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186D3DB3" w:rsidR="00E4346A" w:rsidRPr="00C52966" w:rsidRDefault="00DB510F" w:rsidP="007B1BFE">
      <w:pPr>
        <w:spacing w:after="200" w:line="276" w:lineRule="auto"/>
        <w:ind w:left="90"/>
        <w:rPr>
          <w:rFonts w:ascii="Times New Roman" w:eastAsia="Calibri" w:hAnsi="Times New Roman" w:cs="DokChampa"/>
          <w:b/>
          <w:color w:val="4472C4" w:themeColor="accent1"/>
          <w:sz w:val="36"/>
          <w:szCs w:val="36"/>
          <w:cs/>
          <w:lang w:val="en-US" w:bidi="lo-LA"/>
        </w:rPr>
      </w:pPr>
      <w:r w:rsidRPr="00C52966">
        <w:rPr>
          <w:rFonts w:ascii="Times New Roman" w:hAnsi="Times New Roman" w:cs="Times New Roman"/>
          <w:b/>
          <w:color w:val="4472C4" w:themeColor="accent1"/>
          <w:sz w:val="36"/>
        </w:rPr>
        <w:t>[</w:t>
      </w:r>
      <w:r w:rsidRPr="00C52966">
        <w:rPr>
          <w:rFonts w:ascii="Phetsarath OT" w:hAnsi="Phetsarath OT" w:cs="Phetsarath OT"/>
          <w:b/>
          <w:color w:val="4472C4" w:themeColor="accent1"/>
          <w:sz w:val="36"/>
        </w:rPr>
        <w:t>ພາສາຄູ່ມືສຳລັບສະມາຊິກມາດຕະຖານສຳລັບ</w:t>
      </w:r>
      <w:r w:rsidRPr="00C52966">
        <w:rPr>
          <w:rFonts w:ascii="Times New Roman" w:hAnsi="Times New Roman" w:cs="Times New Roman"/>
          <w:b/>
          <w:color w:val="4472C4" w:themeColor="accent1"/>
          <w:sz w:val="36"/>
        </w:rPr>
        <w:t xml:space="preserve"> </w:t>
      </w:r>
      <w:r w:rsidR="00E4346A" w:rsidRPr="00C52966">
        <w:rPr>
          <w:rFonts w:ascii="Times New Roman" w:hAnsi="Times New Roman" w:cs="Times New Roman"/>
          <w:b/>
          <w:color w:val="4472C4" w:themeColor="accent1"/>
          <w:sz w:val="36"/>
          <w:szCs w:val="36"/>
        </w:rPr>
        <w:t>BADGERCARE PLUS</w:t>
      </w:r>
      <w:r w:rsidRPr="00C52966">
        <w:rPr>
          <w:rFonts w:ascii="Times New Roman" w:hAnsi="Times New Roman" w:cs="Times New Roman"/>
          <w:b/>
          <w:color w:val="4472C4" w:themeColor="accent1"/>
          <w:sz w:val="36"/>
        </w:rPr>
        <w:t xml:space="preserve"> </w:t>
      </w:r>
      <w:r w:rsidRPr="00C52966">
        <w:rPr>
          <w:rFonts w:ascii="Phetsarath OT" w:hAnsi="Phetsarath OT" w:cs="Phetsarath OT"/>
          <w:b/>
          <w:color w:val="4472C4" w:themeColor="accent1"/>
          <w:sz w:val="36"/>
        </w:rPr>
        <w:t>ແລະ</w:t>
      </w:r>
      <w:r w:rsidRPr="00C52966">
        <w:rPr>
          <w:rFonts w:ascii="Times New Roman" w:hAnsi="Times New Roman" w:cs="Times New Roman"/>
          <w:b/>
          <w:color w:val="4472C4" w:themeColor="accent1"/>
          <w:sz w:val="36"/>
        </w:rPr>
        <w:t xml:space="preserve"> </w:t>
      </w:r>
      <w:r w:rsidR="00E4346A" w:rsidRPr="00C52966">
        <w:rPr>
          <w:rFonts w:ascii="Times New Roman" w:hAnsi="Times New Roman" w:cs="Times New Roman"/>
          <w:b/>
          <w:color w:val="4472C4" w:themeColor="accent1"/>
          <w:sz w:val="36"/>
          <w:szCs w:val="36"/>
        </w:rPr>
        <w:t>MEDICAID SSI</w:t>
      </w:r>
      <w:r w:rsidRPr="00C52966">
        <w:rPr>
          <w:rFonts w:ascii="Times New Roman" w:hAnsi="Times New Roman" w:cs="Times New Roman"/>
          <w:b/>
          <w:color w:val="4472C4" w:themeColor="accent1"/>
          <w:sz w:val="36"/>
        </w:rPr>
        <w:t>]</w:t>
      </w:r>
    </w:p>
    <w:p w14:paraId="37D81F6F" w14:textId="77777777" w:rsidR="003F52A2" w:rsidRPr="00C52966" w:rsidRDefault="003F52A2" w:rsidP="003F52A2">
      <w:pPr>
        <w:spacing w:after="200" w:line="276" w:lineRule="auto"/>
        <w:rPr>
          <w:rFonts w:ascii="Times New Roman" w:eastAsia="Calibri" w:hAnsi="Times New Roman" w:cs="Times New Roman"/>
        </w:rPr>
      </w:pPr>
    </w:p>
    <w:p w14:paraId="793AC262" w14:textId="0FAF2872" w:rsidR="003F52A2" w:rsidRPr="00C52966" w:rsidRDefault="00487589" w:rsidP="003F52A2">
      <w:pPr>
        <w:spacing w:after="200" w:line="276" w:lineRule="auto"/>
        <w:rPr>
          <w:rFonts w:ascii="Phetsarath OT" w:eastAsia="Calibri" w:hAnsi="Phetsarath OT" w:cs="Phetsarath OT"/>
          <w:b/>
          <w:bCs/>
          <w:sz w:val="32"/>
          <w:szCs w:val="32"/>
        </w:rPr>
      </w:pPr>
      <w:r w:rsidRPr="00C52966">
        <w:rPr>
          <w:rFonts w:ascii="Phetsarath OT" w:hAnsi="Phetsarath OT" w:cs="Phetsarath OT"/>
          <w:b/>
          <w:sz w:val="32"/>
        </w:rPr>
        <w:t>ການບໍລິການລ່າມແປພາສາ</w:t>
      </w:r>
    </w:p>
    <w:p w14:paraId="5E401A5E" w14:textId="04952896" w:rsidR="003F52A2" w:rsidRPr="00C52966"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C52966">
        <w:rPr>
          <w:rFonts w:ascii="Times New Roman" w:hAnsi="Times New Roman" w:cs="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C52966" w:rsidRDefault="00C52966" w:rsidP="003F52A2">
      <w:pPr>
        <w:spacing w:after="0" w:line="276" w:lineRule="auto"/>
        <w:ind w:left="720"/>
        <w:rPr>
          <w:rFonts w:ascii="Times New Roman" w:eastAsia="Calibri" w:hAnsi="Times New Roman" w:cs="Times New Roman"/>
        </w:rPr>
      </w:pPr>
      <w:hyperlink r:id="rId11" w:history="1">
        <w:r w:rsidR="003F52A2" w:rsidRPr="00C52966">
          <w:rPr>
            <w:rFonts w:ascii="Times New Roman" w:hAnsi="Times New Roman" w:cs="Times New Roman"/>
            <w:color w:val="4472C4" w:themeColor="accent1"/>
            <w:u w:val="single"/>
          </w:rPr>
          <w:t>https://www.dhs.wisconsin.gov/publications/p02057.docx</w:t>
        </w:r>
      </w:hyperlink>
      <w:r w:rsidR="003F52A2" w:rsidRPr="00C52966">
        <w:rPr>
          <w:rFonts w:ascii="Times New Roman" w:hAnsi="Times New Roman" w:cs="Times New Roman"/>
          <w:color w:val="4472C4" w:themeColor="accent1"/>
          <w:u w:val="single"/>
        </w:rPr>
        <w:t>]</w:t>
      </w:r>
    </w:p>
    <w:p w14:paraId="2F1E2003" w14:textId="77777777" w:rsidR="003F52A2" w:rsidRPr="00C52966"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C52966"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C52966">
        <w:rPr>
          <w:rFonts w:ascii="Times New Roman" w:hAnsi="Times New Roman" w:cs="Times New Roman"/>
          <w:i/>
          <w:color w:val="4472C4" w:themeColor="accent1"/>
          <w:sz w:val="24"/>
        </w:rPr>
        <w:t>[Insert applicable non-English taglines here.]</w:t>
      </w:r>
    </w:p>
    <w:p w14:paraId="02275412" w14:textId="77777777" w:rsidR="003F52A2" w:rsidRPr="00C52966"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C52966"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C52966" w:rsidRDefault="003F52A2" w:rsidP="3EE4D152">
      <w:pPr>
        <w:spacing w:after="0" w:line="240" w:lineRule="auto"/>
        <w:rPr>
          <w:rFonts w:ascii="Times New Roman" w:eastAsia="Calibri" w:hAnsi="Times New Roman" w:cs="Times New Roman"/>
          <w:color w:val="4472C4" w:themeColor="accent1"/>
          <w:sz w:val="24"/>
          <w:szCs w:val="24"/>
        </w:rPr>
      </w:pPr>
      <w:r w:rsidRPr="00C52966">
        <w:rPr>
          <w:rFonts w:ascii="Times New Roman" w:hAnsi="Times New Roman" w:cs="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C52966" w:rsidRDefault="003F52A2" w:rsidP="003F52A2">
      <w:pPr>
        <w:spacing w:after="0" w:line="240" w:lineRule="auto"/>
        <w:rPr>
          <w:rFonts w:ascii="Times New Roman" w:eastAsia="Calibri" w:hAnsi="Times New Roman" w:cs="Times New Roman"/>
          <w:sz w:val="24"/>
        </w:rPr>
      </w:pPr>
    </w:p>
    <w:p w14:paraId="060A19DA" w14:textId="1224F218" w:rsidR="003F52A2" w:rsidRPr="00C52966"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C52966">
        <w:rPr>
          <w:rFonts w:ascii="Times New Roman" w:hAnsi="Times New Roman" w:cs="Times New Roman"/>
          <w:i/>
          <w:color w:val="4472C4" w:themeColor="accent1"/>
          <w:sz w:val="24"/>
        </w:rPr>
        <w:t>[Name of HMO program]</w:t>
      </w:r>
      <w:r w:rsidRPr="00C52966">
        <w:rPr>
          <w:rFonts w:ascii="Times New Roman" w:hAnsi="Times New Roman" w:cs="Times New Roman"/>
          <w:sz w:val="24"/>
          <w:szCs w:val="24"/>
        </w:rPr>
        <w:t>:</w:t>
      </w:r>
      <w:r w:rsidRPr="00C52966">
        <w:rPr>
          <w:rFonts w:ascii="Times New Roman" w:hAnsi="Times New Roman" w:cs="Times New Roman"/>
          <w:i/>
          <w:iCs/>
          <w:color w:val="4472C4" w:themeColor="accent1"/>
          <w:sz w:val="24"/>
          <w:szCs w:val="24"/>
        </w:rPr>
        <w:t xml:space="preserve"> </w:t>
      </w:r>
    </w:p>
    <w:p w14:paraId="4C8E668F" w14:textId="7277BA63" w:rsidR="003F52A2" w:rsidRPr="00C52966"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C52966">
        <w:rPr>
          <w:rFonts w:ascii="Phetsarath OT" w:hAnsi="Phetsarath OT" w:cs="Phetsarath OT"/>
          <w:sz w:val="24"/>
        </w:rPr>
        <w:t>ໃຫ້ການຊ່ວຍເຫຼືອ</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ບໍລິການຟຣີແກ່ຄົນພິການ</w:t>
      </w:r>
      <w:r w:rsidRPr="00C52966">
        <w:rPr>
          <w:rFonts w:ascii="Times New Roman" w:hAnsi="Times New Roman" w:cs="Times New Roman"/>
          <w:sz w:val="24"/>
        </w:rPr>
        <w:t xml:space="preserve"> </w:t>
      </w:r>
      <w:r w:rsidRPr="00C52966">
        <w:rPr>
          <w:rFonts w:ascii="Phetsarath OT" w:hAnsi="Phetsarath OT" w:cs="Phetsarath OT"/>
          <w:sz w:val="24"/>
        </w:rPr>
        <w:t>ເຊັ່ນ</w:t>
      </w:r>
      <w:r w:rsidRPr="00C52966">
        <w:rPr>
          <w:rFonts w:ascii="Times New Roman" w:hAnsi="Times New Roman" w:cs="Times New Roman"/>
          <w:sz w:val="24"/>
        </w:rPr>
        <w:t xml:space="preserve">: </w:t>
      </w:r>
    </w:p>
    <w:p w14:paraId="0E0155CB" w14:textId="763653C9" w:rsidR="003F52A2" w:rsidRPr="00C52966" w:rsidRDefault="006A1589" w:rsidP="00F32B30">
      <w:pPr>
        <w:numPr>
          <w:ilvl w:val="1"/>
          <w:numId w:val="15"/>
        </w:numPr>
        <w:autoSpaceDE w:val="0"/>
        <w:autoSpaceDN w:val="0"/>
        <w:adjustRightInd w:val="0"/>
        <w:spacing w:after="0" w:line="240" w:lineRule="auto"/>
        <w:ind w:left="1800"/>
        <w:rPr>
          <w:rFonts w:ascii="Phetsarath OT" w:eastAsia="Calibri" w:hAnsi="Phetsarath OT" w:cs="Phetsarath OT"/>
          <w:sz w:val="24"/>
          <w:szCs w:val="24"/>
        </w:rPr>
      </w:pPr>
      <w:r w:rsidRPr="00C52966">
        <w:rPr>
          <w:rFonts w:ascii="Phetsarath OT" w:hAnsi="Phetsarath OT" w:cs="Phetsarath OT"/>
          <w:sz w:val="24"/>
        </w:rPr>
        <w:t>ລ່າມແປພາສາມື</w:t>
      </w:r>
    </w:p>
    <w:p w14:paraId="6444F80E" w14:textId="35BB7352" w:rsidR="003F52A2" w:rsidRPr="00C52966" w:rsidRDefault="003F52A2" w:rsidP="0086629F">
      <w:pPr>
        <w:numPr>
          <w:ilvl w:val="1"/>
          <w:numId w:val="15"/>
        </w:numPr>
        <w:kinsoku w:val="0"/>
        <w:wordWrap w:val="0"/>
        <w:overflowPunct w:val="0"/>
        <w:autoSpaceDE w:val="0"/>
        <w:autoSpaceDN w:val="0"/>
        <w:adjustRightInd w:val="0"/>
        <w:spacing w:after="0" w:line="240" w:lineRule="auto"/>
        <w:ind w:left="1800"/>
        <w:rPr>
          <w:rFonts w:ascii="Times New Roman" w:eastAsia="Calibri" w:hAnsi="Times New Roman" w:cs="Times New Roman"/>
          <w:sz w:val="24"/>
          <w:szCs w:val="24"/>
        </w:rPr>
      </w:pPr>
      <w:r w:rsidRPr="00C52966">
        <w:rPr>
          <w:rFonts w:ascii="Phetsarath OT" w:hAnsi="Phetsarath OT" w:cs="Phetsarath OT"/>
          <w:sz w:val="24"/>
        </w:rPr>
        <w:t>ຂໍ້ມູນທີ່ເປັນລາຍລັກອັກສອນໃນຮູບແບບການພິມໃຫຍ່</w:t>
      </w:r>
      <w:r w:rsidRPr="00C52966">
        <w:rPr>
          <w:rFonts w:ascii="Times New Roman" w:hAnsi="Times New Roman" w:cs="Times New Roman"/>
          <w:sz w:val="24"/>
        </w:rPr>
        <w:t xml:space="preserve">, </w:t>
      </w:r>
      <w:r w:rsidRPr="00C52966">
        <w:rPr>
          <w:rFonts w:ascii="Phetsarath OT" w:hAnsi="Phetsarath OT" w:cs="Phetsarath OT"/>
          <w:sz w:val="24"/>
        </w:rPr>
        <w:t>ສຽງ</w:t>
      </w:r>
      <w:r w:rsidRPr="00C52966">
        <w:rPr>
          <w:rFonts w:ascii="Times New Roman" w:hAnsi="Times New Roman" w:cs="Times New Roman"/>
          <w:sz w:val="24"/>
        </w:rPr>
        <w:t xml:space="preserve">, </w:t>
      </w:r>
      <w:r w:rsidRPr="00C52966">
        <w:rPr>
          <w:rFonts w:ascii="Phetsarath OT" w:hAnsi="Phetsarath OT" w:cs="Phetsarath OT"/>
          <w:sz w:val="24"/>
        </w:rPr>
        <w:t>ຮູບແບບເອເລັກໂຕຣນິກທີ່ສາມາດເຂົ້າເຖິງໄດ້</w:t>
      </w:r>
      <w:r w:rsidRPr="00C52966">
        <w:rPr>
          <w:rFonts w:ascii="Times New Roman" w:hAnsi="Times New Roman" w:cs="Times New Roman"/>
          <w:sz w:val="24"/>
        </w:rPr>
        <w:t xml:space="preserve">, </w:t>
      </w:r>
      <w:r w:rsidRPr="00C52966">
        <w:rPr>
          <w:rFonts w:ascii="Phetsarath OT" w:hAnsi="Phetsarath OT" w:cs="Phetsarath OT"/>
          <w:sz w:val="24"/>
        </w:rPr>
        <w:t>ຮູບແບບອື່ນໆ</w:t>
      </w:r>
    </w:p>
    <w:p w14:paraId="44ED0A7A" w14:textId="10368C88" w:rsidR="003F52A2" w:rsidRPr="00C52966"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C52966">
        <w:rPr>
          <w:rFonts w:ascii="Phetsarath OT" w:hAnsi="Phetsarath OT" w:cs="Phetsarath OT"/>
          <w:sz w:val="24"/>
        </w:rPr>
        <w:t>ໃຫ້ການບໍລິການພາສາຟຣີແກ່ຄົນທີ່ໃຊ້ພາສາຫຼັກບໍ່ແມ່ນພາສາອັງກິດເຊັ່ນ</w:t>
      </w:r>
      <w:r w:rsidRPr="00C52966">
        <w:rPr>
          <w:rFonts w:ascii="Times New Roman" w:hAnsi="Times New Roman" w:cs="Times New Roman"/>
          <w:sz w:val="24"/>
        </w:rPr>
        <w:t xml:space="preserve">: </w:t>
      </w:r>
    </w:p>
    <w:p w14:paraId="54B7B88B" w14:textId="17BA09E9" w:rsidR="003F52A2" w:rsidRPr="00C52966" w:rsidRDefault="0025483B" w:rsidP="00F32B30">
      <w:pPr>
        <w:numPr>
          <w:ilvl w:val="1"/>
          <w:numId w:val="15"/>
        </w:numPr>
        <w:autoSpaceDE w:val="0"/>
        <w:autoSpaceDN w:val="0"/>
        <w:adjustRightInd w:val="0"/>
        <w:spacing w:after="0" w:line="240" w:lineRule="auto"/>
        <w:ind w:left="1800"/>
        <w:rPr>
          <w:rFonts w:ascii="Phetsarath OT" w:eastAsia="Calibri" w:hAnsi="Phetsarath OT" w:cs="Phetsarath OT"/>
          <w:sz w:val="24"/>
          <w:szCs w:val="24"/>
        </w:rPr>
      </w:pPr>
      <w:r w:rsidRPr="00C52966">
        <w:rPr>
          <w:rFonts w:ascii="Phetsarath OT" w:hAnsi="Phetsarath OT" w:cs="Phetsarath OT"/>
          <w:sz w:val="24"/>
        </w:rPr>
        <w:t>ລ່າມແປພາສາ</w:t>
      </w:r>
    </w:p>
    <w:p w14:paraId="272F9E9D" w14:textId="77777777" w:rsidR="003F52A2" w:rsidRPr="00C52966" w:rsidRDefault="003F52A2" w:rsidP="00F32B30">
      <w:pPr>
        <w:numPr>
          <w:ilvl w:val="1"/>
          <w:numId w:val="15"/>
        </w:numPr>
        <w:autoSpaceDE w:val="0"/>
        <w:autoSpaceDN w:val="0"/>
        <w:adjustRightInd w:val="0"/>
        <w:spacing w:after="0" w:line="240" w:lineRule="auto"/>
        <w:ind w:left="1800"/>
        <w:rPr>
          <w:rFonts w:ascii="Phetsarath OT" w:eastAsia="Calibri" w:hAnsi="Phetsarath OT" w:cs="Phetsarath OT"/>
          <w:sz w:val="24"/>
          <w:szCs w:val="24"/>
        </w:rPr>
      </w:pPr>
      <w:r w:rsidRPr="00C52966">
        <w:rPr>
          <w:rFonts w:ascii="Phetsarath OT" w:hAnsi="Phetsarath OT" w:cs="Phetsarath OT"/>
          <w:sz w:val="24"/>
        </w:rPr>
        <w:t>ຂໍ້ມູນຂຽນເປັນພາສາອື່ນ</w:t>
      </w:r>
    </w:p>
    <w:p w14:paraId="68E4B903" w14:textId="7B4CCA35" w:rsidR="003F52A2" w:rsidRPr="00C52966" w:rsidRDefault="003F52A2" w:rsidP="003F52A2">
      <w:pPr>
        <w:spacing w:after="0" w:line="276" w:lineRule="auto"/>
        <w:ind w:left="720"/>
        <w:rPr>
          <w:rFonts w:ascii="Times New Roman" w:eastAsia="Calibri" w:hAnsi="Times New Roman" w:cs="Times New Roman"/>
          <w:sz w:val="24"/>
        </w:rPr>
      </w:pPr>
      <w:r w:rsidRPr="00C52966">
        <w:rPr>
          <w:rFonts w:ascii="Phetsarath OT" w:hAnsi="Phetsarath OT" w:cs="Phetsarath OT"/>
          <w:sz w:val="24"/>
          <w:lang w:bidi="lo-LA"/>
        </w:rPr>
        <w:t>ຖ້າທ່ານຕ້ອງການການບໍລິການເຫຼົ່ານີ້</w:t>
      </w:r>
      <w:r w:rsidRPr="00C52966">
        <w:rPr>
          <w:rFonts w:ascii="Times New Roman" w:hAnsi="Times New Roman" w:cs="Times New Roman"/>
          <w:sz w:val="24"/>
        </w:rPr>
        <w:t xml:space="preserve">, </w:t>
      </w:r>
      <w:r w:rsidRPr="00C52966">
        <w:rPr>
          <w:rFonts w:ascii="Phetsarath OT" w:hAnsi="Phetsarath OT" w:cs="Phetsarath OT"/>
          <w:sz w:val="24"/>
          <w:lang w:bidi="lo-LA"/>
        </w:rPr>
        <w:t>ກະລຸນາຕິດຕໍ່ຫ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Name of entity or of contact at HMO]</w:t>
      </w:r>
      <w:r w:rsidRPr="00C52966">
        <w:rPr>
          <w:rFonts w:ascii="Times New Roman" w:hAnsi="Times New Roman" w:cs="Times New Roman"/>
          <w:sz w:val="24"/>
        </w:rPr>
        <w:t xml:space="preserve"> </w:t>
      </w:r>
      <w:r w:rsidRPr="00C52966">
        <w:rPr>
          <w:rFonts w:ascii="Phetsarath OT" w:hAnsi="Phetsarath OT" w:cs="Phetsarath OT"/>
          <w:sz w:val="24"/>
          <w:lang w:bidi="lo-LA"/>
        </w:rPr>
        <w:t>ທີ່ເບີ</w:t>
      </w:r>
      <w:r w:rsidRPr="00C52966">
        <w:rPr>
          <w:rFonts w:ascii="Times New Roman" w:hAnsi="Times New Roman" w:cs="Times New Roman"/>
          <w:i/>
          <w:color w:val="4472C4" w:themeColor="accent1"/>
          <w:sz w:val="24"/>
        </w:rPr>
        <w:t xml:space="preserve"> [800-xxx-xxxx]</w:t>
      </w:r>
      <w:r w:rsidRPr="00C52966">
        <w:rPr>
          <w:rFonts w:ascii="Times New Roman" w:hAnsi="Times New Roman" w:cs="Times New Roman"/>
          <w:sz w:val="24"/>
        </w:rPr>
        <w:t>.</w:t>
      </w:r>
    </w:p>
    <w:p w14:paraId="299A88F9" w14:textId="37D277B2" w:rsidR="00202FAA" w:rsidRPr="00C52966" w:rsidRDefault="00202FAA">
      <w:pPr>
        <w:rPr>
          <w:rFonts w:ascii="Times New Roman" w:eastAsia="Times New Roman" w:hAnsi="Times New Roman" w:cs="Times New Roman"/>
          <w:sz w:val="24"/>
          <w:szCs w:val="20"/>
          <w:lang w:val="en-IN"/>
        </w:rPr>
      </w:pPr>
      <w:r w:rsidRPr="00C52966">
        <w:rPr>
          <w:rFonts w:ascii="Times New Roman" w:hAnsi="Times New Roman" w:cs="Times New Roman"/>
          <w:sz w:val="24"/>
          <w:szCs w:val="20"/>
        </w:rPr>
        <w:br w:type="page"/>
      </w:r>
    </w:p>
    <w:p w14:paraId="74BDF8A8" w14:textId="77777777" w:rsidR="00B14810" w:rsidRPr="00C52966" w:rsidRDefault="00B14810" w:rsidP="003F52A2">
      <w:pPr>
        <w:spacing w:after="200" w:line="276" w:lineRule="auto"/>
        <w:rPr>
          <w:rFonts w:ascii="Times New Roman" w:eastAsia="Calibri" w:hAnsi="Times New Roman" w:cs="Times New Roman"/>
          <w:sz w:val="26"/>
        </w:rPr>
      </w:pPr>
    </w:p>
    <w:sdt>
      <w:sdtPr>
        <w:rPr>
          <w:rFonts w:asciiTheme="minorHAnsi" w:eastAsiaTheme="minorHAnsi" w:hAnsiTheme="minorHAnsi" w:cs="Times New Roman"/>
          <w:sz w:val="22"/>
          <w:szCs w:val="22"/>
        </w:rPr>
        <w:id w:val="1938170914"/>
        <w:docPartObj>
          <w:docPartGallery w:val="Table of Contents"/>
          <w:docPartUnique/>
        </w:docPartObj>
      </w:sdtPr>
      <w:sdtEndPr>
        <w:rPr>
          <w:b/>
          <w:bCs/>
        </w:rPr>
      </w:sdtEndPr>
      <w:sdtContent>
        <w:p w14:paraId="2CB6777A" w14:textId="69F25F67" w:rsidR="0061683E" w:rsidRPr="00C52966" w:rsidRDefault="00B666A2">
          <w:pPr>
            <w:pStyle w:val="TOCHeading"/>
            <w:rPr>
              <w:rFonts w:cs="Times New Roman"/>
              <w:b/>
              <w:bCs/>
              <w:sz w:val="32"/>
            </w:rPr>
          </w:pPr>
          <w:r w:rsidRPr="00C52966">
            <w:rPr>
              <w:rFonts w:ascii="Phetsarath OT" w:hAnsi="Phetsarath OT" w:cs="Phetsarath OT"/>
              <w:b/>
              <w:sz w:val="32"/>
            </w:rPr>
            <w:t>ສາລະບັນ</w:t>
          </w:r>
        </w:p>
        <w:p w14:paraId="432D6A0D" w14:textId="1C1FBAF8" w:rsidR="003833A0" w:rsidRPr="00C52966" w:rsidRDefault="0061683E">
          <w:pPr>
            <w:pStyle w:val="TOC1"/>
            <w:rPr>
              <w:rFonts w:asciiTheme="minorHAnsi" w:eastAsiaTheme="minorEastAsia" w:hAnsiTheme="minorHAnsi" w:cstheme="minorBidi"/>
              <w:kern w:val="2"/>
              <w:sz w:val="22"/>
              <w:szCs w:val="22"/>
              <w:lang w:val="en-IN" w:eastAsia="zh-CN"/>
              <w14:ligatures w14:val="standardContextual"/>
            </w:rPr>
          </w:pPr>
          <w:r w:rsidRPr="00C52966">
            <w:fldChar w:fldCharType="begin"/>
          </w:r>
          <w:r w:rsidRPr="00C52966">
            <w:instrText xml:space="preserve"> TOC \o "1-3" \h \z \u </w:instrText>
          </w:r>
          <w:r w:rsidRPr="00C52966">
            <w:fldChar w:fldCharType="separate"/>
          </w:r>
          <w:hyperlink w:anchor="_Toc146987080" w:history="1">
            <w:r w:rsidR="003833A0" w:rsidRPr="00C52966">
              <w:rPr>
                <w:rStyle w:val="Hyperlink"/>
                <w:rFonts w:ascii="Phetsarath OT" w:hAnsi="Phetsarath OT" w:cs="Phetsarath OT" w:hint="cs"/>
              </w:rPr>
              <w:t>ສຳຄັນ</w:t>
            </w:r>
            <w:r w:rsidR="003833A0" w:rsidRPr="00C52966">
              <w:rPr>
                <w:rStyle w:val="Hyperlink"/>
              </w:rPr>
              <w:t xml:space="preserve"> </w:t>
            </w:r>
            <w:r w:rsidR="003833A0" w:rsidRPr="00C52966">
              <w:rPr>
                <w:rStyle w:val="Hyperlink"/>
                <w:i/>
                <w:iCs/>
              </w:rPr>
              <w:t>[HMO PROGRAM NAME]</w:t>
            </w:r>
            <w:r w:rsidR="003833A0" w:rsidRPr="00C52966">
              <w:rPr>
                <w:rStyle w:val="Hyperlink"/>
              </w:rPr>
              <w:t xml:space="preserve"> </w:t>
            </w:r>
            <w:r w:rsidR="003833A0" w:rsidRPr="00C52966">
              <w:rPr>
                <w:rStyle w:val="Hyperlink"/>
                <w:rFonts w:ascii="Phetsarath OT" w:hAnsi="Phetsarath OT" w:cs="Phetsarath OT" w:hint="cs"/>
              </w:rPr>
              <w:t>ເບີໂທລະສັບ</w:t>
            </w:r>
            <w:r w:rsidR="003833A0" w:rsidRPr="00C52966">
              <w:rPr>
                <w:webHidden/>
              </w:rPr>
              <w:tab/>
            </w:r>
            <w:r w:rsidR="003833A0" w:rsidRPr="00C52966">
              <w:rPr>
                <w:webHidden/>
              </w:rPr>
              <w:fldChar w:fldCharType="begin"/>
            </w:r>
            <w:r w:rsidR="003833A0" w:rsidRPr="00C52966">
              <w:rPr>
                <w:webHidden/>
              </w:rPr>
              <w:instrText xml:space="preserve"> PAGEREF _Toc146987080 \h </w:instrText>
            </w:r>
            <w:r w:rsidR="003833A0" w:rsidRPr="00C52966">
              <w:rPr>
                <w:webHidden/>
              </w:rPr>
            </w:r>
            <w:r w:rsidR="003833A0" w:rsidRPr="00C52966">
              <w:rPr>
                <w:webHidden/>
              </w:rPr>
              <w:fldChar w:fldCharType="separate"/>
            </w:r>
            <w:r w:rsidR="00574A76" w:rsidRPr="00C52966">
              <w:rPr>
                <w:rFonts w:cs="DokChampa"/>
                <w:webHidden/>
                <w:cs/>
                <w:lang w:bidi="lo-LA"/>
              </w:rPr>
              <w:t>4</w:t>
            </w:r>
            <w:r w:rsidR="003833A0" w:rsidRPr="00C52966">
              <w:rPr>
                <w:webHidden/>
              </w:rPr>
              <w:fldChar w:fldCharType="end"/>
            </w:r>
          </w:hyperlink>
        </w:p>
        <w:p w14:paraId="404A4E0A" w14:textId="155BA60B"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81" w:history="1">
            <w:r w:rsidR="003833A0" w:rsidRPr="00C52966">
              <w:rPr>
                <w:rStyle w:val="Hyperlink"/>
                <w:rFonts w:ascii="Phetsarath OT" w:hAnsi="Phetsarath OT" w:cs="Phetsarath OT" w:hint="cs"/>
              </w:rPr>
              <w:t>ເບີໂທລະສັບທີ່ສຳຄັນອື່ນໆ</w:t>
            </w:r>
            <w:r w:rsidR="003833A0" w:rsidRPr="00C52966">
              <w:rPr>
                <w:webHidden/>
              </w:rPr>
              <w:tab/>
            </w:r>
            <w:r w:rsidR="003833A0" w:rsidRPr="00C52966">
              <w:rPr>
                <w:webHidden/>
              </w:rPr>
              <w:fldChar w:fldCharType="begin"/>
            </w:r>
            <w:r w:rsidR="003833A0" w:rsidRPr="00C52966">
              <w:rPr>
                <w:webHidden/>
              </w:rPr>
              <w:instrText xml:space="preserve"> PAGEREF _Toc146987081 \h </w:instrText>
            </w:r>
            <w:r w:rsidR="003833A0" w:rsidRPr="00C52966">
              <w:rPr>
                <w:webHidden/>
              </w:rPr>
            </w:r>
            <w:r w:rsidR="003833A0" w:rsidRPr="00C52966">
              <w:rPr>
                <w:webHidden/>
              </w:rPr>
              <w:fldChar w:fldCharType="separate"/>
            </w:r>
            <w:r w:rsidR="00574A76" w:rsidRPr="00C52966">
              <w:rPr>
                <w:rFonts w:cs="DokChampa"/>
                <w:webHidden/>
                <w:cs/>
                <w:lang w:bidi="lo-LA"/>
              </w:rPr>
              <w:t>5</w:t>
            </w:r>
            <w:r w:rsidR="003833A0" w:rsidRPr="00C52966">
              <w:rPr>
                <w:webHidden/>
              </w:rPr>
              <w:fldChar w:fldCharType="end"/>
            </w:r>
          </w:hyperlink>
        </w:p>
        <w:p w14:paraId="7DA09CE3" w14:textId="5D0550FA"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82" w:history="1">
            <w:r w:rsidR="003833A0" w:rsidRPr="00C52966">
              <w:rPr>
                <w:rStyle w:val="Hyperlink"/>
                <w:rFonts w:ascii="Phetsarath OT" w:hAnsi="Phetsarath OT" w:cs="Phetsarath OT" w:hint="cs"/>
                <w:lang w:bidi="lo-LA"/>
              </w:rPr>
              <w:t>ຍິນດີຕ້ອນຮັບສູ່</w:t>
            </w:r>
            <w:r w:rsidR="003833A0" w:rsidRPr="00C52966">
              <w:rPr>
                <w:rStyle w:val="Hyperlink"/>
              </w:rPr>
              <w:t xml:space="preserve"> </w:t>
            </w:r>
            <w:r w:rsidR="003833A0" w:rsidRPr="00C52966">
              <w:rPr>
                <w:rStyle w:val="Hyperlink"/>
                <w:i/>
                <w:iCs/>
              </w:rPr>
              <w:t>[HMO]</w:t>
            </w:r>
            <w:r w:rsidR="003833A0" w:rsidRPr="00C52966">
              <w:rPr>
                <w:webHidden/>
              </w:rPr>
              <w:tab/>
            </w:r>
            <w:r w:rsidR="003833A0" w:rsidRPr="00C52966">
              <w:rPr>
                <w:webHidden/>
              </w:rPr>
              <w:fldChar w:fldCharType="begin"/>
            </w:r>
            <w:r w:rsidR="003833A0" w:rsidRPr="00C52966">
              <w:rPr>
                <w:webHidden/>
              </w:rPr>
              <w:instrText xml:space="preserve"> PAGEREF _Toc146987082 \h </w:instrText>
            </w:r>
            <w:r w:rsidR="003833A0" w:rsidRPr="00C52966">
              <w:rPr>
                <w:webHidden/>
              </w:rPr>
            </w:r>
            <w:r w:rsidR="003833A0" w:rsidRPr="00C52966">
              <w:rPr>
                <w:webHidden/>
              </w:rPr>
              <w:fldChar w:fldCharType="separate"/>
            </w:r>
            <w:r w:rsidR="00574A76" w:rsidRPr="00C52966">
              <w:rPr>
                <w:rFonts w:cs="DokChampa"/>
                <w:webHidden/>
                <w:cs/>
                <w:lang w:bidi="lo-LA"/>
              </w:rPr>
              <w:t>6</w:t>
            </w:r>
            <w:r w:rsidR="003833A0" w:rsidRPr="00C52966">
              <w:rPr>
                <w:webHidden/>
              </w:rPr>
              <w:fldChar w:fldCharType="end"/>
            </w:r>
          </w:hyperlink>
        </w:p>
        <w:p w14:paraId="15AFA6B4" w14:textId="19F0806A"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3" w:history="1">
            <w:r w:rsidR="003833A0" w:rsidRPr="00C52966">
              <w:rPr>
                <w:rStyle w:val="Hyperlink"/>
                <w:rFonts w:ascii="Phetsarath OT" w:hAnsi="Phetsarath OT" w:cs="Phetsarath OT" w:hint="cs"/>
                <w:b/>
              </w:rPr>
              <w:t>ການໃຊ້ບັດສະມາຊິກ</w:t>
            </w:r>
            <w:r w:rsidR="003833A0" w:rsidRPr="00C52966">
              <w:rPr>
                <w:rStyle w:val="Hyperlink"/>
                <w:b/>
              </w:rPr>
              <w:t xml:space="preserve"> </w:t>
            </w:r>
            <w:r w:rsidR="003833A0" w:rsidRPr="00C52966">
              <w:rPr>
                <w:rStyle w:val="Hyperlink"/>
                <w:b/>
                <w:i/>
                <w:iCs/>
              </w:rPr>
              <w:t>[HMO]</w:t>
            </w:r>
            <w:r w:rsidR="003833A0" w:rsidRPr="00C52966">
              <w:rPr>
                <w:rStyle w:val="Hyperlink"/>
                <w:b/>
              </w:rPr>
              <w:t xml:space="preserve"> </w:t>
            </w:r>
            <w:r w:rsidR="003833A0" w:rsidRPr="00C52966">
              <w:rPr>
                <w:rStyle w:val="Hyperlink"/>
                <w:rFonts w:ascii="Phetsarath OT" w:hAnsi="Phetsarath OT" w:cs="Phetsarath OT" w:hint="cs"/>
                <w:b/>
              </w:rPr>
              <w:t>ຂອງທ່າ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3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6</w:t>
            </w:r>
            <w:r w:rsidR="003833A0" w:rsidRPr="00C52966">
              <w:rPr>
                <w:b/>
                <w:bCs w:val="0"/>
                <w:webHidden/>
              </w:rPr>
              <w:fldChar w:fldCharType="end"/>
            </w:r>
          </w:hyperlink>
        </w:p>
        <w:p w14:paraId="0E9B1325" w14:textId="1FB96E34"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4" w:history="1">
            <w:r w:rsidR="003833A0" w:rsidRPr="00C52966">
              <w:rPr>
                <w:rStyle w:val="Hyperlink"/>
                <w:rFonts w:ascii="Phetsarath OT" w:hAnsi="Phetsarath OT" w:cs="Phetsarath OT" w:hint="cs"/>
                <w:b/>
              </w:rPr>
              <w:t>ໃຊ້ບັດ</w:t>
            </w:r>
            <w:r w:rsidR="003833A0" w:rsidRPr="00C52966">
              <w:rPr>
                <w:rStyle w:val="Hyperlink"/>
                <w:b/>
              </w:rPr>
              <w:t xml:space="preserve"> ForwardHealth </w:t>
            </w:r>
            <w:r w:rsidR="003833A0" w:rsidRPr="00C52966">
              <w:rPr>
                <w:rStyle w:val="Hyperlink"/>
                <w:rFonts w:ascii="Phetsarath OT" w:hAnsi="Phetsarath OT" w:cs="Phetsarath OT" w:hint="cs"/>
                <w:b/>
              </w:rPr>
              <w:t>ຂອງທ່າ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4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7</w:t>
            </w:r>
            <w:r w:rsidR="003833A0" w:rsidRPr="00C52966">
              <w:rPr>
                <w:b/>
                <w:bCs w:val="0"/>
                <w:webHidden/>
              </w:rPr>
              <w:fldChar w:fldCharType="end"/>
            </w:r>
          </w:hyperlink>
        </w:p>
        <w:p w14:paraId="6E3A3E6B" w14:textId="5EF0F618"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5" w:history="1">
            <w:r w:rsidR="003833A0" w:rsidRPr="00C52966">
              <w:rPr>
                <w:rStyle w:val="Hyperlink"/>
                <w:rFonts w:ascii="Phetsarath OT" w:hAnsi="Phetsarath OT" w:cs="Phetsarath OT" w:hint="cs"/>
                <w:b/>
              </w:rPr>
              <w:t>ການນໍາໃຊ້ລາຍຊື່ຜູ້ໃຫ້ບໍລິກາ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5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8</w:t>
            </w:r>
            <w:r w:rsidR="003833A0" w:rsidRPr="00C52966">
              <w:rPr>
                <w:b/>
                <w:bCs w:val="0"/>
                <w:webHidden/>
              </w:rPr>
              <w:fldChar w:fldCharType="end"/>
            </w:r>
          </w:hyperlink>
        </w:p>
        <w:p w14:paraId="4B796FC1" w14:textId="5B809380"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6" w:history="1">
            <w:r w:rsidR="003833A0" w:rsidRPr="00C52966">
              <w:rPr>
                <w:rStyle w:val="Hyperlink"/>
                <w:rFonts w:ascii="Phetsarath OT" w:hAnsi="Phetsarath OT" w:cs="Phetsarath OT" w:hint="cs"/>
                <w:b/>
              </w:rPr>
              <w:t>ການເລືອກຜູ້ໃຫ້ການດູແລເບື້ອງຕົ້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6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8</w:t>
            </w:r>
            <w:r w:rsidR="003833A0" w:rsidRPr="00C52966">
              <w:rPr>
                <w:b/>
                <w:bCs w:val="0"/>
                <w:webHidden/>
              </w:rPr>
              <w:fldChar w:fldCharType="end"/>
            </w:r>
          </w:hyperlink>
        </w:p>
        <w:p w14:paraId="0CC113B6" w14:textId="299DA050"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7" w:history="1">
            <w:r w:rsidR="003833A0" w:rsidRPr="00C52966">
              <w:rPr>
                <w:rStyle w:val="Hyperlink"/>
                <w:rFonts w:ascii="Phetsarath OT" w:hAnsi="Phetsarath OT" w:cs="Phetsarath OT" w:hint="cs"/>
                <w:b/>
              </w:rPr>
              <w:t>ການສົນທະນາສະມາຊິກໃໝ່ກ່ຽວກັບຄວາມຕ້ອງການດ້ານສຸຂະພາບ</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7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9</w:t>
            </w:r>
            <w:r w:rsidR="003833A0" w:rsidRPr="00C52966">
              <w:rPr>
                <w:b/>
                <w:bCs w:val="0"/>
                <w:webHidden/>
              </w:rPr>
              <w:fldChar w:fldCharType="end"/>
            </w:r>
          </w:hyperlink>
        </w:p>
        <w:p w14:paraId="661DE35D" w14:textId="0B5AF5F1"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88" w:history="1">
            <w:r w:rsidR="003833A0" w:rsidRPr="00C52966">
              <w:rPr>
                <w:rStyle w:val="Hyperlink"/>
                <w:rFonts w:ascii="Phetsarath OT" w:hAnsi="Phetsarath OT" w:cs="Phetsarath OT" w:hint="cs"/>
                <w:cs/>
                <w:lang w:bidi="lo-LA"/>
              </w:rPr>
              <w:t>ການໄດ້ຮັບການດູແລທີ່ທ່ານຕ້ອງການ</w:t>
            </w:r>
            <w:r w:rsidR="003833A0" w:rsidRPr="00C52966">
              <w:rPr>
                <w:webHidden/>
              </w:rPr>
              <w:tab/>
            </w:r>
            <w:r w:rsidR="003833A0" w:rsidRPr="00C52966">
              <w:rPr>
                <w:webHidden/>
              </w:rPr>
              <w:fldChar w:fldCharType="begin"/>
            </w:r>
            <w:r w:rsidR="003833A0" w:rsidRPr="00C52966">
              <w:rPr>
                <w:webHidden/>
              </w:rPr>
              <w:instrText xml:space="preserve"> PAGEREF _Toc146987088 \h </w:instrText>
            </w:r>
            <w:r w:rsidR="003833A0" w:rsidRPr="00C52966">
              <w:rPr>
                <w:webHidden/>
              </w:rPr>
            </w:r>
            <w:r w:rsidR="003833A0" w:rsidRPr="00C52966">
              <w:rPr>
                <w:webHidden/>
              </w:rPr>
              <w:fldChar w:fldCharType="separate"/>
            </w:r>
            <w:r w:rsidR="00574A76" w:rsidRPr="00C52966">
              <w:rPr>
                <w:rFonts w:cs="DokChampa"/>
                <w:webHidden/>
                <w:cs/>
                <w:lang w:bidi="lo-LA"/>
              </w:rPr>
              <w:t>9</w:t>
            </w:r>
            <w:r w:rsidR="003833A0" w:rsidRPr="00C52966">
              <w:rPr>
                <w:webHidden/>
              </w:rPr>
              <w:fldChar w:fldCharType="end"/>
            </w:r>
          </w:hyperlink>
        </w:p>
        <w:p w14:paraId="23A8541C" w14:textId="1A00C6DA"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89" w:history="1">
            <w:r w:rsidR="003833A0" w:rsidRPr="00C52966">
              <w:rPr>
                <w:rStyle w:val="Hyperlink"/>
                <w:rFonts w:ascii="Phetsarath OT" w:hAnsi="Phetsarath OT" w:cs="Phetsarath OT" w:hint="cs"/>
                <w:b/>
              </w:rPr>
              <w:t>ການດູແລສຸກເສີ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89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9</w:t>
            </w:r>
            <w:r w:rsidR="003833A0" w:rsidRPr="00C52966">
              <w:rPr>
                <w:b/>
                <w:bCs w:val="0"/>
                <w:webHidden/>
              </w:rPr>
              <w:fldChar w:fldCharType="end"/>
            </w:r>
          </w:hyperlink>
        </w:p>
        <w:p w14:paraId="0BAF6A2D" w14:textId="6EF1A20C"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0" w:history="1">
            <w:r w:rsidR="003833A0" w:rsidRPr="00C52966">
              <w:rPr>
                <w:rStyle w:val="Hyperlink"/>
                <w:rFonts w:ascii="Phetsarath OT" w:hAnsi="Phetsarath OT" w:cs="Phetsarath OT" w:hint="cs"/>
                <w:b/>
              </w:rPr>
              <w:t>ການເບິ່ງແຍງດູແລເລັ່ງດ່ວ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0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0</w:t>
            </w:r>
            <w:r w:rsidR="003833A0" w:rsidRPr="00C52966">
              <w:rPr>
                <w:b/>
                <w:bCs w:val="0"/>
                <w:webHidden/>
              </w:rPr>
              <w:fldChar w:fldCharType="end"/>
            </w:r>
          </w:hyperlink>
        </w:p>
        <w:p w14:paraId="6388F612" w14:textId="7FD1F76B"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1" w:history="1">
            <w:r w:rsidR="003833A0" w:rsidRPr="00C52966">
              <w:rPr>
                <w:rStyle w:val="Hyperlink"/>
                <w:rFonts w:ascii="Phetsarath OT" w:hAnsi="Phetsarath OT" w:cs="Phetsarath OT" w:hint="cs"/>
                <w:b/>
              </w:rPr>
              <w:t>ການດູແລພິເສດ</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1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1</w:t>
            </w:r>
            <w:r w:rsidR="003833A0" w:rsidRPr="00C52966">
              <w:rPr>
                <w:b/>
                <w:bCs w:val="0"/>
                <w:webHidden/>
              </w:rPr>
              <w:fldChar w:fldCharType="end"/>
            </w:r>
          </w:hyperlink>
        </w:p>
        <w:p w14:paraId="1854F372" w14:textId="6BF14107"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2" w:history="1">
            <w:r w:rsidR="003833A0" w:rsidRPr="00C52966">
              <w:rPr>
                <w:rStyle w:val="Hyperlink"/>
                <w:rFonts w:ascii="Phetsarath OT" w:hAnsi="Phetsarath OT" w:cs="Phetsarath OT" w:hint="cs"/>
                <w:b/>
              </w:rPr>
              <w:t>ການເບິ່ງແຍງດູແລໃນໄລຍະການຖືພາ</w:t>
            </w:r>
            <w:r w:rsidR="003833A0" w:rsidRPr="00C52966">
              <w:rPr>
                <w:rStyle w:val="Hyperlink"/>
                <w:b/>
              </w:rPr>
              <w:t xml:space="preserve"> </w:t>
            </w:r>
            <w:r w:rsidR="003833A0" w:rsidRPr="00C52966">
              <w:rPr>
                <w:rStyle w:val="Hyperlink"/>
                <w:rFonts w:ascii="Phetsarath OT" w:hAnsi="Phetsarath OT" w:cs="Phetsarath OT" w:hint="cs"/>
                <w:b/>
              </w:rPr>
              <w:t>ແລະ</w:t>
            </w:r>
            <w:r w:rsidR="003833A0" w:rsidRPr="00C52966">
              <w:rPr>
                <w:rStyle w:val="Hyperlink"/>
                <w:b/>
              </w:rPr>
              <w:t xml:space="preserve"> </w:t>
            </w:r>
            <w:r w:rsidR="003833A0" w:rsidRPr="00C52966">
              <w:rPr>
                <w:rStyle w:val="Hyperlink"/>
                <w:rFonts w:ascii="Phetsarath OT" w:hAnsi="Phetsarath OT" w:cs="Phetsarath OT" w:hint="cs"/>
                <w:b/>
              </w:rPr>
              <w:t>ເກີດລູກ</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2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1</w:t>
            </w:r>
            <w:r w:rsidR="003833A0" w:rsidRPr="00C52966">
              <w:rPr>
                <w:b/>
                <w:bCs w:val="0"/>
                <w:webHidden/>
              </w:rPr>
              <w:fldChar w:fldCharType="end"/>
            </w:r>
          </w:hyperlink>
        </w:p>
        <w:p w14:paraId="0E0C2D44" w14:textId="619FF444"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3" w:history="1">
            <w:r w:rsidR="003833A0" w:rsidRPr="00C52966">
              <w:rPr>
                <w:rStyle w:val="Hyperlink"/>
                <w:rFonts w:ascii="Phetsarath OT" w:hAnsi="Phetsarath OT" w:cs="Phetsarath OT" w:hint="cs"/>
                <w:b/>
              </w:rPr>
              <w:t>ການບໍລິການດ້ານສຸຂະພາບທາງໄກ</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3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1</w:t>
            </w:r>
            <w:r w:rsidR="003833A0" w:rsidRPr="00C52966">
              <w:rPr>
                <w:b/>
                <w:bCs w:val="0"/>
                <w:webHidden/>
              </w:rPr>
              <w:fldChar w:fldCharType="end"/>
            </w:r>
          </w:hyperlink>
        </w:p>
        <w:p w14:paraId="04313CCF" w14:textId="2BF84B28"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4" w:history="1">
            <w:r w:rsidR="003833A0" w:rsidRPr="00C52966">
              <w:rPr>
                <w:rStyle w:val="Hyperlink"/>
                <w:rFonts w:ascii="Phetsarath OT" w:hAnsi="Phetsarath OT" w:cs="Phetsarath OT" w:hint="cs"/>
                <w:b/>
              </w:rPr>
              <w:t>ການເບິ່ງແຍງດູແລໃນເວລາທີ່ທ່ານຢູ່ຫ່າງຈາກເຮືອ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4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2</w:t>
            </w:r>
            <w:r w:rsidR="003833A0" w:rsidRPr="00C52966">
              <w:rPr>
                <w:b/>
                <w:bCs w:val="0"/>
                <w:webHidden/>
              </w:rPr>
              <w:fldChar w:fldCharType="end"/>
            </w:r>
          </w:hyperlink>
        </w:p>
        <w:p w14:paraId="6FF68007" w14:textId="032AF92B"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95" w:history="1">
            <w:r w:rsidR="003833A0" w:rsidRPr="00C52966">
              <w:rPr>
                <w:rStyle w:val="Hyperlink"/>
                <w:rFonts w:ascii="Phetsarath OT" w:hAnsi="Phetsarath OT" w:cs="Phetsarath OT" w:hint="cs"/>
              </w:rPr>
              <w:t>ເມື່ອ</w:t>
            </w:r>
            <w:r w:rsidR="003833A0" w:rsidRPr="00C52966">
              <w:rPr>
                <w:rStyle w:val="Hyperlink"/>
              </w:rPr>
              <w:t xml:space="preserve"> </w:t>
            </w:r>
            <w:r w:rsidR="003833A0" w:rsidRPr="00C52966">
              <w:rPr>
                <w:rStyle w:val="Hyperlink"/>
                <w:rFonts w:ascii="Phetsarath OT" w:hAnsi="Phetsarath OT" w:cs="Phetsarath OT" w:hint="cs"/>
              </w:rPr>
              <w:t>ທ່ານອາດຈະຖືກຮຽກເກັບຄ່າບໍລິການ</w:t>
            </w:r>
            <w:r w:rsidR="003833A0" w:rsidRPr="00C52966">
              <w:rPr>
                <w:webHidden/>
              </w:rPr>
              <w:tab/>
            </w:r>
            <w:r w:rsidR="003833A0" w:rsidRPr="00C52966">
              <w:rPr>
                <w:webHidden/>
              </w:rPr>
              <w:fldChar w:fldCharType="begin"/>
            </w:r>
            <w:r w:rsidR="003833A0" w:rsidRPr="00C52966">
              <w:rPr>
                <w:webHidden/>
              </w:rPr>
              <w:instrText xml:space="preserve"> PAGEREF _Toc146987095 \h </w:instrText>
            </w:r>
            <w:r w:rsidR="003833A0" w:rsidRPr="00C52966">
              <w:rPr>
                <w:webHidden/>
              </w:rPr>
            </w:r>
            <w:r w:rsidR="003833A0" w:rsidRPr="00C52966">
              <w:rPr>
                <w:webHidden/>
              </w:rPr>
              <w:fldChar w:fldCharType="separate"/>
            </w:r>
            <w:r w:rsidR="00574A76" w:rsidRPr="00C52966">
              <w:rPr>
                <w:rFonts w:cs="DokChampa"/>
                <w:webHidden/>
                <w:cs/>
                <w:lang w:bidi="lo-LA"/>
              </w:rPr>
              <w:t>13</w:t>
            </w:r>
            <w:r w:rsidR="003833A0" w:rsidRPr="00C52966">
              <w:rPr>
                <w:webHidden/>
              </w:rPr>
              <w:fldChar w:fldCharType="end"/>
            </w:r>
          </w:hyperlink>
        </w:p>
        <w:p w14:paraId="5E9A7A89" w14:textId="452F8D1A"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6" w:history="1">
            <w:r w:rsidR="003833A0" w:rsidRPr="00C52966">
              <w:rPr>
                <w:rStyle w:val="Hyperlink"/>
                <w:rFonts w:ascii="Phetsarath OT" w:hAnsi="Phetsarath OT" w:cs="Phetsarath OT" w:hint="cs"/>
                <w:b/>
              </w:rPr>
              <w:t>ບໍລິການທີ່ໄດ້ຮັບການຄຸ້ມຄອງ</w:t>
            </w:r>
            <w:r w:rsidR="003833A0" w:rsidRPr="00C52966">
              <w:rPr>
                <w:rStyle w:val="Hyperlink"/>
                <w:b/>
              </w:rPr>
              <w:t xml:space="preserve"> </w:t>
            </w:r>
            <w:r w:rsidR="003833A0" w:rsidRPr="00C52966">
              <w:rPr>
                <w:rStyle w:val="Hyperlink"/>
                <w:rFonts w:ascii="Phetsarath OT" w:hAnsi="Phetsarath OT" w:cs="Phetsarath OT" w:hint="cs"/>
                <w:b/>
              </w:rPr>
              <w:t>ແລະ</w:t>
            </w:r>
            <w:r w:rsidR="003833A0" w:rsidRPr="00C52966">
              <w:rPr>
                <w:rStyle w:val="Hyperlink"/>
                <w:b/>
              </w:rPr>
              <w:t xml:space="preserve"> </w:t>
            </w:r>
            <w:r w:rsidR="003833A0" w:rsidRPr="00C52966">
              <w:rPr>
                <w:rStyle w:val="Hyperlink"/>
                <w:rFonts w:ascii="Phetsarath OT" w:hAnsi="Phetsarath OT" w:cs="Phetsarath OT" w:hint="cs"/>
                <w:b/>
              </w:rPr>
              <w:t>ບໍ່ໄດ້ຮັບການຄຸ້ມຄອງ</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6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3</w:t>
            </w:r>
            <w:r w:rsidR="003833A0" w:rsidRPr="00C52966">
              <w:rPr>
                <w:b/>
                <w:bCs w:val="0"/>
                <w:webHidden/>
              </w:rPr>
              <w:fldChar w:fldCharType="end"/>
            </w:r>
          </w:hyperlink>
        </w:p>
        <w:p w14:paraId="675BCC7C" w14:textId="0E012E2B"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097" w:history="1">
            <w:r w:rsidR="003833A0" w:rsidRPr="00C52966">
              <w:rPr>
                <w:rStyle w:val="Hyperlink"/>
                <w:rFonts w:ascii="Phetsarath OT" w:hAnsi="Phetsarath OT" w:cs="Phetsarath OT" w:hint="cs"/>
                <w:b/>
              </w:rPr>
              <w:t>ການຈ່າຍຮ່ວມ</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097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3</w:t>
            </w:r>
            <w:r w:rsidR="003833A0" w:rsidRPr="00C52966">
              <w:rPr>
                <w:b/>
                <w:bCs w:val="0"/>
                <w:webHidden/>
              </w:rPr>
              <w:fldChar w:fldCharType="end"/>
            </w:r>
          </w:hyperlink>
        </w:p>
        <w:p w14:paraId="47C08E68" w14:textId="78633FE1"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98" w:history="1">
            <w:r w:rsidR="003833A0" w:rsidRPr="00C52966">
              <w:rPr>
                <w:rStyle w:val="Hyperlink"/>
                <w:rFonts w:ascii="Phetsarath OT" w:hAnsi="Phetsarath OT" w:cs="Phetsarath OT" w:hint="cs"/>
              </w:rPr>
              <w:t>ການບໍລິການທີ່ຄຸ້ມຄອງພາຍໃຕ້</w:t>
            </w:r>
            <w:r w:rsidR="003833A0" w:rsidRPr="00C52966">
              <w:rPr>
                <w:rStyle w:val="Hyperlink"/>
              </w:rPr>
              <w:t xml:space="preserve"> </w:t>
            </w:r>
            <w:r w:rsidR="003833A0" w:rsidRPr="00C52966">
              <w:rPr>
                <w:rStyle w:val="Hyperlink"/>
                <w:i/>
              </w:rPr>
              <w:t>[BADGERCARE PLUS or MEDICAID SSI]</w:t>
            </w:r>
            <w:r w:rsidR="003833A0" w:rsidRPr="00C52966">
              <w:rPr>
                <w:webHidden/>
              </w:rPr>
              <w:tab/>
            </w:r>
            <w:r w:rsidR="003833A0" w:rsidRPr="00C52966">
              <w:rPr>
                <w:webHidden/>
              </w:rPr>
              <w:fldChar w:fldCharType="begin"/>
            </w:r>
            <w:r w:rsidR="003833A0" w:rsidRPr="00C52966">
              <w:rPr>
                <w:webHidden/>
              </w:rPr>
              <w:instrText xml:space="preserve"> PAGEREF _Toc146987098 \h </w:instrText>
            </w:r>
            <w:r w:rsidR="003833A0" w:rsidRPr="00C52966">
              <w:rPr>
                <w:webHidden/>
              </w:rPr>
            </w:r>
            <w:r w:rsidR="003833A0" w:rsidRPr="00C52966">
              <w:rPr>
                <w:webHidden/>
              </w:rPr>
              <w:fldChar w:fldCharType="separate"/>
            </w:r>
            <w:r w:rsidR="00574A76" w:rsidRPr="00C52966">
              <w:rPr>
                <w:rFonts w:cs="DokChampa"/>
                <w:webHidden/>
                <w:cs/>
                <w:lang w:bidi="lo-LA"/>
              </w:rPr>
              <w:t>14</w:t>
            </w:r>
            <w:r w:rsidR="003833A0" w:rsidRPr="00C52966">
              <w:rPr>
                <w:webHidden/>
              </w:rPr>
              <w:fldChar w:fldCharType="end"/>
            </w:r>
          </w:hyperlink>
        </w:p>
        <w:p w14:paraId="4124120F" w14:textId="374FBAE3"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099" w:history="1">
            <w:r w:rsidR="003833A0" w:rsidRPr="00C52966">
              <w:rPr>
                <w:rStyle w:val="Hyperlink"/>
                <w:rFonts w:ascii="Phetsarath OT" w:hAnsi="Phetsarath OT" w:cs="Phetsarath OT" w:hint="cs"/>
              </w:rPr>
              <w:t>ບໍລິການທີ່ຄຸ້ມຄອງໂດຍ</w:t>
            </w:r>
            <w:r w:rsidR="003833A0" w:rsidRPr="00C52966">
              <w:rPr>
                <w:rStyle w:val="Hyperlink"/>
              </w:rPr>
              <w:t xml:space="preserve"> </w:t>
            </w:r>
            <w:r w:rsidR="003833A0" w:rsidRPr="00C52966">
              <w:rPr>
                <w:rStyle w:val="Hyperlink"/>
                <w:i/>
                <w:iCs/>
              </w:rPr>
              <w:t>[HMO]</w:t>
            </w:r>
            <w:r w:rsidR="003833A0" w:rsidRPr="00C52966">
              <w:rPr>
                <w:webHidden/>
              </w:rPr>
              <w:tab/>
            </w:r>
            <w:r w:rsidR="003833A0" w:rsidRPr="00C52966">
              <w:rPr>
                <w:webHidden/>
              </w:rPr>
              <w:fldChar w:fldCharType="begin"/>
            </w:r>
            <w:r w:rsidR="003833A0" w:rsidRPr="00C52966">
              <w:rPr>
                <w:webHidden/>
              </w:rPr>
              <w:instrText xml:space="preserve"> PAGEREF _Toc146987099 \h </w:instrText>
            </w:r>
            <w:r w:rsidR="003833A0" w:rsidRPr="00C52966">
              <w:rPr>
                <w:webHidden/>
              </w:rPr>
            </w:r>
            <w:r w:rsidR="003833A0" w:rsidRPr="00C52966">
              <w:rPr>
                <w:webHidden/>
              </w:rPr>
              <w:fldChar w:fldCharType="separate"/>
            </w:r>
            <w:r w:rsidR="00574A76" w:rsidRPr="00C52966">
              <w:rPr>
                <w:rFonts w:cs="DokChampa"/>
                <w:webHidden/>
                <w:cs/>
                <w:lang w:bidi="lo-LA"/>
              </w:rPr>
              <w:t>17</w:t>
            </w:r>
            <w:r w:rsidR="003833A0" w:rsidRPr="00C52966">
              <w:rPr>
                <w:webHidden/>
              </w:rPr>
              <w:fldChar w:fldCharType="end"/>
            </w:r>
          </w:hyperlink>
        </w:p>
        <w:p w14:paraId="1FD5A0F8" w14:textId="7E68E43D"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0" w:history="1">
            <w:r w:rsidR="003833A0" w:rsidRPr="00C52966">
              <w:rPr>
                <w:rStyle w:val="Hyperlink"/>
                <w:rFonts w:ascii="Phetsarath OT" w:hAnsi="Phetsarath OT" w:cs="Phetsarath OT" w:hint="cs"/>
                <w:b/>
              </w:rPr>
              <w:t>ບໍລິການດ້ານສຸຂະພາບຈິດ</w:t>
            </w:r>
            <w:r w:rsidR="003833A0" w:rsidRPr="00C52966">
              <w:rPr>
                <w:rStyle w:val="Hyperlink"/>
                <w:b/>
              </w:rPr>
              <w:t xml:space="preserve"> </w:t>
            </w:r>
            <w:r w:rsidR="003833A0" w:rsidRPr="00C52966">
              <w:rPr>
                <w:rStyle w:val="Hyperlink"/>
                <w:rFonts w:ascii="Phetsarath OT" w:hAnsi="Phetsarath OT" w:cs="Phetsarath OT" w:hint="cs"/>
                <w:b/>
              </w:rPr>
              <w:t>ແລະ</w:t>
            </w:r>
            <w:r w:rsidR="003833A0" w:rsidRPr="00C52966">
              <w:rPr>
                <w:rStyle w:val="Hyperlink"/>
                <w:b/>
              </w:rPr>
              <w:t xml:space="preserve"> </w:t>
            </w:r>
            <w:r w:rsidR="003833A0" w:rsidRPr="00C52966">
              <w:rPr>
                <w:rStyle w:val="Hyperlink"/>
                <w:rFonts w:ascii="Phetsarath OT" w:hAnsi="Phetsarath OT" w:cs="Phetsarath OT" w:hint="cs"/>
                <w:b/>
              </w:rPr>
              <w:t>ສານເສບຕິດ</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0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7</w:t>
            </w:r>
            <w:r w:rsidR="003833A0" w:rsidRPr="00C52966">
              <w:rPr>
                <w:b/>
                <w:bCs w:val="0"/>
                <w:webHidden/>
              </w:rPr>
              <w:fldChar w:fldCharType="end"/>
            </w:r>
          </w:hyperlink>
        </w:p>
        <w:p w14:paraId="618D0390" w14:textId="08F3308A"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1" w:history="1">
            <w:r w:rsidR="003833A0" w:rsidRPr="00C52966">
              <w:rPr>
                <w:rStyle w:val="Hyperlink"/>
                <w:rFonts w:ascii="Phetsarath OT" w:hAnsi="Phetsarath OT" w:cs="Phetsarath OT" w:hint="cs"/>
                <w:b/>
              </w:rPr>
              <w:t>ບໍລິການວາງແຜນຄອບຄົວ</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1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7</w:t>
            </w:r>
            <w:r w:rsidR="003833A0" w:rsidRPr="00C52966">
              <w:rPr>
                <w:b/>
                <w:bCs w:val="0"/>
                <w:webHidden/>
              </w:rPr>
              <w:fldChar w:fldCharType="end"/>
            </w:r>
          </w:hyperlink>
        </w:p>
        <w:p w14:paraId="79CE915D" w14:textId="499B5B68"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2" w:history="1">
            <w:r w:rsidR="003833A0" w:rsidRPr="00C52966">
              <w:rPr>
                <w:rStyle w:val="Hyperlink"/>
                <w:rFonts w:ascii="Phetsarath OT" w:hAnsi="Phetsarath OT" w:cs="Phetsarath OT" w:hint="cs"/>
                <w:b/>
              </w:rPr>
              <w:t>ການບໍລິການ</w:t>
            </w:r>
            <w:r w:rsidR="003833A0" w:rsidRPr="00C52966">
              <w:rPr>
                <w:rStyle w:val="Hyperlink"/>
                <w:b/>
              </w:rPr>
              <w:t xml:space="preserve"> HealthCheck</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2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7</w:t>
            </w:r>
            <w:r w:rsidR="003833A0" w:rsidRPr="00C52966">
              <w:rPr>
                <w:b/>
                <w:bCs w:val="0"/>
                <w:webHidden/>
              </w:rPr>
              <w:fldChar w:fldCharType="end"/>
            </w:r>
          </w:hyperlink>
        </w:p>
        <w:p w14:paraId="04AB85C3" w14:textId="10D71785"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3" w:history="1">
            <w:r w:rsidR="003833A0" w:rsidRPr="00C52966">
              <w:rPr>
                <w:rStyle w:val="Hyperlink"/>
                <w:rFonts w:ascii="Phetsarath OT" w:hAnsi="Phetsarath OT" w:cs="Phetsarath OT" w:hint="cs"/>
                <w:b/>
              </w:rPr>
              <w:t>ການບໍລິການທັນຕະກໍາ</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3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18</w:t>
            </w:r>
            <w:r w:rsidR="003833A0" w:rsidRPr="00C52966">
              <w:rPr>
                <w:b/>
                <w:bCs w:val="0"/>
                <w:webHidden/>
              </w:rPr>
              <w:fldChar w:fldCharType="end"/>
            </w:r>
          </w:hyperlink>
        </w:p>
        <w:p w14:paraId="43374FC0" w14:textId="7E572BEE"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04" w:history="1">
            <w:r w:rsidR="003833A0" w:rsidRPr="00C52966">
              <w:rPr>
                <w:rStyle w:val="Hyperlink"/>
                <w:rFonts w:ascii="Phetsarath OT" w:hAnsi="Phetsarath OT" w:cs="Phetsarath OT" w:hint="cs"/>
              </w:rPr>
              <w:t>ການບໍລິການທີ່ຄຸ້ມຄອງໂດຍ</w:t>
            </w:r>
            <w:r w:rsidR="003833A0" w:rsidRPr="00C52966">
              <w:rPr>
                <w:rStyle w:val="Hyperlink"/>
              </w:rPr>
              <w:t xml:space="preserve"> FORWARDHEALTH</w:t>
            </w:r>
            <w:r w:rsidR="003833A0" w:rsidRPr="00C52966">
              <w:rPr>
                <w:webHidden/>
              </w:rPr>
              <w:tab/>
            </w:r>
            <w:r w:rsidR="003833A0" w:rsidRPr="00C52966">
              <w:rPr>
                <w:webHidden/>
              </w:rPr>
              <w:fldChar w:fldCharType="begin"/>
            </w:r>
            <w:r w:rsidR="003833A0" w:rsidRPr="00C52966">
              <w:rPr>
                <w:webHidden/>
              </w:rPr>
              <w:instrText xml:space="preserve"> PAGEREF _Toc146987104 \h </w:instrText>
            </w:r>
            <w:r w:rsidR="003833A0" w:rsidRPr="00C52966">
              <w:rPr>
                <w:webHidden/>
              </w:rPr>
            </w:r>
            <w:r w:rsidR="003833A0" w:rsidRPr="00C52966">
              <w:rPr>
                <w:webHidden/>
              </w:rPr>
              <w:fldChar w:fldCharType="separate"/>
            </w:r>
            <w:r w:rsidR="00574A76" w:rsidRPr="00C52966">
              <w:rPr>
                <w:rFonts w:cs="DokChampa"/>
                <w:webHidden/>
                <w:cs/>
                <w:lang w:bidi="lo-LA"/>
              </w:rPr>
              <w:t>20</w:t>
            </w:r>
            <w:r w:rsidR="003833A0" w:rsidRPr="00C52966">
              <w:rPr>
                <w:webHidden/>
              </w:rPr>
              <w:fldChar w:fldCharType="end"/>
            </w:r>
          </w:hyperlink>
        </w:p>
        <w:p w14:paraId="3BFB3E49" w14:textId="545A31DF"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5" w:history="1">
            <w:r w:rsidR="003833A0" w:rsidRPr="00C52966">
              <w:rPr>
                <w:rStyle w:val="Hyperlink"/>
                <w:rFonts w:ascii="Phetsarath OT" w:hAnsi="Phetsarath OT" w:cs="Phetsarath OT" w:hint="cs"/>
                <w:b/>
              </w:rPr>
              <w:t>ການບໍລິການການປິ່ນປົວທາງດ້ານພຶດຕິກໍາ</w:t>
            </w:r>
            <w:r w:rsidR="003833A0" w:rsidRPr="00C52966">
              <w:rPr>
                <w:rStyle w:val="Hyperlink"/>
                <w:b/>
              </w:rPr>
              <w:t xml:space="preserve"> (</w:t>
            </w:r>
            <w:r w:rsidR="003833A0" w:rsidRPr="00C52966">
              <w:rPr>
                <w:rStyle w:val="Hyperlink"/>
                <w:rFonts w:ascii="Phetsarath OT" w:hAnsi="Phetsarath OT" w:cs="Phetsarath OT" w:hint="cs"/>
                <w:b/>
              </w:rPr>
              <w:t>ອໍຕີສຕິກ</w:t>
            </w:r>
            <w:r w:rsidR="003833A0" w:rsidRPr="00C52966">
              <w:rPr>
                <w:rStyle w:val="Hyperlink"/>
                <w:b/>
              </w:rPr>
              <w:t>)</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5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1</w:t>
            </w:r>
            <w:r w:rsidR="003833A0" w:rsidRPr="00C52966">
              <w:rPr>
                <w:b/>
                <w:bCs w:val="0"/>
                <w:webHidden/>
              </w:rPr>
              <w:fldChar w:fldCharType="end"/>
            </w:r>
          </w:hyperlink>
        </w:p>
        <w:p w14:paraId="30913F93" w14:textId="386AF15E"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6" w:history="1">
            <w:r w:rsidR="003833A0" w:rsidRPr="00C52966">
              <w:rPr>
                <w:rStyle w:val="Hyperlink"/>
                <w:rFonts w:ascii="Phetsarath OT" w:hAnsi="Phetsarath OT" w:cs="Phetsarath OT" w:hint="cs"/>
                <w:b/>
              </w:rPr>
              <w:t>ການບໍລິການບຳບັດໂດຍການຈັດກະດູກ</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6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1</w:t>
            </w:r>
            <w:r w:rsidR="003833A0" w:rsidRPr="00C52966">
              <w:rPr>
                <w:b/>
                <w:bCs w:val="0"/>
                <w:webHidden/>
              </w:rPr>
              <w:fldChar w:fldCharType="end"/>
            </w:r>
          </w:hyperlink>
        </w:p>
        <w:p w14:paraId="4F40C810" w14:textId="039BB91A"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7" w:history="1">
            <w:r w:rsidR="003833A0" w:rsidRPr="00C52966">
              <w:rPr>
                <w:rStyle w:val="Hyperlink"/>
                <w:rFonts w:ascii="Phetsarath OT" w:hAnsi="Phetsarath OT" w:cs="Phetsarath OT" w:hint="cs"/>
                <w:b/>
              </w:rPr>
              <w:t>ບໍລິການເລື່ອງການເດີນທາງ</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7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1</w:t>
            </w:r>
            <w:r w:rsidR="003833A0" w:rsidRPr="00C52966">
              <w:rPr>
                <w:b/>
                <w:bCs w:val="0"/>
                <w:webHidden/>
              </w:rPr>
              <w:fldChar w:fldCharType="end"/>
            </w:r>
          </w:hyperlink>
        </w:p>
        <w:p w14:paraId="0347E99B" w14:textId="3A672AFE"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08" w:history="1">
            <w:r w:rsidR="003833A0" w:rsidRPr="00C52966">
              <w:rPr>
                <w:rStyle w:val="Hyperlink"/>
                <w:rFonts w:ascii="Phetsarath OT" w:hAnsi="Phetsarath OT" w:cs="Phetsarath OT" w:hint="cs"/>
                <w:b/>
              </w:rPr>
              <w:t>ຜົນປະໂຫຍດຂອງຮ້ານຂາຍຢາ</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08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2</w:t>
            </w:r>
            <w:r w:rsidR="003833A0" w:rsidRPr="00C52966">
              <w:rPr>
                <w:b/>
                <w:bCs w:val="0"/>
                <w:webHidden/>
              </w:rPr>
              <w:fldChar w:fldCharType="end"/>
            </w:r>
          </w:hyperlink>
        </w:p>
        <w:p w14:paraId="78D97FF9" w14:textId="67175D27"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09" w:history="1">
            <w:r w:rsidR="003833A0" w:rsidRPr="00C52966">
              <w:rPr>
                <w:rStyle w:val="Hyperlink"/>
                <w:rFonts w:ascii="Phetsarath OT" w:hAnsi="Phetsarath OT" w:cs="Phetsarath OT" w:hint="cs"/>
              </w:rPr>
              <w:t>ການບໍລິການບໍ່ໄດ້ຄຸ້ມຄອງພາຍໃຕ້</w:t>
            </w:r>
            <w:r w:rsidR="003833A0" w:rsidRPr="00C52966">
              <w:rPr>
                <w:rStyle w:val="Hyperlink"/>
              </w:rPr>
              <w:t xml:space="preserve"> </w:t>
            </w:r>
            <w:r w:rsidR="003833A0" w:rsidRPr="00C52966">
              <w:rPr>
                <w:rStyle w:val="Hyperlink"/>
                <w:i/>
                <w:iCs/>
              </w:rPr>
              <w:t>[BADGERCARE PLUS and/or MEDICAID SSI]</w:t>
            </w:r>
            <w:r w:rsidR="003833A0" w:rsidRPr="00C52966">
              <w:rPr>
                <w:webHidden/>
              </w:rPr>
              <w:tab/>
            </w:r>
            <w:r w:rsidR="003833A0" w:rsidRPr="00C52966">
              <w:rPr>
                <w:webHidden/>
              </w:rPr>
              <w:fldChar w:fldCharType="begin"/>
            </w:r>
            <w:r w:rsidR="003833A0" w:rsidRPr="00C52966">
              <w:rPr>
                <w:webHidden/>
              </w:rPr>
              <w:instrText xml:space="preserve"> PAGEREF _Toc146987109 \h </w:instrText>
            </w:r>
            <w:r w:rsidR="003833A0" w:rsidRPr="00C52966">
              <w:rPr>
                <w:webHidden/>
              </w:rPr>
            </w:r>
            <w:r w:rsidR="003833A0" w:rsidRPr="00C52966">
              <w:rPr>
                <w:webHidden/>
              </w:rPr>
              <w:fldChar w:fldCharType="separate"/>
            </w:r>
            <w:r w:rsidR="00574A76" w:rsidRPr="00C52966">
              <w:rPr>
                <w:rFonts w:cs="DokChampa"/>
                <w:webHidden/>
                <w:cs/>
                <w:lang w:bidi="lo-LA"/>
              </w:rPr>
              <w:t>22</w:t>
            </w:r>
            <w:r w:rsidR="003833A0" w:rsidRPr="00C52966">
              <w:rPr>
                <w:webHidden/>
              </w:rPr>
              <w:fldChar w:fldCharType="end"/>
            </w:r>
          </w:hyperlink>
        </w:p>
        <w:p w14:paraId="4B0F7B27" w14:textId="4DF6AE5C"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0" w:history="1">
            <w:r w:rsidR="003833A0" w:rsidRPr="00C52966">
              <w:rPr>
                <w:rStyle w:val="Hyperlink"/>
                <w:rFonts w:ascii="Phetsarath OT" w:hAnsi="Phetsarath OT" w:cs="Phetsarath OT" w:hint="cs"/>
              </w:rPr>
              <w:t>ການທົດແທນການບໍລິການ</w:t>
            </w:r>
            <w:r w:rsidR="003833A0" w:rsidRPr="00C52966">
              <w:rPr>
                <w:rStyle w:val="Hyperlink"/>
              </w:rPr>
              <w:t xml:space="preserve"> </w:t>
            </w:r>
            <w:r w:rsidR="003833A0" w:rsidRPr="00C52966">
              <w:rPr>
                <w:rStyle w:val="Hyperlink"/>
                <w:rFonts w:ascii="Phetsarath OT" w:hAnsi="Phetsarath OT" w:cs="Phetsarath OT" w:hint="cs"/>
              </w:rPr>
              <w:t>ຫຼື</w:t>
            </w:r>
            <w:r w:rsidR="003833A0" w:rsidRPr="00C52966">
              <w:rPr>
                <w:rStyle w:val="Hyperlink"/>
              </w:rPr>
              <w:t xml:space="preserve"> </w:t>
            </w:r>
            <w:r w:rsidR="003833A0" w:rsidRPr="00C52966">
              <w:rPr>
                <w:rStyle w:val="Hyperlink"/>
                <w:rFonts w:ascii="Phetsarath OT" w:hAnsi="Phetsarath OT" w:cs="Phetsarath OT" w:hint="cs"/>
              </w:rPr>
              <w:t>ສະຖານທີ່ປິ່ນປົວ</w:t>
            </w:r>
            <w:r w:rsidR="003833A0" w:rsidRPr="00C52966">
              <w:rPr>
                <w:webHidden/>
              </w:rPr>
              <w:tab/>
            </w:r>
            <w:r w:rsidR="003833A0" w:rsidRPr="00C52966">
              <w:rPr>
                <w:webHidden/>
              </w:rPr>
              <w:fldChar w:fldCharType="begin"/>
            </w:r>
            <w:r w:rsidR="003833A0" w:rsidRPr="00C52966">
              <w:rPr>
                <w:webHidden/>
              </w:rPr>
              <w:instrText xml:space="preserve"> PAGEREF _Toc146987110 \h </w:instrText>
            </w:r>
            <w:r w:rsidR="003833A0" w:rsidRPr="00C52966">
              <w:rPr>
                <w:webHidden/>
              </w:rPr>
            </w:r>
            <w:r w:rsidR="003833A0" w:rsidRPr="00C52966">
              <w:rPr>
                <w:webHidden/>
              </w:rPr>
              <w:fldChar w:fldCharType="separate"/>
            </w:r>
            <w:r w:rsidR="00574A76" w:rsidRPr="00C52966">
              <w:rPr>
                <w:rFonts w:cs="DokChampa"/>
                <w:webHidden/>
                <w:cs/>
                <w:lang w:bidi="lo-LA"/>
              </w:rPr>
              <w:t>23</w:t>
            </w:r>
            <w:r w:rsidR="003833A0" w:rsidRPr="00C52966">
              <w:rPr>
                <w:webHidden/>
              </w:rPr>
              <w:fldChar w:fldCharType="end"/>
            </w:r>
          </w:hyperlink>
        </w:p>
        <w:p w14:paraId="2BF47623" w14:textId="104B634E"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1" w:history="1">
            <w:r w:rsidR="003833A0" w:rsidRPr="00C52966">
              <w:rPr>
                <w:rStyle w:val="Hyperlink"/>
                <w:rFonts w:ascii="Phetsarath OT" w:hAnsi="Phetsarath OT" w:cs="Phetsarath OT" w:hint="cs"/>
              </w:rPr>
              <w:t>ການຮັບເອົາຄວາມຄິດເຫັນທີສອງທາງການແພດ</w:t>
            </w:r>
            <w:r w:rsidR="003833A0" w:rsidRPr="00C52966">
              <w:rPr>
                <w:webHidden/>
              </w:rPr>
              <w:tab/>
            </w:r>
            <w:r w:rsidR="003833A0" w:rsidRPr="00C52966">
              <w:rPr>
                <w:webHidden/>
              </w:rPr>
              <w:fldChar w:fldCharType="begin"/>
            </w:r>
            <w:r w:rsidR="003833A0" w:rsidRPr="00C52966">
              <w:rPr>
                <w:webHidden/>
              </w:rPr>
              <w:instrText xml:space="preserve"> PAGEREF _Toc146987111 \h </w:instrText>
            </w:r>
            <w:r w:rsidR="003833A0" w:rsidRPr="00C52966">
              <w:rPr>
                <w:webHidden/>
              </w:rPr>
            </w:r>
            <w:r w:rsidR="003833A0" w:rsidRPr="00C52966">
              <w:rPr>
                <w:webHidden/>
              </w:rPr>
              <w:fldChar w:fldCharType="separate"/>
            </w:r>
            <w:r w:rsidR="00574A76" w:rsidRPr="00C52966">
              <w:rPr>
                <w:rFonts w:cs="DokChampa"/>
                <w:webHidden/>
                <w:cs/>
                <w:lang w:bidi="lo-LA"/>
              </w:rPr>
              <w:t>23</w:t>
            </w:r>
            <w:r w:rsidR="003833A0" w:rsidRPr="00C52966">
              <w:rPr>
                <w:webHidden/>
              </w:rPr>
              <w:fldChar w:fldCharType="end"/>
            </w:r>
          </w:hyperlink>
        </w:p>
        <w:p w14:paraId="5C64F6ED" w14:textId="65770766"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2" w:history="1">
            <w:r w:rsidR="003833A0" w:rsidRPr="00C52966">
              <w:rPr>
                <w:rStyle w:val="Hyperlink"/>
                <w:rFonts w:ascii="Phetsarath OT" w:hAnsi="Phetsarath OT" w:cs="Phetsarath OT" w:hint="cs"/>
              </w:rPr>
              <w:t>ການຈັດການຄຸ້ມຄອງການດູແລ</w:t>
            </w:r>
            <w:r w:rsidR="003833A0" w:rsidRPr="00C52966">
              <w:rPr>
                <w:rStyle w:val="Hyperlink"/>
              </w:rPr>
              <w:t xml:space="preserve"> (</w:t>
            </w:r>
            <w:r w:rsidR="003833A0" w:rsidRPr="00C52966">
              <w:rPr>
                <w:rStyle w:val="Hyperlink"/>
                <w:rFonts w:ascii="Phetsarath OT" w:hAnsi="Phetsarath OT" w:cs="Phetsarath OT" w:hint="cs"/>
              </w:rPr>
              <w:t>ການປະສານງານ</w:t>
            </w:r>
            <w:r w:rsidR="003833A0" w:rsidRPr="00C52966">
              <w:rPr>
                <w:rStyle w:val="Hyperlink"/>
              </w:rPr>
              <w:t>)</w:t>
            </w:r>
            <w:r w:rsidR="003833A0" w:rsidRPr="00C52966">
              <w:rPr>
                <w:webHidden/>
              </w:rPr>
              <w:tab/>
            </w:r>
            <w:r w:rsidR="003833A0" w:rsidRPr="00C52966">
              <w:rPr>
                <w:webHidden/>
              </w:rPr>
              <w:fldChar w:fldCharType="begin"/>
            </w:r>
            <w:r w:rsidR="003833A0" w:rsidRPr="00C52966">
              <w:rPr>
                <w:webHidden/>
              </w:rPr>
              <w:instrText xml:space="preserve"> PAGEREF _Toc146987112 \h </w:instrText>
            </w:r>
            <w:r w:rsidR="003833A0" w:rsidRPr="00C52966">
              <w:rPr>
                <w:webHidden/>
              </w:rPr>
            </w:r>
            <w:r w:rsidR="003833A0" w:rsidRPr="00C52966">
              <w:rPr>
                <w:webHidden/>
              </w:rPr>
              <w:fldChar w:fldCharType="separate"/>
            </w:r>
            <w:r w:rsidR="00574A76" w:rsidRPr="00C52966">
              <w:rPr>
                <w:rFonts w:cs="DokChampa"/>
                <w:webHidden/>
                <w:cs/>
                <w:lang w:bidi="lo-LA"/>
              </w:rPr>
              <w:t>23</w:t>
            </w:r>
            <w:r w:rsidR="003833A0" w:rsidRPr="00C52966">
              <w:rPr>
                <w:webHidden/>
              </w:rPr>
              <w:fldChar w:fldCharType="end"/>
            </w:r>
          </w:hyperlink>
        </w:p>
        <w:p w14:paraId="2861D69D" w14:textId="6A43001D"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3" w:history="1">
            <w:r w:rsidR="003833A0" w:rsidRPr="00C52966">
              <w:rPr>
                <w:rStyle w:val="Hyperlink"/>
                <w:rFonts w:ascii="Phetsarath OT" w:hAnsi="Phetsarath OT" w:cs="Phetsarath OT" w:hint="cs"/>
              </w:rPr>
              <w:t>ການເຮັດຕາມຄຳສັ່ງລ່ວງໜ້າ</w:t>
            </w:r>
            <w:r w:rsidR="003833A0" w:rsidRPr="00C52966">
              <w:rPr>
                <w:rStyle w:val="Hyperlink"/>
              </w:rPr>
              <w:t xml:space="preserve">, </w:t>
            </w:r>
            <w:r w:rsidR="003833A0" w:rsidRPr="00C52966">
              <w:rPr>
                <w:rStyle w:val="Hyperlink"/>
                <w:rFonts w:ascii="Phetsarath OT" w:hAnsi="Phetsarath OT" w:cs="Phetsarath OT" w:hint="cs"/>
              </w:rPr>
              <w:t>ພິໄນກຳ</w:t>
            </w:r>
            <w:r w:rsidR="003833A0" w:rsidRPr="00C52966">
              <w:rPr>
                <w:rStyle w:val="Hyperlink"/>
              </w:rPr>
              <w:t xml:space="preserve"> </w:t>
            </w:r>
            <w:r w:rsidR="003833A0" w:rsidRPr="00C52966">
              <w:rPr>
                <w:rStyle w:val="Hyperlink"/>
                <w:rFonts w:ascii="Phetsarath OT" w:hAnsi="Phetsarath OT" w:cs="Phetsarath OT" w:hint="cs"/>
              </w:rPr>
              <w:t>ຫຼື</w:t>
            </w:r>
            <w:r w:rsidR="003833A0" w:rsidRPr="00C52966">
              <w:rPr>
                <w:rStyle w:val="Hyperlink"/>
              </w:rPr>
              <w:t xml:space="preserve"> </w:t>
            </w:r>
            <w:r w:rsidR="003833A0" w:rsidRPr="00C52966">
              <w:rPr>
                <w:rStyle w:val="Hyperlink"/>
                <w:rFonts w:ascii="Phetsarath OT" w:hAnsi="Phetsarath OT" w:cs="Phetsarath OT" w:hint="cs"/>
              </w:rPr>
              <w:t>ໜັງສືມອບອຳນາດໃນການດູແລສຸຂະພາບ</w:t>
            </w:r>
            <w:r w:rsidR="003833A0" w:rsidRPr="00C52966">
              <w:rPr>
                <w:rStyle w:val="Hyperlink"/>
              </w:rPr>
              <w:t xml:space="preserve"> (POWER OF </w:t>
            </w:r>
            <w:r w:rsidR="003833A0" w:rsidRPr="00C52966">
              <w:rPr>
                <w:rStyle w:val="Hyperlink"/>
                <w:rFonts w:cs="DokChampa"/>
                <w:cs/>
                <w:lang w:bidi="lo-LA"/>
              </w:rPr>
              <w:br/>
            </w:r>
            <w:r w:rsidR="003833A0" w:rsidRPr="00C52966">
              <w:rPr>
                <w:rStyle w:val="Hyperlink"/>
              </w:rPr>
              <w:t>ATTORNEY FOR HEALTH CARE)</w:t>
            </w:r>
            <w:r w:rsidR="003833A0" w:rsidRPr="00C52966">
              <w:rPr>
                <w:webHidden/>
              </w:rPr>
              <w:tab/>
            </w:r>
            <w:r w:rsidR="003833A0" w:rsidRPr="00C52966">
              <w:rPr>
                <w:webHidden/>
              </w:rPr>
              <w:fldChar w:fldCharType="begin"/>
            </w:r>
            <w:r w:rsidR="003833A0" w:rsidRPr="00C52966">
              <w:rPr>
                <w:webHidden/>
              </w:rPr>
              <w:instrText xml:space="preserve"> PAGEREF _Toc146987113 \h </w:instrText>
            </w:r>
            <w:r w:rsidR="003833A0" w:rsidRPr="00C52966">
              <w:rPr>
                <w:webHidden/>
              </w:rPr>
            </w:r>
            <w:r w:rsidR="003833A0" w:rsidRPr="00C52966">
              <w:rPr>
                <w:webHidden/>
              </w:rPr>
              <w:fldChar w:fldCharType="separate"/>
            </w:r>
            <w:r w:rsidR="00574A76" w:rsidRPr="00C52966">
              <w:rPr>
                <w:rFonts w:cs="DokChampa"/>
                <w:webHidden/>
                <w:cs/>
                <w:lang w:bidi="lo-LA"/>
              </w:rPr>
              <w:t>24</w:t>
            </w:r>
            <w:r w:rsidR="003833A0" w:rsidRPr="00C52966">
              <w:rPr>
                <w:webHidden/>
              </w:rPr>
              <w:fldChar w:fldCharType="end"/>
            </w:r>
          </w:hyperlink>
        </w:p>
        <w:p w14:paraId="4C7309D2" w14:textId="657246C0"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4" w:history="1">
            <w:r w:rsidR="003833A0" w:rsidRPr="00C52966">
              <w:rPr>
                <w:rStyle w:val="Hyperlink"/>
                <w:rFonts w:ascii="Phetsarath OT" w:hAnsi="Phetsarath OT" w:cs="Phetsarath OT" w:hint="cs"/>
              </w:rPr>
              <w:t>ການປິ່ນປົວ</w:t>
            </w:r>
            <w:r w:rsidR="003833A0" w:rsidRPr="00C52966">
              <w:rPr>
                <w:rStyle w:val="Hyperlink"/>
              </w:rPr>
              <w:t xml:space="preserve"> </w:t>
            </w:r>
            <w:r w:rsidR="003833A0" w:rsidRPr="00C52966">
              <w:rPr>
                <w:rStyle w:val="Hyperlink"/>
                <w:rFonts w:ascii="Phetsarath OT" w:hAnsi="Phetsarath OT" w:cs="Phetsarath OT" w:hint="cs"/>
              </w:rPr>
              <w:t>ແລະ</w:t>
            </w:r>
            <w:r w:rsidR="003833A0" w:rsidRPr="00C52966">
              <w:rPr>
                <w:rStyle w:val="Hyperlink"/>
              </w:rPr>
              <w:t xml:space="preserve"> </w:t>
            </w:r>
            <w:r w:rsidR="003833A0" w:rsidRPr="00C52966">
              <w:rPr>
                <w:rStyle w:val="Hyperlink"/>
                <w:rFonts w:ascii="Phetsarath OT" w:hAnsi="Phetsarath OT" w:cs="Phetsarath OT" w:hint="cs"/>
              </w:rPr>
              <w:t>ການບໍລິການໃໝ່</w:t>
            </w:r>
            <w:r w:rsidR="003833A0" w:rsidRPr="00C52966">
              <w:rPr>
                <w:webHidden/>
              </w:rPr>
              <w:tab/>
            </w:r>
            <w:r w:rsidR="003833A0" w:rsidRPr="00C52966">
              <w:rPr>
                <w:webHidden/>
              </w:rPr>
              <w:fldChar w:fldCharType="begin"/>
            </w:r>
            <w:r w:rsidR="003833A0" w:rsidRPr="00C52966">
              <w:rPr>
                <w:webHidden/>
              </w:rPr>
              <w:instrText xml:space="preserve"> PAGEREF _Toc146987114 \h </w:instrText>
            </w:r>
            <w:r w:rsidR="003833A0" w:rsidRPr="00C52966">
              <w:rPr>
                <w:webHidden/>
              </w:rPr>
            </w:r>
            <w:r w:rsidR="003833A0" w:rsidRPr="00C52966">
              <w:rPr>
                <w:webHidden/>
              </w:rPr>
              <w:fldChar w:fldCharType="separate"/>
            </w:r>
            <w:r w:rsidR="00574A76" w:rsidRPr="00C52966">
              <w:rPr>
                <w:rFonts w:cs="DokChampa"/>
                <w:webHidden/>
                <w:cs/>
                <w:lang w:bidi="lo-LA"/>
              </w:rPr>
              <w:t>24</w:t>
            </w:r>
            <w:r w:rsidR="003833A0" w:rsidRPr="00C52966">
              <w:rPr>
                <w:webHidden/>
              </w:rPr>
              <w:fldChar w:fldCharType="end"/>
            </w:r>
          </w:hyperlink>
        </w:p>
        <w:p w14:paraId="744C8D62" w14:textId="668ADCC8"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5" w:history="1">
            <w:r w:rsidR="003833A0" w:rsidRPr="00C52966">
              <w:rPr>
                <w:rStyle w:val="Hyperlink"/>
                <w:rFonts w:ascii="Phetsarath OT" w:hAnsi="Phetsarath OT" w:cs="Phetsarath OT" w:hint="cs"/>
              </w:rPr>
              <w:t>ປະກັນໄພອື່ນໆ</w:t>
            </w:r>
            <w:r w:rsidR="003833A0" w:rsidRPr="00C52966">
              <w:rPr>
                <w:webHidden/>
              </w:rPr>
              <w:tab/>
            </w:r>
            <w:r w:rsidR="003833A0" w:rsidRPr="00C52966">
              <w:rPr>
                <w:webHidden/>
              </w:rPr>
              <w:fldChar w:fldCharType="begin"/>
            </w:r>
            <w:r w:rsidR="003833A0" w:rsidRPr="00C52966">
              <w:rPr>
                <w:webHidden/>
              </w:rPr>
              <w:instrText xml:space="preserve"> PAGEREF _Toc146987115 \h </w:instrText>
            </w:r>
            <w:r w:rsidR="003833A0" w:rsidRPr="00C52966">
              <w:rPr>
                <w:webHidden/>
              </w:rPr>
            </w:r>
            <w:r w:rsidR="003833A0" w:rsidRPr="00C52966">
              <w:rPr>
                <w:webHidden/>
              </w:rPr>
              <w:fldChar w:fldCharType="separate"/>
            </w:r>
            <w:r w:rsidR="00574A76" w:rsidRPr="00C52966">
              <w:rPr>
                <w:rFonts w:cs="DokChampa"/>
                <w:webHidden/>
                <w:cs/>
                <w:lang w:bidi="lo-LA"/>
              </w:rPr>
              <w:t>25</w:t>
            </w:r>
            <w:r w:rsidR="003833A0" w:rsidRPr="00C52966">
              <w:rPr>
                <w:webHidden/>
              </w:rPr>
              <w:fldChar w:fldCharType="end"/>
            </w:r>
          </w:hyperlink>
        </w:p>
        <w:p w14:paraId="37D8EF79" w14:textId="04912EAB"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6" w:history="1">
            <w:r w:rsidR="003833A0" w:rsidRPr="00C52966">
              <w:rPr>
                <w:rStyle w:val="Hyperlink"/>
                <w:rFonts w:ascii="Phetsarath OT" w:hAnsi="Phetsarath OT" w:cs="Phetsarath OT" w:hint="cs"/>
              </w:rPr>
              <w:t>ຖ້າຫາກທ່ານຍ້າຍ</w:t>
            </w:r>
            <w:r w:rsidR="003833A0" w:rsidRPr="00C52966">
              <w:rPr>
                <w:webHidden/>
              </w:rPr>
              <w:tab/>
            </w:r>
            <w:r w:rsidR="003833A0" w:rsidRPr="00C52966">
              <w:rPr>
                <w:webHidden/>
              </w:rPr>
              <w:fldChar w:fldCharType="begin"/>
            </w:r>
            <w:r w:rsidR="003833A0" w:rsidRPr="00C52966">
              <w:rPr>
                <w:webHidden/>
              </w:rPr>
              <w:instrText xml:space="preserve"> PAGEREF _Toc146987116 \h </w:instrText>
            </w:r>
            <w:r w:rsidR="003833A0" w:rsidRPr="00C52966">
              <w:rPr>
                <w:webHidden/>
              </w:rPr>
            </w:r>
            <w:r w:rsidR="003833A0" w:rsidRPr="00C52966">
              <w:rPr>
                <w:webHidden/>
              </w:rPr>
              <w:fldChar w:fldCharType="separate"/>
            </w:r>
            <w:r w:rsidR="00574A76" w:rsidRPr="00C52966">
              <w:rPr>
                <w:rFonts w:cs="DokChampa"/>
                <w:webHidden/>
                <w:cs/>
                <w:lang w:bidi="lo-LA"/>
              </w:rPr>
              <w:t>25</w:t>
            </w:r>
            <w:r w:rsidR="003833A0" w:rsidRPr="00C52966">
              <w:rPr>
                <w:webHidden/>
              </w:rPr>
              <w:fldChar w:fldCharType="end"/>
            </w:r>
          </w:hyperlink>
        </w:p>
        <w:p w14:paraId="1867CD00" w14:textId="4051F8E0"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7" w:history="1">
            <w:r w:rsidR="003833A0" w:rsidRPr="00C52966">
              <w:rPr>
                <w:rStyle w:val="Hyperlink"/>
                <w:rFonts w:ascii="Phetsarath OT" w:hAnsi="Phetsarath OT" w:cs="Phetsarath OT" w:hint="cs"/>
              </w:rPr>
              <w:t>ການປ່ຽນແປງໃນການຄຸ້ມຄອງ</w:t>
            </w:r>
            <w:r w:rsidR="003833A0" w:rsidRPr="00C52966">
              <w:rPr>
                <w:rStyle w:val="Hyperlink"/>
              </w:rPr>
              <w:t xml:space="preserve"> MEDICAID </w:t>
            </w:r>
            <w:r w:rsidR="003833A0" w:rsidRPr="00C52966">
              <w:rPr>
                <w:rStyle w:val="Hyperlink"/>
                <w:rFonts w:ascii="Phetsarath OT" w:hAnsi="Phetsarath OT" w:cs="Phetsarath OT" w:hint="cs"/>
              </w:rPr>
              <w:t>ຂອງທ່ານ</w:t>
            </w:r>
            <w:r w:rsidR="003833A0" w:rsidRPr="00C52966">
              <w:rPr>
                <w:webHidden/>
              </w:rPr>
              <w:tab/>
            </w:r>
            <w:r w:rsidR="003833A0" w:rsidRPr="00C52966">
              <w:rPr>
                <w:webHidden/>
              </w:rPr>
              <w:fldChar w:fldCharType="begin"/>
            </w:r>
            <w:r w:rsidR="003833A0" w:rsidRPr="00C52966">
              <w:rPr>
                <w:webHidden/>
              </w:rPr>
              <w:instrText xml:space="preserve"> PAGEREF _Toc146987117 \h </w:instrText>
            </w:r>
            <w:r w:rsidR="003833A0" w:rsidRPr="00C52966">
              <w:rPr>
                <w:webHidden/>
              </w:rPr>
            </w:r>
            <w:r w:rsidR="003833A0" w:rsidRPr="00C52966">
              <w:rPr>
                <w:webHidden/>
              </w:rPr>
              <w:fldChar w:fldCharType="separate"/>
            </w:r>
            <w:r w:rsidR="00574A76" w:rsidRPr="00C52966">
              <w:rPr>
                <w:rFonts w:cs="DokChampa"/>
                <w:webHidden/>
                <w:cs/>
                <w:lang w:bidi="lo-LA"/>
              </w:rPr>
              <w:t>25</w:t>
            </w:r>
            <w:r w:rsidR="003833A0" w:rsidRPr="00C52966">
              <w:rPr>
                <w:webHidden/>
              </w:rPr>
              <w:fldChar w:fldCharType="end"/>
            </w:r>
          </w:hyperlink>
        </w:p>
        <w:p w14:paraId="61303CE2" w14:textId="689B856E"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8" w:history="1">
            <w:r w:rsidR="003833A0" w:rsidRPr="00C52966">
              <w:rPr>
                <w:rStyle w:val="Hyperlink"/>
                <w:rFonts w:ascii="Phetsarath OT" w:hAnsi="Phetsarath OT" w:cs="Phetsarath OT" w:hint="cs"/>
              </w:rPr>
              <w:t>ການຍົກເວັ້ນ</w:t>
            </w:r>
            <w:r w:rsidR="003833A0" w:rsidRPr="00C52966">
              <w:rPr>
                <w:rStyle w:val="Hyperlink"/>
              </w:rPr>
              <w:t xml:space="preserve"> HMO</w:t>
            </w:r>
            <w:r w:rsidR="003833A0" w:rsidRPr="00C52966">
              <w:rPr>
                <w:webHidden/>
              </w:rPr>
              <w:tab/>
            </w:r>
            <w:r w:rsidR="003833A0" w:rsidRPr="00C52966">
              <w:rPr>
                <w:webHidden/>
              </w:rPr>
              <w:fldChar w:fldCharType="begin"/>
            </w:r>
            <w:r w:rsidR="003833A0" w:rsidRPr="00C52966">
              <w:rPr>
                <w:webHidden/>
              </w:rPr>
              <w:instrText xml:space="preserve"> PAGEREF _Toc146987118 \h </w:instrText>
            </w:r>
            <w:r w:rsidR="003833A0" w:rsidRPr="00C52966">
              <w:rPr>
                <w:webHidden/>
              </w:rPr>
            </w:r>
            <w:r w:rsidR="003833A0" w:rsidRPr="00C52966">
              <w:rPr>
                <w:webHidden/>
              </w:rPr>
              <w:fldChar w:fldCharType="separate"/>
            </w:r>
            <w:r w:rsidR="00574A76" w:rsidRPr="00C52966">
              <w:rPr>
                <w:rFonts w:cs="DokChampa"/>
                <w:webHidden/>
                <w:cs/>
                <w:lang w:bidi="lo-LA"/>
              </w:rPr>
              <w:t>25</w:t>
            </w:r>
            <w:r w:rsidR="003833A0" w:rsidRPr="00C52966">
              <w:rPr>
                <w:webHidden/>
              </w:rPr>
              <w:fldChar w:fldCharType="end"/>
            </w:r>
          </w:hyperlink>
        </w:p>
        <w:p w14:paraId="129C99AC" w14:textId="00EE336C"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19" w:history="1">
            <w:r w:rsidR="003833A0" w:rsidRPr="00C52966">
              <w:rPr>
                <w:rStyle w:val="Hyperlink"/>
                <w:rFonts w:ascii="Phetsarath OT" w:hAnsi="Phetsarath OT" w:cs="Phetsarath OT" w:hint="cs"/>
              </w:rPr>
              <w:t>ການຍື່ນຄຳຮ້ອງທຸກ</w:t>
            </w:r>
            <w:r w:rsidR="003833A0" w:rsidRPr="00C52966">
              <w:rPr>
                <w:rStyle w:val="Hyperlink"/>
              </w:rPr>
              <w:t xml:space="preserve"> </w:t>
            </w:r>
            <w:r w:rsidR="003833A0" w:rsidRPr="00C52966">
              <w:rPr>
                <w:rStyle w:val="Hyperlink"/>
                <w:rFonts w:ascii="Phetsarath OT" w:hAnsi="Phetsarath OT" w:cs="Phetsarath OT" w:hint="cs"/>
              </w:rPr>
              <w:t>ຫຼື</w:t>
            </w:r>
            <w:r w:rsidR="003833A0" w:rsidRPr="00C52966">
              <w:rPr>
                <w:rStyle w:val="Hyperlink"/>
              </w:rPr>
              <w:t xml:space="preserve"> </w:t>
            </w:r>
            <w:r w:rsidR="003833A0" w:rsidRPr="00C52966">
              <w:rPr>
                <w:rStyle w:val="Hyperlink"/>
                <w:rFonts w:ascii="Phetsarath OT" w:hAnsi="Phetsarath OT" w:cs="Phetsarath OT" w:hint="cs"/>
              </w:rPr>
              <w:t>ການຂໍອຸທອນ</w:t>
            </w:r>
            <w:r w:rsidR="003833A0" w:rsidRPr="00C52966">
              <w:rPr>
                <w:webHidden/>
              </w:rPr>
              <w:tab/>
            </w:r>
            <w:r w:rsidR="003833A0" w:rsidRPr="00C52966">
              <w:rPr>
                <w:webHidden/>
              </w:rPr>
              <w:fldChar w:fldCharType="begin"/>
            </w:r>
            <w:r w:rsidR="003833A0" w:rsidRPr="00C52966">
              <w:rPr>
                <w:webHidden/>
              </w:rPr>
              <w:instrText xml:space="preserve"> PAGEREF _Toc146987119 \h </w:instrText>
            </w:r>
            <w:r w:rsidR="003833A0" w:rsidRPr="00C52966">
              <w:rPr>
                <w:webHidden/>
              </w:rPr>
            </w:r>
            <w:r w:rsidR="003833A0" w:rsidRPr="00C52966">
              <w:rPr>
                <w:webHidden/>
              </w:rPr>
              <w:fldChar w:fldCharType="separate"/>
            </w:r>
            <w:r w:rsidR="00574A76" w:rsidRPr="00C52966">
              <w:rPr>
                <w:rFonts w:cs="DokChampa"/>
                <w:webHidden/>
                <w:cs/>
                <w:lang w:bidi="lo-LA"/>
              </w:rPr>
              <w:t>26</w:t>
            </w:r>
            <w:r w:rsidR="003833A0" w:rsidRPr="00C52966">
              <w:rPr>
                <w:webHidden/>
              </w:rPr>
              <w:fldChar w:fldCharType="end"/>
            </w:r>
          </w:hyperlink>
        </w:p>
        <w:p w14:paraId="1CC020B8" w14:textId="5EE29F30"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20" w:history="1">
            <w:r w:rsidR="003833A0" w:rsidRPr="00C52966">
              <w:rPr>
                <w:rStyle w:val="Hyperlink"/>
                <w:rFonts w:ascii="Phetsarath OT" w:hAnsi="Phetsarath OT" w:cs="Phetsarath OT" w:hint="cs"/>
                <w:b/>
              </w:rPr>
              <w:t>ຄຳຮ້ອງທຸກ</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20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6</w:t>
            </w:r>
            <w:r w:rsidR="003833A0" w:rsidRPr="00C52966">
              <w:rPr>
                <w:b/>
                <w:bCs w:val="0"/>
                <w:webHidden/>
              </w:rPr>
              <w:fldChar w:fldCharType="end"/>
            </w:r>
          </w:hyperlink>
        </w:p>
        <w:p w14:paraId="11B40664" w14:textId="6046F26E"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21" w:history="1">
            <w:r w:rsidR="003833A0" w:rsidRPr="00C52966">
              <w:rPr>
                <w:rStyle w:val="Hyperlink"/>
                <w:rFonts w:ascii="Phetsarath OT" w:hAnsi="Phetsarath OT" w:cs="Phetsarath OT" w:hint="cs"/>
                <w:b/>
              </w:rPr>
              <w:t>ການອຸທອນ</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21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7</w:t>
            </w:r>
            <w:r w:rsidR="003833A0" w:rsidRPr="00C52966">
              <w:rPr>
                <w:b/>
                <w:bCs w:val="0"/>
                <w:webHidden/>
              </w:rPr>
              <w:fldChar w:fldCharType="end"/>
            </w:r>
          </w:hyperlink>
        </w:p>
        <w:p w14:paraId="4265F21C" w14:textId="5958E468" w:rsidR="003833A0" w:rsidRPr="00C52966" w:rsidRDefault="00C52966">
          <w:pPr>
            <w:pStyle w:val="TOC2"/>
            <w:rPr>
              <w:rFonts w:asciiTheme="minorHAnsi" w:eastAsiaTheme="minorEastAsia" w:hAnsiTheme="minorHAnsi" w:cstheme="minorBidi"/>
              <w:bCs w:val="0"/>
              <w:kern w:val="2"/>
              <w:sz w:val="22"/>
              <w:szCs w:val="22"/>
              <w:lang w:val="en-IN" w:eastAsia="zh-CN"/>
              <w14:ligatures w14:val="standardContextual"/>
            </w:rPr>
          </w:pPr>
          <w:hyperlink w:anchor="_Toc146987122" w:history="1">
            <w:r w:rsidR="003833A0" w:rsidRPr="00C52966">
              <w:rPr>
                <w:rStyle w:val="Hyperlink"/>
                <w:rFonts w:ascii="Phetsarath OT" w:hAnsi="Phetsarath OT" w:cs="Phetsarath OT" w:hint="cs"/>
                <w:b/>
              </w:rPr>
              <w:t>ການໄຕ່ສວນທີ່ຍຸຕິທໍາ</w:t>
            </w:r>
            <w:r w:rsidR="003833A0" w:rsidRPr="00C52966">
              <w:rPr>
                <w:webHidden/>
              </w:rPr>
              <w:tab/>
            </w:r>
            <w:r w:rsidR="003833A0" w:rsidRPr="00C52966">
              <w:rPr>
                <w:b/>
                <w:bCs w:val="0"/>
                <w:webHidden/>
              </w:rPr>
              <w:fldChar w:fldCharType="begin"/>
            </w:r>
            <w:r w:rsidR="003833A0" w:rsidRPr="00C52966">
              <w:rPr>
                <w:b/>
                <w:bCs w:val="0"/>
                <w:webHidden/>
              </w:rPr>
              <w:instrText xml:space="preserve"> PAGEREF _Toc146987122 \h </w:instrText>
            </w:r>
            <w:r w:rsidR="003833A0" w:rsidRPr="00C52966">
              <w:rPr>
                <w:b/>
                <w:bCs w:val="0"/>
                <w:webHidden/>
              </w:rPr>
            </w:r>
            <w:r w:rsidR="003833A0" w:rsidRPr="00C52966">
              <w:rPr>
                <w:b/>
                <w:bCs w:val="0"/>
                <w:webHidden/>
              </w:rPr>
              <w:fldChar w:fldCharType="separate"/>
            </w:r>
            <w:r w:rsidR="00574A76" w:rsidRPr="00C52966">
              <w:rPr>
                <w:rFonts w:cs="DokChampa"/>
                <w:b/>
                <w:bCs w:val="0"/>
                <w:webHidden/>
                <w:cs/>
                <w:lang w:bidi="lo-LA"/>
              </w:rPr>
              <w:t>29</w:t>
            </w:r>
            <w:r w:rsidR="003833A0" w:rsidRPr="00C52966">
              <w:rPr>
                <w:b/>
                <w:bCs w:val="0"/>
                <w:webHidden/>
              </w:rPr>
              <w:fldChar w:fldCharType="end"/>
            </w:r>
          </w:hyperlink>
        </w:p>
        <w:p w14:paraId="5C05F676" w14:textId="10EF527B"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23" w:history="1">
            <w:r w:rsidR="003833A0" w:rsidRPr="00C52966">
              <w:rPr>
                <w:rStyle w:val="Hyperlink"/>
                <w:rFonts w:ascii="Phetsarath OT" w:hAnsi="Phetsarath OT" w:cs="Phetsarath OT" w:hint="cs"/>
              </w:rPr>
              <w:t>ສິດຂອງທ່ານ</w:t>
            </w:r>
            <w:r w:rsidR="003833A0" w:rsidRPr="00C52966">
              <w:rPr>
                <w:webHidden/>
              </w:rPr>
              <w:tab/>
            </w:r>
            <w:r w:rsidR="003833A0" w:rsidRPr="00C52966">
              <w:rPr>
                <w:webHidden/>
              </w:rPr>
              <w:fldChar w:fldCharType="begin"/>
            </w:r>
            <w:r w:rsidR="003833A0" w:rsidRPr="00C52966">
              <w:rPr>
                <w:webHidden/>
              </w:rPr>
              <w:instrText xml:space="preserve"> PAGEREF _Toc146987123 \h </w:instrText>
            </w:r>
            <w:r w:rsidR="003833A0" w:rsidRPr="00C52966">
              <w:rPr>
                <w:webHidden/>
              </w:rPr>
            </w:r>
            <w:r w:rsidR="003833A0" w:rsidRPr="00C52966">
              <w:rPr>
                <w:webHidden/>
              </w:rPr>
              <w:fldChar w:fldCharType="separate"/>
            </w:r>
            <w:r w:rsidR="00574A76" w:rsidRPr="00C52966">
              <w:rPr>
                <w:rFonts w:cs="DokChampa"/>
                <w:webHidden/>
                <w:cs/>
                <w:lang w:bidi="lo-LA"/>
              </w:rPr>
              <w:t>30</w:t>
            </w:r>
            <w:r w:rsidR="003833A0" w:rsidRPr="00C52966">
              <w:rPr>
                <w:webHidden/>
              </w:rPr>
              <w:fldChar w:fldCharType="end"/>
            </w:r>
          </w:hyperlink>
        </w:p>
        <w:p w14:paraId="6BCCE1FC" w14:textId="3C3EE552"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24" w:history="1">
            <w:r w:rsidR="003833A0" w:rsidRPr="00C52966">
              <w:rPr>
                <w:rStyle w:val="Hyperlink"/>
                <w:rFonts w:ascii="Phetsarath OT" w:hAnsi="Phetsarath OT" w:cs="Phetsarath OT" w:hint="cs"/>
              </w:rPr>
              <w:t>ຄວາມຮັບຜິດຊອບຂອງທ່ານ</w:t>
            </w:r>
            <w:r w:rsidR="003833A0" w:rsidRPr="00C52966">
              <w:rPr>
                <w:webHidden/>
              </w:rPr>
              <w:tab/>
            </w:r>
            <w:r w:rsidR="003833A0" w:rsidRPr="00C52966">
              <w:rPr>
                <w:webHidden/>
              </w:rPr>
              <w:fldChar w:fldCharType="begin"/>
            </w:r>
            <w:r w:rsidR="003833A0" w:rsidRPr="00C52966">
              <w:rPr>
                <w:webHidden/>
              </w:rPr>
              <w:instrText xml:space="preserve"> PAGEREF _Toc146987124 \h </w:instrText>
            </w:r>
            <w:r w:rsidR="003833A0" w:rsidRPr="00C52966">
              <w:rPr>
                <w:webHidden/>
              </w:rPr>
            </w:r>
            <w:r w:rsidR="003833A0" w:rsidRPr="00C52966">
              <w:rPr>
                <w:webHidden/>
              </w:rPr>
              <w:fldChar w:fldCharType="separate"/>
            </w:r>
            <w:r w:rsidR="00574A76" w:rsidRPr="00C52966">
              <w:rPr>
                <w:rFonts w:cs="DokChampa"/>
                <w:webHidden/>
                <w:cs/>
                <w:lang w:bidi="lo-LA"/>
              </w:rPr>
              <w:t>33</w:t>
            </w:r>
            <w:r w:rsidR="003833A0" w:rsidRPr="00C52966">
              <w:rPr>
                <w:webHidden/>
              </w:rPr>
              <w:fldChar w:fldCharType="end"/>
            </w:r>
          </w:hyperlink>
        </w:p>
        <w:p w14:paraId="2E066793" w14:textId="436A7300"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25" w:history="1">
            <w:r w:rsidR="003833A0" w:rsidRPr="00C52966">
              <w:rPr>
                <w:rStyle w:val="Hyperlink"/>
                <w:rFonts w:ascii="Phetsarath OT" w:hAnsi="Phetsarath OT" w:cs="Phetsarath OT" w:hint="cs"/>
              </w:rPr>
              <w:t>ສິ້ນສຸດການເປັນສະມາຊິກຂອງທ່ານໃນ</w:t>
            </w:r>
            <w:r w:rsidR="003833A0" w:rsidRPr="00C52966">
              <w:rPr>
                <w:rStyle w:val="Hyperlink"/>
              </w:rPr>
              <w:t xml:space="preserve"> </w:t>
            </w:r>
            <w:r w:rsidR="003833A0" w:rsidRPr="00C52966">
              <w:rPr>
                <w:rStyle w:val="Hyperlink"/>
                <w:i/>
                <w:iCs/>
              </w:rPr>
              <w:t>[HMO]</w:t>
            </w:r>
            <w:r w:rsidR="003833A0" w:rsidRPr="00C52966">
              <w:rPr>
                <w:webHidden/>
              </w:rPr>
              <w:tab/>
            </w:r>
            <w:r w:rsidR="003833A0" w:rsidRPr="00C52966">
              <w:rPr>
                <w:webHidden/>
              </w:rPr>
              <w:fldChar w:fldCharType="begin"/>
            </w:r>
            <w:r w:rsidR="003833A0" w:rsidRPr="00C52966">
              <w:rPr>
                <w:webHidden/>
              </w:rPr>
              <w:instrText xml:space="preserve"> PAGEREF _Toc146987125 \h </w:instrText>
            </w:r>
            <w:r w:rsidR="003833A0" w:rsidRPr="00C52966">
              <w:rPr>
                <w:webHidden/>
              </w:rPr>
            </w:r>
            <w:r w:rsidR="003833A0" w:rsidRPr="00C52966">
              <w:rPr>
                <w:webHidden/>
              </w:rPr>
              <w:fldChar w:fldCharType="separate"/>
            </w:r>
            <w:r w:rsidR="00574A76" w:rsidRPr="00C52966">
              <w:rPr>
                <w:rFonts w:cs="DokChampa"/>
                <w:webHidden/>
                <w:cs/>
                <w:lang w:bidi="lo-LA"/>
              </w:rPr>
              <w:t>33</w:t>
            </w:r>
            <w:r w:rsidR="003833A0" w:rsidRPr="00C52966">
              <w:rPr>
                <w:webHidden/>
              </w:rPr>
              <w:fldChar w:fldCharType="end"/>
            </w:r>
          </w:hyperlink>
        </w:p>
        <w:p w14:paraId="46C042F3" w14:textId="2935CD88" w:rsidR="003833A0" w:rsidRPr="00C52966" w:rsidRDefault="00C52966">
          <w:pPr>
            <w:pStyle w:val="TOC1"/>
            <w:rPr>
              <w:rFonts w:asciiTheme="minorHAnsi" w:eastAsiaTheme="minorEastAsia" w:hAnsiTheme="minorHAnsi" w:cstheme="minorBidi"/>
              <w:kern w:val="2"/>
              <w:sz w:val="22"/>
              <w:szCs w:val="22"/>
              <w:lang w:val="en-IN" w:eastAsia="zh-CN"/>
              <w14:ligatures w14:val="standardContextual"/>
            </w:rPr>
          </w:pPr>
          <w:hyperlink w:anchor="_Toc146987126" w:history="1">
            <w:r w:rsidR="003833A0" w:rsidRPr="00C52966">
              <w:rPr>
                <w:rStyle w:val="Hyperlink"/>
                <w:rFonts w:ascii="Phetsarath OT" w:hAnsi="Phetsarath OT" w:cs="Phetsarath OT" w:hint="cs"/>
              </w:rPr>
              <w:t>ການສໍ້ໂກງ</w:t>
            </w:r>
            <w:r w:rsidR="003833A0" w:rsidRPr="00C52966">
              <w:rPr>
                <w:rStyle w:val="Hyperlink"/>
              </w:rPr>
              <w:t xml:space="preserve"> </w:t>
            </w:r>
            <w:r w:rsidR="003833A0" w:rsidRPr="00C52966">
              <w:rPr>
                <w:rStyle w:val="Hyperlink"/>
                <w:rFonts w:ascii="Phetsarath OT" w:hAnsi="Phetsarath OT" w:cs="Phetsarath OT" w:hint="cs"/>
              </w:rPr>
              <w:t>ແລະ</w:t>
            </w:r>
            <w:r w:rsidR="003833A0" w:rsidRPr="00C52966">
              <w:rPr>
                <w:rStyle w:val="Hyperlink"/>
              </w:rPr>
              <w:t xml:space="preserve"> </w:t>
            </w:r>
            <w:r w:rsidR="003833A0" w:rsidRPr="00C52966">
              <w:rPr>
                <w:rStyle w:val="Hyperlink"/>
                <w:rFonts w:ascii="Phetsarath OT" w:hAnsi="Phetsarath OT" w:cs="Phetsarath OT" w:hint="cs"/>
              </w:rPr>
              <w:t>ການລະເມີດ</w:t>
            </w:r>
            <w:r w:rsidR="003833A0" w:rsidRPr="00C52966">
              <w:rPr>
                <w:webHidden/>
              </w:rPr>
              <w:tab/>
            </w:r>
            <w:r w:rsidR="003833A0" w:rsidRPr="00C52966">
              <w:rPr>
                <w:webHidden/>
              </w:rPr>
              <w:fldChar w:fldCharType="begin"/>
            </w:r>
            <w:r w:rsidR="003833A0" w:rsidRPr="00C52966">
              <w:rPr>
                <w:webHidden/>
              </w:rPr>
              <w:instrText xml:space="preserve"> PAGEREF _Toc146987126 \h </w:instrText>
            </w:r>
            <w:r w:rsidR="003833A0" w:rsidRPr="00C52966">
              <w:rPr>
                <w:webHidden/>
              </w:rPr>
            </w:r>
            <w:r w:rsidR="003833A0" w:rsidRPr="00C52966">
              <w:rPr>
                <w:webHidden/>
              </w:rPr>
              <w:fldChar w:fldCharType="separate"/>
            </w:r>
            <w:r w:rsidR="00574A76" w:rsidRPr="00C52966">
              <w:rPr>
                <w:rFonts w:cs="DokChampa"/>
                <w:webHidden/>
                <w:cs/>
                <w:lang w:bidi="lo-LA"/>
              </w:rPr>
              <w:t>34</w:t>
            </w:r>
            <w:r w:rsidR="003833A0" w:rsidRPr="00C52966">
              <w:rPr>
                <w:webHidden/>
              </w:rPr>
              <w:fldChar w:fldCharType="end"/>
            </w:r>
          </w:hyperlink>
        </w:p>
        <w:p w14:paraId="6F1244CE" w14:textId="58D5483B" w:rsidR="0061683E" w:rsidRPr="00C52966" w:rsidRDefault="0061683E">
          <w:pPr>
            <w:rPr>
              <w:rFonts w:ascii="Times New Roman" w:hAnsi="Times New Roman" w:cs="Times New Roman"/>
            </w:rPr>
          </w:pPr>
          <w:r w:rsidRPr="00C52966">
            <w:rPr>
              <w:rFonts w:ascii="Times New Roman" w:hAnsi="Times New Roman" w:cs="Times New Roman"/>
              <w:b/>
              <w:bCs/>
            </w:rPr>
            <w:fldChar w:fldCharType="end"/>
          </w:r>
        </w:p>
      </w:sdtContent>
    </w:sdt>
    <w:p w14:paraId="28858CFA" w14:textId="3F304D70" w:rsidR="003F52A2" w:rsidRPr="00C52966" w:rsidRDefault="00ED56E0" w:rsidP="0086629F">
      <w:pPr>
        <w:pStyle w:val="Heading1"/>
        <w:pageBreakBefore/>
        <w:rPr>
          <w:rFonts w:cs="Times New Roman"/>
        </w:rPr>
      </w:pPr>
      <w:bookmarkStart w:id="0" w:name="_Toc146987080"/>
      <w:r w:rsidRPr="00C52966">
        <w:rPr>
          <w:rFonts w:ascii="Phetsarath OT" w:hAnsi="Phetsarath OT" w:cs="Phetsarath OT"/>
        </w:rPr>
        <w:lastRenderedPageBreak/>
        <w:t>ສຳຄັນ</w:t>
      </w:r>
      <w:r w:rsidRPr="00C52966">
        <w:rPr>
          <w:rFonts w:cs="Times New Roman"/>
        </w:rPr>
        <w:t xml:space="preserve"> </w:t>
      </w:r>
      <w:r w:rsidRPr="00C52966">
        <w:rPr>
          <w:rFonts w:cs="Times New Roman"/>
          <w:i/>
          <w:iCs/>
          <w:color w:val="4472C4" w:themeColor="accent1"/>
        </w:rPr>
        <w:t>[HMO PROGRAM NAME]</w:t>
      </w:r>
      <w:r w:rsidRPr="00C52966">
        <w:rPr>
          <w:rFonts w:cs="Times New Roman"/>
        </w:rPr>
        <w:t xml:space="preserve"> </w:t>
      </w:r>
      <w:r w:rsidRPr="00C52966">
        <w:rPr>
          <w:rFonts w:ascii="Phetsarath OT" w:hAnsi="Phetsarath OT" w:cs="Phetsarath OT"/>
        </w:rPr>
        <w:t>ເບີໂທລະສັບ</w:t>
      </w:r>
      <w:bookmarkEnd w:id="0"/>
    </w:p>
    <w:p w14:paraId="1DC9038A" w14:textId="003F51B9" w:rsidR="00565ACA" w:rsidRPr="00C52966"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C52966">
        <w:rPr>
          <w:rFonts w:ascii="Phetsarath OT" w:hAnsi="Phetsarath OT" w:cs="Phetsarath OT"/>
          <w:b/>
          <w:sz w:val="26"/>
        </w:rPr>
        <w:t>ວິທີການຕິດຕໍ່</w:t>
      </w:r>
      <w:r w:rsidRPr="00C52966">
        <w:rPr>
          <w:rFonts w:ascii="Times New Roman" w:hAnsi="Times New Roman" w:cs="Times New Roman"/>
          <w:b/>
          <w:sz w:val="26"/>
        </w:rPr>
        <w:t xml:space="preserve"> </w:t>
      </w:r>
      <w:r w:rsidRPr="00C52966">
        <w:rPr>
          <w:rFonts w:ascii="Times New Roman" w:hAnsi="Times New Roman" w:cs="Times New Roman"/>
          <w:b/>
          <w:bCs/>
          <w:sz w:val="24"/>
          <w:szCs w:val="20"/>
        </w:rPr>
        <w:t xml:space="preserve"> </w:t>
      </w:r>
      <w:r w:rsidRPr="00C52966">
        <w:rPr>
          <w:rFonts w:ascii="Times New Roman" w:hAnsi="Times New Roman" w:cs="Times New Roman"/>
          <w:b/>
          <w:i/>
          <w:color w:val="4472C4" w:themeColor="accent1"/>
          <w:sz w:val="26"/>
        </w:rPr>
        <w:t>[HMO]</w:t>
      </w:r>
      <w:r w:rsidRPr="00C52966">
        <w:rPr>
          <w:rFonts w:ascii="Times New Roman" w:hAnsi="Times New Roman" w:cs="Times New Roman"/>
          <w:b/>
          <w:sz w:val="26"/>
        </w:rPr>
        <w:t xml:space="preserve"> </w:t>
      </w:r>
      <w:r w:rsidRPr="00C52966">
        <w:rPr>
          <w:rFonts w:ascii="Phetsarath OT" w:hAnsi="Phetsarath OT" w:cs="Phetsarath OT"/>
          <w:b/>
          <w:sz w:val="26"/>
        </w:rPr>
        <w:t>ໜ່ວຍບໍລິການລູກຄ້າ</w:t>
      </w:r>
    </w:p>
    <w:p w14:paraId="7227C52B" w14:textId="77777777" w:rsidR="00565ACA" w:rsidRPr="00C52966" w:rsidRDefault="00565ACA" w:rsidP="00565ACA">
      <w:pPr>
        <w:pStyle w:val="ListParagraph"/>
        <w:spacing w:after="0" w:line="240" w:lineRule="auto"/>
        <w:rPr>
          <w:rFonts w:ascii="Times New Roman" w:eastAsia="Times New Roman" w:hAnsi="Times New Roman" w:cs="Times New Roman"/>
          <w:sz w:val="24"/>
          <w:szCs w:val="20"/>
        </w:rPr>
      </w:pPr>
    </w:p>
    <w:p w14:paraId="0B892C81" w14:textId="1586816A" w:rsidR="00C36A1A" w:rsidRPr="00C52966" w:rsidRDefault="00C36A1A" w:rsidP="00D44B85">
      <w:pPr>
        <w:pStyle w:val="ListParagraph"/>
        <w:tabs>
          <w:tab w:val="left" w:pos="5760"/>
        </w:tabs>
        <w:spacing w:after="0" w:line="240" w:lineRule="auto"/>
        <w:rPr>
          <w:rFonts w:ascii="Times New Roman" w:eastAsia="Times New Roman" w:hAnsi="Times New Roman" w:cs="Times New Roman"/>
          <w:sz w:val="24"/>
          <w:szCs w:val="20"/>
        </w:rPr>
      </w:pPr>
      <w:r w:rsidRPr="00C52966">
        <w:rPr>
          <w:rFonts w:ascii="Phetsarath OT" w:hAnsi="Phetsarath OT" w:cs="Phetsarath OT"/>
          <w:sz w:val="24"/>
          <w:szCs w:val="20"/>
        </w:rPr>
        <w:t>ເບີໂທລະສັບ</w:t>
      </w:r>
      <w:r w:rsidR="00542BAD" w:rsidRPr="00C52966">
        <w:rPr>
          <w:rFonts w:ascii="Phetsarath OT" w:hAnsi="Phetsarath OT" w:cs="Phetsarath OT" w:hint="cs"/>
          <w:sz w:val="24"/>
          <w:szCs w:val="20"/>
          <w:rtl/>
        </w:rPr>
        <w:t>:</w:t>
      </w:r>
      <w:r w:rsidRPr="00C52966">
        <w:rPr>
          <w:rFonts w:ascii="Times New Roman" w:hAnsi="Times New Roman" w:cs="Times New Roman"/>
          <w:sz w:val="24"/>
          <w:szCs w:val="20"/>
        </w:rPr>
        <w:t xml:space="preserve"> </w:t>
      </w:r>
      <w:r w:rsidR="003F52A2" w:rsidRPr="00C52966">
        <w:rPr>
          <w:rFonts w:ascii="Times New Roman" w:hAnsi="Times New Roman" w:cs="Times New Roman"/>
          <w:sz w:val="24"/>
          <w:szCs w:val="20"/>
        </w:rPr>
        <w:t>800-xxx-xxxx</w:t>
      </w:r>
      <w:r w:rsidR="003F52A2" w:rsidRPr="00C52966">
        <w:rPr>
          <w:rFonts w:ascii="Times New Roman" w:hAnsi="Times New Roman" w:cs="Times New Roman"/>
          <w:sz w:val="24"/>
          <w:szCs w:val="20"/>
        </w:rPr>
        <w:tab/>
        <w:t>[Hours/Days Available]</w:t>
      </w:r>
    </w:p>
    <w:p w14:paraId="6DF4E534" w14:textId="03009972" w:rsidR="00C36A1A" w:rsidRPr="00C52966" w:rsidRDefault="00C36A1A" w:rsidP="00542BAD">
      <w:pPr>
        <w:pStyle w:val="ListParagraph"/>
        <w:spacing w:after="0" w:line="240" w:lineRule="auto"/>
        <w:ind w:left="709"/>
        <w:rPr>
          <w:rFonts w:ascii="Times New Roman" w:eastAsia="Times New Roman" w:hAnsi="Times New Roman" w:cs="Times New Roman"/>
          <w:sz w:val="24"/>
          <w:szCs w:val="20"/>
        </w:rPr>
      </w:pPr>
      <w:r w:rsidRPr="00C52966">
        <w:rPr>
          <w:rFonts w:ascii="Times New Roman" w:hAnsi="Times New Roman" w:cs="Times New Roman"/>
          <w:sz w:val="24"/>
        </w:rPr>
        <w:t xml:space="preserve">TDD/TTY: </w:t>
      </w:r>
      <w:r w:rsidRPr="00C52966">
        <w:rPr>
          <w:rFonts w:ascii="Times New Roman" w:hAnsi="Times New Roman" w:cs="Times New Roman"/>
          <w:sz w:val="24"/>
          <w:szCs w:val="20"/>
        </w:rPr>
        <w:t>800-xxx-xxxx</w:t>
      </w:r>
    </w:p>
    <w:p w14:paraId="50E3284F" w14:textId="77777777" w:rsidR="003F52A2" w:rsidRPr="00C52966"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C52966" w:rsidRDefault="00565ACA" w:rsidP="00C36A1A">
      <w:pPr>
        <w:spacing w:after="0" w:line="240" w:lineRule="auto"/>
        <w:ind w:left="720"/>
        <w:rPr>
          <w:rFonts w:ascii="Times New Roman" w:eastAsia="Times New Roman" w:hAnsi="Times New Roman" w:cs="Times New Roman"/>
          <w:b/>
          <w:bCs/>
          <w:sz w:val="24"/>
          <w:szCs w:val="20"/>
        </w:rPr>
      </w:pPr>
      <w:r w:rsidRPr="00C52966">
        <w:rPr>
          <w:rFonts w:ascii="Phetsarath OT" w:hAnsi="Phetsarath OT" w:cs="Phetsarath OT"/>
          <w:b/>
          <w:sz w:val="24"/>
        </w:rPr>
        <w:t>ໂທຫາໜ່ວຍບໍລິການລູກຄ້າເພື່ອ</w:t>
      </w:r>
      <w:r w:rsidRPr="00C52966">
        <w:rPr>
          <w:rFonts w:ascii="Times New Roman" w:hAnsi="Times New Roman" w:cs="Times New Roman"/>
          <w:b/>
          <w:sz w:val="24"/>
        </w:rPr>
        <w:t>:</w:t>
      </w:r>
    </w:p>
    <w:p w14:paraId="7958BBBD" w14:textId="49FBBC65" w:rsidR="00251703" w:rsidRPr="00C52966"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ຄຳຖາມກ່ຽວກັບການເປັນສະມາຊິ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w:t>
      </w:r>
    </w:p>
    <w:p w14:paraId="57206B64" w14:textId="77777777" w:rsidR="00251703" w:rsidRPr="00C52966" w:rsidRDefault="00251703" w:rsidP="00F32B30">
      <w:pPr>
        <w:pStyle w:val="ListParagraph"/>
        <w:numPr>
          <w:ilvl w:val="0"/>
          <w:numId w:val="23"/>
        </w:numPr>
        <w:spacing w:after="0" w:line="240" w:lineRule="auto"/>
        <w:rPr>
          <w:rFonts w:ascii="Phetsarath OT" w:eastAsia="Times New Roman" w:hAnsi="Phetsarath OT" w:cs="Phetsarath OT"/>
          <w:sz w:val="24"/>
          <w:szCs w:val="20"/>
        </w:rPr>
      </w:pPr>
      <w:r w:rsidRPr="00C52966">
        <w:rPr>
          <w:rFonts w:ascii="Phetsarath OT" w:hAnsi="Phetsarath OT" w:cs="Phetsarath OT"/>
          <w:sz w:val="24"/>
        </w:rPr>
        <w:t>ຄໍາຖາມກ່ຽວກັບວິທີໄດ້ຮັບການດູແລ</w:t>
      </w:r>
    </w:p>
    <w:p w14:paraId="42106F50" w14:textId="409A4974" w:rsidR="00565ACA" w:rsidRPr="00C52966"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ຊ່ວຍໃນການເລືອກແພ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ອື່ນໆ</w:t>
      </w:r>
    </w:p>
    <w:p w14:paraId="140A5BFE" w14:textId="4E910D50" w:rsidR="00251703" w:rsidRPr="00C52966"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ຊ່ວຍໃນການຂໍບັດສະມາຊິ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ໃໝ່</w:t>
      </w:r>
    </w:p>
    <w:p w14:paraId="68C6C5FF" w14:textId="1D3BB9AB" w:rsidR="00E04CA3" w:rsidRPr="00C52966"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ຊ່ວຍໃນການຂໍສຳເນົາເອກະສານຂອງລາຍຊື່ຜູ້ໃຫ້ບໍລິການ</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p>
    <w:p w14:paraId="3A7C58C7" w14:textId="3F720519" w:rsidR="00983CD0" w:rsidRPr="00C52966" w:rsidRDefault="00983CD0" w:rsidP="00F32B30">
      <w:pPr>
        <w:pStyle w:val="ListParagraph"/>
        <w:numPr>
          <w:ilvl w:val="0"/>
          <w:numId w:val="23"/>
        </w:numPr>
        <w:spacing w:after="0" w:line="240" w:lineRule="auto"/>
        <w:rPr>
          <w:rFonts w:ascii="Phetsarath OT" w:eastAsia="Times New Roman" w:hAnsi="Phetsarath OT" w:cs="Phetsarath OT"/>
          <w:sz w:val="24"/>
          <w:szCs w:val="20"/>
        </w:rPr>
      </w:pPr>
      <w:r w:rsidRPr="00C52966">
        <w:rPr>
          <w:rFonts w:ascii="Phetsarath OT" w:hAnsi="Phetsarath OT" w:cs="Phetsarath OT"/>
          <w:sz w:val="24"/>
        </w:rPr>
        <w:t xml:space="preserve">ຖ້າທ່ານໄດ້ຮັບໃບບິນຄ່າບໍລິການທີ່ທ່ານບໍ່ເຫັນດີນໍາ </w:t>
      </w:r>
    </w:p>
    <w:p w14:paraId="42E88235" w14:textId="6CD7F535" w:rsidR="00261D7B" w:rsidRPr="00C52966"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Pr="00C52966"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C52966">
        <w:rPr>
          <w:rFonts w:ascii="Phetsarath OT" w:hAnsi="Phetsarath OT" w:cs="Phetsarath OT"/>
          <w:sz w:val="24"/>
        </w:rPr>
        <w:t>ການໂທຫາເບີນີ້ແມ່ນບໍ່ເສຍຄ່າ</w:t>
      </w:r>
      <w:r w:rsidRPr="00C52966">
        <w:rPr>
          <w:rFonts w:ascii="Times New Roman" w:hAnsi="Times New Roman" w:cs="Times New Roman"/>
          <w:sz w:val="24"/>
        </w:rPr>
        <w:t xml:space="preserve">. </w:t>
      </w:r>
      <w:r w:rsidRPr="00C52966">
        <w:rPr>
          <w:rFonts w:ascii="Phetsarath OT" w:hAnsi="Phetsarath OT" w:cs="Phetsarath OT"/>
          <w:sz w:val="24"/>
        </w:rPr>
        <w:t>ລ່າມແປພາສາຟຣີແມ່ນມີໃຫ້ບໍລິການສຳລັບຜູ້ທີ່ບໍ່ເວົ້າພາສາອັງກິດ</w:t>
      </w:r>
      <w:r w:rsidRPr="00C52966">
        <w:rPr>
          <w:rFonts w:ascii="Times New Roman" w:hAnsi="Times New Roman" w:cs="Times New Roman"/>
          <w:sz w:val="24"/>
        </w:rPr>
        <w:t xml:space="preserve">. </w:t>
      </w:r>
    </w:p>
    <w:bookmarkEnd w:id="1"/>
    <w:p w14:paraId="655B601D" w14:textId="77777777" w:rsidR="00565ACA" w:rsidRPr="00C52966" w:rsidRDefault="00565ACA" w:rsidP="003F52A2">
      <w:pPr>
        <w:spacing w:after="0" w:line="240" w:lineRule="auto"/>
        <w:rPr>
          <w:rFonts w:ascii="Times New Roman" w:eastAsia="Times New Roman" w:hAnsi="Times New Roman" w:cs="Times New Roman"/>
          <w:sz w:val="24"/>
          <w:szCs w:val="20"/>
        </w:rPr>
      </w:pPr>
    </w:p>
    <w:p w14:paraId="2CC8ABFB" w14:textId="57A2F397" w:rsidR="00565ACA" w:rsidRPr="00C52966"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C52966">
        <w:rPr>
          <w:rFonts w:ascii="Times New Roman" w:hAnsi="Times New Roman" w:cs="Times New Roman"/>
          <w:b/>
          <w:i/>
          <w:color w:val="4472C4" w:themeColor="accent1"/>
          <w:sz w:val="26"/>
        </w:rPr>
        <w:t>[HMO]</w:t>
      </w:r>
      <w:r w:rsidR="00251703" w:rsidRPr="00C52966">
        <w:rPr>
          <w:rFonts w:ascii="Times New Roman" w:hAnsi="Times New Roman" w:cs="Times New Roman"/>
          <w:b/>
          <w:bCs/>
          <w:color w:val="4472C4" w:themeColor="accent1"/>
          <w:sz w:val="24"/>
          <w:szCs w:val="20"/>
        </w:rPr>
        <w:t xml:space="preserve"> </w:t>
      </w:r>
      <w:r w:rsidR="00251703" w:rsidRPr="00C52966">
        <w:rPr>
          <w:rFonts w:ascii="Phetsarath OT" w:hAnsi="Phetsarath OT" w:cs="Phetsarath OT"/>
          <w:b/>
          <w:bCs/>
          <w:sz w:val="26"/>
        </w:rPr>
        <w:t>ສະມາຊິກສະໜັບສະໜູ</w:t>
      </w:r>
    </w:p>
    <w:p w14:paraId="203382FE" w14:textId="3A00D10D" w:rsidR="00251703" w:rsidRPr="00C52966" w:rsidRDefault="00251703" w:rsidP="00251703">
      <w:pPr>
        <w:spacing w:after="0" w:line="240" w:lineRule="auto"/>
        <w:rPr>
          <w:rFonts w:ascii="Times New Roman" w:eastAsia="Times New Roman" w:hAnsi="Times New Roman" w:cs="Times New Roman"/>
          <w:b/>
          <w:bCs/>
          <w:sz w:val="24"/>
          <w:szCs w:val="20"/>
        </w:rPr>
      </w:pPr>
    </w:p>
    <w:p w14:paraId="3EB27F66" w14:textId="641F73A8" w:rsidR="00CB47D1" w:rsidRPr="00C52966" w:rsidRDefault="00251703" w:rsidP="0080554A">
      <w:pPr>
        <w:pStyle w:val="ListParagraph"/>
        <w:tabs>
          <w:tab w:val="left" w:pos="5760"/>
        </w:tabs>
        <w:spacing w:after="0" w:line="240" w:lineRule="auto"/>
        <w:rPr>
          <w:rFonts w:ascii="Times New Roman" w:eastAsia="Times New Roman" w:hAnsi="Times New Roman" w:cs="Times New Roman"/>
          <w:sz w:val="24"/>
          <w:szCs w:val="20"/>
        </w:rPr>
      </w:pPr>
      <w:r w:rsidRPr="00C52966">
        <w:rPr>
          <w:rFonts w:ascii="Phetsarath OT" w:hAnsi="Phetsarath OT" w:cs="Phetsarath OT"/>
          <w:sz w:val="24"/>
          <w:szCs w:val="20"/>
        </w:rPr>
        <w:t>ເບີໂທລະສັບ</w:t>
      </w:r>
      <w:r w:rsidR="00542BAD" w:rsidRPr="00C52966">
        <w:rPr>
          <w:rFonts w:ascii="Phetsarath OT" w:hAnsi="Phetsarath OT" w:cs="Phetsarath OT" w:hint="cs"/>
          <w:sz w:val="24"/>
          <w:szCs w:val="20"/>
          <w:rtl/>
        </w:rPr>
        <w:t>:</w:t>
      </w:r>
      <w:r w:rsidRPr="00C52966">
        <w:rPr>
          <w:rFonts w:ascii="Times New Roman" w:hAnsi="Times New Roman" w:cs="Times New Roman"/>
          <w:sz w:val="24"/>
        </w:rPr>
        <w:t xml:space="preserve"> 800-xxx-xxxx</w:t>
      </w:r>
      <w:r w:rsidRPr="00C52966">
        <w:rPr>
          <w:rFonts w:ascii="Times New Roman" w:hAnsi="Times New Roman" w:cs="Times New Roman"/>
          <w:sz w:val="24"/>
          <w:szCs w:val="20"/>
        </w:rPr>
        <w:tab/>
        <w:t>[Hours/Days Available]</w:t>
      </w:r>
    </w:p>
    <w:p w14:paraId="63CC7A54" w14:textId="25A4DE0F" w:rsidR="00CB47D1" w:rsidRPr="00C52966" w:rsidRDefault="00CB47D1" w:rsidP="00542BAD">
      <w:pPr>
        <w:tabs>
          <w:tab w:val="left" w:pos="1440"/>
        </w:tabs>
        <w:spacing w:after="0" w:line="240" w:lineRule="auto"/>
        <w:ind w:left="709"/>
        <w:rPr>
          <w:rFonts w:ascii="Times New Roman" w:eastAsia="Times New Roman" w:hAnsi="Times New Roman" w:cs="Times New Roman"/>
          <w:sz w:val="24"/>
          <w:szCs w:val="20"/>
        </w:rPr>
      </w:pPr>
      <w:r w:rsidRPr="00C52966">
        <w:rPr>
          <w:rFonts w:ascii="Times New Roman" w:hAnsi="Times New Roman" w:cs="Times New Roman"/>
          <w:sz w:val="24"/>
        </w:rPr>
        <w:t xml:space="preserve">TDD/TTY: </w:t>
      </w:r>
      <w:r w:rsidRPr="00C52966">
        <w:rPr>
          <w:rFonts w:ascii="Times New Roman" w:hAnsi="Times New Roman" w:cs="Times New Roman"/>
          <w:sz w:val="24"/>
          <w:szCs w:val="20"/>
        </w:rPr>
        <w:t>800-xxx-xxxx</w:t>
      </w:r>
    </w:p>
    <w:p w14:paraId="4406D257" w14:textId="54C03A1B" w:rsidR="00CB47D1" w:rsidRPr="00C52966"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C52966"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C52966">
        <w:rPr>
          <w:rFonts w:ascii="Phetsarath OT" w:hAnsi="Phetsarath OT" w:cs="Phetsarath OT"/>
          <w:b/>
          <w:sz w:val="24"/>
        </w:rPr>
        <w:t>ໂທຫາສະມາຊິກສະໜັບສະໜູນເພື່ອ</w:t>
      </w:r>
      <w:r w:rsidRPr="00C52966">
        <w:rPr>
          <w:rFonts w:ascii="Times New Roman" w:hAnsi="Times New Roman" w:cs="Times New Roman"/>
          <w:b/>
          <w:sz w:val="24"/>
        </w:rPr>
        <w:t>:</w:t>
      </w:r>
    </w:p>
    <w:p w14:paraId="6D820A3A" w14:textId="5B662BF4" w:rsidR="00CB47D1" w:rsidRPr="00C52966" w:rsidRDefault="00CB47D1" w:rsidP="00F32B30">
      <w:pPr>
        <w:pStyle w:val="ListParagraph"/>
        <w:numPr>
          <w:ilvl w:val="0"/>
          <w:numId w:val="24"/>
        </w:numPr>
        <w:tabs>
          <w:tab w:val="left" w:pos="720"/>
        </w:tabs>
        <w:spacing w:after="0" w:line="240" w:lineRule="auto"/>
        <w:rPr>
          <w:rFonts w:ascii="Phetsarath OT" w:eastAsia="Times New Roman" w:hAnsi="Phetsarath OT" w:cs="Phetsarath OT"/>
          <w:sz w:val="24"/>
          <w:szCs w:val="20"/>
        </w:rPr>
      </w:pPr>
      <w:r w:rsidRPr="00C52966">
        <w:rPr>
          <w:rFonts w:ascii="Phetsarath OT" w:hAnsi="Phetsarath OT" w:cs="Phetsarath OT"/>
          <w:sz w:val="24"/>
        </w:rPr>
        <w:t xml:space="preserve">ຊ່ວຍແກ້ໄຂບັນຫາກ່ຽວກັບການຮັບການດູແລ </w:t>
      </w:r>
    </w:p>
    <w:p w14:paraId="4B4593A7" w14:textId="6D9595A4" w:rsidR="00CB47D1" w:rsidRPr="00C52966"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ຊ່ວຍໃນການຍື່ນຄໍາຮ້ອງຟ້ອ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ຮ້ອງທຸກ</w:t>
      </w:r>
    </w:p>
    <w:p w14:paraId="1943ADAE" w14:textId="2533B331" w:rsidR="00CB47D1" w:rsidRPr="00C52966"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ຊ່ວຍໃນການຮ້ອງຂໍອຸທອ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ວດສອບການຕັດສິ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p>
    <w:p w14:paraId="5F1A002C" w14:textId="2A7E8823" w:rsidR="00651C79" w:rsidRPr="00C52966"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Pr="00C52966"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C52966">
        <w:rPr>
          <w:rFonts w:ascii="Phetsarath OT" w:hAnsi="Phetsarath OT" w:cs="Phetsarath OT"/>
          <w:sz w:val="24"/>
        </w:rPr>
        <w:t>ການໂທຫາເບີນີ້ແມ່ນບໍ່ເສຍຄ່າ</w:t>
      </w:r>
      <w:r w:rsidRPr="00C52966">
        <w:rPr>
          <w:rFonts w:ascii="Times New Roman" w:hAnsi="Times New Roman" w:cs="Times New Roman"/>
          <w:sz w:val="24"/>
        </w:rPr>
        <w:t xml:space="preserve">. </w:t>
      </w:r>
      <w:r w:rsidRPr="00C52966">
        <w:rPr>
          <w:rFonts w:ascii="Phetsarath OT" w:hAnsi="Phetsarath OT" w:cs="Phetsarath OT"/>
          <w:sz w:val="24"/>
        </w:rPr>
        <w:t>ລ່າມແປພາສາຟຣີແມ່ນມີໃຫ້ບໍລິການສຳລັບຜູ້ທີ່ບໍ່ເວົ້າພາສາອັງກິດ</w:t>
      </w:r>
      <w:r w:rsidRPr="00C52966">
        <w:rPr>
          <w:rFonts w:ascii="Times New Roman" w:hAnsi="Times New Roman" w:cs="Times New Roman"/>
          <w:sz w:val="24"/>
        </w:rPr>
        <w:t>.</w:t>
      </w:r>
    </w:p>
    <w:bookmarkEnd w:id="2"/>
    <w:p w14:paraId="3F3007B3" w14:textId="77777777" w:rsidR="0025483B" w:rsidRPr="00C52966" w:rsidRDefault="0025483B" w:rsidP="00251703">
      <w:pPr>
        <w:spacing w:after="0" w:line="240" w:lineRule="auto"/>
        <w:ind w:left="720"/>
        <w:rPr>
          <w:rFonts w:ascii="Times New Roman" w:eastAsia="Times New Roman" w:hAnsi="Times New Roman" w:cs="Times New Roman"/>
          <w:sz w:val="24"/>
          <w:szCs w:val="20"/>
        </w:rPr>
      </w:pPr>
    </w:p>
    <w:p w14:paraId="233D14F2" w14:textId="490B672E" w:rsidR="00CB47D1" w:rsidRPr="00C52966"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C52966">
        <w:rPr>
          <w:rFonts w:ascii="Times New Roman" w:hAnsi="Times New Roman" w:cs="Times New Roman"/>
          <w:b/>
          <w:i/>
          <w:color w:val="4472C4" w:themeColor="accent1"/>
          <w:sz w:val="26"/>
        </w:rPr>
        <w:t>[HMO]</w:t>
      </w:r>
      <w:r w:rsidR="00CB47D1" w:rsidRPr="00C52966">
        <w:rPr>
          <w:rFonts w:ascii="Times New Roman" w:hAnsi="Times New Roman" w:cs="Times New Roman"/>
          <w:b/>
          <w:bCs/>
          <w:i/>
          <w:iCs/>
          <w:color w:val="4472C4" w:themeColor="accent1"/>
          <w:sz w:val="24"/>
          <w:szCs w:val="20"/>
        </w:rPr>
        <w:t xml:space="preserve"> </w:t>
      </w:r>
      <w:r w:rsidR="00CB47D1" w:rsidRPr="00C52966">
        <w:rPr>
          <w:rFonts w:ascii="Phetsarath OT" w:hAnsi="Phetsarath OT" w:cs="Phetsarath OT"/>
          <w:b/>
          <w:bCs/>
          <w:sz w:val="26"/>
        </w:rPr>
        <w:t>ເບີໂທສຸກເສີນ</w:t>
      </w:r>
    </w:p>
    <w:p w14:paraId="795958FC" w14:textId="77777777" w:rsidR="00CB47D1" w:rsidRPr="00C52966" w:rsidRDefault="00CB47D1" w:rsidP="00CB47D1">
      <w:pPr>
        <w:pStyle w:val="ListParagraph"/>
        <w:spacing w:after="0" w:line="240" w:lineRule="auto"/>
        <w:rPr>
          <w:rFonts w:ascii="Times New Roman" w:eastAsia="Times New Roman" w:hAnsi="Times New Roman" w:cs="Times New Roman"/>
          <w:sz w:val="24"/>
          <w:szCs w:val="20"/>
        </w:rPr>
      </w:pPr>
    </w:p>
    <w:p w14:paraId="67FE6546" w14:textId="4A3E8686" w:rsidR="00CB47D1" w:rsidRPr="00C52966" w:rsidRDefault="00CB47D1" w:rsidP="009018A2">
      <w:pPr>
        <w:pStyle w:val="ListParagraph"/>
        <w:tabs>
          <w:tab w:val="left" w:pos="2340"/>
          <w:tab w:val="left" w:pos="5400"/>
        </w:tabs>
        <w:spacing w:after="0" w:line="240" w:lineRule="auto"/>
        <w:ind w:left="1170"/>
        <w:rPr>
          <w:rFonts w:ascii="Times New Roman" w:eastAsia="Times New Roman" w:hAnsi="Times New Roman" w:cs="Times New Roman"/>
          <w:sz w:val="24"/>
          <w:szCs w:val="20"/>
        </w:rPr>
      </w:pPr>
      <w:r w:rsidRPr="00C52966">
        <w:rPr>
          <w:rFonts w:ascii="Phetsarath OT" w:hAnsi="Phetsarath OT" w:cs="Phetsarath OT"/>
          <w:sz w:val="24"/>
        </w:rPr>
        <w:t>ເບີໂທລະສັບ</w:t>
      </w:r>
      <w:r w:rsidRPr="00C52966">
        <w:rPr>
          <w:rFonts w:ascii="Times New Roman" w:hAnsi="Times New Roman" w:cs="Times New Roman"/>
          <w:sz w:val="24"/>
        </w:rPr>
        <w:t>:</w:t>
      </w:r>
      <w:r w:rsidR="009018A2" w:rsidRPr="00C52966">
        <w:rPr>
          <w:rFonts w:ascii="Times New Roman" w:hAnsi="Times New Roman" w:cs="DokChampa" w:hint="cs"/>
          <w:sz w:val="24"/>
          <w:cs/>
          <w:lang w:bidi="lo-LA"/>
        </w:rPr>
        <w:t xml:space="preserve"> </w:t>
      </w:r>
      <w:r w:rsidRPr="00C52966">
        <w:rPr>
          <w:rFonts w:ascii="Times New Roman" w:hAnsi="Times New Roman" w:cs="Times New Roman"/>
          <w:sz w:val="24"/>
          <w:szCs w:val="20"/>
        </w:rPr>
        <w:t>800-xxx-xxxx</w:t>
      </w:r>
      <w:r w:rsidRPr="00C52966">
        <w:rPr>
          <w:rFonts w:ascii="Times New Roman" w:hAnsi="Times New Roman" w:cs="Times New Roman"/>
          <w:sz w:val="24"/>
          <w:szCs w:val="20"/>
        </w:rPr>
        <w:tab/>
      </w:r>
      <w:r w:rsidRPr="00C52966">
        <w:rPr>
          <w:rFonts w:ascii="Phetsarath OT" w:hAnsi="Phetsarath OT" w:cs="Phetsarath OT"/>
          <w:sz w:val="24"/>
        </w:rPr>
        <w:t>ໂທຫາໄດ້ຕະຫຼອດ</w:t>
      </w:r>
      <w:r w:rsidRPr="00C52966">
        <w:rPr>
          <w:rFonts w:ascii="Times New Roman" w:hAnsi="Times New Roman" w:cs="Times New Roman"/>
          <w:sz w:val="24"/>
        </w:rPr>
        <w:t xml:space="preserve"> 24 </w:t>
      </w:r>
      <w:r w:rsidRPr="00C52966">
        <w:rPr>
          <w:rFonts w:ascii="Phetsarath OT" w:hAnsi="Phetsarath OT" w:cs="Phetsarath OT"/>
          <w:sz w:val="24"/>
        </w:rPr>
        <w:t>ຊົ່ວໂມງ</w:t>
      </w:r>
      <w:r w:rsidRPr="00C52966">
        <w:rPr>
          <w:rFonts w:ascii="Times New Roman" w:hAnsi="Times New Roman" w:cs="Times New Roman"/>
          <w:sz w:val="24"/>
        </w:rPr>
        <w:t xml:space="preserve">, </w:t>
      </w:r>
      <w:r w:rsidRPr="00C52966">
        <w:rPr>
          <w:rFonts w:ascii="Phetsarath OT" w:hAnsi="Phetsarath OT" w:cs="Phetsarath OT"/>
          <w:sz w:val="24"/>
        </w:rPr>
        <w:t>ເຈັດມື້ຕໍ່ອາທິດ</w:t>
      </w:r>
    </w:p>
    <w:p w14:paraId="25802498" w14:textId="11B4CB09" w:rsidR="00CB47D1" w:rsidRPr="00C52966" w:rsidRDefault="00CB47D1" w:rsidP="009018A2">
      <w:pPr>
        <w:pStyle w:val="ListParagraph"/>
        <w:tabs>
          <w:tab w:val="left" w:pos="900"/>
          <w:tab w:val="left" w:pos="2340"/>
        </w:tabs>
        <w:spacing w:after="0" w:line="240" w:lineRule="auto"/>
        <w:ind w:left="1170"/>
        <w:rPr>
          <w:rFonts w:ascii="Times New Roman" w:eastAsia="Times New Roman" w:hAnsi="Times New Roman" w:cs="Times New Roman"/>
          <w:sz w:val="24"/>
          <w:szCs w:val="20"/>
        </w:rPr>
      </w:pPr>
      <w:r w:rsidRPr="00C52966">
        <w:rPr>
          <w:rFonts w:ascii="Times New Roman" w:hAnsi="Times New Roman" w:cs="Times New Roman"/>
          <w:sz w:val="24"/>
        </w:rPr>
        <w:t>TDD/TTY:</w:t>
      </w:r>
      <w:r w:rsidR="009018A2" w:rsidRPr="00C52966">
        <w:rPr>
          <w:rFonts w:ascii="Times New Roman" w:hAnsi="Times New Roman" w:cs="DokChampa" w:hint="cs"/>
          <w:sz w:val="24"/>
          <w:cs/>
          <w:lang w:bidi="lo-LA"/>
        </w:rPr>
        <w:t xml:space="preserve"> </w:t>
      </w:r>
      <w:r w:rsidRPr="00C52966">
        <w:rPr>
          <w:rFonts w:ascii="Times New Roman" w:hAnsi="Times New Roman" w:cs="Times New Roman"/>
          <w:sz w:val="24"/>
          <w:szCs w:val="20"/>
        </w:rPr>
        <w:t>800-xxx-xxxx</w:t>
      </w:r>
    </w:p>
    <w:p w14:paraId="40089FDA" w14:textId="77777777" w:rsidR="00CB47D1" w:rsidRPr="00C52966"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C52966" w:rsidRDefault="00CB47D1" w:rsidP="00CB47D1">
      <w:pPr>
        <w:spacing w:after="0" w:line="240" w:lineRule="auto"/>
        <w:ind w:left="720"/>
        <w:rPr>
          <w:rFonts w:ascii="Times New Roman" w:eastAsia="Times New Roman" w:hAnsi="Times New Roman" w:cs="Times New Roman"/>
          <w:b/>
          <w:bCs/>
          <w:sz w:val="24"/>
          <w:szCs w:val="20"/>
        </w:rPr>
      </w:pPr>
      <w:r w:rsidRPr="00C52966">
        <w:rPr>
          <w:rFonts w:ascii="Phetsarath OT" w:hAnsi="Phetsarath OT" w:cs="Phetsarath OT"/>
          <w:b/>
          <w:sz w:val="24"/>
        </w:rPr>
        <w:t>ໂທຫາເບີນີ້</w:t>
      </w:r>
      <w:r w:rsidRPr="00C52966">
        <w:rPr>
          <w:rFonts w:ascii="Times New Roman" w:hAnsi="Times New Roman" w:cs="Times New Roman"/>
          <w:b/>
          <w:sz w:val="24"/>
        </w:rPr>
        <w:t xml:space="preserve"> </w:t>
      </w:r>
      <w:r w:rsidRPr="00C52966">
        <w:rPr>
          <w:rFonts w:ascii="Phetsarath OT" w:hAnsi="Phetsarath OT" w:cs="Phetsarath OT"/>
          <w:b/>
          <w:sz w:val="24"/>
        </w:rPr>
        <w:t>ຖ້າທ່ານຕ້ອງການຄວາມຊ່ວຍເຫຼືອນອກໂມງເຮັດວຽກ</w:t>
      </w:r>
      <w:r w:rsidRPr="00C52966">
        <w:rPr>
          <w:rFonts w:ascii="Times New Roman" w:hAnsi="Times New Roman" w:cs="Times New Roman"/>
          <w:b/>
          <w:sz w:val="24"/>
        </w:rPr>
        <w:t xml:space="preserve"> </w:t>
      </w: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ຖ້າທ່ານບໍ່ແນ່ໃຈວ່າທ່ານກໍາລັງປະສົບກັບພາວະສຸກເສີນທາງການແພດຫຼືບໍ່</w:t>
      </w:r>
      <w:r w:rsidRPr="00C52966">
        <w:rPr>
          <w:rFonts w:ascii="Times New Roman" w:hAnsi="Times New Roman" w:cs="Times New Roman"/>
          <w:b/>
          <w:sz w:val="24"/>
        </w:rPr>
        <w:t xml:space="preserve">. </w:t>
      </w:r>
    </w:p>
    <w:p w14:paraId="03B0B999" w14:textId="77777777" w:rsidR="00CB47D1" w:rsidRPr="00C52966" w:rsidRDefault="00CB47D1" w:rsidP="00CB47D1">
      <w:pPr>
        <w:spacing w:after="0" w:line="240" w:lineRule="auto"/>
        <w:ind w:left="720"/>
        <w:rPr>
          <w:rFonts w:ascii="Times New Roman" w:eastAsia="Times New Roman" w:hAnsi="Times New Roman" w:cs="Times New Roman"/>
          <w:sz w:val="24"/>
          <w:szCs w:val="20"/>
        </w:rPr>
      </w:pPr>
    </w:p>
    <w:p w14:paraId="36DB82C4" w14:textId="073026FE" w:rsidR="00CB47D1" w:rsidRPr="00C52966" w:rsidRDefault="00E7498C" w:rsidP="00405393">
      <w:pPr>
        <w:spacing w:after="0" w:line="240" w:lineRule="auto"/>
        <w:ind w:left="720"/>
        <w:rPr>
          <w:rFonts w:ascii="Times New Roman" w:eastAsia="Times New Roman" w:hAnsi="Times New Roman" w:cs="Times New Roman"/>
          <w:sz w:val="24"/>
          <w:szCs w:val="20"/>
        </w:rPr>
      </w:pPr>
      <w:r w:rsidRPr="00C52966">
        <w:rPr>
          <w:rFonts w:ascii="Phetsarath OT" w:hAnsi="Phetsarath OT" w:cs="Phetsarath OT"/>
          <w:sz w:val="24"/>
        </w:rPr>
        <w:t>ການໂທຫາເບີນີ້ແມ່ນບໍ່ເສຍຄ່າ</w:t>
      </w:r>
      <w:r w:rsidRPr="00C52966">
        <w:rPr>
          <w:rFonts w:ascii="Times New Roman" w:hAnsi="Times New Roman" w:cs="Times New Roman"/>
          <w:sz w:val="24"/>
        </w:rPr>
        <w:t xml:space="preserve">. </w:t>
      </w:r>
      <w:r w:rsidRPr="00C52966">
        <w:rPr>
          <w:rFonts w:ascii="Phetsarath OT" w:hAnsi="Phetsarath OT" w:cs="Phetsarath OT"/>
          <w:sz w:val="24"/>
        </w:rPr>
        <w:t>ລ່າມແປພາສາຟຣີແມ່ນມີໃຫ້ບໍລິການສຳລັບຜູ້ທີ່ບໍ່ເວົ້າພາສາອັງກິດ</w:t>
      </w:r>
      <w:r w:rsidRPr="00C52966">
        <w:rPr>
          <w:rFonts w:ascii="Times New Roman" w:hAnsi="Times New Roman" w:cs="Times New Roman"/>
          <w:sz w:val="24"/>
        </w:rPr>
        <w:t>.</w:t>
      </w:r>
    </w:p>
    <w:p w14:paraId="62AA2481" w14:textId="34474806" w:rsidR="00150F57" w:rsidRPr="00C52966" w:rsidRDefault="00150F57" w:rsidP="003F52A2">
      <w:pPr>
        <w:spacing w:after="0" w:line="240" w:lineRule="auto"/>
        <w:rPr>
          <w:rFonts w:ascii="Times New Roman" w:eastAsia="Times New Roman" w:hAnsi="Times New Roman" w:cs="Times New Roman"/>
          <w:sz w:val="24"/>
          <w:szCs w:val="20"/>
        </w:rPr>
      </w:pPr>
    </w:p>
    <w:p w14:paraId="2DA2DBE2" w14:textId="77777777" w:rsidR="00150F57" w:rsidRPr="00C52966"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C52966" w:rsidRDefault="0080554A" w:rsidP="003F52A2">
      <w:pPr>
        <w:spacing w:after="0" w:line="240" w:lineRule="auto"/>
        <w:rPr>
          <w:rFonts w:ascii="Times New Roman" w:eastAsia="Times New Roman" w:hAnsi="Times New Roman" w:cs="Times New Roman"/>
          <w:sz w:val="24"/>
          <w:szCs w:val="20"/>
        </w:rPr>
      </w:pPr>
      <w:r w:rsidRPr="00C52966">
        <w:rPr>
          <w:rFonts w:ascii="Times New Roman" w:hAnsi="Times New Roman" w:cs="Times New Roman"/>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ຖ້າທ່ານມີເຫດສຸກເສີນ, ໃຫ້ໂທຫາ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ຖ້າທ່ານມີເຫດສຸກເສີນ, ໃຫ້ໂທຫາ 911</w:t>
                      </w:r>
                    </w:p>
                  </w:txbxContent>
                </v:textbox>
                <w10:anchorlock/>
              </v:rect>
            </w:pict>
          </mc:Fallback>
        </mc:AlternateContent>
      </w:r>
    </w:p>
    <w:p w14:paraId="7AFB6354" w14:textId="4B581A9F" w:rsidR="00565ACA" w:rsidRPr="00C52966" w:rsidRDefault="00ED56E0" w:rsidP="00ED56E0">
      <w:pPr>
        <w:pStyle w:val="Heading1"/>
        <w:rPr>
          <w:rFonts w:ascii="Phetsarath OT" w:hAnsi="Phetsarath OT" w:cs="Phetsarath OT"/>
        </w:rPr>
      </w:pPr>
      <w:bookmarkStart w:id="3" w:name="_Toc146987081"/>
      <w:r w:rsidRPr="00C52966">
        <w:rPr>
          <w:rFonts w:ascii="Phetsarath OT" w:hAnsi="Phetsarath OT" w:cs="Phetsarath OT"/>
        </w:rPr>
        <w:t>ເບີໂທລະສັບທີ່ສຳຄັນອື່ນໆ</w:t>
      </w:r>
      <w:bookmarkEnd w:id="3"/>
    </w:p>
    <w:p w14:paraId="54D55891" w14:textId="0F1F5908" w:rsidR="00651C79" w:rsidRPr="00C52966"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C52966">
        <w:rPr>
          <w:rFonts w:ascii="Times New Roman" w:hAnsi="Times New Roman" w:cs="Times New Roman"/>
          <w:b/>
          <w:sz w:val="26"/>
        </w:rPr>
        <w:t xml:space="preserve">ForwardHealth </w:t>
      </w:r>
      <w:r w:rsidRPr="00C52966">
        <w:rPr>
          <w:rFonts w:ascii="Phetsarath OT" w:hAnsi="Phetsarath OT" w:cs="Phetsarath OT"/>
          <w:b/>
          <w:sz w:val="26"/>
        </w:rPr>
        <w:t>ການບໍລິການສະມາຊິກ</w:t>
      </w:r>
    </w:p>
    <w:p w14:paraId="3E8378F1" w14:textId="327A4C02" w:rsidR="003C58E2" w:rsidRPr="00C52966" w:rsidRDefault="00883F43" w:rsidP="00AC064E">
      <w:pPr>
        <w:tabs>
          <w:tab w:val="left" w:pos="4320"/>
        </w:tabs>
        <w:spacing w:after="0" w:line="240" w:lineRule="auto"/>
        <w:ind w:left="720"/>
        <w:rPr>
          <w:rFonts w:ascii="Times New Roman" w:eastAsia="Calibri" w:hAnsi="Times New Roman" w:cs="Times New Roman"/>
          <w:sz w:val="24"/>
          <w:szCs w:val="24"/>
        </w:rPr>
      </w:pPr>
      <w:r w:rsidRPr="00C52966">
        <w:rPr>
          <w:rFonts w:ascii="Phetsarath OT" w:hAnsi="Phetsarath OT" w:cs="Phetsarath OT"/>
          <w:sz w:val="24"/>
        </w:rPr>
        <w:t>ເບີໂທລະສັບ</w:t>
      </w:r>
      <w:r w:rsidRPr="00C52966">
        <w:rPr>
          <w:rFonts w:ascii="Times New Roman" w:hAnsi="Times New Roman" w:cs="Times New Roman"/>
          <w:sz w:val="24"/>
        </w:rPr>
        <w:t>: 800-362-3002</w:t>
      </w:r>
      <w:r w:rsidR="001A7FC7" w:rsidRPr="00C52966">
        <w:rPr>
          <w:rFonts w:ascii="Times New Roman" w:hAnsi="Times New Roman" w:cs="Times New Roman"/>
          <w:sz w:val="24"/>
          <w:szCs w:val="24"/>
        </w:rPr>
        <w:tab/>
      </w:r>
      <w:r w:rsidRPr="00C52966">
        <w:rPr>
          <w:rFonts w:ascii="Phetsarath OT" w:hAnsi="Phetsarath OT" w:cs="Phetsarath OT"/>
          <w:sz w:val="24"/>
        </w:rPr>
        <w:t>ຊົ່ວໂມງ</w:t>
      </w:r>
      <w:r w:rsidRPr="00C52966">
        <w:rPr>
          <w:rFonts w:ascii="Times New Roman" w:hAnsi="Times New Roman" w:cs="Times New Roman"/>
          <w:sz w:val="24"/>
        </w:rPr>
        <w:t xml:space="preserve">: 8:00 </w:t>
      </w:r>
      <w:r w:rsidRPr="00C52966">
        <w:rPr>
          <w:rFonts w:ascii="Phetsarath OT" w:hAnsi="Phetsarath OT" w:cs="Phetsarath OT"/>
          <w:sz w:val="24"/>
        </w:rPr>
        <w:t>ໂມງເຊົ້າ</w:t>
      </w:r>
      <w:r w:rsidRPr="00C52966">
        <w:rPr>
          <w:rFonts w:ascii="Times New Roman" w:hAnsi="Times New Roman" w:cs="Times New Roman"/>
          <w:sz w:val="24"/>
        </w:rPr>
        <w:t xml:space="preserve"> – 6:00 </w:t>
      </w:r>
      <w:r w:rsidRPr="00C52966">
        <w:rPr>
          <w:rFonts w:ascii="Phetsarath OT" w:hAnsi="Phetsarath OT" w:cs="Phetsarath OT"/>
          <w:sz w:val="24"/>
        </w:rPr>
        <w:t>ໂມງແລງ</w:t>
      </w:r>
      <w:r w:rsidRPr="00C52966">
        <w:rPr>
          <w:rFonts w:ascii="Times New Roman" w:hAnsi="Times New Roman" w:cs="Times New Roman"/>
          <w:sz w:val="24"/>
        </w:rPr>
        <w:t xml:space="preserve">, </w:t>
      </w:r>
      <w:r w:rsidRPr="00C52966">
        <w:rPr>
          <w:rFonts w:ascii="Phetsarath OT" w:hAnsi="Phetsarath OT" w:cs="Phetsarath OT"/>
          <w:sz w:val="24"/>
        </w:rPr>
        <w:t>ວັນຈັນ</w:t>
      </w:r>
      <w:r w:rsidRPr="00C52966">
        <w:rPr>
          <w:rFonts w:ascii="Times New Roman" w:hAnsi="Times New Roman" w:cs="Times New Roman"/>
          <w:sz w:val="24"/>
        </w:rPr>
        <w:t xml:space="preserve"> – </w:t>
      </w:r>
      <w:r w:rsidRPr="00C52966">
        <w:rPr>
          <w:rFonts w:ascii="Phetsarath OT" w:hAnsi="Phetsarath OT" w:cs="Phetsarath OT"/>
          <w:sz w:val="24"/>
        </w:rPr>
        <w:t>ວັນສຸກ</w:t>
      </w:r>
    </w:p>
    <w:p w14:paraId="5F366935" w14:textId="570DE865" w:rsidR="00651C79" w:rsidRPr="00C52966" w:rsidRDefault="003C58E2" w:rsidP="00405393">
      <w:pPr>
        <w:spacing w:after="0" w:line="240" w:lineRule="auto"/>
        <w:ind w:firstLine="720"/>
        <w:rPr>
          <w:rFonts w:ascii="Times New Roman" w:eastAsia="Calibri" w:hAnsi="Times New Roman" w:cs="Times New Roman"/>
          <w:sz w:val="24"/>
          <w:szCs w:val="24"/>
        </w:rPr>
      </w:pPr>
      <w:r w:rsidRPr="00C52966">
        <w:rPr>
          <w:rFonts w:ascii="Times New Roman" w:hAnsi="Times New Roman" w:cs="Times New Roman"/>
          <w:sz w:val="24"/>
        </w:rPr>
        <w:t>TDD/TTY:</w:t>
      </w:r>
    </w:p>
    <w:p w14:paraId="4FE02DA5" w14:textId="5D0D5221" w:rsidR="00651C79" w:rsidRPr="00C52966" w:rsidRDefault="003C58E2" w:rsidP="00405393">
      <w:pPr>
        <w:spacing w:after="0" w:line="240" w:lineRule="auto"/>
        <w:ind w:firstLine="720"/>
        <w:rPr>
          <w:rFonts w:ascii="Times New Roman" w:eastAsia="Calibri" w:hAnsi="Times New Roman" w:cs="Times New Roman"/>
          <w:sz w:val="24"/>
          <w:szCs w:val="24"/>
        </w:rPr>
      </w:pPr>
      <w:r w:rsidRPr="00C52966">
        <w:rPr>
          <w:rFonts w:ascii="Phetsarath OT" w:hAnsi="Phetsarath OT" w:cs="Phetsarath OT"/>
          <w:sz w:val="24"/>
        </w:rPr>
        <w:t>ອີເມລ</w:t>
      </w:r>
      <w:r w:rsidRPr="00C52966">
        <w:rPr>
          <w:rFonts w:ascii="Times New Roman" w:hAnsi="Times New Roman" w:cs="Times New Roman"/>
          <w:sz w:val="24"/>
        </w:rPr>
        <w:t xml:space="preserve">: </w:t>
      </w:r>
      <w:hyperlink r:id="rId12" w:history="1">
        <w:r w:rsidRPr="00C52966">
          <w:rPr>
            <w:rStyle w:val="Hyperlink"/>
            <w:rFonts w:ascii="Times New Roman" w:hAnsi="Times New Roman" w:cs="Times New Roman"/>
            <w:sz w:val="24"/>
            <w:szCs w:val="24"/>
          </w:rPr>
          <w:t>memberservices@wisconsin.gov</w:t>
        </w:r>
      </w:hyperlink>
    </w:p>
    <w:p w14:paraId="747E6459" w14:textId="77777777" w:rsidR="003C58E2" w:rsidRPr="00C52966" w:rsidRDefault="003C58E2" w:rsidP="00405393">
      <w:pPr>
        <w:spacing w:after="0" w:line="240" w:lineRule="auto"/>
        <w:rPr>
          <w:rFonts w:ascii="Times New Roman" w:eastAsia="Calibri" w:hAnsi="Times New Roman" w:cs="Times New Roman"/>
          <w:sz w:val="24"/>
          <w:szCs w:val="24"/>
        </w:rPr>
      </w:pPr>
    </w:p>
    <w:p w14:paraId="55D7123A" w14:textId="08B1C615" w:rsidR="00651C79" w:rsidRPr="00C52966" w:rsidRDefault="003C58E2" w:rsidP="00405393">
      <w:pPr>
        <w:spacing w:after="0" w:line="240" w:lineRule="auto"/>
        <w:rPr>
          <w:rFonts w:ascii="Times New Roman" w:eastAsia="Calibri" w:hAnsi="Times New Roman" w:cs="Times New Roman"/>
          <w:b/>
          <w:bCs/>
          <w:sz w:val="24"/>
          <w:szCs w:val="24"/>
        </w:rPr>
      </w:pPr>
      <w:r w:rsidRPr="00C52966">
        <w:rPr>
          <w:rFonts w:ascii="Times New Roman" w:hAnsi="Times New Roman" w:cs="Times New Roman"/>
          <w:sz w:val="24"/>
          <w:szCs w:val="24"/>
        </w:rPr>
        <w:tab/>
      </w:r>
      <w:r w:rsidRPr="00C52966">
        <w:rPr>
          <w:rFonts w:ascii="Phetsarath OT" w:hAnsi="Phetsarath OT" w:cs="Phetsarath OT"/>
          <w:b/>
          <w:sz w:val="24"/>
        </w:rPr>
        <w:t>ໂທຫາ</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ໜ່ວຍບໍລິການລູກຄ້າເພື່ອ</w:t>
      </w:r>
      <w:r w:rsidRPr="00C52966">
        <w:rPr>
          <w:rFonts w:ascii="Times New Roman" w:hAnsi="Times New Roman" w:cs="Times New Roman"/>
          <w:b/>
          <w:sz w:val="24"/>
        </w:rPr>
        <w:t xml:space="preserve">: </w:t>
      </w:r>
    </w:p>
    <w:p w14:paraId="51FD26B3" w14:textId="6BFAA8CC" w:rsidR="003C58E2" w:rsidRPr="00C52966"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ຄຳຖາມກ່ຽວກັບວິທີໃຊ້ບັດ</w:t>
      </w:r>
      <w:r w:rsidRPr="00C52966">
        <w:rPr>
          <w:rFonts w:ascii="Times New Roman" w:hAnsi="Times New Roman" w:cs="Times New Roman"/>
          <w:sz w:val="24"/>
        </w:rPr>
        <w:t xml:space="preserve"> </w:t>
      </w:r>
      <w:r w:rsidR="00DB5F0D"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p>
    <w:p w14:paraId="10B881B6" w14:textId="5DD8A8B3" w:rsidR="00DB5F0D" w:rsidRPr="00C52966"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ຄຳຖາມກ່ຽວກັບ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p>
    <w:p w14:paraId="3FD30EF2" w14:textId="0F45D173" w:rsidR="00DB5F0D" w:rsidRPr="00C52966"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ຊ່ວຍໃນການຂໍ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ໃໝ່</w:t>
      </w:r>
    </w:p>
    <w:p w14:paraId="0480DA4F" w14:textId="0906D695" w:rsidR="00DB5F0D" w:rsidRPr="00C52966" w:rsidRDefault="00DB5F0D" w:rsidP="00DB5F0D">
      <w:pPr>
        <w:spacing w:after="0" w:line="240" w:lineRule="auto"/>
        <w:rPr>
          <w:rFonts w:ascii="Times New Roman" w:eastAsia="Calibri" w:hAnsi="Times New Roman" w:cs="Times New Roman"/>
          <w:b/>
          <w:bCs/>
          <w:sz w:val="26"/>
        </w:rPr>
      </w:pPr>
    </w:p>
    <w:p w14:paraId="6662BDBC" w14:textId="2708C53C" w:rsidR="00DB5F0D" w:rsidRPr="00C52966" w:rsidRDefault="00DB5F0D" w:rsidP="00F32B30">
      <w:pPr>
        <w:pStyle w:val="ListParagraph"/>
        <w:numPr>
          <w:ilvl w:val="0"/>
          <w:numId w:val="25"/>
        </w:numPr>
        <w:spacing w:after="0" w:line="240" w:lineRule="auto"/>
        <w:rPr>
          <w:rFonts w:ascii="Times New Roman" w:eastAsia="Calibri" w:hAnsi="Times New Roman" w:cs="Times New Roman"/>
          <w:sz w:val="26"/>
        </w:rPr>
      </w:pPr>
      <w:r w:rsidRPr="00C52966">
        <w:rPr>
          <w:rFonts w:ascii="Times New Roman" w:hAnsi="Times New Roman" w:cs="Times New Roman"/>
          <w:b/>
          <w:sz w:val="26"/>
        </w:rPr>
        <w:t>HMO</w:t>
      </w:r>
      <w:r w:rsidRPr="00C52966">
        <w:rPr>
          <w:rFonts w:ascii="Times New Roman" w:hAnsi="Times New Roman" w:cs="Times New Roman"/>
          <w:b/>
          <w:bCs/>
          <w:sz w:val="26"/>
        </w:rPr>
        <w:t xml:space="preserve"> </w:t>
      </w:r>
      <w:r w:rsidRPr="00C52966">
        <w:rPr>
          <w:rFonts w:ascii="Phetsarath OT" w:hAnsi="Phetsarath OT" w:cs="Phetsarath OT"/>
          <w:b/>
          <w:bCs/>
          <w:sz w:val="26"/>
        </w:rPr>
        <w:t>ຜູ້ຊ່ຽວຊານດ້ານການລົງທະບຽນ</w:t>
      </w:r>
    </w:p>
    <w:p w14:paraId="16834BB7" w14:textId="52846CD7" w:rsidR="00DB5F0D" w:rsidRPr="00C52966" w:rsidRDefault="00DB5F0D" w:rsidP="00DB5F0D">
      <w:pPr>
        <w:spacing w:after="0" w:line="240" w:lineRule="auto"/>
        <w:ind w:left="720"/>
        <w:rPr>
          <w:rFonts w:ascii="Times New Roman" w:eastAsia="Calibri" w:hAnsi="Times New Roman" w:cs="Times New Roman"/>
          <w:sz w:val="26"/>
        </w:rPr>
      </w:pPr>
    </w:p>
    <w:p w14:paraId="3D504FE5" w14:textId="18C2C052" w:rsidR="00DB5F0D" w:rsidRPr="00C52966" w:rsidRDefault="00DB5F0D" w:rsidP="00AC064E">
      <w:pPr>
        <w:tabs>
          <w:tab w:val="left" w:pos="4320"/>
        </w:tabs>
        <w:spacing w:after="0" w:line="240" w:lineRule="auto"/>
        <w:ind w:left="720"/>
        <w:rPr>
          <w:rFonts w:ascii="Times New Roman" w:eastAsia="Calibri" w:hAnsi="Times New Roman" w:cs="Times New Roman"/>
          <w:sz w:val="24"/>
          <w:szCs w:val="24"/>
        </w:rPr>
      </w:pPr>
      <w:r w:rsidRPr="00C52966">
        <w:rPr>
          <w:rFonts w:ascii="Phetsarath OT" w:hAnsi="Phetsarath OT" w:cs="Phetsarath OT"/>
          <w:sz w:val="24"/>
        </w:rPr>
        <w:t>ເບີໂທລະສັບ</w:t>
      </w:r>
      <w:r w:rsidRPr="00C52966">
        <w:rPr>
          <w:rFonts w:ascii="Times New Roman" w:hAnsi="Times New Roman" w:cs="Times New Roman"/>
          <w:sz w:val="24"/>
        </w:rPr>
        <w:t xml:space="preserve">: </w:t>
      </w:r>
      <w:r w:rsidR="005172F3" w:rsidRPr="00C52966">
        <w:rPr>
          <w:rFonts w:ascii="Times New Roman" w:hAnsi="Times New Roman" w:cs="Times New Roman"/>
          <w:sz w:val="24"/>
          <w:szCs w:val="24"/>
        </w:rPr>
        <w:t>800-291-2002</w:t>
      </w:r>
      <w:r w:rsidR="002B2F3E" w:rsidRPr="00C52966">
        <w:rPr>
          <w:rFonts w:ascii="Times New Roman" w:hAnsi="Times New Roman" w:cs="Times New Roman"/>
          <w:sz w:val="24"/>
          <w:szCs w:val="24"/>
        </w:rPr>
        <w:tab/>
      </w:r>
      <w:r w:rsidRPr="00C52966">
        <w:rPr>
          <w:rFonts w:ascii="Phetsarath OT" w:hAnsi="Phetsarath OT" w:cs="Phetsarath OT"/>
          <w:sz w:val="24"/>
        </w:rPr>
        <w:t>ຊົ່ວໂມງ</w:t>
      </w:r>
      <w:r w:rsidRPr="00C52966">
        <w:rPr>
          <w:rFonts w:ascii="Times New Roman" w:hAnsi="Times New Roman" w:cs="Times New Roman"/>
          <w:sz w:val="24"/>
        </w:rPr>
        <w:t xml:space="preserve">: 7:00 </w:t>
      </w:r>
      <w:r w:rsidRPr="00C52966">
        <w:rPr>
          <w:rFonts w:ascii="Phetsarath OT" w:hAnsi="Phetsarath OT" w:cs="Phetsarath OT"/>
          <w:sz w:val="24"/>
        </w:rPr>
        <w:t>ໂມງເຊົ້າ</w:t>
      </w:r>
      <w:r w:rsidRPr="00C52966">
        <w:rPr>
          <w:rFonts w:ascii="Times New Roman" w:hAnsi="Times New Roman" w:cs="Times New Roman"/>
          <w:sz w:val="24"/>
        </w:rPr>
        <w:t xml:space="preserve"> – 6:00 </w:t>
      </w:r>
      <w:r w:rsidRPr="00C52966">
        <w:rPr>
          <w:rFonts w:ascii="Phetsarath OT" w:hAnsi="Phetsarath OT" w:cs="Phetsarath OT"/>
          <w:sz w:val="24"/>
        </w:rPr>
        <w:t>ໂມງແລງ</w:t>
      </w:r>
      <w:r w:rsidRPr="00C52966">
        <w:rPr>
          <w:rFonts w:ascii="Times New Roman" w:hAnsi="Times New Roman" w:cs="Times New Roman"/>
          <w:sz w:val="24"/>
        </w:rPr>
        <w:t xml:space="preserve">, </w:t>
      </w:r>
      <w:r w:rsidRPr="00C52966">
        <w:rPr>
          <w:rFonts w:ascii="Phetsarath OT" w:hAnsi="Phetsarath OT" w:cs="Phetsarath OT"/>
          <w:sz w:val="24"/>
        </w:rPr>
        <w:t>ວັນຈັນ</w:t>
      </w:r>
      <w:r w:rsidRPr="00C52966">
        <w:rPr>
          <w:rFonts w:ascii="Times New Roman" w:hAnsi="Times New Roman" w:cs="Times New Roman"/>
          <w:sz w:val="24"/>
        </w:rPr>
        <w:t xml:space="preserve"> – </w:t>
      </w:r>
      <w:r w:rsidRPr="00C52966">
        <w:rPr>
          <w:rFonts w:ascii="Phetsarath OT" w:hAnsi="Phetsarath OT" w:cs="Phetsarath OT"/>
          <w:sz w:val="24"/>
        </w:rPr>
        <w:t>ວັນສຸກ</w:t>
      </w:r>
    </w:p>
    <w:p w14:paraId="3FE848DA" w14:textId="64DB92C7" w:rsidR="00651C79" w:rsidRPr="00C52966" w:rsidRDefault="005172F3" w:rsidP="00AC064E">
      <w:pPr>
        <w:spacing w:after="0" w:line="240" w:lineRule="auto"/>
        <w:ind w:firstLine="720"/>
        <w:rPr>
          <w:rFonts w:ascii="Times New Roman" w:eastAsia="Calibri" w:hAnsi="Times New Roman" w:cs="Times New Roman"/>
          <w:sz w:val="24"/>
          <w:szCs w:val="24"/>
        </w:rPr>
      </w:pPr>
      <w:r w:rsidRPr="00C52966">
        <w:rPr>
          <w:rFonts w:ascii="Times New Roman" w:hAnsi="Times New Roman" w:cs="Times New Roman"/>
          <w:sz w:val="24"/>
        </w:rPr>
        <w:t xml:space="preserve">TDD/TTY: </w:t>
      </w:r>
    </w:p>
    <w:p w14:paraId="569AC1CD" w14:textId="77777777" w:rsidR="00AC064E" w:rsidRPr="00C52966" w:rsidRDefault="00AC064E" w:rsidP="00AC064E">
      <w:pPr>
        <w:spacing w:after="0" w:line="240" w:lineRule="auto"/>
        <w:ind w:firstLine="720"/>
        <w:rPr>
          <w:rFonts w:ascii="Times New Roman" w:eastAsia="Calibri" w:hAnsi="Times New Roman" w:cs="Times New Roman"/>
          <w:sz w:val="24"/>
          <w:szCs w:val="24"/>
        </w:rPr>
      </w:pPr>
    </w:p>
    <w:p w14:paraId="7F429C3D" w14:textId="0A09BBE7" w:rsidR="005172F3" w:rsidRPr="00C52966" w:rsidRDefault="005172F3" w:rsidP="00AC064E">
      <w:pPr>
        <w:spacing w:after="0" w:line="240" w:lineRule="auto"/>
        <w:ind w:left="720"/>
        <w:rPr>
          <w:rFonts w:ascii="Times New Roman" w:eastAsia="Calibri" w:hAnsi="Times New Roman" w:cs="Times New Roman"/>
          <w:b/>
          <w:bCs/>
          <w:sz w:val="24"/>
          <w:szCs w:val="24"/>
        </w:rPr>
      </w:pPr>
      <w:r w:rsidRPr="00C52966">
        <w:rPr>
          <w:rFonts w:ascii="Phetsarath OT" w:hAnsi="Phetsarath OT" w:cs="Phetsarath OT"/>
          <w:b/>
          <w:sz w:val="24"/>
        </w:rPr>
        <w:t>ໂທຫາ</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ຜູ້ຊ່ຽວຊານດ້ານການລົງທະບຽນເພື່ອ</w:t>
      </w:r>
      <w:r w:rsidRPr="00C52966">
        <w:rPr>
          <w:rFonts w:ascii="Times New Roman" w:hAnsi="Times New Roman" w:cs="Times New Roman"/>
          <w:b/>
          <w:sz w:val="24"/>
        </w:rPr>
        <w:t>:</w:t>
      </w:r>
    </w:p>
    <w:p w14:paraId="184A9868" w14:textId="074DC6E6" w:rsidR="005172F3" w:rsidRPr="00C52966"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ຂໍ້</w:t>
      </w:r>
      <w:r w:rsidRPr="00C52966">
        <w:rPr>
          <w:rFonts w:ascii="Times New Roman" w:hAnsi="Times New Roman" w:cs="Times New Roman"/>
          <w:sz w:val="24"/>
        </w:rPr>
        <w:t>​</w:t>
      </w:r>
      <w:r w:rsidRPr="00C52966">
        <w:rPr>
          <w:rFonts w:ascii="Phetsarath OT" w:hAnsi="Phetsarath OT" w:cs="Phetsarath OT"/>
          <w:sz w:val="24"/>
        </w:rPr>
        <w:t>ມູນ</w:t>
      </w:r>
      <w:r w:rsidRPr="00C52966">
        <w:rPr>
          <w:rFonts w:ascii="Times New Roman" w:hAnsi="Times New Roman" w:cs="Times New Roman"/>
          <w:sz w:val="24"/>
        </w:rPr>
        <w:t>​</w:t>
      </w:r>
      <w:r w:rsidRPr="00C52966">
        <w:rPr>
          <w:rFonts w:ascii="Phetsarath OT" w:hAnsi="Phetsarath OT" w:cs="Phetsarath OT"/>
          <w:sz w:val="24"/>
        </w:rPr>
        <w:t>ທົ່ວ</w:t>
      </w:r>
      <w:r w:rsidRPr="00C52966">
        <w:rPr>
          <w:rFonts w:ascii="Times New Roman" w:hAnsi="Times New Roman" w:cs="Times New Roman"/>
          <w:sz w:val="24"/>
        </w:rPr>
        <w:t>​</w:t>
      </w:r>
      <w:r w:rsidRPr="00C52966">
        <w:rPr>
          <w:rFonts w:ascii="Phetsarath OT" w:hAnsi="Phetsarath OT" w:cs="Phetsarath OT"/>
          <w:sz w:val="24"/>
        </w:rPr>
        <w:t>ໄປ</w:t>
      </w:r>
      <w:r w:rsidRPr="00C52966">
        <w:rPr>
          <w:rFonts w:ascii="Times New Roman" w:hAnsi="Times New Roman" w:cs="Times New Roman"/>
          <w:sz w:val="24"/>
        </w:rPr>
        <w:t>​</w:t>
      </w:r>
      <w:r w:rsidRPr="00C52966">
        <w:rPr>
          <w:rFonts w:ascii="Phetsarath OT" w:hAnsi="Phetsarath OT" w:cs="Phetsarath OT"/>
          <w:sz w:val="24"/>
        </w:rPr>
        <w:t>ກ່ຽວ</w:t>
      </w:r>
      <w:r w:rsidRPr="00C52966">
        <w:rPr>
          <w:rFonts w:ascii="Times New Roman" w:hAnsi="Times New Roman" w:cs="Times New Roman"/>
          <w:sz w:val="24"/>
        </w:rPr>
        <w:t>​</w:t>
      </w:r>
      <w:r w:rsidRPr="00C52966">
        <w:rPr>
          <w:rFonts w:ascii="Phetsarath OT" w:hAnsi="Phetsarath OT" w:cs="Phetsarath OT"/>
          <w:sz w:val="24"/>
        </w:rPr>
        <w:t>ກັບ</w:t>
      </w:r>
      <w:r w:rsidRPr="00C52966">
        <w:rPr>
          <w:rFonts w:ascii="Times New Roman" w:hAnsi="Times New Roman" w:cs="Times New Roman"/>
          <w:sz w:val="24"/>
        </w:rPr>
        <w:t>​</w:t>
      </w:r>
      <w:r w:rsidRPr="00C52966">
        <w:rPr>
          <w:rFonts w:ascii="Phetsarath OT" w:hAnsi="Phetsarath OT" w:cs="Phetsarath OT"/>
          <w:sz w:val="24"/>
        </w:rPr>
        <w:t>ອົງ</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ດູແລ</w:t>
      </w:r>
      <w:r w:rsidRPr="00C52966">
        <w:rPr>
          <w:rFonts w:ascii="Times New Roman" w:hAnsi="Times New Roman" w:cs="Times New Roman"/>
          <w:sz w:val="24"/>
        </w:rPr>
        <w:t>​</w:t>
      </w:r>
      <w:r w:rsidRPr="00C52966">
        <w:rPr>
          <w:rFonts w:ascii="Phetsarath OT" w:hAnsi="Phetsarath OT" w:cs="Phetsarath OT"/>
          <w:sz w:val="24"/>
        </w:rPr>
        <w:t>ຮັກ</w:t>
      </w:r>
      <w:r w:rsidRPr="00C52966">
        <w:rPr>
          <w:rFonts w:ascii="Times New Roman" w:hAnsi="Times New Roman" w:cs="Times New Roman"/>
          <w:sz w:val="24"/>
        </w:rPr>
        <w:t>​</w:t>
      </w:r>
      <w:r w:rsidRPr="00C52966">
        <w:rPr>
          <w:rFonts w:ascii="Phetsarath OT" w:hAnsi="Phetsarath OT" w:cs="Phetsarath OT"/>
          <w:sz w:val="24"/>
        </w:rPr>
        <w:t>ສາ</w:t>
      </w:r>
      <w:r w:rsidRPr="00C52966">
        <w:rPr>
          <w:rFonts w:ascii="Times New Roman" w:hAnsi="Times New Roman" w:cs="Times New Roman"/>
          <w:sz w:val="24"/>
        </w:rPr>
        <w:t>​</w:t>
      </w:r>
      <w:r w:rsidRPr="00C52966">
        <w:rPr>
          <w:rFonts w:ascii="Phetsarath OT" w:hAnsi="Phetsarath OT" w:cs="Phetsarath OT"/>
          <w:sz w:val="24"/>
        </w:rPr>
        <w:t>ສຸ</w:t>
      </w:r>
      <w:r w:rsidRPr="00C52966">
        <w:rPr>
          <w:rFonts w:ascii="Times New Roman" w:hAnsi="Times New Roman" w:cs="Times New Roman"/>
          <w:sz w:val="24"/>
        </w:rPr>
        <w:t>​</w:t>
      </w:r>
      <w:r w:rsidRPr="00C52966">
        <w:rPr>
          <w:rFonts w:ascii="Phetsarath OT" w:hAnsi="Phetsarath OT" w:cs="Phetsarath OT"/>
          <w:sz w:val="24"/>
        </w:rPr>
        <w:t>ຂະ</w:t>
      </w:r>
      <w:r w:rsidRPr="00C52966">
        <w:rPr>
          <w:rFonts w:ascii="Times New Roman" w:hAnsi="Times New Roman" w:cs="Times New Roman"/>
          <w:sz w:val="24"/>
        </w:rPr>
        <w:t>​</w:t>
      </w:r>
      <w:r w:rsidRPr="00C52966">
        <w:rPr>
          <w:rFonts w:ascii="Phetsarath OT" w:hAnsi="Phetsarath OT" w:cs="Phetsarath OT"/>
          <w:sz w:val="24"/>
        </w:rPr>
        <w:t>ພາບ</w:t>
      </w:r>
      <w:r w:rsidRPr="00C52966">
        <w:rPr>
          <w:rFonts w:ascii="Times New Roman" w:hAnsi="Times New Roman" w:cs="Times New Roman"/>
          <w:sz w:val="24"/>
        </w:rPr>
        <w:t xml:space="preserve"> (HMOs)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ດູ</w:t>
      </w:r>
      <w:r w:rsidRPr="00C52966">
        <w:rPr>
          <w:rFonts w:ascii="Times New Roman" w:hAnsi="Times New Roman" w:cs="Times New Roman"/>
          <w:sz w:val="24"/>
        </w:rPr>
        <w:t>​</w:t>
      </w:r>
      <w:r w:rsidRPr="00C52966">
        <w:rPr>
          <w:rFonts w:ascii="Phetsarath OT" w:hAnsi="Phetsarath OT" w:cs="Phetsarath OT"/>
          <w:sz w:val="24"/>
        </w:rPr>
        <w:t>ແລ</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ມີ</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ຄຸ້ມ</w:t>
      </w:r>
      <w:r w:rsidRPr="00C52966">
        <w:rPr>
          <w:rFonts w:ascii="Times New Roman" w:hAnsi="Times New Roman" w:cs="Times New Roman"/>
          <w:sz w:val="24"/>
        </w:rPr>
        <w:t>​</w:t>
      </w:r>
      <w:r w:rsidRPr="00C52966">
        <w:rPr>
          <w:rFonts w:ascii="Phetsarath OT" w:hAnsi="Phetsarath OT" w:cs="Phetsarath OT"/>
          <w:sz w:val="24"/>
        </w:rPr>
        <w:t>ຄອງ</w:t>
      </w:r>
    </w:p>
    <w:p w14:paraId="54B0EC19" w14:textId="731F36F2" w:rsidR="005172F3" w:rsidRPr="00C52966"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ຊ່ວຍໃນການຍົກເລີກການລົງທະບຽ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ຍົກເວັ້ນ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ການ</w:t>
      </w:r>
      <w:r w:rsidRPr="00C52966">
        <w:rPr>
          <w:rFonts w:ascii="Times New Roman" w:hAnsi="Times New Roman" w:cs="Times New Roman"/>
          <w:sz w:val="24"/>
        </w:rPr>
        <w:t>​</w:t>
      </w:r>
      <w:r w:rsidRPr="00C52966">
        <w:rPr>
          <w:rFonts w:ascii="Phetsarath OT" w:hAnsi="Phetsarath OT" w:cs="Phetsarath OT"/>
          <w:sz w:val="24"/>
        </w:rPr>
        <w:t>ດູ</w:t>
      </w:r>
      <w:r w:rsidRPr="00C52966">
        <w:rPr>
          <w:rFonts w:ascii="Times New Roman" w:hAnsi="Times New Roman" w:cs="Times New Roman"/>
          <w:sz w:val="24"/>
        </w:rPr>
        <w:t>​</w:t>
      </w:r>
      <w:r w:rsidRPr="00C52966">
        <w:rPr>
          <w:rFonts w:ascii="Phetsarath OT" w:hAnsi="Phetsarath OT" w:cs="Phetsarath OT"/>
          <w:sz w:val="24"/>
        </w:rPr>
        <w:t>ແລ</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ມີ</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ຄຸ້ມ</w:t>
      </w:r>
      <w:r w:rsidRPr="00C52966">
        <w:rPr>
          <w:rFonts w:ascii="Times New Roman" w:hAnsi="Times New Roman" w:cs="Times New Roman"/>
          <w:sz w:val="24"/>
        </w:rPr>
        <w:t>​</w:t>
      </w:r>
      <w:r w:rsidRPr="00C52966">
        <w:rPr>
          <w:rFonts w:ascii="Phetsarath OT" w:hAnsi="Phetsarath OT" w:cs="Phetsarath OT"/>
          <w:sz w:val="24"/>
        </w:rPr>
        <w:t>ຄອງ</w:t>
      </w:r>
    </w:p>
    <w:p w14:paraId="5F852CA1" w14:textId="0288A095" w:rsidR="00B011BC" w:rsidRPr="00C52966"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ຖ້າທ່ານຍ້າຍອອກຈາກພື້ນທີ່ບໍລິກາ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p>
    <w:p w14:paraId="1D83E5B4" w14:textId="77777777" w:rsidR="00D54DEB" w:rsidRPr="00C52966" w:rsidRDefault="00D54DEB" w:rsidP="00405393">
      <w:pPr>
        <w:pStyle w:val="ListParagraph"/>
        <w:spacing w:after="200" w:line="276" w:lineRule="auto"/>
        <w:ind w:left="1449"/>
        <w:rPr>
          <w:rFonts w:ascii="Times New Roman" w:eastAsia="Calibri" w:hAnsi="Times New Roman" w:cs="Times New Roman"/>
          <w:sz w:val="26"/>
        </w:rPr>
      </w:pPr>
    </w:p>
    <w:p w14:paraId="7D62FF35" w14:textId="4307F99F" w:rsidR="005172F3" w:rsidRPr="00C52966" w:rsidRDefault="000638F9" w:rsidP="00F32B30">
      <w:pPr>
        <w:pStyle w:val="ListParagraph"/>
        <w:numPr>
          <w:ilvl w:val="0"/>
          <w:numId w:val="25"/>
        </w:numPr>
        <w:spacing w:after="200" w:line="276" w:lineRule="auto"/>
        <w:rPr>
          <w:rFonts w:ascii="Times New Roman" w:eastAsia="Calibri" w:hAnsi="Times New Roman" w:cs="Times New Roman"/>
          <w:b/>
          <w:bCs/>
          <w:sz w:val="26"/>
        </w:rPr>
      </w:pPr>
      <w:bookmarkStart w:id="4" w:name="_Hlk145400878"/>
      <w:r w:rsidRPr="00C52966">
        <w:rPr>
          <w:rFonts w:ascii="Phetsarath OT" w:hAnsi="Phetsarath OT" w:cs="Phetsarath OT"/>
          <w:b/>
          <w:sz w:val="26"/>
        </w:rPr>
        <w:t>ສະຖານະຂອງໂຄງການ</w:t>
      </w:r>
      <w:r w:rsidRPr="00C52966">
        <w:rPr>
          <w:rFonts w:ascii="Times New Roman" w:hAnsi="Times New Roman" w:cs="Times New Roman"/>
          <w:b/>
          <w:sz w:val="26"/>
        </w:rPr>
        <w:t xml:space="preserve"> </w:t>
      </w:r>
      <w:r w:rsidRPr="00C52966">
        <w:rPr>
          <w:rFonts w:ascii="Times New Roman" w:hAnsi="Times New Roman" w:cs="Times New Roman"/>
          <w:b/>
          <w:bCs/>
          <w:sz w:val="26"/>
        </w:rPr>
        <w:t>Wisconsin</w:t>
      </w:r>
      <w:r w:rsidRPr="00C52966">
        <w:rPr>
          <w:rFonts w:ascii="Times New Roman" w:hAnsi="Times New Roman" w:cs="Times New Roman"/>
          <w:b/>
          <w:sz w:val="26"/>
        </w:rPr>
        <w:t xml:space="preserve"> HMO </w:t>
      </w:r>
      <w:r w:rsidRPr="00C52966">
        <w:rPr>
          <w:rFonts w:ascii="Phetsarath OT" w:hAnsi="Phetsarath OT" w:cs="Phetsarath OT"/>
          <w:b/>
          <w:sz w:val="26"/>
        </w:rPr>
        <w:t>ຜູ້ກວດກາ</w:t>
      </w:r>
      <w:r w:rsidRPr="00C52966">
        <w:rPr>
          <w:rFonts w:ascii="Times New Roman" w:hAnsi="Times New Roman" w:cs="Times New Roman"/>
          <w:b/>
          <w:sz w:val="26"/>
        </w:rPr>
        <w:t xml:space="preserve"> (Ombuds)</w:t>
      </w:r>
    </w:p>
    <w:p w14:paraId="24001351" w14:textId="3A01D34C" w:rsidR="00E547FC" w:rsidRPr="00C52966" w:rsidRDefault="00E547FC" w:rsidP="00E547FC">
      <w:pPr>
        <w:pStyle w:val="ListParagraph"/>
        <w:spacing w:after="0" w:line="240" w:lineRule="auto"/>
        <w:rPr>
          <w:rFonts w:ascii="Times New Roman" w:eastAsia="Calibri" w:hAnsi="Times New Roman" w:cs="Times New Roman"/>
          <w:sz w:val="24"/>
          <w:szCs w:val="24"/>
        </w:rPr>
      </w:pPr>
      <w:r w:rsidRPr="00C52966">
        <w:rPr>
          <w:rFonts w:ascii="Phetsarath OT" w:hAnsi="Phetsarath OT" w:cs="Phetsarath OT"/>
          <w:sz w:val="24"/>
          <w:szCs w:val="24"/>
        </w:rPr>
        <w:t>ຜູ້ກວດກາ</w:t>
      </w:r>
      <w:r w:rsidRPr="00C52966">
        <w:rPr>
          <w:rFonts w:ascii="Times New Roman" w:hAnsi="Times New Roman" w:cs="Times New Roman"/>
          <w:sz w:val="24"/>
          <w:szCs w:val="24"/>
        </w:rPr>
        <w:t xml:space="preserve"> (Ombuds)</w:t>
      </w:r>
      <w:r w:rsidRPr="00C52966">
        <w:rPr>
          <w:rFonts w:ascii="Times New Roman" w:hAnsi="Times New Roman" w:cs="Times New Roman"/>
          <w:sz w:val="24"/>
        </w:rPr>
        <w:t xml:space="preserve"> </w:t>
      </w:r>
      <w:r w:rsidRPr="00C52966">
        <w:rPr>
          <w:rFonts w:ascii="Phetsarath OT" w:hAnsi="Phetsarath OT" w:cs="Phetsarath OT"/>
          <w:sz w:val="24"/>
        </w:rPr>
        <w:t>ແມ່ນບຸກຄົນທີ່ໃຫ້ການຊ່ວຍເຫຼືອທີ່ເປັນກາງ</w:t>
      </w:r>
      <w:r w:rsidRPr="00C52966">
        <w:rPr>
          <w:rFonts w:ascii="Times New Roman" w:hAnsi="Times New Roman" w:cs="Times New Roman"/>
          <w:sz w:val="24"/>
        </w:rPr>
        <w:t xml:space="preserve">, </w:t>
      </w:r>
      <w:r w:rsidRPr="00C52966">
        <w:rPr>
          <w:rFonts w:ascii="Phetsarath OT" w:hAnsi="Phetsarath OT" w:cs="Phetsarath OT"/>
          <w:sz w:val="24"/>
        </w:rPr>
        <w:t>ສ່ວນຕົວ</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ບໍ່ເປັນທາງການສຳລັບ</w:t>
      </w:r>
      <w:r w:rsidRPr="00C52966">
        <w:rPr>
          <w:rFonts w:ascii="Times New Roman" w:hAnsi="Times New Roman" w:cs="Times New Roman"/>
        </w:rPr>
        <w:t xml:space="preserve"> </w:t>
      </w:r>
      <w:r w:rsidRPr="00C52966">
        <w:rPr>
          <w:rFonts w:ascii="Phetsarath OT" w:hAnsi="Phetsarath OT" w:cs="Phetsarath OT"/>
          <w:sz w:val="24"/>
        </w:rPr>
        <w:t>ຄຳຖາມ</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ບັນຫາຕ່າງໆທີ່ທ່ານມີໃນຖານະທີ່ເປັນສະມາຊິ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p>
    <w:p w14:paraId="531183E2" w14:textId="77777777" w:rsidR="00E547FC" w:rsidRPr="00C52966"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C52966" w:rsidRDefault="00D54DEB" w:rsidP="00AC064E">
      <w:pPr>
        <w:tabs>
          <w:tab w:val="left" w:pos="4320"/>
        </w:tabs>
        <w:spacing w:after="0" w:line="240" w:lineRule="auto"/>
        <w:ind w:left="720"/>
        <w:rPr>
          <w:rFonts w:ascii="Times New Roman" w:eastAsia="Calibri" w:hAnsi="Times New Roman" w:cs="Times New Roman"/>
          <w:sz w:val="24"/>
          <w:szCs w:val="24"/>
        </w:rPr>
      </w:pPr>
      <w:r w:rsidRPr="00C52966">
        <w:rPr>
          <w:rFonts w:ascii="Phetsarath OT" w:hAnsi="Phetsarath OT" w:cs="Phetsarath OT"/>
          <w:sz w:val="24"/>
        </w:rPr>
        <w:t>ເບີໂທລະສັບ</w:t>
      </w:r>
      <w:r w:rsidRPr="00C52966">
        <w:rPr>
          <w:rFonts w:ascii="Times New Roman" w:hAnsi="Times New Roman" w:cs="Times New Roman"/>
          <w:sz w:val="24"/>
        </w:rPr>
        <w:t xml:space="preserve">: </w:t>
      </w:r>
      <w:bookmarkStart w:id="5" w:name="_Hlk115429764"/>
      <w:r w:rsidRPr="00C52966">
        <w:rPr>
          <w:rFonts w:ascii="Times New Roman" w:hAnsi="Times New Roman" w:cs="Times New Roman"/>
          <w:sz w:val="24"/>
        </w:rPr>
        <w:t>800-760-0001</w:t>
      </w:r>
      <w:bookmarkEnd w:id="5"/>
      <w:r w:rsidR="001A7FC7" w:rsidRPr="00C52966">
        <w:rPr>
          <w:rFonts w:ascii="Times New Roman" w:hAnsi="Times New Roman" w:cs="Times New Roman"/>
          <w:sz w:val="24"/>
          <w:szCs w:val="24"/>
        </w:rPr>
        <w:tab/>
      </w:r>
      <w:r w:rsidRPr="00C52966">
        <w:rPr>
          <w:rFonts w:ascii="Phetsarath OT" w:hAnsi="Phetsarath OT" w:cs="Phetsarath OT"/>
          <w:sz w:val="24"/>
        </w:rPr>
        <w:t>ຊົ່ວໂມງ</w:t>
      </w:r>
      <w:r w:rsidRPr="00C52966">
        <w:rPr>
          <w:rFonts w:ascii="Times New Roman" w:hAnsi="Times New Roman" w:cs="Times New Roman"/>
          <w:sz w:val="24"/>
        </w:rPr>
        <w:t xml:space="preserve">: 8:00 </w:t>
      </w:r>
      <w:r w:rsidRPr="00C52966">
        <w:rPr>
          <w:rFonts w:ascii="Phetsarath OT" w:hAnsi="Phetsarath OT" w:cs="Phetsarath OT"/>
          <w:sz w:val="24"/>
        </w:rPr>
        <w:t>ໂມງເຊົ້າ</w:t>
      </w:r>
      <w:r w:rsidRPr="00C52966">
        <w:rPr>
          <w:rFonts w:ascii="Times New Roman" w:hAnsi="Times New Roman" w:cs="Times New Roman"/>
          <w:sz w:val="24"/>
        </w:rPr>
        <w:t xml:space="preserve"> – 4:30 </w:t>
      </w:r>
      <w:r w:rsidRPr="00C52966">
        <w:rPr>
          <w:rFonts w:ascii="Phetsarath OT" w:hAnsi="Phetsarath OT" w:cs="Phetsarath OT"/>
          <w:sz w:val="24"/>
        </w:rPr>
        <w:t>ໂມງແລງ</w:t>
      </w:r>
      <w:r w:rsidRPr="00C52966">
        <w:rPr>
          <w:rFonts w:ascii="Times New Roman" w:hAnsi="Times New Roman" w:cs="Times New Roman"/>
          <w:sz w:val="24"/>
        </w:rPr>
        <w:t xml:space="preserve">, </w:t>
      </w:r>
      <w:r w:rsidRPr="00C52966">
        <w:rPr>
          <w:rFonts w:ascii="Phetsarath OT" w:hAnsi="Phetsarath OT" w:cs="Phetsarath OT"/>
          <w:sz w:val="24"/>
        </w:rPr>
        <w:t>ວັນຈັນ</w:t>
      </w:r>
      <w:r w:rsidRPr="00C52966">
        <w:rPr>
          <w:rFonts w:ascii="Times New Roman" w:hAnsi="Times New Roman" w:cs="Times New Roman"/>
          <w:sz w:val="24"/>
        </w:rPr>
        <w:t xml:space="preserve"> – </w:t>
      </w:r>
      <w:r w:rsidRPr="00C52966">
        <w:rPr>
          <w:rFonts w:ascii="Phetsarath OT" w:hAnsi="Phetsarath OT" w:cs="Phetsarath OT"/>
          <w:sz w:val="24"/>
        </w:rPr>
        <w:t>ວັນສຸກ</w:t>
      </w:r>
    </w:p>
    <w:p w14:paraId="264704F4" w14:textId="481D40E5" w:rsidR="00D54DEB" w:rsidRPr="00C52966" w:rsidRDefault="00D54DEB" w:rsidP="00D54DEB">
      <w:pPr>
        <w:spacing w:after="0" w:line="240" w:lineRule="auto"/>
        <w:ind w:left="720"/>
        <w:rPr>
          <w:rFonts w:ascii="Times New Roman" w:eastAsia="Calibri" w:hAnsi="Times New Roman" w:cs="Times New Roman"/>
          <w:sz w:val="24"/>
          <w:szCs w:val="24"/>
        </w:rPr>
      </w:pPr>
      <w:r w:rsidRPr="00C52966">
        <w:rPr>
          <w:rFonts w:ascii="Times New Roman" w:hAnsi="Times New Roman" w:cs="Times New Roman"/>
          <w:sz w:val="24"/>
        </w:rPr>
        <w:t xml:space="preserve">TDD/TTY: </w:t>
      </w:r>
    </w:p>
    <w:p w14:paraId="1D12BC89" w14:textId="72D7A237" w:rsidR="00D54DEB" w:rsidRPr="00C52966" w:rsidRDefault="00D54DEB" w:rsidP="00D54DEB">
      <w:pPr>
        <w:spacing w:after="0" w:line="240" w:lineRule="auto"/>
        <w:ind w:left="720"/>
        <w:rPr>
          <w:rFonts w:ascii="Times New Roman" w:eastAsia="Calibri" w:hAnsi="Times New Roman" w:cs="Times New Roman"/>
          <w:sz w:val="24"/>
          <w:szCs w:val="24"/>
        </w:rPr>
      </w:pPr>
    </w:p>
    <w:p w14:paraId="55771F00" w14:textId="405F1B2B" w:rsidR="00D54DEB" w:rsidRPr="00C52966" w:rsidRDefault="00D54DEB" w:rsidP="00D54DEB">
      <w:pPr>
        <w:spacing w:after="0" w:line="240" w:lineRule="auto"/>
        <w:ind w:left="720"/>
        <w:rPr>
          <w:rFonts w:ascii="Times New Roman" w:eastAsia="Calibri" w:hAnsi="Times New Roman" w:cs="Times New Roman"/>
          <w:b/>
          <w:bCs/>
          <w:sz w:val="24"/>
          <w:szCs w:val="24"/>
        </w:rPr>
      </w:pPr>
      <w:r w:rsidRPr="00C52966">
        <w:rPr>
          <w:rFonts w:ascii="Phetsarath OT" w:hAnsi="Phetsarath OT" w:cs="Phetsarath OT"/>
          <w:b/>
          <w:sz w:val="24"/>
        </w:rPr>
        <w:lastRenderedPageBreak/>
        <w:t>ໂທຫາໂຄງການ</w:t>
      </w:r>
      <w:r w:rsidRPr="00C52966">
        <w:rPr>
          <w:rFonts w:ascii="Times New Roman" w:hAnsi="Times New Roman" w:cs="Times New Roman"/>
          <w:b/>
          <w:sz w:val="24"/>
        </w:rPr>
        <w:t xml:space="preserve"> </w:t>
      </w:r>
      <w:r w:rsidRPr="00C52966">
        <w:rPr>
          <w:rFonts w:ascii="Phetsarath OT" w:hAnsi="Phetsarath OT" w:cs="Phetsarath OT"/>
          <w:b/>
          <w:bCs/>
          <w:sz w:val="24"/>
          <w:szCs w:val="24"/>
        </w:rPr>
        <w:t>ຜູ້ກວດກາ</w:t>
      </w:r>
      <w:r w:rsidRPr="00C52966">
        <w:rPr>
          <w:rFonts w:ascii="Times New Roman" w:hAnsi="Times New Roman" w:cs="Times New Roman"/>
          <w:b/>
          <w:bCs/>
          <w:sz w:val="24"/>
          <w:szCs w:val="24"/>
        </w:rPr>
        <w:t xml:space="preserve"> (Ombuds)</w:t>
      </w:r>
      <w:r w:rsidRPr="00C52966">
        <w:rPr>
          <w:rFonts w:ascii="Times New Roman" w:hAnsi="Times New Roman" w:cs="Times New Roman"/>
          <w:b/>
          <w:sz w:val="24"/>
        </w:rPr>
        <w:t xml:space="preserve"> </w:t>
      </w:r>
      <w:r w:rsidRPr="00C52966">
        <w:rPr>
          <w:rFonts w:ascii="Phetsarath OT" w:hAnsi="Phetsarath OT" w:cs="Phetsarath OT"/>
          <w:b/>
          <w:sz w:val="24"/>
        </w:rPr>
        <w:t>ເພື່ອ</w:t>
      </w:r>
      <w:r w:rsidRPr="00C52966">
        <w:rPr>
          <w:rFonts w:ascii="Times New Roman" w:hAnsi="Times New Roman" w:cs="Times New Roman"/>
          <w:b/>
          <w:sz w:val="24"/>
        </w:rPr>
        <w:t xml:space="preserve">: </w:t>
      </w:r>
    </w:p>
    <w:p w14:paraId="1BA2112C" w14:textId="0F804EA1" w:rsidR="00D54DEB" w:rsidRPr="00C52966"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C52966">
        <w:rPr>
          <w:rFonts w:ascii="Phetsarath OT" w:hAnsi="Phetsarath OT" w:cs="Phetsarath OT"/>
          <w:sz w:val="24"/>
        </w:rPr>
        <w:t>ຊ່ວຍແກ້ໄຂບັນຫາກ່ຽວກັບການດູແລ</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ບໍລິການທີ່ທ່ານໄດ້ຮັບ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p>
    <w:p w14:paraId="3A35952F" w14:textId="7B0A23AA" w:rsidR="00D54DEB" w:rsidRPr="00C52966"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C52966">
        <w:rPr>
          <w:rFonts w:ascii="Phetsarath OT" w:hAnsi="Phetsarath OT" w:cs="Phetsarath OT"/>
          <w:sz w:val="24"/>
        </w:rPr>
        <w:t>ຊ່ວຍເຂົ້າໃຈສິ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ວາມຮັບຜິດຊອບຂອງສະມາຊິກຂອງທ່ານ</w:t>
      </w:r>
    </w:p>
    <w:p w14:paraId="6E33BC09" w14:textId="0585826D" w:rsidR="00983CD0" w:rsidRPr="00C52966"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C52966">
        <w:rPr>
          <w:rFonts w:ascii="Phetsarath OT" w:hAnsi="Phetsarath OT" w:cs="Phetsarath OT"/>
          <w:sz w:val="24"/>
        </w:rPr>
        <w:t>ຊ່ວຍຍື່ນຄໍາຮ້ອງທຸກ</w:t>
      </w:r>
      <w:r w:rsidRPr="00C52966">
        <w:rPr>
          <w:rFonts w:ascii="Times New Roman" w:hAnsi="Times New Roman" w:cs="Times New Roman"/>
          <w:sz w:val="24"/>
        </w:rPr>
        <w:t xml:space="preserve">, </w:t>
      </w:r>
      <w:r w:rsidRPr="00C52966">
        <w:rPr>
          <w:rFonts w:ascii="Phetsarath OT" w:hAnsi="Phetsarath OT" w:cs="Phetsarath OT"/>
          <w:sz w:val="24"/>
        </w:rPr>
        <w:t>ຄໍາຮ້ອງຟ້ອ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ຂໍອຸທອນຄຳຕັດສິ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p>
    <w:bookmarkEnd w:id="4"/>
    <w:p w14:paraId="6E111E88" w14:textId="4C3FDF05" w:rsidR="00983CD0" w:rsidRPr="00C52966" w:rsidRDefault="00983CD0" w:rsidP="00983CD0">
      <w:pPr>
        <w:spacing w:after="0" w:line="240" w:lineRule="auto"/>
        <w:rPr>
          <w:rFonts w:ascii="Times New Roman" w:eastAsia="Calibri" w:hAnsi="Times New Roman" w:cs="Times New Roman"/>
          <w:b/>
          <w:bCs/>
          <w:sz w:val="26"/>
        </w:rPr>
      </w:pPr>
    </w:p>
    <w:p w14:paraId="495B94CA" w14:textId="6FAAB273" w:rsidR="00983CD0" w:rsidRPr="00C52966"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C52966">
        <w:rPr>
          <w:rFonts w:ascii="Phetsarath OT" w:hAnsi="Phetsarath OT" w:cs="Phetsarath OT"/>
          <w:b/>
          <w:sz w:val="26"/>
        </w:rPr>
        <w:t>ຜູ້ສະໜັບສະໜູນພາຍນອກ</w:t>
      </w:r>
      <w:r w:rsidRPr="00C52966">
        <w:rPr>
          <w:rFonts w:ascii="Times New Roman" w:hAnsi="Times New Roman" w:cs="Times New Roman"/>
          <w:b/>
          <w:sz w:val="26"/>
        </w:rPr>
        <w:t xml:space="preserve"> (</w:t>
      </w:r>
      <w:r w:rsidRPr="00C52966">
        <w:rPr>
          <w:rFonts w:ascii="Times New Roman" w:hAnsi="Times New Roman" w:cs="Times New Roman"/>
          <w:b/>
          <w:bCs/>
          <w:sz w:val="26"/>
        </w:rPr>
        <w:t>Medicaid SSI</w:t>
      </w:r>
      <w:r w:rsidRPr="00C52966">
        <w:rPr>
          <w:rFonts w:ascii="Times New Roman" w:hAnsi="Times New Roman" w:cs="Times New Roman"/>
          <w:b/>
          <w:sz w:val="26"/>
        </w:rPr>
        <w:t xml:space="preserve"> </w:t>
      </w:r>
      <w:r w:rsidRPr="00C52966">
        <w:rPr>
          <w:rFonts w:ascii="Phetsarath OT" w:hAnsi="Phetsarath OT" w:cs="Phetsarath OT"/>
          <w:b/>
          <w:sz w:val="26"/>
        </w:rPr>
        <w:t>ເທົ່ານັ້ນ</w:t>
      </w:r>
      <w:r w:rsidRPr="00C52966">
        <w:rPr>
          <w:rFonts w:ascii="Times New Roman" w:hAnsi="Times New Roman" w:cs="Times New Roman"/>
          <w:b/>
          <w:sz w:val="26"/>
        </w:rPr>
        <w:t>)</w:t>
      </w:r>
    </w:p>
    <w:p w14:paraId="29AAD803" w14:textId="18F262A0" w:rsidR="00983CD0" w:rsidRPr="00C52966" w:rsidRDefault="00983CD0" w:rsidP="00983CD0">
      <w:pPr>
        <w:spacing w:after="0" w:line="240" w:lineRule="auto"/>
        <w:rPr>
          <w:rFonts w:ascii="Times New Roman" w:eastAsia="Calibri" w:hAnsi="Times New Roman" w:cs="Times New Roman"/>
          <w:sz w:val="26"/>
        </w:rPr>
      </w:pPr>
    </w:p>
    <w:p w14:paraId="64282E6B" w14:textId="408DEA5A" w:rsidR="001A7FC7" w:rsidRPr="00C52966" w:rsidRDefault="00983CD0" w:rsidP="00AC064E">
      <w:pPr>
        <w:tabs>
          <w:tab w:val="left" w:pos="4320"/>
        </w:tabs>
        <w:spacing w:after="0" w:line="240" w:lineRule="auto"/>
        <w:ind w:left="720"/>
        <w:rPr>
          <w:rFonts w:ascii="Times New Roman" w:eastAsia="Calibri" w:hAnsi="Times New Roman" w:cs="Times New Roman"/>
          <w:sz w:val="24"/>
          <w:szCs w:val="24"/>
        </w:rPr>
      </w:pPr>
      <w:r w:rsidRPr="00C52966">
        <w:rPr>
          <w:rFonts w:ascii="Phetsarath OT" w:hAnsi="Phetsarath OT" w:cs="Phetsarath OT"/>
          <w:sz w:val="24"/>
        </w:rPr>
        <w:t>ເບີໂທລະສັບ</w:t>
      </w:r>
      <w:r w:rsidRPr="00C52966">
        <w:rPr>
          <w:rFonts w:ascii="Times New Roman" w:hAnsi="Times New Roman" w:cs="Times New Roman"/>
          <w:sz w:val="24"/>
        </w:rPr>
        <w:t xml:space="preserve">: </w:t>
      </w:r>
      <w:bookmarkStart w:id="6" w:name="_Hlk115429855"/>
      <w:r w:rsidRPr="00C52966">
        <w:rPr>
          <w:rFonts w:ascii="Times New Roman" w:hAnsi="Times New Roman" w:cs="Times New Roman"/>
          <w:sz w:val="24"/>
        </w:rPr>
        <w:t>800-708-3034</w:t>
      </w:r>
      <w:bookmarkEnd w:id="6"/>
      <w:r w:rsidR="001A7FC7" w:rsidRPr="00C52966">
        <w:rPr>
          <w:rFonts w:ascii="Times New Roman" w:hAnsi="Times New Roman" w:cs="Times New Roman"/>
          <w:sz w:val="24"/>
          <w:szCs w:val="24"/>
        </w:rPr>
        <w:tab/>
      </w:r>
      <w:r w:rsidRPr="00C52966">
        <w:rPr>
          <w:rFonts w:ascii="Phetsarath OT" w:hAnsi="Phetsarath OT" w:cs="Phetsarath OT"/>
          <w:sz w:val="24"/>
        </w:rPr>
        <w:t>ຊົ່ວໂມງ</w:t>
      </w:r>
      <w:r w:rsidRPr="00C52966">
        <w:rPr>
          <w:rFonts w:ascii="Times New Roman" w:hAnsi="Times New Roman" w:cs="Times New Roman"/>
          <w:sz w:val="24"/>
        </w:rPr>
        <w:t xml:space="preserve">: 8:30 </w:t>
      </w:r>
      <w:r w:rsidRPr="00C52966">
        <w:rPr>
          <w:rFonts w:ascii="Phetsarath OT" w:hAnsi="Phetsarath OT" w:cs="Phetsarath OT"/>
          <w:sz w:val="24"/>
        </w:rPr>
        <w:t>ໂມງເຊົ້າ</w:t>
      </w:r>
      <w:r w:rsidRPr="00C52966">
        <w:rPr>
          <w:rFonts w:ascii="Times New Roman" w:hAnsi="Times New Roman" w:cs="Times New Roman"/>
          <w:sz w:val="24"/>
        </w:rPr>
        <w:t xml:space="preserve"> – 5:00 </w:t>
      </w:r>
      <w:r w:rsidRPr="00C52966">
        <w:rPr>
          <w:rFonts w:ascii="Phetsarath OT" w:hAnsi="Phetsarath OT" w:cs="Phetsarath OT"/>
          <w:sz w:val="24"/>
        </w:rPr>
        <w:t>ໂມງແລງ</w:t>
      </w:r>
      <w:r w:rsidRPr="00C52966">
        <w:rPr>
          <w:rFonts w:ascii="Times New Roman" w:hAnsi="Times New Roman" w:cs="Times New Roman"/>
          <w:sz w:val="24"/>
        </w:rPr>
        <w:t xml:space="preserve">, </w:t>
      </w:r>
      <w:r w:rsidRPr="00C52966">
        <w:rPr>
          <w:rFonts w:ascii="Phetsarath OT" w:hAnsi="Phetsarath OT" w:cs="Phetsarath OT"/>
          <w:sz w:val="24"/>
        </w:rPr>
        <w:t>ວັນຈັນ</w:t>
      </w:r>
      <w:r w:rsidRPr="00C52966">
        <w:rPr>
          <w:rFonts w:ascii="Times New Roman" w:hAnsi="Times New Roman" w:cs="Times New Roman"/>
          <w:sz w:val="24"/>
        </w:rPr>
        <w:t xml:space="preserve"> – </w:t>
      </w:r>
      <w:r w:rsidRPr="00C52966">
        <w:rPr>
          <w:rFonts w:ascii="Phetsarath OT" w:hAnsi="Phetsarath OT" w:cs="Phetsarath OT"/>
          <w:sz w:val="24"/>
        </w:rPr>
        <w:t>ວັນສຸກ</w:t>
      </w:r>
    </w:p>
    <w:p w14:paraId="735AA292" w14:textId="4043C88A" w:rsidR="001A7FC7" w:rsidRPr="00C52966" w:rsidRDefault="001A7FC7" w:rsidP="00983CD0">
      <w:pPr>
        <w:spacing w:after="0" w:line="240" w:lineRule="auto"/>
        <w:ind w:left="720"/>
        <w:rPr>
          <w:rFonts w:ascii="Times New Roman" w:eastAsia="Calibri" w:hAnsi="Times New Roman" w:cs="Times New Roman"/>
          <w:sz w:val="24"/>
          <w:szCs w:val="24"/>
        </w:rPr>
      </w:pPr>
      <w:r w:rsidRPr="00C52966">
        <w:rPr>
          <w:rFonts w:ascii="Times New Roman" w:hAnsi="Times New Roman" w:cs="Times New Roman"/>
          <w:sz w:val="24"/>
        </w:rPr>
        <w:t>TDD/TTY:</w:t>
      </w:r>
    </w:p>
    <w:p w14:paraId="6C53BEF4" w14:textId="63D1980A" w:rsidR="001A7FC7" w:rsidRPr="00C52966"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C52966" w:rsidRDefault="001A7FC7" w:rsidP="00AC064E">
      <w:pPr>
        <w:spacing w:after="0" w:line="240" w:lineRule="auto"/>
        <w:ind w:left="720"/>
        <w:rPr>
          <w:rFonts w:ascii="Times New Roman" w:eastAsia="Calibri" w:hAnsi="Times New Roman" w:cs="Times New Roman"/>
          <w:b/>
          <w:bCs/>
          <w:sz w:val="24"/>
          <w:szCs w:val="24"/>
        </w:rPr>
      </w:pPr>
      <w:r w:rsidRPr="00C52966">
        <w:rPr>
          <w:rFonts w:ascii="Phetsarath OT" w:hAnsi="Phetsarath OT" w:cs="Phetsarath OT"/>
          <w:b/>
          <w:sz w:val="24"/>
        </w:rPr>
        <w:t>ໂທຫາ</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Medicaid SSI</w:t>
      </w:r>
      <w:r w:rsidRPr="00C52966">
        <w:rPr>
          <w:rFonts w:ascii="Times New Roman" w:hAnsi="Times New Roman" w:cs="Times New Roman"/>
          <w:b/>
          <w:sz w:val="24"/>
        </w:rPr>
        <w:t xml:space="preserve"> </w:t>
      </w:r>
      <w:r w:rsidRPr="00C52966">
        <w:rPr>
          <w:rFonts w:ascii="Phetsarath OT" w:hAnsi="Phetsarath OT" w:cs="Phetsarath OT"/>
          <w:b/>
          <w:sz w:val="24"/>
        </w:rPr>
        <w:t>ຜູ້ສະໜັບສະໜູນພາຍນອກເພື່ອ</w:t>
      </w:r>
      <w:r w:rsidRPr="00C52966">
        <w:rPr>
          <w:rFonts w:ascii="Times New Roman" w:hAnsi="Times New Roman" w:cs="Times New Roman"/>
          <w:b/>
          <w:sz w:val="24"/>
        </w:rPr>
        <w:t>:</w:t>
      </w:r>
    </w:p>
    <w:p w14:paraId="7C83BB82" w14:textId="26B998DB" w:rsidR="001A7FC7" w:rsidRPr="00C52966"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ຊ່ວຍແກ້ໄຂບັນຫາກ່ຽວກັບການດູແລ</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ບໍລິການທີ່ທ່ານໄດ້ຮັບ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p>
    <w:p w14:paraId="2E3FDA3B" w14:textId="77777777" w:rsidR="004001F9" w:rsidRPr="00C52966"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ຊ່ວຍຍື່ນຄໍາຮ້ອງຟ້ອ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ຮ້ອງທຸກ</w:t>
      </w:r>
    </w:p>
    <w:p w14:paraId="092E5091" w14:textId="1328BE38" w:rsidR="005C662C" w:rsidRPr="00C52966"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ຊ່ວຍຮ້ອງຂໍການຂໍອຸທອ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ວດສອບການຕັດສິ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 xml:space="preserve">[HMO] </w:t>
      </w:r>
      <w:r w:rsidRPr="00C52966">
        <w:rPr>
          <w:rFonts w:ascii="Times New Roman" w:hAnsi="Times New Roman" w:cs="Times New Roman"/>
          <w:i/>
          <w:iCs/>
          <w:color w:val="4472C4" w:themeColor="accent1"/>
          <w:sz w:val="24"/>
          <w:szCs w:val="24"/>
        </w:rPr>
        <w:t xml:space="preserve"> </w:t>
      </w:r>
    </w:p>
    <w:p w14:paraId="0D48613B" w14:textId="67913258" w:rsidR="00091F55" w:rsidRPr="00C52966" w:rsidRDefault="00ED56E0" w:rsidP="00EA7C98">
      <w:pPr>
        <w:pStyle w:val="Heading1"/>
        <w:keepNext w:val="0"/>
        <w:keepLines w:val="0"/>
        <w:widowControl w:val="0"/>
        <w:rPr>
          <w:rFonts w:cs="Times New Roman"/>
          <w:lang w:val="en-IN"/>
        </w:rPr>
      </w:pPr>
      <w:bookmarkStart w:id="7" w:name="_Toc146987082"/>
      <w:r w:rsidRPr="00C52966">
        <w:rPr>
          <w:rFonts w:ascii="Phetsarath OT" w:hAnsi="Phetsarath OT" w:cs="Phetsarath OT"/>
          <w:lang w:bidi="lo-LA"/>
        </w:rPr>
        <w:t>ຍິນດີຕ້ອນຮັບສູ່</w:t>
      </w:r>
      <w:r w:rsidRPr="00C52966">
        <w:rPr>
          <w:rFonts w:cs="Times New Roman"/>
        </w:rPr>
        <w:t xml:space="preserve"> </w:t>
      </w:r>
      <w:r w:rsidR="00E63234" w:rsidRPr="00C52966">
        <w:rPr>
          <w:rFonts w:cs="Times New Roman"/>
          <w:i/>
          <w:iCs/>
          <w:color w:val="4472C4" w:themeColor="accent1"/>
          <w:szCs w:val="28"/>
        </w:rPr>
        <w:t>[HMO]</w:t>
      </w:r>
      <w:bookmarkEnd w:id="7"/>
    </w:p>
    <w:p w14:paraId="769653E6" w14:textId="380C7AB2" w:rsidR="004546DE" w:rsidRPr="00C52966" w:rsidRDefault="003F52A2" w:rsidP="00EA0469">
      <w:pPr>
        <w:spacing w:after="0" w:line="276" w:lineRule="auto"/>
        <w:rPr>
          <w:rFonts w:ascii="Times New Roman" w:eastAsia="Times New Roman" w:hAnsi="Times New Roman" w:cs="Times New Roman"/>
          <w:i/>
          <w:iCs/>
          <w:color w:val="4472C4" w:themeColor="accent1"/>
          <w:sz w:val="24"/>
          <w:szCs w:val="20"/>
        </w:rPr>
      </w:pPr>
      <w:r w:rsidRPr="00C52966">
        <w:rPr>
          <w:rFonts w:ascii="Phetsarath OT" w:hAnsi="Phetsarath OT" w:cs="Phetsarath OT"/>
          <w:sz w:val="24"/>
        </w:rPr>
        <w:t>ຍິນດີຕ້ອນຮັບສູ່</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HMO Program Name]</w:t>
      </w:r>
      <w:r w:rsidRPr="00C52966">
        <w:rPr>
          <w:rFonts w:ascii="Times New Roman" w:hAnsi="Times New Roman" w:cs="Times New Roman"/>
          <w:i/>
          <w:iCs/>
          <w:sz w:val="24"/>
          <w:szCs w:val="20"/>
        </w:rPr>
        <w:t>.</w:t>
      </w:r>
      <w:r w:rsidRPr="00C52966">
        <w:rPr>
          <w:rFonts w:ascii="Times New Roman" w:hAnsi="Times New Roman" w:cs="Times New Roman"/>
          <w:i/>
          <w:color w:val="4472C4" w:themeColor="accent1"/>
          <w:sz w:val="24"/>
        </w:rPr>
        <w:t xml:space="preserve"> [HMO]</w:t>
      </w:r>
      <w:r w:rsidRPr="00C52966">
        <w:rPr>
          <w:rFonts w:ascii="Times New Roman" w:hAnsi="Times New Roman" w:cs="Times New Roman"/>
          <w:sz w:val="24"/>
        </w:rPr>
        <w:t xml:space="preserve"> </w:t>
      </w:r>
      <w:r w:rsidRPr="00C52966">
        <w:rPr>
          <w:rFonts w:ascii="Phetsarath OT" w:hAnsi="Phetsarath OT" w:cs="Phetsarath OT"/>
          <w:sz w:val="24"/>
        </w:rPr>
        <w:t>ແມ່ນແຜນສຸຂະພາບທີ່ດໍາເນີນໂຄງການ</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and/or Medicaid SSI]</w:t>
      </w:r>
      <w:r w:rsidRPr="00C52966">
        <w:rPr>
          <w:rFonts w:ascii="Times New Roman" w:hAnsi="Times New Roman" w:cs="Times New Roman"/>
          <w:sz w:val="24"/>
        </w:rPr>
        <w:t xml:space="preserve">. </w:t>
      </w:r>
      <w:r w:rsidR="00B55A3F" w:rsidRPr="00C52966">
        <w:rPr>
          <w:rFonts w:ascii="Times New Roman" w:hAnsi="Times New Roman" w:cs="Times New Roman"/>
          <w:sz w:val="24"/>
          <w:szCs w:val="20"/>
        </w:rPr>
        <w:t>BadgerCare Plus</w:t>
      </w:r>
      <w:r w:rsidRPr="00C52966">
        <w:rPr>
          <w:rFonts w:ascii="Times New Roman" w:hAnsi="Times New Roman" w:cs="Times New Roman"/>
          <w:sz w:val="24"/>
        </w:rPr>
        <w:t xml:space="preserve"> </w:t>
      </w:r>
      <w:r w:rsidRPr="00C52966">
        <w:rPr>
          <w:rFonts w:ascii="Phetsarath OT" w:hAnsi="Phetsarath OT" w:cs="Phetsarath OT"/>
          <w:sz w:val="24"/>
        </w:rPr>
        <w:t>ແມ່ນໂຄງການດູແລສຸຂະພາບ</w:t>
      </w:r>
      <w:r w:rsidRPr="00C52966">
        <w:rPr>
          <w:rFonts w:ascii="Times New Roman" w:hAnsi="Times New Roman" w:cs="Times New Roman"/>
          <w:sz w:val="24"/>
        </w:rPr>
        <w:t xml:space="preserve">. </w:t>
      </w:r>
      <w:r w:rsidRPr="00C52966">
        <w:rPr>
          <w:rFonts w:ascii="Phetsarath OT" w:hAnsi="Phetsarath OT" w:cs="Phetsarath OT"/>
          <w:sz w:val="24"/>
        </w:rPr>
        <w:t>ມັນຊ່ວຍເດັກນ້ອຍ</w:t>
      </w:r>
      <w:r w:rsidRPr="00C52966">
        <w:rPr>
          <w:rFonts w:ascii="Times New Roman" w:hAnsi="Times New Roman" w:cs="Times New Roman"/>
          <w:sz w:val="24"/>
        </w:rPr>
        <w:t xml:space="preserve">, </w:t>
      </w:r>
      <w:r w:rsidRPr="00C52966">
        <w:rPr>
          <w:rFonts w:ascii="Phetsarath OT" w:hAnsi="Phetsarath OT" w:cs="Phetsarath OT"/>
          <w:sz w:val="24"/>
        </w:rPr>
        <w:t>ຄົນຖືພ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ໃຫຍ່ທີ່ມີລາຍໄດ້ຕໍ່າໃນລັດ</w:t>
      </w:r>
      <w:r w:rsidRPr="00C52966">
        <w:rPr>
          <w:rFonts w:ascii="Times New Roman" w:hAnsi="Times New Roman" w:cs="Times New Roman"/>
          <w:sz w:val="24"/>
        </w:rPr>
        <w:t xml:space="preserve"> Wisconsin. </w:t>
      </w:r>
      <w:r w:rsidR="00B55A3F" w:rsidRPr="00C52966">
        <w:rPr>
          <w:rFonts w:ascii="Times New Roman" w:hAnsi="Times New Roman" w:cs="Times New Roman"/>
          <w:sz w:val="24"/>
          <w:szCs w:val="20"/>
        </w:rPr>
        <w:t>Medicaid SSI</w:t>
      </w:r>
      <w:r w:rsidRPr="00C52966">
        <w:rPr>
          <w:rFonts w:ascii="Times New Roman" w:hAnsi="Times New Roman" w:cs="Times New Roman"/>
          <w:sz w:val="24"/>
        </w:rPr>
        <w:t xml:space="preserve"> </w:t>
      </w:r>
      <w:r w:rsidRPr="00C52966">
        <w:rPr>
          <w:rFonts w:ascii="Phetsarath OT" w:hAnsi="Phetsarath OT" w:cs="Phetsarath OT"/>
          <w:sz w:val="24"/>
        </w:rPr>
        <w:t>ແມ່ນ</w:t>
      </w:r>
      <w:r w:rsidRPr="00C52966">
        <w:rPr>
          <w:rFonts w:ascii="Times New Roman" w:hAnsi="Times New Roman" w:cs="Times New Roman"/>
          <w:sz w:val="24"/>
        </w:rPr>
        <w:t xml:space="preserve"> </w:t>
      </w:r>
      <w:r w:rsidRPr="00C52966">
        <w:rPr>
          <w:rFonts w:ascii="Phetsarath OT" w:hAnsi="Phetsarath OT" w:cs="Phetsarath OT"/>
          <w:sz w:val="24"/>
        </w:rPr>
        <w:t>ໂຄງການທີ່ຊ່ວຍໃຫ້ຜູ້ທີ່ມີລາຍໄດ້ເສີມ</w:t>
      </w:r>
      <w:r w:rsidRPr="00C52966">
        <w:rPr>
          <w:rFonts w:ascii="Times New Roman" w:hAnsi="Times New Roman" w:cs="Times New Roman"/>
          <w:sz w:val="24"/>
        </w:rPr>
        <w:t xml:space="preserve"> (Supplemental Security Income) </w:t>
      </w:r>
      <w:r w:rsidR="00B55A3F" w:rsidRPr="00C52966">
        <w:rPr>
          <w:rFonts w:ascii="Times New Roman" w:hAnsi="Times New Roman" w:cs="Times New Roman"/>
          <w:sz w:val="24"/>
          <w:szCs w:val="20"/>
        </w:rPr>
        <w:t>(SSI)</w:t>
      </w:r>
      <w:r w:rsidRPr="00C52966">
        <w:rPr>
          <w:rFonts w:ascii="Times New Roman" w:hAnsi="Times New Roman" w:cs="Times New Roman"/>
          <w:sz w:val="24"/>
        </w:rPr>
        <w:t xml:space="preserve"> </w:t>
      </w:r>
      <w:r w:rsidRPr="00C52966">
        <w:rPr>
          <w:rFonts w:ascii="Phetsarath OT" w:hAnsi="Phetsarath OT" w:cs="Phetsarath OT"/>
          <w:sz w:val="24"/>
        </w:rPr>
        <w:t>ໄດ້ຮັບການດູແລສຸຂະພາບ</w:t>
      </w:r>
      <w:r w:rsidRPr="00C52966">
        <w:rPr>
          <w:rFonts w:ascii="Times New Roman" w:hAnsi="Times New Roman" w:cs="Times New Roman"/>
          <w:sz w:val="24"/>
        </w:rPr>
        <w:t xml:space="preserve">. </w:t>
      </w:r>
      <w:r w:rsidRPr="00C52966">
        <w:rPr>
          <w:rFonts w:ascii="Times New Roman" w:hAnsi="Times New Roman" w:cs="Times New Roman"/>
          <w:color w:val="4472C4" w:themeColor="accent1"/>
          <w:sz w:val="24"/>
        </w:rPr>
        <w:t>[Note to HMO: only include information related to the program(s) offered.]</w:t>
      </w:r>
    </w:p>
    <w:p w14:paraId="60238ACC" w14:textId="3F5B3B95" w:rsidR="00091F55" w:rsidRPr="00C52966"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C52966" w:rsidRDefault="00091F55" w:rsidP="00091F55">
      <w:pPr>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ປຶ້ມຄູ່ມືນີ້ສາມາດຊ່ວຍທ່ານໄດ້</w:t>
      </w:r>
      <w:r w:rsidRPr="00C52966">
        <w:rPr>
          <w:rFonts w:ascii="Times New Roman" w:hAnsi="Times New Roman" w:cs="Times New Roman"/>
          <w:sz w:val="24"/>
        </w:rPr>
        <w:t>:</w:t>
      </w:r>
    </w:p>
    <w:p w14:paraId="5A5EF635" w14:textId="59010C35" w:rsidR="00091F55" w:rsidRPr="00C52966"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ຮຽນຮູ້ພື້ນຖານກ່ຽວກັ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and/or Medicaid SSI</w:t>
      </w:r>
      <w:r w:rsidRPr="00C52966">
        <w:rPr>
          <w:rFonts w:ascii="Times New Roman" w:hAnsi="Times New Roman" w:cs="Times New Roman"/>
          <w:i/>
          <w:iCs/>
          <w:color w:val="4472C4" w:themeColor="accent1"/>
          <w:sz w:val="24"/>
          <w:szCs w:val="20"/>
        </w:rPr>
        <w:t>]</w:t>
      </w:r>
      <w:r w:rsidRPr="00C52966">
        <w:rPr>
          <w:rFonts w:ascii="Times New Roman" w:hAnsi="Times New Roman" w:cs="Times New Roman"/>
          <w:i/>
          <w:iCs/>
          <w:sz w:val="24"/>
          <w:szCs w:val="20"/>
        </w:rPr>
        <w:t>.</w:t>
      </w:r>
    </w:p>
    <w:p w14:paraId="0818462B" w14:textId="11C53AFD" w:rsidR="00091F55" w:rsidRPr="00C52966"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ເບິ່ງການບໍລິການທີ່ຄຸ້ມຄອງໂດ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00091F55" w:rsidRPr="00C52966">
        <w:rPr>
          <w:rFonts w:ascii="Times New Roman" w:hAnsi="Times New Roman" w:cs="Times New Roman"/>
          <w:sz w:val="24"/>
          <w:szCs w:val="20"/>
        </w:rPr>
        <w:t>ForwardHealth</w:t>
      </w:r>
      <w:r w:rsidRPr="00C52966">
        <w:rPr>
          <w:rFonts w:ascii="Times New Roman" w:hAnsi="Times New Roman" w:cs="Times New Roman"/>
          <w:sz w:val="24"/>
        </w:rPr>
        <w:t>.</w:t>
      </w:r>
    </w:p>
    <w:p w14:paraId="26489D37" w14:textId="77777777" w:rsidR="00091F55" w:rsidRPr="00C52966"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ຮູ້ສິ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ວາມຮັບຜິດຊອບຂອງທ່ານ</w:t>
      </w:r>
      <w:r w:rsidRPr="00C52966">
        <w:rPr>
          <w:rFonts w:ascii="Times New Roman" w:hAnsi="Times New Roman" w:cs="Times New Roman"/>
          <w:sz w:val="24"/>
        </w:rPr>
        <w:t>.</w:t>
      </w:r>
    </w:p>
    <w:p w14:paraId="4AC4064B" w14:textId="5ADB90FF" w:rsidR="00091F55" w:rsidRPr="00C52966"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ຍື່ນຄໍາຮ້ອງທຸ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ຂໍອຸທອນ</w:t>
      </w:r>
      <w:r w:rsidRPr="00C52966">
        <w:rPr>
          <w:rFonts w:ascii="Times New Roman" w:hAnsi="Times New Roman" w:cs="Times New Roman"/>
          <w:sz w:val="24"/>
        </w:rPr>
        <w:t xml:space="preserve"> </w:t>
      </w:r>
      <w:r w:rsidRPr="00C52966">
        <w:rPr>
          <w:rFonts w:ascii="Phetsarath OT" w:hAnsi="Phetsarath OT" w:cs="Phetsarath OT"/>
          <w:sz w:val="24"/>
        </w:rPr>
        <w:t>ຖ້າທ່ານມີບັນຫ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ຄວາມກັງວົນ</w:t>
      </w:r>
      <w:r w:rsidRPr="00C52966">
        <w:rPr>
          <w:rFonts w:ascii="Times New Roman" w:hAnsi="Times New Roman" w:cs="Times New Roman"/>
          <w:sz w:val="24"/>
        </w:rPr>
        <w:t>.</w:t>
      </w:r>
    </w:p>
    <w:p w14:paraId="345665B9" w14:textId="61405CFD" w:rsidR="00091F55" w:rsidRPr="00C52966" w:rsidRDefault="00091F55" w:rsidP="00091F55">
      <w:pPr>
        <w:spacing w:after="0" w:line="276" w:lineRule="auto"/>
        <w:rPr>
          <w:rFonts w:ascii="Times New Roman" w:eastAsia="Times New Roman" w:hAnsi="Times New Roman" w:cs="Times New Roman"/>
          <w:sz w:val="24"/>
          <w:szCs w:val="20"/>
        </w:rPr>
      </w:pPr>
    </w:p>
    <w:p w14:paraId="7D3C50A4" w14:textId="7ADEA103" w:rsidR="00091F55" w:rsidRPr="00C52966" w:rsidRDefault="00E63234" w:rsidP="00F2797D">
      <w:pPr>
        <w:widowControl w:val="0"/>
        <w:spacing w:after="0" w:line="276" w:lineRule="auto"/>
        <w:rPr>
          <w:rFonts w:ascii="Times New Roman" w:eastAsia="Times New Roman" w:hAnsi="Times New Roman" w:cs="Times New Roman"/>
          <w:color w:val="4472C4" w:themeColor="accent1"/>
          <w:sz w:val="24"/>
          <w:szCs w:val="20"/>
        </w:rPr>
      </w:pPr>
      <w:r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ຈະຄຸ້ມຄອງຄວາມຕ້ອງການໃນການດູແລສຸຂະພາບສ່ວນໃຫຍ່ຂອງທ່ານ</w:t>
      </w:r>
      <w:r w:rsidRPr="00C52966">
        <w:rPr>
          <w:rFonts w:ascii="Times New Roman" w:hAnsi="Times New Roman" w:cs="Times New Roman"/>
          <w:sz w:val="24"/>
        </w:rPr>
        <w:t xml:space="preserve">. </w:t>
      </w:r>
      <w:r w:rsidR="004A00C9" w:rsidRPr="00C52966">
        <w:rPr>
          <w:rFonts w:ascii="Times New Roman" w:hAnsi="Times New Roman" w:cs="Times New Roman"/>
          <w:sz w:val="24"/>
          <w:szCs w:val="20"/>
        </w:rPr>
        <w:t>Wisconsin</w:t>
      </w:r>
      <w:r w:rsidRPr="00C52966">
        <w:rPr>
          <w:rFonts w:ascii="Times New Roman" w:hAnsi="Times New Roman" w:cs="Times New Roman"/>
          <w:sz w:val="24"/>
        </w:rPr>
        <w:t xml:space="preserve"> Medicaid </w:t>
      </w:r>
      <w:r w:rsidRPr="00C52966">
        <w:rPr>
          <w:rFonts w:ascii="Phetsarath OT" w:hAnsi="Phetsarath OT" w:cs="Phetsarath OT"/>
          <w:sz w:val="24"/>
        </w:rPr>
        <w:t>ຈະຄຸ້ມຄອງບາງຢ່າງຜ່ານ</w:t>
      </w:r>
      <w:r w:rsidRPr="00C52966">
        <w:rPr>
          <w:rFonts w:ascii="Times New Roman" w:hAnsi="Times New Roman" w:cs="Times New Roman"/>
          <w:sz w:val="24"/>
        </w:rPr>
        <w:t xml:space="preserve"> </w:t>
      </w:r>
      <w:r w:rsidR="00091F55" w:rsidRPr="00C52966">
        <w:rPr>
          <w:rFonts w:ascii="Times New Roman" w:hAnsi="Times New Roman" w:cs="Times New Roman"/>
          <w:sz w:val="24"/>
          <w:szCs w:val="20"/>
        </w:rPr>
        <w:t>ForwardHealth</w:t>
      </w:r>
      <w:r w:rsidRPr="00C52966">
        <w:rPr>
          <w:rFonts w:ascii="Times New Roman" w:hAnsi="Times New Roman" w:cs="Times New Roman"/>
          <w:sz w:val="24"/>
        </w:rPr>
        <w:t xml:space="preserve">. </w:t>
      </w:r>
      <w:r w:rsidRPr="00C52966">
        <w:rPr>
          <w:rFonts w:ascii="Phetsarath OT" w:hAnsi="Phetsarath OT" w:cs="Phetsarath OT"/>
          <w:sz w:val="24"/>
        </w:rPr>
        <w:t>ເບິ່ງພາກສ່ວນ</w:t>
      </w:r>
      <w:r w:rsidRPr="00C52966">
        <w:rPr>
          <w:rFonts w:ascii="Times New Roman" w:hAnsi="Times New Roman" w:cs="Times New Roman"/>
          <w:sz w:val="24"/>
        </w:rPr>
        <w:t xml:space="preserve"> </w:t>
      </w:r>
      <w:r w:rsidR="00091F55" w:rsidRPr="00C52966">
        <w:rPr>
          <w:rFonts w:ascii="Phetsarath OT" w:hAnsi="Phetsarath OT" w:cs="Phetsarath OT"/>
          <w:i/>
          <w:iCs/>
          <w:sz w:val="24"/>
          <w:szCs w:val="20"/>
        </w:rPr>
        <w:t>ການບໍລິການທີ່ຄຸ້ມຄອງໂດຍ</w:t>
      </w:r>
      <w:r w:rsidR="00091F55" w:rsidRPr="00C52966">
        <w:rPr>
          <w:rFonts w:ascii="Times New Roman" w:hAnsi="Times New Roman" w:cs="Times New Roman"/>
          <w:i/>
          <w:iCs/>
          <w:sz w:val="24"/>
          <w:szCs w:val="20"/>
        </w:rPr>
        <w:t xml:space="preserve"> </w:t>
      </w:r>
      <w:r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00091F55" w:rsidRPr="00C52966">
        <w:rPr>
          <w:rFonts w:ascii="Phetsarath OT" w:hAnsi="Phetsarath OT" w:cs="Phetsarath OT"/>
          <w:i/>
          <w:iCs/>
          <w:sz w:val="24"/>
          <w:szCs w:val="20"/>
        </w:rPr>
        <w:t>ການບໍລິການທີ່ຄຸ້ມຄອງໂດຍ</w:t>
      </w:r>
      <w:r w:rsidR="00091F55" w:rsidRPr="00C52966">
        <w:rPr>
          <w:rFonts w:ascii="Times New Roman" w:hAnsi="Times New Roman" w:cs="Times New Roman"/>
          <w:i/>
          <w:iCs/>
          <w:sz w:val="24"/>
          <w:szCs w:val="20"/>
        </w:rPr>
        <w:t xml:space="preserve"> ForwardHealth</w:t>
      </w:r>
      <w:r w:rsidRPr="00C52966">
        <w:rPr>
          <w:rFonts w:ascii="Times New Roman" w:hAnsi="Times New Roman" w:cs="Times New Roman"/>
          <w:sz w:val="24"/>
        </w:rPr>
        <w:t xml:space="preserve"> </w:t>
      </w:r>
      <w:r w:rsidRPr="00C52966">
        <w:rPr>
          <w:rFonts w:ascii="Phetsarath OT" w:hAnsi="Phetsarath OT" w:cs="Phetsarath OT"/>
          <w:sz w:val="24"/>
        </w:rPr>
        <w:t>ໃນປຶ້ມຄູ່ມືນີ້</w:t>
      </w:r>
      <w:r w:rsidRPr="00C52966">
        <w:rPr>
          <w:rFonts w:ascii="Times New Roman" w:hAnsi="Times New Roman" w:cs="Times New Roman"/>
          <w:sz w:val="24"/>
        </w:rPr>
        <w:t xml:space="preserve"> </w:t>
      </w:r>
      <w:r w:rsidRPr="00C52966">
        <w:rPr>
          <w:rFonts w:ascii="Phetsarath OT" w:hAnsi="Phetsarath OT" w:cs="Phetsarath OT"/>
          <w:sz w:val="24"/>
        </w:rPr>
        <w:t>ສໍາລັບຂໍ້ມູນເພີ່ມເຕີມ</w:t>
      </w:r>
      <w:r w:rsidRPr="00C52966">
        <w:rPr>
          <w:rFonts w:ascii="Times New Roman" w:hAnsi="Times New Roman" w:cs="Times New Roman"/>
          <w:sz w:val="24"/>
        </w:rPr>
        <w:t>.</w:t>
      </w:r>
    </w:p>
    <w:p w14:paraId="16997D81" w14:textId="1A352E3D" w:rsidR="006B036A" w:rsidRPr="00C52966" w:rsidRDefault="006B036A" w:rsidP="00F2797D">
      <w:pPr>
        <w:widowControl w:val="0"/>
        <w:spacing w:after="0" w:line="276" w:lineRule="auto"/>
        <w:rPr>
          <w:rFonts w:ascii="Times New Roman" w:eastAsia="Times New Roman" w:hAnsi="Times New Roman" w:cs="Times New Roman"/>
          <w:sz w:val="24"/>
          <w:szCs w:val="20"/>
        </w:rPr>
      </w:pPr>
    </w:p>
    <w:p w14:paraId="0A2230B6" w14:textId="71A13BEC" w:rsidR="001D1243" w:rsidRPr="00C52966" w:rsidRDefault="00230F1F" w:rsidP="00F2797D">
      <w:pPr>
        <w:widowControl w:val="0"/>
        <w:spacing w:after="200" w:line="276" w:lineRule="auto"/>
        <w:rPr>
          <w:rFonts w:ascii="Times New Roman" w:eastAsia="Times New Roman" w:hAnsi="Times New Roman" w:cs="Times New Roman"/>
          <w:sz w:val="24"/>
          <w:szCs w:val="20"/>
        </w:rPr>
      </w:pPr>
      <w:bookmarkStart w:id="8" w:name="_Toc146987083"/>
      <w:r w:rsidRPr="00C52966">
        <w:rPr>
          <w:rStyle w:val="Heading2Char"/>
          <w:rFonts w:ascii="Phetsarath OT" w:hAnsi="Phetsarath OT" w:cs="Phetsarath OT"/>
          <w:b/>
        </w:rPr>
        <w:t>ການໃຊ້ບັດສະມາຊິກ</w:t>
      </w:r>
      <w:r w:rsidRPr="00C52966">
        <w:rPr>
          <w:rStyle w:val="Heading2Char"/>
          <w:rFonts w:cs="Times New Roman"/>
          <w:b/>
        </w:rPr>
        <w:t xml:space="preserve"> </w:t>
      </w:r>
      <w:r w:rsidR="00E63234" w:rsidRPr="00C52966">
        <w:rPr>
          <w:rStyle w:val="Heading2Char"/>
          <w:rFonts w:cs="Times New Roman"/>
          <w:b/>
          <w:bCs/>
          <w:i/>
          <w:iCs/>
          <w:color w:val="2F5496" w:themeColor="accent1" w:themeShade="BF"/>
        </w:rPr>
        <w:t>[HMO]</w:t>
      </w:r>
      <w:r w:rsidRPr="00C52966">
        <w:rPr>
          <w:rStyle w:val="Heading2Char"/>
          <w:rFonts w:cs="Times New Roman"/>
          <w:b/>
        </w:rPr>
        <w:t xml:space="preserve"> </w:t>
      </w:r>
      <w:r w:rsidRPr="00C52966">
        <w:rPr>
          <w:rStyle w:val="Heading2Char"/>
          <w:rFonts w:ascii="Phetsarath OT" w:hAnsi="Phetsarath OT" w:cs="Phetsarath OT"/>
          <w:b/>
        </w:rPr>
        <w:t>ຂອງທ່ານ</w:t>
      </w:r>
      <w:bookmarkEnd w:id="8"/>
      <w:r w:rsidRPr="00C52966">
        <w:rPr>
          <w:rFonts w:ascii="Times New Roman" w:hAnsi="Times New Roman" w:cs="Times New Roman"/>
          <w:color w:val="4472C4" w:themeColor="accent1"/>
          <w:sz w:val="24"/>
        </w:rPr>
        <w:t xml:space="preserve"> [Note to HMO: only include this section if you provide an ID card.]</w:t>
      </w:r>
    </w:p>
    <w:p w14:paraId="5F3E8849" w14:textId="178E7894" w:rsidR="001D1243" w:rsidRPr="00C52966" w:rsidRDefault="001D1243" w:rsidP="00EA7C98">
      <w:pPr>
        <w:keepNext/>
        <w:keepLines/>
        <w:wordWrap w:val="0"/>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lastRenderedPageBreak/>
        <w:t>ທ່ານຈະໃຊ້ບັດສະມາຊິ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ຮັບການດູແລຈາກທ່ານໝໍ</w:t>
      </w:r>
      <w:r w:rsidRPr="00C52966">
        <w:rPr>
          <w:rFonts w:ascii="Times New Roman" w:hAnsi="Times New Roman" w:cs="Times New Roman"/>
          <w:sz w:val="24"/>
        </w:rPr>
        <w:t xml:space="preserve">, </w:t>
      </w:r>
      <w:r w:rsidRPr="00C52966">
        <w:rPr>
          <w:rFonts w:ascii="Phetsarath OT" w:hAnsi="Phetsarath OT" w:cs="Phetsarath OT"/>
          <w:sz w:val="24"/>
        </w:rPr>
        <w:t>ຄລີນິກ</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ໂຮງໝໍໃນເຄືອຂ່າຍ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ນີ້ແມ່ນລາຍຊື່ຜູ້ໃຫ້ບໍລິການທີ່</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ມີສັນຍານຳ</w:t>
      </w:r>
      <w:r w:rsidRPr="00C52966">
        <w:rPr>
          <w:rFonts w:ascii="Times New Roman" w:hAnsi="Times New Roman" w:cs="Times New Roman"/>
          <w:sz w:val="24"/>
        </w:rPr>
        <w:t xml:space="preserve"> </w:t>
      </w:r>
      <w:r w:rsidRPr="00C52966">
        <w:rPr>
          <w:rFonts w:ascii="Phetsarath OT" w:hAnsi="Phetsarath OT" w:cs="Phetsarath OT"/>
          <w:sz w:val="24"/>
        </w:rPr>
        <w:t>ເພື່ອໃຫ້ບໍລິການດູແລສຸຂະພາບຂອງທ່ານ</w:t>
      </w:r>
      <w:r w:rsidRPr="00C52966">
        <w:rPr>
          <w:rFonts w:ascii="Times New Roman" w:hAnsi="Times New Roman" w:cs="Times New Roman"/>
          <w:sz w:val="24"/>
        </w:rPr>
        <w:t xml:space="preserve">. </w:t>
      </w:r>
    </w:p>
    <w:p w14:paraId="48D4794E" w14:textId="77777777" w:rsidR="00583D24" w:rsidRPr="00C52966" w:rsidRDefault="00583D24" w:rsidP="00405393">
      <w:pPr>
        <w:spacing w:after="0" w:line="276" w:lineRule="auto"/>
        <w:rPr>
          <w:rFonts w:ascii="Times New Roman" w:eastAsia="Times New Roman" w:hAnsi="Times New Roman" w:cs="Times New Roman"/>
          <w:sz w:val="24"/>
          <w:szCs w:val="20"/>
        </w:rPr>
      </w:pPr>
    </w:p>
    <w:p w14:paraId="07599FDC" w14:textId="4D24B25D" w:rsidR="001D1243" w:rsidRPr="00C52966" w:rsidRDefault="001D1243" w:rsidP="00EA7C98">
      <w:pPr>
        <w:keepNext/>
        <w:keepLines/>
        <w:wordWrap w:val="0"/>
        <w:spacing w:after="0" w:line="276" w:lineRule="auto"/>
        <w:rPr>
          <w:rFonts w:ascii="Times New Roman" w:eastAsia="Times New Roman" w:hAnsi="Times New Roman" w:cs="Times New Roman"/>
          <w:sz w:val="24"/>
          <w:szCs w:val="20"/>
        </w:rPr>
      </w:pPr>
      <w:r w:rsidRPr="00C52966">
        <w:rPr>
          <w:rFonts w:ascii="Phetsarath OT" w:hAnsi="Phetsarath OT" w:cs="Phetsarath OT"/>
          <w:b/>
          <w:bCs/>
          <w:sz w:val="24"/>
          <w:szCs w:val="20"/>
        </w:rPr>
        <w:t>ກະລຸນາເອົາບັດ</w:t>
      </w:r>
      <w:r w:rsidRPr="00C52966">
        <w:rPr>
          <w:rFonts w:ascii="Times New Roman" w:hAnsi="Times New Roman" w:cs="Times New Roman"/>
          <w:b/>
          <w:bCs/>
          <w:sz w:val="24"/>
          <w:szCs w:val="20"/>
        </w:rPr>
        <w:t xml:space="preserve"> </w:t>
      </w:r>
      <w:r w:rsidR="00E63234" w:rsidRPr="00C52966">
        <w:rPr>
          <w:rFonts w:ascii="Times New Roman" w:hAnsi="Times New Roman" w:cs="Times New Roman"/>
          <w:b/>
          <w:bCs/>
          <w:i/>
          <w:iCs/>
          <w:color w:val="4472C4" w:themeColor="accent1"/>
          <w:sz w:val="24"/>
          <w:szCs w:val="20"/>
        </w:rPr>
        <w:t>[HMO]</w:t>
      </w:r>
      <w:r w:rsidRPr="00C52966">
        <w:rPr>
          <w:rFonts w:ascii="Times New Roman" w:hAnsi="Times New Roman" w:cs="Times New Roman"/>
          <w:b/>
          <w:sz w:val="24"/>
        </w:rPr>
        <w:t xml:space="preserve"> </w:t>
      </w:r>
      <w:r w:rsidRPr="00C52966">
        <w:rPr>
          <w:rFonts w:ascii="Phetsarath OT" w:hAnsi="Phetsarath OT" w:cs="Phetsarath OT"/>
          <w:b/>
          <w:sz w:val="24"/>
        </w:rPr>
        <w:t>ຂອງທ່ານໄປນຳສະເໝີ</w:t>
      </w:r>
      <w:r w:rsidRPr="00C52966">
        <w:rPr>
          <w:rFonts w:ascii="Times New Roman" w:hAnsi="Times New Roman" w:cs="Times New Roman"/>
          <w:b/>
          <w:sz w:val="24"/>
        </w:rPr>
        <w:t xml:space="preserve">. </w:t>
      </w:r>
      <w:r w:rsidRPr="00C52966">
        <w:rPr>
          <w:rFonts w:ascii="Phetsarath OT" w:hAnsi="Phetsarath OT" w:cs="Phetsarath OT"/>
          <w:b/>
          <w:sz w:val="24"/>
        </w:rPr>
        <w:t>ສະແດງບັດທຸກຄັ້ງທີ່ທ່ານໄດ້ຮັບການດູແລ</w:t>
      </w:r>
      <w:r w:rsidRPr="00C52966">
        <w:rPr>
          <w:rFonts w:ascii="Times New Roman" w:hAnsi="Times New Roman" w:cs="Times New Roman"/>
          <w:b/>
          <w:sz w:val="24"/>
        </w:rPr>
        <w:t>.</w:t>
      </w:r>
      <w:r w:rsidRPr="00C52966">
        <w:rPr>
          <w:rFonts w:ascii="Times New Roman" w:hAnsi="Times New Roman" w:cs="Times New Roman"/>
          <w:sz w:val="24"/>
        </w:rPr>
        <w:t xml:space="preserve"> </w:t>
      </w:r>
      <w:r w:rsidRPr="00C52966">
        <w:rPr>
          <w:rFonts w:ascii="Phetsarath OT" w:hAnsi="Phetsarath OT" w:cs="Phetsarath OT"/>
          <w:sz w:val="24"/>
        </w:rPr>
        <w:t>ທ່ານອາດຈະມີບັນຫາໃນການໄດ້ຮັບການບໍລິການດູແລສຸຂະພາບ</w:t>
      </w:r>
      <w:r w:rsidRPr="00C52966">
        <w:rPr>
          <w:rFonts w:ascii="Times New Roman" w:hAnsi="Times New Roman" w:cs="Times New Roman"/>
          <w:sz w:val="24"/>
        </w:rPr>
        <w:t xml:space="preserve"> </w:t>
      </w:r>
      <w:r w:rsidRPr="00C52966">
        <w:rPr>
          <w:rFonts w:ascii="Phetsarath OT" w:hAnsi="Phetsarath OT" w:cs="Phetsarath OT"/>
          <w:sz w:val="24"/>
        </w:rPr>
        <w:t>ຖ້າທ່ານບໍ່ມີບັດຂອງທ່ານຢູ່ກັບທ່ານ</w:t>
      </w:r>
      <w:r w:rsidRPr="00C52966">
        <w:rPr>
          <w:rFonts w:ascii="Times New Roman" w:hAnsi="Times New Roman" w:cs="Times New Roman"/>
          <w:sz w:val="24"/>
        </w:rPr>
        <w:t xml:space="preserve">. </w:t>
      </w:r>
      <w:r w:rsidRPr="00C52966">
        <w:rPr>
          <w:rFonts w:ascii="Phetsarath OT" w:hAnsi="Phetsarath OT" w:cs="Phetsarath OT"/>
          <w:sz w:val="24"/>
        </w:rPr>
        <w:t>ຖ້າບັດ</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ເສຍ</w:t>
      </w:r>
      <w:r w:rsidRPr="00C52966">
        <w:rPr>
          <w:rFonts w:ascii="Times New Roman" w:hAnsi="Times New Roman" w:cs="Times New Roman"/>
          <w:sz w:val="24"/>
        </w:rPr>
        <w:t xml:space="preserve">, </w:t>
      </w:r>
      <w:r w:rsidRPr="00C52966">
        <w:rPr>
          <w:rFonts w:ascii="Phetsarath OT" w:hAnsi="Phetsarath OT" w:cs="Phetsarath OT"/>
          <w:sz w:val="24"/>
        </w:rPr>
        <w:t>ໃຊ້ບໍ່ໄ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ກລັກ</w:t>
      </w:r>
      <w:r w:rsidRPr="00C52966">
        <w:rPr>
          <w:rFonts w:ascii="Times New Roman" w:hAnsi="Times New Roman" w:cs="Times New Roman"/>
          <w:sz w:val="24"/>
        </w:rPr>
        <w:t xml:space="preserve">, </w:t>
      </w:r>
      <w:r w:rsidRPr="00C52966">
        <w:rPr>
          <w:rFonts w:ascii="Phetsarath OT" w:hAnsi="Phetsarath OT" w:cs="Phetsarath OT"/>
          <w:sz w:val="24"/>
        </w:rPr>
        <w:t>ກະລຸນ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insert instructions here]</w:t>
      </w:r>
      <w:r w:rsidRPr="00C52966">
        <w:rPr>
          <w:rFonts w:ascii="Times New Roman" w:hAnsi="Times New Roman" w:cs="Times New Roman"/>
          <w:sz w:val="24"/>
        </w:rPr>
        <w:t>.</w:t>
      </w:r>
    </w:p>
    <w:p w14:paraId="54338D08" w14:textId="77777777" w:rsidR="00EA0469" w:rsidRPr="00C52966"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C52966" w:rsidRDefault="00230F1F" w:rsidP="00230F1F">
      <w:pPr>
        <w:pStyle w:val="Heading2"/>
        <w:rPr>
          <w:rFonts w:eastAsia="Calibri" w:cs="Times New Roman"/>
          <w:b/>
          <w:bCs/>
        </w:rPr>
      </w:pPr>
      <w:bookmarkStart w:id="9" w:name="_Toc146987084"/>
      <w:r w:rsidRPr="00C52966">
        <w:rPr>
          <w:rFonts w:ascii="Phetsarath OT" w:hAnsi="Phetsarath OT" w:cs="Phetsarath OT"/>
          <w:b/>
        </w:rPr>
        <w:t>ໃຊ້ບັດ</w:t>
      </w:r>
      <w:r w:rsidRPr="00C52966">
        <w:rPr>
          <w:rFonts w:cs="Times New Roman"/>
          <w:b/>
        </w:rPr>
        <w:t xml:space="preserve"> </w:t>
      </w:r>
      <w:r w:rsidRPr="00C52966">
        <w:rPr>
          <w:rFonts w:cs="Times New Roman"/>
          <w:b/>
          <w:bCs/>
        </w:rPr>
        <w:t>ForwardHealth</w:t>
      </w:r>
      <w:r w:rsidRPr="00C52966">
        <w:rPr>
          <w:rFonts w:cs="Times New Roman"/>
          <w:b/>
        </w:rPr>
        <w:t xml:space="preserve"> </w:t>
      </w:r>
      <w:r w:rsidRPr="00C52966">
        <w:rPr>
          <w:rFonts w:ascii="Phetsarath OT" w:hAnsi="Phetsarath OT" w:cs="Phetsarath OT"/>
          <w:b/>
        </w:rPr>
        <w:t>ຂອງທ່ານ</w:t>
      </w:r>
      <w:bookmarkEnd w:id="9"/>
      <w:r w:rsidRPr="00C52966">
        <w:rPr>
          <w:rFonts w:cs="Times New Roman"/>
          <w:b/>
        </w:rPr>
        <w:t xml:space="preserve"> </w:t>
      </w:r>
    </w:p>
    <w:p w14:paraId="196936A3" w14:textId="668200B0" w:rsidR="00F60982" w:rsidRPr="00C52966" w:rsidRDefault="00F60982" w:rsidP="00EA7C98">
      <w:pPr>
        <w:keepNext/>
        <w:keepLines/>
        <w:wordWrap w:val="0"/>
        <w:spacing w:after="0" w:line="276" w:lineRule="auto"/>
        <w:rPr>
          <w:rFonts w:ascii="Times New Roman" w:eastAsia="Calibri" w:hAnsi="Times New Roman" w:cs="Times New Roman"/>
          <w:sz w:val="24"/>
          <w:szCs w:val="24"/>
        </w:rPr>
      </w:pPr>
      <w:r w:rsidRPr="00C52966">
        <w:rPr>
          <w:rFonts w:ascii="Phetsarath OT" w:hAnsi="Phetsarath OT" w:cs="Phetsarath OT"/>
          <w:sz w:val="24"/>
        </w:rPr>
        <w:t>ທ່ານຈະໄດ້ຮັບການດູແລສຸຂະພາບສ່ວນໃຫຍ່ຂອງທ່ານ</w:t>
      </w:r>
      <w:r w:rsidRPr="00C52966">
        <w:rPr>
          <w:rFonts w:ascii="Times New Roman" w:hAnsi="Times New Roman" w:cs="Times New Roman"/>
          <w:sz w:val="24"/>
        </w:rPr>
        <w:t xml:space="preserve"> </w:t>
      </w:r>
      <w:r w:rsidRPr="00C52966">
        <w:rPr>
          <w:rFonts w:ascii="Phetsarath OT" w:hAnsi="Phetsarath OT" w:cs="Phetsarath OT"/>
          <w:sz w:val="24"/>
        </w:rPr>
        <w:t>ຜ່ານ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ຕ່</w:t>
      </w:r>
      <w:r w:rsidRPr="00C52966">
        <w:rPr>
          <w:rFonts w:ascii="Times New Roman" w:hAnsi="Times New Roman" w:cs="Times New Roman"/>
          <w:sz w:val="24"/>
        </w:rPr>
        <w:t xml:space="preserve">, </w:t>
      </w:r>
      <w:r w:rsidRPr="00C52966">
        <w:rPr>
          <w:rFonts w:ascii="Phetsarath OT" w:hAnsi="Phetsarath OT" w:cs="Phetsarath OT"/>
          <w:sz w:val="24"/>
        </w:rPr>
        <w:t>ທ່ານອາດຈະໄດ້ຮັບການບໍລິການບາງຢ່າງໂດຍໃຊ້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p>
    <w:p w14:paraId="482D1C71" w14:textId="77777777" w:rsidR="00EA0469" w:rsidRPr="00C52966" w:rsidRDefault="00EA0469" w:rsidP="00405393">
      <w:pPr>
        <w:spacing w:after="0" w:line="276" w:lineRule="auto"/>
        <w:rPr>
          <w:rFonts w:ascii="Times New Roman" w:eastAsia="Calibri" w:hAnsi="Times New Roman" w:cs="Times New Roman"/>
          <w:sz w:val="24"/>
          <w:szCs w:val="24"/>
        </w:rPr>
      </w:pPr>
    </w:p>
    <w:p w14:paraId="7461BB8A" w14:textId="62336209" w:rsidR="00F60982" w:rsidRPr="00C52966" w:rsidRDefault="00F60982" w:rsidP="00405393">
      <w:pPr>
        <w:spacing w:after="0" w:line="240" w:lineRule="auto"/>
        <w:rPr>
          <w:rFonts w:ascii="Times New Roman" w:eastAsia="Calibri" w:hAnsi="Times New Roman" w:cs="Times New Roman"/>
          <w:sz w:val="24"/>
          <w:szCs w:val="24"/>
        </w:rPr>
      </w:pPr>
      <w:r w:rsidRPr="00C52966">
        <w:rPr>
          <w:rFonts w:ascii="Phetsarath OT" w:hAnsi="Phetsarath OT" w:cs="Phetsarath OT"/>
          <w:sz w:val="24"/>
        </w:rPr>
        <w:t>ໃຊ້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ຮັບການບໍລິການດູແລສຸຂະພາບທີ່ລະບຸໄວ້ລຸ່ມນີ້</w:t>
      </w:r>
      <w:r w:rsidRPr="00C52966">
        <w:rPr>
          <w:rFonts w:ascii="Times New Roman" w:hAnsi="Times New Roman" w:cs="Times New Roman"/>
          <w:sz w:val="24"/>
        </w:rPr>
        <w:t>:</w:t>
      </w:r>
    </w:p>
    <w:p w14:paraId="1C91A0E3" w14:textId="1BCB3963" w:rsidR="008C1C04" w:rsidRPr="00C52966"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ການບໍລິການການປິ່ນປົວທາງດ້ານພຶດຕິກໍາ</w:t>
      </w:r>
      <w:r w:rsidRPr="00C52966">
        <w:rPr>
          <w:rFonts w:ascii="Times New Roman" w:hAnsi="Times New Roman" w:cs="Times New Roman"/>
          <w:sz w:val="24"/>
        </w:rPr>
        <w:t xml:space="preserve"> (</w:t>
      </w:r>
      <w:r w:rsidRPr="00C52966">
        <w:rPr>
          <w:rFonts w:ascii="Phetsarath OT" w:hAnsi="Phetsarath OT" w:cs="Phetsarath OT"/>
          <w:sz w:val="24"/>
        </w:rPr>
        <w:t>ອໍຕີສຕິກ</w:t>
      </w:r>
      <w:r w:rsidRPr="00C52966">
        <w:rPr>
          <w:rFonts w:ascii="Times New Roman" w:hAnsi="Times New Roman" w:cs="Times New Roman"/>
          <w:sz w:val="24"/>
        </w:rPr>
        <w:t>)</w:t>
      </w:r>
    </w:p>
    <w:p w14:paraId="5530F88B" w14:textId="6DAEBFFF" w:rsidR="008C1C04" w:rsidRPr="00C52966" w:rsidRDefault="00AB5C72" w:rsidP="00F32B30">
      <w:pPr>
        <w:pStyle w:val="ListParagraph"/>
        <w:numPr>
          <w:ilvl w:val="0"/>
          <w:numId w:val="19"/>
        </w:numPr>
        <w:spacing w:after="0" w:line="240" w:lineRule="auto"/>
        <w:rPr>
          <w:rFonts w:ascii="Phetsarath OT" w:eastAsia="Calibri" w:hAnsi="Phetsarath OT" w:cs="Phetsarath OT"/>
          <w:sz w:val="24"/>
          <w:szCs w:val="24"/>
        </w:rPr>
      </w:pPr>
      <w:r w:rsidRPr="00C52966">
        <w:rPr>
          <w:rFonts w:ascii="Phetsarath OT" w:hAnsi="Phetsarath OT" w:cs="Phetsarath OT"/>
          <w:sz w:val="24"/>
        </w:rPr>
        <w:t xml:space="preserve">ການບໍລິການບຳບັດໂດຍການຈັດກະດູກ </w:t>
      </w:r>
    </w:p>
    <w:p w14:paraId="3F31030A" w14:textId="3593066D" w:rsidR="008C1C04"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ບໍລິການປັບຕົວໃນພາວະວິກິດ</w:t>
      </w:r>
    </w:p>
    <w:p w14:paraId="0E2A38F7" w14:textId="5FCBC0A4" w:rsidR="00182F26"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ບໍລິການຟື້ນຟູສຸຂະພາບຈິດໃນຊຸມຊົນ</w:t>
      </w:r>
    </w:p>
    <w:p w14:paraId="141099CD" w14:textId="6DD3230B" w:rsidR="00182F26"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ບໍລິການຊຸມຊົນແບບຄົບວົນຈອນ</w:t>
      </w:r>
    </w:p>
    <w:p w14:paraId="3D8BE41D" w14:textId="77777777" w:rsidR="00542BAD" w:rsidRPr="00C52966" w:rsidRDefault="00AB5C72" w:rsidP="00D93248">
      <w:pPr>
        <w:pStyle w:val="ListParagraph"/>
        <w:numPr>
          <w:ilvl w:val="0"/>
          <w:numId w:val="20"/>
        </w:numPr>
        <w:spacing w:after="0" w:line="240" w:lineRule="auto"/>
        <w:rPr>
          <w:rFonts w:ascii="Times New Roman" w:eastAsia="Calibri" w:hAnsi="Times New Roman" w:cs="Times New Roman"/>
          <w:i/>
          <w:iCs/>
          <w:sz w:val="24"/>
          <w:szCs w:val="24"/>
        </w:rPr>
      </w:pPr>
      <w:r w:rsidRPr="00C52966">
        <w:rPr>
          <w:rFonts w:ascii="Phetsarath OT" w:hAnsi="Phetsarath OT" w:cs="Phetsarath OT"/>
          <w:sz w:val="24"/>
        </w:rPr>
        <w:t>ການບໍລິການທັນຕະກໍ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unless carved in to HMO, list counties as an exception if some are carved in]</w:t>
      </w:r>
    </w:p>
    <w:p w14:paraId="2C8D84E0" w14:textId="6EEB9CFA" w:rsidR="00C676DE" w:rsidRPr="00C52966" w:rsidRDefault="00AB5C72" w:rsidP="00D93248">
      <w:pPr>
        <w:pStyle w:val="ListParagraph"/>
        <w:numPr>
          <w:ilvl w:val="0"/>
          <w:numId w:val="20"/>
        </w:numPr>
        <w:spacing w:after="0" w:line="240" w:lineRule="auto"/>
        <w:rPr>
          <w:rFonts w:ascii="Times New Roman" w:eastAsia="Calibri" w:hAnsi="Times New Roman" w:cs="Times New Roman"/>
          <w:i/>
          <w:iCs/>
          <w:sz w:val="24"/>
          <w:szCs w:val="24"/>
        </w:rPr>
      </w:pPr>
      <w:r w:rsidRPr="00C52966">
        <w:rPr>
          <w:rFonts w:ascii="Times New Roman" w:hAnsi="Times New Roman" w:cs="Times New Roman"/>
          <w:sz w:val="24"/>
        </w:rPr>
        <w:t>Hub and spoke</w:t>
      </w:r>
      <w:r w:rsidR="003565E6" w:rsidRPr="00C52966">
        <w:rPr>
          <w:rFonts w:ascii="Times New Roman" w:hAnsi="Times New Roman" w:cs="Times New Roman" w:hint="cs"/>
          <w:sz w:val="24"/>
          <w:rtl/>
        </w:rPr>
        <w:t xml:space="preserve"> </w:t>
      </w:r>
      <w:r w:rsidRPr="00C52966">
        <w:rPr>
          <w:rFonts w:ascii="Phetsarath OT" w:hAnsi="Phetsarath OT" w:cs="Phetsarath OT"/>
          <w:sz w:val="24"/>
          <w:lang w:bidi="lo-LA"/>
        </w:rPr>
        <w:t>ການບໍລິການດ້ານສຸຂະພາບຢູ່ບ້ານໃນການຟູແບບປະສົມປະສານ</w:t>
      </w:r>
    </w:p>
    <w:p w14:paraId="1704A8C0" w14:textId="6BA92DD0" w:rsidR="008C1C04"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ຈັດການບຳບັດດ້ວຍຢາ</w:t>
      </w:r>
    </w:p>
    <w:p w14:paraId="28CA7A42" w14:textId="01F928E9" w:rsidR="008C1C04" w:rsidRPr="00C52966"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52966">
        <w:rPr>
          <w:rFonts w:ascii="Phetsarath OT" w:hAnsi="Phetsarath OT" w:cs="Phetsarath OT"/>
          <w:sz w:val="24"/>
        </w:rPr>
        <w:t>ການບໍລິການຢ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ຮ້ານຂາຍຢາ</w:t>
      </w:r>
    </w:p>
    <w:p w14:paraId="7AC10BC4" w14:textId="48A5D7EF" w:rsidR="008C1C04"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ເດີນທາງທີ່ບໍ່ສຸກເສີນທາງການແພດ</w:t>
      </w:r>
    </w:p>
    <w:p w14:paraId="21D39971" w14:textId="04527E60" w:rsidR="00C676DE"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ປະສານງານການຝາກທ້ອງ</w:t>
      </w:r>
    </w:p>
    <w:p w14:paraId="5AED5D94" w14:textId="5A83CE0A" w:rsidR="008C1C04"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ປິ່ນປົວຄວາມປິດປົກກະຕິໃນການໃຊ້ສານເສບຕິດໃນທີ່ຢູ່ອາໄສ</w:t>
      </w:r>
    </w:p>
    <w:p w14:paraId="5F2BEEE0" w14:textId="2545EDCD" w:rsidR="008C1C04" w:rsidRPr="00C52966" w:rsidRDefault="00AB5C72"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ບໍລິການຕາມໂຮງຮຽນ</w:t>
      </w:r>
    </w:p>
    <w:p w14:paraId="4E268DC8" w14:textId="24CFD7E6" w:rsidR="00C676DE" w:rsidRPr="00C52966" w:rsidRDefault="00C676DE"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ຈັດການກໍລະນີເປົ້າໝາຍ</w:t>
      </w:r>
    </w:p>
    <w:p w14:paraId="3377E7BC" w14:textId="36660663" w:rsidR="008C1C04" w:rsidRPr="00C52966" w:rsidRDefault="008C1C04" w:rsidP="00F32B30">
      <w:pPr>
        <w:pStyle w:val="ListParagraph"/>
        <w:numPr>
          <w:ilvl w:val="0"/>
          <w:numId w:val="20"/>
        </w:numPr>
        <w:spacing w:after="0" w:line="240" w:lineRule="auto"/>
        <w:rPr>
          <w:rFonts w:ascii="Phetsarath OT" w:eastAsia="Calibri" w:hAnsi="Phetsarath OT" w:cs="Phetsarath OT"/>
          <w:sz w:val="24"/>
          <w:szCs w:val="24"/>
        </w:rPr>
      </w:pPr>
      <w:r w:rsidRPr="00C52966">
        <w:rPr>
          <w:rFonts w:ascii="Phetsarath OT" w:hAnsi="Phetsarath OT" w:cs="Phetsarath OT"/>
          <w:sz w:val="24"/>
        </w:rPr>
        <w:t>ການບໍລິການທີ່ກ່ຽວຂ້ອງກັບວັນນະໂລກ</w:t>
      </w:r>
    </w:p>
    <w:p w14:paraId="60DBF10B" w14:textId="77777777" w:rsidR="00F60982" w:rsidRPr="00C52966" w:rsidRDefault="00F60982" w:rsidP="00F60982">
      <w:pPr>
        <w:spacing w:after="0" w:line="240" w:lineRule="auto"/>
        <w:rPr>
          <w:rFonts w:ascii="Times New Roman" w:eastAsia="Calibri" w:hAnsi="Times New Roman" w:cs="Times New Roman"/>
          <w:sz w:val="26"/>
        </w:rPr>
      </w:pPr>
    </w:p>
    <w:p w14:paraId="70BB1227" w14:textId="73ED27D1" w:rsidR="00F60982" w:rsidRPr="00C52966" w:rsidRDefault="00F60982" w:rsidP="00EA7C98">
      <w:pPr>
        <w:wordWrap w:val="0"/>
        <w:spacing w:after="0" w:line="276" w:lineRule="auto"/>
        <w:rPr>
          <w:rFonts w:ascii="Times New Roman" w:eastAsia="Times New Roman" w:hAnsi="Times New Roman" w:cs="Times New Roman"/>
          <w:sz w:val="24"/>
          <w:szCs w:val="24"/>
        </w:rPr>
      </w:pPr>
      <w:r w:rsidRPr="00C52966">
        <w:rPr>
          <w:rFonts w:ascii="Phetsarath OT" w:hAnsi="Phetsarath OT" w:cs="Phetsarath OT"/>
          <w:sz w:val="24"/>
          <w:szCs w:val="24"/>
        </w:rPr>
        <w:t>ບັດ</w:t>
      </w:r>
      <w:r w:rsidRPr="00C52966">
        <w:rPr>
          <w:rFonts w:ascii="Times New Roman" w:hAnsi="Times New Roman" w:cs="Times New Roman"/>
          <w:sz w:val="24"/>
          <w:szCs w:val="24"/>
        </w:rPr>
        <w:t xml:space="preserve"> 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ແຕກຕ່າງຈາກບັດ</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ມັນເປັນບັດພລາດສະຕິກທີ່ມີຊື່ຂອງທ່ານຂຽນຢູ່ເທິງບັດ</w:t>
      </w:r>
      <w:r w:rsidRPr="00C52966">
        <w:rPr>
          <w:rFonts w:ascii="Times New Roman" w:hAnsi="Times New Roman" w:cs="Times New Roman"/>
          <w:sz w:val="24"/>
        </w:rPr>
        <w:t xml:space="preserve">. </w:t>
      </w:r>
      <w:r w:rsidRPr="00C52966">
        <w:rPr>
          <w:rFonts w:ascii="Phetsarath OT" w:hAnsi="Phetsarath OT" w:cs="Phetsarath OT"/>
          <w:sz w:val="24"/>
        </w:rPr>
        <w:t>ມັນຍັງມີຕົວເລກ</w:t>
      </w:r>
      <w:r w:rsidRPr="00C52966">
        <w:rPr>
          <w:rFonts w:ascii="Times New Roman" w:hAnsi="Times New Roman" w:cs="Times New Roman"/>
          <w:sz w:val="24"/>
        </w:rPr>
        <w:t xml:space="preserve"> 10 </w:t>
      </w:r>
      <w:r w:rsidRPr="00C52966">
        <w:rPr>
          <w:rFonts w:ascii="Phetsarath OT" w:hAnsi="Phetsarath OT" w:cs="Phetsarath OT"/>
          <w:sz w:val="24"/>
        </w:rPr>
        <w:t>ຕົວເລກ</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ແຖບແມ່ເຫຼັກ</w:t>
      </w:r>
      <w:r w:rsidRPr="00C52966">
        <w:rPr>
          <w:rFonts w:ascii="Times New Roman" w:hAnsi="Times New Roman" w:cs="Times New Roman"/>
          <w:sz w:val="24"/>
        </w:rPr>
        <w:t xml:space="preserve">. </w:t>
      </w:r>
      <w:r w:rsidRPr="00C52966">
        <w:rPr>
          <w:rFonts w:ascii="Phetsarath OT" w:hAnsi="Phetsarath OT" w:cs="Phetsarath OT"/>
          <w:sz w:val="24"/>
        </w:rPr>
        <w:t>ໃຫ້ເອົາ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ໄປນຳສະ</w:t>
      </w:r>
      <w:r w:rsidR="00EA7C98" w:rsidRPr="00C52966">
        <w:rPr>
          <w:rFonts w:ascii="Phetsarath OT" w:hAnsi="Phetsarath OT" w:cs="Phetsarath OT"/>
          <w:sz w:val="24"/>
          <w:cs/>
          <w:lang w:bidi="lo-LA"/>
        </w:rPr>
        <w:br/>
      </w:r>
      <w:r w:rsidRPr="00C52966">
        <w:rPr>
          <w:rFonts w:ascii="Phetsarath OT" w:hAnsi="Phetsarath OT" w:cs="Phetsarath OT"/>
          <w:sz w:val="24"/>
        </w:rPr>
        <w:t>ເໝີ</w:t>
      </w:r>
      <w:r w:rsidRPr="00C52966">
        <w:rPr>
          <w:rFonts w:ascii="Times New Roman" w:hAnsi="Times New Roman" w:cs="Times New Roman"/>
          <w:sz w:val="24"/>
        </w:rPr>
        <w:t xml:space="preserve">. </w:t>
      </w:r>
      <w:r w:rsidRPr="00C52966">
        <w:rPr>
          <w:rFonts w:ascii="Phetsarath OT" w:hAnsi="Phetsarath OT" w:cs="Phetsarath OT"/>
          <w:sz w:val="24"/>
        </w:rPr>
        <w:t>ສະແດງບັດທຸກຄັ້ງທີ່ທ່ານໄປຫາທ່ານ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ໂຮງໝໍ</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ທຸກຄັ້ງທີ່ທ່ານໄດ້ຮັບໃບສັ່ງຢາ</w:t>
      </w:r>
      <w:r w:rsidRPr="00C52966">
        <w:rPr>
          <w:rFonts w:ascii="Times New Roman" w:hAnsi="Times New Roman" w:cs="Times New Roman"/>
          <w:sz w:val="24"/>
        </w:rPr>
        <w:t xml:space="preserve">. </w:t>
      </w:r>
      <w:r w:rsidRPr="00C52966">
        <w:rPr>
          <w:rFonts w:ascii="Phetsarath OT" w:hAnsi="Phetsarath OT" w:cs="Phetsarath OT"/>
          <w:sz w:val="24"/>
        </w:rPr>
        <w:t>ທ່ານອາດຈະມີບັນຫາໃນການຮັບການດູແລສຸຂະພາບ</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ໃບສັ່ງຢາ</w:t>
      </w:r>
      <w:r w:rsidRPr="00C52966">
        <w:rPr>
          <w:rFonts w:ascii="Times New Roman" w:hAnsi="Times New Roman" w:cs="Times New Roman"/>
          <w:sz w:val="24"/>
        </w:rPr>
        <w:t xml:space="preserve">, </w:t>
      </w:r>
      <w:r w:rsidRPr="00C52966">
        <w:rPr>
          <w:rFonts w:ascii="Phetsarath OT" w:hAnsi="Phetsarath OT" w:cs="Phetsarath OT"/>
          <w:sz w:val="24"/>
        </w:rPr>
        <w:t>ຖ້າຫາກທ່ານບໍ່ມີບັດຕິດຕົວມານຳ</w:t>
      </w:r>
      <w:r w:rsidRPr="00C52966">
        <w:rPr>
          <w:rFonts w:ascii="Times New Roman" w:hAnsi="Times New Roman" w:cs="Times New Roman"/>
          <w:sz w:val="24"/>
        </w:rPr>
        <w:t xml:space="preserve">. </w:t>
      </w:r>
      <w:r w:rsidRPr="00C52966">
        <w:rPr>
          <w:rFonts w:ascii="Phetsarath OT" w:hAnsi="Phetsarath OT" w:cs="Phetsarath OT"/>
          <w:sz w:val="24"/>
        </w:rPr>
        <w:t>ນອກຈາກນີ້</w:t>
      </w:r>
      <w:r w:rsidRPr="00C52966">
        <w:rPr>
          <w:rFonts w:ascii="Times New Roman" w:hAnsi="Times New Roman" w:cs="Times New Roman"/>
          <w:sz w:val="24"/>
        </w:rPr>
        <w:t xml:space="preserve">, </w:t>
      </w:r>
      <w:r w:rsidRPr="00C52966">
        <w:rPr>
          <w:rFonts w:ascii="Phetsarath OT" w:hAnsi="Phetsarath OT" w:cs="Phetsarath OT"/>
          <w:sz w:val="24"/>
        </w:rPr>
        <w:t>ໃຫ້ເອົາບັດປະກັນສຸຂະພາບອື່ນໆທີ່ທ່ານມີມາພ້ອມ</w:t>
      </w:r>
      <w:r w:rsidRPr="00C52966">
        <w:rPr>
          <w:rFonts w:ascii="Times New Roman" w:hAnsi="Times New Roman" w:cs="Times New Roman"/>
          <w:sz w:val="24"/>
        </w:rPr>
        <w:t xml:space="preserve">. </w:t>
      </w:r>
      <w:r w:rsidRPr="00C52966">
        <w:rPr>
          <w:rFonts w:ascii="Phetsarath OT" w:hAnsi="Phetsarath OT" w:cs="Phetsarath OT"/>
          <w:sz w:val="24"/>
        </w:rPr>
        <w:t>ເຊິ່ງອາດຈະລວມເຖິງບັດປະຈໍາຕົວຈາ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 Program]</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ອື່ນໆ</w:t>
      </w:r>
      <w:r w:rsidRPr="00C52966">
        <w:rPr>
          <w:rFonts w:ascii="Times New Roman" w:hAnsi="Times New Roman" w:cs="Times New Roman"/>
          <w:sz w:val="24"/>
        </w:rPr>
        <w:t>.</w:t>
      </w:r>
    </w:p>
    <w:p w14:paraId="7AFD61F2" w14:textId="77777777" w:rsidR="00583D24" w:rsidRPr="00C52966"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C52966" w:rsidRDefault="00F60982" w:rsidP="00405393">
      <w:pPr>
        <w:spacing w:after="0" w:line="276" w:lineRule="auto"/>
        <w:rPr>
          <w:rFonts w:ascii="Times New Roman" w:eastAsia="Times New Roman" w:hAnsi="Times New Roman" w:cs="Times New Roman"/>
          <w:sz w:val="24"/>
          <w:szCs w:val="20"/>
        </w:rPr>
      </w:pPr>
      <w:bookmarkStart w:id="10" w:name="_Hlk145400909"/>
      <w:r w:rsidRPr="00C52966">
        <w:rPr>
          <w:rFonts w:ascii="Phetsarath OT" w:hAnsi="Phetsarath OT" w:cs="Phetsarath OT"/>
          <w:sz w:val="24"/>
        </w:rPr>
        <w:lastRenderedPageBreak/>
        <w:t>ຖ້າທ່ານມີຄຳຖາມກ່ຽວກັບວິທີໃຊ້ບັດ</w:t>
      </w:r>
      <w:r w:rsidRPr="00C52966">
        <w:rPr>
          <w:rFonts w:ascii="Times New Roman" w:hAnsi="Times New Roman" w:cs="Times New Roman"/>
          <w:sz w:val="24"/>
        </w:rPr>
        <w:t xml:space="preserve"> </w:t>
      </w:r>
      <w:r w:rsidRPr="00C52966">
        <w:rPr>
          <w:rFonts w:ascii="Times New Roman" w:hAnsi="Times New Roman" w:cs="Times New Roman"/>
          <w:sz w:val="24"/>
          <w:szCs w:val="20"/>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າບັດຂອງທ່ານເສຍ</w:t>
      </w:r>
      <w:r w:rsidRPr="00C52966">
        <w:rPr>
          <w:rFonts w:ascii="Times New Roman" w:hAnsi="Times New Roman" w:cs="Times New Roman"/>
          <w:sz w:val="24"/>
        </w:rPr>
        <w:t xml:space="preserve">, </w:t>
      </w:r>
      <w:r w:rsidRPr="00C52966">
        <w:rPr>
          <w:rFonts w:ascii="Phetsarath OT" w:hAnsi="Phetsarath OT" w:cs="Phetsarath OT"/>
          <w:sz w:val="24"/>
        </w:rPr>
        <w:t>ເສຍຫ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ກລັກ</w:t>
      </w:r>
      <w:r w:rsidRPr="00C52966">
        <w:rPr>
          <w:rFonts w:ascii="Times New Roman" w:hAnsi="Times New Roman" w:cs="Times New Roman"/>
          <w:sz w:val="24"/>
        </w:rPr>
        <w:t xml:space="preserve">, </w:t>
      </w:r>
      <w:r w:rsidRPr="00C52966">
        <w:rPr>
          <w:rFonts w:ascii="Phetsarath OT" w:hAnsi="Phetsarath OT" w:cs="Phetsarath OT"/>
          <w:sz w:val="24"/>
        </w:rPr>
        <w:t>ໃຫ້ໂທຫາ</w:t>
      </w:r>
      <w:r w:rsidRPr="00C52966">
        <w:rPr>
          <w:rFonts w:ascii="Times New Roman" w:hAnsi="Times New Roman" w:cs="Times New Roman"/>
          <w:sz w:val="24"/>
        </w:rPr>
        <w:t xml:space="preserve"> </w:t>
      </w:r>
      <w:r w:rsidRPr="00C52966">
        <w:rPr>
          <w:rFonts w:ascii="Times New Roman" w:hAnsi="Times New Roman" w:cs="Times New Roman"/>
          <w:sz w:val="24"/>
          <w:szCs w:val="20"/>
        </w:rPr>
        <w:t>ForwardHealth</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ະມາຊິກທີ່</w:t>
      </w:r>
      <w:r w:rsidRPr="00C52966">
        <w:rPr>
          <w:rFonts w:ascii="Times New Roman" w:hAnsi="Times New Roman" w:cs="Times New Roman"/>
          <w:sz w:val="24"/>
        </w:rPr>
        <w:t xml:space="preserve"> </w:t>
      </w:r>
      <w:r w:rsidRPr="00C52966">
        <w:rPr>
          <w:rFonts w:ascii="Times New Roman" w:hAnsi="Times New Roman" w:cs="Times New Roman"/>
          <w:sz w:val="24"/>
          <w:szCs w:val="20"/>
        </w:rPr>
        <w:t>800-362-3002</w:t>
      </w:r>
      <w:r w:rsidRPr="00C52966">
        <w:rPr>
          <w:rFonts w:ascii="Times New Roman" w:hAnsi="Times New Roman" w:cs="Times New Roman"/>
          <w:sz w:val="24"/>
        </w:rPr>
        <w:t xml:space="preserve">. </w:t>
      </w:r>
      <w:r w:rsidRPr="00C52966">
        <w:rPr>
          <w:rFonts w:ascii="Phetsarath OT" w:hAnsi="Phetsarath OT" w:cs="Phetsarath OT"/>
          <w:sz w:val="24"/>
        </w:rPr>
        <w:t>ເພື່ອຊອກຫາຜູ້ໃຫ້ບໍລິການທີ່ຍອມຮັບບັດ</w:t>
      </w:r>
      <w:r w:rsidRPr="00C52966">
        <w:rPr>
          <w:rFonts w:ascii="Times New Roman" w:hAnsi="Times New Roman" w:cs="Times New Roman"/>
          <w:sz w:val="24"/>
        </w:rPr>
        <w:t xml:space="preserve"> </w:t>
      </w:r>
      <w:r w:rsidR="00D278B8" w:rsidRPr="00C52966">
        <w:rPr>
          <w:rFonts w:ascii="Times New Roman" w:hAnsi="Times New Roman" w:cs="Times New Roman"/>
          <w:sz w:val="24"/>
          <w:szCs w:val="20"/>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w:t>
      </w:r>
    </w:p>
    <w:p w14:paraId="5E9AFA12" w14:textId="1CFD50D9" w:rsidR="00D278B8" w:rsidRPr="00C52966"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ຂົ້າໄປ</w:t>
      </w:r>
      <w:r w:rsidRPr="00C52966">
        <w:rPr>
          <w:rFonts w:ascii="Times New Roman" w:hAnsi="Times New Roman" w:cs="Times New Roman"/>
          <w:sz w:val="24"/>
        </w:rPr>
        <w:t xml:space="preserve"> </w:t>
      </w:r>
      <w:hyperlink r:id="rId13" w:history="1">
        <w:r w:rsidR="00A5762C" w:rsidRPr="00C52966">
          <w:rPr>
            <w:rStyle w:val="Hyperlink"/>
            <w:rFonts w:ascii="Times New Roman" w:hAnsi="Times New Roman" w:cs="Times New Roman"/>
            <w:sz w:val="24"/>
            <w:szCs w:val="24"/>
          </w:rPr>
          <w:t>www.forwardhealth.wi.gov</w:t>
        </w:r>
      </w:hyperlink>
      <w:r w:rsidRPr="00C52966">
        <w:rPr>
          <w:rFonts w:ascii="Times New Roman" w:hAnsi="Times New Roman" w:cs="Times New Roman"/>
          <w:sz w:val="24"/>
          <w:szCs w:val="24"/>
        </w:rPr>
        <w:t>.</w:t>
      </w:r>
    </w:p>
    <w:p w14:paraId="7A7864AB" w14:textId="77777777" w:rsidR="00D278B8" w:rsidRPr="00C52966"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ສະມາຊິກ</w:t>
      </w:r>
      <w:r w:rsidRPr="00C52966">
        <w:rPr>
          <w:rFonts w:ascii="Times New Roman" w:hAnsi="Times New Roman" w:cs="Times New Roman"/>
          <w:sz w:val="24"/>
          <w:szCs w:val="24"/>
        </w:rPr>
        <w:t xml:space="preserve"> (Member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ໄອຄອນຢູ່ໃນສ່ວນກາງຂອງໜ້າ</w:t>
      </w:r>
      <w:r w:rsidRPr="00C52966">
        <w:rPr>
          <w:rFonts w:ascii="Times New Roman" w:hAnsi="Times New Roman" w:cs="Times New Roman"/>
          <w:sz w:val="24"/>
        </w:rPr>
        <w:t>.</w:t>
      </w:r>
    </w:p>
    <w:p w14:paraId="77BAF60B" w14:textId="77777777" w:rsidR="00D278B8" w:rsidRPr="00C52966"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ລື່ອນລົ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ລິກໃສ່ແຖບ</w:t>
      </w:r>
      <w:r w:rsidRPr="00C52966">
        <w:rPr>
          <w:rFonts w:ascii="Times New Roman" w:hAnsi="Times New Roman" w:cs="Times New Roman"/>
          <w:sz w:val="24"/>
        </w:rPr>
        <w:t xml:space="preserve"> </w:t>
      </w:r>
      <w:r w:rsidRPr="00C52966">
        <w:rPr>
          <w:rFonts w:ascii="Phetsarath OT" w:hAnsi="Phetsarath OT" w:cs="Phetsarath OT"/>
          <w:sz w:val="24"/>
          <w:szCs w:val="24"/>
        </w:rPr>
        <w:t>ຊັບພະຍາກອນ</w:t>
      </w:r>
      <w:r w:rsidRPr="00C52966">
        <w:rPr>
          <w:rFonts w:ascii="Times New Roman" w:hAnsi="Times New Roman" w:cs="Times New Roman"/>
          <w:sz w:val="24"/>
          <w:szCs w:val="24"/>
        </w:rPr>
        <w:t xml:space="preserve"> (Resources)</w:t>
      </w:r>
      <w:r w:rsidRPr="00C52966">
        <w:rPr>
          <w:rFonts w:ascii="Times New Roman" w:hAnsi="Times New Roman" w:cs="Times New Roman"/>
          <w:sz w:val="24"/>
        </w:rPr>
        <w:t>.</w:t>
      </w:r>
    </w:p>
    <w:p w14:paraId="5A7E0300" w14:textId="77777777" w:rsidR="00D278B8" w:rsidRPr="00C52966"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ຊອກຫາຜູ້ໃຫ້ບໍລິການ</w:t>
      </w:r>
      <w:r w:rsidRPr="00C52966">
        <w:rPr>
          <w:rFonts w:ascii="Times New Roman" w:hAnsi="Times New Roman" w:cs="Times New Roman"/>
          <w:sz w:val="24"/>
          <w:szCs w:val="24"/>
        </w:rPr>
        <w:t xml:space="preserve"> (Find a Provider)</w:t>
      </w:r>
      <w:r w:rsidRPr="00C52966">
        <w:rPr>
          <w:rFonts w:ascii="Times New Roman" w:hAnsi="Times New Roman" w:cs="Times New Roman"/>
          <w:sz w:val="24"/>
        </w:rPr>
        <w:t>.</w:t>
      </w:r>
    </w:p>
    <w:p w14:paraId="71233FE8" w14:textId="39370AAF" w:rsidR="00D278B8" w:rsidRPr="00C52966"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ພາຍໃຕ້</w:t>
      </w:r>
      <w:r w:rsidRPr="00C52966">
        <w:rPr>
          <w:rFonts w:ascii="Times New Roman" w:hAnsi="Times New Roman" w:cs="Times New Roman"/>
          <w:sz w:val="24"/>
        </w:rPr>
        <w:t xml:space="preserve"> </w:t>
      </w:r>
      <w:r w:rsidRPr="00C52966">
        <w:rPr>
          <w:rFonts w:ascii="Phetsarath OT" w:hAnsi="Phetsarath OT" w:cs="Phetsarath OT"/>
          <w:sz w:val="24"/>
          <w:szCs w:val="24"/>
        </w:rPr>
        <w:t>ໂຄງການ</w:t>
      </w:r>
      <w:r w:rsidRPr="00C52966">
        <w:rPr>
          <w:rFonts w:ascii="Times New Roman" w:hAnsi="Times New Roman" w:cs="Times New Roman"/>
          <w:sz w:val="24"/>
          <w:szCs w:val="24"/>
        </w:rPr>
        <w:t xml:space="preserve"> (Program)</w:t>
      </w:r>
      <w:r w:rsidRPr="00C52966">
        <w:rPr>
          <w:rFonts w:ascii="Times New Roman" w:hAnsi="Times New Roman" w:cs="Times New Roman"/>
          <w:sz w:val="24"/>
        </w:rPr>
        <w:t xml:space="preserve">, </w:t>
      </w:r>
      <w:r w:rsidRPr="00C52966">
        <w:rPr>
          <w:rFonts w:ascii="Phetsarath OT" w:hAnsi="Phetsarath OT" w:cs="Phetsarath OT"/>
          <w:sz w:val="24"/>
        </w:rPr>
        <w:t>ເລືອກ</w:t>
      </w:r>
      <w:r w:rsidRPr="00C52966">
        <w:rPr>
          <w:rFonts w:ascii="Times New Roman" w:hAnsi="Times New Roman" w:cs="Times New Roman"/>
          <w:sz w:val="24"/>
        </w:rPr>
        <w:t xml:space="preserve"> BadgerCare/Medicaid</w:t>
      </w:r>
      <w:r w:rsidRPr="00C52966">
        <w:rPr>
          <w:rFonts w:ascii="Times New Roman" w:hAnsi="Times New Roman" w:cs="Times New Roman"/>
          <w:sz w:val="24"/>
          <w:szCs w:val="24"/>
        </w:rPr>
        <w:t>.</w:t>
      </w:r>
    </w:p>
    <w:bookmarkEnd w:id="10"/>
    <w:p w14:paraId="05ED77D3" w14:textId="506A1265" w:rsidR="00F14A51" w:rsidRPr="00C52966"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Pr="00C52966" w:rsidRDefault="00F14A51" w:rsidP="00405393">
      <w:p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ຕິດຕໍ່</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ະມາຊິກທີ່</w:t>
      </w:r>
      <w:r w:rsidRPr="00C52966">
        <w:rPr>
          <w:rFonts w:ascii="Times New Roman" w:hAnsi="Times New Roman" w:cs="Times New Roman"/>
          <w:sz w:val="24"/>
        </w:rPr>
        <w:t xml:space="preserve"> </w:t>
      </w:r>
      <w:r w:rsidRPr="00C52966">
        <w:rPr>
          <w:rFonts w:ascii="Times New Roman" w:hAnsi="Times New Roman" w:cs="Times New Roman"/>
          <w:sz w:val="24"/>
          <w:szCs w:val="24"/>
        </w:rPr>
        <w:t>800-362-3002</w:t>
      </w:r>
      <w:r w:rsidRPr="00C52966">
        <w:rPr>
          <w:rFonts w:ascii="Times New Roman" w:hAnsi="Times New Roman" w:cs="Times New Roman"/>
          <w:sz w:val="24"/>
        </w:rPr>
        <w:t xml:space="preserve">. </w:t>
      </w:r>
    </w:p>
    <w:p w14:paraId="42D6498A" w14:textId="77777777" w:rsidR="00D278B8" w:rsidRPr="00C52966"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C52966" w:rsidRDefault="00230F1F" w:rsidP="00230F1F">
      <w:pPr>
        <w:pStyle w:val="Heading2"/>
        <w:rPr>
          <w:rFonts w:ascii="Phetsarath OT" w:eastAsia="Times New Roman" w:hAnsi="Phetsarath OT" w:cs="Phetsarath OT"/>
          <w:b/>
          <w:bCs/>
        </w:rPr>
      </w:pPr>
      <w:bookmarkStart w:id="11" w:name="_Toc146987085"/>
      <w:r w:rsidRPr="00C52966">
        <w:rPr>
          <w:rFonts w:ascii="Phetsarath OT" w:hAnsi="Phetsarath OT" w:cs="Phetsarath OT"/>
          <w:b/>
        </w:rPr>
        <w:t>ການນໍາໃຊ້ລາຍຊື່ຜູ້ໃຫ້ບໍລິການ</w:t>
      </w:r>
      <w:bookmarkEnd w:id="11"/>
    </w:p>
    <w:p w14:paraId="43B268EB" w14:textId="30319AC4" w:rsidR="00583D24" w:rsidRPr="00C52966" w:rsidRDefault="00B14810" w:rsidP="00EA7C98">
      <w:pPr>
        <w:wordWrap w:val="0"/>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ໃນຖານະເປັນສະມາຊິກ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i/>
          <w:iCs/>
          <w:sz w:val="24"/>
          <w:szCs w:val="20"/>
        </w:rPr>
        <w:t xml:space="preserve">, </w:t>
      </w:r>
      <w:r w:rsidRPr="00C52966">
        <w:rPr>
          <w:rFonts w:ascii="Phetsarath OT" w:hAnsi="Phetsarath OT" w:cs="Phetsarath OT"/>
          <w:sz w:val="24"/>
        </w:rPr>
        <w:t>ທ່ານຄວນໄດ້ຮັບການດູແລສຸຂະພາບຂອງທ່ານຈາກທ່ານໝໍ</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ໂຮງໝໍໃນເຄືອຂ່າ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ເບິ່ງລາຍຊື່ຜູ້ໃຫ້ບໍລິການຂອງພວກເຮົາສຳລັບລາຍຊື່ຜູ້ໃຫ້ບໍລິການເຫຼົ່ານີ້</w:t>
      </w:r>
      <w:r w:rsidRPr="00C52966">
        <w:rPr>
          <w:rFonts w:ascii="Times New Roman" w:hAnsi="Times New Roman" w:cs="Times New Roman"/>
          <w:sz w:val="24"/>
        </w:rPr>
        <w:t xml:space="preserve">. </w:t>
      </w:r>
      <w:r w:rsidRPr="00C52966">
        <w:rPr>
          <w:rFonts w:ascii="Phetsarath OT" w:hAnsi="Phetsarath OT" w:cs="Phetsarath OT"/>
          <w:sz w:val="24"/>
        </w:rPr>
        <w:t>ຜູ້ໃຫ້ບໍລິການຮັບຄົນເຈັບໃໝ່ຖືກເອີ້ນໃນລາຍຊື່ຜູ້ໃຫ້ບໍລິການ</w:t>
      </w:r>
      <w:r w:rsidRPr="00C52966">
        <w:rPr>
          <w:rFonts w:ascii="Times New Roman" w:hAnsi="Times New Roman" w:cs="Times New Roman"/>
          <w:sz w:val="24"/>
        </w:rPr>
        <w:t xml:space="preserve">. </w:t>
      </w:r>
    </w:p>
    <w:p w14:paraId="27B90A12" w14:textId="77777777" w:rsidR="00583D24" w:rsidRPr="00C52966" w:rsidRDefault="00583D24" w:rsidP="00405393">
      <w:pPr>
        <w:spacing w:after="0" w:line="276" w:lineRule="auto"/>
        <w:rPr>
          <w:rFonts w:ascii="Times New Roman" w:eastAsia="Times New Roman" w:hAnsi="Times New Roman" w:cs="Times New Roman"/>
          <w:sz w:val="24"/>
          <w:szCs w:val="20"/>
        </w:rPr>
      </w:pPr>
    </w:p>
    <w:p w14:paraId="4810E726" w14:textId="5EFEA1A2" w:rsidR="001D1243" w:rsidRPr="00C52966" w:rsidRDefault="001D1243" w:rsidP="00EA7C98">
      <w:pPr>
        <w:wordWrap w:val="0"/>
        <w:spacing w:after="0" w:line="276" w:lineRule="auto"/>
        <w:rPr>
          <w:rFonts w:ascii="Times New Roman" w:eastAsia="Times New Roman" w:hAnsi="Times New Roman" w:cs="Times New Roman"/>
          <w:sz w:val="24"/>
          <w:szCs w:val="20"/>
        </w:rPr>
      </w:pPr>
      <w:r w:rsidRPr="00C52966">
        <w:rPr>
          <w:rFonts w:ascii="Phetsarath OT" w:hAnsi="Phetsarath OT" w:cs="Phetsarath OT"/>
          <w:sz w:val="24"/>
        </w:rPr>
        <w:t>ລາຍຊື່ຜູ້ໃຫ້ບໍລິການແມ່ນລາຍຊື່ທ່ານໝໍ</w:t>
      </w:r>
      <w:r w:rsidRPr="00C52966">
        <w:rPr>
          <w:rFonts w:ascii="Times New Roman" w:hAnsi="Times New Roman" w:cs="Times New Roman"/>
          <w:sz w:val="24"/>
        </w:rPr>
        <w:t xml:space="preserve">, </w:t>
      </w:r>
      <w:r w:rsidRPr="00C52966">
        <w:rPr>
          <w:rFonts w:ascii="Phetsarath OT" w:hAnsi="Phetsarath OT" w:cs="Phetsarath OT"/>
          <w:sz w:val="24"/>
        </w:rPr>
        <w:t>ຄລີນິກ</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ໂຮງໝໍທີ່ທ່ານສາມາດໃຊ້ເພື່ອຮັບການບໍລິການການດູແລສຸຂະພາບໃນຖານະທີ່ເປັນສະມາຊິກ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i/>
          <w:iCs/>
          <w:sz w:val="24"/>
          <w:szCs w:val="20"/>
        </w:rPr>
        <w:t>.</w:t>
      </w:r>
      <w:r w:rsidRPr="00C52966">
        <w:rPr>
          <w:rFonts w:ascii="Times New Roman" w:hAnsi="Times New Roman" w:cs="Times New Roman"/>
          <w:i/>
          <w:color w:val="4472C4" w:themeColor="accent1"/>
          <w:sz w:val="24"/>
        </w:rPr>
        <w:t xml:space="preserve"> [HMO]</w:t>
      </w:r>
      <w:r w:rsidRPr="00C52966">
        <w:rPr>
          <w:rFonts w:ascii="Times New Roman" w:hAnsi="Times New Roman" w:cs="Times New Roman"/>
          <w:sz w:val="24"/>
        </w:rPr>
        <w:t xml:space="preserve"> </w:t>
      </w:r>
      <w:r w:rsidRPr="00C52966">
        <w:rPr>
          <w:rFonts w:ascii="Phetsarath OT" w:hAnsi="Phetsarath OT" w:cs="Phetsarath OT"/>
          <w:sz w:val="24"/>
        </w:rPr>
        <w:t>ມີລາຍຊື່ຜູ້ໃຫ້ບໍລິການເປັນພາສ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ຮູບແບບຕ່າງໆ</w:t>
      </w:r>
      <w:r w:rsidRPr="00C52966">
        <w:rPr>
          <w:rFonts w:ascii="Times New Roman" w:hAnsi="Times New Roman" w:cs="Times New Roman"/>
          <w:sz w:val="24"/>
        </w:rPr>
        <w:t xml:space="preserve">. </w:t>
      </w:r>
      <w:r w:rsidRPr="00C52966">
        <w:rPr>
          <w:rFonts w:ascii="Phetsarath OT" w:hAnsi="Phetsarath OT" w:cs="Phetsarath OT"/>
          <w:sz w:val="24"/>
        </w:rPr>
        <w:t>ທ່ານສາມາດຊອກຫາລາຍຊື່ຜູ້ໃຫ້ບໍລິການຢູ່ໃນເວັບໄຊທ໌ຂອງພວກເຮົາຢູ່ທີ່</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insert URL]</w:t>
      </w:r>
      <w:r w:rsidRPr="00C52966">
        <w:rPr>
          <w:rFonts w:ascii="Times New Roman" w:hAnsi="Times New Roman" w:cs="Times New Roman"/>
          <w:sz w:val="24"/>
        </w:rPr>
        <w:t xml:space="preserve">. </w:t>
      </w:r>
      <w:r w:rsidRPr="00C52966">
        <w:rPr>
          <w:rFonts w:ascii="Phetsarath OT" w:hAnsi="Phetsarath OT" w:cs="Phetsarath OT"/>
          <w:sz w:val="24"/>
        </w:rPr>
        <w:t>ສໍາລັບສໍາເນົາເອກະສານຂອງລາຍຊື່ຜູ້ໃຫ້ບໍລິການ</w:t>
      </w:r>
      <w:r w:rsidRPr="00C52966">
        <w:rPr>
          <w:rFonts w:ascii="Times New Roman" w:hAnsi="Times New Roman" w:cs="Times New Roman"/>
          <w:sz w:val="24"/>
        </w:rPr>
        <w:t xml:space="preserve">, </w:t>
      </w:r>
      <w:r w:rsidRPr="00C52966">
        <w:rPr>
          <w:rFonts w:ascii="Phetsarath OT" w:hAnsi="Phetsarath OT" w:cs="Phetsarath OT"/>
          <w:sz w:val="24"/>
        </w:rPr>
        <w:t>ໂທຫາພະແນກໜ່ວຍບໍລິການລູກຄ້າຂອງພວກເຮົາທີ່</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color w:val="4472C4" w:themeColor="accent1"/>
          <w:sz w:val="24"/>
          <w:szCs w:val="20"/>
        </w:rPr>
        <w:t xml:space="preserve">. </w:t>
      </w:r>
    </w:p>
    <w:p w14:paraId="7C7CC739" w14:textId="77777777" w:rsidR="00583D24" w:rsidRPr="00C52966" w:rsidRDefault="00583D24" w:rsidP="00405393">
      <w:pPr>
        <w:spacing w:after="0" w:line="276" w:lineRule="auto"/>
        <w:rPr>
          <w:rFonts w:ascii="Times New Roman" w:eastAsia="Times New Roman" w:hAnsi="Times New Roman" w:cs="Times New Roman"/>
          <w:sz w:val="24"/>
          <w:szCs w:val="20"/>
        </w:rPr>
      </w:pPr>
    </w:p>
    <w:p w14:paraId="38864A68" w14:textId="4523FCCA" w:rsidR="001D1243" w:rsidRPr="00C52966" w:rsidRDefault="00E63234" w:rsidP="003565E6">
      <w:pPr>
        <w:wordWrap w:val="0"/>
        <w:spacing w:after="0" w:line="276" w:lineRule="auto"/>
        <w:ind w:right="-138"/>
        <w:rPr>
          <w:rFonts w:ascii="Times New Roman" w:eastAsia="Times New Roman" w:hAnsi="Times New Roman" w:cs="Times New Roman"/>
          <w:sz w:val="24"/>
          <w:szCs w:val="20"/>
        </w:rPr>
      </w:pPr>
      <w:r w:rsidRPr="00C52966">
        <w:rPr>
          <w:rFonts w:ascii="Phetsarath OT" w:hAnsi="Phetsarath OT" w:cs="Phetsarath OT"/>
          <w:sz w:val="24"/>
        </w:rPr>
        <w:t>ຜູ້ໃຫ້ບໍລິການ</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ມີຄວາມອ່ອນໄຫວຕໍ່ກັບຄວາມຕ້ອງການຂອງຫຼາຍວັດທະນະທໍາ</w:t>
      </w:r>
      <w:r w:rsidRPr="00C52966">
        <w:rPr>
          <w:rFonts w:ascii="Times New Roman" w:hAnsi="Times New Roman" w:cs="Times New Roman"/>
          <w:sz w:val="24"/>
        </w:rPr>
        <w:t xml:space="preserve">. </w:t>
      </w:r>
      <w:r w:rsidRPr="00C52966">
        <w:rPr>
          <w:rFonts w:ascii="Phetsarath OT" w:hAnsi="Phetsarath OT" w:cs="Phetsarath OT"/>
          <w:sz w:val="24"/>
        </w:rPr>
        <w:t>ເບິ່ງລາຍຊື່ຜູ້ໃຫ້ບໍລິການຂອງ</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ສຳລັບລາຍຊື່ຜູ້ໃຫ້ບໍລິການທີ່ມີພະນັກງານທີ່ເວົ້າພາສາໃດໜຶ່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ເຂົ້າໃຈວັດທະນະທໍ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ຄວາມເຊື່ອທາງສາ</w:t>
      </w:r>
      <w:r w:rsidR="003565E6" w:rsidRPr="00C52966">
        <w:rPr>
          <w:rFonts w:ascii="Phetsarath OT" w:hAnsi="Phetsarath OT" w:cs="Phetsarath OT"/>
          <w:sz w:val="24"/>
          <w:cs/>
          <w:lang w:bidi="lo-LA"/>
        </w:rPr>
        <w:br/>
      </w:r>
      <w:r w:rsidRPr="00C52966">
        <w:rPr>
          <w:rFonts w:ascii="Phetsarath OT" w:hAnsi="Phetsarath OT" w:cs="Phetsarath OT"/>
          <w:sz w:val="24"/>
        </w:rPr>
        <w:t>ສະໜາໃດໜຶ່ງ</w:t>
      </w:r>
      <w:r w:rsidRPr="00C52966">
        <w:rPr>
          <w:rFonts w:ascii="Times New Roman" w:hAnsi="Times New Roman" w:cs="Times New Roman"/>
          <w:sz w:val="24"/>
        </w:rPr>
        <w:t>.</w:t>
      </w:r>
      <w:r w:rsidR="00B14810" w:rsidRPr="00C52966">
        <w:rPr>
          <w:rFonts w:ascii="Times New Roman" w:hAnsi="Times New Roman" w:cs="Times New Roman"/>
        </w:rPr>
        <w:t xml:space="preserve"> </w:t>
      </w:r>
      <w:r w:rsidRPr="00C52966">
        <w:rPr>
          <w:rFonts w:ascii="Phetsarath OT" w:hAnsi="Phetsarath OT" w:cs="Phetsarath OT"/>
          <w:sz w:val="24"/>
        </w:rPr>
        <w:t>ລາຍຊື່ຜູ້ໃຫ້ບໍລິການຍັງສາມາດບອກທ່ານກ່ຽວກັບທີ່ພັກທີ່ຜູ້ໃຫ້ບໍລິການສະເໜີໃຫ້ໄດ້</w:t>
      </w:r>
      <w:r w:rsidRPr="00C52966">
        <w:rPr>
          <w:rFonts w:ascii="Times New Roman" w:hAnsi="Times New Roman" w:cs="Times New Roman"/>
          <w:sz w:val="24"/>
        </w:rPr>
        <w:t xml:space="preserve">. </w:t>
      </w:r>
    </w:p>
    <w:p w14:paraId="1F655CC9" w14:textId="77777777" w:rsidR="00AD7733" w:rsidRPr="00C52966"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C52966" w:rsidRDefault="00230F1F" w:rsidP="00230F1F">
      <w:pPr>
        <w:pStyle w:val="Heading2"/>
        <w:rPr>
          <w:rFonts w:ascii="Phetsarath OT" w:eastAsia="Calibri" w:hAnsi="Phetsarath OT" w:cs="Phetsarath OT"/>
          <w:b/>
          <w:bCs/>
        </w:rPr>
      </w:pPr>
      <w:bookmarkStart w:id="12" w:name="_Toc146987086"/>
      <w:r w:rsidRPr="00C52966">
        <w:rPr>
          <w:rFonts w:ascii="Phetsarath OT" w:hAnsi="Phetsarath OT" w:cs="Phetsarath OT"/>
          <w:b/>
        </w:rPr>
        <w:t>ການເລືອກຜູ້ໃຫ້ການດູແລເບື້ອງຕົ້ນ</w:t>
      </w:r>
      <w:bookmarkEnd w:id="12"/>
      <w:r w:rsidRPr="00C52966">
        <w:rPr>
          <w:rFonts w:ascii="Phetsarath OT" w:hAnsi="Phetsarath OT" w:cs="Phetsarath OT"/>
          <w:b/>
        </w:rPr>
        <w:t xml:space="preserve"> </w:t>
      </w:r>
    </w:p>
    <w:p w14:paraId="614F142E" w14:textId="7F160B42" w:rsidR="001D1243" w:rsidRPr="00C52966" w:rsidRDefault="003F52A2" w:rsidP="003565E6">
      <w:pPr>
        <w:wordWrap w:val="0"/>
        <w:spacing w:after="0" w:line="276" w:lineRule="auto"/>
        <w:ind w:right="-138"/>
        <w:rPr>
          <w:rFonts w:ascii="Times New Roman" w:eastAsia="Times New Roman" w:hAnsi="Times New Roman" w:cs="Times New Roman"/>
          <w:sz w:val="24"/>
          <w:szCs w:val="24"/>
          <w:lang w:val="en-IN"/>
        </w:rPr>
      </w:pPr>
      <w:r w:rsidRPr="00C52966">
        <w:rPr>
          <w:rFonts w:ascii="Phetsarath OT" w:hAnsi="Phetsarath OT" w:cs="Phetsarath OT"/>
          <w:sz w:val="24"/>
        </w:rPr>
        <w:t>ເມື່ອທ່ານຕ້ອງການການດູແລ</w:t>
      </w:r>
      <w:r w:rsidRPr="00C52966">
        <w:rPr>
          <w:rFonts w:ascii="Times New Roman" w:hAnsi="Times New Roman" w:cs="Times New Roman"/>
          <w:sz w:val="24"/>
        </w:rPr>
        <w:t xml:space="preserve">, </w:t>
      </w:r>
      <w:r w:rsidRPr="00C52966">
        <w:rPr>
          <w:rFonts w:ascii="Phetsarath OT" w:hAnsi="Phetsarath OT" w:cs="Phetsarath OT"/>
          <w:sz w:val="24"/>
        </w:rPr>
        <w:t>ໃຫ້ໂທຫາ</w:t>
      </w:r>
      <w:r w:rsidRPr="00C52966">
        <w:rPr>
          <w:rFonts w:ascii="Times New Roman" w:hAnsi="Times New Roman" w:cs="Times New Roman"/>
          <w:sz w:val="24"/>
        </w:rPr>
        <w:t xml:space="preserve"> </w:t>
      </w:r>
      <w:r w:rsidRPr="00C52966">
        <w:rPr>
          <w:rFonts w:ascii="Phetsarath OT" w:hAnsi="Phetsarath OT" w:cs="Phetsarath OT"/>
          <w:sz w:val="24"/>
        </w:rPr>
        <w:t>ຜູ້ໃຫ້ບໍລິການດູແລເບື້ອງຕົ້ນ</w:t>
      </w:r>
      <w:r w:rsidRPr="00C52966">
        <w:rPr>
          <w:rFonts w:ascii="Times New Roman" w:hAnsi="Times New Roman" w:cs="Times New Roman"/>
          <w:sz w:val="24"/>
        </w:rPr>
        <w:t xml:space="preserve"> (primary care provider) </w:t>
      </w:r>
      <w:r w:rsidR="00D40714" w:rsidRPr="00C52966">
        <w:rPr>
          <w:rFonts w:ascii="Times New Roman" w:hAnsi="Times New Roman" w:cs="Times New Roman"/>
          <w:sz w:val="24"/>
          <w:szCs w:val="20"/>
        </w:rPr>
        <w:t>(PCP)</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003565E6" w:rsidRPr="00C52966">
        <w:rPr>
          <w:rFonts w:ascii="Times New Roman" w:hAnsi="Times New Roman" w:cs="DokChampa"/>
          <w:sz w:val="24"/>
          <w:cs/>
          <w:lang w:bidi="lo-LA"/>
        </w:rPr>
        <w:br/>
      </w:r>
      <w:r w:rsidRPr="00C52966">
        <w:rPr>
          <w:rFonts w:ascii="Phetsarath OT" w:hAnsi="Phetsarath OT" w:cs="Phetsarath OT"/>
          <w:sz w:val="24"/>
        </w:rPr>
        <w:t>ກ່ອນ</w:t>
      </w:r>
      <w:r w:rsidRPr="00C52966">
        <w:rPr>
          <w:rFonts w:ascii="Times New Roman" w:hAnsi="Times New Roman" w:cs="Times New Roman"/>
          <w:sz w:val="24"/>
        </w:rPr>
        <w:t xml:space="preserve">. </w:t>
      </w:r>
      <w:r w:rsidRPr="00C52966">
        <w:rPr>
          <w:rFonts w:ascii="Phetsarath OT" w:hAnsi="Phetsarath OT" w:cs="Phetsarath OT"/>
          <w:sz w:val="24"/>
        </w:rPr>
        <w:t>ຜູ້ໃຫ້ບໍລິການດູແລເບື້ອງຕົ້ນອາດຈະເປັນທ່ານໝໍ</w:t>
      </w:r>
      <w:r w:rsidRPr="00C52966">
        <w:rPr>
          <w:rFonts w:ascii="Times New Roman" w:hAnsi="Times New Roman" w:cs="Times New Roman"/>
          <w:sz w:val="24"/>
        </w:rPr>
        <w:t xml:space="preserve">, </w:t>
      </w:r>
      <w:r w:rsidRPr="00C52966">
        <w:rPr>
          <w:rFonts w:ascii="Phetsarath OT" w:hAnsi="Phetsarath OT" w:cs="Phetsarath OT"/>
          <w:sz w:val="24"/>
        </w:rPr>
        <w:t>ແພດພະຍາບານ</w:t>
      </w:r>
      <w:r w:rsidRPr="00C52966">
        <w:rPr>
          <w:rFonts w:ascii="Times New Roman" w:hAnsi="Times New Roman" w:cs="Times New Roman"/>
          <w:sz w:val="24"/>
        </w:rPr>
        <w:t xml:space="preserve">, </w:t>
      </w:r>
      <w:r w:rsidRPr="00C52966">
        <w:rPr>
          <w:rFonts w:ascii="Phetsarath OT" w:hAnsi="Phetsarath OT" w:cs="Phetsarath OT"/>
          <w:sz w:val="24"/>
        </w:rPr>
        <w:t>ຜູ້ຊ່ວຍແພ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ອື່ນໆທີ່ໃຫ້</w:t>
      </w:r>
      <w:r w:rsidRPr="00C52966">
        <w:rPr>
          <w:rFonts w:ascii="Times New Roman" w:hAnsi="Times New Roman" w:cs="Times New Roman"/>
          <w:sz w:val="24"/>
        </w:rPr>
        <w:t xml:space="preserve">, </w:t>
      </w:r>
      <w:r w:rsidR="003565E6" w:rsidRPr="00C52966">
        <w:rPr>
          <w:rFonts w:ascii="Times New Roman" w:hAnsi="Times New Roman" w:cs="DokChampa"/>
          <w:sz w:val="24"/>
          <w:cs/>
          <w:lang w:bidi="lo-LA"/>
        </w:rPr>
        <w:br/>
      </w:r>
      <w:r w:rsidRPr="00C52966">
        <w:rPr>
          <w:rFonts w:ascii="Phetsarath OT" w:hAnsi="Phetsarath OT" w:cs="Phetsarath OT"/>
          <w:sz w:val="24"/>
        </w:rPr>
        <w:t>ຊີ້ນໍ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ຊ່ວຍໃຫ້ທ່ານໄດ້ຮັບການບໍລິການດູແລສຸຂະພາບ</w:t>
      </w:r>
      <w:r w:rsidRPr="00C52966">
        <w:rPr>
          <w:rFonts w:ascii="Times New Roman" w:hAnsi="Times New Roman" w:cs="Times New Roman"/>
          <w:sz w:val="24"/>
        </w:rPr>
        <w:t xml:space="preserve">. </w:t>
      </w:r>
      <w:r w:rsidRPr="00C52966">
        <w:rPr>
          <w:rFonts w:ascii="Phetsarath OT" w:hAnsi="Phetsarath OT" w:cs="Phetsarath OT"/>
          <w:sz w:val="24"/>
        </w:rPr>
        <w:t>ທ່ານສາມາດເລືອກຜູ້ໃຫ້ການດູແລເບື້ອງຕົ້ນໄດ້ຈາກລາຍຊື່ຜູ້</w:t>
      </w:r>
      <w:r w:rsidR="003565E6" w:rsidRPr="00C52966">
        <w:rPr>
          <w:rFonts w:ascii="Phetsarath OT" w:hAnsi="Phetsarath OT" w:cs="Phetsarath OT"/>
          <w:sz w:val="24"/>
          <w:cs/>
          <w:lang w:bidi="lo-LA"/>
        </w:rPr>
        <w:br/>
      </w:r>
      <w:r w:rsidRPr="00C52966">
        <w:rPr>
          <w:rFonts w:ascii="Phetsarath OT" w:hAnsi="Phetsarath OT" w:cs="Phetsarath OT"/>
          <w:sz w:val="24"/>
        </w:rPr>
        <w:t>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lang w:bidi="lo-LA"/>
        </w:rPr>
        <w:t>ໃຊ້ລາຍຊື່ຜູ້ໃຫ້ບໍລິການຮັບຄົນເຈັບໃໝ່</w:t>
      </w:r>
      <w:r w:rsidRPr="00C52966">
        <w:rPr>
          <w:rFonts w:ascii="Times New Roman" w:hAnsi="Times New Roman" w:cs="Times New Roman"/>
          <w:sz w:val="24"/>
        </w:rPr>
        <w:t xml:space="preserve">. </w:t>
      </w:r>
      <w:r w:rsidRPr="00C52966">
        <w:rPr>
          <w:rFonts w:ascii="Phetsarath OT" w:hAnsi="Phetsarath OT" w:cs="Phetsarath OT"/>
          <w:sz w:val="24"/>
          <w:lang w:bidi="lo-LA"/>
        </w:rPr>
        <w:t>ຖ້າທ່ານເປັນຊາວອິນເດຍອາລາສກາ</w:t>
      </w:r>
      <w:r w:rsidRPr="00C52966">
        <w:rPr>
          <w:rFonts w:ascii="Times New Roman" w:hAnsi="Times New Roman" w:cs="Times New Roman"/>
          <w:sz w:val="24"/>
        </w:rPr>
        <w:t xml:space="preserve"> </w:t>
      </w:r>
      <w:r w:rsidRPr="00C52966">
        <w:rPr>
          <w:rFonts w:ascii="Phetsarath OT" w:hAnsi="Phetsarath OT" w:cs="Phetsarath OT"/>
          <w:sz w:val="24"/>
          <w:lang w:bidi="lo-LA"/>
        </w:rPr>
        <w:lastRenderedPageBreak/>
        <w:t>ຫຼື</w:t>
      </w:r>
      <w:r w:rsidRPr="00C52966">
        <w:rPr>
          <w:rFonts w:ascii="Times New Roman" w:hAnsi="Times New Roman" w:cs="Times New Roman"/>
          <w:sz w:val="24"/>
        </w:rPr>
        <w:t xml:space="preserve"> </w:t>
      </w:r>
      <w:r w:rsidRPr="00C52966">
        <w:rPr>
          <w:rFonts w:ascii="Phetsarath OT" w:hAnsi="Phetsarath OT" w:cs="Phetsarath OT"/>
          <w:sz w:val="24"/>
          <w:lang w:bidi="lo-LA"/>
        </w:rPr>
        <w:t>ຊາວອາລາສກາ</w:t>
      </w:r>
      <w:r w:rsidRPr="00C52966">
        <w:rPr>
          <w:rFonts w:ascii="Times New Roman" w:hAnsi="Times New Roman" w:cs="Times New Roman"/>
          <w:sz w:val="24"/>
        </w:rPr>
        <w:t xml:space="preserve">, </w:t>
      </w:r>
      <w:r w:rsidRPr="00C52966">
        <w:rPr>
          <w:rFonts w:ascii="Phetsarath OT" w:hAnsi="Phetsarath OT" w:cs="Phetsarath OT"/>
          <w:sz w:val="24"/>
          <w:lang w:bidi="lo-LA"/>
        </w:rPr>
        <w:t>ທ່ານສາມາດເລືອກເບິ່ງ</w:t>
      </w:r>
      <w:r w:rsidRPr="00C52966">
        <w:rPr>
          <w:rFonts w:ascii="Times New Roman" w:hAnsi="Times New Roman" w:cs="Times New Roman"/>
          <w:sz w:val="24"/>
        </w:rPr>
        <w:t xml:space="preserve"> </w:t>
      </w:r>
      <w:r w:rsidRPr="00C52966">
        <w:rPr>
          <w:rFonts w:ascii="Phetsarath OT" w:hAnsi="Phetsarath OT" w:cs="Phetsarath OT"/>
          <w:sz w:val="24"/>
          <w:lang w:bidi="lo-LA"/>
        </w:rPr>
        <w:t>ຜູ້ໃຫ້ບໍລິການດູແລສຸຂະພາບສຳລັບຄົນອິນເດຍ</w:t>
      </w:r>
      <w:r w:rsidRPr="00C52966">
        <w:rPr>
          <w:rFonts w:ascii="Times New Roman" w:hAnsi="Times New Roman" w:cs="Times New Roman"/>
          <w:sz w:val="24"/>
        </w:rPr>
        <w:t xml:space="preserve"> (Indian Health Care Provider) </w:t>
      </w:r>
      <w:r w:rsidRPr="00C52966">
        <w:rPr>
          <w:rFonts w:ascii="Phetsarath OT" w:hAnsi="Phetsarath OT" w:cs="Phetsarath OT"/>
          <w:sz w:val="24"/>
          <w:lang w:bidi="lo-LA"/>
        </w:rPr>
        <w:t>ຢູ່ນອກ</w:t>
      </w:r>
      <w:r w:rsidR="003565E6" w:rsidRPr="00C52966">
        <w:rPr>
          <w:rFonts w:ascii="Phetsarath OT" w:hAnsi="Phetsarath OT" w:cs="Phetsarath OT"/>
          <w:sz w:val="24"/>
          <w:cs/>
          <w:lang w:bidi="lo-LA"/>
        </w:rPr>
        <w:br/>
      </w:r>
      <w:r w:rsidRPr="00C52966">
        <w:rPr>
          <w:rFonts w:ascii="Phetsarath OT" w:hAnsi="Phetsarath OT" w:cs="Phetsarath OT"/>
          <w:sz w:val="24"/>
          <w:lang w:bidi="lo-LA"/>
        </w:rPr>
        <w:t>ເຄືອຂ່າຍຂອງພວກເຮົາ</w:t>
      </w:r>
      <w:r w:rsidRPr="00C52966">
        <w:rPr>
          <w:rFonts w:ascii="Times New Roman" w:hAnsi="Times New Roman" w:cs="Times New Roman"/>
          <w:sz w:val="24"/>
        </w:rPr>
        <w:t xml:space="preserve">. </w:t>
      </w:r>
    </w:p>
    <w:p w14:paraId="148AAAD4" w14:textId="77777777" w:rsidR="001D1243" w:rsidRPr="00C52966"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C52966" w:rsidRDefault="004B6835" w:rsidP="00EA7C98">
      <w:pPr>
        <w:wordWrap w:val="0"/>
        <w:spacing w:after="0" w:line="276" w:lineRule="auto"/>
        <w:rPr>
          <w:rFonts w:ascii="Times New Roman" w:eastAsia="Times New Roman" w:hAnsi="Times New Roman" w:cs="Times New Roman"/>
          <w:sz w:val="24"/>
          <w:szCs w:val="24"/>
        </w:rPr>
      </w:pPr>
      <w:r w:rsidRPr="00C52966">
        <w:rPr>
          <w:rFonts w:ascii="Phetsarath OT" w:hAnsi="Phetsarath OT" w:cs="Phetsarath OT"/>
          <w:b/>
          <w:sz w:val="24"/>
        </w:rPr>
        <w:t>ໂທຫາພະແນກໜ່ວຍບໍລິການລູກຄ້າຂອງພວກເຮົາທີ່ເບີ</w:t>
      </w:r>
      <w:r w:rsidRPr="00C52966">
        <w:rPr>
          <w:rFonts w:ascii="Times New Roman" w:hAnsi="Times New Roman" w:cs="Times New Roman"/>
          <w:b/>
          <w:sz w:val="24"/>
        </w:rPr>
        <w:t xml:space="preserve"> </w:t>
      </w:r>
      <w:r w:rsidRPr="00C52966">
        <w:rPr>
          <w:rFonts w:ascii="Times New Roman" w:hAnsi="Times New Roman" w:cs="Times New Roman"/>
          <w:b/>
          <w:i/>
          <w:color w:val="4472C4" w:themeColor="accent1"/>
          <w:sz w:val="24"/>
        </w:rPr>
        <w:t>[800-xxx-xxxx]</w:t>
      </w:r>
      <w:r w:rsidRPr="00C52966">
        <w:rPr>
          <w:rFonts w:ascii="Times New Roman" w:hAnsi="Times New Roman" w:cs="Times New Roman"/>
          <w:b/>
          <w:sz w:val="24"/>
        </w:rPr>
        <w:t xml:space="preserve"> </w:t>
      </w:r>
      <w:r w:rsidRPr="00C52966">
        <w:rPr>
          <w:rFonts w:ascii="Phetsarath OT" w:hAnsi="Phetsarath OT" w:cs="Phetsarath OT"/>
          <w:b/>
          <w:sz w:val="24"/>
        </w:rPr>
        <w:t>ເພື່ອເລືອກ</w:t>
      </w:r>
      <w:r w:rsidRPr="00C52966">
        <w:rPr>
          <w:rFonts w:ascii="Times New Roman" w:hAnsi="Times New Roman" w:cs="Times New Roman"/>
          <w:b/>
          <w:sz w:val="24"/>
        </w:rPr>
        <w:t xml:space="preserve"> </w:t>
      </w: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ປ່ຽນຜູ້ໃຫ້ບໍລິການດູແລເບື້ອງຕົ້ນຂອງທ່ານ</w:t>
      </w:r>
      <w:r w:rsidRPr="00C52966">
        <w:rPr>
          <w:rFonts w:ascii="Times New Roman" w:hAnsi="Times New Roman" w:cs="Times New Roman"/>
          <w:b/>
          <w:sz w:val="24"/>
        </w:rPr>
        <w:t>.</w:t>
      </w:r>
      <w:r w:rsidRPr="00C52966">
        <w:rPr>
          <w:rFonts w:ascii="Times New Roman" w:hAnsi="Times New Roman" w:cs="Times New Roman"/>
          <w:sz w:val="24"/>
        </w:rPr>
        <w:t xml:space="preserve"> </w:t>
      </w:r>
      <w:r w:rsidRPr="00C52966">
        <w:rPr>
          <w:rFonts w:ascii="Phetsarath OT" w:hAnsi="Phetsarath OT" w:cs="Phetsarath OT"/>
          <w:sz w:val="24"/>
        </w:rPr>
        <w:t>ທ່ານສາມາດຮັກສາຜູ້ໃຫ້ບໍລິການດູແລເບື້ອງຕົ້ນໃນປະຈຸບັນຂອງທ່ານໄດ້</w:t>
      </w:r>
      <w:r w:rsidRPr="00C52966">
        <w:rPr>
          <w:rFonts w:ascii="Times New Roman" w:hAnsi="Times New Roman" w:cs="Times New Roman"/>
          <w:sz w:val="24"/>
        </w:rPr>
        <w:t xml:space="preserve"> </w:t>
      </w:r>
      <w:r w:rsidRPr="00C52966">
        <w:rPr>
          <w:rFonts w:ascii="Phetsarath OT" w:hAnsi="Phetsarath OT" w:cs="Phetsarath OT"/>
          <w:sz w:val="24"/>
        </w:rPr>
        <w:t>ຖ້າພວກເຂົາເປັນສ່ວນໜຶ່ງຂອງເຄືອຂ່າຍຜູ້ໃຫ້ບໍລິການຂອງພວກເຮົາ</w:t>
      </w:r>
      <w:r w:rsidRPr="00C52966">
        <w:rPr>
          <w:rFonts w:ascii="Times New Roman" w:hAnsi="Times New Roman" w:cs="Times New Roman"/>
          <w:sz w:val="24"/>
        </w:rPr>
        <w:t xml:space="preserve">. </w:t>
      </w:r>
      <w:r w:rsidRPr="00C52966">
        <w:rPr>
          <w:rFonts w:ascii="Phetsarath OT" w:hAnsi="Phetsarath OT" w:cs="Phetsarath OT"/>
          <w:sz w:val="24"/>
        </w:rPr>
        <w:t>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ຈະຊ່ວຍທ່ານຕັດສິນໃຈວ່າທ່ານຈຳເປັນຕ້ອງໄປພົບແພ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ຊ່ຽວຊານອື່ນຫຼືບໍ່</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ສົ່ງຕໍ່ທ່ານໄດ້</w:t>
      </w:r>
      <w:r w:rsidRPr="00C52966">
        <w:rPr>
          <w:rFonts w:ascii="Times New Roman" w:hAnsi="Times New Roman" w:cs="Times New Roman"/>
          <w:sz w:val="24"/>
        </w:rPr>
        <w:t xml:space="preserve"> </w:t>
      </w:r>
      <w:r w:rsidRPr="00C52966">
        <w:rPr>
          <w:rFonts w:ascii="Phetsarath OT" w:hAnsi="Phetsarath OT" w:cs="Phetsarath OT"/>
          <w:sz w:val="24"/>
        </w:rPr>
        <w:t>ຖ້າຈໍາເປັນ</w:t>
      </w:r>
      <w:r w:rsidRPr="00C52966">
        <w:rPr>
          <w:rFonts w:ascii="Times New Roman" w:hAnsi="Times New Roman" w:cs="Times New Roman"/>
          <w:sz w:val="24"/>
        </w:rPr>
        <w:t>.</w:t>
      </w:r>
      <w:r w:rsidR="001756FE" w:rsidRPr="00C52966">
        <w:rPr>
          <w:rFonts w:ascii="Times New Roman" w:hAnsi="Times New Roman" w:cs="Times New Roman"/>
        </w:rPr>
        <w:t xml:space="preserve"> </w:t>
      </w:r>
      <w:r w:rsidRPr="00C52966">
        <w:rPr>
          <w:rFonts w:ascii="Phetsarath OT" w:hAnsi="Phetsarath OT" w:cs="Phetsarath OT"/>
          <w:sz w:val="24"/>
        </w:rPr>
        <w:t>ຖ້າທ່ານຕ້ອງການໃຊ້ຜູ້ຊ່ຽວຊານສະເພາະ</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ໂຮງໝໍ</w:t>
      </w:r>
      <w:r w:rsidRPr="00C52966">
        <w:rPr>
          <w:rFonts w:ascii="Times New Roman" w:hAnsi="Times New Roman" w:cs="Times New Roman"/>
          <w:sz w:val="24"/>
        </w:rPr>
        <w:t xml:space="preserve">, </w:t>
      </w:r>
      <w:r w:rsidRPr="00C52966">
        <w:rPr>
          <w:rFonts w:ascii="Phetsarath OT" w:hAnsi="Phetsarath OT" w:cs="Phetsarath OT"/>
          <w:sz w:val="24"/>
        </w:rPr>
        <w:t>ທ່ານຈະຕ້ອງມີການສົ່ງຕໍ່ຈາກ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ໃຫ້ຈື່ວ່າ</w:t>
      </w:r>
      <w:r w:rsidRPr="00C52966">
        <w:rPr>
          <w:rFonts w:ascii="Times New Roman" w:hAnsi="Times New Roman" w:cs="Times New Roman"/>
          <w:sz w:val="24"/>
        </w:rPr>
        <w:t xml:space="preserve">, </w:t>
      </w:r>
      <w:r w:rsidRPr="00C52966">
        <w:rPr>
          <w:rFonts w:ascii="Phetsarath OT" w:hAnsi="Phetsarath OT" w:cs="Phetsarath OT"/>
          <w:sz w:val="24"/>
        </w:rPr>
        <w:t>ທ່ານຕ້ອງໄດ້ຮັບການອະນຸມັດຈາກແພດເບິ່ງແຍງດູແລຂັ້ນຕົ້ນຂອງທ່ານກ່ອນທີ່ທ່ານຈະໄປພົບທ່ານໝໍອື່ນ</w:t>
      </w:r>
      <w:r w:rsidRPr="00C52966">
        <w:rPr>
          <w:rFonts w:ascii="Times New Roman" w:hAnsi="Times New Roman" w:cs="Times New Roman"/>
          <w:sz w:val="24"/>
        </w:rPr>
        <w:t>.</w:t>
      </w:r>
      <w:r w:rsidR="00B14810" w:rsidRPr="00C52966">
        <w:rPr>
          <w:rFonts w:ascii="Times New Roman" w:hAnsi="Times New Roman" w:cs="Times New Roman"/>
        </w:rPr>
        <w:t xml:space="preserve"> </w:t>
      </w:r>
    </w:p>
    <w:p w14:paraId="30B19D97" w14:textId="77777777" w:rsidR="00B36235" w:rsidRPr="00C52966" w:rsidRDefault="00B36235" w:rsidP="003F52A2">
      <w:pPr>
        <w:spacing w:after="0" w:line="240" w:lineRule="auto"/>
        <w:rPr>
          <w:rFonts w:ascii="Times New Roman" w:eastAsia="Times New Roman" w:hAnsi="Times New Roman" w:cs="Times New Roman"/>
          <w:sz w:val="24"/>
          <w:szCs w:val="24"/>
        </w:rPr>
      </w:pPr>
    </w:p>
    <w:p w14:paraId="031F9954" w14:textId="5D4A7E02" w:rsidR="00B36235" w:rsidRPr="00C52966" w:rsidRDefault="00D40714" w:rsidP="00EA7C98">
      <w:pPr>
        <w:wordWrap w:val="0"/>
        <w:spacing w:after="0" w:line="276" w:lineRule="auto"/>
        <w:rPr>
          <w:rFonts w:ascii="Times New Roman" w:eastAsia="Times New Roman" w:hAnsi="Times New Roman" w:cs="Times New Roman"/>
          <w:sz w:val="24"/>
          <w:szCs w:val="24"/>
        </w:rPr>
      </w:pPr>
      <w:r w:rsidRPr="00C52966">
        <w:rPr>
          <w:rFonts w:ascii="Phetsarath OT" w:hAnsi="Phetsarath OT" w:cs="Phetsarath OT"/>
          <w:sz w:val="24"/>
        </w:rPr>
        <w:t>ທ່ານອາດຈະໄປພົບຜູ້ຊ່ຽວຊານດ້ານສຸຂະພາບຂອງແມ່ຍິງໂດຍບໍ່ມີການສົ່ງຕໍ່</w:t>
      </w:r>
      <w:r w:rsidRPr="00C52966">
        <w:rPr>
          <w:rFonts w:ascii="Times New Roman" w:hAnsi="Times New Roman" w:cs="Times New Roman"/>
          <w:sz w:val="24"/>
        </w:rPr>
        <w:t xml:space="preserve"> </w:t>
      </w:r>
      <w:r w:rsidRPr="00C52966">
        <w:rPr>
          <w:rFonts w:ascii="Phetsarath OT" w:hAnsi="Phetsarath OT" w:cs="Phetsarath OT"/>
          <w:sz w:val="24"/>
        </w:rPr>
        <w:t>ທີ່ນອກເໜືອຈາກການເລືອກຜູ້ໃຫ້ບໍລິການດູແລເບື້ອງຕົ້ນ</w:t>
      </w:r>
      <w:r w:rsidRPr="00C52966">
        <w:rPr>
          <w:rFonts w:ascii="Times New Roman" w:hAnsi="Times New Roman" w:cs="Times New Roman"/>
          <w:sz w:val="24"/>
        </w:rPr>
        <w:t xml:space="preserve">. </w:t>
      </w:r>
      <w:r w:rsidRPr="00C52966">
        <w:rPr>
          <w:rFonts w:ascii="Phetsarath OT" w:hAnsi="Phetsarath OT" w:cs="Phetsarath OT"/>
          <w:sz w:val="24"/>
        </w:rPr>
        <w:t>ອັນນີ້ອາດຈະເປັນ</w:t>
      </w:r>
      <w:r w:rsidRPr="00C52966">
        <w:rPr>
          <w:rFonts w:ascii="Times New Roman" w:hAnsi="Times New Roman" w:cs="Times New Roman"/>
          <w:sz w:val="24"/>
        </w:rPr>
        <w:t xml:space="preserve"> </w:t>
      </w:r>
      <w:r w:rsidRPr="00C52966">
        <w:rPr>
          <w:rFonts w:ascii="Phetsarath OT" w:hAnsi="Phetsarath OT" w:cs="Phetsarath OT"/>
          <w:sz w:val="24"/>
        </w:rPr>
        <w:t>ໝໍສຸຕິ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ນະລີແພດ</w:t>
      </w:r>
      <w:r w:rsidRPr="00C52966">
        <w:rPr>
          <w:rFonts w:ascii="Times New Roman" w:hAnsi="Times New Roman" w:cs="Times New Roman"/>
          <w:sz w:val="24"/>
        </w:rPr>
        <w:t xml:space="preserve"> (obstetrician and gynecologist) </w:t>
      </w:r>
      <w:r w:rsidR="003F52A2" w:rsidRPr="00C52966">
        <w:rPr>
          <w:rFonts w:ascii="Times New Roman" w:hAnsi="Times New Roman" w:cs="Times New Roman"/>
          <w:sz w:val="24"/>
          <w:szCs w:val="24"/>
        </w:rPr>
        <w:t>(OB/GYN)</w:t>
      </w:r>
      <w:r w:rsidRPr="00C52966">
        <w:rPr>
          <w:rFonts w:ascii="Times New Roman" w:hAnsi="Times New Roman" w:cs="Times New Roman"/>
          <w:sz w:val="24"/>
        </w:rPr>
        <w:t xml:space="preserve">, </w:t>
      </w:r>
      <w:r w:rsidRPr="00C52966">
        <w:rPr>
          <w:rFonts w:ascii="Phetsarath OT" w:hAnsi="Phetsarath OT" w:cs="Phetsarath OT"/>
          <w:sz w:val="24"/>
        </w:rPr>
        <w:t>ພະຍາບານຜະດຸງຄັ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ໝໍຕໍາແຍທີ່ມີໃບອະນຸຍາດ</w:t>
      </w:r>
      <w:r w:rsidRPr="00C52966">
        <w:rPr>
          <w:rFonts w:ascii="Times New Roman" w:hAnsi="Times New Roman" w:cs="Times New Roman"/>
          <w:sz w:val="24"/>
        </w:rPr>
        <w:t>.</w:t>
      </w:r>
    </w:p>
    <w:p w14:paraId="507019BE" w14:textId="64D1FAEC" w:rsidR="00B554B3" w:rsidRPr="00C52966"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C52966" w:rsidRDefault="00230F1F" w:rsidP="00F06576">
      <w:pPr>
        <w:pStyle w:val="Heading2"/>
        <w:rPr>
          <w:rFonts w:ascii="Phetsarath OT" w:eastAsia="Times New Roman" w:hAnsi="Phetsarath OT" w:cs="Phetsarath OT"/>
          <w:b/>
          <w:bCs/>
        </w:rPr>
      </w:pPr>
      <w:bookmarkStart w:id="13" w:name="_Toc146987087"/>
      <w:r w:rsidRPr="00C52966">
        <w:rPr>
          <w:rFonts w:ascii="Phetsarath OT" w:hAnsi="Phetsarath OT" w:cs="Phetsarath OT"/>
          <w:b/>
        </w:rPr>
        <w:t>ການສົນທະນາສະມາຊິກໃໝ່ກ່ຽວກັບຄວາມຕ້ອງການດ້ານສຸຂະພາບ</w:t>
      </w:r>
      <w:bookmarkEnd w:id="13"/>
    </w:p>
    <w:p w14:paraId="469797A8" w14:textId="65E1CBEE" w:rsidR="00B554B3" w:rsidRPr="00C52966" w:rsidRDefault="00E63234" w:rsidP="00EA7C98">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ຈະຕິດຕໍ່ຫາທ່ານໂດຍ</w:t>
      </w:r>
      <w:r w:rsidRPr="00C52966">
        <w:rPr>
          <w:rFonts w:ascii="Times New Roman" w:hAnsi="Times New Roman" w:cs="Times New Roman"/>
          <w:sz w:val="24"/>
        </w:rPr>
        <w:t xml:space="preserve"> </w:t>
      </w:r>
      <w:r w:rsidR="00B554B3" w:rsidRPr="00C52966">
        <w:rPr>
          <w:rFonts w:ascii="Times New Roman" w:hAnsi="Times New Roman" w:cs="Times New Roman"/>
          <w:i/>
          <w:iCs/>
          <w:color w:val="4472C4" w:themeColor="accent1"/>
          <w:sz w:val="24"/>
          <w:szCs w:val="24"/>
        </w:rPr>
        <w:t>[insert contact method]</w:t>
      </w:r>
      <w:r w:rsidRPr="00C52966">
        <w:rPr>
          <w:rFonts w:ascii="Times New Roman" w:hAnsi="Times New Roman" w:cs="Times New Roman"/>
          <w:sz w:val="24"/>
        </w:rPr>
        <w:t xml:space="preserve"> </w:t>
      </w:r>
      <w:r w:rsidRPr="00C52966">
        <w:rPr>
          <w:rFonts w:ascii="Phetsarath OT" w:hAnsi="Phetsarath OT" w:cs="Phetsarath OT"/>
          <w:sz w:val="24"/>
        </w:rPr>
        <w:t>ເພື່ອໂອ້ລົມກັບທ່ານກ່ຽວກັບຄວາມຕ້ອງກ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ສະພາບການດ້ານສຸຂະພາບສ່ວນບຸກຄົນ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ສາມາດຖາມກ່ຽວກັບຊັບພະຍາກອນໃນຊຸມຊົນ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ເປັນສ່ວນໜຶ່ງຂອງແຜນສຸຂະພາບໃໝ່ຂອງທ່ານທີ່ອາດມີໃຫ້ບໍລິການແກ່ທ່ານ</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ຮຽນຮູ້ເພີ່ມເຕີມກ່ຽວກັບ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ຊ່ວຍໃຫ້ທ່ານບັນລຸເປົ້າໝາຍສຸຂະພາບຂອງທ່ານໄດ້</w:t>
      </w:r>
      <w:r w:rsidRPr="00C52966">
        <w:rPr>
          <w:rFonts w:ascii="Times New Roman" w:hAnsi="Times New Roman" w:cs="Times New Roman"/>
          <w:sz w:val="24"/>
        </w:rPr>
        <w:t xml:space="preserve">. </w:t>
      </w:r>
      <w:r w:rsidRPr="00C52966">
        <w:rPr>
          <w:rFonts w:ascii="Phetsarath OT" w:hAnsi="Phetsarath OT" w:cs="Phetsarath OT"/>
          <w:sz w:val="24"/>
        </w:rPr>
        <w:t>ໂທຫາ</w:t>
      </w:r>
      <w:r w:rsidRPr="00C52966">
        <w:rPr>
          <w:rFonts w:ascii="Times New Roman" w:hAnsi="Times New Roman" w:cs="Times New Roman"/>
          <w:sz w:val="24"/>
        </w:rPr>
        <w:t xml:space="preserve"> </w:t>
      </w:r>
      <w:r w:rsidR="00B554B3" w:rsidRPr="00C52966">
        <w:rPr>
          <w:rFonts w:ascii="Times New Roman" w:hAnsi="Times New Roman" w:cs="Times New Roman"/>
          <w:i/>
          <w:iCs/>
          <w:color w:val="4472C4" w:themeColor="accent1"/>
          <w:sz w:val="24"/>
          <w:szCs w:val="24"/>
        </w:rPr>
        <w:t>[800-xxx-xxx]</w:t>
      </w:r>
      <w:r w:rsidRPr="00C52966">
        <w:rPr>
          <w:rFonts w:ascii="Times New Roman" w:hAnsi="Times New Roman" w:cs="Times New Roman"/>
          <w:sz w:val="24"/>
        </w:rPr>
        <w:t xml:space="preserve"> </w:t>
      </w:r>
      <w:r w:rsidRPr="00C52966">
        <w:rPr>
          <w:rFonts w:ascii="Phetsarath OT" w:hAnsi="Phetsarath OT" w:cs="Phetsarath OT"/>
          <w:sz w:val="24"/>
        </w:rPr>
        <w:t>ເພື່ອເລີ່ມຕົ້ນ</w:t>
      </w:r>
      <w:r w:rsidRPr="00C52966">
        <w:rPr>
          <w:rFonts w:ascii="Times New Roman" w:hAnsi="Times New Roman" w:cs="Times New Roman"/>
          <w:sz w:val="24"/>
        </w:rPr>
        <w:t>.</w:t>
      </w:r>
    </w:p>
    <w:p w14:paraId="79160F5A" w14:textId="77777777" w:rsidR="00B36235" w:rsidRPr="00C52966" w:rsidRDefault="00B36235" w:rsidP="003F52A2">
      <w:pPr>
        <w:spacing w:after="0" w:line="240" w:lineRule="auto"/>
        <w:rPr>
          <w:rFonts w:ascii="Times New Roman" w:eastAsia="Times New Roman" w:hAnsi="Times New Roman" w:cs="Times New Roman"/>
          <w:sz w:val="24"/>
          <w:szCs w:val="24"/>
        </w:rPr>
      </w:pPr>
    </w:p>
    <w:p w14:paraId="386338B9" w14:textId="5D38DC67" w:rsidR="003F52A2" w:rsidRPr="00C52966" w:rsidRDefault="00F2797D" w:rsidP="0061683E">
      <w:pPr>
        <w:pStyle w:val="Heading1"/>
        <w:rPr>
          <w:rFonts w:ascii="Phetsarath OT" w:eastAsia="Calibri" w:hAnsi="Phetsarath OT" w:cs="Phetsarath OT"/>
          <w:szCs w:val="28"/>
          <w:cs/>
          <w:lang w:bidi="lo-LA"/>
        </w:rPr>
      </w:pPr>
      <w:bookmarkStart w:id="14" w:name="_Toc146987088"/>
      <w:r w:rsidRPr="00C52966">
        <w:rPr>
          <w:rFonts w:ascii="Phetsarath OT" w:hAnsi="Phetsarath OT" w:cs="Phetsarath OT" w:hint="cs"/>
          <w:szCs w:val="28"/>
          <w:cs/>
          <w:lang w:bidi="lo-LA"/>
        </w:rPr>
        <w:t>ການໄດ້ຮັບການດູແລທີ່ທ່ານຕ້ອງການ</w:t>
      </w:r>
      <w:bookmarkEnd w:id="14"/>
    </w:p>
    <w:p w14:paraId="5183EDF8" w14:textId="77777777" w:rsidR="003F52A2" w:rsidRPr="00C52966" w:rsidRDefault="003F52A2" w:rsidP="00230F1F">
      <w:pPr>
        <w:pStyle w:val="Heading2"/>
        <w:rPr>
          <w:rFonts w:ascii="Phetsarath OT" w:eastAsia="Calibri" w:hAnsi="Phetsarath OT" w:cs="Phetsarath OT"/>
          <w:b/>
          <w:bCs/>
        </w:rPr>
      </w:pPr>
      <w:bookmarkStart w:id="15" w:name="_Toc146987089"/>
      <w:r w:rsidRPr="00C52966">
        <w:rPr>
          <w:rFonts w:ascii="Phetsarath OT" w:hAnsi="Phetsarath OT" w:cs="Phetsarath OT"/>
          <w:b/>
        </w:rPr>
        <w:t>ການດູແລສຸກເສີນ</w:t>
      </w:r>
      <w:bookmarkEnd w:id="15"/>
    </w:p>
    <w:p w14:paraId="4D4D17FD" w14:textId="008E138D" w:rsidR="003F52A2" w:rsidRPr="00C52966" w:rsidRDefault="003F52A2"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ດູແລສຸກເສີນແມ່ນການດູແລທີ່ຈໍາເປັນທັນທີສໍາລັບການເຈັບປ່ວຍ</w:t>
      </w:r>
      <w:r w:rsidRPr="00C52966">
        <w:rPr>
          <w:rFonts w:ascii="Times New Roman" w:hAnsi="Times New Roman" w:cs="Times New Roman"/>
          <w:sz w:val="24"/>
        </w:rPr>
        <w:t xml:space="preserve">, </w:t>
      </w:r>
      <w:r w:rsidRPr="00C52966">
        <w:rPr>
          <w:rFonts w:ascii="Phetsarath OT" w:hAnsi="Phetsarath OT" w:cs="Phetsarath OT"/>
          <w:sz w:val="24"/>
        </w:rPr>
        <w:t>ການບາດເຈັບ</w:t>
      </w:r>
      <w:r w:rsidRPr="00C52966">
        <w:rPr>
          <w:rFonts w:ascii="Times New Roman" w:hAnsi="Times New Roman" w:cs="Times New Roman"/>
          <w:sz w:val="24"/>
        </w:rPr>
        <w:t xml:space="preserve">, </w:t>
      </w:r>
      <w:r w:rsidRPr="00C52966">
        <w:rPr>
          <w:rFonts w:ascii="Phetsarath OT" w:hAnsi="Phetsarath OT" w:cs="Phetsarath OT"/>
          <w:sz w:val="24"/>
        </w:rPr>
        <w:t>ອາ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ພາບທີ່ຮຸນແຮງຫຼາຍ</w:t>
      </w:r>
      <w:r w:rsidRPr="00C52966">
        <w:rPr>
          <w:rFonts w:ascii="Times New Roman" w:hAnsi="Times New Roman" w:cs="Times New Roman"/>
          <w:sz w:val="24"/>
        </w:rPr>
        <w:t xml:space="preserve">. </w:t>
      </w:r>
      <w:r w:rsidRPr="00C52966">
        <w:rPr>
          <w:rFonts w:ascii="Phetsarath OT" w:hAnsi="Phetsarath OT" w:cs="Phetsarath OT"/>
          <w:sz w:val="24"/>
        </w:rPr>
        <w:t>ຕົວຢ່າງບາງອັນໄດ້ແກ່</w:t>
      </w:r>
      <w:r w:rsidRPr="00C52966">
        <w:rPr>
          <w:rFonts w:ascii="Times New Roman" w:hAnsi="Times New Roman" w:cs="Times New Roman"/>
          <w:sz w:val="24"/>
        </w:rPr>
        <w:t>:</w:t>
      </w:r>
    </w:p>
    <w:p w14:paraId="219E1709"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ອາການແຄ້ນຄໍ</w:t>
      </w:r>
      <w:r w:rsidR="004F5361" w:rsidRPr="00C52966">
        <w:rPr>
          <w:rFonts w:ascii="Phetsarath OT" w:hAnsi="Phetsarath OT" w:cs="Phetsarath OT"/>
          <w:i/>
          <w:noProof/>
          <w:color w:val="0000FF"/>
        </w:rPr>
        <mc:AlternateContent>
          <mc:Choice Requires="wps">
            <w:drawing>
              <wp:anchor distT="0" distB="0" distL="114300" distR="114300" simplePos="0" relativeHeight="251658241" behindDoc="0" locked="1" layoutInCell="1" allowOverlap="1" wp14:anchorId="021043B3" wp14:editId="3D7CBCC3">
                <wp:simplePos x="0" y="0"/>
                <wp:positionH relativeFrom="margin">
                  <wp:align>right</wp:align>
                </wp:positionH>
                <wp:positionV relativeFrom="bottomMargin">
                  <wp:posOffset>-98425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000DD8" w:rsidRDefault="004F5361" w:rsidP="004F5361">
                            <w:pPr>
                              <w:jc w:val="center"/>
                              <w:rPr>
                                <w:sz w:val="28"/>
                                <w:szCs w:val="28"/>
                              </w:rPr>
                            </w:pPr>
                            <w:r>
                              <w:rPr>
                                <w:b/>
                                <w:sz w:val="28"/>
                              </w:rPr>
                              <w:t>ຖ້າທ່ານມີເຫດສຸກເສີນ, ໃຫ້ໂທຫາ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26.3pt;margin-top:-77.5pt;width:277.5pt;height:67.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" fillcolor="#f2f2f2" strokecolor="windowText" strokeweight=".5pt">
                <v:textbox>
                  <w:txbxContent>
                    <w:p w14:paraId="4C79B3BC" w14:textId="77777777" w:rsidR="004F5361" w:rsidRPr="00000DD8" w:rsidRDefault="004F5361" w:rsidP="004F5361">
                      <w:pPr>
                        <w:jc w:val="center"/>
                        <w:rPr>
                          <w:sz w:val="28"/>
                          <w:szCs w:val="28"/>
                        </w:rPr>
                      </w:pPr>
                      <w:r>
                        <w:rPr>
                          <w:b/>
                          <w:sz w:val="28"/>
                        </w:rPr>
                        <w:t>ຖ້າທ່ານມີເຫດສຸກເສີນ, ໃຫ້ໂທຫາ 911</w:t>
                      </w:r>
                    </w:p>
                  </w:txbxContent>
                </v:textbox>
                <w10:wrap anchorx="margin" anchory="margin"/>
                <w10:anchorlock/>
              </v:rect>
            </w:pict>
          </mc:Fallback>
        </mc:AlternateContent>
      </w:r>
    </w:p>
    <w:p w14:paraId="4A99D6E3"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ອາການຊັກ</w:t>
      </w:r>
    </w:p>
    <w:p w14:paraId="0AD59078" w14:textId="77777777" w:rsidR="003F52A2" w:rsidRPr="00C52966"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52966">
        <w:rPr>
          <w:rFonts w:ascii="Phetsarath OT" w:hAnsi="Phetsarath OT" w:cs="Phetsarath OT"/>
          <w:sz w:val="24"/>
        </w:rPr>
        <w:t>ອາການຊັກເປັນເວລາດົ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ຊ້ຳໆ</w:t>
      </w:r>
    </w:p>
    <w:p w14:paraId="3E140271"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ກະດູກແຕກຢ່າງຮຸນແຮງ</w:t>
      </w:r>
    </w:p>
    <w:p w14:paraId="20AE8165"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ແຜໄໝ້ຮຸນແຮງ</w:t>
      </w:r>
    </w:p>
    <w:p w14:paraId="61A6B916"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ອາການບາດເຈັບຮຸນແຮງ</w:t>
      </w:r>
    </w:p>
    <w:p w14:paraId="54176013" w14:textId="77777777" w:rsidR="003F52A2" w:rsidRPr="00C52966"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52966">
        <w:rPr>
          <w:rFonts w:ascii="Phetsarath OT" w:hAnsi="Phetsarath OT" w:cs="Phetsarath OT"/>
          <w:sz w:val="24"/>
        </w:rPr>
        <w:t>ເລືອດອອກຫຼ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ດປົກກະຕິ</w:t>
      </w:r>
    </w:p>
    <w:p w14:paraId="1FCDA600"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ສົງໄສອາການຫົວໃຈວາຍ</w:t>
      </w:r>
    </w:p>
    <w:p w14:paraId="2F661376"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lastRenderedPageBreak/>
        <w:t>ສົງໄສວ່າເປັນພິດ</w:t>
      </w:r>
    </w:p>
    <w:p w14:paraId="7A0557F3"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ສົງໄສວ່າເປັນພະຍາດຫຼອດເລືອດໃນສະໝອງ</w:t>
      </w:r>
    </w:p>
    <w:p w14:paraId="3A0C0D6C"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ຫາຍໃຈລຳບາກ</w:t>
      </w:r>
    </w:p>
    <w:p w14:paraId="7B6BC3B8" w14:textId="77777777" w:rsidR="003F52A2" w:rsidRPr="00C52966" w:rsidRDefault="003F52A2" w:rsidP="00F32B30">
      <w:pPr>
        <w:numPr>
          <w:ilvl w:val="0"/>
          <w:numId w:val="8"/>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 xml:space="preserve">ໝົດສະຕິ </w:t>
      </w:r>
    </w:p>
    <w:p w14:paraId="2F8FCEF6" w14:textId="4238CE7A" w:rsidR="00BA530A" w:rsidRPr="00C52966"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C52966" w:rsidRDefault="00BA530A" w:rsidP="00EA7C98">
      <w:pPr>
        <w:wordWrap w:val="0"/>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ຖ້າທ່ານຕ້ອງການການດູແລສຸກເສີນ</w:t>
      </w:r>
      <w:r w:rsidRPr="00C52966">
        <w:rPr>
          <w:rFonts w:ascii="Times New Roman" w:hAnsi="Times New Roman" w:cs="Times New Roman"/>
          <w:b/>
          <w:sz w:val="24"/>
        </w:rPr>
        <w:t xml:space="preserve">, </w:t>
      </w:r>
      <w:r w:rsidRPr="00C52966">
        <w:rPr>
          <w:rFonts w:ascii="Phetsarath OT" w:hAnsi="Phetsarath OT" w:cs="Phetsarath OT"/>
          <w:b/>
          <w:sz w:val="24"/>
        </w:rPr>
        <w:t>ໃຫ້ຂໍຄວາມຊ່ວຍເຫຼືອໃຫ້ໄວທີ່ສຸດ</w:t>
      </w:r>
      <w:r w:rsidRPr="00C52966">
        <w:rPr>
          <w:rFonts w:ascii="Times New Roman" w:hAnsi="Times New Roman" w:cs="Times New Roman"/>
          <w:sz w:val="24"/>
        </w:rPr>
        <w:t xml:space="preserve">. </w:t>
      </w:r>
      <w:r w:rsidRPr="00C52966">
        <w:rPr>
          <w:rFonts w:ascii="Phetsarath OT" w:hAnsi="Phetsarath OT" w:cs="Phetsarath OT"/>
          <w:sz w:val="24"/>
        </w:rPr>
        <w:t>ລອງໄປຫ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 Program Name]</w:t>
      </w:r>
      <w:r w:rsidRPr="00C52966">
        <w:rPr>
          <w:rFonts w:ascii="Times New Roman" w:hAnsi="Times New Roman" w:cs="Times New Roman"/>
          <w:sz w:val="24"/>
        </w:rPr>
        <w:t xml:space="preserve"> </w:t>
      </w:r>
      <w:r w:rsidRPr="00C52966">
        <w:rPr>
          <w:rFonts w:ascii="Phetsarath OT" w:hAnsi="Phetsarath OT" w:cs="Phetsarath OT"/>
          <w:sz w:val="24"/>
        </w:rPr>
        <w:t>ໂຮງ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ອງສຸກເສີນເພື່ອຂໍຄວາມຊ່ວຍເຫຼືອ</w:t>
      </w:r>
      <w:r w:rsidRPr="00C52966">
        <w:rPr>
          <w:rFonts w:ascii="Times New Roman" w:hAnsi="Times New Roman" w:cs="Times New Roman"/>
          <w:sz w:val="24"/>
        </w:rPr>
        <w:t xml:space="preserve"> </w:t>
      </w:r>
      <w:r w:rsidRPr="00C52966">
        <w:rPr>
          <w:rFonts w:ascii="Phetsarath OT" w:hAnsi="Phetsarath OT" w:cs="Phetsarath OT"/>
          <w:sz w:val="24"/>
        </w:rPr>
        <w:t>ຖ້າທ່ານເຮັດໄດ້</w:t>
      </w:r>
      <w:r w:rsidRPr="00C52966">
        <w:rPr>
          <w:rFonts w:ascii="Times New Roman" w:hAnsi="Times New Roman" w:cs="Times New Roman"/>
          <w:sz w:val="24"/>
        </w:rPr>
        <w:t xml:space="preserve">. </w:t>
      </w:r>
      <w:r w:rsidRPr="00C52966">
        <w:rPr>
          <w:rFonts w:ascii="Phetsarath OT" w:hAnsi="Phetsarath OT" w:cs="Phetsarath OT"/>
          <w:sz w:val="24"/>
        </w:rPr>
        <w:t>ຖ້າອາການຂອງທ່ານບໍ່ສາມາດລໍຖ້າໄດ້</w:t>
      </w:r>
      <w:r w:rsidRPr="00C52966">
        <w:rPr>
          <w:rFonts w:ascii="Times New Roman" w:hAnsi="Times New Roman" w:cs="Times New Roman"/>
          <w:sz w:val="24"/>
        </w:rPr>
        <w:t xml:space="preserve">, </w:t>
      </w:r>
      <w:r w:rsidRPr="00C52966">
        <w:rPr>
          <w:rFonts w:ascii="Phetsarath OT" w:hAnsi="Phetsarath OT" w:cs="Phetsarath OT"/>
          <w:sz w:val="24"/>
        </w:rPr>
        <w:t>ໃຫ້ໄປຫາຜູ້ໃຫ້ບໍລິການທີ່ໃກ້ທີ່ສຸດ</w:t>
      </w:r>
      <w:r w:rsidRPr="00C52966">
        <w:rPr>
          <w:rFonts w:ascii="Times New Roman" w:hAnsi="Times New Roman" w:cs="Times New Roman"/>
          <w:sz w:val="24"/>
        </w:rPr>
        <w:t xml:space="preserve"> (</w:t>
      </w:r>
      <w:r w:rsidRPr="00C52966">
        <w:rPr>
          <w:rFonts w:ascii="Phetsarath OT" w:hAnsi="Phetsarath OT" w:cs="Phetsarath OT"/>
          <w:sz w:val="24"/>
        </w:rPr>
        <w:t>ໂຮງໝໍ</w:t>
      </w:r>
      <w:r w:rsidRPr="00C52966">
        <w:rPr>
          <w:rFonts w:ascii="Times New Roman" w:hAnsi="Times New Roman" w:cs="Times New Roman"/>
          <w:sz w:val="24"/>
        </w:rPr>
        <w:t xml:space="preserve">, </w:t>
      </w:r>
      <w:r w:rsidRPr="00C52966">
        <w:rPr>
          <w:rFonts w:ascii="Phetsarath OT" w:hAnsi="Phetsarath OT" w:cs="Phetsarath OT"/>
          <w:sz w:val="24"/>
        </w:rPr>
        <w:t>ທ່ານ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ຄລີນິກ</w:t>
      </w:r>
      <w:r w:rsidRPr="00C52966">
        <w:rPr>
          <w:rFonts w:ascii="Times New Roman" w:hAnsi="Times New Roman" w:cs="Times New Roman"/>
          <w:sz w:val="24"/>
        </w:rPr>
        <w:t xml:space="preserve">). </w:t>
      </w:r>
      <w:r w:rsidRPr="00C52966">
        <w:rPr>
          <w:rFonts w:ascii="Phetsarath OT" w:hAnsi="Phetsarath OT" w:cs="Phetsarath OT"/>
          <w:b/>
          <w:sz w:val="24"/>
          <w:lang w:bidi="lo-LA"/>
        </w:rPr>
        <w:t>ໂທຫາ</w:t>
      </w:r>
      <w:r w:rsidRPr="00C52966">
        <w:rPr>
          <w:rFonts w:ascii="Times New Roman" w:hAnsi="Times New Roman" w:cs="Times New Roman"/>
          <w:b/>
          <w:sz w:val="24"/>
        </w:rPr>
        <w:t xml:space="preserve"> 911 </w:t>
      </w:r>
      <w:r w:rsidRPr="00C52966">
        <w:rPr>
          <w:rFonts w:ascii="Phetsarath OT" w:hAnsi="Phetsarath OT" w:cs="Phetsarath OT"/>
          <w:b/>
          <w:sz w:val="24"/>
          <w:lang w:bidi="lo-LA"/>
        </w:rPr>
        <w:t>ຫຼື</w:t>
      </w:r>
      <w:r w:rsidRPr="00C52966">
        <w:rPr>
          <w:rFonts w:ascii="Times New Roman" w:hAnsi="Times New Roman" w:cs="Times New Roman"/>
          <w:b/>
          <w:sz w:val="24"/>
        </w:rPr>
        <w:t xml:space="preserve"> </w:t>
      </w:r>
      <w:r w:rsidRPr="00C52966">
        <w:rPr>
          <w:rFonts w:ascii="Phetsarath OT" w:hAnsi="Phetsarath OT" w:cs="Phetsarath OT"/>
          <w:b/>
          <w:sz w:val="24"/>
          <w:lang w:bidi="lo-LA"/>
        </w:rPr>
        <w:t>ຕຳຫຼວດທ້ອງຖິ່ນ</w:t>
      </w:r>
      <w:r w:rsidRPr="00C52966">
        <w:rPr>
          <w:rFonts w:ascii="Times New Roman" w:hAnsi="Times New Roman" w:cs="Times New Roman"/>
          <w:b/>
          <w:sz w:val="24"/>
        </w:rPr>
        <w:t xml:space="preserve"> </w:t>
      </w:r>
      <w:r w:rsidRPr="00C52966">
        <w:rPr>
          <w:rFonts w:ascii="Phetsarath OT" w:hAnsi="Phetsarath OT" w:cs="Phetsarath OT"/>
          <w:b/>
          <w:sz w:val="24"/>
          <w:lang w:bidi="lo-LA"/>
        </w:rPr>
        <w:t>ຫຼື</w:t>
      </w:r>
      <w:r w:rsidRPr="00C52966">
        <w:rPr>
          <w:rFonts w:ascii="Times New Roman" w:hAnsi="Times New Roman" w:cs="Times New Roman"/>
          <w:b/>
          <w:sz w:val="24"/>
        </w:rPr>
        <w:t xml:space="preserve"> </w:t>
      </w:r>
      <w:r w:rsidRPr="00C52966">
        <w:rPr>
          <w:rFonts w:ascii="Phetsarath OT" w:hAnsi="Phetsarath OT" w:cs="Phetsarath OT"/>
          <w:b/>
          <w:sz w:val="24"/>
          <w:lang w:bidi="lo-LA"/>
        </w:rPr>
        <w:t>ພະແນກດັບເພີງບໍລິການສຸກເສີນຂອງທ່ານ</w:t>
      </w:r>
      <w:r w:rsidRPr="00C52966">
        <w:rPr>
          <w:rFonts w:ascii="Times New Roman" w:hAnsi="Times New Roman" w:cs="Times New Roman"/>
          <w:b/>
          <w:sz w:val="24"/>
        </w:rPr>
        <w:t xml:space="preserve"> </w:t>
      </w:r>
      <w:r w:rsidRPr="00C52966">
        <w:rPr>
          <w:rFonts w:ascii="Phetsarath OT" w:hAnsi="Phetsarath OT" w:cs="Phetsarath OT"/>
          <w:b/>
          <w:sz w:val="24"/>
          <w:lang w:bidi="lo-LA"/>
        </w:rPr>
        <w:t>ຖ້າເຫດການສຸກເສີນຮ້າຍແຮງຫຼາຍ</w:t>
      </w:r>
      <w:r w:rsidRPr="00C52966">
        <w:rPr>
          <w:rFonts w:ascii="Times New Roman" w:hAnsi="Times New Roman" w:cs="Times New Roman"/>
          <w:b/>
          <w:sz w:val="24"/>
        </w:rPr>
        <w:t xml:space="preserve"> </w:t>
      </w:r>
      <w:r w:rsidRPr="00C52966">
        <w:rPr>
          <w:rFonts w:ascii="Phetsarath OT" w:hAnsi="Phetsarath OT" w:cs="Phetsarath OT"/>
          <w:b/>
          <w:sz w:val="24"/>
          <w:lang w:bidi="lo-LA"/>
        </w:rPr>
        <w:t>ແລະ</w:t>
      </w:r>
      <w:r w:rsidRPr="00C52966">
        <w:rPr>
          <w:rFonts w:ascii="Times New Roman" w:hAnsi="Times New Roman" w:cs="Times New Roman"/>
          <w:b/>
          <w:sz w:val="24"/>
        </w:rPr>
        <w:t xml:space="preserve"> </w:t>
      </w:r>
      <w:r w:rsidRPr="00C52966">
        <w:rPr>
          <w:rFonts w:ascii="Phetsarath OT" w:hAnsi="Phetsarath OT" w:cs="Phetsarath OT"/>
          <w:b/>
          <w:sz w:val="24"/>
          <w:lang w:bidi="lo-LA"/>
        </w:rPr>
        <w:t>ທ່ານບໍ່ສາມາດໄປຫາຜູ້ໃຫ້ບໍລິການທີ່ໃກ້ທີ່ສຸດໄດ້</w:t>
      </w:r>
      <w:r w:rsidRPr="00C52966">
        <w:rPr>
          <w:rFonts w:ascii="Times New Roman" w:hAnsi="Times New Roman" w:cs="Times New Roman"/>
          <w:b/>
          <w:sz w:val="24"/>
        </w:rPr>
        <w:t xml:space="preserve">. </w:t>
      </w:r>
    </w:p>
    <w:p w14:paraId="111EC283" w14:textId="77777777" w:rsidR="003F52A2" w:rsidRPr="00C52966" w:rsidRDefault="003F52A2" w:rsidP="003F52A2">
      <w:pPr>
        <w:spacing w:after="0" w:line="240" w:lineRule="auto"/>
        <w:rPr>
          <w:rFonts w:ascii="Times New Roman" w:eastAsia="Times New Roman" w:hAnsi="Times New Roman" w:cs="Times New Roman"/>
          <w:sz w:val="20"/>
          <w:szCs w:val="20"/>
          <w:lang w:val="en-IN"/>
        </w:rPr>
      </w:pPr>
    </w:p>
    <w:p w14:paraId="6418C745" w14:textId="696C50AE" w:rsidR="003F52A2" w:rsidRPr="00C52966" w:rsidRDefault="003F52A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ຕ້ອງໄປໂຮງ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ອງສຸກເສີນທີ່ບໍ່ແມ່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ານ</w:t>
      </w:r>
      <w:r w:rsidRPr="00C52966">
        <w:rPr>
          <w:rFonts w:ascii="Times New Roman" w:hAnsi="Times New Roman" w:cs="Times New Roman"/>
          <w:sz w:val="24"/>
        </w:rPr>
        <w:t xml:space="preserve"> </w:t>
      </w:r>
      <w:r w:rsidRPr="00C52966">
        <w:rPr>
          <w:rFonts w:ascii="Phetsarath OT" w:hAnsi="Phetsarath OT" w:cs="Phetsarath OT"/>
          <w:sz w:val="24"/>
        </w:rPr>
        <w:t>ຫຼືຄົນອື່ນຄວນ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00F2797D" w:rsidRPr="00C52966">
        <w:rPr>
          <w:rFonts w:ascii="Times New Roman" w:hAnsi="Times New Roman" w:cs="DokChampa"/>
          <w:sz w:val="24"/>
          <w:cs/>
          <w:lang w:bidi="lo-LA"/>
        </w:rPr>
        <w:br/>
      </w:r>
      <w:r w:rsidRPr="00C52966">
        <w:rPr>
          <w:rFonts w:ascii="Times New Roman" w:hAnsi="Times New Roman" w:cs="Times New Roman"/>
          <w:b/>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ທັນທີທີ່ທ່ານສາມາດແຈ້ງໃຫ້ພວກເຮົາຮູ້ວ່າເກີດຫຍັງຂຶ້ນ</w:t>
      </w:r>
      <w:r w:rsidRPr="00C52966">
        <w:rPr>
          <w:rFonts w:ascii="Times New Roman" w:hAnsi="Times New Roman" w:cs="Times New Roman"/>
          <w:sz w:val="24"/>
        </w:rPr>
        <w:t xml:space="preserve">. </w:t>
      </w:r>
    </w:p>
    <w:p w14:paraId="5C346783" w14:textId="77777777" w:rsidR="00150F57" w:rsidRPr="00C52966" w:rsidRDefault="00150F57">
      <w:pPr>
        <w:spacing w:after="0" w:line="240" w:lineRule="auto"/>
        <w:rPr>
          <w:rFonts w:ascii="Times New Roman" w:eastAsia="Times New Roman" w:hAnsi="Times New Roman" w:cs="Times New Roman"/>
          <w:sz w:val="20"/>
          <w:szCs w:val="20"/>
        </w:rPr>
      </w:pPr>
    </w:p>
    <w:p w14:paraId="25A19E4D" w14:textId="790BBD44" w:rsidR="003F52A2" w:rsidRPr="00C52966" w:rsidRDefault="00BA530A">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sz w:val="24"/>
          <w:lang w:bidi="lo-LA"/>
        </w:rPr>
        <w:t>ທ່ານບໍ່ຈຳເປັນຕ້ອງໄດ້ຮັບການການອະນຸມັດ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lang w:bidi="lo-LA"/>
        </w:rPr>
        <w:t>ຫຼື</w:t>
      </w:r>
      <w:r w:rsidRPr="00C52966">
        <w:rPr>
          <w:rFonts w:ascii="Times New Roman" w:hAnsi="Times New Roman" w:cs="Times New Roman"/>
          <w:sz w:val="24"/>
        </w:rPr>
        <w:t xml:space="preserve"> </w:t>
      </w:r>
      <w:r w:rsidRPr="00C52966">
        <w:rPr>
          <w:rFonts w:ascii="Phetsarath OT" w:hAnsi="Phetsarath OT" w:cs="Phetsarath OT"/>
          <w:sz w:val="24"/>
          <w:lang w:bidi="lo-LA"/>
        </w:rPr>
        <w:t>ຜູ້ໃຫ້ການດູແລເບື້ອງຕົ້ນຂອງທ່ານກ່ອນທີ່ຈະຮັບກາ</w:t>
      </w:r>
      <w:r w:rsidR="00F2797D" w:rsidRPr="00C52966">
        <w:rPr>
          <w:rFonts w:ascii="Phetsarath OT" w:hAnsi="Phetsarath OT" w:cs="Phetsarath OT" w:hint="cs"/>
          <w:sz w:val="24"/>
          <w:cs/>
          <w:lang w:bidi="lo-LA"/>
        </w:rPr>
        <w:t xml:space="preserve"> </w:t>
      </w:r>
      <w:r w:rsidRPr="00C52966">
        <w:rPr>
          <w:rFonts w:ascii="Phetsarath OT" w:hAnsi="Phetsarath OT" w:cs="Phetsarath OT"/>
          <w:sz w:val="24"/>
          <w:lang w:bidi="lo-LA"/>
        </w:rPr>
        <w:t>ນດູແລສຸກເສີນ</w:t>
      </w:r>
      <w:r w:rsidRPr="00C52966">
        <w:rPr>
          <w:rFonts w:ascii="Times New Roman" w:hAnsi="Times New Roman" w:cs="Times New Roman"/>
          <w:sz w:val="24"/>
        </w:rPr>
        <w:t>.</w:t>
      </w:r>
    </w:p>
    <w:p w14:paraId="6C19DA3E" w14:textId="77777777" w:rsidR="00BA530A" w:rsidRPr="00C52966" w:rsidRDefault="00BA530A" w:rsidP="007A2A16">
      <w:pPr>
        <w:spacing w:after="0" w:line="240" w:lineRule="auto"/>
        <w:rPr>
          <w:rFonts w:ascii="Times New Roman" w:eastAsia="Times New Roman" w:hAnsi="Times New Roman" w:cs="Times New Roman"/>
          <w:sz w:val="24"/>
          <w:szCs w:val="24"/>
        </w:rPr>
      </w:pPr>
    </w:p>
    <w:p w14:paraId="6450CBCA" w14:textId="7027B5D8" w:rsidR="00182F26" w:rsidRPr="00C52966" w:rsidRDefault="003F52A2"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ໃຫ້ຈື່ວ່າ</w:t>
      </w:r>
      <w:r w:rsidRPr="00C52966">
        <w:rPr>
          <w:rFonts w:ascii="Times New Roman" w:hAnsi="Times New Roman" w:cs="Times New Roman"/>
          <w:sz w:val="24"/>
        </w:rPr>
        <w:t xml:space="preserve">, </w:t>
      </w:r>
      <w:r w:rsidRPr="00C52966">
        <w:rPr>
          <w:rFonts w:ascii="Phetsarath OT" w:hAnsi="Phetsarath OT" w:cs="Phetsarath OT"/>
          <w:sz w:val="24"/>
        </w:rPr>
        <w:t>ຫ້ອງສຸກເສີນຂອງໂຮງໝໍແມ່ນສຳລັບເຫດການສຸກເສີນທີ່ແທ້ຈິງເທົ່ານັ້ນ</w:t>
      </w:r>
      <w:r w:rsidRPr="00C52966">
        <w:rPr>
          <w:rFonts w:ascii="Times New Roman" w:hAnsi="Times New Roman" w:cs="Times New Roman"/>
          <w:sz w:val="24"/>
        </w:rPr>
        <w:t xml:space="preserve">. </w:t>
      </w:r>
      <w:r w:rsidRPr="00C52966">
        <w:rPr>
          <w:rFonts w:ascii="Phetsarath OT" w:hAnsi="Phetsarath OT" w:cs="Phetsarath OT"/>
          <w:sz w:val="24"/>
        </w:rPr>
        <w:t>ເວັ້ນເສຍແຕ່ວ່າສະພາບຂອງທ່ານຮ້າຍແຮງຫຼາຍ</w:t>
      </w:r>
      <w:r w:rsidRPr="00C52966">
        <w:rPr>
          <w:rFonts w:ascii="Times New Roman" w:hAnsi="Times New Roman" w:cs="Times New Roman"/>
          <w:sz w:val="24"/>
        </w:rPr>
        <w:t xml:space="preserve">, </w:t>
      </w:r>
      <w:r w:rsidRPr="00C52966">
        <w:rPr>
          <w:rFonts w:ascii="Phetsarath OT" w:hAnsi="Phetsarath OT" w:cs="Phetsarath OT"/>
          <w:sz w:val="24"/>
        </w:rPr>
        <w:t>ໃຫ້ໂທຫາທ່ານໝໍ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ເບີສຸກເສີນ</w:t>
      </w:r>
      <w:r w:rsidRPr="00C52966">
        <w:rPr>
          <w:rFonts w:ascii="Times New Roman" w:hAnsi="Times New Roman" w:cs="Times New Roman"/>
          <w:sz w:val="24"/>
        </w:rPr>
        <w:t xml:space="preserve"> 24 </w:t>
      </w:r>
      <w:r w:rsidRPr="00C52966">
        <w:rPr>
          <w:rFonts w:ascii="Phetsarath OT" w:hAnsi="Phetsarath OT" w:cs="Phetsarath OT"/>
          <w:sz w:val="24"/>
        </w:rPr>
        <w:t>ຊົ່ວໂມງ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800-xxx-xxxx]</w:t>
      </w:r>
      <w:r w:rsidRPr="00C52966">
        <w:rPr>
          <w:rFonts w:ascii="Times New Roman" w:hAnsi="Times New Roman" w:cs="Times New Roman"/>
          <w:sz w:val="24"/>
        </w:rPr>
        <w:t xml:space="preserve"> </w:t>
      </w:r>
      <w:r w:rsidRPr="00C52966">
        <w:rPr>
          <w:rFonts w:ascii="Phetsarath OT" w:hAnsi="Phetsarath OT" w:cs="Phetsarath OT"/>
          <w:sz w:val="24"/>
        </w:rPr>
        <w:t>ກ່ອນທີ່ທ່ານຈະໄປຫ້ອງສຸກເສີນ</w:t>
      </w:r>
      <w:r w:rsidRPr="00C52966">
        <w:rPr>
          <w:rFonts w:ascii="Times New Roman" w:hAnsi="Times New Roman" w:cs="Times New Roman"/>
          <w:sz w:val="24"/>
        </w:rPr>
        <w:t xml:space="preserve">. </w:t>
      </w:r>
      <w:r w:rsidRPr="00C52966">
        <w:rPr>
          <w:rFonts w:ascii="Phetsarath OT" w:hAnsi="Phetsarath OT" w:cs="Phetsarath OT"/>
          <w:sz w:val="24"/>
        </w:rPr>
        <w:t>ຖ້າຫາກທ່ານບໍ່ຮູ້ວ່າອາການເຈັບປ່ວ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ບາດເຈັບຂອງທ່ານເປັນອາການສຸກເສີນຫຼືບໍ່</w:t>
      </w:r>
      <w:r w:rsidRPr="00C52966">
        <w:rPr>
          <w:rFonts w:ascii="Times New Roman" w:hAnsi="Times New Roman" w:cs="Times New Roman"/>
          <w:sz w:val="24"/>
        </w:rPr>
        <w:t xml:space="preserve">, </w:t>
      </w:r>
      <w:r w:rsidRPr="00C52966">
        <w:rPr>
          <w:rFonts w:ascii="Phetsarath OT" w:hAnsi="Phetsarath OT" w:cs="Phetsarath OT"/>
          <w:sz w:val="24"/>
        </w:rPr>
        <w:t>ໃຫ້ໂທ</w:t>
      </w:r>
      <w:r w:rsidRPr="00C52966">
        <w:rPr>
          <w:rFonts w:ascii="Times New Roman" w:hAnsi="Times New Roman" w:cs="Times New Roman"/>
          <w:sz w:val="24"/>
        </w:rPr>
        <w:t xml:space="preserve"> </w:t>
      </w:r>
      <w:r w:rsidRPr="00C52966">
        <w:rPr>
          <w:rFonts w:ascii="Times New Roman" w:hAnsi="Times New Roman" w:cs="Times New Roman"/>
          <w:color w:val="4472C4" w:themeColor="accent1"/>
          <w:sz w:val="24"/>
        </w:rPr>
        <w:t>[Note to HMO: Insert applicable instructions here—call clinic, doctor, 24-hour number, nurse line, etc.]</w:t>
      </w:r>
      <w:r w:rsidRPr="00C52966">
        <w:rPr>
          <w:rFonts w:ascii="Times New Roman" w:hAnsi="Times New Roman" w:cs="Times New Roman"/>
          <w:sz w:val="24"/>
        </w:rPr>
        <w:t xml:space="preserve">. </w:t>
      </w:r>
      <w:r w:rsidRPr="00C52966">
        <w:rPr>
          <w:rFonts w:ascii="Phetsarath OT" w:hAnsi="Phetsarath OT" w:cs="Phetsarath OT"/>
          <w:sz w:val="24"/>
        </w:rPr>
        <w:t>ພວກເຮົາຈະບອກທ່ານວ່າ</w:t>
      </w:r>
      <w:r w:rsidRPr="00C52966">
        <w:rPr>
          <w:rFonts w:ascii="Times New Roman" w:hAnsi="Times New Roman" w:cs="Times New Roman"/>
          <w:sz w:val="24"/>
        </w:rPr>
        <w:t xml:space="preserve"> </w:t>
      </w:r>
      <w:r w:rsidRPr="00C52966">
        <w:rPr>
          <w:rFonts w:ascii="Phetsarath OT" w:hAnsi="Phetsarath OT" w:cs="Phetsarath OT"/>
          <w:sz w:val="24"/>
        </w:rPr>
        <w:t>ທ່ານຄວນໄປຮັບການດູແລຢູ່ໃສ</w:t>
      </w:r>
      <w:r w:rsidRPr="00C52966">
        <w:rPr>
          <w:rFonts w:ascii="Times New Roman" w:hAnsi="Times New Roman" w:cs="Times New Roman"/>
          <w:sz w:val="24"/>
        </w:rPr>
        <w:t xml:space="preserve">. </w:t>
      </w:r>
      <w:r w:rsidRPr="00C52966">
        <w:rPr>
          <w:rFonts w:ascii="Phetsarath OT" w:hAnsi="Phetsarath OT" w:cs="Phetsarath OT"/>
          <w:b/>
          <w:sz w:val="24"/>
        </w:rPr>
        <w:t>ທ່ານອາດຈະຕ້ອງຈ່າຍຄ່າທຳນຽມ</w:t>
      </w:r>
      <w:r w:rsidRPr="00C52966">
        <w:rPr>
          <w:rFonts w:ascii="Times New Roman" w:hAnsi="Times New Roman" w:cs="Times New Roman"/>
          <w:b/>
          <w:sz w:val="24"/>
        </w:rPr>
        <w:t xml:space="preserve"> </w:t>
      </w:r>
      <w:r w:rsidRPr="00C52966">
        <w:rPr>
          <w:rFonts w:ascii="Phetsarath OT" w:hAnsi="Phetsarath OT" w:cs="Phetsarath OT"/>
          <w:b/>
          <w:sz w:val="24"/>
        </w:rPr>
        <w:t>ຖ້າທ່ານໄປຫ້ອງສຸກເສີນ</w:t>
      </w:r>
      <w:r w:rsidRPr="00C52966">
        <w:rPr>
          <w:rFonts w:ascii="Times New Roman" w:hAnsi="Times New Roman" w:cs="Times New Roman"/>
          <w:b/>
          <w:sz w:val="24"/>
        </w:rPr>
        <w:t xml:space="preserve"> </w:t>
      </w:r>
      <w:r w:rsidRPr="00C52966">
        <w:rPr>
          <w:rFonts w:ascii="Phetsarath OT" w:hAnsi="Phetsarath OT" w:cs="Phetsarath OT"/>
          <w:b/>
          <w:sz w:val="24"/>
        </w:rPr>
        <w:t>ເພື່ອການດູແລທີ່ບໍ່ແມ່ນສຸກເສີນ</w:t>
      </w:r>
      <w:r w:rsidRPr="00C52966">
        <w:rPr>
          <w:rFonts w:ascii="Times New Roman" w:hAnsi="Times New Roman" w:cs="Times New Roman"/>
          <w:b/>
          <w:sz w:val="24"/>
        </w:rPr>
        <w:t xml:space="preserve">. </w:t>
      </w:r>
    </w:p>
    <w:p w14:paraId="24303E34" w14:textId="287828E8" w:rsidR="007A2A16" w:rsidRPr="00C52966" w:rsidRDefault="007A2A16" w:rsidP="00405393">
      <w:pPr>
        <w:spacing w:after="0" w:line="240" w:lineRule="auto"/>
        <w:rPr>
          <w:rFonts w:ascii="Times New Roman" w:eastAsia="Times New Roman" w:hAnsi="Times New Roman" w:cs="Times New Roman"/>
          <w:sz w:val="24"/>
          <w:szCs w:val="24"/>
        </w:rPr>
      </w:pPr>
    </w:p>
    <w:p w14:paraId="252DB434" w14:textId="163E0040" w:rsidR="003F52A2" w:rsidRPr="00C52966" w:rsidRDefault="003F52A2" w:rsidP="00EA7C98">
      <w:pPr>
        <w:pStyle w:val="Heading2"/>
        <w:keepNext w:val="0"/>
        <w:keepLines w:val="0"/>
        <w:widowControl w:val="0"/>
        <w:rPr>
          <w:rFonts w:ascii="Phetsarath OT" w:eastAsia="Calibri" w:hAnsi="Phetsarath OT" w:cs="Phetsarath OT"/>
          <w:b/>
          <w:bCs/>
        </w:rPr>
      </w:pPr>
      <w:bookmarkStart w:id="16" w:name="_Toc146987090"/>
      <w:r w:rsidRPr="00C52966">
        <w:rPr>
          <w:rFonts w:ascii="Phetsarath OT" w:hAnsi="Phetsarath OT" w:cs="Phetsarath OT"/>
          <w:b/>
        </w:rPr>
        <w:t>ການເບິ່ງແຍງດູແລເລັ່ງດ່ວນ</w:t>
      </w:r>
      <w:bookmarkEnd w:id="16"/>
    </w:p>
    <w:p w14:paraId="6566F579" w14:textId="13EBC3FA" w:rsidR="003F52A2" w:rsidRPr="00C52966" w:rsidRDefault="003F52A2" w:rsidP="00EA7C98">
      <w:pPr>
        <w:widowControl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ເບິ່ງແຍງດູແລເລັ່ງດ່ວນ</w:t>
      </w:r>
      <w:r w:rsidRPr="00C52966">
        <w:rPr>
          <w:rFonts w:ascii="Times New Roman" w:hAnsi="Times New Roman" w:cs="Times New Roman"/>
          <w:sz w:val="24"/>
        </w:rPr>
        <w:t>​</w:t>
      </w:r>
      <w:r w:rsidRPr="00C52966">
        <w:rPr>
          <w:rFonts w:ascii="Phetsarath OT" w:hAnsi="Phetsarath OT" w:cs="Phetsarath OT"/>
          <w:sz w:val="24"/>
        </w:rPr>
        <w:t>ແມ່ນ</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ດູ</w:t>
      </w:r>
      <w:r w:rsidRPr="00C52966">
        <w:rPr>
          <w:rFonts w:ascii="Times New Roman" w:hAnsi="Times New Roman" w:cs="Times New Roman"/>
          <w:sz w:val="24"/>
        </w:rPr>
        <w:t>​</w:t>
      </w:r>
      <w:r w:rsidRPr="00C52966">
        <w:rPr>
          <w:rFonts w:ascii="Phetsarath OT" w:hAnsi="Phetsarath OT" w:cs="Phetsarath OT"/>
          <w:sz w:val="24"/>
        </w:rPr>
        <w:t>ແລ</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ເຈັບ</w:t>
      </w:r>
      <w:r w:rsidRPr="00C52966">
        <w:rPr>
          <w:rFonts w:ascii="Times New Roman" w:hAnsi="Times New Roman" w:cs="Times New Roman"/>
          <w:sz w:val="24"/>
        </w:rPr>
        <w:t>​</w:t>
      </w:r>
      <w:r w:rsidRPr="00C52966">
        <w:rPr>
          <w:rFonts w:ascii="Phetsarath OT" w:hAnsi="Phetsarath OT" w:cs="Phetsarath OT"/>
          <w:sz w:val="24"/>
        </w:rPr>
        <w:t>ປ່ວຍ</w:t>
      </w:r>
      <w:r w:rsidRPr="00C52966">
        <w:rPr>
          <w:rFonts w:ascii="Times New Roman" w:hAnsi="Times New Roman" w:cs="Times New Roman"/>
          <w:sz w:val="24"/>
        </w:rPr>
        <w:t xml:space="preserve">, </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ບາດ</w:t>
      </w:r>
      <w:r w:rsidRPr="00C52966">
        <w:rPr>
          <w:rFonts w:ascii="Times New Roman" w:hAnsi="Times New Roman" w:cs="Times New Roman"/>
          <w:sz w:val="24"/>
        </w:rPr>
        <w:t>​</w:t>
      </w:r>
      <w:r w:rsidRPr="00C52966">
        <w:rPr>
          <w:rFonts w:ascii="Phetsarath OT" w:hAnsi="Phetsarath OT" w:cs="Phetsarath OT"/>
          <w:sz w:val="24"/>
        </w:rPr>
        <w:t>ເຈັບ</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w:t>
      </w:r>
      <w:r w:rsidRPr="00C52966">
        <w:rPr>
          <w:rFonts w:ascii="Times New Roman" w:hAnsi="Times New Roman" w:cs="Times New Roman"/>
          <w:sz w:val="24"/>
        </w:rPr>
        <w:t>​</w:t>
      </w:r>
      <w:r w:rsidRPr="00C52966">
        <w:rPr>
          <w:rFonts w:ascii="Phetsarath OT" w:hAnsi="Phetsarath OT" w:cs="Phetsarath OT"/>
          <w:sz w:val="24"/>
        </w:rPr>
        <w:t>ພາບ</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ຕ້ອງ</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ຊ່ວຍ</w:t>
      </w:r>
      <w:r w:rsidRPr="00C52966">
        <w:rPr>
          <w:rFonts w:ascii="Times New Roman" w:hAnsi="Times New Roman" w:cs="Times New Roman"/>
          <w:sz w:val="24"/>
        </w:rPr>
        <w:t>​</w:t>
      </w:r>
      <w:r w:rsidRPr="00C52966">
        <w:rPr>
          <w:rFonts w:ascii="Phetsarath OT" w:hAnsi="Phetsarath OT" w:cs="Phetsarath OT"/>
          <w:sz w:val="24"/>
        </w:rPr>
        <w:t>ເຫຼືອ</w:t>
      </w:r>
      <w:r w:rsidRPr="00C52966">
        <w:rPr>
          <w:rFonts w:ascii="Times New Roman" w:hAnsi="Times New Roman" w:cs="Times New Roman"/>
          <w:sz w:val="24"/>
        </w:rPr>
        <w:t>​</w:t>
      </w:r>
      <w:r w:rsidRPr="00C52966">
        <w:rPr>
          <w:rFonts w:ascii="Phetsarath OT" w:hAnsi="Phetsarath OT" w:cs="Phetsarath OT"/>
          <w:sz w:val="24"/>
        </w:rPr>
        <w:t>ທາງ</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ແພດ</w:t>
      </w:r>
      <w:r w:rsidRPr="00C52966">
        <w:rPr>
          <w:rFonts w:ascii="Times New Roman" w:hAnsi="Times New Roman" w:cs="Times New Roman"/>
          <w:sz w:val="24"/>
        </w:rPr>
        <w:t>​</w:t>
      </w:r>
      <w:r w:rsidRPr="00C52966">
        <w:rPr>
          <w:rFonts w:ascii="Phetsarath OT" w:hAnsi="Phetsarath OT" w:cs="Phetsarath OT"/>
          <w:sz w:val="24"/>
        </w:rPr>
        <w:t>ທັນ</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 xml:space="preserve">, </w:t>
      </w:r>
      <w:r w:rsidRPr="00C52966">
        <w:rPr>
          <w:rFonts w:ascii="Phetsarath OT" w:hAnsi="Phetsarath OT" w:cs="Phetsarath OT"/>
          <w:sz w:val="24"/>
        </w:rPr>
        <w:t>ແຕ່</w:t>
      </w:r>
      <w:r w:rsidRPr="00C52966">
        <w:rPr>
          <w:rFonts w:ascii="Times New Roman" w:hAnsi="Times New Roman" w:cs="Times New Roman"/>
          <w:sz w:val="24"/>
        </w:rPr>
        <w:t>​</w:t>
      </w:r>
      <w:r w:rsidRPr="00C52966">
        <w:rPr>
          <w:rFonts w:ascii="Phetsarath OT" w:hAnsi="Phetsarath OT" w:cs="Phetsarath OT"/>
          <w:sz w:val="24"/>
        </w:rPr>
        <w:t>ບໍ່</w:t>
      </w:r>
      <w:r w:rsidRPr="00C52966">
        <w:rPr>
          <w:rFonts w:ascii="Times New Roman" w:hAnsi="Times New Roman" w:cs="Times New Roman"/>
          <w:sz w:val="24"/>
        </w:rPr>
        <w:t>​</w:t>
      </w:r>
      <w:r w:rsidRPr="00C52966">
        <w:rPr>
          <w:rFonts w:ascii="Phetsarath OT" w:hAnsi="Phetsarath OT" w:cs="Phetsarath OT"/>
          <w:sz w:val="24"/>
        </w:rPr>
        <w:t>ຈຳເປັນຕ້ອງ</w:t>
      </w:r>
      <w:r w:rsidRPr="00C52966">
        <w:rPr>
          <w:rFonts w:ascii="Times New Roman" w:hAnsi="Times New Roman" w:cs="Times New Roman"/>
          <w:sz w:val="24"/>
        </w:rPr>
        <w:t>​</w:t>
      </w:r>
      <w:r w:rsidRPr="00C52966">
        <w:rPr>
          <w:rFonts w:ascii="Phetsarath OT" w:hAnsi="Phetsarath OT" w:cs="Phetsarath OT"/>
          <w:sz w:val="24"/>
        </w:rPr>
        <w:t>ມີ</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ດູ</w:t>
      </w:r>
      <w:r w:rsidRPr="00C52966">
        <w:rPr>
          <w:rFonts w:ascii="Times New Roman" w:hAnsi="Times New Roman" w:cs="Times New Roman"/>
          <w:sz w:val="24"/>
        </w:rPr>
        <w:t>​</w:t>
      </w:r>
      <w:r w:rsidRPr="00C52966">
        <w:rPr>
          <w:rFonts w:ascii="Phetsarath OT" w:hAnsi="Phetsarath OT" w:cs="Phetsarath OT"/>
          <w:sz w:val="24"/>
        </w:rPr>
        <w:t>ແລໃນ</w:t>
      </w:r>
      <w:r w:rsidRPr="00C52966">
        <w:rPr>
          <w:rFonts w:ascii="Times New Roman" w:hAnsi="Times New Roman" w:cs="Times New Roman"/>
          <w:sz w:val="24"/>
        </w:rPr>
        <w:t>​</w:t>
      </w:r>
      <w:r w:rsidRPr="00C52966">
        <w:rPr>
          <w:rFonts w:ascii="Phetsarath OT" w:hAnsi="Phetsarath OT" w:cs="Phetsarath OT"/>
          <w:sz w:val="24"/>
        </w:rPr>
        <w:t>ຫ້ອງ</w:t>
      </w:r>
      <w:r w:rsidRPr="00C52966">
        <w:rPr>
          <w:rFonts w:ascii="Times New Roman" w:hAnsi="Times New Roman" w:cs="Times New Roman"/>
          <w:sz w:val="24"/>
        </w:rPr>
        <w:t>​</w:t>
      </w:r>
      <w:r w:rsidRPr="00C52966">
        <w:rPr>
          <w:rFonts w:ascii="Phetsarath OT" w:hAnsi="Phetsarath OT" w:cs="Phetsarath OT"/>
          <w:sz w:val="24"/>
        </w:rPr>
        <w:t>ສຸກ</w:t>
      </w:r>
      <w:r w:rsidRPr="00C52966">
        <w:rPr>
          <w:rFonts w:ascii="Times New Roman" w:hAnsi="Times New Roman" w:cs="Times New Roman"/>
          <w:sz w:val="24"/>
        </w:rPr>
        <w:t>​</w:t>
      </w:r>
      <w:r w:rsidRPr="00C52966">
        <w:rPr>
          <w:rFonts w:ascii="Phetsarath OT" w:hAnsi="Phetsarath OT" w:cs="Phetsarath OT"/>
          <w:sz w:val="24"/>
        </w:rPr>
        <w:t>ເສີນ</w:t>
      </w:r>
      <w:r w:rsidRPr="00C52966">
        <w:rPr>
          <w:rFonts w:ascii="Times New Roman" w:hAnsi="Times New Roman" w:cs="Times New Roman"/>
          <w:sz w:val="24"/>
        </w:rPr>
        <w:t xml:space="preserve">. </w:t>
      </w:r>
      <w:r w:rsidRPr="00C52966">
        <w:rPr>
          <w:rFonts w:ascii="Phetsarath OT" w:hAnsi="Phetsarath OT" w:cs="Phetsarath OT"/>
          <w:sz w:val="24"/>
        </w:rPr>
        <w:t>ຕົວຢ່າງບາງອັນໄດ້ແກ່</w:t>
      </w:r>
      <w:r w:rsidRPr="00C52966">
        <w:rPr>
          <w:rFonts w:ascii="Times New Roman" w:hAnsi="Times New Roman" w:cs="Times New Roman"/>
          <w:sz w:val="24"/>
        </w:rPr>
        <w:t>:</w:t>
      </w:r>
    </w:p>
    <w:p w14:paraId="39E400D8" w14:textId="77777777" w:rsidR="003F52A2" w:rsidRPr="00C52966" w:rsidRDefault="003F52A2" w:rsidP="00EA7C98">
      <w:pPr>
        <w:widowControl w:val="0"/>
        <w:spacing w:after="0" w:line="240" w:lineRule="auto"/>
        <w:rPr>
          <w:rFonts w:ascii="Times New Roman" w:eastAsia="Times New Roman" w:hAnsi="Times New Roman" w:cs="Times New Roman"/>
          <w:sz w:val="24"/>
          <w:szCs w:val="24"/>
        </w:rPr>
      </w:pPr>
    </w:p>
    <w:p w14:paraId="7B0128CB" w14:textId="59677120" w:rsidR="003F52A2" w:rsidRPr="00C52966" w:rsidRDefault="003C0D8E"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ຮອຍຊ້ຳ</w:t>
      </w:r>
    </w:p>
    <w:p w14:paraId="7686FB23"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ແຜໄໝ້ເລັກນ້ອຍ</w:t>
      </w:r>
    </w:p>
    <w:p w14:paraId="335D769C"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ບາດແຜເລັກນ້ອຍ</w:t>
      </w:r>
    </w:p>
    <w:p w14:paraId="239C131E"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ກະດູກແຕກສ່ວນໃຫຍ່</w:t>
      </w:r>
    </w:p>
    <w:p w14:paraId="35963493"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ປະຕິກິລິຍາຂອງຢາສ່ວນໃຫຍ່</w:t>
      </w:r>
    </w:p>
    <w:p w14:paraId="5E6BBA9A"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ເລືອດອອກທີ່ບໍ່ຮຸນແຮງ</w:t>
      </w:r>
    </w:p>
    <w:p w14:paraId="65E27F8F" w14:textId="77777777" w:rsidR="003F52A2" w:rsidRPr="00C52966" w:rsidRDefault="003F52A2" w:rsidP="00EA7C98">
      <w:pPr>
        <w:widowControl w:val="0"/>
        <w:numPr>
          <w:ilvl w:val="0"/>
          <w:numId w:val="9"/>
        </w:numPr>
        <w:spacing w:after="0" w:line="240" w:lineRule="auto"/>
        <w:ind w:left="360"/>
        <w:contextualSpacing/>
        <w:rPr>
          <w:rFonts w:ascii="Phetsarath OT" w:eastAsia="Times New Roman" w:hAnsi="Phetsarath OT" w:cs="Phetsarath OT"/>
          <w:sz w:val="24"/>
          <w:szCs w:val="24"/>
        </w:rPr>
      </w:pPr>
      <w:r w:rsidRPr="00C52966">
        <w:rPr>
          <w:rFonts w:ascii="Phetsarath OT" w:hAnsi="Phetsarath OT" w:cs="Phetsarath OT"/>
          <w:sz w:val="24"/>
        </w:rPr>
        <w:t>ຂໍ້ພິກ</w:t>
      </w:r>
    </w:p>
    <w:p w14:paraId="06260906" w14:textId="403D936A" w:rsidR="003F52A2" w:rsidRPr="00C52966" w:rsidRDefault="003F52A2" w:rsidP="00EA7C98">
      <w:pPr>
        <w:widowControl w:val="0"/>
        <w:wordWrap w:val="0"/>
        <w:spacing w:after="200" w:line="276" w:lineRule="auto"/>
        <w:rPr>
          <w:rFonts w:ascii="Times New Roman" w:eastAsia="Times New Roman" w:hAnsi="Times New Roman" w:cs="Times New Roman"/>
          <w:sz w:val="24"/>
          <w:szCs w:val="24"/>
        </w:rPr>
      </w:pPr>
      <w:r w:rsidRPr="00C52966">
        <w:rPr>
          <w:rFonts w:ascii="Phetsarath OT" w:hAnsi="Phetsarath OT" w:cs="Phetsarath OT"/>
          <w:sz w:val="24"/>
        </w:rPr>
        <w:t>ທ່ານຕ້ອງໄດ້ຮັບການເບິ່ງແຍງຢ່າງຮີບດ່ວນຈາກ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ເວັ້ນເສຍແຕ່ວ່າທ່ານໄດ້ຮັບການອະນຸມັດຈາກພວກເຮົາເພື່ອເຂົ້າພົບຜູ້ໃຫ້ບໍລິການທີ່ບໍ່ແມ່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າມໄປຫ້ອງສຸກເສີນ</w:t>
      </w:r>
      <w:r w:rsidRPr="00C52966">
        <w:rPr>
          <w:rFonts w:ascii="Phetsarath OT" w:hAnsi="Phetsarath OT" w:cs="Phetsarath OT"/>
          <w:sz w:val="24"/>
        </w:rPr>
        <w:lastRenderedPageBreak/>
        <w:t>ຂອງໂຮງໝໍເພື່ອຮັບການເບິ່ງແຍງດູແລເລັ່ງດ່ວນ</w:t>
      </w:r>
      <w:r w:rsidRPr="00C52966">
        <w:rPr>
          <w:rFonts w:ascii="Times New Roman" w:hAnsi="Times New Roman" w:cs="Times New Roman"/>
          <w:sz w:val="24"/>
        </w:rPr>
        <w:t xml:space="preserve">, </w:t>
      </w:r>
      <w:r w:rsidRPr="00C52966">
        <w:rPr>
          <w:rFonts w:ascii="Phetsarath OT" w:hAnsi="Phetsarath OT" w:cs="Phetsarath OT"/>
          <w:sz w:val="24"/>
        </w:rPr>
        <w:t>ເວັ້ນເສຍແຕ່ວ່າທ່ານໄດ້ຮັບການອະນຸມັດ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ອນ</w:t>
      </w:r>
      <w:r w:rsidRPr="00C52966">
        <w:rPr>
          <w:rFonts w:ascii="Times New Roman" w:hAnsi="Times New Roman" w:cs="Times New Roman"/>
          <w:sz w:val="24"/>
        </w:rPr>
        <w:t>.</w:t>
      </w:r>
    </w:p>
    <w:p w14:paraId="3ED07861" w14:textId="6E813809" w:rsidR="00F71115" w:rsidRPr="00C52966" w:rsidRDefault="00F71115" w:rsidP="00230F1F">
      <w:pPr>
        <w:pStyle w:val="Heading2"/>
        <w:rPr>
          <w:rFonts w:ascii="Phetsarath OT" w:eastAsia="Calibri" w:hAnsi="Phetsarath OT" w:cs="Phetsarath OT"/>
          <w:b/>
          <w:bCs/>
        </w:rPr>
      </w:pPr>
      <w:bookmarkStart w:id="17" w:name="_Toc146987091"/>
      <w:r w:rsidRPr="00C52966">
        <w:rPr>
          <w:rFonts w:ascii="Phetsarath OT" w:hAnsi="Phetsarath OT" w:cs="Phetsarath OT"/>
          <w:b/>
        </w:rPr>
        <w:t>ການດູແລພິເສດ</w:t>
      </w:r>
      <w:bookmarkEnd w:id="17"/>
      <w:r w:rsidRPr="00C52966">
        <w:rPr>
          <w:rFonts w:ascii="Phetsarath OT" w:hAnsi="Phetsarath OT" w:cs="Phetsarath OT"/>
          <w:b/>
        </w:rPr>
        <w:t xml:space="preserve"> </w:t>
      </w:r>
    </w:p>
    <w:p w14:paraId="1D2CDC03" w14:textId="0B7B5D8C" w:rsidR="00E808D3" w:rsidRPr="00C52966" w:rsidRDefault="00E808D3" w:rsidP="00E808D3">
      <w:pPr>
        <w:keepNext/>
        <w:keepLines/>
        <w:rPr>
          <w:rFonts w:ascii="Times New Roman" w:hAnsi="Times New Roman" w:cs="Times New Roman"/>
          <w:sz w:val="24"/>
          <w:szCs w:val="24"/>
        </w:rPr>
      </w:pPr>
      <w:r w:rsidRPr="00C52966">
        <w:rPr>
          <w:rFonts w:ascii="Phetsarath OT" w:hAnsi="Phetsarath OT" w:cs="Phetsarath OT"/>
          <w:sz w:val="24"/>
        </w:rPr>
        <w:t>ຜູ້ຊ່ຽວຊານແມ່ນທ່ານໝໍທີ່ເປັນຜູ້ຊ່ຽວຊານໃນດ້ານການແພດ</w:t>
      </w:r>
      <w:r w:rsidRPr="00C52966">
        <w:rPr>
          <w:rFonts w:ascii="Times New Roman" w:hAnsi="Times New Roman" w:cs="Times New Roman"/>
          <w:sz w:val="24"/>
        </w:rPr>
        <w:t xml:space="preserve">. </w:t>
      </w:r>
      <w:r w:rsidRPr="00C52966">
        <w:rPr>
          <w:rFonts w:ascii="Phetsarath OT" w:hAnsi="Phetsarath OT" w:cs="Phetsarath OT"/>
          <w:sz w:val="24"/>
        </w:rPr>
        <w:t>ມີຜູ້ຊ່ຽວຊານຫຼາຍປະເພດ</w:t>
      </w:r>
      <w:r w:rsidRPr="00C52966">
        <w:rPr>
          <w:rFonts w:ascii="Times New Roman" w:hAnsi="Times New Roman" w:cs="Times New Roman"/>
          <w:sz w:val="24"/>
        </w:rPr>
        <w:t xml:space="preserve">. </w:t>
      </w:r>
      <w:r w:rsidRPr="00C52966">
        <w:rPr>
          <w:rFonts w:ascii="Phetsarath OT" w:hAnsi="Phetsarath OT" w:cs="Phetsarath OT"/>
          <w:sz w:val="24"/>
        </w:rPr>
        <w:t>ນີ້ແມ່ນບາງຕົວຢ່າງ</w:t>
      </w:r>
      <w:r w:rsidRPr="00C52966">
        <w:rPr>
          <w:rFonts w:ascii="Times New Roman" w:hAnsi="Times New Roman" w:cs="Times New Roman"/>
          <w:sz w:val="24"/>
        </w:rPr>
        <w:t>:</w:t>
      </w:r>
    </w:p>
    <w:p w14:paraId="5D012D3D" w14:textId="67AFC547" w:rsidR="00E808D3" w:rsidRPr="00C52966" w:rsidRDefault="00E808D3" w:rsidP="00F32B30">
      <w:pPr>
        <w:numPr>
          <w:ilvl w:val="0"/>
          <w:numId w:val="21"/>
        </w:numPr>
        <w:spacing w:after="0" w:line="240" w:lineRule="auto"/>
        <w:rPr>
          <w:rFonts w:ascii="Times New Roman" w:hAnsi="Times New Roman" w:cs="Times New Roman"/>
          <w:sz w:val="24"/>
          <w:szCs w:val="24"/>
        </w:rPr>
      </w:pPr>
      <w:r w:rsidRPr="00C52966">
        <w:rPr>
          <w:rFonts w:ascii="Phetsarath OT" w:hAnsi="Phetsarath OT" w:cs="Phetsarath OT"/>
          <w:sz w:val="24"/>
        </w:rPr>
        <w:t>ຜູ້ຊ່ຽວຊານດ້ານເນື້ອງອກວິທະຍາ</w:t>
      </w:r>
      <w:r w:rsidRPr="00C52966">
        <w:rPr>
          <w:rFonts w:ascii="Times New Roman" w:hAnsi="Times New Roman" w:cs="Times New Roman"/>
          <w:sz w:val="24"/>
        </w:rPr>
        <w:t xml:space="preserve"> </w:t>
      </w:r>
      <w:r w:rsidRPr="00C52966">
        <w:rPr>
          <w:rFonts w:ascii="Phetsarath OT" w:hAnsi="Phetsarath OT" w:cs="Phetsarath OT"/>
          <w:sz w:val="24"/>
        </w:rPr>
        <w:t>ທີ່ດູແລຜູ້ປ່ວຍທີ່ເປັນໂລກມະເລັງ</w:t>
      </w:r>
      <w:r w:rsidRPr="00C52966">
        <w:rPr>
          <w:rFonts w:ascii="Times New Roman" w:hAnsi="Times New Roman" w:cs="Times New Roman"/>
          <w:sz w:val="24"/>
        </w:rPr>
        <w:t>.</w:t>
      </w:r>
    </w:p>
    <w:p w14:paraId="11316850" w14:textId="7838611A" w:rsidR="00E808D3" w:rsidRPr="00C52966" w:rsidRDefault="00E808D3" w:rsidP="00F32B30">
      <w:pPr>
        <w:numPr>
          <w:ilvl w:val="0"/>
          <w:numId w:val="21"/>
        </w:numPr>
        <w:spacing w:after="0" w:line="240" w:lineRule="auto"/>
        <w:rPr>
          <w:rFonts w:ascii="Times New Roman" w:hAnsi="Times New Roman" w:cs="Times New Roman"/>
          <w:sz w:val="24"/>
          <w:szCs w:val="24"/>
        </w:rPr>
      </w:pPr>
      <w:r w:rsidRPr="00C52966">
        <w:rPr>
          <w:rFonts w:ascii="Phetsarath OT" w:hAnsi="Phetsarath OT" w:cs="Phetsarath OT"/>
          <w:sz w:val="24"/>
          <w:lang w:bidi="lo-LA"/>
        </w:rPr>
        <w:t>ຜູ້ຊ່ຽວຊານດ້ານຫົວໃຈ</w:t>
      </w:r>
      <w:r w:rsidRPr="00C52966">
        <w:rPr>
          <w:rFonts w:ascii="Times New Roman" w:hAnsi="Times New Roman" w:cs="Times New Roman"/>
          <w:sz w:val="24"/>
        </w:rPr>
        <w:t xml:space="preserve"> </w:t>
      </w:r>
      <w:r w:rsidRPr="00C52966">
        <w:rPr>
          <w:rFonts w:ascii="Phetsarath OT" w:hAnsi="Phetsarath OT" w:cs="Phetsarath OT"/>
          <w:sz w:val="24"/>
          <w:lang w:bidi="lo-LA"/>
        </w:rPr>
        <w:t>ຜູ້ທີ່ດູແລຜູ້ປ່ວຍທີ່ເປັນໂລກຫົວໃຈ</w:t>
      </w:r>
      <w:r w:rsidR="003565E6" w:rsidRPr="00C52966">
        <w:rPr>
          <w:rFonts w:ascii="Phetsarath OT" w:hAnsi="Phetsarath OT" w:cs="Phetsarath OT" w:hint="cs"/>
          <w:sz w:val="24"/>
          <w:rtl/>
        </w:rPr>
        <w:t>.</w:t>
      </w:r>
    </w:p>
    <w:p w14:paraId="2D56689E" w14:textId="10F04C8E" w:rsidR="00E808D3" w:rsidRPr="00C52966" w:rsidRDefault="00E808D3" w:rsidP="00F32B30">
      <w:pPr>
        <w:numPr>
          <w:ilvl w:val="0"/>
          <w:numId w:val="21"/>
        </w:numPr>
        <w:spacing w:after="0" w:line="240" w:lineRule="auto"/>
        <w:rPr>
          <w:rFonts w:ascii="Times New Roman" w:hAnsi="Times New Roman" w:cs="Times New Roman"/>
          <w:sz w:val="24"/>
          <w:szCs w:val="24"/>
        </w:rPr>
      </w:pPr>
      <w:r w:rsidRPr="00C52966">
        <w:rPr>
          <w:rFonts w:ascii="Phetsarath OT" w:hAnsi="Phetsarath OT" w:cs="Phetsarath OT"/>
          <w:sz w:val="24"/>
        </w:rPr>
        <w:t>ແພດສັນຍະກຳກະດູກ</w:t>
      </w:r>
      <w:r w:rsidRPr="00C52966">
        <w:rPr>
          <w:rFonts w:ascii="Times New Roman" w:hAnsi="Times New Roman" w:cs="Times New Roman"/>
          <w:sz w:val="24"/>
        </w:rPr>
        <w:t xml:space="preserve"> </w:t>
      </w:r>
      <w:r w:rsidRPr="00C52966">
        <w:rPr>
          <w:rFonts w:ascii="Phetsarath OT" w:hAnsi="Phetsarath OT" w:cs="Phetsarath OT"/>
          <w:sz w:val="24"/>
        </w:rPr>
        <w:t>ຜູ້ທີ່ດູແລຜູ້ປ່ວຍທີ່ມີສະພາບກະດູກ</w:t>
      </w:r>
      <w:r w:rsidRPr="00C52966">
        <w:rPr>
          <w:rFonts w:ascii="Times New Roman" w:hAnsi="Times New Roman" w:cs="Times New Roman"/>
          <w:sz w:val="24"/>
        </w:rPr>
        <w:t xml:space="preserve">, </w:t>
      </w:r>
      <w:r w:rsidRPr="00C52966">
        <w:rPr>
          <w:rFonts w:ascii="Phetsarath OT" w:hAnsi="Phetsarath OT" w:cs="Phetsarath OT"/>
          <w:sz w:val="24"/>
        </w:rPr>
        <w:t>ຂໍ້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ມເນື້ອທີ່ໃດໜຶ່ງ</w:t>
      </w:r>
      <w:r w:rsidRPr="00C52966">
        <w:rPr>
          <w:rFonts w:ascii="Times New Roman" w:hAnsi="Times New Roman" w:cs="Times New Roman"/>
          <w:sz w:val="24"/>
        </w:rPr>
        <w:t>.</w:t>
      </w:r>
    </w:p>
    <w:p w14:paraId="1002156C" w14:textId="77777777" w:rsidR="00E808D3" w:rsidRPr="00C52966" w:rsidRDefault="00E808D3" w:rsidP="00405393">
      <w:pPr>
        <w:spacing w:after="0" w:line="240" w:lineRule="auto"/>
        <w:ind w:left="720"/>
        <w:rPr>
          <w:rFonts w:ascii="Times New Roman" w:hAnsi="Times New Roman" w:cs="Times New Roman"/>
          <w:sz w:val="24"/>
          <w:szCs w:val="24"/>
        </w:rPr>
      </w:pPr>
    </w:p>
    <w:p w14:paraId="46A7A3B0" w14:textId="49BC913D" w:rsidR="00F71115" w:rsidRPr="00C52966" w:rsidRDefault="00E808D3" w:rsidP="00EA7C98">
      <w:pPr>
        <w:keepNext/>
        <w:keepLines/>
        <w:wordWrap w:val="0"/>
        <w:rPr>
          <w:rFonts w:ascii="Times New Roman" w:hAnsi="Times New Roman" w:cs="Times New Roman"/>
          <w:sz w:val="24"/>
          <w:szCs w:val="24"/>
        </w:rPr>
      </w:pPr>
      <w:r w:rsidRPr="00C52966">
        <w:rPr>
          <w:rFonts w:ascii="Phetsarath OT" w:hAnsi="Phetsarath OT" w:cs="Phetsarath OT"/>
          <w:sz w:val="24"/>
        </w:rPr>
        <w:t>ຕິດຕໍ່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ການດູແລຈາກຜູ້ຊ່ຽວຊານ</w:t>
      </w:r>
      <w:r w:rsidRPr="00C52966">
        <w:rPr>
          <w:rFonts w:ascii="Times New Roman" w:hAnsi="Times New Roman" w:cs="Times New Roman"/>
          <w:sz w:val="24"/>
        </w:rPr>
        <w:t xml:space="preserve">. </w:t>
      </w:r>
      <w:r w:rsidRPr="00C52966">
        <w:rPr>
          <w:rFonts w:ascii="Phetsarath OT" w:hAnsi="Phetsarath OT" w:cs="Phetsarath OT"/>
          <w:sz w:val="24"/>
        </w:rPr>
        <w:t>ສ່ວນໃຫຍ່ແລ້ວທ່ານຈໍາເປັນຕ້ອງໄດ້ຮັບການອະນຸມັດຈາກ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ອນທີ່ຈະໄປພົບຜູ້ຊ່ຽວຊານ</w:t>
      </w:r>
      <w:r w:rsidRPr="00C52966">
        <w:rPr>
          <w:rFonts w:ascii="Times New Roman" w:hAnsi="Times New Roman" w:cs="Times New Roman"/>
          <w:sz w:val="24"/>
        </w:rPr>
        <w:t>.</w:t>
      </w:r>
    </w:p>
    <w:p w14:paraId="3E937443" w14:textId="7FDD6352" w:rsidR="003F52A2" w:rsidRPr="00C52966" w:rsidRDefault="003F52A2" w:rsidP="00230F1F">
      <w:pPr>
        <w:pStyle w:val="Heading2"/>
        <w:rPr>
          <w:rFonts w:eastAsia="Calibri" w:cs="Times New Roman"/>
          <w:b/>
          <w:bCs/>
        </w:rPr>
      </w:pPr>
      <w:bookmarkStart w:id="18" w:name="_Toc146987092"/>
      <w:r w:rsidRPr="00C52966">
        <w:rPr>
          <w:rFonts w:ascii="Phetsarath OT" w:hAnsi="Phetsarath OT" w:cs="Phetsarath OT"/>
          <w:b/>
        </w:rPr>
        <w:t>ການເບິ່ງແຍງດູແລໃນໄລຍະການຖືພາ</w:t>
      </w:r>
      <w:r w:rsidRPr="00C52966">
        <w:rPr>
          <w:rFonts w:cs="Times New Roman"/>
          <w:b/>
        </w:rPr>
        <w:t xml:space="preserve"> </w:t>
      </w:r>
      <w:r w:rsidRPr="00C52966">
        <w:rPr>
          <w:rFonts w:ascii="Phetsarath OT" w:hAnsi="Phetsarath OT" w:cs="Phetsarath OT"/>
          <w:b/>
        </w:rPr>
        <w:t>ແລະ</w:t>
      </w:r>
      <w:r w:rsidRPr="00C52966">
        <w:rPr>
          <w:rFonts w:cs="Times New Roman"/>
          <w:b/>
        </w:rPr>
        <w:t xml:space="preserve"> </w:t>
      </w:r>
      <w:r w:rsidRPr="00C52966">
        <w:rPr>
          <w:rFonts w:ascii="Phetsarath OT" w:hAnsi="Phetsarath OT" w:cs="Phetsarath OT"/>
          <w:b/>
        </w:rPr>
        <w:t>ເກີດລູກ</w:t>
      </w:r>
      <w:bookmarkEnd w:id="18"/>
    </w:p>
    <w:p w14:paraId="39DFF273" w14:textId="019F47C1" w:rsidR="003F52A2" w:rsidRPr="00C52966" w:rsidRDefault="00E04CA3"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ແຈ້ງໃຫ້</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ໜ່ວຍງານໃນຄາວ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ໃນຊົນເຜົ່າຂອງທ່ານຮັບຮູ້ທັນທີ</w:t>
      </w:r>
      <w:r w:rsidRPr="00C52966">
        <w:rPr>
          <w:rFonts w:ascii="Times New Roman" w:hAnsi="Times New Roman" w:cs="Times New Roman"/>
          <w:sz w:val="24"/>
        </w:rPr>
        <w:t xml:space="preserve"> </w:t>
      </w:r>
      <w:r w:rsidRPr="00C52966">
        <w:rPr>
          <w:rFonts w:ascii="Phetsarath OT" w:hAnsi="Phetsarath OT" w:cs="Phetsarath OT"/>
          <w:sz w:val="24"/>
        </w:rPr>
        <w:t>ຫາກທ່ານຖືພາ</w:t>
      </w:r>
      <w:r w:rsidRPr="00C52966">
        <w:rPr>
          <w:rFonts w:ascii="Times New Roman" w:hAnsi="Times New Roman" w:cs="Times New Roman"/>
          <w:sz w:val="24"/>
        </w:rPr>
        <w:t xml:space="preserve">, </w:t>
      </w:r>
      <w:r w:rsidRPr="00C52966">
        <w:rPr>
          <w:rFonts w:ascii="Phetsarath OT" w:hAnsi="Phetsarath OT" w:cs="Phetsarath OT"/>
          <w:sz w:val="24"/>
        </w:rPr>
        <w:t>ເພື່ອທີ່ທ່ານຈະສາມາດຮັບການດູແລພິເສດທີ່ທ່ານຕ້ອງການ</w:t>
      </w:r>
      <w:r w:rsidRPr="00C52966">
        <w:rPr>
          <w:rFonts w:ascii="Times New Roman" w:hAnsi="Times New Roman" w:cs="Times New Roman"/>
          <w:sz w:val="24"/>
        </w:rPr>
        <w:t xml:space="preserve">. </w:t>
      </w:r>
      <w:r w:rsidRPr="00C52966">
        <w:rPr>
          <w:rFonts w:ascii="Phetsarath OT" w:hAnsi="Phetsarath OT" w:cs="Phetsarath OT"/>
          <w:sz w:val="24"/>
        </w:rPr>
        <w:t>ທ່ານບໍ່ມີການຈ່າຍຄ່າທຳນຽມໃນເວລາທີ່ທ່ານຖືພາ</w:t>
      </w:r>
      <w:r w:rsidRPr="00C52966">
        <w:rPr>
          <w:rFonts w:ascii="Times New Roman" w:hAnsi="Times New Roman" w:cs="Times New Roman"/>
          <w:sz w:val="24"/>
        </w:rPr>
        <w:t>.</w:t>
      </w:r>
    </w:p>
    <w:p w14:paraId="5F6503E3" w14:textId="77777777" w:rsidR="003F52A2" w:rsidRPr="00C52966" w:rsidRDefault="003F52A2" w:rsidP="00EA7C98">
      <w:pPr>
        <w:wordWrap w:val="0"/>
        <w:spacing w:after="0" w:line="240" w:lineRule="auto"/>
        <w:rPr>
          <w:rFonts w:ascii="Times New Roman" w:eastAsia="Times New Roman" w:hAnsi="Times New Roman" w:cs="Times New Roman"/>
          <w:sz w:val="24"/>
          <w:szCs w:val="24"/>
        </w:rPr>
      </w:pPr>
    </w:p>
    <w:p w14:paraId="4152FAB3" w14:textId="612E08F5" w:rsidR="003F52A2" w:rsidRPr="00C52966" w:rsidRDefault="003F52A2"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ຕ້ອງໄປທີ່ໂຮງໝໍ</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ເພື່ອເກີດລູກຂອງທ່ານ</w:t>
      </w:r>
      <w:r w:rsidRPr="00C52966">
        <w:rPr>
          <w:rFonts w:ascii="Times New Roman" w:hAnsi="Times New Roman" w:cs="Times New Roman"/>
          <w:sz w:val="24"/>
        </w:rPr>
        <w:t xml:space="preserve">. </w:t>
      </w:r>
      <w:r w:rsidRPr="00C52966">
        <w:rPr>
          <w:rFonts w:ascii="Phetsarath OT" w:hAnsi="Phetsarath OT" w:cs="Phetsarath OT"/>
          <w:sz w:val="24"/>
        </w:rPr>
        <w:t>ລົມກັບ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ໃຫ້ແນ່ໃຈວ່າທ່ານຮູ້ວ່າທ່ານຄວນໄປໂຮງໝໍໃດເມື່ອຮອດເວລາເກີດລູກ</w:t>
      </w:r>
      <w:r w:rsidRPr="00C52966">
        <w:rPr>
          <w:rFonts w:ascii="Times New Roman" w:hAnsi="Times New Roman" w:cs="Times New Roman"/>
          <w:sz w:val="24"/>
        </w:rPr>
        <w:t xml:space="preserve">. </w:t>
      </w:r>
      <w:r w:rsidRPr="00C52966">
        <w:rPr>
          <w:rFonts w:ascii="Phetsarath OT" w:hAnsi="Phetsarath OT" w:cs="Phetsarath OT"/>
          <w:sz w:val="24"/>
        </w:rPr>
        <w:t>ຢ່າອອກຈາກພື້ນທີ່ເພື່ອໄປເກີດລູກຂອງທ່ານ</w:t>
      </w:r>
      <w:r w:rsidRPr="00C52966">
        <w:rPr>
          <w:rFonts w:ascii="Times New Roman" w:hAnsi="Times New Roman" w:cs="Times New Roman"/>
          <w:sz w:val="24"/>
        </w:rPr>
        <w:t xml:space="preserve">, </w:t>
      </w:r>
      <w:r w:rsidRPr="00C52966">
        <w:rPr>
          <w:rFonts w:ascii="Phetsarath OT" w:hAnsi="Phetsarath OT" w:cs="Phetsarath OT"/>
          <w:sz w:val="24"/>
        </w:rPr>
        <w:t>ເວັ້ນເສຍແຕ່ວ່າທ່ານໄດ້ຮັບການອະນຸຍາດ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ຮູ້ປະຫວັດຂອ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ເປັນຜູ້ໃຫ້ບໍລິການທີ່ດີທີ່ສຸດໃນການຊ່ວຍເຫຼືອທ່ານ</w:t>
      </w:r>
      <w:r w:rsidRPr="00C52966">
        <w:rPr>
          <w:rFonts w:ascii="Times New Roman" w:hAnsi="Times New Roman" w:cs="Times New Roman"/>
          <w:sz w:val="24"/>
        </w:rPr>
        <w:t>.</w:t>
      </w:r>
    </w:p>
    <w:p w14:paraId="276879B3" w14:textId="77777777" w:rsidR="003F52A2" w:rsidRPr="00C52966" w:rsidRDefault="003F52A2" w:rsidP="00EA7C98">
      <w:pPr>
        <w:wordWrap w:val="0"/>
        <w:spacing w:after="0" w:line="240" w:lineRule="auto"/>
        <w:rPr>
          <w:rFonts w:ascii="Times New Roman" w:eastAsia="Times New Roman" w:hAnsi="Times New Roman" w:cs="Times New Roman"/>
          <w:sz w:val="24"/>
          <w:szCs w:val="24"/>
        </w:rPr>
      </w:pPr>
    </w:p>
    <w:p w14:paraId="6E11853E" w14:textId="4F322B89" w:rsidR="003F52A2" w:rsidRPr="00C52966" w:rsidRDefault="003F52A2"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ນອກຈາກນັ້ນ</w:t>
      </w:r>
      <w:r w:rsidRPr="00C52966">
        <w:rPr>
          <w:rFonts w:ascii="Times New Roman" w:hAnsi="Times New Roman" w:cs="Times New Roman"/>
          <w:sz w:val="24"/>
        </w:rPr>
        <w:t xml:space="preserve">, </w:t>
      </w:r>
      <w:r w:rsidRPr="00C52966">
        <w:rPr>
          <w:rFonts w:ascii="Phetsarath OT" w:hAnsi="Phetsarath OT" w:cs="Phetsarath OT"/>
          <w:sz w:val="24"/>
        </w:rPr>
        <w:t>ລົມກັບທ່ານໝໍຂອງທ່ານ</w:t>
      </w:r>
      <w:r w:rsidRPr="00C52966">
        <w:rPr>
          <w:rFonts w:ascii="Times New Roman" w:hAnsi="Times New Roman" w:cs="Times New Roman"/>
          <w:sz w:val="24"/>
        </w:rPr>
        <w:t xml:space="preserve">, </w:t>
      </w:r>
      <w:r w:rsidRPr="00C52966">
        <w:rPr>
          <w:rFonts w:ascii="Phetsarath OT" w:hAnsi="Phetsarath OT" w:cs="Phetsarath OT"/>
          <w:sz w:val="24"/>
        </w:rPr>
        <w:t>ຖ້າຫາກທ່ານວາງແຜນທີ່ຈະເດີນທາງໃນເດືອນສຸດທ້າຍຂອງການຖືພາ</w:t>
      </w:r>
      <w:r w:rsidRPr="00C52966">
        <w:rPr>
          <w:rFonts w:ascii="Times New Roman" w:hAnsi="Times New Roman" w:cs="Times New Roman"/>
          <w:sz w:val="24"/>
        </w:rPr>
        <w:t xml:space="preserve">. </w:t>
      </w:r>
      <w:r w:rsidRPr="00C52966">
        <w:rPr>
          <w:rFonts w:ascii="Phetsarath OT" w:hAnsi="Phetsarath OT" w:cs="Phetsarath OT"/>
          <w:sz w:val="24"/>
        </w:rPr>
        <w:t>ການເດີນທາງໃນໄລຍະເດືອນສຸດທ້າຍຂອງການຖືພາເພີ່ມໂອກາດທີ່ລູກຂອງທ່ານຈະເກີດໃນຂະນະທີ່ທ່ານບໍ່ຢູ່ເຮືອນ</w:t>
      </w:r>
      <w:r w:rsidRPr="00C52966">
        <w:rPr>
          <w:rFonts w:ascii="Times New Roman" w:hAnsi="Times New Roman" w:cs="Times New Roman"/>
          <w:sz w:val="24"/>
        </w:rPr>
        <w:t xml:space="preserve">. </w:t>
      </w:r>
      <w:r w:rsidRPr="00C52966">
        <w:rPr>
          <w:rFonts w:ascii="Phetsarath OT" w:hAnsi="Phetsarath OT" w:cs="Phetsarath OT"/>
          <w:sz w:val="24"/>
        </w:rPr>
        <w:t>ຫຼາຍຄົນມີປະສົບການໃນການເກີດລູກທີ່ດີກວ່າເມື່ອພວກເຂົາໃຊ້ບໍລິການຂອງ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ໂຮງໝໍທີ່ເບິ່ງແຍງພວກເຂົາໃນໄລຍະເວລາຕະຫຼອດການຖືພາ</w:t>
      </w:r>
      <w:r w:rsidRPr="00C52966">
        <w:rPr>
          <w:rFonts w:ascii="Times New Roman" w:hAnsi="Times New Roman" w:cs="Times New Roman"/>
          <w:sz w:val="24"/>
        </w:rPr>
        <w:t xml:space="preserve">.  </w:t>
      </w:r>
    </w:p>
    <w:p w14:paraId="606E2B98" w14:textId="77777777" w:rsidR="00EA0469" w:rsidRPr="00C52966"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C52966" w:rsidRDefault="007B16D6" w:rsidP="00230F1F">
      <w:pPr>
        <w:pStyle w:val="Heading2"/>
        <w:rPr>
          <w:rFonts w:ascii="Phetsarath OT" w:eastAsia="Times New Roman" w:hAnsi="Phetsarath OT" w:cs="Phetsarath OT"/>
          <w:b/>
          <w:bCs/>
        </w:rPr>
      </w:pPr>
      <w:bookmarkStart w:id="19" w:name="_Toc146987093"/>
      <w:bookmarkStart w:id="20" w:name="_Hlk123896497"/>
      <w:r w:rsidRPr="00C52966">
        <w:rPr>
          <w:rFonts w:ascii="Phetsarath OT" w:hAnsi="Phetsarath OT" w:cs="Phetsarath OT"/>
          <w:b/>
        </w:rPr>
        <w:t>ການບໍລິການດ້ານສຸຂະພາບທາງໄກ</w:t>
      </w:r>
      <w:bookmarkEnd w:id="19"/>
    </w:p>
    <w:p w14:paraId="0E9C06CE" w14:textId="1C385E80" w:rsidR="000E7EB3" w:rsidRPr="00C52966" w:rsidRDefault="00B70274"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ບໍລິການດ້ານສຸຂະພາບທາງໄກແມ່ນການຕິດຕໍ່ທາງສຽ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ວິດີໂອກັບທ່ານ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ການດູແລສຸຂະພາບຂອງທ່ານໂດຍໃຊ້ໂທລະສັບ</w:t>
      </w:r>
      <w:r w:rsidRPr="00C52966">
        <w:rPr>
          <w:rFonts w:ascii="Times New Roman" w:hAnsi="Times New Roman" w:cs="Times New Roman"/>
          <w:sz w:val="24"/>
        </w:rPr>
        <w:t xml:space="preserve">, </w:t>
      </w:r>
      <w:r w:rsidRPr="00C52966">
        <w:rPr>
          <w:rFonts w:ascii="Phetsarath OT" w:hAnsi="Phetsarath OT" w:cs="Phetsarath OT"/>
          <w:sz w:val="24"/>
        </w:rPr>
        <w:t>ຄອມພິວເ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ແທັບເລັດຂອງທ່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ວມເອົາການບໍລິການດ້ານສຸຂະພາບທາງໄກທີ່ຜູ້ໃຫ້ບໍລິການຂອງທ່ານສາມາດໃຫ້ບໍລິການໄດ້ໃນຄຸນນະພາບດຽວກັນກັບການບໍລິການດ້ວຍຕົນເອງ</w:t>
      </w:r>
      <w:r w:rsidRPr="00C52966">
        <w:rPr>
          <w:rFonts w:ascii="Times New Roman" w:hAnsi="Times New Roman" w:cs="Times New Roman"/>
          <w:sz w:val="24"/>
        </w:rPr>
        <w:t xml:space="preserve">. </w:t>
      </w:r>
      <w:r w:rsidRPr="00C52966">
        <w:rPr>
          <w:rFonts w:ascii="Phetsarath OT" w:hAnsi="Phetsarath OT" w:cs="Phetsarath OT"/>
          <w:sz w:val="24"/>
        </w:rPr>
        <w:t>ອາດຈະເປັນການໄປພົບທ່ານໝໍ</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ຂະພາບຈິ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ານເສບຕິດ</w:t>
      </w:r>
      <w:r w:rsidRPr="00C52966">
        <w:rPr>
          <w:rFonts w:ascii="Times New Roman" w:hAnsi="Times New Roman" w:cs="Times New Roman"/>
          <w:sz w:val="24"/>
        </w:rPr>
        <w:t xml:space="preserve">, </w:t>
      </w:r>
      <w:r w:rsidRPr="00C52966">
        <w:rPr>
          <w:rFonts w:ascii="Phetsarath OT" w:hAnsi="Phetsarath OT" w:cs="Phetsarath OT"/>
          <w:sz w:val="24"/>
        </w:rPr>
        <w:t>ການໃຫ້ຄໍາປຶກສາດ້ານແຂ້ວ</w:t>
      </w:r>
      <w:r w:rsidRPr="00C52966">
        <w:rPr>
          <w:rFonts w:ascii="Times New Roman" w:hAnsi="Times New Roman" w:cs="Times New Roman"/>
          <w:sz w:val="24"/>
        </w:rPr>
        <w:t xml:space="preserve"> </w:t>
      </w:r>
      <w:r w:rsidRPr="00C52966">
        <w:rPr>
          <w:rFonts w:ascii="Phetsarath OT" w:hAnsi="Phetsarath OT" w:cs="Phetsarath OT"/>
          <w:sz w:val="24"/>
        </w:rPr>
        <w:t>ແລະອື່ນໆ</w:t>
      </w:r>
      <w:r w:rsidRPr="00C52966">
        <w:rPr>
          <w:rFonts w:ascii="Times New Roman" w:hAnsi="Times New Roman" w:cs="Times New Roman"/>
          <w:sz w:val="24"/>
        </w:rPr>
        <w:t xml:space="preserve">. </w:t>
      </w:r>
      <w:r w:rsidRPr="00C52966">
        <w:rPr>
          <w:rFonts w:ascii="Phetsarath OT" w:hAnsi="Phetsarath OT" w:cs="Phetsarath OT"/>
          <w:sz w:val="24"/>
        </w:rPr>
        <w:t>ມີບາງການບໍລິການທີ່ທ່ານບໍ່ສາມາດໃຊ້ການບໍລິການດ້ານສຸຂະພາບທາງໄກໄດ້</w:t>
      </w:r>
      <w:r w:rsidRPr="00C52966">
        <w:rPr>
          <w:rFonts w:ascii="Times New Roman" w:hAnsi="Times New Roman" w:cs="Times New Roman"/>
          <w:sz w:val="24"/>
        </w:rPr>
        <w:t xml:space="preserve">. </w:t>
      </w:r>
      <w:r w:rsidRPr="00C52966">
        <w:rPr>
          <w:rFonts w:ascii="Phetsarath OT" w:hAnsi="Phetsarath OT" w:cs="Phetsarath OT"/>
          <w:sz w:val="24"/>
        </w:rPr>
        <w:t>ລວມເຖິງການບໍລິການທີ່ຜູ້ໃຫ້ບໍລິການຕ້ອງສຳຜັ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ວດສອບທ່ານ</w:t>
      </w:r>
      <w:r w:rsidRPr="00C52966">
        <w:rPr>
          <w:rFonts w:ascii="Times New Roman" w:hAnsi="Times New Roman" w:cs="Times New Roman"/>
          <w:sz w:val="24"/>
        </w:rPr>
        <w:t xml:space="preserve">. </w:t>
      </w:r>
    </w:p>
    <w:p w14:paraId="4A616903" w14:textId="77777777" w:rsidR="00167F20" w:rsidRPr="00C52966"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C52966" w:rsidRDefault="000E7EB3"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ທັ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ໃຫ້ບໍລິການຂອງທ່ານຕ້ອງຕົກລົງເຫັນດີທີ່ຈະເຂົ້າຮັບການບໍລິການດ້ານສຸຂະພາບທາງໄກ</w:t>
      </w:r>
      <w:r w:rsidRPr="00C52966">
        <w:rPr>
          <w:rFonts w:ascii="Times New Roman" w:hAnsi="Times New Roman" w:cs="Times New Roman"/>
          <w:sz w:val="24"/>
        </w:rPr>
        <w:t xml:space="preserve">. </w:t>
      </w:r>
      <w:r w:rsidRPr="00C52966">
        <w:rPr>
          <w:rFonts w:ascii="Phetsarath OT" w:hAnsi="Phetsarath OT" w:cs="Phetsarath OT"/>
          <w:sz w:val="24"/>
        </w:rPr>
        <w:t>ທ່ານມີສິດທີ່ຈະປະຕິເສດການເຂົ້າຮັບການບໍລິການດ້ານສຸຂະພາບທາງໄກ</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ໄປພົບໝໍດ້ວຍຕົນເອງແທນ</w:t>
      </w:r>
      <w:r w:rsidRPr="00C52966">
        <w:rPr>
          <w:rFonts w:ascii="Times New Roman" w:hAnsi="Times New Roman" w:cs="Times New Roman"/>
          <w:sz w:val="24"/>
        </w:rPr>
        <w:t xml:space="preserve">. </w:t>
      </w:r>
      <w:r w:rsidRPr="00C52966">
        <w:rPr>
          <w:rFonts w:ascii="Phetsarath OT" w:hAnsi="Phetsarath OT" w:cs="Phetsarath OT"/>
          <w:sz w:val="24"/>
        </w:rPr>
        <w:t>ຜົນປະໂຫຍ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ດູແລ</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and/or Medicaid SSI]</w:t>
      </w:r>
      <w:r w:rsidRPr="00C52966">
        <w:rPr>
          <w:rFonts w:ascii="Times New Roman" w:hAnsi="Times New Roman" w:cs="Times New Roman"/>
          <w:sz w:val="24"/>
        </w:rPr>
        <w:t xml:space="preserve"> </w:t>
      </w:r>
      <w:r w:rsidRPr="00C52966">
        <w:rPr>
          <w:rFonts w:ascii="Phetsarath OT" w:hAnsi="Phetsarath OT" w:cs="Phetsarath OT"/>
          <w:sz w:val="24"/>
        </w:rPr>
        <w:t>ຂອງທ່ານຈະບໍ່ໄດ້ຮັບຜົນກະທົບ</w:t>
      </w:r>
      <w:r w:rsidRPr="00C52966">
        <w:rPr>
          <w:rFonts w:ascii="Times New Roman" w:hAnsi="Times New Roman" w:cs="Times New Roman"/>
          <w:sz w:val="24"/>
        </w:rPr>
        <w:t xml:space="preserve"> </w:t>
      </w:r>
      <w:r w:rsidRPr="00C52966">
        <w:rPr>
          <w:rFonts w:ascii="Phetsarath OT" w:hAnsi="Phetsarath OT" w:cs="Phetsarath OT"/>
          <w:sz w:val="24"/>
        </w:rPr>
        <w:t>ຖ້າທ່ານປະຕິເສດການບໍລິການດ້ານສຸຂະພາບທາງໄກ</w:t>
      </w:r>
      <w:r w:rsidRPr="00C52966">
        <w:rPr>
          <w:rFonts w:ascii="Times New Roman" w:hAnsi="Times New Roman" w:cs="Times New Roman"/>
          <w:sz w:val="24"/>
        </w:rPr>
        <w:t xml:space="preserve">. </w:t>
      </w:r>
      <w:r w:rsidRPr="00C52966">
        <w:rPr>
          <w:rFonts w:ascii="Phetsarath OT" w:hAnsi="Phetsarath OT" w:cs="Phetsarath OT"/>
          <w:sz w:val="24"/>
        </w:rPr>
        <w:t>ຖ້າຜູ້ໃຫ້ບໍລິການຂອງທ່ານພຽງແຕ່ສະເໜີໃຫ້ຮັບການບໍລິການດ້ານສຸຂະພາບທາງໄກ</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ທ່ານຕ້ອງການເຂົ້າຮັບການກວດດ້ວຍຕົນເອງ</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ສົ່ງຕໍ່ທ່ານໄປຫາຜູ້ໃຫ້ບໍລິການອື່ນໄດ້</w:t>
      </w:r>
      <w:r w:rsidRPr="00C52966">
        <w:rPr>
          <w:rFonts w:ascii="Times New Roman" w:hAnsi="Times New Roman" w:cs="Times New Roman"/>
          <w:sz w:val="24"/>
        </w:rPr>
        <w:t>.</w:t>
      </w:r>
    </w:p>
    <w:p w14:paraId="7305132E" w14:textId="3098CD89" w:rsidR="007B16D6" w:rsidRPr="00C52966" w:rsidRDefault="000E7EB3" w:rsidP="00405393">
      <w:pPr>
        <w:spacing w:after="0" w:line="240" w:lineRule="auto"/>
        <w:rPr>
          <w:rFonts w:ascii="Times New Roman" w:eastAsia="Times New Roman" w:hAnsi="Times New Roman" w:cs="Times New Roman"/>
          <w:sz w:val="24"/>
          <w:szCs w:val="24"/>
        </w:rPr>
      </w:pPr>
      <w:r w:rsidRPr="00C52966">
        <w:rPr>
          <w:rFonts w:ascii="Times New Roman" w:hAnsi="Times New Roman" w:cs="Times New Roman"/>
          <w:sz w:val="24"/>
        </w:rPr>
        <w:t xml:space="preserve"> </w:t>
      </w:r>
    </w:p>
    <w:p w14:paraId="7E434271" w14:textId="720E6A76" w:rsidR="00356EE3" w:rsidRPr="00C52966" w:rsidRDefault="00E63234" w:rsidP="00EA7C98">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00356EE3" w:rsidRPr="00C52966">
        <w:rPr>
          <w:rFonts w:ascii="Times New Roman" w:hAnsi="Times New Roman" w:cs="Times New Roman"/>
          <w:sz w:val="24"/>
          <w:szCs w:val="24"/>
        </w:rPr>
        <w:t>Wisconsin</w:t>
      </w:r>
      <w:r w:rsidRPr="00C52966">
        <w:rPr>
          <w:rFonts w:ascii="Times New Roman" w:hAnsi="Times New Roman" w:cs="Times New Roman"/>
          <w:sz w:val="24"/>
        </w:rPr>
        <w:t xml:space="preserve"> </w:t>
      </w:r>
      <w:r w:rsidRPr="00C52966">
        <w:rPr>
          <w:rFonts w:ascii="Phetsarath OT" w:hAnsi="Phetsarath OT" w:cs="Phetsarath OT"/>
          <w:sz w:val="24"/>
        </w:rPr>
        <w:t>ຜູ້ໃຫ້ບໍລິການ</w:t>
      </w:r>
      <w:r w:rsidRPr="00C52966">
        <w:rPr>
          <w:rFonts w:ascii="Times New Roman" w:hAnsi="Times New Roman" w:cs="Times New Roman"/>
          <w:sz w:val="24"/>
        </w:rPr>
        <w:t xml:space="preserve"> Medicaid </w:t>
      </w:r>
      <w:r w:rsidRPr="00C52966">
        <w:rPr>
          <w:rFonts w:ascii="Phetsarath OT" w:hAnsi="Phetsarath OT" w:cs="Phetsarath OT"/>
          <w:sz w:val="24"/>
        </w:rPr>
        <w:t>ຈະຕ້ອງປະຕິບັດຕາມກົດໝາຍຄວາມເປັນສ່ວນຕົວ</w:t>
      </w:r>
      <w:r w:rsidRPr="00C52966">
        <w:rPr>
          <w:rFonts w:ascii="Times New Roman" w:hAnsi="Times New Roman" w:cs="Times New Roman"/>
          <w:sz w:val="24"/>
        </w:rPr>
        <w:t xml:space="preserve"> </w:t>
      </w:r>
      <w:r w:rsidRPr="00C52966">
        <w:rPr>
          <w:rFonts w:ascii="Phetsarath OT" w:hAnsi="Phetsarath OT" w:cs="Phetsarath OT"/>
          <w:sz w:val="24"/>
        </w:rPr>
        <w:t>ແລະຄວາມປອດໄພໃນເວລາໃຫ້ບໍລິການຜ່ານການບໍລິການດ້ານສຸຂະພາບທາງໄກ</w:t>
      </w:r>
      <w:bookmarkEnd w:id="20"/>
      <w:r w:rsidRPr="00C52966">
        <w:rPr>
          <w:rFonts w:ascii="Times New Roman" w:hAnsi="Times New Roman" w:cs="Times New Roman"/>
          <w:sz w:val="24"/>
        </w:rPr>
        <w:t xml:space="preserve">. </w:t>
      </w:r>
    </w:p>
    <w:p w14:paraId="4A0BAF33" w14:textId="77777777" w:rsidR="00EA0469" w:rsidRPr="00C52966"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C52966" w:rsidRDefault="00356EE3" w:rsidP="00230F1F">
      <w:pPr>
        <w:pStyle w:val="Heading2"/>
        <w:rPr>
          <w:rFonts w:ascii="Phetsarath OT" w:eastAsia="Calibri" w:hAnsi="Phetsarath OT" w:cs="Phetsarath OT"/>
          <w:b/>
          <w:bCs/>
        </w:rPr>
      </w:pPr>
      <w:bookmarkStart w:id="21" w:name="_Toc146987094"/>
      <w:r w:rsidRPr="00C52966">
        <w:rPr>
          <w:rFonts w:ascii="Phetsarath OT" w:hAnsi="Phetsarath OT" w:cs="Phetsarath OT"/>
          <w:b/>
        </w:rPr>
        <w:t>ການເບິ່ງແຍງດູແລໃນເວລາທີ່ທ່ານຢູ່ຫ່າງຈາກເຮືອນ</w:t>
      </w:r>
      <w:bookmarkEnd w:id="21"/>
    </w:p>
    <w:p w14:paraId="24562840" w14:textId="77777777" w:rsidR="00356EE3" w:rsidRPr="00C52966" w:rsidRDefault="00356EE3" w:rsidP="00EA7C98">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ປະຕິບັດຕາມກົດລະບຽບເຫຼົ່ານີ້</w:t>
      </w:r>
      <w:r w:rsidRPr="00C52966">
        <w:rPr>
          <w:rFonts w:ascii="Times New Roman" w:hAnsi="Times New Roman" w:cs="Times New Roman"/>
          <w:sz w:val="24"/>
        </w:rPr>
        <w:t xml:space="preserve">, </w:t>
      </w:r>
      <w:r w:rsidRPr="00C52966">
        <w:rPr>
          <w:rFonts w:ascii="Phetsarath OT" w:hAnsi="Phetsarath OT" w:cs="Phetsarath OT"/>
          <w:sz w:val="24"/>
        </w:rPr>
        <w:t>ຖ້າຫາກທ່ານຕ້ອງການໃຫ້ມີການເບິ່ງແຍງດູແລ</w:t>
      </w:r>
      <w:r w:rsidRPr="00C52966">
        <w:rPr>
          <w:rFonts w:ascii="Times New Roman" w:hAnsi="Times New Roman" w:cs="Times New Roman"/>
          <w:sz w:val="24"/>
        </w:rPr>
        <w:t xml:space="preserve">, </w:t>
      </w:r>
      <w:r w:rsidRPr="00C52966">
        <w:rPr>
          <w:rFonts w:ascii="Phetsarath OT" w:hAnsi="Phetsarath OT" w:cs="Phetsarath OT"/>
          <w:sz w:val="24"/>
        </w:rPr>
        <w:t>ແຕ່ຢູ່ໄກຈາກເຮືອນເກີນກວ່າທີ່ຈະໄປພົບແພດເບິ່ງແຍງດູແລຂັ້ນຕົ້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ຄລີນິກຕາມປົກກະຕິ</w:t>
      </w:r>
      <w:r w:rsidRPr="00C52966">
        <w:rPr>
          <w:rFonts w:ascii="Times New Roman" w:hAnsi="Times New Roman" w:cs="Times New Roman"/>
          <w:sz w:val="24"/>
        </w:rPr>
        <w:t>:</w:t>
      </w:r>
    </w:p>
    <w:p w14:paraId="1852E6CF" w14:textId="77777777" w:rsidR="00356EE3" w:rsidRPr="00C52966" w:rsidRDefault="00356EE3" w:rsidP="00356EE3">
      <w:pPr>
        <w:spacing w:after="0" w:line="240" w:lineRule="auto"/>
        <w:rPr>
          <w:rFonts w:ascii="Times New Roman" w:eastAsia="Times New Roman" w:hAnsi="Times New Roman" w:cs="Times New Roman"/>
          <w:sz w:val="24"/>
          <w:szCs w:val="24"/>
        </w:rPr>
      </w:pPr>
    </w:p>
    <w:p w14:paraId="3F6D5895" w14:textId="75E98B1E" w:rsidR="00356EE3" w:rsidRPr="00C52966" w:rsidRDefault="00356EE3" w:rsidP="0018450C">
      <w:pPr>
        <w:numPr>
          <w:ilvl w:val="0"/>
          <w:numId w:val="1"/>
        </w:numPr>
        <w:wordWrap w:val="0"/>
        <w:spacing w:after="0" w:line="240" w:lineRule="auto"/>
        <w:ind w:right="-138"/>
        <w:contextualSpacing/>
        <w:rPr>
          <w:rFonts w:ascii="Times New Roman" w:eastAsia="Times New Roman" w:hAnsi="Times New Roman" w:cs="Times New Roman"/>
          <w:sz w:val="24"/>
          <w:szCs w:val="24"/>
        </w:rPr>
      </w:pPr>
      <w:r w:rsidRPr="00C52966">
        <w:rPr>
          <w:rFonts w:ascii="Phetsarath OT" w:hAnsi="Phetsarath OT" w:cs="Phetsarath OT"/>
          <w:b/>
          <w:bCs/>
          <w:sz w:val="24"/>
          <w:szCs w:val="24"/>
        </w:rPr>
        <w:t>ສຳລັບເຫດການສຸກເສີນທີ່ແທ້ຈິງ</w:t>
      </w:r>
      <w:r w:rsidRPr="00C52966">
        <w:rPr>
          <w:rFonts w:ascii="Times New Roman" w:hAnsi="Times New Roman" w:cs="Times New Roman"/>
          <w:b/>
          <w:bCs/>
          <w:sz w:val="24"/>
          <w:szCs w:val="24"/>
        </w:rPr>
        <w:t xml:space="preserve">, </w:t>
      </w:r>
      <w:r w:rsidRPr="00C52966">
        <w:rPr>
          <w:rFonts w:ascii="Phetsarath OT" w:hAnsi="Phetsarath OT" w:cs="Phetsarath OT"/>
          <w:b/>
          <w:bCs/>
          <w:sz w:val="24"/>
          <w:szCs w:val="24"/>
        </w:rPr>
        <w:t>ໄປຫາໂຮງໝໍ</w:t>
      </w:r>
      <w:r w:rsidRPr="00C52966">
        <w:rPr>
          <w:rFonts w:ascii="Times New Roman" w:hAnsi="Times New Roman" w:cs="Times New Roman"/>
          <w:b/>
          <w:bCs/>
          <w:sz w:val="24"/>
          <w:szCs w:val="24"/>
        </w:rPr>
        <w:t xml:space="preserve">, </w:t>
      </w:r>
      <w:r w:rsidRPr="00C52966">
        <w:rPr>
          <w:rFonts w:ascii="Phetsarath OT" w:hAnsi="Phetsarath OT" w:cs="Phetsarath OT"/>
          <w:b/>
          <w:bCs/>
          <w:sz w:val="24"/>
          <w:szCs w:val="24"/>
        </w:rPr>
        <w:t>ຄລີນິກ</w:t>
      </w:r>
      <w:r w:rsidRPr="00C52966">
        <w:rPr>
          <w:rFonts w:ascii="Times New Roman" w:hAnsi="Times New Roman" w:cs="Times New Roman"/>
          <w:b/>
          <w:bCs/>
          <w:sz w:val="24"/>
          <w:szCs w:val="24"/>
        </w:rPr>
        <w:t xml:space="preserve"> </w:t>
      </w:r>
      <w:r w:rsidRPr="00C52966">
        <w:rPr>
          <w:rFonts w:ascii="Phetsarath OT" w:hAnsi="Phetsarath OT" w:cs="Phetsarath OT"/>
          <w:b/>
          <w:bCs/>
          <w:sz w:val="24"/>
          <w:szCs w:val="24"/>
        </w:rPr>
        <w:t>ຫຼື</w:t>
      </w:r>
      <w:r w:rsidRPr="00C52966">
        <w:rPr>
          <w:rFonts w:ascii="Times New Roman" w:hAnsi="Times New Roman" w:cs="Times New Roman"/>
          <w:b/>
          <w:bCs/>
          <w:sz w:val="24"/>
          <w:szCs w:val="24"/>
        </w:rPr>
        <w:t xml:space="preserve"> </w:t>
      </w:r>
      <w:r w:rsidRPr="00C52966">
        <w:rPr>
          <w:rFonts w:ascii="Phetsarath OT" w:hAnsi="Phetsarath OT" w:cs="Phetsarath OT"/>
          <w:b/>
          <w:bCs/>
          <w:sz w:val="24"/>
          <w:szCs w:val="24"/>
        </w:rPr>
        <w:t>ທ່ານໝໍທີ່ໃກ້ທີ່ສຸດ</w:t>
      </w:r>
      <w:r w:rsidRPr="00C52966">
        <w:rPr>
          <w:rFonts w:ascii="Times New Roman" w:hAnsi="Times New Roman" w:cs="Times New Roman"/>
          <w:b/>
          <w:bCs/>
          <w:sz w:val="24"/>
          <w:szCs w:val="24"/>
        </w:rPr>
        <w:t>.</w:t>
      </w:r>
      <w:r w:rsidRPr="00C52966">
        <w:rPr>
          <w:rFonts w:ascii="Times New Roman" w:hAnsi="Times New Roman" w:cs="Times New Roman"/>
          <w:sz w:val="24"/>
        </w:rPr>
        <w:t xml:space="preserve"> </w:t>
      </w:r>
      <w:r w:rsidRPr="00C52966">
        <w:rPr>
          <w:rFonts w:ascii="Phetsarath OT" w:hAnsi="Phetsarath OT" w:cs="Phetsarath OT"/>
          <w:sz w:val="24"/>
        </w:rPr>
        <w:t>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00EA7C98" w:rsidRPr="00C52966">
        <w:rPr>
          <w:rFonts w:ascii="Times New Roman" w:hAnsi="Times New Roman" w:cs="DokChampa"/>
          <w:sz w:val="24"/>
          <w:cs/>
          <w:lang w:bidi="lo-LA"/>
        </w:rPr>
        <w:br/>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ໃຫ້ໄວທີ່ສຸດເພື່ອບອກພວກເຮົາວ່າເກີດຫຍັງຂຶ້ນ</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ການດູແລສຸກເສີນຢູ່ນ</w:t>
      </w:r>
      <w:r w:rsidR="0018450C" w:rsidRPr="00C52966">
        <w:rPr>
          <w:rFonts w:ascii="Phetsarath OT" w:hAnsi="Phetsarath OT" w:cs="Phetsarath OT"/>
          <w:sz w:val="24"/>
          <w:cs/>
          <w:lang w:bidi="lo-LA"/>
        </w:rPr>
        <w:br/>
      </w:r>
      <w:r w:rsidRPr="00C52966">
        <w:rPr>
          <w:rFonts w:ascii="Phetsarath OT" w:hAnsi="Phetsarath OT" w:cs="Phetsarath OT"/>
          <w:sz w:val="24"/>
        </w:rPr>
        <w:t>ອກ</w:t>
      </w:r>
      <w:r w:rsidRPr="00C52966">
        <w:rPr>
          <w:rFonts w:ascii="Times New Roman" w:hAnsi="Times New Roman" w:cs="Times New Roman"/>
          <w:sz w:val="24"/>
        </w:rPr>
        <w:t xml:space="preserve"> </w:t>
      </w:r>
      <w:r w:rsidR="007A770A" w:rsidRPr="00C52966">
        <w:rPr>
          <w:rFonts w:ascii="Times New Roman" w:hAnsi="Times New Roman" w:cs="Times New Roman"/>
          <w:sz w:val="24"/>
          <w:szCs w:val="24"/>
        </w:rPr>
        <w:t>Wisconsin</w:t>
      </w:r>
      <w:r w:rsidRPr="00C52966">
        <w:rPr>
          <w:rFonts w:ascii="Times New Roman" w:hAnsi="Times New Roman" w:cs="Times New Roman"/>
          <w:sz w:val="24"/>
        </w:rPr>
        <w:t xml:space="preserve">, </w:t>
      </w:r>
      <w:r w:rsidRPr="00C52966">
        <w:rPr>
          <w:rFonts w:ascii="Phetsarath OT" w:hAnsi="Phetsarath OT" w:cs="Phetsarath OT"/>
          <w:sz w:val="24"/>
        </w:rPr>
        <w:t>ຜູ້ໃຫ້ບໍລິການການດູແລສຸຂະພາບໃນເຂດທີ່ທ່ານຢູ່ສາມາດປິ່ນປົວທ່ານໄ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ສົ່ງໃບບິນໄປໃຫ້</w:t>
      </w:r>
      <w:r w:rsidRPr="00C52966">
        <w:rPr>
          <w:rFonts w:ascii="Times New Roman" w:hAnsi="Times New Roman" w:cs="Times New Roman"/>
          <w:sz w:val="24"/>
        </w:rPr>
        <w:t xml:space="preserve"> </w:t>
      </w:r>
      <w:r w:rsidR="00E63234" w:rsidRPr="00C52966">
        <w:rPr>
          <w:rFonts w:ascii="Times New Roman" w:hAnsi="Times New Roman" w:cs="Times New Roman"/>
          <w:i/>
          <w:iCs/>
          <w:color w:val="0070C0"/>
          <w:sz w:val="24"/>
          <w:szCs w:val="24"/>
        </w:rPr>
        <w:t>[HMO]</w:t>
      </w:r>
      <w:r w:rsidR="007A770A" w:rsidRPr="00C52966">
        <w:rPr>
          <w:rFonts w:ascii="Times New Roman" w:hAnsi="Times New Roman" w:cs="Times New Roman"/>
          <w:i/>
          <w:iCs/>
          <w:color w:val="0070C0"/>
          <w:sz w:val="24"/>
          <w:szCs w:val="24"/>
        </w:rPr>
        <w:t>.</w:t>
      </w:r>
      <w:r w:rsidRPr="00C52966">
        <w:rPr>
          <w:rFonts w:ascii="Times New Roman" w:hAnsi="Times New Roman" w:cs="Times New Roman"/>
          <w:sz w:val="24"/>
        </w:rPr>
        <w:t xml:space="preserve"> </w:t>
      </w:r>
      <w:r w:rsidRPr="00C52966">
        <w:rPr>
          <w:rFonts w:ascii="Phetsarath OT" w:hAnsi="Phetsarath OT" w:cs="Phetsarath OT"/>
          <w:sz w:val="24"/>
        </w:rPr>
        <w:t>ທ່ານອາດຈະຕ້ອງຈ່າຍຄ່າທຳນຽມ</w:t>
      </w:r>
      <w:r w:rsidRPr="00C52966">
        <w:rPr>
          <w:rFonts w:ascii="Times New Roman" w:hAnsi="Times New Roman" w:cs="Times New Roman"/>
          <w:sz w:val="24"/>
        </w:rPr>
        <w:t xml:space="preserve"> </w:t>
      </w:r>
      <w:r w:rsidRPr="00C52966">
        <w:rPr>
          <w:rFonts w:ascii="Phetsarath OT" w:hAnsi="Phetsarath OT" w:cs="Phetsarath OT"/>
          <w:sz w:val="24"/>
        </w:rPr>
        <w:t>ຖ້າທ່ານໄດ້ຮັບການເບິ່ງແຍງສຸກເສີນຢູ່ນອກ</w:t>
      </w:r>
      <w:r w:rsidRPr="00C52966">
        <w:rPr>
          <w:rFonts w:ascii="Times New Roman" w:hAnsi="Times New Roman" w:cs="Times New Roman"/>
          <w:sz w:val="24"/>
        </w:rPr>
        <w:t xml:space="preserve"> Wisconsin. </w:t>
      </w:r>
      <w:r w:rsidRPr="00C52966">
        <w:rPr>
          <w:rFonts w:ascii="Phetsarath OT" w:hAnsi="Phetsarath OT" w:cs="Phetsarath OT"/>
          <w:sz w:val="24"/>
        </w:rPr>
        <w:t>ຖ້າທ່ານໄດ້ຮັບໃບບິນຄ່າບໍລິການຕ່າງໆທີ່ທ່ານໄດ້ຮັບບໍລິການ</w:t>
      </w:r>
      <w:r w:rsidRPr="00C52966">
        <w:rPr>
          <w:rFonts w:ascii="Times New Roman" w:hAnsi="Times New Roman" w:cs="Times New Roman"/>
          <w:sz w:val="24"/>
        </w:rPr>
        <w:t xml:space="preserve"> </w:t>
      </w:r>
      <w:r w:rsidRPr="00C52966">
        <w:rPr>
          <w:rFonts w:ascii="Phetsarath OT" w:hAnsi="Phetsarath OT" w:cs="Phetsarath OT"/>
          <w:sz w:val="24"/>
        </w:rPr>
        <w:t>ທີ່ຢູ່ນອກ</w:t>
      </w:r>
      <w:r w:rsidRPr="00C52966">
        <w:rPr>
          <w:rFonts w:ascii="Times New Roman" w:hAnsi="Times New Roman" w:cs="Times New Roman"/>
          <w:sz w:val="24"/>
        </w:rPr>
        <w:t xml:space="preserve"> </w:t>
      </w:r>
      <w:r w:rsidR="00351044" w:rsidRPr="00C52966">
        <w:rPr>
          <w:rFonts w:ascii="Times New Roman" w:hAnsi="Times New Roman" w:cs="Times New Roman"/>
          <w:sz w:val="24"/>
          <w:szCs w:val="24"/>
        </w:rPr>
        <w:t>Wisconsin</w:t>
      </w:r>
      <w:r w:rsidRPr="00C52966">
        <w:rPr>
          <w:rFonts w:ascii="Times New Roman" w:hAnsi="Times New Roman" w:cs="Times New Roman"/>
          <w:sz w:val="24"/>
        </w:rPr>
        <w:t xml:space="preserve">, </w:t>
      </w:r>
      <w:r w:rsidRPr="00C52966">
        <w:rPr>
          <w:rFonts w:ascii="Phetsarath OT" w:hAnsi="Phetsarath OT" w:cs="Phetsarath OT"/>
          <w:sz w:val="24"/>
        </w:rPr>
        <w:t>ໃຫ້ໂທຫາໜ່ວຍບໍລິການລູກຄ້າທີ່</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w:t>
      </w:r>
      <w:r w:rsidR="00351044" w:rsidRPr="00C52966">
        <w:rPr>
          <w:rFonts w:ascii="Times New Roman" w:hAnsi="Times New Roman" w:cs="Times New Roman"/>
          <w:i/>
          <w:iCs/>
          <w:sz w:val="24"/>
          <w:szCs w:val="24"/>
        </w:rPr>
        <w:t xml:space="preserve"> </w:t>
      </w:r>
    </w:p>
    <w:p w14:paraId="60EC2D9C" w14:textId="77777777" w:rsidR="00356EE3" w:rsidRPr="00C52966" w:rsidRDefault="00356EE3" w:rsidP="00EA7C98">
      <w:pPr>
        <w:wordWrap w:val="0"/>
        <w:spacing w:after="0" w:line="240" w:lineRule="auto"/>
        <w:rPr>
          <w:rFonts w:ascii="Times New Roman" w:eastAsia="Times New Roman" w:hAnsi="Times New Roman" w:cs="Times New Roman"/>
          <w:sz w:val="24"/>
          <w:szCs w:val="24"/>
        </w:rPr>
      </w:pPr>
    </w:p>
    <w:p w14:paraId="7638987E" w14:textId="360F92AC" w:rsidR="00176CE4" w:rsidRPr="00C52966" w:rsidRDefault="00356EE3" w:rsidP="00EA7C98">
      <w:pPr>
        <w:numPr>
          <w:ilvl w:val="0"/>
          <w:numId w:val="1"/>
        </w:numPr>
        <w:wordWrap w:val="0"/>
        <w:spacing w:after="200" w:line="276" w:lineRule="auto"/>
        <w:contextualSpacing/>
        <w:rPr>
          <w:rFonts w:ascii="Times New Roman" w:eastAsia="Calibri" w:hAnsi="Times New Roman" w:cs="Times New Roman"/>
        </w:rPr>
      </w:pPr>
      <w:r w:rsidRPr="00C52966">
        <w:rPr>
          <w:rFonts w:ascii="Phetsarath OT" w:hAnsi="Phetsarath OT" w:cs="Phetsarath OT"/>
          <w:b/>
          <w:sz w:val="24"/>
        </w:rPr>
        <w:t>ສໍາລັບການດູແລດ່ວນ</w:t>
      </w:r>
      <w:r w:rsidRPr="00C52966">
        <w:rPr>
          <w:rFonts w:ascii="Times New Roman" w:hAnsi="Times New Roman" w:cs="Times New Roman"/>
          <w:b/>
          <w:sz w:val="24"/>
        </w:rPr>
        <w:t xml:space="preserve"> </w:t>
      </w: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ເປັນປົກກະຕິຢູ່ຫ່າງຈາກບ້ານ</w:t>
      </w:r>
      <w:r w:rsidRPr="00C52966">
        <w:rPr>
          <w:rFonts w:ascii="Times New Roman" w:hAnsi="Times New Roman" w:cs="Times New Roman"/>
          <w:b/>
          <w:sz w:val="24"/>
        </w:rPr>
        <w:t xml:space="preserve">, </w:t>
      </w:r>
      <w:r w:rsidRPr="00C52966">
        <w:rPr>
          <w:rFonts w:ascii="Phetsarath OT" w:hAnsi="Phetsarath OT" w:cs="Phetsarath OT"/>
          <w:b/>
          <w:sz w:val="24"/>
        </w:rPr>
        <w:t>ທ່ານຕ້ອງໄດ້ຮັບການອະນຸມັດຈາກ</w:t>
      </w:r>
      <w:r w:rsidRPr="00C52966">
        <w:rPr>
          <w:rFonts w:ascii="Times New Roman" w:hAnsi="Times New Roman" w:cs="Times New Roman"/>
          <w:b/>
          <w:sz w:val="24"/>
        </w:rPr>
        <w:t xml:space="preserve"> </w:t>
      </w:r>
      <w:r w:rsidR="00E63234" w:rsidRPr="00C52966">
        <w:rPr>
          <w:rFonts w:ascii="Times New Roman" w:hAnsi="Times New Roman" w:cs="Times New Roman"/>
          <w:b/>
          <w:bCs/>
          <w:i/>
          <w:iCs/>
          <w:color w:val="4472C4" w:themeColor="accent1"/>
          <w:sz w:val="24"/>
          <w:szCs w:val="24"/>
        </w:rPr>
        <w:t>[HMO]</w:t>
      </w:r>
      <w:r w:rsidR="00374B86" w:rsidRPr="00C52966">
        <w:rPr>
          <w:rFonts w:ascii="Times New Roman" w:hAnsi="Times New Roman" w:cs="Times New Roman"/>
          <w:color w:val="4472C4" w:themeColor="accent1"/>
        </w:rPr>
        <w:t xml:space="preserve"> </w:t>
      </w:r>
      <w:r w:rsidRPr="00C52966">
        <w:rPr>
          <w:rFonts w:ascii="Phetsarath OT" w:hAnsi="Phetsarath OT" w:cs="Phetsarath OT"/>
          <w:b/>
          <w:sz w:val="24"/>
        </w:rPr>
        <w:t>ກ່ອນທີ່ທ່ານຈະໄປຫາທ່ານໝໍ</w:t>
      </w:r>
      <w:r w:rsidRPr="00C52966">
        <w:rPr>
          <w:rFonts w:ascii="Times New Roman" w:hAnsi="Times New Roman" w:cs="Times New Roman"/>
          <w:b/>
          <w:sz w:val="24"/>
        </w:rPr>
        <w:t xml:space="preserve">, </w:t>
      </w:r>
      <w:r w:rsidRPr="00C52966">
        <w:rPr>
          <w:rFonts w:ascii="Phetsarath OT" w:hAnsi="Phetsarath OT" w:cs="Phetsarath OT"/>
          <w:b/>
          <w:sz w:val="24"/>
        </w:rPr>
        <w:t>ຄລີນິກ</w:t>
      </w:r>
      <w:r w:rsidRPr="00C52966">
        <w:rPr>
          <w:rFonts w:ascii="Times New Roman" w:hAnsi="Times New Roman" w:cs="Times New Roman"/>
          <w:b/>
          <w:sz w:val="24"/>
        </w:rPr>
        <w:t xml:space="preserve"> </w:t>
      </w:r>
      <w:r w:rsidRPr="00C52966">
        <w:rPr>
          <w:rFonts w:ascii="Phetsarath OT" w:hAnsi="Phetsarath OT" w:cs="Phetsarath OT"/>
          <w:b/>
          <w:sz w:val="24"/>
        </w:rPr>
        <w:t>ຫຼືໂຮງໝໍອື່ນ</w:t>
      </w:r>
      <w:r w:rsidRPr="00C52966">
        <w:rPr>
          <w:rFonts w:ascii="Times New Roman" w:hAnsi="Times New Roman" w:cs="Times New Roman"/>
          <w:b/>
          <w:sz w:val="24"/>
        </w:rPr>
        <w:t>.</w:t>
      </w:r>
      <w:r w:rsidRPr="00C52966">
        <w:rPr>
          <w:rFonts w:ascii="Times New Roman" w:hAnsi="Times New Roman" w:cs="Times New Roman"/>
          <w:sz w:val="24"/>
        </w:rPr>
        <w:t xml:space="preserve"> </w:t>
      </w:r>
      <w:r w:rsidRPr="00C52966">
        <w:rPr>
          <w:rFonts w:ascii="Phetsarath OT" w:hAnsi="Phetsarath OT" w:cs="Phetsarath OT"/>
          <w:sz w:val="24"/>
        </w:rPr>
        <w:t>ນີ້ລວມເຖິງເດັກນ້ອຍຜູ້ທີ່ໃຊ້ເວລາຢູ່ຫ່າງຈາກເຮືອນກັບພໍ່ແມ່</w:t>
      </w:r>
      <w:r w:rsidRPr="00C52966">
        <w:rPr>
          <w:rFonts w:ascii="Times New Roman" w:hAnsi="Times New Roman" w:cs="Times New Roman"/>
          <w:sz w:val="24"/>
        </w:rPr>
        <w:t xml:space="preserve"> </w:t>
      </w:r>
      <w:r w:rsidR="00E56B5B" w:rsidRPr="00C52966">
        <w:rPr>
          <w:rFonts w:ascii="Times New Roman" w:hAnsi="Times New Roman" w:cs="DokChampa"/>
          <w:sz w:val="24"/>
          <w:cs/>
          <w:lang w:bidi="lo-LA"/>
        </w:rPr>
        <w:br/>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ພີ່ນ້ອງ</w:t>
      </w:r>
      <w:r w:rsidRPr="00C52966">
        <w:rPr>
          <w:rFonts w:ascii="Times New Roman" w:hAnsi="Times New Roman" w:cs="Times New Roman"/>
          <w:sz w:val="24"/>
        </w:rPr>
        <w:t xml:space="preserve">. </w:t>
      </w:r>
      <w:r w:rsidRPr="00C52966">
        <w:rPr>
          <w:rFonts w:ascii="Phetsarath OT" w:hAnsi="Phetsarath OT" w:cs="Phetsarath OT"/>
          <w:sz w:val="24"/>
        </w:rPr>
        <w:t>ໂທຫາພວກເຮົາທີ່ເບີ</w:t>
      </w:r>
      <w:r w:rsidRPr="00C52966">
        <w:rPr>
          <w:rFonts w:ascii="Times New Roman" w:hAnsi="Times New Roman" w:cs="Times New Roman"/>
          <w:sz w:val="24"/>
        </w:rPr>
        <w:t xml:space="preserve"> </w:t>
      </w:r>
      <w:r w:rsidRPr="00C52966">
        <w:rPr>
          <w:rFonts w:ascii="Times New Roman" w:hAnsi="Times New Roman" w:cs="Times New Roman"/>
          <w:b/>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ສຳລັບການອະນຸຍາດໃຫ້ໄປພົບທ່ານໝໍ</w:t>
      </w:r>
      <w:r w:rsidRPr="00C52966">
        <w:rPr>
          <w:rFonts w:ascii="Times New Roman" w:hAnsi="Times New Roman" w:cs="Times New Roman"/>
          <w:sz w:val="24"/>
        </w:rPr>
        <w:t xml:space="preserve">, </w:t>
      </w:r>
      <w:r w:rsidRPr="00C52966">
        <w:rPr>
          <w:rFonts w:ascii="Phetsarath OT" w:hAnsi="Phetsarath OT" w:cs="Phetsarath OT"/>
          <w:sz w:val="24"/>
        </w:rPr>
        <w:t>ຄລີນິ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E56B5B" w:rsidRPr="00C52966">
        <w:rPr>
          <w:rFonts w:ascii="Times New Roman" w:hAnsi="Times New Roman" w:cs="DokChampa"/>
          <w:sz w:val="24"/>
          <w:cs/>
          <w:lang w:bidi="lo-LA"/>
        </w:rPr>
        <w:br/>
      </w:r>
      <w:r w:rsidRPr="00C52966">
        <w:rPr>
          <w:rFonts w:ascii="Phetsarath OT" w:hAnsi="Phetsarath OT" w:cs="Phetsarath OT"/>
          <w:sz w:val="24"/>
        </w:rPr>
        <w:t>ໂຮງໝໍອື່ນ</w:t>
      </w:r>
      <w:r w:rsidRPr="00C52966">
        <w:rPr>
          <w:rFonts w:ascii="Times New Roman" w:hAnsi="Times New Roman" w:cs="Times New Roman"/>
          <w:sz w:val="24"/>
        </w:rPr>
        <w:t>.</w:t>
      </w:r>
    </w:p>
    <w:p w14:paraId="635CA570" w14:textId="77777777" w:rsidR="00356EE3" w:rsidRPr="00C52966" w:rsidRDefault="00356EE3" w:rsidP="00EA7C98">
      <w:pPr>
        <w:wordWrap w:val="0"/>
        <w:spacing w:after="200" w:line="276" w:lineRule="auto"/>
        <w:contextualSpacing/>
        <w:rPr>
          <w:rFonts w:ascii="Times New Roman" w:eastAsia="Calibri" w:hAnsi="Times New Roman" w:cs="Times New Roman"/>
        </w:rPr>
      </w:pPr>
    </w:p>
    <w:p w14:paraId="5668B124" w14:textId="32C31DF9" w:rsidR="00356EE3" w:rsidRPr="00C52966" w:rsidRDefault="00BB1EC4" w:rsidP="00E56B5B">
      <w:pPr>
        <w:numPr>
          <w:ilvl w:val="0"/>
          <w:numId w:val="1"/>
        </w:numPr>
        <w:wordWrap w:val="0"/>
        <w:spacing w:after="200" w:line="276" w:lineRule="auto"/>
        <w:ind w:right="-180"/>
        <w:contextualSpacing/>
        <w:rPr>
          <w:rFonts w:ascii="Times New Roman" w:eastAsia="Calibri" w:hAnsi="Times New Roman" w:cs="Times New Roman"/>
          <w:sz w:val="24"/>
          <w:szCs w:val="24"/>
        </w:rPr>
      </w:pPr>
      <w:r w:rsidRPr="00C52966">
        <w:rPr>
          <w:rFonts w:ascii="Phetsarath OT" w:hAnsi="Phetsarath OT" w:cs="Phetsarath OT"/>
          <w:b/>
          <w:sz w:val="24"/>
        </w:rPr>
        <w:t>ສຳລັບການດູແລດ່ວນ</w:t>
      </w:r>
      <w:r w:rsidRPr="00C52966">
        <w:rPr>
          <w:rFonts w:ascii="Times New Roman" w:hAnsi="Times New Roman" w:cs="Times New Roman"/>
          <w:b/>
          <w:sz w:val="24"/>
        </w:rPr>
        <w:t xml:space="preserve"> </w:t>
      </w: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ເປັນປົກກະຕິຢູ່ນອກສະຫະລັດ</w:t>
      </w:r>
      <w:r w:rsidRPr="00C52966">
        <w:rPr>
          <w:rFonts w:ascii="Times New Roman" w:hAnsi="Times New Roman" w:cs="Times New Roman"/>
          <w:b/>
          <w:sz w:val="24"/>
        </w:rPr>
        <w:t xml:space="preserve">, </w:t>
      </w:r>
      <w:r w:rsidRPr="00C52966">
        <w:rPr>
          <w:rFonts w:ascii="Phetsarath OT" w:hAnsi="Phetsarath OT" w:cs="Phetsarath OT"/>
          <w:b/>
          <w:sz w:val="24"/>
        </w:rPr>
        <w:t>ໃຫ້ໂທຫາ</w:t>
      </w:r>
      <w:r w:rsidRPr="00C52966">
        <w:rPr>
          <w:rFonts w:ascii="Times New Roman" w:hAnsi="Times New Roman" w:cs="Times New Roman"/>
          <w:b/>
          <w:sz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ກ່ອນ</w:t>
      </w:r>
      <w:r w:rsidRPr="00C52966">
        <w:rPr>
          <w:rFonts w:ascii="Times New Roman" w:hAnsi="Times New Roman" w:cs="Times New Roman"/>
          <w:b/>
          <w:sz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ບໍ່ຄຸ້ມຄອງກ</w:t>
      </w:r>
      <w:r w:rsidR="0018450C" w:rsidRPr="00C52966">
        <w:rPr>
          <w:rFonts w:ascii="Phetsarath OT" w:hAnsi="Phetsarath OT" w:cs="Phetsarath OT"/>
          <w:sz w:val="24"/>
          <w:cs/>
          <w:lang w:bidi="lo-LA"/>
        </w:rPr>
        <w:br/>
      </w:r>
      <w:r w:rsidRPr="00C52966">
        <w:rPr>
          <w:rFonts w:ascii="Phetsarath OT" w:hAnsi="Phetsarath OT" w:cs="Phetsarath OT"/>
          <w:sz w:val="24"/>
        </w:rPr>
        <w:t>ານບໍລິການໃດໆທີ່ໃຫ້ບໍລິການຢູ່ນອກສະຫະລັດ</w:t>
      </w:r>
      <w:r w:rsidRPr="00C52966">
        <w:rPr>
          <w:rFonts w:ascii="Times New Roman" w:hAnsi="Times New Roman" w:cs="Times New Roman"/>
          <w:sz w:val="24"/>
        </w:rPr>
        <w:t xml:space="preserve">, </w:t>
      </w:r>
      <w:r w:rsidRPr="00C52966">
        <w:rPr>
          <w:rFonts w:ascii="Phetsarath OT" w:hAnsi="Phetsarath OT" w:cs="Phetsarath OT"/>
          <w:sz w:val="24"/>
        </w:rPr>
        <w:t>ການາດ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ເມັກຊິໂກ</w:t>
      </w:r>
      <w:r w:rsidRPr="00C52966">
        <w:rPr>
          <w:rFonts w:ascii="Times New Roman" w:hAnsi="Times New Roman" w:cs="Times New Roman"/>
          <w:sz w:val="24"/>
        </w:rPr>
        <w:t xml:space="preserve">. </w:t>
      </w:r>
      <w:r w:rsidRPr="00C52966">
        <w:rPr>
          <w:rFonts w:ascii="Phetsarath OT" w:hAnsi="Phetsarath OT" w:cs="Phetsarath OT"/>
          <w:sz w:val="24"/>
        </w:rPr>
        <w:t>ເຊິ່ງລວມເຖິງການບໍລິການສຸກເສີນ</w:t>
      </w:r>
      <w:r w:rsidRPr="00C52966">
        <w:rPr>
          <w:rFonts w:ascii="Times New Roman" w:hAnsi="Times New Roman" w:cs="Times New Roman"/>
          <w:sz w:val="24"/>
        </w:rPr>
        <w:t xml:space="preserve">. </w:t>
      </w:r>
      <w:r w:rsidRPr="00C52966">
        <w:rPr>
          <w:rFonts w:ascii="Phetsarath OT" w:hAnsi="Phetsarath OT" w:cs="Phetsarath OT"/>
          <w:sz w:val="24"/>
        </w:rPr>
        <w:t>ຖ້າຫາກທ່ານຕ້ອງການບໍລິການສຸກເສີນໃນຂະນະທີ່ຢູ່ໃນການາດ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ແມັກຊິໂ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ຈະຄຸ້ມຄອງບໍລິກາ</w:t>
      </w:r>
      <w:r w:rsidR="00E56B5B" w:rsidRPr="00C52966">
        <w:rPr>
          <w:rFonts w:ascii="Phetsarath OT" w:hAnsi="Phetsarath OT" w:cs="Phetsarath OT"/>
          <w:sz w:val="24"/>
          <w:cs/>
          <w:lang w:bidi="lo-LA"/>
        </w:rPr>
        <w:br/>
      </w:r>
      <w:r w:rsidRPr="00C52966">
        <w:rPr>
          <w:rFonts w:ascii="Phetsarath OT" w:hAnsi="Phetsarath OT" w:cs="Phetsarath OT"/>
          <w:sz w:val="24"/>
        </w:rPr>
        <w:t>ນກໍຕໍ່ເມື່ອມີທະນາຄານຂອງທ່ານໝໍ</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ໂຮງໝໍຢູ່ໃນສະຫະລັດອາເມລິກາ</w:t>
      </w:r>
      <w:r w:rsidRPr="00C52966">
        <w:rPr>
          <w:rFonts w:ascii="Times New Roman" w:hAnsi="Times New Roman" w:cs="Times New Roman"/>
          <w:sz w:val="24"/>
        </w:rPr>
        <w:t xml:space="preserve">. </w:t>
      </w:r>
      <w:r w:rsidRPr="00C52966">
        <w:rPr>
          <w:rFonts w:ascii="Phetsarath OT" w:hAnsi="Phetsarath OT" w:cs="Phetsarath OT"/>
          <w:sz w:val="24"/>
        </w:rPr>
        <w:t>ບໍລິການອື່ນໆອາດຈະໄດ້ຮັບກາ</w:t>
      </w:r>
      <w:r w:rsidR="0018450C" w:rsidRPr="00C52966">
        <w:rPr>
          <w:rFonts w:ascii="Phetsarath OT" w:hAnsi="Phetsarath OT" w:cs="Phetsarath OT"/>
          <w:sz w:val="24"/>
          <w:cs/>
          <w:lang w:bidi="lo-LA"/>
        </w:rPr>
        <w:br/>
      </w:r>
      <w:r w:rsidRPr="00C52966">
        <w:rPr>
          <w:rFonts w:ascii="Phetsarath OT" w:hAnsi="Phetsarath OT" w:cs="Phetsarath OT"/>
          <w:sz w:val="24"/>
        </w:rPr>
        <w:t>ນຄຸ້ມຄອງ</w:t>
      </w:r>
      <w:r w:rsidRPr="00C52966">
        <w:rPr>
          <w:rFonts w:ascii="Times New Roman" w:hAnsi="Times New Roman" w:cs="Times New Roman"/>
          <w:sz w:val="24"/>
        </w:rPr>
        <w:t xml:space="preserve"> </w:t>
      </w:r>
      <w:r w:rsidRPr="00C52966">
        <w:rPr>
          <w:rFonts w:ascii="Phetsarath OT" w:hAnsi="Phetsarath OT" w:cs="Phetsarath OT"/>
          <w:sz w:val="24"/>
        </w:rPr>
        <w:t>ໂດຍມີການອະນຸມັດຈາ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ຖ້າຜູ້ໃຫ້ບໍລິການມີທະນາຄານຢູ່ໃນສະຫະລັດ</w:t>
      </w:r>
      <w:r w:rsidRPr="00C52966">
        <w:rPr>
          <w:rFonts w:ascii="Times New Roman" w:hAnsi="Times New Roman" w:cs="Times New Roman"/>
          <w:sz w:val="24"/>
        </w:rPr>
        <w:t xml:space="preserve">. </w:t>
      </w:r>
      <w:r w:rsidRPr="00C52966">
        <w:rPr>
          <w:rFonts w:ascii="Phetsarath OT" w:hAnsi="Phetsarath OT" w:cs="Phetsarath OT"/>
          <w:sz w:val="24"/>
        </w:rPr>
        <w:lastRenderedPageBreak/>
        <w:t>ກະລຸນາໂທຫາ</w:t>
      </w:r>
      <w:r w:rsidRPr="00C52966">
        <w:rPr>
          <w:rFonts w:ascii="Times New Roman" w:hAnsi="Times New Roman" w:cs="Times New Roman"/>
          <w:sz w:val="24"/>
        </w:rPr>
        <w:t xml:space="preserve"> </w:t>
      </w:r>
      <w:r w:rsidR="0018450C" w:rsidRPr="00C52966">
        <w:rPr>
          <w:rFonts w:ascii="Times New Roman" w:hAnsi="Times New Roman" w:cs="DokChampa"/>
          <w:sz w:val="24"/>
          <w:cs/>
          <w:lang w:bidi="lo-LA"/>
        </w:rPr>
        <w:br/>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ຖ້າທ່ານໄດ້ຮັບການບໍລິການສຸກເສີນໃດໜຶ່ງຢູ່ນອກສະຫະລັດ</w:t>
      </w:r>
      <w:r w:rsidRPr="00C52966">
        <w:rPr>
          <w:rFonts w:ascii="Times New Roman" w:hAnsi="Times New Roman" w:cs="Times New Roman"/>
          <w:sz w:val="24"/>
        </w:rPr>
        <w:t>.</w:t>
      </w:r>
    </w:p>
    <w:p w14:paraId="65D8B7FC" w14:textId="77777777" w:rsidR="00111F8C" w:rsidRPr="00C52966" w:rsidRDefault="00111F8C" w:rsidP="003F52A2">
      <w:pPr>
        <w:spacing w:after="200" w:line="276" w:lineRule="auto"/>
        <w:rPr>
          <w:rFonts w:ascii="Times New Roman" w:eastAsia="Calibri" w:hAnsi="Times New Roman" w:cs="Times New Roman"/>
          <w:sz w:val="26"/>
        </w:rPr>
      </w:pPr>
    </w:p>
    <w:p w14:paraId="313184B9" w14:textId="67C09748" w:rsidR="003F52A2" w:rsidRPr="00C52966" w:rsidRDefault="003F52A2" w:rsidP="0061683E">
      <w:pPr>
        <w:pStyle w:val="Heading1"/>
        <w:rPr>
          <w:rFonts w:eastAsia="Calibri" w:cs="Times New Roman"/>
        </w:rPr>
      </w:pPr>
      <w:bookmarkStart w:id="22" w:name="_Toc146987095"/>
      <w:r w:rsidRPr="00C52966">
        <w:rPr>
          <w:rFonts w:ascii="Phetsarath OT" w:hAnsi="Phetsarath OT" w:cs="Phetsarath OT"/>
        </w:rPr>
        <w:t>ເມື່ອ</w:t>
      </w:r>
      <w:bookmarkStart w:id="23" w:name="_Hlt475257890"/>
      <w:bookmarkEnd w:id="23"/>
      <w:r w:rsidRPr="00C52966">
        <w:rPr>
          <w:rFonts w:cs="Times New Roman"/>
        </w:rPr>
        <w:t xml:space="preserve"> </w:t>
      </w:r>
      <w:r w:rsidRPr="00C52966">
        <w:rPr>
          <w:rFonts w:ascii="Phetsarath OT" w:hAnsi="Phetsarath OT" w:cs="Phetsarath OT"/>
        </w:rPr>
        <w:t>ທ່ານອາດຈະຖືກຮຽກເກັບຄ່າບໍລິການ</w:t>
      </w:r>
      <w:bookmarkEnd w:id="22"/>
    </w:p>
    <w:p w14:paraId="53BD87F2" w14:textId="77777777" w:rsidR="003F52A2" w:rsidRPr="00C52966" w:rsidRDefault="003F52A2" w:rsidP="00230F1F">
      <w:pPr>
        <w:pStyle w:val="Heading2"/>
        <w:rPr>
          <w:rFonts w:eastAsia="Calibri" w:cs="Times New Roman"/>
          <w:b/>
          <w:bCs/>
        </w:rPr>
      </w:pPr>
      <w:bookmarkStart w:id="24" w:name="_Toc146987096"/>
      <w:r w:rsidRPr="00C52966">
        <w:rPr>
          <w:rFonts w:ascii="Phetsarath OT" w:hAnsi="Phetsarath OT" w:cs="Phetsarath OT"/>
          <w:b/>
        </w:rPr>
        <w:t>ບໍລິການທີ່ໄດ້ຮັບການຄຸ້ມຄອງ</w:t>
      </w:r>
      <w:r w:rsidRPr="00C52966">
        <w:rPr>
          <w:rFonts w:cs="Times New Roman"/>
          <w:b/>
        </w:rPr>
        <w:t xml:space="preserve"> </w:t>
      </w:r>
      <w:r w:rsidRPr="00C52966">
        <w:rPr>
          <w:rFonts w:ascii="Phetsarath OT" w:hAnsi="Phetsarath OT" w:cs="Phetsarath OT"/>
          <w:b/>
        </w:rPr>
        <w:t>ແລະ</w:t>
      </w:r>
      <w:r w:rsidRPr="00C52966">
        <w:rPr>
          <w:rFonts w:cs="Times New Roman"/>
          <w:b/>
        </w:rPr>
        <w:t xml:space="preserve"> </w:t>
      </w:r>
      <w:r w:rsidRPr="00C52966">
        <w:rPr>
          <w:rFonts w:ascii="Phetsarath OT" w:hAnsi="Phetsarath OT" w:cs="Phetsarath OT"/>
          <w:b/>
        </w:rPr>
        <w:t>ບໍ່ໄດ້ຮັບການຄຸ້ມຄອງ</w:t>
      </w:r>
      <w:bookmarkEnd w:id="24"/>
    </w:p>
    <w:p w14:paraId="58292648" w14:textId="7BCDBA2A" w:rsidR="00F971A7" w:rsidRPr="00C52966" w:rsidRDefault="00F971A7"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ດ້ວຍ</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and/or Medicaid SSI]</w:t>
      </w:r>
      <w:r w:rsidRPr="00C52966">
        <w:rPr>
          <w:rFonts w:ascii="Times New Roman" w:hAnsi="Times New Roman" w:cs="Times New Roman"/>
          <w:i/>
          <w:iCs/>
          <w:sz w:val="24"/>
          <w:szCs w:val="20"/>
        </w:rPr>
        <w:t>,</w:t>
      </w:r>
      <w:r w:rsidRPr="00C52966">
        <w:rPr>
          <w:rFonts w:ascii="Times New Roman" w:hAnsi="Times New Roman" w:cs="Times New Roman"/>
          <w:sz w:val="24"/>
        </w:rPr>
        <w:t xml:space="preserve"> </w:t>
      </w:r>
      <w:r w:rsidRPr="00C52966">
        <w:rPr>
          <w:rFonts w:ascii="Phetsarath OT" w:hAnsi="Phetsarath OT" w:cs="Phetsarath OT"/>
          <w:sz w:val="24"/>
        </w:rPr>
        <w:t>ທ່ານບໍ່ຈໍາເປັນຕ້ອງຈ່າຍຄ່າບໍລິການທີ່ໄດ້ຮັບການຄຸ້ມຄອງ</w:t>
      </w:r>
      <w:r w:rsidRPr="00C52966">
        <w:rPr>
          <w:rFonts w:ascii="Times New Roman" w:hAnsi="Times New Roman" w:cs="Times New Roman"/>
          <w:sz w:val="24"/>
        </w:rPr>
        <w:t xml:space="preserve"> </w:t>
      </w:r>
      <w:r w:rsidRPr="00C52966">
        <w:rPr>
          <w:rFonts w:ascii="Phetsarath OT" w:hAnsi="Phetsarath OT" w:cs="Phetsarath OT"/>
          <w:sz w:val="24"/>
        </w:rPr>
        <w:t>ນອກເໜືອໄປຈາກການຈ່າຍຄ່າທຳນຽມທີ່ຈຳເປັນ</w:t>
      </w:r>
      <w:r w:rsidRPr="00C52966">
        <w:rPr>
          <w:rFonts w:ascii="Times New Roman" w:hAnsi="Times New Roman" w:cs="Times New Roman"/>
          <w:sz w:val="24"/>
        </w:rPr>
        <w:t xml:space="preserve">. </w:t>
      </w:r>
    </w:p>
    <w:p w14:paraId="67949E1A" w14:textId="77777777" w:rsidR="00F971A7" w:rsidRPr="00C52966"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C52966" w:rsidRDefault="00F971A7"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ອາດຈະຕ້ອງຈ່າຍຄ່າບໍລິການເຕັມທີ່ຖ້າ</w:t>
      </w:r>
      <w:r w:rsidRPr="00C52966">
        <w:rPr>
          <w:rFonts w:ascii="Times New Roman" w:hAnsi="Times New Roman" w:cs="Times New Roman"/>
          <w:sz w:val="24"/>
        </w:rPr>
        <w:t>:</w:t>
      </w:r>
    </w:p>
    <w:p w14:paraId="72E9938A" w14:textId="72009613" w:rsidR="00F971A7" w:rsidRPr="00C52966"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ບໍລິການບໍ່ໄດ້ຄອບຄູມຢູ່ພາຍໃຕ້</w:t>
      </w:r>
      <w:r w:rsidRPr="00C52966">
        <w:rPr>
          <w:rFonts w:ascii="Times New Roman" w:hAnsi="Times New Roman" w:cs="Times New Roman"/>
          <w:sz w:val="24"/>
        </w:rPr>
        <w:t xml:space="preserve"> </w:t>
      </w:r>
      <w:r w:rsidR="00D87B77" w:rsidRPr="00C52966">
        <w:rPr>
          <w:rFonts w:ascii="Times New Roman" w:hAnsi="Times New Roman" w:cs="Times New Roman"/>
          <w:i/>
          <w:iCs/>
          <w:color w:val="4472C4" w:themeColor="accent1"/>
          <w:sz w:val="24"/>
          <w:szCs w:val="24"/>
        </w:rPr>
        <w:t>[BadgerCare Plus or Medicaid SSI]</w:t>
      </w:r>
      <w:r w:rsidR="00BB1EC4" w:rsidRPr="00C52966">
        <w:rPr>
          <w:rFonts w:ascii="Times New Roman" w:hAnsi="Times New Roman" w:cs="Times New Roman"/>
          <w:i/>
          <w:iCs/>
          <w:color w:val="4472C4" w:themeColor="accent1"/>
          <w:sz w:val="24"/>
          <w:szCs w:val="24"/>
        </w:rPr>
        <w:t>.</w:t>
      </w:r>
    </w:p>
    <w:p w14:paraId="666C855F" w14:textId="3939E1BF" w:rsidR="004A2340" w:rsidRPr="00C52966"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ຕ້ອງໄດ້ຮັບການອະນຸມັດການບໍລິການຈາກ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i/>
          <w:iCs/>
          <w:color w:val="4472C4" w:themeColor="accent1"/>
          <w:sz w:val="24"/>
          <w:szCs w:val="24"/>
        </w:rPr>
        <w:t xml:space="preserve">, </w:t>
      </w:r>
      <w:r w:rsidRPr="00C52966">
        <w:rPr>
          <w:rFonts w:ascii="Phetsarath OT" w:hAnsi="Phetsarath OT" w:cs="Phetsarath OT"/>
          <w:sz w:val="24"/>
        </w:rPr>
        <w:t>ແຕ່ທ່ານບໍ່ໄດ້ຮັບການອະນຸມັດກ່ອນທີ່ຈະໄດ້ຮັບການບໍລິການ</w:t>
      </w:r>
      <w:r w:rsidRPr="00C52966">
        <w:rPr>
          <w:rFonts w:ascii="Times New Roman" w:hAnsi="Times New Roman" w:cs="Times New Roman"/>
          <w:sz w:val="24"/>
        </w:rPr>
        <w:t>.</w:t>
      </w:r>
    </w:p>
    <w:p w14:paraId="0E14BF8F" w14:textId="2818B2D9" w:rsidR="004A2340" w:rsidRPr="00C52966"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ພິຈາລະນາວ່າການບໍລິການນີ້ບໍ່ຈຳເປັນທາງດ້ານການແພດສຳລັບທ່ານ</w:t>
      </w:r>
      <w:r w:rsidRPr="00C52966">
        <w:rPr>
          <w:rFonts w:ascii="Times New Roman" w:hAnsi="Times New Roman" w:cs="Times New Roman"/>
          <w:sz w:val="24"/>
        </w:rPr>
        <w:t xml:space="preserve">. </w:t>
      </w:r>
      <w:r w:rsidRPr="00C52966">
        <w:rPr>
          <w:rFonts w:ascii="Phetsarath OT" w:hAnsi="Phetsarath OT" w:cs="Phetsarath OT"/>
          <w:sz w:val="24"/>
        </w:rPr>
        <w:t>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ປະກອນທີ່ໄດ້ຮັບການອະນຸມັດ</w:t>
      </w:r>
      <w:r w:rsidRPr="00C52966">
        <w:rPr>
          <w:rFonts w:ascii="Times New Roman" w:hAnsi="Times New Roman" w:cs="Times New Roman"/>
          <w:sz w:val="24"/>
        </w:rPr>
        <w:t xml:space="preserve"> </w:t>
      </w:r>
      <w:r w:rsidRPr="00C52966">
        <w:rPr>
          <w:rFonts w:ascii="Phetsarath OT" w:hAnsi="Phetsarath OT" w:cs="Phetsarath OT"/>
          <w:sz w:val="24"/>
        </w:rPr>
        <w:t>ທີ່ຈໍາເປັນເພື່ອວິນິດໄສພະຍາ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ປິ່ນປົວສະພາວະ</w:t>
      </w:r>
      <w:r w:rsidRPr="00C52966">
        <w:rPr>
          <w:rFonts w:ascii="Times New Roman" w:hAnsi="Times New Roman" w:cs="Times New Roman"/>
          <w:sz w:val="24"/>
        </w:rPr>
        <w:t xml:space="preserve"> </w:t>
      </w:r>
      <w:r w:rsidRPr="00C52966">
        <w:rPr>
          <w:rFonts w:ascii="Phetsarath OT" w:hAnsi="Phetsarath OT" w:cs="Phetsarath OT"/>
          <w:sz w:val="24"/>
        </w:rPr>
        <w:t>ໂລກພະຍາດ</w:t>
      </w:r>
      <w:r w:rsidRPr="00C52966">
        <w:rPr>
          <w:rFonts w:ascii="Times New Roman" w:hAnsi="Times New Roman" w:cs="Times New Roman"/>
          <w:sz w:val="24"/>
        </w:rPr>
        <w:t xml:space="preserve">, </w:t>
      </w:r>
      <w:r w:rsidRPr="00C52966">
        <w:rPr>
          <w:rFonts w:ascii="Phetsarath OT" w:hAnsi="Phetsarath OT" w:cs="Phetsarath OT"/>
          <w:sz w:val="24"/>
        </w:rPr>
        <w:t>ຄວາມເຈັບປ່ວຍ</w:t>
      </w:r>
      <w:r w:rsidRPr="00C52966">
        <w:rPr>
          <w:rFonts w:ascii="Times New Roman" w:hAnsi="Times New Roman" w:cs="Times New Roman"/>
          <w:sz w:val="24"/>
        </w:rPr>
        <w:t xml:space="preserve">, </w:t>
      </w:r>
      <w:r w:rsidRPr="00C52966">
        <w:rPr>
          <w:rFonts w:ascii="Phetsarath OT" w:hAnsi="Phetsarath OT" w:cs="Phetsarath OT"/>
          <w:sz w:val="24"/>
        </w:rPr>
        <w:t>ການບາດເຈັບ</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າການ</w:t>
      </w:r>
      <w:r w:rsidRPr="00C52966">
        <w:rPr>
          <w:rFonts w:ascii="Times New Roman" w:hAnsi="Times New Roman" w:cs="Times New Roman"/>
          <w:sz w:val="24"/>
        </w:rPr>
        <w:t xml:space="preserve">. </w:t>
      </w:r>
    </w:p>
    <w:p w14:paraId="115BD2E7" w14:textId="3B917E16" w:rsidR="00CB769A" w:rsidRPr="00C52966"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ໄດ້ຮັບການບໍລິການທີ່ບໍ່ສຸກເສີນຈາກຜູ້ໃຫ້ບໍລິການທີ່ບໍ່ຢູ່ໃນເຄືອຂ່າ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ນໄດ້ຮັບການບໍລິການທີ່ບໍ່ສຸກເສີນຈາກຜູ້ໃຫ້ບໍລິການທີ່ບໍ່ຍອມຮັບ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w:t>
      </w:r>
    </w:p>
    <w:p w14:paraId="3EE8F5CE" w14:textId="77777777" w:rsidR="00F971A7" w:rsidRPr="00C52966" w:rsidRDefault="00F971A7" w:rsidP="003F52A2">
      <w:pPr>
        <w:spacing w:after="0" w:line="240" w:lineRule="auto"/>
        <w:rPr>
          <w:rFonts w:ascii="Times New Roman" w:eastAsia="Times New Roman" w:hAnsi="Times New Roman" w:cs="Times New Roman"/>
          <w:szCs w:val="24"/>
        </w:rPr>
      </w:pPr>
    </w:p>
    <w:p w14:paraId="2915277B" w14:textId="62FD7D71" w:rsidR="003F52A2" w:rsidRPr="00C52966" w:rsidRDefault="00543E31" w:rsidP="00611669">
      <w:pPr>
        <w:wordWrap w:val="0"/>
        <w:spacing w:after="0" w:line="240" w:lineRule="auto"/>
        <w:rPr>
          <w:rFonts w:ascii="Times New Roman" w:eastAsia="Times New Roman" w:hAnsi="Times New Roman" w:cs="Times New Roman"/>
          <w:sz w:val="24"/>
          <w:szCs w:val="24"/>
          <w:lang w:val="en-IN"/>
        </w:rPr>
      </w:pPr>
      <w:r w:rsidRPr="00C52966">
        <w:rPr>
          <w:rFonts w:ascii="Phetsarath OT" w:hAnsi="Phetsarath OT" w:cs="Phetsarath OT"/>
          <w:sz w:val="24"/>
          <w:lang w:bidi="lo-LA"/>
        </w:rPr>
        <w:t>ທ່ານສາມາດຂໍການບໍລິການທີ່ບໍ່ມີການຄຸ້ມຄອງໄດ້</w:t>
      </w:r>
      <w:r w:rsidRPr="00C52966">
        <w:rPr>
          <w:rFonts w:ascii="Times New Roman" w:hAnsi="Times New Roman" w:cs="Times New Roman"/>
          <w:sz w:val="24"/>
        </w:rPr>
        <w:t xml:space="preserve"> </w:t>
      </w:r>
      <w:r w:rsidRPr="00C52966">
        <w:rPr>
          <w:rFonts w:ascii="Phetsarath OT" w:hAnsi="Phetsarath OT" w:cs="Phetsarath OT"/>
          <w:sz w:val="24"/>
          <w:lang w:bidi="lo-LA"/>
        </w:rPr>
        <w:t>ຖ້າຫາກວ່າທ່ານເຕັມໃຈທີ່ຈະຈ່າຍ</w:t>
      </w:r>
      <w:r w:rsidRPr="00C52966">
        <w:rPr>
          <w:rFonts w:ascii="Times New Roman" w:hAnsi="Times New Roman" w:cs="Times New Roman"/>
          <w:sz w:val="24"/>
        </w:rPr>
        <w:t xml:space="preserve">. </w:t>
      </w:r>
      <w:r w:rsidRPr="00C52966">
        <w:rPr>
          <w:rFonts w:ascii="Phetsarath OT" w:hAnsi="Phetsarath OT" w:cs="Phetsarath OT"/>
          <w:sz w:val="24"/>
          <w:lang w:bidi="lo-LA"/>
        </w:rPr>
        <w:t>ທ່ານຈະຕ້ອງເຮັດແຜນການຊໍາລະເງິນເປັນລາຍລັກອັກສອນກັບຜູ້ໃຫ້ບໍລິການຂອງທ່ານ</w:t>
      </w:r>
      <w:r w:rsidRPr="00C52966">
        <w:rPr>
          <w:rFonts w:ascii="Times New Roman" w:hAnsi="Times New Roman" w:cs="Times New Roman"/>
          <w:sz w:val="24"/>
        </w:rPr>
        <w:t xml:space="preserve">. </w:t>
      </w:r>
      <w:r w:rsidRPr="00C52966">
        <w:rPr>
          <w:rFonts w:ascii="Phetsarath OT" w:hAnsi="Phetsarath OT" w:cs="Phetsarath OT"/>
          <w:sz w:val="24"/>
          <w:lang w:bidi="lo-LA"/>
        </w:rPr>
        <w:t>ຜູ້ໃຫ້ບໍລິການອາດຈະຮຽກເກັບເງິນກັບທ່ານຕາມຄ່າບໍລິການ</w:t>
      </w:r>
      <w:r w:rsidRPr="00C52966">
        <w:rPr>
          <w:rFonts w:ascii="Times New Roman" w:hAnsi="Times New Roman" w:cs="Times New Roman"/>
          <w:sz w:val="24"/>
        </w:rPr>
        <w:t xml:space="preserve"> </w:t>
      </w:r>
      <w:r w:rsidRPr="00C52966">
        <w:rPr>
          <w:rFonts w:ascii="Phetsarath OT" w:hAnsi="Phetsarath OT" w:cs="Phetsarath OT"/>
          <w:sz w:val="24"/>
          <w:lang w:bidi="lo-LA"/>
        </w:rPr>
        <w:t>ແລະ</w:t>
      </w:r>
      <w:r w:rsidRPr="00C52966">
        <w:rPr>
          <w:rFonts w:ascii="Times New Roman" w:hAnsi="Times New Roman" w:cs="Times New Roman"/>
          <w:sz w:val="24"/>
        </w:rPr>
        <w:t xml:space="preserve"> </w:t>
      </w:r>
      <w:r w:rsidRPr="00C52966">
        <w:rPr>
          <w:rFonts w:ascii="Phetsarath OT" w:hAnsi="Phetsarath OT" w:cs="Phetsarath OT"/>
          <w:sz w:val="24"/>
          <w:lang w:bidi="lo-LA"/>
        </w:rPr>
        <w:t>ຄ່າທຳນຽມປົກກະຕິສຳລັບການບໍລິການທີ່ບໍ່ໄດ້ຮັບການຄຸ້ມຄອງ</w:t>
      </w:r>
      <w:r w:rsidRPr="00C52966">
        <w:rPr>
          <w:rFonts w:ascii="Times New Roman" w:hAnsi="Times New Roman" w:cs="Times New Roman"/>
          <w:sz w:val="24"/>
        </w:rPr>
        <w:t xml:space="preserve">. </w:t>
      </w:r>
    </w:p>
    <w:p w14:paraId="2B9867FC"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10DA0145" w14:textId="6547EDC0" w:rsidR="003F52A2" w:rsidRPr="00C52966" w:rsidRDefault="003F52A2" w:rsidP="003F52A2">
      <w:pPr>
        <w:spacing w:after="200" w:line="276" w:lineRule="auto"/>
        <w:rPr>
          <w:rFonts w:ascii="Times New Roman" w:eastAsia="Times New Roman" w:hAnsi="Times New Roman" w:cs="Times New Roman"/>
          <w:b/>
          <w:bCs/>
          <w:sz w:val="24"/>
          <w:szCs w:val="24"/>
        </w:rPr>
      </w:pPr>
      <w:r w:rsidRPr="00C52966">
        <w:rPr>
          <w:rFonts w:ascii="Phetsarath OT" w:hAnsi="Phetsarath OT" w:cs="Phetsarath OT"/>
          <w:b/>
          <w:sz w:val="24"/>
        </w:rPr>
        <w:t>ຖ້າທ່ານໄດ້ຮັບໃບບິນຄ່າບໍລິການທີ່ທ່ານບໍ່ເຫັນດີ</w:t>
      </w:r>
      <w:r w:rsidRPr="00C52966">
        <w:rPr>
          <w:rFonts w:ascii="Times New Roman" w:hAnsi="Times New Roman" w:cs="Times New Roman"/>
          <w:b/>
          <w:sz w:val="24"/>
        </w:rPr>
        <w:t xml:space="preserve">, </w:t>
      </w:r>
      <w:r w:rsidRPr="00C52966">
        <w:rPr>
          <w:rFonts w:ascii="Phetsarath OT" w:hAnsi="Phetsarath OT" w:cs="Phetsarath OT"/>
          <w:b/>
          <w:sz w:val="24"/>
        </w:rPr>
        <w:t>ກະລຸນາໂທຫາ</w:t>
      </w:r>
      <w:r w:rsidRPr="00C52966">
        <w:rPr>
          <w:rFonts w:ascii="Times New Roman" w:hAnsi="Times New Roman" w:cs="Times New Roman"/>
          <w:b/>
          <w:sz w:val="24"/>
        </w:rPr>
        <w:t xml:space="preserve"> </w:t>
      </w:r>
      <w:r w:rsidRPr="00C52966">
        <w:rPr>
          <w:rFonts w:ascii="Times New Roman" w:hAnsi="Times New Roman" w:cs="Times New Roman"/>
          <w:b/>
          <w:i/>
          <w:color w:val="4472C4" w:themeColor="accent1"/>
          <w:sz w:val="24"/>
        </w:rPr>
        <w:t>[800-xxx-xxxx]</w:t>
      </w:r>
      <w:r w:rsidRPr="00C52966">
        <w:rPr>
          <w:rFonts w:ascii="Times New Roman" w:hAnsi="Times New Roman" w:cs="Times New Roman"/>
          <w:b/>
          <w:sz w:val="24"/>
        </w:rPr>
        <w:t>.</w:t>
      </w:r>
    </w:p>
    <w:p w14:paraId="166F7BED" w14:textId="180ED3A0" w:rsidR="003F52A2" w:rsidRPr="00C52966" w:rsidRDefault="003F52A2" w:rsidP="00230F1F">
      <w:pPr>
        <w:pStyle w:val="Heading2"/>
        <w:rPr>
          <w:rFonts w:ascii="Phetsarath OT" w:eastAsia="Calibri" w:hAnsi="Phetsarath OT" w:cs="Phetsarath OT"/>
          <w:b/>
          <w:bCs/>
        </w:rPr>
      </w:pPr>
      <w:bookmarkStart w:id="25" w:name="_Toc146987097"/>
      <w:r w:rsidRPr="00C52966">
        <w:rPr>
          <w:rFonts w:ascii="Phetsarath OT" w:hAnsi="Phetsarath OT" w:cs="Phetsarath OT"/>
          <w:b/>
        </w:rPr>
        <w:t>ການຈ່າຍຮ່ວມ</w:t>
      </w:r>
      <w:bookmarkEnd w:id="25"/>
    </w:p>
    <w:p w14:paraId="4DF1EDFE" w14:textId="0856CA35" w:rsidR="003F52A2"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ພາຍໃຕ້</w:t>
      </w:r>
      <w:r w:rsidRPr="00C52966">
        <w:rPr>
          <w:rFonts w:ascii="Times New Roman" w:hAnsi="Times New Roman" w:cs="Times New Roman"/>
          <w:sz w:val="24"/>
        </w:rPr>
        <w:t xml:space="preserve"> </w:t>
      </w:r>
      <w:r w:rsidRPr="00C52966">
        <w:rPr>
          <w:rFonts w:ascii="Times New Roman" w:hAnsi="Times New Roman" w:cs="Times New Roman"/>
          <w:sz w:val="24"/>
          <w:szCs w:val="24"/>
        </w:rPr>
        <w:t>BadgerCare Plus</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ໃຫ້ບໍລິການອາດຈະສົ່ງໃບຮຽກເກັບເງິນການຈ່າຍຮ່ວມຈາກທ່ານ</w:t>
      </w:r>
      <w:r w:rsidRPr="00C52966">
        <w:rPr>
          <w:rFonts w:ascii="Times New Roman" w:hAnsi="Times New Roman" w:cs="Times New Roman"/>
          <w:sz w:val="24"/>
        </w:rPr>
        <w:t xml:space="preserve">. </w:t>
      </w:r>
      <w:r w:rsidRPr="00C52966">
        <w:rPr>
          <w:rFonts w:ascii="Phetsarath OT" w:hAnsi="Phetsarath OT" w:cs="Phetsarath OT"/>
          <w:sz w:val="24"/>
        </w:rPr>
        <w:t>ການຈ່າຍຮ່ວມແມ່ນເປັນຈຳນວນເງິນຄົງທີ່ທີ່ທ່ານຈ່າຍໃຫ້ກັບການບໍລິການດູແລສຸຂະພາບທີ່ໄດ້ຮັບການຄຸ້ມຄອງ</w:t>
      </w:r>
      <w:r w:rsidRPr="00C52966">
        <w:rPr>
          <w:rFonts w:ascii="Times New Roman" w:hAnsi="Times New Roman" w:cs="Times New Roman"/>
          <w:sz w:val="24"/>
        </w:rPr>
        <w:t xml:space="preserve">. </w:t>
      </w:r>
      <w:r w:rsidRPr="00C52966">
        <w:rPr>
          <w:rFonts w:ascii="Phetsarath OT" w:hAnsi="Phetsarath OT" w:cs="Phetsarath OT"/>
          <w:sz w:val="24"/>
        </w:rPr>
        <w:t>ການຈ່າຍຮ່ວມສຳລັບສະມາຊິກ</w:t>
      </w:r>
      <w:r w:rsidRPr="00C52966">
        <w:rPr>
          <w:rFonts w:ascii="Times New Roman" w:hAnsi="Times New Roman" w:cs="Times New Roman"/>
          <w:sz w:val="24"/>
        </w:rPr>
        <w:t xml:space="preserve"> </w:t>
      </w:r>
      <w:r w:rsidR="0045105B" w:rsidRPr="00C52966">
        <w:rPr>
          <w:rFonts w:ascii="Times New Roman" w:hAnsi="Times New Roman" w:cs="Times New Roman"/>
          <w:i/>
          <w:iCs/>
          <w:color w:val="4472C4" w:themeColor="accent1"/>
          <w:sz w:val="24"/>
          <w:szCs w:val="24"/>
        </w:rPr>
        <w:t>[Badgercare Plus and/or Medicaid SSI]</w:t>
      </w:r>
      <w:r w:rsidRPr="00C52966">
        <w:rPr>
          <w:rFonts w:ascii="Times New Roman" w:hAnsi="Times New Roman" w:cs="Times New Roman"/>
          <w:sz w:val="24"/>
        </w:rPr>
        <w:t xml:space="preserve"> </w:t>
      </w:r>
      <w:r w:rsidRPr="00C52966">
        <w:rPr>
          <w:rFonts w:ascii="Phetsarath OT" w:hAnsi="Phetsarath OT" w:cs="Phetsarath OT"/>
          <w:sz w:val="24"/>
        </w:rPr>
        <w:t>ປົກກະຕິແມ່ນ</w:t>
      </w:r>
      <w:r w:rsidRPr="00C52966">
        <w:rPr>
          <w:rFonts w:ascii="Times New Roman" w:hAnsi="Times New Roman" w:cs="Times New Roman"/>
          <w:sz w:val="24"/>
        </w:rPr>
        <w:t xml:space="preserve"> $3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ອຍກວ່າ</w:t>
      </w:r>
      <w:r w:rsidRPr="00C52966">
        <w:rPr>
          <w:rFonts w:ascii="Times New Roman" w:hAnsi="Times New Roman" w:cs="Times New Roman"/>
          <w:sz w:val="24"/>
        </w:rPr>
        <w:t xml:space="preserve">. </w:t>
      </w:r>
      <w:r w:rsidRPr="00C52966">
        <w:rPr>
          <w:rFonts w:ascii="Phetsarath OT" w:hAnsi="Phetsarath OT" w:cs="Phetsarath OT"/>
          <w:sz w:val="24"/>
        </w:rPr>
        <w:t>ສະມາຊິກຕໍ່ໄປນີ້</w:t>
      </w:r>
      <w:r w:rsidRPr="00C52966">
        <w:rPr>
          <w:rFonts w:ascii="Times New Roman" w:hAnsi="Times New Roman" w:cs="Times New Roman"/>
          <w:sz w:val="24"/>
        </w:rPr>
        <w:t xml:space="preserve"> </w:t>
      </w:r>
      <w:r w:rsidRPr="00C52966">
        <w:rPr>
          <w:rFonts w:ascii="Phetsarath OT" w:hAnsi="Phetsarath OT" w:cs="Phetsarath OT"/>
          <w:b/>
          <w:bCs/>
          <w:sz w:val="24"/>
          <w:szCs w:val="24"/>
        </w:rPr>
        <w:t>ບໍ່</w:t>
      </w:r>
      <w:r w:rsidRPr="00C52966">
        <w:rPr>
          <w:rFonts w:ascii="Times New Roman" w:hAnsi="Times New Roman" w:cs="Times New Roman"/>
          <w:sz w:val="24"/>
        </w:rPr>
        <w:t xml:space="preserve"> </w:t>
      </w:r>
      <w:r w:rsidRPr="00C52966">
        <w:rPr>
          <w:rFonts w:ascii="Phetsarath OT" w:hAnsi="Phetsarath OT" w:cs="Phetsarath OT"/>
          <w:sz w:val="24"/>
        </w:rPr>
        <w:t>ຕ້ອງຈ່າຍການຈ່າຍຮ່ວມ</w:t>
      </w:r>
      <w:r w:rsidRPr="00C52966">
        <w:rPr>
          <w:rFonts w:ascii="Times New Roman" w:hAnsi="Times New Roman" w:cs="Times New Roman"/>
          <w:sz w:val="24"/>
        </w:rPr>
        <w:t>:</w:t>
      </w:r>
    </w:p>
    <w:p w14:paraId="5543FA45"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C52966" w:rsidRDefault="003F52A2" w:rsidP="003F52A2">
      <w:pPr>
        <w:numPr>
          <w:ilvl w:val="0"/>
          <w:numId w:val="2"/>
        </w:numPr>
        <w:spacing w:after="0" w:line="240" w:lineRule="auto"/>
        <w:rPr>
          <w:rFonts w:ascii="Phetsarath OT" w:eastAsia="Times New Roman" w:hAnsi="Phetsarath OT" w:cs="Phetsarath OT"/>
          <w:sz w:val="24"/>
          <w:szCs w:val="24"/>
        </w:rPr>
      </w:pPr>
      <w:r w:rsidRPr="00C52966">
        <w:rPr>
          <w:rFonts w:ascii="Phetsarath OT" w:hAnsi="Phetsarath OT" w:cs="Phetsarath OT"/>
          <w:sz w:val="24"/>
        </w:rPr>
        <w:t>ຜູ້ທີ່ອາໄສຢູ່ໃນບ້ານພັກຄົນສະລາ</w:t>
      </w:r>
    </w:p>
    <w:p w14:paraId="4494FB91" w14:textId="1ED6E02E" w:rsidR="00D53A51" w:rsidRPr="00C52966" w:rsidRDefault="00B417ED" w:rsidP="003F52A2">
      <w:pPr>
        <w:numPr>
          <w:ilvl w:val="0"/>
          <w:numId w:val="2"/>
        </w:numPr>
        <w:spacing w:after="0" w:line="240" w:lineRule="auto"/>
        <w:rPr>
          <w:rFonts w:ascii="Phetsarath OT" w:eastAsia="Times New Roman" w:hAnsi="Phetsarath OT" w:cs="Phetsarath OT"/>
          <w:sz w:val="24"/>
          <w:szCs w:val="24"/>
        </w:rPr>
      </w:pPr>
      <w:r w:rsidRPr="00C52966">
        <w:rPr>
          <w:rFonts w:ascii="Phetsarath OT" w:hAnsi="Phetsarath OT" w:cs="Phetsarath OT"/>
          <w:sz w:val="24"/>
        </w:rPr>
        <w:t>ສະມາຊິກທີ່ເຈັບປ່ວຍໄລຍະສຸດທ້າຍທີ່ໄດ້ຮັບການເບິ່ງແຍງຢູ່ທີ່ບ່ອນພັກຜູ້ປ່ວຍ</w:t>
      </w:r>
    </w:p>
    <w:p w14:paraId="0DB5988C" w14:textId="77777777" w:rsidR="003F52A2" w:rsidRPr="00C52966" w:rsidRDefault="003F52A2" w:rsidP="003F52A2">
      <w:pPr>
        <w:numPr>
          <w:ilvl w:val="0"/>
          <w:numId w:val="2"/>
        </w:numPr>
        <w:spacing w:after="0" w:line="240" w:lineRule="auto"/>
        <w:rPr>
          <w:rFonts w:ascii="Phetsarath OT" w:eastAsia="Times New Roman" w:hAnsi="Phetsarath OT" w:cs="Phetsarath OT"/>
          <w:sz w:val="24"/>
          <w:szCs w:val="24"/>
        </w:rPr>
      </w:pPr>
      <w:r w:rsidRPr="00C52966">
        <w:rPr>
          <w:rFonts w:ascii="Phetsarath OT" w:hAnsi="Phetsarath OT" w:cs="Phetsarath OT"/>
          <w:sz w:val="24"/>
        </w:rPr>
        <w:t>ຜູ້ຍິງຖືພາ</w:t>
      </w:r>
    </w:p>
    <w:p w14:paraId="3D8248F6" w14:textId="51877287" w:rsidR="00793549" w:rsidRPr="00C52966" w:rsidRDefault="003F52A2" w:rsidP="00793549">
      <w:pPr>
        <w:numPr>
          <w:ilvl w:val="0"/>
          <w:numId w:val="2"/>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ະມາຊິກທີ່ມີອາຍຸຕໍ່າກວ່າ</w:t>
      </w:r>
      <w:r w:rsidRPr="00C52966">
        <w:rPr>
          <w:rFonts w:ascii="Times New Roman" w:hAnsi="Times New Roman" w:cs="Times New Roman"/>
          <w:sz w:val="24"/>
        </w:rPr>
        <w:t xml:space="preserve"> 19 </w:t>
      </w:r>
      <w:r w:rsidRPr="00C52966">
        <w:rPr>
          <w:rFonts w:ascii="Phetsarath OT" w:hAnsi="Phetsarath OT" w:cs="Phetsarath OT"/>
          <w:sz w:val="24"/>
        </w:rPr>
        <w:t>ປີ</w:t>
      </w:r>
      <w:r w:rsidRPr="00C52966">
        <w:rPr>
          <w:rFonts w:ascii="Times New Roman" w:hAnsi="Times New Roman" w:cs="Times New Roman"/>
          <w:sz w:val="24"/>
        </w:rPr>
        <w:t xml:space="preserve"> </w:t>
      </w:r>
    </w:p>
    <w:p w14:paraId="544192F6" w14:textId="2605FCEA" w:rsidR="00D53A51" w:rsidRPr="00C52966" w:rsidRDefault="00D53A51" w:rsidP="00793549">
      <w:pPr>
        <w:numPr>
          <w:ilvl w:val="0"/>
          <w:numId w:val="2"/>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ເດັກນ້ອຍທີ່ຢູ່ໃນການອຸປະຖຳ</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ຮັບການຊ່ວຍເຫຼືອໃນການອຸປະຖຳ</w:t>
      </w:r>
    </w:p>
    <w:p w14:paraId="4EC46397" w14:textId="48F251C1" w:rsidR="005C5CFC" w:rsidRPr="00C52966" w:rsidRDefault="005C5CFC" w:rsidP="00793549">
      <w:pPr>
        <w:numPr>
          <w:ilvl w:val="0"/>
          <w:numId w:val="2"/>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ຊາວໜຸ່ມຜູ້ທີ່ຢູ່ໃນການອຸປະຖຳ</w:t>
      </w:r>
      <w:r w:rsidRPr="00C52966">
        <w:rPr>
          <w:rFonts w:ascii="Times New Roman" w:hAnsi="Times New Roman" w:cs="Times New Roman"/>
          <w:sz w:val="24"/>
        </w:rPr>
        <w:t xml:space="preserve"> </w:t>
      </w:r>
      <w:r w:rsidRPr="00C52966">
        <w:rPr>
          <w:rFonts w:ascii="Phetsarath OT" w:hAnsi="Phetsarath OT" w:cs="Phetsarath OT"/>
          <w:sz w:val="24"/>
        </w:rPr>
        <w:t>ໃນວັນເກີດຄົບຮອບ</w:t>
      </w:r>
      <w:r w:rsidRPr="00C52966">
        <w:rPr>
          <w:rFonts w:ascii="Times New Roman" w:hAnsi="Times New Roman" w:cs="Times New Roman"/>
          <w:sz w:val="24"/>
        </w:rPr>
        <w:t xml:space="preserve"> 18 </w:t>
      </w:r>
      <w:r w:rsidRPr="00C52966">
        <w:rPr>
          <w:rFonts w:ascii="Phetsarath OT" w:hAnsi="Phetsarath OT" w:cs="Phetsarath OT"/>
          <w:sz w:val="24"/>
        </w:rPr>
        <w:t>ປີຂອງພວກເຂົາ</w:t>
      </w:r>
      <w:r w:rsidRPr="00C52966">
        <w:rPr>
          <w:rFonts w:ascii="Times New Roman" w:hAnsi="Times New Roman" w:cs="Times New Roman"/>
          <w:sz w:val="24"/>
        </w:rPr>
        <w:t xml:space="preserve">. </w:t>
      </w:r>
      <w:r w:rsidRPr="00C52966">
        <w:rPr>
          <w:rFonts w:ascii="Phetsarath OT" w:hAnsi="Phetsarath OT" w:cs="Phetsarath OT"/>
          <w:sz w:val="24"/>
          <w:lang w:bidi="lo-LA"/>
        </w:rPr>
        <w:t>ເຂົາເຈົ້າບໍ່ຈຳເປັນຕ້ອງຈ່າຍຄ່າ</w:t>
      </w:r>
      <w:r w:rsidR="00F2797D" w:rsidRPr="00C52966">
        <w:rPr>
          <w:rFonts w:ascii="Phetsarath OT" w:hAnsi="Phetsarath OT" w:cs="Phetsarath OT" w:hint="cs"/>
          <w:sz w:val="24"/>
          <w:rtl/>
        </w:rPr>
        <w:t xml:space="preserve"> </w:t>
      </w:r>
      <w:r w:rsidRPr="00C52966">
        <w:rPr>
          <w:rFonts w:ascii="Phetsarath OT" w:hAnsi="Phetsarath OT" w:cs="Phetsarath OT"/>
          <w:sz w:val="24"/>
          <w:lang w:bidi="lo-LA"/>
        </w:rPr>
        <w:t>ທຳນຽມໃດໆຈົນຮອດອາຍຸ</w:t>
      </w:r>
      <w:r w:rsidRPr="00C52966">
        <w:rPr>
          <w:rFonts w:ascii="Times New Roman" w:hAnsi="Times New Roman" w:cs="Times New Roman"/>
          <w:sz w:val="24"/>
        </w:rPr>
        <w:t xml:space="preserve"> 26 </w:t>
      </w:r>
      <w:r w:rsidRPr="00C52966">
        <w:rPr>
          <w:rFonts w:ascii="Phetsarath OT" w:hAnsi="Phetsarath OT" w:cs="Phetsarath OT"/>
          <w:sz w:val="24"/>
          <w:lang w:bidi="lo-LA"/>
        </w:rPr>
        <w:t>ປີ</w:t>
      </w:r>
      <w:r w:rsidRPr="00C52966">
        <w:rPr>
          <w:rFonts w:ascii="Times New Roman" w:hAnsi="Times New Roman" w:cs="Times New Roman"/>
          <w:sz w:val="24"/>
        </w:rPr>
        <w:t>.</w:t>
      </w:r>
    </w:p>
    <w:p w14:paraId="549AB998" w14:textId="437AD1FA" w:rsidR="009F4371" w:rsidRPr="00C52966" w:rsidRDefault="009F4371" w:rsidP="00793549">
      <w:pPr>
        <w:numPr>
          <w:ilvl w:val="0"/>
          <w:numId w:val="2"/>
        </w:numPr>
        <w:spacing w:after="0" w:line="240" w:lineRule="auto"/>
        <w:rPr>
          <w:rFonts w:ascii="Phetsarath OT" w:eastAsia="Times New Roman" w:hAnsi="Phetsarath OT" w:cs="Phetsarath OT"/>
          <w:sz w:val="24"/>
          <w:szCs w:val="24"/>
        </w:rPr>
      </w:pPr>
      <w:r w:rsidRPr="00C52966">
        <w:rPr>
          <w:rFonts w:ascii="Phetsarath OT" w:hAnsi="Phetsarath OT" w:cs="Phetsarath OT"/>
          <w:sz w:val="24"/>
        </w:rPr>
        <w:t>ສະມາຊິກທີ່ເຂົ້າຮ່ວມໂດຍການລົງທະບຽນດ່ວນ</w:t>
      </w:r>
    </w:p>
    <w:p w14:paraId="7BD1379C" w14:textId="63AC7444" w:rsidR="00793549" w:rsidRPr="00C52966" w:rsidRDefault="00793549" w:rsidP="00EC7070">
      <w:pPr>
        <w:numPr>
          <w:ilvl w:val="0"/>
          <w:numId w:val="2"/>
        </w:numPr>
        <w:wordWrap w:val="0"/>
        <w:spacing w:after="0" w:line="240" w:lineRule="auto"/>
        <w:ind w:right="-138"/>
        <w:rPr>
          <w:rFonts w:ascii="Times New Roman" w:eastAsia="Times New Roman" w:hAnsi="Times New Roman" w:cs="Times New Roman"/>
          <w:sz w:val="24"/>
          <w:szCs w:val="24"/>
        </w:rPr>
      </w:pPr>
      <w:r w:rsidRPr="00C52966">
        <w:rPr>
          <w:rFonts w:ascii="Phetsarath OT" w:hAnsi="Phetsarath OT" w:cs="Phetsarath OT"/>
          <w:sz w:val="24"/>
        </w:rPr>
        <w:t>ຊາວອິນເດຍອາເມຣິກ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ມາຊິກຊົນເຜົ່າພື້ນເມືອງອາລາສກ້າ</w:t>
      </w:r>
      <w:r w:rsidRPr="00C52966">
        <w:rPr>
          <w:rFonts w:ascii="Times New Roman" w:hAnsi="Times New Roman" w:cs="Times New Roman"/>
          <w:sz w:val="24"/>
        </w:rPr>
        <w:t xml:space="preserve">, </w:t>
      </w:r>
      <w:r w:rsidRPr="00C52966">
        <w:rPr>
          <w:rFonts w:ascii="Phetsarath OT" w:hAnsi="Phetsarath OT" w:cs="Phetsarath OT"/>
          <w:sz w:val="24"/>
        </w:rPr>
        <w:t>ເດັກນ້ອ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ຫຼານຂອງສະມາຊິກຊົນເຜົ່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ໃຜກໍຕາມທີ່ສາມາດໄດ້ຮັບ</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ຂະພາບຂອງຄົນອິນເດຍ</w:t>
      </w:r>
      <w:r w:rsidRPr="00C52966">
        <w:rPr>
          <w:rFonts w:ascii="Times New Roman" w:hAnsi="Times New Roman" w:cs="Times New Roman"/>
          <w:sz w:val="24"/>
        </w:rPr>
        <w:t xml:space="preserve"> (Indian Health Services). </w:t>
      </w:r>
      <w:r w:rsidRPr="00C52966">
        <w:rPr>
          <w:rFonts w:ascii="Phetsarath OT" w:hAnsi="Phetsarath OT" w:cs="Phetsarath OT"/>
          <w:sz w:val="24"/>
        </w:rPr>
        <w:t>ອາຍຸ</w:t>
      </w:r>
      <w:r w:rsidRPr="00C52966">
        <w:rPr>
          <w:rFonts w:ascii="Times New Roman" w:hAnsi="Times New Roman" w:cs="Times New Roman"/>
          <w:sz w:val="24"/>
        </w:rPr>
        <w:t xml:space="preserve"> </w:t>
      </w:r>
      <w:r w:rsidR="00EC7070" w:rsidRPr="00C52966">
        <w:rPr>
          <w:rFonts w:ascii="Times New Roman" w:hAnsi="Times New Roman" w:cs="DokChampa"/>
          <w:sz w:val="24"/>
          <w:cs/>
          <w:lang w:bidi="lo-LA"/>
        </w:rPr>
        <w:br/>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ລາຍໄດ້ບໍ່ສໍາຄັນ</w:t>
      </w:r>
      <w:r w:rsidRPr="00C52966">
        <w:rPr>
          <w:rFonts w:ascii="Times New Roman" w:hAnsi="Times New Roman" w:cs="Times New Roman"/>
          <w:sz w:val="24"/>
        </w:rPr>
        <w:t xml:space="preserve">. </w:t>
      </w:r>
      <w:r w:rsidRPr="00C52966">
        <w:rPr>
          <w:rFonts w:ascii="Phetsarath OT" w:hAnsi="Phetsarath OT" w:cs="Phetsarath OT"/>
          <w:sz w:val="24"/>
        </w:rPr>
        <w:t>ຂໍ້ກຳນົດນີ້ນຳໃຊ້ເມື່ອໄດ້ຮັບສິນຄ້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ບໍລິການຈາກຜູ້ໃຫ້ບໍລິການ</w:t>
      </w:r>
      <w:r w:rsidRPr="00C52966">
        <w:rPr>
          <w:rFonts w:ascii="Times New Roman" w:hAnsi="Times New Roman" w:cs="Times New Roman"/>
          <w:sz w:val="24"/>
        </w:rPr>
        <w:t xml:space="preserve"> </w:t>
      </w:r>
      <w:r w:rsidR="005C5CFC" w:rsidRPr="00C52966">
        <w:rPr>
          <w:rFonts w:ascii="Phetsarath OT" w:hAnsi="Phetsarath OT" w:cs="Phetsarath OT"/>
          <w:sz w:val="24"/>
          <w:szCs w:val="24"/>
        </w:rPr>
        <w:t>ການບໍລິການ</w:t>
      </w:r>
      <w:r w:rsidR="00EC7070" w:rsidRPr="00C52966">
        <w:rPr>
          <w:rFonts w:ascii="Phetsarath OT" w:hAnsi="Phetsarath OT" w:cs="Phetsarath OT"/>
          <w:sz w:val="24"/>
          <w:szCs w:val="24"/>
          <w:cs/>
          <w:lang w:bidi="lo-LA"/>
        </w:rPr>
        <w:br/>
      </w:r>
      <w:r w:rsidR="005C5CFC" w:rsidRPr="00C52966">
        <w:rPr>
          <w:rFonts w:ascii="Phetsarath OT" w:hAnsi="Phetsarath OT" w:cs="Phetsarath OT"/>
          <w:sz w:val="24"/>
          <w:szCs w:val="24"/>
        </w:rPr>
        <w:t>ສຸຂະພາບຂອງຄົນອິນເດຍ</w:t>
      </w:r>
      <w:r w:rsidR="005C5CFC" w:rsidRPr="00C52966">
        <w:rPr>
          <w:rFonts w:ascii="Times New Roman" w:hAnsi="Times New Roman" w:cs="Times New Roman"/>
          <w:sz w:val="24"/>
          <w:szCs w:val="24"/>
        </w:rPr>
        <w:t xml:space="preserve"> (Indian Health Service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ຈາກໂຄງການ</w:t>
      </w:r>
      <w:r w:rsidRPr="00C52966">
        <w:rPr>
          <w:rFonts w:ascii="Times New Roman" w:hAnsi="Times New Roman" w:cs="Times New Roman"/>
          <w:sz w:val="24"/>
        </w:rPr>
        <w:t xml:space="preserve"> </w:t>
      </w:r>
      <w:r w:rsidR="005C5CFC" w:rsidRPr="00C52966">
        <w:rPr>
          <w:rFonts w:ascii="Phetsarath OT" w:hAnsi="Phetsarath OT" w:cs="Phetsarath OT"/>
          <w:sz w:val="24"/>
          <w:szCs w:val="24"/>
        </w:rPr>
        <w:t>ການສັ່ງຊື້</w:t>
      </w:r>
      <w:r w:rsidR="005C5CFC" w:rsidRPr="00C52966">
        <w:rPr>
          <w:rFonts w:ascii="Times New Roman" w:hAnsi="Times New Roman" w:cs="Times New Roman"/>
          <w:sz w:val="24"/>
          <w:szCs w:val="24"/>
        </w:rPr>
        <w:t xml:space="preserve"> </w:t>
      </w:r>
      <w:r w:rsidR="005C5CFC" w:rsidRPr="00C52966">
        <w:rPr>
          <w:rFonts w:ascii="Phetsarath OT" w:hAnsi="Phetsarath OT" w:cs="Phetsarath OT"/>
          <w:sz w:val="24"/>
          <w:szCs w:val="24"/>
        </w:rPr>
        <w:t>ແລະ</w:t>
      </w:r>
      <w:r w:rsidR="005C5CFC" w:rsidRPr="00C52966">
        <w:rPr>
          <w:rFonts w:ascii="Times New Roman" w:hAnsi="Times New Roman" w:cs="Times New Roman"/>
          <w:sz w:val="24"/>
          <w:szCs w:val="24"/>
        </w:rPr>
        <w:t xml:space="preserve"> </w:t>
      </w:r>
      <w:r w:rsidR="005C5CFC" w:rsidRPr="00C52966">
        <w:rPr>
          <w:rFonts w:ascii="Phetsarath OT" w:hAnsi="Phetsarath OT" w:cs="Phetsarath OT"/>
          <w:sz w:val="24"/>
          <w:szCs w:val="24"/>
        </w:rPr>
        <w:t>ການດູແລທີ່ອ້າງອີງ</w:t>
      </w:r>
      <w:r w:rsidR="005C5CFC" w:rsidRPr="00C52966">
        <w:rPr>
          <w:rFonts w:ascii="Times New Roman" w:hAnsi="Times New Roman" w:cs="Times New Roman"/>
          <w:sz w:val="24"/>
          <w:szCs w:val="24"/>
        </w:rPr>
        <w:t xml:space="preserve"> (Purchase and Referred Care)</w:t>
      </w:r>
      <w:r w:rsidRPr="00C52966">
        <w:rPr>
          <w:rFonts w:ascii="Times New Roman" w:hAnsi="Times New Roman" w:cs="Times New Roman"/>
          <w:sz w:val="24"/>
        </w:rPr>
        <w:t>.</w:t>
      </w:r>
    </w:p>
    <w:p w14:paraId="716D81F2" w14:textId="77777777" w:rsidR="003F52A2" w:rsidRPr="00C52966"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C52966" w:rsidRDefault="003F52A2" w:rsidP="0061683E">
      <w:pPr>
        <w:pStyle w:val="Heading1"/>
        <w:rPr>
          <w:rFonts w:eastAsia="Calibri" w:cs="Times New Roman"/>
        </w:rPr>
      </w:pPr>
      <w:bookmarkStart w:id="26" w:name="_Toc146987098"/>
      <w:r w:rsidRPr="00C52966">
        <w:rPr>
          <w:rFonts w:ascii="Phetsarath OT" w:hAnsi="Phetsarath OT" w:cs="Phetsarath OT"/>
        </w:rPr>
        <w:t>ການບໍລິການທີ່ຄຸ້ມຄອງພາຍໃຕ້</w:t>
      </w:r>
      <w:r w:rsidRPr="00C52966">
        <w:rPr>
          <w:rFonts w:cs="Times New Roman"/>
        </w:rPr>
        <w:t xml:space="preserve"> </w:t>
      </w:r>
      <w:r w:rsidRPr="00C52966">
        <w:rPr>
          <w:rFonts w:cs="Times New Roman"/>
          <w:i/>
          <w:color w:val="2F5496" w:themeColor="accent1" w:themeShade="BF"/>
        </w:rPr>
        <w:t>[BADGERCARE PLUS or MEDICAID SSI]</w:t>
      </w:r>
      <w:bookmarkEnd w:id="26"/>
    </w:p>
    <w:p w14:paraId="2E3C46BD" w14:textId="1AB09D7D" w:rsidR="00AB18E1" w:rsidRPr="00C52966" w:rsidRDefault="00AB18E1" w:rsidP="003F52A2">
      <w:pPr>
        <w:spacing w:after="200" w:line="276" w:lineRule="auto"/>
        <w:rPr>
          <w:rFonts w:ascii="Times New Roman" w:hAnsi="Times New Roman" w:cs="Times New Roman"/>
          <w:sz w:val="24"/>
          <w:szCs w:val="24"/>
        </w:rPr>
      </w:pPr>
      <w:r w:rsidRPr="00C52966">
        <w:rPr>
          <w:rFonts w:ascii="Times New Roman" w:hAnsi="Times New Roman" w:cs="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C52966">
          <w:rPr>
            <w:rStyle w:val="Hyperlink"/>
            <w:rFonts w:ascii="Times New Roman" w:hAnsi="Times New Roman" w:cs="Times New Roman"/>
            <w:sz w:val="24"/>
            <w:szCs w:val="24"/>
          </w:rPr>
          <w:t>DHS-HMO contract</w:t>
        </w:r>
      </w:hyperlink>
      <w:r w:rsidRPr="00C52966">
        <w:rPr>
          <w:rFonts w:ascii="Times New Roman" w:hAnsi="Times New Roman" w:cs="Times New Roman"/>
          <w:color w:val="4472C4" w:themeColor="accent1"/>
          <w:sz w:val="24"/>
        </w:rPr>
        <w:t>.]</w:t>
      </w:r>
    </w:p>
    <w:p w14:paraId="50FEFCC0" w14:textId="62AA68D9" w:rsidR="005D3E75" w:rsidRPr="00C52966" w:rsidRDefault="00E63234" w:rsidP="00611669">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ຫ້ບໍລິການທາງການແພດທີ່ຈຳເປັນທີ່ສຸດ</w:t>
      </w:r>
      <w:r w:rsidRPr="00C52966">
        <w:rPr>
          <w:rFonts w:ascii="Times New Roman" w:hAnsi="Times New Roman" w:cs="Times New Roman"/>
          <w:sz w:val="24"/>
        </w:rPr>
        <w:t xml:space="preserve">, </w:t>
      </w:r>
      <w:r w:rsidRPr="00C52966">
        <w:rPr>
          <w:rFonts w:ascii="Phetsarath OT" w:hAnsi="Phetsarath OT" w:cs="Phetsarath OT"/>
          <w:sz w:val="24"/>
        </w:rPr>
        <w:t>ຄຸ້ມຄອງພາຍໃຕ້</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 xml:space="preserve">[BadgerCare Plus and/or Medicaid </w:t>
      </w:r>
      <w:r w:rsidR="00611669" w:rsidRPr="00C52966">
        <w:rPr>
          <w:rFonts w:ascii="Times New Roman" w:hAnsi="Times New Roman" w:cs="DokChampa"/>
          <w:i/>
          <w:color w:val="4472C4" w:themeColor="accent1"/>
          <w:sz w:val="24"/>
          <w:cs/>
          <w:lang w:bidi="lo-LA"/>
        </w:rPr>
        <w:br/>
      </w:r>
      <w:r w:rsidRPr="00C52966">
        <w:rPr>
          <w:rFonts w:ascii="Times New Roman" w:hAnsi="Times New Roman" w:cs="Times New Roman"/>
          <w:i/>
          <w:color w:val="4472C4" w:themeColor="accent1"/>
          <w:sz w:val="24"/>
        </w:rPr>
        <w:t>SSI]</w:t>
      </w:r>
      <w:r w:rsidRPr="00C52966">
        <w:rPr>
          <w:rFonts w:ascii="Times New Roman" w:hAnsi="Times New Roman" w:cs="Times New Roman"/>
          <w:sz w:val="24"/>
        </w:rPr>
        <w:t xml:space="preserve">. </w:t>
      </w:r>
      <w:r w:rsidRPr="00C52966">
        <w:rPr>
          <w:rFonts w:ascii="Phetsarath OT" w:hAnsi="Phetsarath OT" w:cs="Phetsarath OT"/>
          <w:sz w:val="24"/>
        </w:rPr>
        <w:t>ເບິ່ງ</w:t>
      </w:r>
      <w:r w:rsidRPr="00C52966">
        <w:rPr>
          <w:rFonts w:ascii="Times New Roman" w:hAnsi="Times New Roman" w:cs="Times New Roman"/>
          <w:i/>
          <w:sz w:val="24"/>
        </w:rPr>
        <w:t xml:space="preserve"> </w:t>
      </w:r>
      <w:r w:rsidRPr="00C52966">
        <w:rPr>
          <w:rFonts w:ascii="Phetsarath OT" w:hAnsi="Phetsarath OT" w:cs="Phetsarath OT"/>
          <w:i/>
          <w:sz w:val="24"/>
        </w:rPr>
        <w:t>ການບໍລິການຄຸ້ມຄອງໂດຍ</w:t>
      </w:r>
      <w:r w:rsidRPr="00C52966">
        <w:rPr>
          <w:rFonts w:ascii="Times New Roman" w:hAnsi="Times New Roman" w:cs="Times New Roman"/>
          <w:i/>
          <w:sz w:val="24"/>
        </w:rPr>
        <w:t xml:space="preserve"> </w:t>
      </w:r>
      <w:r w:rsidRPr="00C52966">
        <w:rPr>
          <w:rFonts w:ascii="Times New Roman" w:hAnsi="Times New Roman" w:cs="Times New Roman"/>
          <w:i/>
          <w:iCs/>
          <w:color w:val="0070C0"/>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ນໜ້າ</w:t>
      </w:r>
      <w:r w:rsidRPr="00C52966">
        <w:rPr>
          <w:rFonts w:ascii="Times New Roman" w:hAnsi="Times New Roman" w:cs="Times New Roman"/>
          <w:i/>
          <w:color w:val="0070C0"/>
          <w:sz w:val="24"/>
        </w:rPr>
        <w:t xml:space="preserve"> [xx]</w:t>
      </w:r>
      <w:r w:rsidRPr="00C52966">
        <w:rPr>
          <w:rFonts w:ascii="Times New Roman" w:hAnsi="Times New Roman" w:cs="Times New Roman"/>
          <w:sz w:val="24"/>
        </w:rPr>
        <w:t xml:space="preserve"> </w:t>
      </w:r>
      <w:r w:rsidRPr="00C52966">
        <w:rPr>
          <w:rFonts w:ascii="Phetsarath OT" w:hAnsi="Phetsarath OT" w:cs="Phetsarath OT"/>
          <w:sz w:val="24"/>
        </w:rPr>
        <w:t>ສໍາລັບຂໍ້ມູນເພີ່ມເຕີມກ່ຽວກັບການບໍລິການທີ່ຄຸ້ມຄອງໂດຍ</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p>
    <w:p w14:paraId="03ABCB11" w14:textId="77777777" w:rsidR="005D3E75" w:rsidRPr="00C52966"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C52966" w:rsidRDefault="005D3E75"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ບາງການບໍລິການໄດ້ຮັບການຄຸ້ມຄອງຈາກ</w:t>
      </w:r>
      <w:r w:rsidRPr="00C52966">
        <w:rPr>
          <w:rFonts w:ascii="Times New Roman" w:hAnsi="Times New Roman" w:cs="Times New Roman"/>
          <w:sz w:val="24"/>
        </w:rPr>
        <w:t xml:space="preserve"> </w:t>
      </w:r>
      <w:r w:rsidR="00167F20"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ເພື່ອສຶກສາເພີ່ມເຕີມກ່ຽວກັບການບໍລິການເຫຼົ່ານີ້</w:t>
      </w:r>
      <w:r w:rsidRPr="00C52966">
        <w:rPr>
          <w:rFonts w:ascii="Times New Roman" w:hAnsi="Times New Roman" w:cs="Times New Roman"/>
          <w:sz w:val="24"/>
        </w:rPr>
        <w:t xml:space="preserve"> </w:t>
      </w:r>
      <w:r w:rsidRPr="00C52966">
        <w:rPr>
          <w:rFonts w:ascii="Phetsarath OT" w:hAnsi="Phetsarath OT" w:cs="Phetsarath OT"/>
          <w:sz w:val="24"/>
        </w:rPr>
        <w:t>ໃຫ້ເບິ່ງ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r w:rsidRPr="00C52966">
        <w:rPr>
          <w:rFonts w:ascii="Times New Roman" w:hAnsi="Times New Roman" w:cs="Times New Roman"/>
          <w:sz w:val="24"/>
        </w:rPr>
        <w:t xml:space="preserve">, </w:t>
      </w:r>
      <w:r w:rsidRPr="00C52966">
        <w:rPr>
          <w:rFonts w:ascii="Phetsarath OT" w:hAnsi="Phetsarath OT" w:cs="Phetsarath OT"/>
          <w:i/>
          <w:iCs/>
          <w:sz w:val="24"/>
          <w:szCs w:val="24"/>
        </w:rPr>
        <w:t>ການບໍລິການທີ່ຄຸ້ມຄອງໂດຍ</w:t>
      </w:r>
      <w:r w:rsidRPr="00C52966">
        <w:rPr>
          <w:rFonts w:ascii="Times New Roman" w:hAnsi="Times New Roman" w:cs="Times New Roman"/>
          <w:i/>
          <w:iCs/>
          <w:sz w:val="24"/>
          <w:szCs w:val="24"/>
        </w:rPr>
        <w:t xml:space="preserve"> </w:t>
      </w:r>
      <w:r w:rsidR="00167F20" w:rsidRPr="00C52966">
        <w:rPr>
          <w:rFonts w:ascii="Times New Roman" w:hAnsi="Times New Roman" w:cs="Times New Roman"/>
          <w:i/>
          <w:iCs/>
          <w:sz w:val="24"/>
          <w:szCs w:val="24"/>
        </w:rPr>
        <w:t>ForwardHealth</w:t>
      </w:r>
      <w:r w:rsidRPr="00C52966">
        <w:rPr>
          <w:rFonts w:ascii="Times New Roman" w:hAnsi="Times New Roman" w:cs="Times New Roman"/>
          <w:sz w:val="24"/>
        </w:rPr>
        <w:t xml:space="preserve">. </w:t>
      </w:r>
    </w:p>
    <w:p w14:paraId="5D165E7C" w14:textId="3E339B8E" w:rsidR="00706811" w:rsidRPr="00C52966"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C52966" w:rsidRDefault="00706811"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ບາງການບໍລິການຕ້ອງມີ</w:t>
      </w:r>
      <w:r w:rsidRPr="00C52966">
        <w:rPr>
          <w:rFonts w:ascii="Times New Roman" w:hAnsi="Times New Roman" w:cs="Times New Roman"/>
          <w:sz w:val="24"/>
        </w:rPr>
        <w:t xml:space="preserve"> </w:t>
      </w:r>
      <w:r w:rsidRPr="00C52966">
        <w:rPr>
          <w:rFonts w:ascii="Phetsarath OT" w:hAnsi="Phetsarath OT" w:cs="Phetsarath OT"/>
          <w:b/>
          <w:bCs/>
          <w:sz w:val="24"/>
          <w:szCs w:val="24"/>
        </w:rPr>
        <w:t>ການອະນຸມັດກ່ອນ</w:t>
      </w:r>
      <w:r w:rsidRPr="00C52966">
        <w:rPr>
          <w:rFonts w:ascii="Times New Roman" w:hAnsi="Times New Roman" w:cs="Times New Roman"/>
          <w:sz w:val="24"/>
        </w:rPr>
        <w:t xml:space="preserve">. </w:t>
      </w:r>
      <w:r w:rsidRPr="00C52966">
        <w:rPr>
          <w:rFonts w:ascii="Phetsarath OT" w:hAnsi="Phetsarath OT" w:cs="Phetsarath OT"/>
          <w:sz w:val="24"/>
        </w:rPr>
        <w:t>ການອະນຸມັດກ່ອນແມ່ນ</w:t>
      </w:r>
      <w:r w:rsidRPr="00C52966">
        <w:rPr>
          <w:rFonts w:ascii="Times New Roman" w:hAnsi="Times New Roman" w:cs="Times New Roman"/>
          <w:sz w:val="24"/>
        </w:rPr>
        <w:t xml:space="preserve"> </w:t>
      </w:r>
      <w:r w:rsidRPr="00C52966">
        <w:rPr>
          <w:rFonts w:ascii="Times New Roman" w:hAnsi="Times New Roman" w:cs="Times New Roman"/>
        </w:rPr>
        <w:t xml:space="preserve"> </w:t>
      </w:r>
      <w:r w:rsidRPr="00C52966">
        <w:rPr>
          <w:rFonts w:ascii="Phetsarath OT" w:hAnsi="Phetsarath OT" w:cs="Phetsarath OT"/>
          <w:sz w:val="24"/>
        </w:rPr>
        <w:t>ການອະນຸມັດເປັນລາຍລັກອັກສອນສໍາລັບ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ໃບສັ່ງຢາ</w:t>
      </w:r>
      <w:r w:rsidRPr="00C52966">
        <w:rPr>
          <w:rFonts w:ascii="Times New Roman" w:hAnsi="Times New Roman" w:cs="Times New Roman"/>
          <w:sz w:val="24"/>
        </w:rPr>
        <w:t xml:space="preserve">. </w:t>
      </w:r>
      <w:r w:rsidRPr="00C52966">
        <w:rPr>
          <w:rFonts w:ascii="Phetsarath OT" w:hAnsi="Phetsarath OT" w:cs="Phetsarath OT"/>
          <w:sz w:val="24"/>
        </w:rPr>
        <w:t>ທ່ານອາດຈະຕ້ອງການການອະນຸມັດກ່ອນ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374B86"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ກ່ອນທີ່ທ່ານຈະໄດ້ຮັບ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ຕື່ມຂໍ້ມູນຕາມໃບສັ່ງແພດ</w:t>
      </w:r>
      <w:r w:rsidRPr="00C52966">
        <w:rPr>
          <w:rFonts w:ascii="Times New Roman" w:hAnsi="Times New Roman" w:cs="Times New Roman"/>
          <w:sz w:val="24"/>
        </w:rPr>
        <w:t xml:space="preserve">. </w:t>
      </w:r>
    </w:p>
    <w:p w14:paraId="6441E403" w14:textId="4ED520C7" w:rsidR="00D36DCC" w:rsidRPr="00C52966"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4766"/>
        <w:gridCol w:w="4584"/>
      </w:tblGrid>
      <w:tr w:rsidR="00D36DCC" w:rsidRPr="00C52966" w14:paraId="3A737B19" w14:textId="77777777" w:rsidTr="0052712D">
        <w:tc>
          <w:tcPr>
            <w:tcW w:w="2425" w:type="dxa"/>
            <w:shd w:val="clear" w:color="auto" w:fill="E7E6E6" w:themeFill="background2"/>
          </w:tcPr>
          <w:p w14:paraId="3F683E11" w14:textId="59E74D06" w:rsidR="00D36DCC" w:rsidRPr="00C52966" w:rsidRDefault="00D36DCC" w:rsidP="003F52A2">
            <w:pPr>
              <w:rPr>
                <w:rFonts w:ascii="Times New Roman" w:eastAsia="Times New Roman" w:hAnsi="Times New Roman" w:cs="Times New Roman"/>
                <w:sz w:val="24"/>
                <w:szCs w:val="24"/>
              </w:rPr>
            </w:pP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ບໍ</w:t>
            </w:r>
            <w:r w:rsidRPr="00C52966">
              <w:rPr>
                <w:rFonts w:ascii="Times New Roman" w:hAnsi="Times New Roman" w:cs="Times New Roman"/>
                <w:sz w:val="24"/>
              </w:rPr>
              <w:t>​</w:t>
            </w:r>
            <w:r w:rsidRPr="00C52966">
              <w:rPr>
                <w:rFonts w:ascii="Phetsarath OT" w:hAnsi="Phetsarath OT" w:cs="Phetsarath OT"/>
                <w:sz w:val="24"/>
              </w:rPr>
              <w:t>ລິ</w:t>
            </w:r>
            <w:r w:rsidRPr="00C52966">
              <w:rPr>
                <w:rFonts w:ascii="Times New Roman" w:hAnsi="Times New Roman" w:cs="Times New Roman"/>
                <w:sz w:val="24"/>
              </w:rPr>
              <w:t>​</w:t>
            </w:r>
            <w:r w:rsidRPr="00C52966">
              <w:rPr>
                <w:rFonts w:ascii="Phetsarath OT" w:hAnsi="Phetsarath OT" w:cs="Phetsarath OT"/>
                <w:sz w:val="24"/>
              </w:rPr>
              <w:t>ກາ</w:t>
            </w:r>
            <w:r w:rsidRPr="00C52966">
              <w:rPr>
                <w:rFonts w:ascii="Times New Roman" w:hAnsi="Times New Roman" w:cs="Times New Roman"/>
                <w:sz w:val="24"/>
              </w:rPr>
              <w:t>​</w:t>
            </w:r>
            <w:r w:rsidRPr="00C52966">
              <w:rPr>
                <w:rFonts w:ascii="Phetsarath OT" w:hAnsi="Phetsarath OT" w:cs="Phetsarath OT"/>
                <w:sz w:val="24"/>
              </w:rPr>
              <w:t>ນ</w:t>
            </w:r>
            <w:r w:rsidRPr="00C52966">
              <w:rPr>
                <w:rFonts w:ascii="Times New Roman" w:hAnsi="Times New Roman" w:cs="Times New Roman"/>
                <w:sz w:val="24"/>
              </w:rPr>
              <w:t xml:space="preserve"> </w:t>
            </w:r>
          </w:p>
        </w:tc>
        <w:tc>
          <w:tcPr>
            <w:tcW w:w="6925" w:type="dxa"/>
            <w:shd w:val="clear" w:color="auto" w:fill="E7E6E6" w:themeFill="background2"/>
          </w:tcPr>
          <w:p w14:paraId="1D21F2FC" w14:textId="0E9F57FD" w:rsidR="00D36DCC" w:rsidRPr="00C52966" w:rsidRDefault="002D192B" w:rsidP="003F52A2">
            <w:pPr>
              <w:rPr>
                <w:rFonts w:ascii="Times New Roman" w:eastAsia="Times New Roman" w:hAnsi="Times New Roman" w:cs="Times New Roman"/>
                <w:sz w:val="24"/>
                <w:szCs w:val="24"/>
              </w:rPr>
            </w:pPr>
            <w:r w:rsidRPr="00C52966">
              <w:rPr>
                <w:rFonts w:ascii="Phetsarath OT" w:hAnsi="Phetsarath OT" w:cs="Phetsarath OT"/>
                <w:sz w:val="24"/>
              </w:rPr>
              <w:t>ຄຸ້ມຄອງພາຍໃຕ້</w:t>
            </w:r>
            <w:r w:rsidRPr="00C52966">
              <w:rPr>
                <w:rFonts w:ascii="Times New Roman" w:hAnsi="Times New Roman" w:cs="Times New Roman"/>
                <w:sz w:val="24"/>
              </w:rPr>
              <w:t xml:space="preserve"> </w:t>
            </w:r>
            <w:r w:rsidRPr="00C52966">
              <w:rPr>
                <w:rFonts w:ascii="Times New Roman" w:hAnsi="Times New Roman" w:cs="Times New Roman"/>
                <w:i/>
                <w:iCs/>
                <w:color w:val="0070C0"/>
                <w:sz w:val="24"/>
                <w:szCs w:val="24"/>
              </w:rPr>
              <w:t>[BadgerCare Plus or Medicaid SSI]</w:t>
            </w:r>
          </w:p>
        </w:tc>
      </w:tr>
      <w:tr w:rsidR="00D36DCC" w:rsidRPr="00C52966" w14:paraId="59E9D75B" w14:textId="77777777" w:rsidTr="00405393">
        <w:tc>
          <w:tcPr>
            <w:tcW w:w="2425" w:type="dxa"/>
          </w:tcPr>
          <w:p w14:paraId="7B4647D8" w14:textId="40D85AB8" w:rsidR="00D36DCC"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 xml:space="preserve">ການດູແລສູນຜ່າຕັດຜູ້ປ່ວຍນອກ </w:t>
            </w:r>
          </w:p>
        </w:tc>
        <w:tc>
          <w:tcPr>
            <w:tcW w:w="6925" w:type="dxa"/>
          </w:tcPr>
          <w:p w14:paraId="523F1A89" w14:textId="34D3E443" w:rsidR="00D36DCC" w:rsidRPr="00C52966" w:rsidRDefault="002D192B" w:rsidP="003F52A2">
            <w:pPr>
              <w:rPr>
                <w:rFonts w:ascii="Times New Roman" w:eastAsia="Times New Roman" w:hAnsi="Times New Roman" w:cs="Times New Roman"/>
                <w:sz w:val="24"/>
                <w:szCs w:val="24"/>
              </w:rPr>
            </w:pPr>
            <w:r w:rsidRPr="00C52966">
              <w:rPr>
                <w:rFonts w:ascii="Times New Roman" w:hAnsi="Times New Roman" w:cs="Times New Roman"/>
                <w:i/>
                <w:iCs/>
                <w:color w:val="0070C0"/>
                <w:sz w:val="24"/>
                <w:szCs w:val="24"/>
              </w:rPr>
              <w:t>[Add coverage policy]</w:t>
            </w:r>
          </w:p>
        </w:tc>
      </w:tr>
      <w:tr w:rsidR="00ED1B53" w:rsidRPr="00C52966" w14:paraId="5921E1BD" w14:textId="77777777" w:rsidTr="00D36DCC">
        <w:tc>
          <w:tcPr>
            <w:tcW w:w="2425" w:type="dxa"/>
          </w:tcPr>
          <w:p w14:paraId="0FE43187" w14:textId="433A70BB" w:rsidR="00ED1B53"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ການບໍລິການການປິ່ນປົວທາງດ້ານພຶດຕິກໍາ</w:t>
            </w:r>
            <w:r w:rsidRPr="00C52966">
              <w:rPr>
                <w:rFonts w:ascii="Times New Roman" w:hAnsi="Times New Roman" w:cs="Times New Roman"/>
                <w:sz w:val="24"/>
              </w:rPr>
              <w:t xml:space="preserve"> (</w:t>
            </w:r>
            <w:r w:rsidRPr="00C52966">
              <w:rPr>
                <w:rFonts w:ascii="Phetsarath OT" w:hAnsi="Phetsarath OT" w:cs="Phetsarath OT"/>
                <w:sz w:val="24"/>
              </w:rPr>
              <w:t>ອໍຕີສຕິກ</w:t>
            </w:r>
            <w:r w:rsidRPr="00C52966">
              <w:rPr>
                <w:rFonts w:ascii="Times New Roman" w:hAnsi="Times New Roman" w:cs="Times New Roman"/>
                <w:sz w:val="24"/>
              </w:rPr>
              <w:t>)</w:t>
            </w:r>
          </w:p>
        </w:tc>
        <w:tc>
          <w:tcPr>
            <w:tcW w:w="6925" w:type="dxa"/>
          </w:tcPr>
          <w:p w14:paraId="7B568185" w14:textId="37053B5C" w:rsidR="00326FAA" w:rsidRPr="00C52966" w:rsidRDefault="00326FAA" w:rsidP="003F52A2">
            <w:pPr>
              <w:rPr>
                <w:rFonts w:ascii="Times New Roman" w:eastAsia="Times New Roman" w:hAnsi="Times New Roman" w:cs="Times New Roman"/>
                <w:sz w:val="24"/>
                <w:szCs w:val="24"/>
              </w:rPr>
            </w:pPr>
            <w:r w:rsidRPr="00C52966">
              <w:rPr>
                <w:rFonts w:ascii="Phetsarath OT" w:hAnsi="Phetsarath OT" w:cs="Phetsarath OT"/>
                <w:sz w:val="24"/>
              </w:rPr>
              <w:t>ການຄຸ້ມຄອງເຕັມ</w:t>
            </w:r>
            <w:r w:rsidRPr="00C52966">
              <w:rPr>
                <w:rFonts w:ascii="Times New Roman" w:hAnsi="Times New Roman" w:cs="Times New Roman"/>
                <w:sz w:val="24"/>
              </w:rPr>
              <w:t xml:space="preserve"> (</w:t>
            </w:r>
            <w:r w:rsidRPr="00C52966">
              <w:rPr>
                <w:rFonts w:ascii="Phetsarath OT" w:hAnsi="Phetsarath OT" w:cs="Phetsarath OT"/>
                <w:sz w:val="24"/>
              </w:rPr>
              <w:t>ດ້ວຍການອະນຸມັດກ່ອນ</w:t>
            </w:r>
            <w:r w:rsidRPr="00C52966">
              <w:rPr>
                <w:rFonts w:ascii="Times New Roman" w:hAnsi="Times New Roman" w:cs="Times New Roman"/>
                <w:sz w:val="24"/>
              </w:rPr>
              <w:t xml:space="preserve">). </w:t>
            </w:r>
          </w:p>
          <w:p w14:paraId="4DB8B1DF" w14:textId="77777777" w:rsidR="00326FAA" w:rsidRPr="00C52966" w:rsidRDefault="00326FAA" w:rsidP="003F52A2">
            <w:pPr>
              <w:rPr>
                <w:rFonts w:ascii="Times New Roman" w:eastAsia="Times New Roman" w:hAnsi="Times New Roman" w:cs="Times New Roman"/>
                <w:sz w:val="24"/>
                <w:szCs w:val="24"/>
              </w:rPr>
            </w:pPr>
          </w:p>
          <w:p w14:paraId="0ECFC4F4" w14:textId="40B3D329" w:rsidR="00ED1B53" w:rsidRPr="00C52966" w:rsidRDefault="00326FAA" w:rsidP="003F52A2">
            <w:pPr>
              <w:rPr>
                <w:rFonts w:ascii="Phetsarath OT" w:eastAsia="Times New Roman" w:hAnsi="Phetsarath OT" w:cs="Phetsarath OT"/>
                <w:sz w:val="24"/>
                <w:szCs w:val="24"/>
              </w:rPr>
            </w:pPr>
            <w:r w:rsidRPr="00C52966">
              <w:rPr>
                <w:rFonts w:ascii="Phetsarath OT" w:hAnsi="Phetsarath OT" w:cs="Phetsarath OT"/>
                <w:sz w:val="24"/>
              </w:rPr>
              <w:t>ບໍ່ມີການຈ່າຍຮ່ວມ</w:t>
            </w:r>
          </w:p>
          <w:p w14:paraId="54C7F56C" w14:textId="77777777" w:rsidR="00326FAA" w:rsidRPr="00C52966" w:rsidRDefault="00326FAA" w:rsidP="003F52A2">
            <w:pPr>
              <w:rPr>
                <w:rFonts w:ascii="Times New Roman" w:eastAsia="Times New Roman" w:hAnsi="Times New Roman" w:cs="Times New Roman"/>
                <w:sz w:val="24"/>
                <w:szCs w:val="24"/>
              </w:rPr>
            </w:pPr>
          </w:p>
          <w:p w14:paraId="404CB0A8" w14:textId="5947EE6C" w:rsidR="00ED1B53" w:rsidRPr="00C52966" w:rsidRDefault="00ED1B53" w:rsidP="003F52A2">
            <w:pPr>
              <w:rPr>
                <w:rFonts w:ascii="Times New Roman" w:eastAsia="Times New Roman" w:hAnsi="Times New Roman" w:cs="Times New Roman"/>
                <w:b/>
                <w:bCs/>
                <w:sz w:val="24"/>
                <w:szCs w:val="24"/>
              </w:rPr>
            </w:pPr>
            <w:r w:rsidRPr="00C52966">
              <w:rPr>
                <w:rFonts w:ascii="Times New Roman" w:hAnsi="Times New Roman" w:cs="Times New Roman"/>
                <w:b/>
                <w:sz w:val="24"/>
              </w:rPr>
              <w:t>*</w:t>
            </w:r>
            <w:r w:rsidRPr="00C52966">
              <w:rPr>
                <w:rFonts w:ascii="Phetsarath OT" w:hAnsi="Phetsarath OT" w:cs="Phetsarath OT"/>
                <w:b/>
                <w:sz w:val="24"/>
              </w:rPr>
              <w:t>ຄຸ້ມຄອງໂດຍ</w:t>
            </w:r>
            <w:r w:rsidRPr="00C52966">
              <w:rPr>
                <w:rFonts w:ascii="Times New Roman" w:hAnsi="Times New Roman" w:cs="Times New Roman"/>
                <w:b/>
                <w:sz w:val="24"/>
              </w:rPr>
              <w:t xml:space="preserve"> </w:t>
            </w:r>
            <w:r w:rsidR="00167F20"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ໃຊ້ບັດ</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ຂອງທ່ານເພື່ອຮັບການບໍລິການນີ້</w:t>
            </w:r>
          </w:p>
        </w:tc>
      </w:tr>
      <w:tr w:rsidR="00D36DCC" w:rsidRPr="00C52966" w14:paraId="6334B7D3" w14:textId="77777777" w:rsidTr="00D36DCC">
        <w:tc>
          <w:tcPr>
            <w:tcW w:w="2425" w:type="dxa"/>
          </w:tcPr>
          <w:p w14:paraId="157FC380" w14:textId="0525CDD5" w:rsidR="00D36DCC"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lastRenderedPageBreak/>
              <w:t>ການບໍລິການບຳບັດໂດຍການຈັດກະດູກ</w:t>
            </w:r>
          </w:p>
        </w:tc>
        <w:tc>
          <w:tcPr>
            <w:tcW w:w="6925" w:type="dxa"/>
          </w:tcPr>
          <w:p w14:paraId="40A7D3F4" w14:textId="61319F69" w:rsidR="00913E3F" w:rsidRPr="00C52966" w:rsidRDefault="00913E3F" w:rsidP="003F52A2">
            <w:pPr>
              <w:rPr>
                <w:rFonts w:ascii="Times New Roman" w:eastAsia="Times New Roman" w:hAnsi="Times New Roman" w:cs="Times New Roman"/>
                <w:sz w:val="24"/>
                <w:szCs w:val="24"/>
              </w:rPr>
            </w:pPr>
            <w:r w:rsidRPr="00C52966">
              <w:rPr>
                <w:rFonts w:ascii="Phetsarath OT" w:hAnsi="Phetsarath OT" w:cs="Phetsarath OT"/>
                <w:sz w:val="24"/>
              </w:rPr>
              <w:t>ການຄຸ້ມຄອງເຕັມ</w:t>
            </w:r>
            <w:r w:rsidRPr="00C52966">
              <w:rPr>
                <w:rFonts w:ascii="Times New Roman" w:hAnsi="Times New Roman" w:cs="Times New Roman"/>
                <w:sz w:val="24"/>
              </w:rPr>
              <w:t>.</w:t>
            </w:r>
          </w:p>
          <w:p w14:paraId="168CEA67" w14:textId="47F91F6C" w:rsidR="00913E3F" w:rsidRPr="00C52966" w:rsidRDefault="00913E3F" w:rsidP="003F52A2">
            <w:pPr>
              <w:rPr>
                <w:rFonts w:ascii="Times New Roman" w:eastAsia="Times New Roman" w:hAnsi="Times New Roman" w:cs="Times New Roman"/>
                <w:sz w:val="24"/>
                <w:szCs w:val="24"/>
              </w:rPr>
            </w:pPr>
          </w:p>
          <w:p w14:paraId="3B3741CF" w14:textId="74FD1578" w:rsidR="00913E3F" w:rsidRPr="00C52966" w:rsidRDefault="00913E3F" w:rsidP="003F52A2">
            <w:pPr>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 xml:space="preserve">: $.50 </w:t>
            </w:r>
            <w:r w:rsidRPr="00C52966">
              <w:rPr>
                <w:rFonts w:ascii="Phetsarath OT" w:hAnsi="Phetsarath OT" w:cs="Phetsarath OT"/>
                <w:sz w:val="24"/>
              </w:rPr>
              <w:t>ຫາ</w:t>
            </w:r>
            <w:r w:rsidRPr="00C52966">
              <w:rPr>
                <w:rFonts w:ascii="Times New Roman" w:hAnsi="Times New Roman" w:cs="Times New Roman"/>
                <w:sz w:val="24"/>
              </w:rPr>
              <w:t xml:space="preserve"> $3 </w:t>
            </w:r>
            <w:r w:rsidRPr="00C52966">
              <w:rPr>
                <w:rFonts w:ascii="Phetsarath OT" w:hAnsi="Phetsarath OT" w:cs="Phetsarath OT"/>
                <w:sz w:val="24"/>
              </w:rPr>
              <w:t>ຕໍ່ການບໍລິການ</w:t>
            </w:r>
          </w:p>
          <w:p w14:paraId="1F0C82DC" w14:textId="77777777" w:rsidR="00913E3F" w:rsidRPr="00C52966" w:rsidRDefault="00913E3F" w:rsidP="003F52A2">
            <w:pPr>
              <w:rPr>
                <w:rFonts w:ascii="Times New Roman" w:eastAsia="Times New Roman" w:hAnsi="Times New Roman" w:cs="Times New Roman"/>
                <w:b/>
                <w:bCs/>
                <w:sz w:val="24"/>
                <w:szCs w:val="24"/>
              </w:rPr>
            </w:pPr>
          </w:p>
          <w:p w14:paraId="617BBDFF" w14:textId="028AB9F4" w:rsidR="0026693F" w:rsidRPr="00C52966" w:rsidRDefault="0026693F" w:rsidP="003F52A2">
            <w:pPr>
              <w:rPr>
                <w:rFonts w:ascii="Times New Roman" w:eastAsia="Times New Roman" w:hAnsi="Times New Roman" w:cs="Times New Roman"/>
                <w:b/>
                <w:bCs/>
                <w:sz w:val="24"/>
                <w:szCs w:val="24"/>
              </w:rPr>
            </w:pPr>
            <w:r w:rsidRPr="00C52966">
              <w:rPr>
                <w:rFonts w:ascii="Times New Roman" w:hAnsi="Times New Roman" w:cs="Times New Roman"/>
                <w:b/>
                <w:sz w:val="24"/>
              </w:rPr>
              <w:t>*</w:t>
            </w:r>
            <w:r w:rsidRPr="00C52966">
              <w:rPr>
                <w:rFonts w:ascii="Phetsarath OT" w:hAnsi="Phetsarath OT" w:cs="Phetsarath OT"/>
                <w:b/>
                <w:sz w:val="24"/>
              </w:rPr>
              <w:t>ຄຸ້ມຄອງໂດຍ</w:t>
            </w:r>
            <w:r w:rsidRPr="00C52966">
              <w:rPr>
                <w:rFonts w:ascii="Times New Roman" w:hAnsi="Times New Roman" w:cs="Times New Roman"/>
                <w:b/>
                <w:sz w:val="24"/>
              </w:rPr>
              <w:t xml:space="preserve"> </w:t>
            </w:r>
            <w:r w:rsidR="00006DA0"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ໃຊ້ບັດ</w:t>
            </w:r>
            <w:r w:rsidRPr="00C52966">
              <w:rPr>
                <w:rFonts w:ascii="Times New Roman" w:hAnsi="Times New Roman" w:cs="Times New Roman"/>
                <w:b/>
                <w:sz w:val="24"/>
              </w:rPr>
              <w:t xml:space="preserve"> </w:t>
            </w:r>
            <w:r w:rsidR="00006DA0"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ຂອງທ່ານເພື່ອຮັບການບໍລິການນີ້</w:t>
            </w:r>
            <w:r w:rsidRPr="00C52966">
              <w:rPr>
                <w:rFonts w:ascii="Times New Roman" w:hAnsi="Times New Roman" w:cs="Times New Roman"/>
                <w:b/>
                <w:sz w:val="24"/>
              </w:rPr>
              <w:t xml:space="preserve">. </w:t>
            </w:r>
          </w:p>
        </w:tc>
      </w:tr>
      <w:tr w:rsidR="00CC24D8" w:rsidRPr="00C52966" w14:paraId="63556F2D" w14:textId="77777777" w:rsidTr="00D36DCC">
        <w:tc>
          <w:tcPr>
            <w:tcW w:w="2425" w:type="dxa"/>
          </w:tcPr>
          <w:p w14:paraId="6C06683E" w14:textId="0164ECA5"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ການບໍລິການທັນຕະກໍາ</w:t>
            </w:r>
          </w:p>
        </w:tc>
        <w:tc>
          <w:tcPr>
            <w:tcW w:w="6925" w:type="dxa"/>
          </w:tcPr>
          <w:p w14:paraId="04DF0FC6" w14:textId="68D5DDC3" w:rsidR="00CC24D8" w:rsidRPr="00C52966" w:rsidRDefault="00CC24D8"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color w:val="0070C0"/>
                <w:sz w:val="24"/>
              </w:rPr>
              <w:t>[If covered by HMO insert applicable information]</w:t>
            </w:r>
          </w:p>
          <w:p w14:paraId="6CE33577" w14:textId="4069672C" w:rsidR="00A16A8B" w:rsidRPr="00C52966" w:rsidRDefault="00A16A8B" w:rsidP="003F52A2">
            <w:pPr>
              <w:rPr>
                <w:rFonts w:ascii="Times New Roman" w:eastAsia="Times New Roman" w:hAnsi="Times New Roman" w:cs="Times New Roman"/>
                <w:i/>
                <w:iCs/>
                <w:color w:val="0070C0"/>
                <w:sz w:val="24"/>
                <w:szCs w:val="24"/>
              </w:rPr>
            </w:pPr>
          </w:p>
          <w:p w14:paraId="26A7DB8D" w14:textId="646D21E9" w:rsidR="002D192B" w:rsidRPr="00C52966" w:rsidRDefault="002D192B"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color w:val="0070C0"/>
                <w:sz w:val="24"/>
              </w:rPr>
              <w:t>[If not covered by HMO insert the following:]</w:t>
            </w:r>
          </w:p>
          <w:p w14:paraId="769A04B6" w14:textId="5AC6CD3F" w:rsidR="002D192B" w:rsidRPr="00C52966" w:rsidRDefault="002D192B" w:rsidP="003F52A2">
            <w:pPr>
              <w:rPr>
                <w:rFonts w:ascii="Times New Roman" w:eastAsia="Times New Roman" w:hAnsi="Times New Roman" w:cs="Times New Roman"/>
                <w:sz w:val="24"/>
                <w:szCs w:val="24"/>
              </w:rPr>
            </w:pPr>
            <w:r w:rsidRPr="00C52966">
              <w:rPr>
                <w:rFonts w:ascii="Phetsarath OT" w:hAnsi="Phetsarath OT" w:cs="Phetsarath OT"/>
                <w:sz w:val="24"/>
              </w:rPr>
              <w:t>ການຄຸ້ມຄອງເຕັມ</w:t>
            </w:r>
            <w:r w:rsidRPr="00C52966">
              <w:rPr>
                <w:rFonts w:ascii="Times New Roman" w:hAnsi="Times New Roman" w:cs="Times New Roman"/>
                <w:sz w:val="24"/>
              </w:rPr>
              <w:t>.</w:t>
            </w:r>
          </w:p>
          <w:p w14:paraId="5E77E11F" w14:textId="32E59878" w:rsidR="002D192B" w:rsidRPr="00C52966" w:rsidRDefault="002D192B" w:rsidP="003F52A2">
            <w:pPr>
              <w:rPr>
                <w:rFonts w:ascii="Times New Roman" w:eastAsia="Times New Roman" w:hAnsi="Times New Roman" w:cs="Times New Roman"/>
                <w:sz w:val="24"/>
                <w:szCs w:val="24"/>
              </w:rPr>
            </w:pPr>
          </w:p>
          <w:p w14:paraId="2D170724" w14:textId="6793CD3C" w:rsidR="002D192B" w:rsidRPr="00C52966" w:rsidRDefault="002D192B" w:rsidP="003F52A2">
            <w:pPr>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 xml:space="preserve">: $0.50 </w:t>
            </w:r>
            <w:r w:rsidRPr="00C52966">
              <w:rPr>
                <w:rFonts w:ascii="Phetsarath OT" w:hAnsi="Phetsarath OT" w:cs="Phetsarath OT"/>
                <w:sz w:val="24"/>
              </w:rPr>
              <w:t>ຫາ</w:t>
            </w:r>
            <w:r w:rsidRPr="00C52966">
              <w:rPr>
                <w:rFonts w:ascii="Times New Roman" w:hAnsi="Times New Roman" w:cs="Times New Roman"/>
                <w:sz w:val="24"/>
              </w:rPr>
              <w:t xml:space="preserve"> $3 </w:t>
            </w:r>
            <w:r w:rsidRPr="00C52966">
              <w:rPr>
                <w:rFonts w:ascii="Phetsarath OT" w:hAnsi="Phetsarath OT" w:cs="Phetsarath OT"/>
                <w:sz w:val="24"/>
              </w:rPr>
              <w:t>ຕໍ່ການບໍລິການ</w:t>
            </w:r>
          </w:p>
          <w:p w14:paraId="2C35579B" w14:textId="60E7C31F" w:rsidR="009F491C" w:rsidRPr="00C52966" w:rsidRDefault="009F491C" w:rsidP="003F52A2">
            <w:pPr>
              <w:rPr>
                <w:rFonts w:ascii="Times New Roman" w:eastAsia="Times New Roman" w:hAnsi="Times New Roman" w:cs="Times New Roman"/>
                <w:sz w:val="24"/>
                <w:szCs w:val="24"/>
              </w:rPr>
            </w:pPr>
          </w:p>
          <w:p w14:paraId="36355A26" w14:textId="20E0AA6B" w:rsidR="009F491C" w:rsidRPr="00C52966" w:rsidRDefault="009F491C" w:rsidP="003F52A2">
            <w:pPr>
              <w:rPr>
                <w:rFonts w:ascii="Times New Roman" w:eastAsia="Times New Roman" w:hAnsi="Times New Roman" w:cs="Times New Roman"/>
                <w:b/>
                <w:bCs/>
                <w:sz w:val="24"/>
                <w:szCs w:val="24"/>
              </w:rPr>
            </w:pPr>
            <w:r w:rsidRPr="00C52966">
              <w:rPr>
                <w:rFonts w:ascii="Times New Roman" w:hAnsi="Times New Roman" w:cs="Times New Roman"/>
                <w:b/>
                <w:sz w:val="24"/>
              </w:rPr>
              <w:t>*</w:t>
            </w:r>
            <w:r w:rsidRPr="00C52966">
              <w:rPr>
                <w:rFonts w:ascii="Phetsarath OT" w:hAnsi="Phetsarath OT" w:cs="Phetsarath OT"/>
                <w:b/>
                <w:sz w:val="24"/>
              </w:rPr>
              <w:t>ຄຸ້ມຄອງໂດຍ</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ໃຊ້ບັດ</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ຂອງທ່ານເພື່ອຮັບການບໍລິການນີ້</w:t>
            </w:r>
          </w:p>
          <w:p w14:paraId="4CDA0743" w14:textId="7B0E797F" w:rsidR="0026693F" w:rsidRPr="00C52966" w:rsidRDefault="0026693F" w:rsidP="003F52A2">
            <w:pPr>
              <w:rPr>
                <w:rFonts w:ascii="Times New Roman" w:eastAsia="Times New Roman" w:hAnsi="Times New Roman" w:cs="Times New Roman"/>
                <w:sz w:val="24"/>
                <w:szCs w:val="24"/>
              </w:rPr>
            </w:pPr>
            <w:r w:rsidRPr="00C52966">
              <w:rPr>
                <w:rFonts w:ascii="Times New Roman" w:hAnsi="Times New Roman" w:cs="Times New Roman"/>
                <w:sz w:val="24"/>
              </w:rPr>
              <w:t>*</w:t>
            </w:r>
            <w:r w:rsidRPr="00C52966">
              <w:rPr>
                <w:rFonts w:ascii="Phetsarath OT" w:hAnsi="Phetsarath OT" w:cs="Phetsarath OT"/>
                <w:sz w:val="24"/>
              </w:rPr>
              <w:t>ເບິ່ງຂໍ້ມູນເພີ່ມເຕີມຢູ່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p>
        </w:tc>
      </w:tr>
      <w:tr w:rsidR="00CC24D8" w:rsidRPr="00C52966" w14:paraId="25C8FA1A" w14:textId="77777777" w:rsidTr="00D36DCC">
        <w:tc>
          <w:tcPr>
            <w:tcW w:w="2425" w:type="dxa"/>
          </w:tcPr>
          <w:p w14:paraId="399D8CC0" w14:textId="368A6675"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ອຸປະກອນການແພດທີ່ໃຊ້ແລ້ວຖິ້ມ</w:t>
            </w:r>
          </w:p>
        </w:tc>
        <w:tc>
          <w:tcPr>
            <w:tcW w:w="6925" w:type="dxa"/>
          </w:tcPr>
          <w:p w14:paraId="6C2D6D5A" w14:textId="4D127514" w:rsidR="00CC24D8" w:rsidRPr="00C52966" w:rsidRDefault="002D192B" w:rsidP="003F52A2">
            <w:pPr>
              <w:rPr>
                <w:rFonts w:ascii="Times New Roman" w:eastAsia="Times New Roman" w:hAnsi="Times New Roman" w:cs="Times New Roman"/>
                <w:sz w:val="24"/>
                <w:szCs w:val="24"/>
              </w:rPr>
            </w:pPr>
            <w:r w:rsidRPr="00C52966">
              <w:rPr>
                <w:rFonts w:ascii="Times New Roman" w:hAnsi="Times New Roman" w:cs="Times New Roman"/>
                <w:i/>
                <w:iCs/>
                <w:color w:val="0070C0"/>
                <w:sz w:val="24"/>
                <w:szCs w:val="24"/>
              </w:rPr>
              <w:t>[Add coverage policy]</w:t>
            </w:r>
          </w:p>
        </w:tc>
      </w:tr>
      <w:tr w:rsidR="00ED1B53" w:rsidRPr="00C52966" w14:paraId="0E80B6E0" w14:textId="77777777" w:rsidTr="00D36DCC">
        <w:tc>
          <w:tcPr>
            <w:tcW w:w="2425" w:type="dxa"/>
          </w:tcPr>
          <w:p w14:paraId="5927517A" w14:textId="739D41BA" w:rsidR="00ED1B53" w:rsidRPr="00C52966" w:rsidRDefault="00ED1B53" w:rsidP="003F52A2">
            <w:pPr>
              <w:rPr>
                <w:rFonts w:ascii="Times New Roman" w:eastAsia="Times New Roman" w:hAnsi="Times New Roman" w:cs="Times New Roman"/>
                <w:sz w:val="24"/>
                <w:szCs w:val="24"/>
              </w:rPr>
            </w:pPr>
            <w:r w:rsidRPr="00C52966">
              <w:rPr>
                <w:rFonts w:ascii="Phetsarath OT" w:hAnsi="Phetsarath OT" w:cs="Phetsarath OT"/>
                <w:sz w:val="24"/>
              </w:rPr>
              <w:t>ຢາ</w:t>
            </w:r>
            <w:r w:rsidRPr="00C52966">
              <w:rPr>
                <w:rFonts w:ascii="Times New Roman" w:hAnsi="Times New Roman" w:cs="Times New Roman"/>
                <w:sz w:val="24"/>
              </w:rPr>
              <w:t xml:space="preserve"> (</w:t>
            </w:r>
            <w:r w:rsidRPr="00C52966">
              <w:rPr>
                <w:rFonts w:ascii="Phetsarath OT" w:hAnsi="Phetsarath OT" w:cs="Phetsarath OT"/>
                <w:sz w:val="24"/>
              </w:rPr>
              <w:t>ຕາມໃບສັ່ງ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ຢາທີ່ບໍ່ມີໃບສັ່ງແພດ</w:t>
            </w:r>
            <w:r w:rsidRPr="00C52966">
              <w:rPr>
                <w:rFonts w:ascii="Times New Roman" w:hAnsi="Times New Roman" w:cs="Times New Roman"/>
                <w:sz w:val="24"/>
              </w:rPr>
              <w:t>)</w:t>
            </w:r>
          </w:p>
        </w:tc>
        <w:tc>
          <w:tcPr>
            <w:tcW w:w="6925" w:type="dxa"/>
          </w:tcPr>
          <w:p w14:paraId="5FE5708B" w14:textId="479155ED" w:rsidR="00ED1B53" w:rsidRPr="00C52966" w:rsidRDefault="00623334" w:rsidP="003F52A2">
            <w:pPr>
              <w:rPr>
                <w:rFonts w:ascii="Times New Roman" w:eastAsia="Times New Roman" w:hAnsi="Times New Roman" w:cs="Times New Roman"/>
                <w:sz w:val="24"/>
                <w:szCs w:val="24"/>
              </w:rPr>
            </w:pPr>
            <w:r w:rsidRPr="00C52966">
              <w:rPr>
                <w:rFonts w:ascii="Phetsarath OT" w:hAnsi="Phetsarath OT" w:cs="Phetsarath OT"/>
                <w:sz w:val="24"/>
              </w:rPr>
              <w:t>ການຄຸ້ມຄອງຢາສາມັ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ຢາມີຫຍີ່ຫໍ້ຕາມໃບສັ່ງ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ຢາບາງປະເພດທີ່ບໍ່ໄດ້ສັ່ງຈາກແພດ</w:t>
            </w:r>
            <w:r w:rsidRPr="00C52966">
              <w:rPr>
                <w:rFonts w:ascii="Times New Roman" w:hAnsi="Times New Roman" w:cs="Times New Roman"/>
                <w:sz w:val="24"/>
              </w:rPr>
              <w:t>.</w:t>
            </w:r>
          </w:p>
          <w:p w14:paraId="374D7AC0" w14:textId="77777777" w:rsidR="00785D9E" w:rsidRPr="00C52966" w:rsidRDefault="00785D9E" w:rsidP="003F52A2">
            <w:pPr>
              <w:rPr>
                <w:rFonts w:ascii="Times New Roman" w:eastAsia="Times New Roman" w:hAnsi="Times New Roman" w:cs="Times New Roman"/>
                <w:sz w:val="24"/>
                <w:szCs w:val="24"/>
              </w:rPr>
            </w:pPr>
          </w:p>
          <w:p w14:paraId="7136BA10" w14:textId="7C48C19A" w:rsidR="00623334" w:rsidRPr="00C52966" w:rsidRDefault="00326FAA" w:rsidP="003F52A2">
            <w:pPr>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 xml:space="preserve">: $0.50 </w:t>
            </w:r>
            <w:r w:rsidRPr="00C52966">
              <w:rPr>
                <w:rFonts w:ascii="Phetsarath OT" w:hAnsi="Phetsarath OT" w:cs="Phetsarath OT"/>
                <w:sz w:val="24"/>
              </w:rPr>
              <w:t>ສຳລັບຢາທີ່ບໍ່ໄດ້ສັ່ງຈາກແພດ</w:t>
            </w:r>
            <w:r w:rsidRPr="00C52966">
              <w:rPr>
                <w:rFonts w:ascii="Times New Roman" w:hAnsi="Times New Roman" w:cs="Times New Roman"/>
                <w:sz w:val="24"/>
              </w:rPr>
              <w:t>.</w:t>
            </w:r>
          </w:p>
          <w:p w14:paraId="14DBEDD1" w14:textId="0332CAC1" w:rsidR="00326FAA" w:rsidRPr="00C52966" w:rsidRDefault="00326FAA" w:rsidP="00E56B5B">
            <w:pPr>
              <w:ind w:left="1303"/>
              <w:rPr>
                <w:rFonts w:ascii="Times New Roman" w:eastAsia="Times New Roman" w:hAnsi="Times New Roman" w:cs="Times New Roman"/>
                <w:sz w:val="24"/>
                <w:szCs w:val="24"/>
              </w:rPr>
            </w:pPr>
            <w:r w:rsidRPr="00C52966">
              <w:rPr>
                <w:rFonts w:ascii="Times New Roman" w:hAnsi="Times New Roman" w:cs="Times New Roman"/>
                <w:sz w:val="24"/>
              </w:rPr>
              <w:t xml:space="preserve">$1 </w:t>
            </w:r>
            <w:r w:rsidRPr="00C52966">
              <w:rPr>
                <w:rFonts w:ascii="Phetsarath OT" w:hAnsi="Phetsarath OT" w:cs="Phetsarath OT"/>
                <w:sz w:val="24"/>
              </w:rPr>
              <w:t>ສຳລັບຢາສາມັນ</w:t>
            </w:r>
          </w:p>
          <w:p w14:paraId="4E9910E0" w14:textId="326AF27D" w:rsidR="00326FAA" w:rsidRPr="00C52966" w:rsidRDefault="00326FAA" w:rsidP="00E56B5B">
            <w:pPr>
              <w:ind w:left="1303"/>
              <w:rPr>
                <w:rFonts w:ascii="Times New Roman" w:eastAsia="Times New Roman" w:hAnsi="Times New Roman" w:cs="Times New Roman"/>
                <w:sz w:val="24"/>
                <w:szCs w:val="24"/>
              </w:rPr>
            </w:pPr>
            <w:r w:rsidRPr="00C52966">
              <w:rPr>
                <w:rFonts w:ascii="Times New Roman" w:hAnsi="Times New Roman" w:cs="Times New Roman"/>
                <w:sz w:val="24"/>
              </w:rPr>
              <w:t xml:space="preserve">$3 </w:t>
            </w:r>
            <w:r w:rsidRPr="00C52966">
              <w:rPr>
                <w:rFonts w:ascii="Phetsarath OT" w:hAnsi="Phetsarath OT" w:cs="Phetsarath OT"/>
                <w:sz w:val="24"/>
              </w:rPr>
              <w:t>ສຳລັບຢາມີຫຍີ່ຫໍ້</w:t>
            </w:r>
          </w:p>
          <w:p w14:paraId="4BE57DFA" w14:textId="77777777" w:rsidR="00785D9E" w:rsidRPr="00C52966" w:rsidRDefault="00785D9E" w:rsidP="00405393">
            <w:pPr>
              <w:ind w:firstLine="720"/>
              <w:rPr>
                <w:rFonts w:ascii="Times New Roman" w:eastAsia="Times New Roman" w:hAnsi="Times New Roman" w:cs="Times New Roman"/>
                <w:sz w:val="24"/>
                <w:szCs w:val="24"/>
              </w:rPr>
            </w:pPr>
          </w:p>
          <w:p w14:paraId="482AD92F" w14:textId="27588E7A" w:rsidR="00623334" w:rsidRPr="00C52966" w:rsidRDefault="00326FAA" w:rsidP="003F52A2">
            <w:pPr>
              <w:rPr>
                <w:rFonts w:ascii="Times New Roman" w:eastAsia="Times New Roman" w:hAnsi="Times New Roman" w:cs="Times New Roman"/>
                <w:sz w:val="24"/>
                <w:szCs w:val="24"/>
              </w:rPr>
            </w:pPr>
            <w:r w:rsidRPr="00C52966">
              <w:rPr>
                <w:rFonts w:ascii="Phetsarath OT" w:hAnsi="Phetsarath OT" w:cs="Phetsarath OT"/>
                <w:sz w:val="24"/>
              </w:rPr>
              <w:t>ຄ່າທຳນຽມແມ່ນຈຳກັດຢູ່ທີ່</w:t>
            </w:r>
            <w:r w:rsidRPr="00C52966">
              <w:rPr>
                <w:rFonts w:ascii="Times New Roman" w:hAnsi="Times New Roman" w:cs="Times New Roman"/>
                <w:sz w:val="24"/>
              </w:rPr>
              <w:t xml:space="preserve"> $12 </w:t>
            </w:r>
            <w:r w:rsidRPr="00C52966">
              <w:rPr>
                <w:rFonts w:ascii="Phetsarath OT" w:hAnsi="Phetsarath OT" w:cs="Phetsarath OT"/>
                <w:sz w:val="24"/>
              </w:rPr>
              <w:t>ຕໍ່ສະມາຊິກ</w:t>
            </w:r>
            <w:r w:rsidRPr="00C52966">
              <w:rPr>
                <w:rFonts w:ascii="Times New Roman" w:hAnsi="Times New Roman" w:cs="Times New Roman"/>
                <w:sz w:val="24"/>
              </w:rPr>
              <w:t xml:space="preserve">, </w:t>
            </w:r>
            <w:r w:rsidRPr="00C52966">
              <w:rPr>
                <w:rFonts w:ascii="Phetsarath OT" w:hAnsi="Phetsarath OT" w:cs="Phetsarath OT"/>
                <w:sz w:val="24"/>
              </w:rPr>
              <w:t>ຕໍ່ຜູ້ໃຫ້ບໍລິການ</w:t>
            </w:r>
            <w:r w:rsidRPr="00C52966">
              <w:rPr>
                <w:rFonts w:ascii="Times New Roman" w:hAnsi="Times New Roman" w:cs="Times New Roman"/>
                <w:sz w:val="24"/>
              </w:rPr>
              <w:t xml:space="preserve">, </w:t>
            </w:r>
            <w:r w:rsidRPr="00C52966">
              <w:rPr>
                <w:rFonts w:ascii="Phetsarath OT" w:hAnsi="Phetsarath OT" w:cs="Phetsarath OT"/>
                <w:sz w:val="24"/>
              </w:rPr>
              <w:t>ຕໍ່ເດືອນ</w:t>
            </w:r>
            <w:r w:rsidRPr="00C52966">
              <w:rPr>
                <w:rFonts w:ascii="Times New Roman" w:hAnsi="Times New Roman" w:cs="Times New Roman"/>
                <w:sz w:val="24"/>
              </w:rPr>
              <w:t xml:space="preserve">. </w:t>
            </w:r>
            <w:r w:rsidRPr="00C52966">
              <w:rPr>
                <w:rFonts w:ascii="Phetsarath OT" w:hAnsi="Phetsarath OT" w:cs="Phetsarath OT"/>
                <w:sz w:val="24"/>
              </w:rPr>
              <w:t>ຢາທີ່ບໍ່ມີໃບສັ່ງແພດ</w:t>
            </w:r>
            <w:r w:rsidRPr="00C52966">
              <w:rPr>
                <w:rFonts w:ascii="Times New Roman" w:hAnsi="Times New Roman" w:cs="Times New Roman"/>
                <w:sz w:val="24"/>
              </w:rPr>
              <w:t>​</w:t>
            </w:r>
            <w:r w:rsidRPr="00C52966">
              <w:rPr>
                <w:rFonts w:ascii="Phetsarath OT" w:hAnsi="Phetsarath OT" w:cs="Phetsarath OT"/>
                <w:sz w:val="24"/>
              </w:rPr>
              <w:t>ບໍ່</w:t>
            </w:r>
            <w:r w:rsidRPr="00C52966">
              <w:rPr>
                <w:rFonts w:ascii="Times New Roman" w:hAnsi="Times New Roman" w:cs="Times New Roman"/>
                <w:sz w:val="24"/>
              </w:rPr>
              <w:t>​</w:t>
            </w:r>
            <w:r w:rsidRPr="00C52966">
              <w:rPr>
                <w:rFonts w:ascii="Phetsarath OT" w:hAnsi="Phetsarath OT" w:cs="Phetsarath OT"/>
                <w:sz w:val="24"/>
              </w:rPr>
              <w:t>ໄດ້</w:t>
            </w:r>
            <w:r w:rsidRPr="00C52966">
              <w:rPr>
                <w:rFonts w:ascii="Times New Roman" w:hAnsi="Times New Roman" w:cs="Times New Roman"/>
                <w:sz w:val="24"/>
              </w:rPr>
              <w:t>​</w:t>
            </w:r>
            <w:r w:rsidRPr="00C52966">
              <w:rPr>
                <w:rFonts w:ascii="Phetsarath OT" w:hAnsi="Phetsarath OT" w:cs="Phetsarath OT"/>
                <w:sz w:val="24"/>
              </w:rPr>
              <w:t>ນັບ</w:t>
            </w:r>
            <w:r w:rsidRPr="00C52966">
              <w:rPr>
                <w:rFonts w:ascii="Times New Roman" w:hAnsi="Times New Roman" w:cs="Times New Roman"/>
                <w:sz w:val="24"/>
              </w:rPr>
              <w:t>​</w:t>
            </w:r>
            <w:r w:rsidRPr="00C52966">
              <w:rPr>
                <w:rFonts w:ascii="Phetsarath OT" w:hAnsi="Phetsarath OT" w:cs="Phetsarath OT"/>
                <w:sz w:val="24"/>
              </w:rPr>
              <w:t>ລວມເຂົ້າ</w:t>
            </w:r>
            <w:r w:rsidRPr="00C52966">
              <w:rPr>
                <w:rFonts w:ascii="Times New Roman" w:hAnsi="Times New Roman" w:cs="Times New Roman"/>
                <w:sz w:val="24"/>
              </w:rPr>
              <w:t>​</w:t>
            </w:r>
            <w:r w:rsidRPr="00C52966">
              <w:rPr>
                <w:rFonts w:ascii="Phetsarath OT" w:hAnsi="Phetsarath OT" w:cs="Phetsarath OT"/>
                <w:sz w:val="24"/>
              </w:rPr>
              <w:t>ໃນຈຳນວນເງີນ</w:t>
            </w:r>
            <w:r w:rsidRPr="00C52966">
              <w:rPr>
                <w:rFonts w:ascii="Times New Roman" w:hAnsi="Times New Roman" w:cs="Times New Roman"/>
                <w:sz w:val="24"/>
              </w:rPr>
              <w:t>​</w:t>
            </w:r>
            <w:r w:rsidRPr="00C52966">
              <w:rPr>
                <w:rFonts w:ascii="Phetsarath OT" w:hAnsi="Phetsarath OT" w:cs="Phetsarath OT"/>
                <w:sz w:val="24"/>
              </w:rPr>
              <w:t>ສູງ</w:t>
            </w:r>
            <w:r w:rsidRPr="00C52966">
              <w:rPr>
                <w:rFonts w:ascii="Times New Roman" w:hAnsi="Times New Roman" w:cs="Times New Roman"/>
                <w:sz w:val="24"/>
              </w:rPr>
              <w:t>​</w:t>
            </w:r>
            <w:r w:rsidRPr="00C52966">
              <w:rPr>
                <w:rFonts w:ascii="Phetsarath OT" w:hAnsi="Phetsarath OT" w:cs="Phetsarath OT"/>
                <w:sz w:val="24"/>
              </w:rPr>
              <w:t>ສຸດ</w:t>
            </w:r>
            <w:r w:rsidRPr="00C52966">
              <w:rPr>
                <w:rFonts w:ascii="Times New Roman" w:hAnsi="Times New Roman" w:cs="Times New Roman"/>
                <w:sz w:val="24"/>
              </w:rPr>
              <w:t xml:space="preserve"> $12.</w:t>
            </w:r>
          </w:p>
          <w:p w14:paraId="594BAD05" w14:textId="47396E29" w:rsidR="00326FAA" w:rsidRPr="00C52966" w:rsidRDefault="00326FAA" w:rsidP="003F52A2">
            <w:pPr>
              <w:rPr>
                <w:rFonts w:ascii="Times New Roman" w:eastAsia="Times New Roman" w:hAnsi="Times New Roman" w:cs="Times New Roman"/>
                <w:sz w:val="24"/>
                <w:szCs w:val="24"/>
              </w:rPr>
            </w:pPr>
          </w:p>
          <w:p w14:paraId="0143F077" w14:textId="3036A949" w:rsidR="00326FAA" w:rsidRPr="00C52966" w:rsidRDefault="00326FAA" w:rsidP="003F52A2">
            <w:pPr>
              <w:rPr>
                <w:rFonts w:ascii="Times New Roman" w:eastAsia="Times New Roman" w:hAnsi="Times New Roman" w:cs="Times New Roman"/>
                <w:sz w:val="24"/>
                <w:szCs w:val="24"/>
              </w:rPr>
            </w:pPr>
            <w:r w:rsidRPr="00C52966">
              <w:rPr>
                <w:rFonts w:ascii="Phetsarath OT" w:hAnsi="Phetsarath OT" w:cs="Phetsarath OT"/>
                <w:sz w:val="24"/>
              </w:rPr>
              <w:t>ຈຳກັດການຕື່ມຢາ</w:t>
            </w:r>
            <w:r w:rsidRPr="00C52966">
              <w:rPr>
                <w:rFonts w:ascii="Times New Roman" w:hAnsi="Times New Roman" w:cs="Times New Roman"/>
                <w:sz w:val="24"/>
              </w:rPr>
              <w:t xml:space="preserve"> opioid </w:t>
            </w:r>
            <w:r w:rsidRPr="00C52966">
              <w:rPr>
                <w:rFonts w:ascii="Phetsarath OT" w:hAnsi="Phetsarath OT" w:cs="Phetsarath OT"/>
                <w:sz w:val="24"/>
              </w:rPr>
              <w:t>ຫ້າຄັ້ງຕໍ່ເດືອນ</w:t>
            </w:r>
            <w:r w:rsidRPr="00C52966">
              <w:rPr>
                <w:rFonts w:ascii="Times New Roman" w:hAnsi="Times New Roman" w:cs="Times New Roman"/>
                <w:sz w:val="24"/>
              </w:rPr>
              <w:t>.</w:t>
            </w:r>
          </w:p>
          <w:p w14:paraId="1A965B1A" w14:textId="77777777" w:rsidR="00623334" w:rsidRPr="00C52966" w:rsidRDefault="00623334" w:rsidP="003F52A2">
            <w:pPr>
              <w:rPr>
                <w:rFonts w:ascii="Times New Roman" w:eastAsia="Times New Roman" w:hAnsi="Times New Roman" w:cs="Times New Roman"/>
                <w:sz w:val="24"/>
                <w:szCs w:val="24"/>
              </w:rPr>
            </w:pPr>
          </w:p>
          <w:p w14:paraId="546DAC88" w14:textId="0684E3A4" w:rsidR="00ED1B53" w:rsidRPr="00C52966" w:rsidRDefault="00ED1B53" w:rsidP="003F52A2">
            <w:pPr>
              <w:rPr>
                <w:rFonts w:ascii="Times New Roman" w:eastAsia="Times New Roman" w:hAnsi="Times New Roman" w:cs="Times New Roman"/>
                <w:sz w:val="24"/>
                <w:szCs w:val="24"/>
              </w:rPr>
            </w:pPr>
            <w:r w:rsidRPr="00C52966">
              <w:rPr>
                <w:rFonts w:ascii="Times New Roman" w:hAnsi="Times New Roman" w:cs="Times New Roman"/>
                <w:sz w:val="24"/>
                <w:szCs w:val="24"/>
              </w:rPr>
              <w:t>*</w:t>
            </w:r>
            <w:r w:rsidRPr="00C52966">
              <w:rPr>
                <w:rFonts w:ascii="Phetsarath OT" w:hAnsi="Phetsarath OT" w:cs="Phetsarath OT"/>
                <w:b/>
                <w:sz w:val="24"/>
              </w:rPr>
              <w:t>ຄຸ້ມຄອງໂດຍ</w:t>
            </w:r>
            <w:r w:rsidRPr="00C52966">
              <w:rPr>
                <w:rFonts w:ascii="Times New Roman" w:hAnsi="Times New Roman" w:cs="Times New Roman"/>
                <w:b/>
                <w:sz w:val="24"/>
              </w:rPr>
              <w:t xml:space="preserve"> </w:t>
            </w:r>
            <w:r w:rsidR="00167F20"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ໃຊ້ບັດ</w:t>
            </w:r>
            <w:r w:rsidRPr="00C52966">
              <w:rPr>
                <w:rFonts w:ascii="Times New Roman" w:hAnsi="Times New Roman" w:cs="Times New Roman"/>
                <w:b/>
                <w:sz w:val="24"/>
              </w:rPr>
              <w:t xml:space="preserve"> </w:t>
            </w:r>
            <w:r w:rsidRPr="00C52966">
              <w:rPr>
                <w:rFonts w:ascii="Times New Roman" w:hAnsi="Times New Roman" w:cs="Times New Roman"/>
                <w:b/>
                <w:bCs/>
                <w:sz w:val="24"/>
                <w:szCs w:val="24"/>
              </w:rPr>
              <w:t>ForwardHealth</w:t>
            </w:r>
            <w:r w:rsidRPr="00C52966">
              <w:rPr>
                <w:rFonts w:ascii="Times New Roman" w:hAnsi="Times New Roman" w:cs="Times New Roman"/>
                <w:b/>
                <w:sz w:val="24"/>
              </w:rPr>
              <w:t xml:space="preserve"> </w:t>
            </w:r>
            <w:r w:rsidRPr="00C52966">
              <w:rPr>
                <w:rFonts w:ascii="Phetsarath OT" w:hAnsi="Phetsarath OT" w:cs="Phetsarath OT"/>
                <w:b/>
                <w:sz w:val="24"/>
              </w:rPr>
              <w:t>ຂອງທ່ານເພື່ອຮັບຢາ</w:t>
            </w:r>
          </w:p>
        </w:tc>
      </w:tr>
      <w:tr w:rsidR="00CC24D8" w:rsidRPr="00C52966" w14:paraId="4BFEB8AC" w14:textId="77777777" w:rsidTr="00D36DCC">
        <w:tc>
          <w:tcPr>
            <w:tcW w:w="2425" w:type="dxa"/>
          </w:tcPr>
          <w:p w14:paraId="106A4333" w14:textId="0E7BA637"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ອຸປະກອນການແພດທີ່ທົນທານ</w:t>
            </w:r>
          </w:p>
        </w:tc>
        <w:tc>
          <w:tcPr>
            <w:tcW w:w="6925" w:type="dxa"/>
          </w:tcPr>
          <w:p w14:paraId="57A0B9A4" w14:textId="49B96D28" w:rsidR="00CC24D8" w:rsidRPr="00C52966" w:rsidRDefault="009F491C" w:rsidP="003F52A2">
            <w:pPr>
              <w:rPr>
                <w:rFonts w:ascii="Times New Roman" w:eastAsia="Times New Roman" w:hAnsi="Times New Roman" w:cs="Times New Roman"/>
                <w:sz w:val="24"/>
                <w:szCs w:val="24"/>
              </w:rPr>
            </w:pPr>
            <w:r w:rsidRPr="00C52966">
              <w:rPr>
                <w:rFonts w:ascii="Times New Roman" w:hAnsi="Times New Roman" w:cs="Times New Roman"/>
                <w:i/>
                <w:iCs/>
                <w:color w:val="0070C0"/>
                <w:sz w:val="24"/>
                <w:szCs w:val="24"/>
              </w:rPr>
              <w:t>[Add coverage policy]</w:t>
            </w:r>
          </w:p>
        </w:tc>
      </w:tr>
      <w:tr w:rsidR="00CC24D8" w:rsidRPr="00C52966" w14:paraId="1CC96BDA" w14:textId="77777777" w:rsidTr="00D36DCC">
        <w:tc>
          <w:tcPr>
            <w:tcW w:w="2425" w:type="dxa"/>
          </w:tcPr>
          <w:p w14:paraId="221436ED" w14:textId="67ECED54" w:rsidR="00CC24D8" w:rsidRPr="00C52966" w:rsidRDefault="00CC24D8" w:rsidP="003F52A2">
            <w:pPr>
              <w:rPr>
                <w:rFonts w:ascii="Times New Roman" w:eastAsia="Times New Roman" w:hAnsi="Times New Roman" w:cs="Times New Roman"/>
                <w:sz w:val="24"/>
                <w:szCs w:val="24"/>
              </w:rPr>
            </w:pPr>
            <w:r w:rsidRPr="00C52966">
              <w:rPr>
                <w:rFonts w:ascii="Times New Roman" w:hAnsi="Times New Roman" w:cs="Times New Roman"/>
                <w:sz w:val="24"/>
              </w:rPr>
              <w:t xml:space="preserve">HealthCheck </w:t>
            </w:r>
            <w:r w:rsidRPr="00C52966">
              <w:rPr>
                <w:rFonts w:ascii="Phetsarath OT" w:hAnsi="Phetsarath OT" w:cs="Phetsarath OT"/>
                <w:sz w:val="24"/>
              </w:rPr>
              <w:t>ການກວດສຸຂະພາບເດັກນ້ອຍ</w:t>
            </w:r>
          </w:p>
        </w:tc>
        <w:tc>
          <w:tcPr>
            <w:tcW w:w="6925" w:type="dxa"/>
          </w:tcPr>
          <w:p w14:paraId="1CB1A384" w14:textId="595BA61F" w:rsidR="002C41CA" w:rsidRPr="00C52966" w:rsidRDefault="00B7199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p w14:paraId="2A973ECA" w14:textId="77777777" w:rsidR="009F491C" w:rsidRPr="00C52966" w:rsidRDefault="009F491C" w:rsidP="003F52A2">
            <w:pPr>
              <w:rPr>
                <w:rFonts w:ascii="Times New Roman" w:eastAsia="Times New Roman" w:hAnsi="Times New Roman" w:cs="Times New Roman"/>
                <w:sz w:val="24"/>
                <w:szCs w:val="24"/>
              </w:rPr>
            </w:pPr>
          </w:p>
          <w:p w14:paraId="7C8BDDD0" w14:textId="2EF77F0B" w:rsidR="00DA5C7E" w:rsidRPr="00C52966" w:rsidRDefault="00DA5C7E" w:rsidP="003F52A2">
            <w:pPr>
              <w:rPr>
                <w:rFonts w:ascii="Times New Roman" w:eastAsia="Times New Roman" w:hAnsi="Times New Roman" w:cs="Times New Roman"/>
                <w:sz w:val="24"/>
                <w:szCs w:val="24"/>
              </w:rPr>
            </w:pPr>
            <w:r w:rsidRPr="00C52966">
              <w:rPr>
                <w:rFonts w:ascii="Times New Roman" w:hAnsi="Times New Roman" w:cs="Times New Roman"/>
                <w:sz w:val="24"/>
              </w:rPr>
              <w:lastRenderedPageBreak/>
              <w:t>*</w:t>
            </w:r>
            <w:r w:rsidRPr="00C52966">
              <w:rPr>
                <w:rFonts w:ascii="Phetsarath OT" w:hAnsi="Phetsarath OT" w:cs="Phetsarath OT"/>
                <w:sz w:val="24"/>
              </w:rPr>
              <w:t>ເບິ່ງຂໍ້ມູນເພີ່ມເຕີມຢູ່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p>
        </w:tc>
      </w:tr>
      <w:tr w:rsidR="00CC24D8" w:rsidRPr="00C52966" w14:paraId="6FE6D4D8" w14:textId="77777777" w:rsidTr="00D36DCC">
        <w:tc>
          <w:tcPr>
            <w:tcW w:w="2425" w:type="dxa"/>
          </w:tcPr>
          <w:p w14:paraId="5F8F1243" w14:textId="61F9CD7E"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lastRenderedPageBreak/>
              <w:t>ການບໍລິການກວດເຊັກຄວາມສາມາດໃນການໄດ້ຍິນ</w:t>
            </w:r>
          </w:p>
        </w:tc>
        <w:tc>
          <w:tcPr>
            <w:tcW w:w="6925" w:type="dxa"/>
          </w:tcPr>
          <w:p w14:paraId="0EBC7BD2" w14:textId="23772E3B" w:rsidR="00CC24D8" w:rsidRPr="00C52966" w:rsidRDefault="009F491C"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56035623" w14:textId="77777777" w:rsidTr="00D36DCC">
        <w:tc>
          <w:tcPr>
            <w:tcW w:w="2425" w:type="dxa"/>
          </w:tcPr>
          <w:p w14:paraId="6C595F02" w14:textId="7A6C1FBC"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ບໍລິການດູແລໃນບ້ານ</w:t>
            </w:r>
          </w:p>
        </w:tc>
        <w:tc>
          <w:tcPr>
            <w:tcW w:w="6925" w:type="dxa"/>
          </w:tcPr>
          <w:p w14:paraId="3B9ECBF5" w14:textId="002A3472" w:rsidR="00CC24D8" w:rsidRPr="00C52966" w:rsidRDefault="009F491C"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7731B911" w14:textId="77777777" w:rsidTr="00D36DCC">
        <w:tc>
          <w:tcPr>
            <w:tcW w:w="2425" w:type="dxa"/>
          </w:tcPr>
          <w:p w14:paraId="3777BC3F" w14:textId="1422EE0A" w:rsidR="00CC24D8" w:rsidRPr="00C52966" w:rsidRDefault="00CC24D8" w:rsidP="003F52A2">
            <w:pPr>
              <w:rPr>
                <w:rFonts w:ascii="Phetsarath OT" w:eastAsia="Times New Roman" w:hAnsi="Phetsarath OT" w:cs="Phetsarath OT"/>
                <w:sz w:val="24"/>
                <w:szCs w:val="24"/>
              </w:rPr>
            </w:pPr>
            <w:r w:rsidRPr="00C52966">
              <w:rPr>
                <w:rFonts w:ascii="Phetsarath OT" w:hAnsi="Phetsarath OT" w:cs="Phetsarath OT"/>
                <w:sz w:val="24"/>
              </w:rPr>
              <w:t>ບ່ອນພັກຜູ້ປ່ວຍ</w:t>
            </w:r>
          </w:p>
        </w:tc>
        <w:tc>
          <w:tcPr>
            <w:tcW w:w="6925" w:type="dxa"/>
          </w:tcPr>
          <w:p w14:paraId="077D9109" w14:textId="6F57B667" w:rsidR="00CC24D8" w:rsidRPr="00C52966" w:rsidRDefault="009F491C"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63DCC603" w14:textId="77777777" w:rsidTr="00D36DCC">
        <w:tc>
          <w:tcPr>
            <w:tcW w:w="2425" w:type="dxa"/>
          </w:tcPr>
          <w:p w14:paraId="2F000C8D" w14:textId="27F7182A" w:rsidR="00CC24D8"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ບໍລິການໂຮງໝໍ</w:t>
            </w:r>
            <w:r w:rsidRPr="00C52966">
              <w:rPr>
                <w:rFonts w:ascii="Times New Roman" w:hAnsi="Times New Roman" w:cs="Times New Roman"/>
                <w:sz w:val="24"/>
              </w:rPr>
              <w:t xml:space="preserve">: </w:t>
            </w:r>
            <w:r w:rsidRPr="00C52966">
              <w:rPr>
                <w:rFonts w:ascii="Phetsarath OT" w:hAnsi="Phetsarath OT" w:cs="Phetsarath OT"/>
                <w:sz w:val="24"/>
              </w:rPr>
              <w:t>ຄົນເຈັບໃນ</w:t>
            </w:r>
          </w:p>
        </w:tc>
        <w:tc>
          <w:tcPr>
            <w:tcW w:w="6925" w:type="dxa"/>
          </w:tcPr>
          <w:p w14:paraId="2FEE4BC0" w14:textId="659366BC" w:rsidR="00CC24D8" w:rsidRPr="00C52966" w:rsidRDefault="00913E3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0463CC05" w14:textId="77777777" w:rsidTr="00D36DCC">
        <w:tc>
          <w:tcPr>
            <w:tcW w:w="2425" w:type="dxa"/>
          </w:tcPr>
          <w:p w14:paraId="71033B9D" w14:textId="79EFEB48" w:rsidR="00CC24D8"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ບໍລິການໂຮງໝໍ</w:t>
            </w:r>
            <w:r w:rsidRPr="00C52966">
              <w:rPr>
                <w:rFonts w:ascii="Times New Roman" w:hAnsi="Times New Roman" w:cs="Times New Roman"/>
                <w:sz w:val="24"/>
              </w:rPr>
              <w:t xml:space="preserve">: </w:t>
            </w:r>
            <w:r w:rsidRPr="00C52966">
              <w:rPr>
                <w:rFonts w:ascii="Phetsarath OT" w:hAnsi="Phetsarath OT" w:cs="Phetsarath OT"/>
                <w:sz w:val="24"/>
              </w:rPr>
              <w:t>ຄົນເຈັບນອກ</w:t>
            </w:r>
          </w:p>
        </w:tc>
        <w:tc>
          <w:tcPr>
            <w:tcW w:w="6925" w:type="dxa"/>
          </w:tcPr>
          <w:p w14:paraId="2412E83A" w14:textId="5E21E7A7" w:rsidR="00CC24D8" w:rsidRPr="00C52966" w:rsidRDefault="00913E3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114EF1D1" w14:textId="77777777" w:rsidTr="00D36DCC">
        <w:tc>
          <w:tcPr>
            <w:tcW w:w="2425" w:type="dxa"/>
          </w:tcPr>
          <w:p w14:paraId="3F0CFEA1" w14:textId="2E5A1795" w:rsidR="00CC24D8"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ການບໍລິການໂຮງໝໍ</w:t>
            </w:r>
            <w:r w:rsidRPr="00C52966">
              <w:rPr>
                <w:rFonts w:ascii="Times New Roman" w:hAnsi="Times New Roman" w:cs="Times New Roman"/>
                <w:sz w:val="24"/>
              </w:rPr>
              <w:t xml:space="preserve">: </w:t>
            </w:r>
            <w:r w:rsidRPr="00C52966">
              <w:rPr>
                <w:rFonts w:ascii="Phetsarath OT" w:hAnsi="Phetsarath OT" w:cs="Phetsarath OT"/>
                <w:sz w:val="24"/>
              </w:rPr>
              <w:t>ຫ້ອງສຸກເສີນ</w:t>
            </w:r>
          </w:p>
        </w:tc>
        <w:tc>
          <w:tcPr>
            <w:tcW w:w="6925" w:type="dxa"/>
          </w:tcPr>
          <w:p w14:paraId="70914D4A" w14:textId="5E99365C" w:rsidR="00CC24D8" w:rsidRPr="00C52966" w:rsidRDefault="00913E3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357AEB01" w14:textId="77777777" w:rsidTr="00D36DCC">
        <w:tc>
          <w:tcPr>
            <w:tcW w:w="2425" w:type="dxa"/>
          </w:tcPr>
          <w:p w14:paraId="3FD0AB1C" w14:textId="16A658E7" w:rsidR="00CC24D8" w:rsidRPr="00C52966" w:rsidRDefault="00CC24D8" w:rsidP="003F52A2">
            <w:pPr>
              <w:rPr>
                <w:rFonts w:ascii="Times New Roman" w:eastAsia="Times New Roman" w:hAnsi="Times New Roman" w:cs="Times New Roman"/>
                <w:sz w:val="24"/>
                <w:szCs w:val="24"/>
              </w:rPr>
            </w:pPr>
            <w:r w:rsidRPr="00C52966">
              <w:rPr>
                <w:rFonts w:ascii="Phetsarath OT" w:hAnsi="Phetsarath OT" w:cs="Phetsarath OT"/>
                <w:sz w:val="24"/>
              </w:rPr>
              <w:t>ການຮັກສາສຸຂະພາບຈິ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ຕິດສານເສບຕິດ</w:t>
            </w:r>
          </w:p>
        </w:tc>
        <w:tc>
          <w:tcPr>
            <w:tcW w:w="6925" w:type="dxa"/>
          </w:tcPr>
          <w:p w14:paraId="274FC7D3" w14:textId="74D2A384" w:rsidR="000F56ED" w:rsidRPr="00C52966" w:rsidRDefault="000F56ED"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p w14:paraId="50339730" w14:textId="77777777" w:rsidR="000F56ED" w:rsidRPr="00C52966" w:rsidRDefault="000F56ED" w:rsidP="003F52A2">
            <w:pPr>
              <w:rPr>
                <w:rFonts w:ascii="Times New Roman" w:eastAsia="Times New Roman" w:hAnsi="Times New Roman" w:cs="Times New Roman"/>
                <w:sz w:val="24"/>
                <w:szCs w:val="24"/>
              </w:rPr>
            </w:pPr>
          </w:p>
          <w:p w14:paraId="434126D1" w14:textId="7386004A" w:rsidR="00DA5C7E" w:rsidRPr="00C52966" w:rsidRDefault="00DA5C7E" w:rsidP="003F52A2">
            <w:pPr>
              <w:rPr>
                <w:rFonts w:ascii="Times New Roman" w:eastAsia="Times New Roman" w:hAnsi="Times New Roman" w:cs="Times New Roman"/>
                <w:sz w:val="24"/>
                <w:szCs w:val="24"/>
              </w:rPr>
            </w:pPr>
            <w:r w:rsidRPr="00C52966">
              <w:rPr>
                <w:rFonts w:ascii="Times New Roman" w:hAnsi="Times New Roman" w:cs="Times New Roman"/>
                <w:sz w:val="24"/>
              </w:rPr>
              <w:t>*</w:t>
            </w:r>
            <w:r w:rsidRPr="00C52966">
              <w:rPr>
                <w:rFonts w:ascii="Phetsarath OT" w:hAnsi="Phetsarath OT" w:cs="Phetsarath OT"/>
                <w:sz w:val="24"/>
              </w:rPr>
              <w:t>ເບິ່ງຂໍ້ມູນເພີ່ມເຕີມຢູ່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p>
        </w:tc>
      </w:tr>
      <w:tr w:rsidR="00CC24D8" w:rsidRPr="00C52966" w14:paraId="1A552C57" w14:textId="77777777" w:rsidTr="00D36DCC">
        <w:tc>
          <w:tcPr>
            <w:tcW w:w="2425" w:type="dxa"/>
          </w:tcPr>
          <w:p w14:paraId="0D554AE5" w14:textId="3B81BBC4"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ການບໍລິການບ້ານພັກຄົນຊະລາ</w:t>
            </w:r>
          </w:p>
        </w:tc>
        <w:tc>
          <w:tcPr>
            <w:tcW w:w="6925" w:type="dxa"/>
          </w:tcPr>
          <w:p w14:paraId="1C26DF67" w14:textId="0A5D97FF" w:rsidR="00CC24D8" w:rsidRPr="00C52966" w:rsidRDefault="00913E3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3595C8F9" w14:textId="77777777" w:rsidTr="00D36DCC">
        <w:tc>
          <w:tcPr>
            <w:tcW w:w="2425" w:type="dxa"/>
          </w:tcPr>
          <w:p w14:paraId="25C69609" w14:textId="3FE900A5"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ການບໍລິການຈາກທ່ານໝໍ</w:t>
            </w:r>
          </w:p>
        </w:tc>
        <w:tc>
          <w:tcPr>
            <w:tcW w:w="6925" w:type="dxa"/>
          </w:tcPr>
          <w:p w14:paraId="4E769097" w14:textId="5294878A" w:rsidR="00CC24D8" w:rsidRPr="00C52966" w:rsidRDefault="00913E3F"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3D50835A" w14:textId="77777777" w:rsidTr="00D36DCC">
        <w:tc>
          <w:tcPr>
            <w:tcW w:w="2425" w:type="dxa"/>
          </w:tcPr>
          <w:p w14:paraId="39C23B33" w14:textId="40C797FB" w:rsidR="00CC24D8"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ການບໍລິການກວດພະຍາດຕີນ</w:t>
            </w:r>
          </w:p>
        </w:tc>
        <w:tc>
          <w:tcPr>
            <w:tcW w:w="6925" w:type="dxa"/>
          </w:tcPr>
          <w:p w14:paraId="6B65D95C" w14:textId="4B46E80E" w:rsidR="00CC24D8" w:rsidRPr="00C52966" w:rsidRDefault="000F56ED"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CC24D8" w:rsidRPr="00C52966" w14:paraId="587D7407" w14:textId="77777777" w:rsidTr="00D36DCC">
        <w:tc>
          <w:tcPr>
            <w:tcW w:w="2425" w:type="dxa"/>
          </w:tcPr>
          <w:p w14:paraId="2A54AD78" w14:textId="59DBC63F" w:rsidR="00CC24D8"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ການດູແລກ່ອນເກີດ</w:t>
            </w:r>
            <w:r w:rsidRPr="00C52966">
              <w:rPr>
                <w:rFonts w:ascii="Times New Roman" w:hAnsi="Times New Roman" w:cs="Times New Roman"/>
                <w:sz w:val="24"/>
              </w:rPr>
              <w:t>/</w:t>
            </w:r>
            <w:r w:rsidRPr="00C52966">
              <w:rPr>
                <w:rFonts w:ascii="Phetsarath OT" w:hAnsi="Phetsarath OT" w:cs="Phetsarath OT"/>
                <w:sz w:val="24"/>
              </w:rPr>
              <w:t>ການເກີດລູກ</w:t>
            </w:r>
          </w:p>
        </w:tc>
        <w:tc>
          <w:tcPr>
            <w:tcW w:w="6925" w:type="dxa"/>
          </w:tcPr>
          <w:p w14:paraId="0D8F9616" w14:textId="6823BD4F" w:rsidR="00CC24D8" w:rsidRPr="00C52966" w:rsidRDefault="000F56ED"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tc>
      </w:tr>
      <w:tr w:rsidR="00DA5C7E" w:rsidRPr="00C52966" w14:paraId="28532119" w14:textId="77777777" w:rsidTr="00D36DCC">
        <w:tc>
          <w:tcPr>
            <w:tcW w:w="2425" w:type="dxa"/>
          </w:tcPr>
          <w:p w14:paraId="6498B902" w14:textId="34F5F21E" w:rsidR="00DA5C7E" w:rsidRPr="00C52966" w:rsidRDefault="00DA5C7E" w:rsidP="003F52A2">
            <w:pPr>
              <w:rPr>
                <w:rFonts w:ascii="Times New Roman" w:eastAsia="Times New Roman" w:hAnsi="Times New Roman" w:cs="Times New Roman"/>
                <w:sz w:val="24"/>
                <w:szCs w:val="24"/>
              </w:rPr>
            </w:pPr>
            <w:r w:rsidRPr="00C52966">
              <w:rPr>
                <w:rFonts w:ascii="Phetsarath OT" w:hAnsi="Phetsarath OT" w:cs="Phetsarath OT"/>
                <w:sz w:val="24"/>
              </w:rPr>
              <w:t>ການບໍລິການວາງແຜນການຈະເລີນພັ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ວາງແຜນຄອບຄົວ</w:t>
            </w:r>
          </w:p>
        </w:tc>
        <w:tc>
          <w:tcPr>
            <w:tcW w:w="6925" w:type="dxa"/>
          </w:tcPr>
          <w:p w14:paraId="017764C8" w14:textId="4568D504" w:rsidR="000F56ED" w:rsidRPr="00C52966" w:rsidRDefault="000F56ED"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iCs/>
                <w:color w:val="0070C0"/>
                <w:sz w:val="24"/>
                <w:szCs w:val="24"/>
              </w:rPr>
              <w:t>[Add coverage policy]</w:t>
            </w:r>
          </w:p>
          <w:p w14:paraId="354F7A26" w14:textId="77777777" w:rsidR="000F56ED" w:rsidRPr="00C52966" w:rsidRDefault="000F56ED" w:rsidP="003F52A2">
            <w:pPr>
              <w:rPr>
                <w:rFonts w:ascii="Times New Roman" w:eastAsia="Times New Roman" w:hAnsi="Times New Roman" w:cs="Times New Roman"/>
                <w:sz w:val="24"/>
                <w:szCs w:val="24"/>
              </w:rPr>
            </w:pPr>
          </w:p>
          <w:p w14:paraId="51FE6AC6" w14:textId="58AE646C" w:rsidR="00DA5C7E" w:rsidRPr="00C52966" w:rsidRDefault="00DA5C7E" w:rsidP="003F52A2">
            <w:pPr>
              <w:rPr>
                <w:rFonts w:ascii="Times New Roman" w:eastAsia="Times New Roman" w:hAnsi="Times New Roman" w:cs="Times New Roman"/>
                <w:sz w:val="24"/>
                <w:szCs w:val="24"/>
              </w:rPr>
            </w:pPr>
            <w:r w:rsidRPr="00C52966">
              <w:rPr>
                <w:rFonts w:ascii="Times New Roman" w:hAnsi="Times New Roman" w:cs="Times New Roman"/>
                <w:sz w:val="24"/>
              </w:rPr>
              <w:t>*</w:t>
            </w:r>
            <w:r w:rsidRPr="00C52966">
              <w:rPr>
                <w:rFonts w:ascii="Phetsarath OT" w:hAnsi="Phetsarath OT" w:cs="Phetsarath OT"/>
                <w:sz w:val="24"/>
              </w:rPr>
              <w:t>ເບິ່ງຂໍ້ມູນເພີ່ມເຕີມຢູ່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p>
        </w:tc>
      </w:tr>
      <w:tr w:rsidR="00DA5C7E" w:rsidRPr="00C52966" w14:paraId="4121D8CF" w14:textId="77777777" w:rsidTr="00D36DCC">
        <w:tc>
          <w:tcPr>
            <w:tcW w:w="2425" w:type="dxa"/>
          </w:tcPr>
          <w:p w14:paraId="07EA91EF" w14:textId="4DA8DED3" w:rsidR="00DA5C7E" w:rsidRPr="00C52966" w:rsidRDefault="00785D9E" w:rsidP="003F52A2">
            <w:pPr>
              <w:rPr>
                <w:rFonts w:ascii="Phetsarath OT" w:eastAsia="Times New Roman" w:hAnsi="Phetsarath OT" w:cs="Phetsarath OT"/>
                <w:sz w:val="24"/>
                <w:szCs w:val="24"/>
              </w:rPr>
            </w:pPr>
            <w:r w:rsidRPr="00C52966">
              <w:rPr>
                <w:rFonts w:ascii="Phetsarath OT" w:hAnsi="Phetsarath OT" w:cs="Phetsarath OT"/>
                <w:sz w:val="24"/>
              </w:rPr>
              <w:t>ການກວດສາຍຕາເປັນປະຈຳ</w:t>
            </w:r>
          </w:p>
        </w:tc>
        <w:tc>
          <w:tcPr>
            <w:tcW w:w="6925" w:type="dxa"/>
          </w:tcPr>
          <w:p w14:paraId="0854E025" w14:textId="2B3F83B7" w:rsidR="00487501" w:rsidRPr="00C52966" w:rsidRDefault="00487501" w:rsidP="003F52A2">
            <w:pPr>
              <w:rPr>
                <w:rFonts w:ascii="Times New Roman" w:eastAsia="Times New Roman" w:hAnsi="Times New Roman" w:cs="Times New Roman"/>
                <w:i/>
                <w:iCs/>
                <w:color w:val="0070C0"/>
                <w:sz w:val="24"/>
                <w:szCs w:val="24"/>
              </w:rPr>
            </w:pPr>
            <w:r w:rsidRPr="00C52966">
              <w:rPr>
                <w:rFonts w:ascii="Times New Roman" w:hAnsi="Times New Roman" w:cs="Times New Roman"/>
                <w:i/>
                <w:color w:val="0070C0"/>
                <w:sz w:val="24"/>
              </w:rPr>
              <w:t>[Add coverage policy]</w:t>
            </w:r>
          </w:p>
          <w:p w14:paraId="044DF50D" w14:textId="77777777" w:rsidR="00487501" w:rsidRPr="00C52966" w:rsidRDefault="00487501" w:rsidP="003F52A2">
            <w:pPr>
              <w:rPr>
                <w:rFonts w:ascii="Times New Roman" w:eastAsia="Times New Roman" w:hAnsi="Times New Roman" w:cs="Times New Roman"/>
                <w:sz w:val="24"/>
                <w:szCs w:val="24"/>
              </w:rPr>
            </w:pPr>
          </w:p>
          <w:p w14:paraId="4CED27EF" w14:textId="300D1DFC" w:rsidR="00DA5C7E" w:rsidRPr="00C52966" w:rsidRDefault="00DA5C7E" w:rsidP="003F52A2">
            <w:pPr>
              <w:rPr>
                <w:rFonts w:ascii="Times New Roman" w:eastAsia="Times New Roman" w:hAnsi="Times New Roman" w:cs="Times New Roman"/>
                <w:sz w:val="24"/>
                <w:szCs w:val="24"/>
              </w:rPr>
            </w:pPr>
            <w:r w:rsidRPr="00C52966">
              <w:rPr>
                <w:rFonts w:ascii="Times New Roman" w:hAnsi="Times New Roman" w:cs="Times New Roman"/>
                <w:sz w:val="24"/>
                <w:szCs w:val="24"/>
              </w:rPr>
              <w:t>*</w:t>
            </w:r>
            <w:r w:rsidR="00C90EF9" w:rsidRPr="00C52966">
              <w:rPr>
                <w:rFonts w:ascii="Phetsarath OT" w:hAnsi="Phetsarath OT" w:cs="Phetsarath OT" w:hint="cs"/>
                <w:sz w:val="24"/>
                <w:szCs w:val="24"/>
                <w:cs/>
                <w:lang w:bidi="lo-LA"/>
              </w:rPr>
              <w:t>ນຳໃຊ້ບາງການຈຳກັດ</w:t>
            </w:r>
            <w:r w:rsidR="00C90EF9" w:rsidRPr="00C52966">
              <w:rPr>
                <w:rFonts w:ascii="Phetsarath OT" w:hAnsi="Phetsarath OT" w:cs="Phetsarath OT"/>
                <w:sz w:val="24"/>
                <w:szCs w:val="24"/>
                <w:cs/>
                <w:lang w:bidi="lo-LA"/>
              </w:rPr>
              <w:t xml:space="preserve">. </w:t>
            </w:r>
            <w:r w:rsidR="00C90EF9" w:rsidRPr="00C52966">
              <w:rPr>
                <w:rFonts w:ascii="Phetsarath OT" w:hAnsi="Phetsarath OT" w:cs="Phetsarath OT" w:hint="cs"/>
                <w:sz w:val="24"/>
                <w:szCs w:val="24"/>
                <w:cs/>
                <w:lang w:bidi="lo-LA"/>
              </w:rPr>
              <w:t>ໂທຫາໜ່ວຍບໍລິການລູກຄ້າສຳລັບຂໍ້ມູນເພີ່ມເຕີມ</w:t>
            </w:r>
            <w:r w:rsidR="00C90EF9" w:rsidRPr="00C52966">
              <w:rPr>
                <w:rFonts w:ascii="Phetsarath OT" w:hAnsi="Phetsarath OT" w:cs="Phetsarath OT"/>
                <w:sz w:val="24"/>
                <w:szCs w:val="24"/>
                <w:cs/>
                <w:lang w:bidi="lo-LA"/>
              </w:rPr>
              <w:t>.</w:t>
            </w:r>
            <w:r w:rsidRPr="00C52966">
              <w:rPr>
                <w:rFonts w:ascii="Times New Roman" w:hAnsi="Times New Roman" w:cs="Times New Roman"/>
                <w:sz w:val="24"/>
                <w:szCs w:val="24"/>
              </w:rPr>
              <w:t xml:space="preserve"> </w:t>
            </w:r>
          </w:p>
        </w:tc>
      </w:tr>
      <w:tr w:rsidR="00DA5C7E" w:rsidRPr="00C52966" w14:paraId="3B6DFFD9" w14:textId="77777777" w:rsidTr="00D36DCC">
        <w:tc>
          <w:tcPr>
            <w:tcW w:w="2425" w:type="dxa"/>
          </w:tcPr>
          <w:p w14:paraId="730961B6" w14:textId="77777777" w:rsidR="00DA5C7E" w:rsidRPr="00C52966" w:rsidRDefault="00DA5C7E" w:rsidP="003F52A2">
            <w:pPr>
              <w:rPr>
                <w:rFonts w:ascii="Times New Roman" w:eastAsia="Times New Roman" w:hAnsi="Times New Roman" w:cs="Times New Roman"/>
                <w:sz w:val="24"/>
                <w:szCs w:val="24"/>
              </w:rPr>
            </w:pPr>
            <w:r w:rsidRPr="00C52966">
              <w:rPr>
                <w:rFonts w:ascii="Phetsarath OT" w:hAnsi="Phetsarath OT" w:cs="Phetsarath OT"/>
                <w:sz w:val="24"/>
              </w:rPr>
              <w:t>ການບຳບັດ</w:t>
            </w:r>
            <w:r w:rsidRPr="00C52966">
              <w:rPr>
                <w:rFonts w:ascii="Times New Roman" w:hAnsi="Times New Roman" w:cs="Times New Roman"/>
                <w:sz w:val="24"/>
              </w:rPr>
              <w:t>:</w:t>
            </w:r>
          </w:p>
          <w:p w14:paraId="76B7EDAF" w14:textId="354E4817" w:rsidR="00DA5C7E" w:rsidRPr="00C52966" w:rsidRDefault="00DA5C7E" w:rsidP="003F52A2">
            <w:pPr>
              <w:rPr>
                <w:rFonts w:ascii="Times New Roman" w:eastAsia="Times New Roman" w:hAnsi="Times New Roman" w:cs="Times New Roman"/>
                <w:sz w:val="24"/>
                <w:szCs w:val="24"/>
              </w:rPr>
            </w:pPr>
            <w:r w:rsidRPr="00C52966">
              <w:rPr>
                <w:rFonts w:ascii="Phetsarath OT" w:hAnsi="Phetsarath OT" w:cs="Phetsarath OT"/>
                <w:sz w:val="24"/>
              </w:rPr>
              <w:t>ກາຍະພາບບຳບັດ</w:t>
            </w:r>
            <w:r w:rsidRPr="00C52966">
              <w:rPr>
                <w:rFonts w:ascii="Times New Roman" w:hAnsi="Times New Roman" w:cs="Times New Roman"/>
                <w:sz w:val="24"/>
              </w:rPr>
              <w:t xml:space="preserve">, </w:t>
            </w:r>
            <w:r w:rsidRPr="00C52966">
              <w:rPr>
                <w:rFonts w:ascii="Phetsarath OT" w:hAnsi="Phetsarath OT" w:cs="Phetsarath OT"/>
                <w:sz w:val="24"/>
              </w:rPr>
              <w:t>ກິດຈະກຳບຳບັດ</w:t>
            </w:r>
            <w:r w:rsidRPr="00C52966">
              <w:rPr>
                <w:rFonts w:ascii="Times New Roman" w:hAnsi="Times New Roman" w:cs="Times New Roman"/>
                <w:sz w:val="24"/>
              </w:rPr>
              <w:t>,</w:t>
            </w:r>
          </w:p>
          <w:p w14:paraId="3E878B2E" w14:textId="2E544FA4" w:rsidR="00DA5C7E"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ການບຳບັດການເວົ້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ພາສາ</w:t>
            </w:r>
          </w:p>
        </w:tc>
        <w:tc>
          <w:tcPr>
            <w:tcW w:w="6925" w:type="dxa"/>
          </w:tcPr>
          <w:p w14:paraId="70F328B8" w14:textId="5E02DB40" w:rsidR="00DA5C7E" w:rsidRPr="00C52966" w:rsidRDefault="00487501" w:rsidP="003F52A2">
            <w:pPr>
              <w:rPr>
                <w:rFonts w:ascii="Times New Roman" w:eastAsia="Times New Roman" w:hAnsi="Times New Roman" w:cs="Times New Roman"/>
                <w:sz w:val="24"/>
                <w:szCs w:val="24"/>
              </w:rPr>
            </w:pPr>
            <w:r w:rsidRPr="00C52966">
              <w:rPr>
                <w:rFonts w:ascii="Times New Roman" w:hAnsi="Times New Roman" w:cs="Times New Roman"/>
                <w:i/>
                <w:iCs/>
                <w:color w:val="0070C0"/>
                <w:sz w:val="24"/>
                <w:szCs w:val="24"/>
              </w:rPr>
              <w:t>[Add coverage policy]</w:t>
            </w:r>
          </w:p>
        </w:tc>
      </w:tr>
      <w:tr w:rsidR="00DA5C7E" w:rsidRPr="00C52966" w14:paraId="64464FF8" w14:textId="77777777" w:rsidTr="00D36DCC">
        <w:tc>
          <w:tcPr>
            <w:tcW w:w="2425" w:type="dxa"/>
          </w:tcPr>
          <w:p w14:paraId="23C6C30B" w14:textId="5A2969BD" w:rsidR="00DA5C7E" w:rsidRPr="00C52966" w:rsidRDefault="00785D9E" w:rsidP="003F52A2">
            <w:pPr>
              <w:rPr>
                <w:rFonts w:ascii="Times New Roman" w:eastAsia="Times New Roman" w:hAnsi="Times New Roman" w:cs="Times New Roman"/>
                <w:sz w:val="24"/>
                <w:szCs w:val="24"/>
              </w:rPr>
            </w:pPr>
            <w:r w:rsidRPr="00C52966">
              <w:rPr>
                <w:rFonts w:ascii="Phetsarath OT" w:hAnsi="Phetsarath OT" w:cs="Phetsarath OT"/>
                <w:sz w:val="24"/>
              </w:rPr>
              <w:t>ການຂົນສົ່ງ</w:t>
            </w:r>
            <w:r w:rsidRPr="00C52966">
              <w:rPr>
                <w:rFonts w:ascii="Times New Roman" w:hAnsi="Times New Roman" w:cs="Times New Roman"/>
                <w:sz w:val="24"/>
              </w:rPr>
              <w:t xml:space="preserve">: </w:t>
            </w:r>
            <w:r w:rsidRPr="00C52966">
              <w:rPr>
                <w:rFonts w:ascii="Phetsarath OT" w:hAnsi="Phetsarath OT" w:cs="Phetsarath OT"/>
                <w:sz w:val="24"/>
              </w:rPr>
              <w:t>ລົດໂຮງໝໍ</w:t>
            </w:r>
            <w:r w:rsidRPr="00C52966">
              <w:rPr>
                <w:rFonts w:ascii="Times New Roman" w:hAnsi="Times New Roman" w:cs="Times New Roman"/>
                <w:sz w:val="24"/>
              </w:rPr>
              <w:t xml:space="preserve">, </w:t>
            </w:r>
            <w:r w:rsidRPr="00C52966">
              <w:rPr>
                <w:rFonts w:ascii="Phetsarath OT" w:hAnsi="Phetsarath OT" w:cs="Phetsarath OT"/>
                <w:sz w:val="24"/>
              </w:rPr>
              <w:t>ລົດຂົນສົ່ງສະເພາະ</w:t>
            </w:r>
            <w:r w:rsidRPr="00C52966">
              <w:rPr>
                <w:rFonts w:ascii="Times New Roman" w:hAnsi="Times New Roman" w:cs="Times New Roman"/>
                <w:sz w:val="24"/>
              </w:rPr>
              <w:t xml:space="preserve">, </w:t>
            </w:r>
            <w:r w:rsidRPr="00C52966">
              <w:rPr>
                <w:rFonts w:ascii="Phetsarath OT" w:hAnsi="Phetsarath OT" w:cs="Phetsarath OT"/>
                <w:sz w:val="24"/>
              </w:rPr>
              <w:t>ລົດຂົນສົ່ງທົ່ວໄປ</w:t>
            </w:r>
          </w:p>
        </w:tc>
        <w:tc>
          <w:tcPr>
            <w:tcW w:w="6925" w:type="dxa"/>
          </w:tcPr>
          <w:p w14:paraId="0A7B3684" w14:textId="1442ED47" w:rsidR="0026693F" w:rsidRPr="00C52966" w:rsidRDefault="00326FAA" w:rsidP="00611669">
            <w:pPr>
              <w:wordWrap w:val="0"/>
              <w:rPr>
                <w:rFonts w:ascii="Times New Roman" w:eastAsia="Times New Roman" w:hAnsi="Times New Roman" w:cs="Times New Roman"/>
                <w:sz w:val="24"/>
                <w:szCs w:val="24"/>
              </w:rPr>
            </w:pPr>
            <w:r w:rsidRPr="00C52966">
              <w:rPr>
                <w:rFonts w:ascii="Phetsarath OT" w:hAnsi="Phetsarath OT" w:cs="Phetsarath OT"/>
                <w:sz w:val="24"/>
              </w:rPr>
              <w:t>ການຄຸ້ມຄອງເຕັມໃນການຂົນສົ່ງສຸກເສີ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ບໍ່ສຸກເສີນໄປ</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ຈາກຜູ້ໃຫ້ບໍລິການສໍາລັບການບໍລິການທີ່ໄດ້ຮັບການຄຸ້ມຄອງ</w:t>
            </w:r>
            <w:r w:rsidRPr="00C52966">
              <w:rPr>
                <w:rFonts w:ascii="Times New Roman" w:hAnsi="Times New Roman" w:cs="Times New Roman"/>
                <w:sz w:val="24"/>
              </w:rPr>
              <w:t>.</w:t>
            </w:r>
          </w:p>
          <w:p w14:paraId="66957330" w14:textId="77777777" w:rsidR="00785D9E" w:rsidRPr="00C52966" w:rsidRDefault="00785D9E" w:rsidP="0026693F">
            <w:pPr>
              <w:rPr>
                <w:rFonts w:ascii="Times New Roman" w:eastAsia="Times New Roman" w:hAnsi="Times New Roman" w:cs="Times New Roman"/>
                <w:sz w:val="24"/>
                <w:szCs w:val="24"/>
              </w:rPr>
            </w:pPr>
          </w:p>
          <w:p w14:paraId="69415728" w14:textId="23CE67ED" w:rsidR="0026693F" w:rsidRPr="00C52966" w:rsidRDefault="0026693F" w:rsidP="0026693F">
            <w:pPr>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w:t>
            </w:r>
          </w:p>
          <w:p w14:paraId="2BA7D6C2" w14:textId="17AAB1FF" w:rsidR="00326FAA" w:rsidRPr="00C52966" w:rsidRDefault="00326FAA" w:rsidP="00611669">
            <w:pPr>
              <w:wordWrap w:val="0"/>
              <w:ind w:left="792"/>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 xml:space="preserve"> $2 </w:t>
            </w:r>
            <w:r w:rsidRPr="00C52966">
              <w:rPr>
                <w:rFonts w:ascii="Phetsarath OT" w:hAnsi="Phetsarath OT" w:cs="Phetsarath OT"/>
                <w:sz w:val="24"/>
              </w:rPr>
              <w:t>ສໍາລັບການເດີນທາງດ້ວຍລົດໂຮງໝໍທີ່ບໍ່ສຸກເສີນ</w:t>
            </w:r>
          </w:p>
          <w:p w14:paraId="6537BB04" w14:textId="6C9E83D8" w:rsidR="00326FAA" w:rsidRPr="00C52966" w:rsidRDefault="00326FAA" w:rsidP="00611669">
            <w:pPr>
              <w:wordWrap w:val="0"/>
              <w:ind w:left="796"/>
              <w:rPr>
                <w:rFonts w:ascii="Times New Roman" w:eastAsia="Times New Roman" w:hAnsi="Times New Roman" w:cs="Times New Roman"/>
                <w:sz w:val="24"/>
                <w:szCs w:val="24"/>
              </w:rPr>
            </w:pPr>
            <w:r w:rsidRPr="00C52966">
              <w:rPr>
                <w:rFonts w:ascii="Phetsarath OT" w:hAnsi="Phetsarath OT" w:cs="Phetsarath OT"/>
                <w:sz w:val="24"/>
              </w:rPr>
              <w:t>ການຈ່າຍຮ່ວມ</w:t>
            </w:r>
            <w:r w:rsidRPr="00C52966">
              <w:rPr>
                <w:rFonts w:ascii="Times New Roman" w:hAnsi="Times New Roman" w:cs="Times New Roman"/>
                <w:sz w:val="24"/>
              </w:rPr>
              <w:t xml:space="preserve"> $1 </w:t>
            </w:r>
            <w:r w:rsidRPr="00C52966">
              <w:rPr>
                <w:rFonts w:ascii="Phetsarath OT" w:hAnsi="Phetsarath OT" w:cs="Phetsarath OT"/>
                <w:sz w:val="24"/>
              </w:rPr>
              <w:t>ສໍາລັບການເດີນທາງດ້ວຍລົດຂົນສົ່ງສະເພາະ</w:t>
            </w:r>
          </w:p>
          <w:p w14:paraId="4F9FB2FC" w14:textId="133AF74A" w:rsidR="00326FAA" w:rsidRPr="00C52966" w:rsidRDefault="0026693F" w:rsidP="00611669">
            <w:pPr>
              <w:wordWrap w:val="0"/>
              <w:ind w:left="796"/>
              <w:rPr>
                <w:rFonts w:ascii="Times New Roman" w:eastAsia="Times New Roman" w:hAnsi="Times New Roman" w:cs="Times New Roman"/>
                <w:sz w:val="24"/>
                <w:szCs w:val="24"/>
              </w:rPr>
            </w:pPr>
            <w:r w:rsidRPr="00C52966">
              <w:rPr>
                <w:rFonts w:ascii="Phetsarath OT" w:hAnsi="Phetsarath OT" w:cs="Phetsarath OT"/>
                <w:sz w:val="24"/>
              </w:rPr>
              <w:t>ບໍ່ມີການຈ່າຍຮ່ວມສຳລັບລົດຂົນສົ່ງທົ່ວໄປ</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ດໂຮງໝໍສຸກເສີນ</w:t>
            </w:r>
          </w:p>
          <w:p w14:paraId="6E63F44D" w14:textId="77777777" w:rsidR="00032419" w:rsidRPr="00C52966" w:rsidRDefault="00032419" w:rsidP="00B554B3">
            <w:pPr>
              <w:rPr>
                <w:rFonts w:ascii="Times New Roman" w:eastAsia="Times New Roman" w:hAnsi="Times New Roman" w:cs="Times New Roman"/>
                <w:sz w:val="24"/>
                <w:szCs w:val="24"/>
              </w:rPr>
            </w:pPr>
          </w:p>
          <w:p w14:paraId="1B353BDD" w14:textId="67D19592" w:rsidR="00B554B3" w:rsidRPr="00C52966" w:rsidRDefault="00B554B3" w:rsidP="00B554B3">
            <w:pPr>
              <w:rPr>
                <w:rFonts w:ascii="Times New Roman" w:eastAsia="Times New Roman" w:hAnsi="Times New Roman" w:cs="Times New Roman"/>
                <w:sz w:val="24"/>
                <w:szCs w:val="24"/>
              </w:rPr>
            </w:pPr>
            <w:r w:rsidRPr="00C52966">
              <w:rPr>
                <w:rFonts w:ascii="Times New Roman" w:hAnsi="Times New Roman" w:cs="Times New Roman"/>
                <w:sz w:val="24"/>
              </w:rPr>
              <w:t>*</w:t>
            </w:r>
            <w:r w:rsidRPr="00C52966">
              <w:rPr>
                <w:rFonts w:ascii="Phetsarath OT" w:hAnsi="Phetsarath OT" w:cs="Phetsarath OT"/>
                <w:sz w:val="24"/>
              </w:rPr>
              <w:t>ເບິ່ງຂໍ້ມູນເພີ່ມເຕີມຢູ່ໜ້າ</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xx]</w:t>
            </w:r>
          </w:p>
        </w:tc>
      </w:tr>
      <w:tr w:rsidR="006D358A" w:rsidRPr="00C52966" w14:paraId="274560B5" w14:textId="77777777" w:rsidTr="00D36DCC">
        <w:tc>
          <w:tcPr>
            <w:tcW w:w="2425" w:type="dxa"/>
          </w:tcPr>
          <w:p w14:paraId="595BA6FB" w14:textId="5187B8DA" w:rsidR="006D358A" w:rsidRPr="00C52966" w:rsidRDefault="006D358A" w:rsidP="003F52A2">
            <w:pPr>
              <w:rPr>
                <w:rFonts w:ascii="Times New Roman" w:eastAsia="Times New Roman" w:hAnsi="Times New Roman" w:cs="Times New Roman"/>
                <w:i/>
                <w:iCs/>
                <w:sz w:val="24"/>
                <w:szCs w:val="24"/>
              </w:rPr>
            </w:pPr>
            <w:r w:rsidRPr="00C52966">
              <w:rPr>
                <w:rFonts w:ascii="Times New Roman" w:hAnsi="Times New Roman" w:cs="Times New Roman"/>
                <w:i/>
                <w:color w:val="4472C4" w:themeColor="accent1"/>
                <w:sz w:val="24"/>
              </w:rPr>
              <w:t>[Additional services provided by HMO, if applicable]</w:t>
            </w:r>
          </w:p>
        </w:tc>
        <w:tc>
          <w:tcPr>
            <w:tcW w:w="6925" w:type="dxa"/>
          </w:tcPr>
          <w:p w14:paraId="2C21C9BF" w14:textId="3DD6503F" w:rsidR="006D358A" w:rsidRPr="00C52966" w:rsidRDefault="006D358A" w:rsidP="0026693F">
            <w:pPr>
              <w:rPr>
                <w:rFonts w:ascii="Times New Roman" w:eastAsia="Times New Roman" w:hAnsi="Times New Roman" w:cs="Times New Roman"/>
                <w:i/>
                <w:iCs/>
                <w:sz w:val="24"/>
                <w:szCs w:val="24"/>
              </w:rPr>
            </w:pPr>
            <w:r w:rsidRPr="00C52966">
              <w:rPr>
                <w:rFonts w:ascii="Times New Roman" w:hAnsi="Times New Roman" w:cs="Times New Roman"/>
                <w:i/>
                <w:color w:val="4472C4" w:themeColor="accent1"/>
                <w:sz w:val="24"/>
              </w:rPr>
              <w:t>[Description and copayment amounts for additional services provided by HMO]</w:t>
            </w:r>
          </w:p>
        </w:tc>
      </w:tr>
    </w:tbl>
    <w:p w14:paraId="61575C64" w14:textId="77777777" w:rsidR="00D36DCC" w:rsidRPr="00C52966" w:rsidRDefault="00D36DCC" w:rsidP="003F52A2">
      <w:pPr>
        <w:spacing w:after="0" w:line="240" w:lineRule="auto"/>
        <w:rPr>
          <w:rFonts w:ascii="Times New Roman" w:eastAsia="Times New Roman" w:hAnsi="Times New Roman" w:cs="Times New Roman"/>
          <w:sz w:val="24"/>
          <w:szCs w:val="24"/>
        </w:rPr>
      </w:pPr>
    </w:p>
    <w:p w14:paraId="71270D1D" w14:textId="74595E52" w:rsidR="00006DA0" w:rsidRPr="00C52966" w:rsidRDefault="00006DA0" w:rsidP="007001EF">
      <w:pPr>
        <w:pStyle w:val="Heading1"/>
        <w:rPr>
          <w:rFonts w:cs="Times New Roman"/>
        </w:rPr>
      </w:pPr>
      <w:bookmarkStart w:id="27" w:name="_Toc146987099"/>
      <w:r w:rsidRPr="00C52966">
        <w:rPr>
          <w:rFonts w:ascii="Phetsarath OT" w:hAnsi="Phetsarath OT" w:cs="Phetsarath OT"/>
        </w:rPr>
        <w:t>ບໍລິການທີ່ຄຸ້ມຄອງໂດຍ</w:t>
      </w:r>
      <w:r w:rsidRPr="00C52966">
        <w:rPr>
          <w:rFonts w:cs="Times New Roman"/>
        </w:rPr>
        <w:t xml:space="preserve"> </w:t>
      </w:r>
      <w:r w:rsidR="00E63234" w:rsidRPr="00C52966">
        <w:rPr>
          <w:rFonts w:cs="Times New Roman"/>
          <w:i/>
          <w:iCs/>
          <w:color w:val="0070C0"/>
          <w:szCs w:val="28"/>
        </w:rPr>
        <w:t>[HMO]</w:t>
      </w:r>
      <w:bookmarkEnd w:id="27"/>
    </w:p>
    <w:p w14:paraId="43A666E0" w14:textId="77777777" w:rsidR="003F52A2" w:rsidRPr="00C52966" w:rsidRDefault="003F52A2" w:rsidP="00230F1F">
      <w:pPr>
        <w:pStyle w:val="Heading2"/>
        <w:rPr>
          <w:rFonts w:eastAsia="Calibri" w:cs="Times New Roman"/>
          <w:b/>
          <w:bCs/>
        </w:rPr>
      </w:pPr>
      <w:bookmarkStart w:id="28" w:name="_Toc146987100"/>
      <w:r w:rsidRPr="00C52966">
        <w:rPr>
          <w:rFonts w:ascii="Phetsarath OT" w:hAnsi="Phetsarath OT" w:cs="Phetsarath OT"/>
          <w:b/>
        </w:rPr>
        <w:t>ບໍລິການດ້ານສຸຂະພາບຈິດ</w:t>
      </w:r>
      <w:r w:rsidRPr="00C52966">
        <w:rPr>
          <w:rFonts w:cs="Times New Roman"/>
          <w:b/>
        </w:rPr>
        <w:t xml:space="preserve"> </w:t>
      </w:r>
      <w:r w:rsidRPr="00C52966">
        <w:rPr>
          <w:rFonts w:ascii="Phetsarath OT" w:hAnsi="Phetsarath OT" w:cs="Phetsarath OT"/>
          <w:b/>
        </w:rPr>
        <w:t>ແລະ</w:t>
      </w:r>
      <w:r w:rsidRPr="00C52966">
        <w:rPr>
          <w:rFonts w:cs="Times New Roman"/>
          <w:b/>
        </w:rPr>
        <w:t xml:space="preserve"> </w:t>
      </w:r>
      <w:r w:rsidRPr="00C52966">
        <w:rPr>
          <w:rFonts w:ascii="Phetsarath OT" w:hAnsi="Phetsarath OT" w:cs="Phetsarath OT"/>
          <w:b/>
        </w:rPr>
        <w:t>ສານເສບຕິດ</w:t>
      </w:r>
      <w:bookmarkEnd w:id="28"/>
      <w:r w:rsidRPr="00C52966">
        <w:rPr>
          <w:rFonts w:cs="Times New Roman"/>
          <w:b/>
        </w:rPr>
        <w:t xml:space="preserve"> </w:t>
      </w:r>
    </w:p>
    <w:p w14:paraId="61C580A1" w14:textId="150B17CB" w:rsidR="003F52A2" w:rsidRPr="00C52966" w:rsidRDefault="003F52A2" w:rsidP="003F52A2">
      <w:pPr>
        <w:spacing w:after="0" w:line="240" w:lineRule="auto"/>
        <w:rPr>
          <w:rFonts w:ascii="Times New Roman" w:eastAsia="Times New Roman" w:hAnsi="Times New Roman" w:cs="Times New Roman"/>
          <w:color w:val="4472C4" w:themeColor="accent1"/>
          <w:sz w:val="24"/>
          <w:szCs w:val="24"/>
        </w:rPr>
      </w:pPr>
      <w:r w:rsidRPr="00C52966">
        <w:rPr>
          <w:rFonts w:ascii="Times New Roman" w:hAnsi="Times New Roman" w:cs="Times New Roman"/>
          <w:color w:val="4472C4" w:themeColor="accent1"/>
          <w:sz w:val="24"/>
        </w:rPr>
        <w:t xml:space="preserve">[Note to HMO: The language you use in this section may vary based on which plan you are talking about. </w:t>
      </w:r>
      <w:bookmarkStart w:id="29" w:name="_Hlk143849113"/>
      <w:r w:rsidRPr="00C52966">
        <w:rPr>
          <w:rFonts w:ascii="Times New Roman" w:hAnsi="Times New Roman" w:cs="Times New Roman"/>
          <w:color w:val="4472C4" w:themeColor="accent1"/>
          <w:sz w:val="24"/>
          <w:szCs w:val="24"/>
        </w:rPr>
        <w:t xml:space="preserve">See the summary of covered services and copayments referenced in </w:t>
      </w:r>
      <w:bookmarkStart w:id="30" w:name="_Hlk143848690"/>
      <w:r w:rsidR="00DB510F" w:rsidRPr="00C52966">
        <w:rPr>
          <w:rFonts w:ascii="Times New Roman" w:hAnsi="Times New Roman" w:cs="Times New Roman"/>
          <w:color w:val="4472C4" w:themeColor="accent1"/>
          <w:sz w:val="24"/>
          <w:szCs w:val="24"/>
        </w:rPr>
        <w:t xml:space="preserve">Addendum V. of the </w:t>
      </w:r>
      <w:hyperlink r:id="rId15" w:history="1">
        <w:r w:rsidR="00DB510F" w:rsidRPr="00C52966">
          <w:rPr>
            <w:rStyle w:val="Hyperlink"/>
            <w:rFonts w:ascii="Times New Roman" w:hAnsi="Times New Roman" w:cs="Times New Roman"/>
            <w:sz w:val="24"/>
            <w:szCs w:val="24"/>
          </w:rPr>
          <w:t>DHS-HMO contract</w:t>
        </w:r>
      </w:hyperlink>
      <w:r w:rsidR="00DB510F" w:rsidRPr="00C52966">
        <w:rPr>
          <w:rFonts w:ascii="Times New Roman" w:hAnsi="Times New Roman" w:cs="Times New Roman"/>
          <w:color w:val="4472C4" w:themeColor="accent1"/>
          <w:sz w:val="24"/>
          <w:szCs w:val="24"/>
        </w:rPr>
        <w:t>.</w:t>
      </w:r>
      <w:bookmarkEnd w:id="29"/>
      <w:r w:rsidRPr="00C52966">
        <w:rPr>
          <w:rFonts w:ascii="Times New Roman" w:hAnsi="Times New Roman" w:cs="Times New Roman"/>
          <w:color w:val="4472C4" w:themeColor="accent1"/>
          <w:sz w:val="24"/>
          <w:szCs w:val="24"/>
        </w:rPr>
        <w:t>]</w:t>
      </w:r>
      <w:bookmarkEnd w:id="30"/>
    </w:p>
    <w:p w14:paraId="70E497D9"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0CA2473D" w14:textId="138B6CCD" w:rsidR="003F52A2" w:rsidRPr="00C52966" w:rsidRDefault="00E63234" w:rsidP="003F52A2">
      <w:pPr>
        <w:spacing w:after="0" w:line="240" w:lineRule="auto"/>
        <w:rPr>
          <w:rFonts w:ascii="Times New Roman" w:eastAsia="Times New Roman"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ຫ້ບໍລິການດ້ານສຸຂະພາບຈິ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ສານເສບຕິດ</w:t>
      </w:r>
      <w:r w:rsidRPr="00C52966">
        <w:rPr>
          <w:rFonts w:ascii="Times New Roman" w:hAnsi="Times New Roman" w:cs="Times New Roman"/>
          <w:sz w:val="24"/>
        </w:rPr>
        <w:t xml:space="preserve"> (</w:t>
      </w:r>
      <w:r w:rsidRPr="00C52966">
        <w:rPr>
          <w:rFonts w:ascii="Phetsarath OT" w:hAnsi="Phetsarath OT" w:cs="Phetsarath OT"/>
          <w:sz w:val="24"/>
        </w:rPr>
        <w:t>ຢາເສບຕິ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ເຫຼົ້າ</w:t>
      </w:r>
      <w:r w:rsidRPr="00C52966">
        <w:rPr>
          <w:rFonts w:ascii="Times New Roman" w:hAnsi="Times New Roman" w:cs="Times New Roman"/>
          <w:sz w:val="24"/>
        </w:rPr>
        <w:t xml:space="preserve">) </w:t>
      </w:r>
      <w:r w:rsidRPr="00C52966">
        <w:rPr>
          <w:rFonts w:ascii="Phetsarath OT" w:hAnsi="Phetsarath OT" w:cs="Phetsarath OT"/>
          <w:sz w:val="24"/>
        </w:rPr>
        <w:t>ແກ່ສະມາຊິກທຸກຄົນ</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ບໍລິການເຫຼົ່ານີ້</w:t>
      </w:r>
      <w:r w:rsidRPr="00C52966">
        <w:rPr>
          <w:rFonts w:ascii="Times New Roman" w:hAnsi="Times New Roman" w:cs="Times New Roman"/>
          <w:sz w:val="24"/>
        </w:rPr>
        <w:t xml:space="preserve">, </w:t>
      </w:r>
      <w:r w:rsidRPr="00C52966">
        <w:rPr>
          <w:rFonts w:ascii="Phetsarath OT" w:hAnsi="Phetsarath OT" w:cs="Phetsarath OT"/>
          <w:sz w:val="24"/>
        </w:rPr>
        <w:t>ໃຫ້ໂທຫາ</w:t>
      </w:r>
      <w:r w:rsidRPr="00C52966">
        <w:rPr>
          <w:rFonts w:ascii="Times New Roman" w:hAnsi="Times New Roman" w:cs="Times New Roman"/>
          <w:sz w:val="24"/>
        </w:rPr>
        <w:t xml:space="preserve"> </w:t>
      </w:r>
      <w:r w:rsidRPr="00C52966">
        <w:rPr>
          <w:rFonts w:ascii="Times New Roman" w:hAnsi="Times New Roman" w:cs="Times New Roman"/>
          <w:color w:val="4472C4" w:themeColor="accent1"/>
          <w:sz w:val="24"/>
        </w:rPr>
        <w:t>[Note to HMO: Insert primary care physician, behavioral health manager, customer service, etc., as appropriate]</w:t>
      </w:r>
      <w:r w:rsidRPr="00C52966">
        <w:rPr>
          <w:rFonts w:ascii="Times New Roman" w:hAnsi="Times New Roman" w:cs="Times New Roman"/>
          <w:sz w:val="24"/>
        </w:rPr>
        <w:t xml:space="preserve">. </w:t>
      </w:r>
      <w:r w:rsidRPr="00C52966">
        <w:rPr>
          <w:rFonts w:ascii="Phetsarath OT" w:hAnsi="Phetsarath OT" w:cs="Phetsarath OT"/>
          <w:sz w:val="24"/>
        </w:rPr>
        <w:t>ຖ້າຫາກທ່ານຕ້ອງການຄວາມຊ່ວຍເຫຼືອທັນທີ</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ສາຍດ່ວນວິກິດ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າຍດ່ວນພະຍາບານ</w:t>
      </w:r>
      <w:r w:rsidRPr="00C52966">
        <w:rPr>
          <w:rFonts w:ascii="Times New Roman" w:hAnsi="Times New Roman" w:cs="Times New Roman"/>
          <w:sz w:val="24"/>
        </w:rPr>
        <w:t xml:space="preserve"> 24 </w:t>
      </w:r>
      <w:r w:rsidRPr="00C52966">
        <w:rPr>
          <w:rFonts w:ascii="Phetsarath OT" w:hAnsi="Phetsarath OT" w:cs="Phetsarath OT"/>
          <w:sz w:val="24"/>
        </w:rPr>
        <w:t>ຊົ່ວໂມງທີ່ເບີ</w:t>
      </w:r>
      <w:r w:rsidRPr="00C52966">
        <w:rPr>
          <w:rFonts w:ascii="Times New Roman" w:hAnsi="Times New Roman" w:cs="Times New Roman"/>
          <w:sz w:val="24"/>
        </w:rPr>
        <w:t xml:space="preserve"> </w:t>
      </w:r>
      <w:r w:rsidR="00C90EF9" w:rsidRPr="00C52966">
        <w:rPr>
          <w:rFonts w:ascii="Times New Roman" w:hAnsi="Times New Roman" w:cs="DokChampa"/>
          <w:sz w:val="24"/>
          <w:cs/>
          <w:lang w:bidi="lo-LA"/>
        </w:rPr>
        <w:br/>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ເຊິ່ງເປີດເຈັດວັນຕໍ່ອາທິດ</w:t>
      </w:r>
      <w:r w:rsidRPr="00C52966">
        <w:rPr>
          <w:rFonts w:ascii="Times New Roman" w:hAnsi="Times New Roman" w:cs="Times New Roman"/>
          <w:sz w:val="24"/>
        </w:rPr>
        <w:t xml:space="preserve">. </w:t>
      </w:r>
    </w:p>
    <w:p w14:paraId="489395BF"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C52966" w:rsidRDefault="003F52A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ບໍລິການທັງໝົດທີ່ໃຫ້ບໍລິການໂດ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ມ່ນເປັນແບບສ່ວນຕົວ</w:t>
      </w:r>
      <w:r w:rsidRPr="00C52966">
        <w:rPr>
          <w:rFonts w:ascii="Times New Roman" w:hAnsi="Times New Roman" w:cs="Times New Roman"/>
          <w:sz w:val="24"/>
        </w:rPr>
        <w:t xml:space="preserve">. </w:t>
      </w:r>
    </w:p>
    <w:p w14:paraId="401F70A9"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C52966" w:rsidRDefault="003F52A2" w:rsidP="00230F1F">
      <w:pPr>
        <w:pStyle w:val="Heading2"/>
        <w:rPr>
          <w:rFonts w:ascii="Phetsarath OT" w:eastAsia="Calibri" w:hAnsi="Phetsarath OT" w:cs="Phetsarath OT"/>
          <w:b/>
          <w:bCs/>
        </w:rPr>
      </w:pPr>
      <w:bookmarkStart w:id="31" w:name="_Toc146987101"/>
      <w:r w:rsidRPr="00C52966">
        <w:rPr>
          <w:rFonts w:ascii="Phetsarath OT" w:hAnsi="Phetsarath OT" w:cs="Phetsarath OT"/>
          <w:b/>
        </w:rPr>
        <w:t>ບໍລິການວາງແຜນຄອບຄົວ</w:t>
      </w:r>
      <w:bookmarkEnd w:id="31"/>
      <w:r w:rsidRPr="00C52966">
        <w:rPr>
          <w:rFonts w:ascii="Phetsarath OT" w:hAnsi="Phetsarath OT" w:cs="Phetsarath OT"/>
          <w:b/>
        </w:rPr>
        <w:t xml:space="preserve"> </w:t>
      </w:r>
    </w:p>
    <w:p w14:paraId="411AF74E" w14:textId="7BB99C5D" w:rsidR="003F52A2" w:rsidRPr="00C52966" w:rsidRDefault="003F52A2" w:rsidP="003F52A2">
      <w:pPr>
        <w:spacing w:after="0" w:line="240" w:lineRule="auto"/>
        <w:rPr>
          <w:rFonts w:ascii="Times New Roman" w:eastAsia="Times New Roman" w:hAnsi="Times New Roman" w:cs="Times New Roman"/>
          <w:color w:val="4472C4" w:themeColor="accent1"/>
          <w:sz w:val="24"/>
          <w:szCs w:val="24"/>
        </w:rPr>
      </w:pPr>
      <w:r w:rsidRPr="00C52966">
        <w:rPr>
          <w:rFonts w:ascii="Times New Roman" w:hAnsi="Times New Roman" w:cs="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C52966">
          <w:rPr>
            <w:rStyle w:val="Hyperlink"/>
            <w:rFonts w:ascii="Times New Roman" w:hAnsi="Times New Roman" w:cs="Times New Roman"/>
            <w:sz w:val="24"/>
            <w:szCs w:val="24"/>
          </w:rPr>
          <w:t>DHS-HMO contract</w:t>
        </w:r>
      </w:hyperlink>
      <w:r w:rsidRPr="00C52966">
        <w:rPr>
          <w:rFonts w:ascii="Times New Roman" w:hAnsi="Times New Roman" w:cs="Times New Roman"/>
          <w:color w:val="4472C4" w:themeColor="accent1"/>
          <w:sz w:val="24"/>
        </w:rPr>
        <w:t>.]</w:t>
      </w:r>
    </w:p>
    <w:p w14:paraId="0CB4BAE2" w14:textId="77777777" w:rsidR="00F713B6" w:rsidRPr="00C52966" w:rsidRDefault="00F713B6" w:rsidP="003F52A2">
      <w:pPr>
        <w:spacing w:after="0" w:line="240" w:lineRule="auto"/>
        <w:rPr>
          <w:rFonts w:ascii="Times New Roman" w:eastAsia="Times New Roman" w:hAnsi="Times New Roman" w:cs="Times New Roman"/>
          <w:sz w:val="24"/>
          <w:szCs w:val="24"/>
        </w:rPr>
      </w:pPr>
    </w:p>
    <w:p w14:paraId="67203F98" w14:textId="53E9B5B3" w:rsidR="003F52A2" w:rsidRPr="00C52966" w:rsidRDefault="00E63234" w:rsidP="00611669">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ໃຫ້ບໍລິການວາງແຜນຄອບຄົວສ່ວນຕົວແກ່ສະມາຊິກທັງໝົດ</w:t>
      </w:r>
      <w:r w:rsidRPr="00C52966">
        <w:rPr>
          <w:rFonts w:ascii="Times New Roman" w:hAnsi="Times New Roman" w:cs="Times New Roman"/>
          <w:sz w:val="24"/>
        </w:rPr>
        <w:t xml:space="preserve">, </w:t>
      </w:r>
      <w:r w:rsidRPr="00C52966">
        <w:rPr>
          <w:rFonts w:ascii="Phetsarath OT" w:hAnsi="Phetsarath OT" w:cs="Phetsarath OT"/>
          <w:sz w:val="24"/>
        </w:rPr>
        <w:t>ລວມທັງຄົນທີ່ມີອາຍຸຕ່ຳກວ່າ</w:t>
      </w:r>
      <w:r w:rsidRPr="00C52966">
        <w:rPr>
          <w:rFonts w:ascii="Times New Roman" w:hAnsi="Times New Roman" w:cs="Times New Roman"/>
          <w:sz w:val="24"/>
        </w:rPr>
        <w:t xml:space="preserve"> 18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ຖ້າທ່ານບໍ່ຕ້ອງການລົມກັບຜູ້ໃຫ້ການດູແລເບື້ອງຕົ້ນຂອງທ່ານກ່ຽວກັບການວາງແຜນຄອບຄົວ</w:t>
      </w:r>
      <w:r w:rsidRPr="00C52966">
        <w:rPr>
          <w:rFonts w:ascii="Times New Roman" w:hAnsi="Times New Roman" w:cs="Times New Roman"/>
          <w:sz w:val="24"/>
        </w:rPr>
        <w:t xml:space="preserve">, </w:t>
      </w:r>
      <w:r w:rsidRPr="00C52966">
        <w:rPr>
          <w:rFonts w:ascii="Phetsarath OT" w:hAnsi="Phetsarath OT" w:cs="Phetsarath OT"/>
          <w:sz w:val="24"/>
        </w:rPr>
        <w:t>ໃຫ້ໂທຫາພະແນກໜ່ວຍບໍລິການລູກຄ້າ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003F52A2" w:rsidRPr="00C52966">
        <w:rPr>
          <w:rFonts w:ascii="Times New Roman" w:hAnsi="Times New Roman" w:cs="Times New Roman"/>
          <w:sz w:val="24"/>
          <w:szCs w:val="24"/>
        </w:rPr>
        <w:t xml:space="preserve">. </w:t>
      </w:r>
      <w:r w:rsidR="003F52A2" w:rsidRPr="00C52966">
        <w:rPr>
          <w:rFonts w:ascii="Phetsarath OT" w:hAnsi="Phetsarath OT" w:cs="Phetsarath OT"/>
          <w:sz w:val="24"/>
          <w:szCs w:val="24"/>
        </w:rPr>
        <w:t>ພວກເຮົາຈະຊ່ວຍທ່ານເລືອກ</w:t>
      </w:r>
      <w:r w:rsidR="003F52A2" w:rsidRPr="00C52966">
        <w:rPr>
          <w:rFonts w:ascii="Times New Roman" w:hAnsi="Times New Roman" w:cs="Times New Roman"/>
          <w:sz w:val="24"/>
          <w:szCs w:val="24"/>
        </w:rPr>
        <w:t xml:space="preserve"> </w:t>
      </w: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ຜູ້ໃຫ້ບໍລິການວາງແຜນຄອບຄົວທີ່ແຕກຕ່າງຈາກຜູ້ໃຫ້ການດູແລເບື້ອງຕົ້ນຂອງທ່ານ</w:t>
      </w:r>
      <w:r w:rsidRPr="00C52966">
        <w:rPr>
          <w:rFonts w:ascii="Times New Roman" w:hAnsi="Times New Roman" w:cs="Times New Roman"/>
          <w:sz w:val="24"/>
        </w:rPr>
        <w:t>.</w:t>
      </w:r>
    </w:p>
    <w:p w14:paraId="5B34A300"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0D5E2FB7" w14:textId="23E7D460" w:rsidR="003F52A2"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ພວກເຮົາແນະນຳໃຫ້ທ່ານຮັບການບໍລິການວາງແຜນຄອບຄົວຈາກຜູ້ໃຫ້ບໍລິກາ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ມັນຊ່ວຍໃຫ້ພວກເຮົາສາມາດປະສານງານກ່ຽວກັບການດູແລສຸຂະພາບຂອງທ່ານທັງໝົດໄດ້ດີກວ່າ</w:t>
      </w:r>
      <w:r w:rsidRPr="00C52966">
        <w:rPr>
          <w:rFonts w:ascii="Times New Roman" w:hAnsi="Times New Roman" w:cs="Times New Roman"/>
          <w:sz w:val="24"/>
        </w:rPr>
        <w:t xml:space="preserve">. </w:t>
      </w:r>
      <w:r w:rsidRPr="00C52966">
        <w:rPr>
          <w:rFonts w:ascii="Phetsarath OT" w:hAnsi="Phetsarath OT" w:cs="Phetsarath OT"/>
          <w:sz w:val="24"/>
        </w:rPr>
        <w:t>ແນວໃດກໍຕາມ</w:t>
      </w:r>
      <w:r w:rsidRPr="00C52966">
        <w:rPr>
          <w:rFonts w:ascii="Times New Roman" w:hAnsi="Times New Roman" w:cs="Times New Roman"/>
          <w:sz w:val="24"/>
        </w:rPr>
        <w:t xml:space="preserve">, </w:t>
      </w:r>
      <w:r w:rsidRPr="00C52966">
        <w:rPr>
          <w:rFonts w:ascii="Phetsarath OT" w:hAnsi="Phetsarath OT" w:cs="Phetsarath OT"/>
          <w:sz w:val="24"/>
        </w:rPr>
        <w:t>ທ່ານສາມາດໄປຫາຄລີນິກການວາງແຜນຄອບຄົວໃດໆກໍໄດ້ທີ່ຈະຮັບເອົາ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ຖິງແມ່ນວ່າຄລີນິກບໍ່ໄດ້ເປັນສ່ວນໜຶ່ງຂອງເຄືອຂ່າຍຜູ້ໃຫ້ບໍລິກາ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ຕາມ</w:t>
      </w:r>
      <w:r w:rsidRPr="00C52966">
        <w:rPr>
          <w:rFonts w:ascii="Times New Roman" w:hAnsi="Times New Roman" w:cs="Times New Roman"/>
          <w:sz w:val="24"/>
        </w:rPr>
        <w:t>.</w:t>
      </w:r>
    </w:p>
    <w:p w14:paraId="7159247E" w14:textId="565CD5B8" w:rsidR="003F52A2" w:rsidRPr="00C52966"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C52966" w:rsidRDefault="00D666D2" w:rsidP="00230F1F">
      <w:pPr>
        <w:pStyle w:val="Heading2"/>
        <w:rPr>
          <w:rFonts w:eastAsia="Calibri" w:cs="Times New Roman"/>
          <w:b/>
          <w:bCs/>
        </w:rPr>
      </w:pPr>
      <w:bookmarkStart w:id="32" w:name="_Toc146987102"/>
      <w:r w:rsidRPr="00C52966">
        <w:rPr>
          <w:rFonts w:ascii="Phetsarath OT" w:hAnsi="Phetsarath OT" w:cs="Phetsarath OT"/>
          <w:b/>
          <w:bCs/>
        </w:rPr>
        <w:t>ການບໍລິການ</w:t>
      </w:r>
      <w:r w:rsidRPr="00C52966">
        <w:rPr>
          <w:rFonts w:cs="Times New Roman"/>
          <w:b/>
        </w:rPr>
        <w:t xml:space="preserve"> HealthCheck</w:t>
      </w:r>
      <w:bookmarkEnd w:id="32"/>
    </w:p>
    <w:p w14:paraId="64ACE0A3" w14:textId="530D835D" w:rsidR="00D666D2" w:rsidRPr="00C52966" w:rsidRDefault="00D666D2" w:rsidP="00611669">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sz w:val="24"/>
        </w:rPr>
        <w:t xml:space="preserve">HealthCheck </w:t>
      </w:r>
      <w:r w:rsidRPr="00C52966">
        <w:rPr>
          <w:rFonts w:ascii="Phetsarath OT" w:hAnsi="Phetsarath OT" w:cs="Phetsarath OT"/>
          <w:sz w:val="24"/>
        </w:rPr>
        <w:t>ຄຸ້ມຄອງການກວດສຸຂະພາບສໍາລັບສະມາຊິກທີ່ອາຍຸຕໍ່າກວ່າ</w:t>
      </w:r>
      <w:r w:rsidRPr="00C52966">
        <w:rPr>
          <w:rFonts w:ascii="Times New Roman" w:hAnsi="Times New Roman" w:cs="Times New Roman"/>
          <w:sz w:val="24"/>
        </w:rPr>
        <w:t xml:space="preserve"> 21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ການກວດ</w:t>
      </w:r>
      <w:r w:rsidRPr="00C52966">
        <w:rPr>
          <w:rFonts w:ascii="Times New Roman" w:hAnsi="Times New Roman" w:cs="Times New Roman"/>
          <w:sz w:val="24"/>
        </w:rPr>
        <w:t xml:space="preserve"> HealthCheck,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ເອີ້ນກັນວ່າ</w:t>
      </w:r>
      <w:r w:rsidRPr="00C52966">
        <w:rPr>
          <w:rFonts w:ascii="Times New Roman" w:hAnsi="Times New Roman" w:cs="Times New Roman"/>
          <w:sz w:val="24"/>
        </w:rPr>
        <w:t xml:space="preserve"> "</w:t>
      </w:r>
      <w:r w:rsidRPr="00C52966">
        <w:rPr>
          <w:rFonts w:ascii="Phetsarath OT" w:hAnsi="Phetsarath OT" w:cs="Phetsarath OT"/>
          <w:sz w:val="24"/>
        </w:rPr>
        <w:t>ການກວດສຸຂະພາບເດັກ</w:t>
      </w:r>
      <w:r w:rsidRPr="00C52966">
        <w:rPr>
          <w:rFonts w:ascii="Times New Roman" w:hAnsi="Times New Roman" w:cs="Times New Roman"/>
          <w:sz w:val="24"/>
        </w:rPr>
        <w:t xml:space="preserve">," </w:t>
      </w:r>
      <w:r w:rsidRPr="00C52966">
        <w:rPr>
          <w:rFonts w:ascii="Phetsarath OT" w:hAnsi="Phetsarath OT" w:cs="Phetsarath OT"/>
          <w:sz w:val="24"/>
        </w:rPr>
        <w:t>ແມ່ນການໄປພົບທ່ານໝໍຂອງລູ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ທີ່ເປັນໄວລຸ້ນຂອງທ່ານ</w:t>
      </w:r>
      <w:r w:rsidRPr="00C52966">
        <w:rPr>
          <w:rFonts w:ascii="Times New Roman" w:hAnsi="Times New Roman" w:cs="Times New Roman"/>
          <w:sz w:val="24"/>
        </w:rPr>
        <w:t xml:space="preserve"> </w:t>
      </w:r>
      <w:r w:rsidRPr="00C52966">
        <w:rPr>
          <w:rFonts w:ascii="Phetsarath OT" w:hAnsi="Phetsarath OT" w:cs="Phetsarath OT"/>
          <w:sz w:val="24"/>
        </w:rPr>
        <w:t>ເມື່ອພວກເຂົາມີສຸຂະພາບດີ</w:t>
      </w:r>
      <w:r w:rsidRPr="00C52966">
        <w:rPr>
          <w:rFonts w:ascii="Times New Roman" w:hAnsi="Times New Roman" w:cs="Times New Roman"/>
          <w:sz w:val="24"/>
        </w:rPr>
        <w:t xml:space="preserve">. </w:t>
      </w:r>
      <w:r w:rsidRPr="00C52966">
        <w:rPr>
          <w:rFonts w:ascii="Phetsarath OT" w:hAnsi="Phetsarath OT" w:cs="Phetsarath OT"/>
          <w:sz w:val="24"/>
        </w:rPr>
        <w:t>ທ່ານໝໍຈະຖາມຄໍາຖາມ</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ວດເຊັກລູກຂອງທ່ານ</w:t>
      </w:r>
      <w:r w:rsidRPr="00C52966">
        <w:rPr>
          <w:rFonts w:ascii="Times New Roman" w:hAnsi="Times New Roman" w:cs="Times New Roman"/>
          <w:sz w:val="24"/>
        </w:rPr>
        <w:t xml:space="preserve">. </w:t>
      </w:r>
      <w:r w:rsidRPr="00C52966">
        <w:rPr>
          <w:rFonts w:ascii="Phetsarath OT" w:hAnsi="Phetsarath OT" w:cs="Phetsarath OT"/>
          <w:sz w:val="24"/>
        </w:rPr>
        <w:t>ນີ້ແມ່ນເພື່ອເຮັດໃຫ້ແນ່ໃຈວ່າລູກຂອງທ່ານມີສຸຂະພາບ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ປະຕິບັດຕາມຂັ້ນຕອນທີ່ຖືກຕ້ອງເພື່ອສຸຂະພາບດີ</w:t>
      </w:r>
      <w:r w:rsidRPr="00C52966">
        <w:rPr>
          <w:rFonts w:ascii="Times New Roman" w:hAnsi="Times New Roman" w:cs="Times New Roman"/>
          <w:sz w:val="24"/>
        </w:rPr>
        <w:t xml:space="preserve">. </w:t>
      </w:r>
      <w:r w:rsidRPr="00C52966">
        <w:rPr>
          <w:rFonts w:ascii="Phetsarath OT" w:hAnsi="Phetsarath OT" w:cs="Phetsarath OT"/>
          <w:sz w:val="24"/>
        </w:rPr>
        <w:t>ມັນຄືເວລາທີ່ເໝາະສົມທີ່ຈະຖາມຄໍາຖາມກ່ຽວກັບສຸຂະພາບທີ່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lastRenderedPageBreak/>
        <w:t>ລູກຂອງທ່ານອາດຈະມີ</w:t>
      </w:r>
      <w:r w:rsidRPr="00C52966">
        <w:rPr>
          <w:rFonts w:ascii="Times New Roman" w:hAnsi="Times New Roman" w:cs="Times New Roman"/>
          <w:sz w:val="24"/>
        </w:rPr>
        <w:t>. HealthCheck</w:t>
      </w:r>
      <w:r w:rsidRPr="00C52966">
        <w:rPr>
          <w:rFonts w:ascii="Times New Roman" w:hAnsi="Times New Roman" w:cs="Times New Roman"/>
          <w:sz w:val="24"/>
          <w:szCs w:val="24"/>
        </w:rPr>
        <w:t xml:space="preserve"> </w:t>
      </w:r>
      <w:r w:rsidRPr="00C52966">
        <w:rPr>
          <w:rFonts w:ascii="Phetsarath OT" w:hAnsi="Phetsarath OT" w:cs="Phetsarath OT"/>
          <w:sz w:val="24"/>
          <w:szCs w:val="24"/>
        </w:rPr>
        <w:t>ຍັງຄຸ້ມຄອງການປິ່ນປົວສໍາລັບບັນຫາສຸຂະພາບຕ່າງໆທີ່ພົບໃນລະຫວ່າງການກວດ</w:t>
      </w:r>
      <w:r w:rsidRPr="00C52966">
        <w:rPr>
          <w:rFonts w:ascii="Times New Roman" w:hAnsi="Times New Roman" w:cs="Times New Roman"/>
          <w:sz w:val="24"/>
          <w:szCs w:val="24"/>
        </w:rPr>
        <w:t xml:space="preserve"> </w:t>
      </w:r>
      <w:r w:rsidRPr="00C52966">
        <w:rPr>
          <w:rFonts w:ascii="Times New Roman" w:hAnsi="Times New Roman" w:cs="Times New Roman"/>
          <w:sz w:val="24"/>
        </w:rPr>
        <w:t>HealthCheck</w:t>
      </w:r>
      <w:r w:rsidRPr="00C52966">
        <w:rPr>
          <w:rFonts w:ascii="Times New Roman" w:hAnsi="Times New Roman" w:cs="Times New Roman"/>
          <w:sz w:val="24"/>
          <w:szCs w:val="24"/>
        </w:rPr>
        <w:t xml:space="preserve"> </w:t>
      </w:r>
      <w:r w:rsidRPr="00C52966">
        <w:rPr>
          <w:rFonts w:ascii="Phetsarath OT" w:hAnsi="Phetsarath OT" w:cs="Phetsarath OT"/>
          <w:sz w:val="24"/>
          <w:szCs w:val="24"/>
        </w:rPr>
        <w:t>ຂອງລູກທ່ານ</w:t>
      </w:r>
      <w:r w:rsidRPr="00C52966">
        <w:rPr>
          <w:rFonts w:ascii="Times New Roman" w:hAnsi="Times New Roman" w:cs="Times New Roman"/>
          <w:sz w:val="24"/>
          <w:szCs w:val="24"/>
        </w:rPr>
        <w:t xml:space="preserve">. </w:t>
      </w:r>
    </w:p>
    <w:p w14:paraId="5732A7CD" w14:textId="77777777" w:rsidR="00D666D2" w:rsidRPr="00C52966"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C52966" w:rsidRDefault="00D666D2" w:rsidP="00D666D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lang w:bidi="lo-LA"/>
        </w:rPr>
        <w:t>ໂຄງການ</w:t>
      </w:r>
      <w:r w:rsidRPr="00C52966">
        <w:rPr>
          <w:rFonts w:ascii="Times New Roman" w:hAnsi="Times New Roman" w:cs="Times New Roman"/>
          <w:sz w:val="24"/>
        </w:rPr>
        <w:t xml:space="preserve"> HealthCheck</w:t>
      </w:r>
      <w:r w:rsidRPr="00C52966">
        <w:rPr>
          <w:rFonts w:ascii="Times New Roman" w:hAnsi="Times New Roman" w:cs="Times New Roman"/>
          <w:sz w:val="24"/>
          <w:szCs w:val="24"/>
        </w:rPr>
        <w:t xml:space="preserve"> </w:t>
      </w:r>
      <w:r w:rsidRPr="00C52966">
        <w:rPr>
          <w:rFonts w:ascii="Phetsarath OT" w:hAnsi="Phetsarath OT" w:cs="Phetsarath OT"/>
          <w:sz w:val="24"/>
          <w:szCs w:val="24"/>
          <w:lang w:bidi="lo-LA"/>
        </w:rPr>
        <w:t>ມີສາມຈຸດປະສົງດັ່ງນີ້</w:t>
      </w:r>
      <w:r w:rsidRPr="00C52966">
        <w:rPr>
          <w:rFonts w:ascii="Times New Roman" w:hAnsi="Times New Roman" w:cs="Times New Roman"/>
          <w:sz w:val="24"/>
          <w:szCs w:val="24"/>
        </w:rPr>
        <w:t>:</w:t>
      </w:r>
    </w:p>
    <w:p w14:paraId="6A212FC5" w14:textId="77777777" w:rsidR="00D666D2" w:rsidRPr="00C52966" w:rsidRDefault="00D666D2" w:rsidP="00D666D2">
      <w:pPr>
        <w:spacing w:after="0" w:line="240" w:lineRule="auto"/>
        <w:rPr>
          <w:rFonts w:ascii="Times New Roman" w:eastAsia="Times New Roman" w:hAnsi="Times New Roman" w:cs="Times New Roman"/>
          <w:sz w:val="20"/>
          <w:szCs w:val="20"/>
          <w:lang w:val="en-IN"/>
        </w:rPr>
      </w:pPr>
    </w:p>
    <w:p w14:paraId="2CEDBCD2" w14:textId="1781D536" w:rsidR="00D666D2" w:rsidRPr="00C52966"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ພື່ອຊອກຫ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ປິ່ນປົວບັນຫາສຸຂະພາບສໍາລັບສະມາຊິກທີ່ມີອາຍຸຕ່ຳກວ່າ</w:t>
      </w:r>
      <w:r w:rsidRPr="00C52966">
        <w:rPr>
          <w:rFonts w:ascii="Times New Roman" w:hAnsi="Times New Roman" w:cs="Times New Roman"/>
          <w:sz w:val="24"/>
        </w:rPr>
        <w:t xml:space="preserve"> 21 </w:t>
      </w:r>
      <w:r w:rsidRPr="00C52966">
        <w:rPr>
          <w:rFonts w:ascii="Phetsarath OT" w:hAnsi="Phetsarath OT" w:cs="Phetsarath OT"/>
          <w:sz w:val="24"/>
        </w:rPr>
        <w:t>ປີ</w:t>
      </w:r>
      <w:r w:rsidRPr="00C52966">
        <w:rPr>
          <w:rFonts w:ascii="Times New Roman" w:hAnsi="Times New Roman" w:cs="Times New Roman"/>
          <w:sz w:val="24"/>
        </w:rPr>
        <w:t>.</w:t>
      </w:r>
    </w:p>
    <w:p w14:paraId="18963A29" w14:textId="45848707" w:rsidR="00D666D2" w:rsidRPr="00C52966"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ພື່ອແບ່ງປັນຂໍ້ມູນກ່ຽວກັບການບໍລິການສຸຂະພາບພິເສດສໍາລັບສະມາຊິກທີ່ມີອາຍຸຕໍ່າກວ່າ</w:t>
      </w:r>
      <w:r w:rsidRPr="00C52966">
        <w:rPr>
          <w:rFonts w:ascii="Times New Roman" w:hAnsi="Times New Roman" w:cs="Times New Roman"/>
          <w:sz w:val="24"/>
        </w:rPr>
        <w:t xml:space="preserve"> 21 </w:t>
      </w:r>
      <w:r w:rsidRPr="00C52966">
        <w:rPr>
          <w:rFonts w:ascii="Phetsarath OT" w:hAnsi="Phetsarath OT" w:cs="Phetsarath OT"/>
          <w:sz w:val="24"/>
        </w:rPr>
        <w:t>ປີ</w:t>
      </w:r>
      <w:r w:rsidRPr="00C52966">
        <w:rPr>
          <w:rFonts w:ascii="Times New Roman" w:hAnsi="Times New Roman" w:cs="Times New Roman"/>
          <w:sz w:val="24"/>
        </w:rPr>
        <w:t>.</w:t>
      </w:r>
    </w:p>
    <w:p w14:paraId="5641F4C9" w14:textId="77777777" w:rsidR="00D666D2" w:rsidRPr="00C52966"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ພື່ອເຮັດໃຫ້ສະມາຊິກທີ່ມີອາຍຸຕໍ່າກວ່າ</w:t>
      </w:r>
      <w:r w:rsidRPr="00C52966">
        <w:rPr>
          <w:rFonts w:ascii="Times New Roman" w:hAnsi="Times New Roman" w:cs="Times New Roman"/>
          <w:sz w:val="24"/>
        </w:rPr>
        <w:t xml:space="preserve"> 21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ມີສິດໄດ້ຮັບການດູແລສຸຂະພາບບາງຢ່າງທີ່ບໍ່ໄດ້ຮັບການຄຸ້ມຄອງ</w:t>
      </w:r>
      <w:r w:rsidRPr="00C52966">
        <w:rPr>
          <w:rFonts w:ascii="Times New Roman" w:hAnsi="Times New Roman" w:cs="Times New Roman"/>
          <w:sz w:val="24"/>
        </w:rPr>
        <w:t>.</w:t>
      </w:r>
    </w:p>
    <w:p w14:paraId="3B589E35" w14:textId="77777777" w:rsidR="00D666D2" w:rsidRPr="00C52966" w:rsidRDefault="00D666D2" w:rsidP="00D666D2">
      <w:pPr>
        <w:spacing w:after="0" w:line="240" w:lineRule="auto"/>
        <w:rPr>
          <w:rFonts w:ascii="Times New Roman" w:eastAsia="Times New Roman" w:hAnsi="Times New Roman" w:cs="Times New Roman"/>
          <w:sz w:val="20"/>
          <w:szCs w:val="20"/>
        </w:rPr>
      </w:pPr>
    </w:p>
    <w:p w14:paraId="51BA3344" w14:textId="10C03A61" w:rsidR="00D666D2" w:rsidRPr="00C52966" w:rsidRDefault="00D666D2" w:rsidP="00D666D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ກວດ</w:t>
      </w:r>
      <w:r w:rsidRPr="00C52966">
        <w:rPr>
          <w:rFonts w:ascii="Times New Roman" w:hAnsi="Times New Roman" w:cs="Times New Roman"/>
          <w:sz w:val="24"/>
        </w:rPr>
        <w:t xml:space="preserve"> </w:t>
      </w:r>
      <w:r w:rsidRPr="00C52966">
        <w:rPr>
          <w:rFonts w:ascii="Times New Roman" w:hAnsi="Times New Roman" w:cs="Times New Roman"/>
          <w:sz w:val="24"/>
          <w:szCs w:val="24"/>
        </w:rPr>
        <w:t>HealthCheck</w:t>
      </w:r>
      <w:r w:rsidRPr="00C52966">
        <w:rPr>
          <w:rFonts w:ascii="Times New Roman" w:hAnsi="Times New Roman" w:cs="Times New Roman"/>
          <w:sz w:val="24"/>
        </w:rPr>
        <w:t xml:space="preserve"> </w:t>
      </w:r>
      <w:r w:rsidRPr="00C52966">
        <w:rPr>
          <w:rFonts w:ascii="Phetsarath OT" w:hAnsi="Phetsarath OT" w:cs="Phetsarath OT"/>
          <w:sz w:val="24"/>
        </w:rPr>
        <w:t>ປະກອບມີ</w:t>
      </w:r>
      <w:r w:rsidRPr="00C52966">
        <w:rPr>
          <w:rFonts w:ascii="Times New Roman" w:hAnsi="Times New Roman" w:cs="Times New Roman"/>
          <w:sz w:val="24"/>
        </w:rPr>
        <w:t>:</w:t>
      </w:r>
    </w:p>
    <w:p w14:paraId="6F4D93A3" w14:textId="77777777" w:rsidR="00D666D2" w:rsidRPr="00C52966" w:rsidRDefault="00D666D2" w:rsidP="00D666D2">
      <w:pPr>
        <w:spacing w:after="0" w:line="240" w:lineRule="auto"/>
        <w:rPr>
          <w:rFonts w:ascii="Times New Roman" w:eastAsia="Times New Roman" w:hAnsi="Times New Roman" w:cs="Times New Roman"/>
          <w:sz w:val="20"/>
          <w:szCs w:val="20"/>
        </w:rPr>
      </w:pPr>
    </w:p>
    <w:p w14:paraId="0E25CF8D" w14:textId="77777777" w:rsidR="00D666D2" w:rsidRPr="00C52966"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sz w:val="24"/>
        </w:rPr>
        <w:t>ການສ້າງພູມຕ້ານທານທີ່ເໝາະສົມຕາມອາຍຸ</w:t>
      </w:r>
      <w:r w:rsidRPr="00C52966">
        <w:rPr>
          <w:rFonts w:ascii="Times New Roman" w:hAnsi="Times New Roman" w:cs="Times New Roman"/>
          <w:sz w:val="24"/>
        </w:rPr>
        <w:t xml:space="preserve"> (</w:t>
      </w:r>
      <w:r w:rsidRPr="00C52966">
        <w:rPr>
          <w:rFonts w:ascii="Phetsarath OT" w:hAnsi="Phetsarath OT" w:cs="Phetsarath OT"/>
          <w:sz w:val="24"/>
        </w:rPr>
        <w:t>ສັກຢາ</w:t>
      </w:r>
      <w:r w:rsidRPr="00C52966">
        <w:rPr>
          <w:rFonts w:ascii="Times New Roman" w:hAnsi="Times New Roman" w:cs="Times New Roman"/>
          <w:sz w:val="24"/>
        </w:rPr>
        <w:t>)</w:t>
      </w:r>
    </w:p>
    <w:p w14:paraId="5B980719" w14:textId="77777777" w:rsidR="00D666D2" w:rsidRPr="00C52966"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sz w:val="24"/>
        </w:rPr>
        <w:t>ກວດເລືອ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ວດຍ່ຽວ</w:t>
      </w:r>
    </w:p>
    <w:p w14:paraId="493B704B" w14:textId="2C33C9F4" w:rsidR="00D666D2" w:rsidRPr="00C52966"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sz w:val="24"/>
        </w:rPr>
        <w:t>ກວດສຸຂະພາບແຂ້ວ</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ສົ່ງຕໍ່ກັບທັນຕະແພດເລີ່ມຕົ້ນໃນອາຍຸ</w:t>
      </w:r>
      <w:r w:rsidRPr="00C52966">
        <w:rPr>
          <w:rFonts w:ascii="Times New Roman" w:hAnsi="Times New Roman" w:cs="Times New Roman"/>
          <w:sz w:val="24"/>
        </w:rPr>
        <w:t xml:space="preserve"> 1 </w:t>
      </w:r>
      <w:r w:rsidRPr="00C52966">
        <w:rPr>
          <w:rFonts w:ascii="Phetsarath OT" w:hAnsi="Phetsarath OT" w:cs="Phetsarath OT"/>
          <w:sz w:val="24"/>
        </w:rPr>
        <w:t>ປີ</w:t>
      </w:r>
    </w:p>
    <w:p w14:paraId="348618F3" w14:textId="04BEB681" w:rsidR="00DE02E7" w:rsidRPr="00C52966"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sz w:val="24"/>
        </w:rPr>
        <w:t>ປະຫວັດສະຂຸພາບ</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ພັດທະນາການ</w:t>
      </w:r>
      <w:r w:rsidRPr="00C52966">
        <w:rPr>
          <w:rFonts w:ascii="Times New Roman" w:hAnsi="Times New Roman" w:cs="Times New Roman"/>
          <w:sz w:val="24"/>
        </w:rPr>
        <w:t xml:space="preserve"> </w:t>
      </w:r>
    </w:p>
    <w:p w14:paraId="7567C1C0" w14:textId="7F71B1A2" w:rsidR="00D666D2" w:rsidRPr="00C52966" w:rsidRDefault="00D666D2" w:rsidP="00D666D2">
      <w:pPr>
        <w:numPr>
          <w:ilvl w:val="0"/>
          <w:numId w:val="5"/>
        </w:numPr>
        <w:spacing w:after="0" w:line="240" w:lineRule="auto"/>
        <w:ind w:left="720"/>
        <w:rPr>
          <w:rFonts w:ascii="Phetsarath OT" w:eastAsia="Times New Roman" w:hAnsi="Phetsarath OT" w:cs="Phetsarath OT"/>
          <w:sz w:val="24"/>
          <w:szCs w:val="24"/>
        </w:rPr>
      </w:pPr>
      <w:r w:rsidRPr="00C52966">
        <w:rPr>
          <w:rFonts w:ascii="Phetsarath OT" w:hAnsi="Phetsarath OT" w:cs="Phetsarath OT"/>
          <w:sz w:val="24"/>
        </w:rPr>
        <w:t>ການກວດເຊັກການໄດ້ຍິນ</w:t>
      </w:r>
    </w:p>
    <w:p w14:paraId="2880DC5C" w14:textId="0E7C55C4" w:rsidR="00D666D2" w:rsidRPr="00C52966" w:rsidRDefault="00DE02E7" w:rsidP="00D666D2">
      <w:pPr>
        <w:numPr>
          <w:ilvl w:val="0"/>
          <w:numId w:val="5"/>
        </w:numPr>
        <w:spacing w:after="0" w:line="240" w:lineRule="auto"/>
        <w:ind w:left="720"/>
        <w:rPr>
          <w:rFonts w:ascii="Phetsarath OT" w:eastAsia="Times New Roman" w:hAnsi="Phetsarath OT" w:cs="Phetsarath OT"/>
          <w:sz w:val="24"/>
          <w:szCs w:val="24"/>
        </w:rPr>
      </w:pPr>
      <w:r w:rsidRPr="00C52966">
        <w:rPr>
          <w:rFonts w:ascii="Phetsarath OT" w:hAnsi="Phetsarath OT" w:cs="Phetsarath OT"/>
          <w:sz w:val="24"/>
        </w:rPr>
        <w:t>ກວດຮ່າງກາຍແຕ່ຫົວຫາຕີນ</w:t>
      </w:r>
    </w:p>
    <w:p w14:paraId="32B51223" w14:textId="4E5C2AD7" w:rsidR="00DE02E7" w:rsidRPr="00C52966"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sz w:val="24"/>
        </w:rPr>
        <w:t>ການທົດສອບສານຕະກົວໃນເລືອດເດັກນ້ອຍອາຍຸ</w:t>
      </w:r>
      <w:r w:rsidRPr="00C52966">
        <w:rPr>
          <w:rFonts w:ascii="Times New Roman" w:hAnsi="Times New Roman" w:cs="Times New Roman"/>
          <w:sz w:val="24"/>
        </w:rPr>
        <w:t xml:space="preserve"> 1 </w:t>
      </w:r>
      <w:r w:rsidRPr="00C52966">
        <w:rPr>
          <w:rFonts w:ascii="Phetsarath OT" w:hAnsi="Phetsarath OT" w:cs="Phetsarath OT"/>
          <w:sz w:val="24"/>
        </w:rPr>
        <w:t>ແລະ</w:t>
      </w:r>
      <w:r w:rsidRPr="00C52966">
        <w:rPr>
          <w:rFonts w:ascii="Times New Roman" w:hAnsi="Times New Roman" w:cs="Times New Roman"/>
          <w:sz w:val="24"/>
        </w:rPr>
        <w:t xml:space="preserve"> 2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ແລະເດັກນ້ອຍອາຍຸຕ່ຳກວ່າ</w:t>
      </w:r>
      <w:r w:rsidRPr="00C52966">
        <w:rPr>
          <w:rFonts w:ascii="Times New Roman" w:hAnsi="Times New Roman" w:cs="Times New Roman"/>
          <w:sz w:val="24"/>
        </w:rPr>
        <w:t xml:space="preserve"> 6 </w:t>
      </w:r>
      <w:r w:rsidRPr="00C52966">
        <w:rPr>
          <w:rFonts w:ascii="Phetsarath OT" w:hAnsi="Phetsarath OT" w:cs="Phetsarath OT"/>
          <w:sz w:val="24"/>
        </w:rPr>
        <w:t>ປີທີ່ບໍ່ເຄີຍໄດ້ຮັບການທົດສອບສານຕະກົວໃນເລືອດ</w:t>
      </w:r>
      <w:r w:rsidRPr="00C52966">
        <w:rPr>
          <w:rFonts w:ascii="Times New Roman" w:hAnsi="Times New Roman" w:cs="Times New Roman"/>
          <w:sz w:val="24"/>
        </w:rPr>
        <w:t>.</w:t>
      </w:r>
    </w:p>
    <w:p w14:paraId="729287C4" w14:textId="52F2F567" w:rsidR="00D666D2" w:rsidRPr="00C52966" w:rsidRDefault="00D666D2" w:rsidP="00D666D2">
      <w:pPr>
        <w:numPr>
          <w:ilvl w:val="0"/>
          <w:numId w:val="5"/>
        </w:numPr>
        <w:spacing w:after="0" w:line="240" w:lineRule="auto"/>
        <w:ind w:left="720"/>
        <w:rPr>
          <w:rFonts w:ascii="Phetsarath OT" w:eastAsia="Times New Roman" w:hAnsi="Phetsarath OT" w:cs="Phetsarath OT"/>
          <w:sz w:val="24"/>
          <w:szCs w:val="24"/>
        </w:rPr>
      </w:pPr>
      <w:r w:rsidRPr="00C52966">
        <w:rPr>
          <w:rFonts w:ascii="Phetsarath OT" w:hAnsi="Phetsarath OT" w:cs="Phetsarath OT"/>
          <w:sz w:val="24"/>
        </w:rPr>
        <w:t>ການກວດເຊັກສາຍຕາ</w:t>
      </w:r>
    </w:p>
    <w:p w14:paraId="7A6F5BF1" w14:textId="77777777" w:rsidR="00D666D2" w:rsidRPr="00C52966" w:rsidRDefault="00D666D2" w:rsidP="00D666D2">
      <w:pPr>
        <w:spacing w:after="0" w:line="240" w:lineRule="auto"/>
        <w:rPr>
          <w:rFonts w:ascii="Times New Roman" w:eastAsia="Times New Roman" w:hAnsi="Times New Roman" w:cs="Times New Roman"/>
          <w:sz w:val="20"/>
          <w:szCs w:val="20"/>
        </w:rPr>
      </w:pPr>
    </w:p>
    <w:p w14:paraId="1D272291" w14:textId="6D30B5E9" w:rsidR="00D666D2" w:rsidRPr="00C52966" w:rsidRDefault="00D666D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ເພື່ອກຳນົດເວລາການກວດເຊັກ</w:t>
      </w:r>
      <w:r w:rsidRPr="00C52966">
        <w:rPr>
          <w:rFonts w:ascii="Times New Roman" w:hAnsi="Times New Roman" w:cs="Times New Roman"/>
          <w:sz w:val="24"/>
        </w:rPr>
        <w:t xml:space="preserve"> </w:t>
      </w:r>
      <w:r w:rsidRPr="00C52966">
        <w:rPr>
          <w:rFonts w:ascii="Times New Roman" w:hAnsi="Times New Roman" w:cs="Times New Roman"/>
          <w:sz w:val="24"/>
          <w:szCs w:val="24"/>
        </w:rPr>
        <w:t>HealthCheck</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ຳລັບຂໍ້ມູນເພີ່ມເຕີມ</w:t>
      </w:r>
      <w:r w:rsidRPr="00C52966">
        <w:rPr>
          <w:rFonts w:ascii="Times New Roman" w:hAnsi="Times New Roman" w:cs="Times New Roman"/>
          <w:sz w:val="24"/>
        </w:rPr>
        <w:t xml:space="preserve">, </w:t>
      </w:r>
      <w:r w:rsidRPr="00C52966">
        <w:rPr>
          <w:rFonts w:ascii="Phetsarath OT" w:hAnsi="Phetsarath OT" w:cs="Phetsarath OT"/>
          <w:sz w:val="24"/>
        </w:rPr>
        <w:t>ໃຫ້ໂທຫາພະແນກໜ່ວຍບໍລິການລູກຄ້າ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w:t>
      </w:r>
    </w:p>
    <w:p w14:paraId="0165CB74" w14:textId="77777777" w:rsidR="00D666D2" w:rsidRPr="00C52966" w:rsidRDefault="00D666D2" w:rsidP="00D666D2">
      <w:pPr>
        <w:spacing w:after="0" w:line="240" w:lineRule="auto"/>
        <w:rPr>
          <w:rFonts w:ascii="Times New Roman" w:eastAsia="Times New Roman" w:hAnsi="Times New Roman" w:cs="Times New Roman"/>
          <w:sz w:val="20"/>
          <w:szCs w:val="20"/>
        </w:rPr>
      </w:pPr>
    </w:p>
    <w:p w14:paraId="427FD0AE" w14:textId="437231A1" w:rsidR="00302F8A" w:rsidRPr="00C52966" w:rsidRDefault="00D666D2" w:rsidP="00611669">
      <w:pPr>
        <w:wordWrap w:val="0"/>
        <w:spacing w:after="0" w:line="240" w:lineRule="auto"/>
        <w:rPr>
          <w:rFonts w:ascii="Times New Roman" w:eastAsia="Times New Roman" w:hAnsi="Times New Roman" w:cs="Times New Roman"/>
          <w:bCs/>
          <w:sz w:val="24"/>
          <w:szCs w:val="24"/>
        </w:rPr>
      </w:pPr>
      <w:r w:rsidRPr="00C52966">
        <w:rPr>
          <w:rFonts w:ascii="Phetsarath OT" w:hAnsi="Phetsarath OT" w:cs="Phetsarath OT"/>
          <w:sz w:val="24"/>
        </w:rPr>
        <w:t>ຖ້າທ່ານຕ້ອງການບໍລິ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ມາຈາກການນັດໝາຍ</w:t>
      </w:r>
      <w:r w:rsidRPr="00C52966">
        <w:rPr>
          <w:rFonts w:ascii="Times New Roman" w:hAnsi="Times New Roman" w:cs="Times New Roman"/>
          <w:sz w:val="24"/>
        </w:rPr>
        <w:t xml:space="preserve"> </w:t>
      </w:r>
      <w:r w:rsidRPr="00C52966">
        <w:rPr>
          <w:rFonts w:ascii="Times New Roman" w:hAnsi="Times New Roman" w:cs="Times New Roman"/>
          <w:bCs/>
          <w:sz w:val="24"/>
          <w:szCs w:val="24"/>
        </w:rPr>
        <w:t>HealthCheck</w:t>
      </w:r>
      <w:r w:rsidRPr="00C52966">
        <w:rPr>
          <w:rFonts w:ascii="Times New Roman" w:hAnsi="Times New Roman" w:cs="Times New Roman"/>
          <w:sz w:val="24"/>
        </w:rPr>
        <w:t xml:space="preserve">, </w:t>
      </w:r>
      <w:r w:rsidRPr="00C52966">
        <w:rPr>
          <w:rFonts w:ascii="Phetsarath OT" w:hAnsi="Phetsarath OT" w:cs="Phetsarath OT"/>
          <w:sz w:val="24"/>
        </w:rPr>
        <w:t>ກະລຸນາໂທຫາຜູ້ຈັດການ</w:t>
      </w:r>
      <w:r w:rsidRPr="00C52966">
        <w:rPr>
          <w:rFonts w:ascii="Times New Roman" w:hAnsi="Times New Roman" w:cs="Times New Roman"/>
          <w:sz w:val="24"/>
        </w:rPr>
        <w:t xml:space="preserve"> </w:t>
      </w:r>
      <w:r w:rsidRPr="00C52966">
        <w:rPr>
          <w:rFonts w:ascii="Phetsarath OT" w:hAnsi="Phetsarath OT" w:cs="Phetsarath OT"/>
          <w:bCs/>
          <w:sz w:val="24"/>
          <w:szCs w:val="24"/>
        </w:rPr>
        <w:t>ການເດີນທາງທີ່ບໍ່ສຸກເສີນທາງການແພດ</w:t>
      </w:r>
      <w:r w:rsidRPr="00C52966">
        <w:rPr>
          <w:rFonts w:ascii="Times New Roman" w:hAnsi="Times New Roman" w:cs="Times New Roman"/>
          <w:bCs/>
          <w:sz w:val="24"/>
          <w:szCs w:val="24"/>
        </w:rPr>
        <w:t xml:space="preserve"> (non-emergency medical transportation)</w:t>
      </w:r>
      <w:r w:rsidRPr="00C52966">
        <w:rPr>
          <w:rFonts w:ascii="Times New Roman" w:hAnsi="Times New Roman" w:cs="Times New Roman"/>
          <w:sz w:val="24"/>
        </w:rPr>
        <w:t xml:space="preserve"> </w:t>
      </w:r>
      <w:r w:rsidRPr="00C52966">
        <w:rPr>
          <w:rFonts w:ascii="Phetsarath OT" w:hAnsi="Phetsarath OT" w:cs="Phetsarath OT"/>
          <w:sz w:val="24"/>
        </w:rPr>
        <w:t>ຂອງ</w:t>
      </w:r>
      <w:r w:rsidRPr="00C52966">
        <w:rPr>
          <w:rFonts w:ascii="Times New Roman" w:hAnsi="Times New Roman" w:cs="Times New Roman"/>
          <w:sz w:val="24"/>
        </w:rPr>
        <w:t xml:space="preserve"> Wisconsin (NEMT) </w:t>
      </w:r>
      <w:r w:rsidRPr="00C52966">
        <w:rPr>
          <w:rFonts w:ascii="Phetsarath OT" w:hAnsi="Phetsarath OT" w:cs="Phetsarath OT"/>
          <w:sz w:val="24"/>
        </w:rPr>
        <w:t>ທີ່</w:t>
      </w:r>
      <w:r w:rsidRPr="00C52966">
        <w:rPr>
          <w:rFonts w:ascii="Times New Roman" w:hAnsi="Times New Roman" w:cs="Times New Roman"/>
          <w:sz w:val="24"/>
        </w:rPr>
        <w:t xml:space="preserve"> </w:t>
      </w:r>
      <w:r w:rsidRPr="00C52966">
        <w:rPr>
          <w:rFonts w:ascii="Phetsarath OT" w:hAnsi="Phetsarath OT" w:cs="Phetsarath OT"/>
          <w:sz w:val="24"/>
        </w:rPr>
        <w:t>ເບີ</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Pr="00C52966">
        <w:rPr>
          <w:rFonts w:ascii="Times New Roman" w:hAnsi="Times New Roman" w:cs="Times New Roman"/>
          <w:bCs/>
          <w:sz w:val="24"/>
          <w:szCs w:val="24"/>
        </w:rPr>
        <w:t>866-907-1493</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TTY </w:t>
      </w:r>
      <w:r w:rsidRPr="00C52966">
        <w:rPr>
          <w:rFonts w:ascii="Times New Roman" w:hAnsi="Times New Roman" w:cs="Times New Roman"/>
          <w:bCs/>
          <w:sz w:val="24"/>
          <w:szCs w:val="24"/>
        </w:rPr>
        <w:t>800-855-2880</w:t>
      </w:r>
      <w:r w:rsidRPr="00C52966">
        <w:rPr>
          <w:rFonts w:ascii="Times New Roman" w:hAnsi="Times New Roman" w:cs="Times New Roman"/>
          <w:sz w:val="24"/>
        </w:rPr>
        <w:t xml:space="preserve">) </w:t>
      </w:r>
      <w:r w:rsidRPr="00C52966">
        <w:rPr>
          <w:rFonts w:ascii="Phetsarath OT" w:hAnsi="Phetsarath OT" w:cs="Phetsarath OT"/>
          <w:sz w:val="24"/>
        </w:rPr>
        <w:t>ເພື່ອກຳນົດເວລາການເດີນທາງ</w:t>
      </w:r>
      <w:r w:rsidRPr="00C52966">
        <w:rPr>
          <w:rFonts w:ascii="Times New Roman" w:hAnsi="Times New Roman" w:cs="Times New Roman"/>
          <w:sz w:val="24"/>
        </w:rPr>
        <w:t>.</w:t>
      </w:r>
    </w:p>
    <w:p w14:paraId="54EE4A55" w14:textId="77777777" w:rsidR="00302F8A" w:rsidRPr="00C52966"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C52966" w:rsidRDefault="003F52A2" w:rsidP="00230F1F">
      <w:pPr>
        <w:pStyle w:val="Heading2"/>
        <w:rPr>
          <w:rFonts w:ascii="Phetsarath OT" w:eastAsia="Calibri" w:hAnsi="Phetsarath OT" w:cs="Phetsarath OT"/>
          <w:b/>
          <w:bCs/>
        </w:rPr>
      </w:pPr>
      <w:bookmarkStart w:id="33" w:name="_Toc146987103"/>
      <w:r w:rsidRPr="00C52966">
        <w:rPr>
          <w:rFonts w:ascii="Phetsarath OT" w:hAnsi="Phetsarath OT" w:cs="Phetsarath OT"/>
          <w:b/>
        </w:rPr>
        <w:t>ການບໍລິການທັນຕະກໍາ</w:t>
      </w:r>
      <w:bookmarkEnd w:id="33"/>
      <w:r w:rsidRPr="00C52966">
        <w:rPr>
          <w:rFonts w:ascii="Phetsarath OT" w:hAnsi="Phetsarath OT" w:cs="Phetsarath OT"/>
          <w:b/>
        </w:rPr>
        <w:t xml:space="preserve"> </w:t>
      </w:r>
    </w:p>
    <w:p w14:paraId="5A319B6A" w14:textId="119CF80B" w:rsidR="003F52A2" w:rsidRPr="00C52966" w:rsidRDefault="003F52A2" w:rsidP="003F52A2">
      <w:pPr>
        <w:spacing w:after="0" w:line="240" w:lineRule="auto"/>
        <w:rPr>
          <w:rFonts w:ascii="Times New Roman" w:eastAsia="Times New Roman" w:hAnsi="Times New Roman" w:cs="Times New Roman"/>
          <w:color w:val="4472C4" w:themeColor="accent1"/>
          <w:sz w:val="24"/>
          <w:szCs w:val="24"/>
        </w:rPr>
      </w:pPr>
      <w:r w:rsidRPr="00C52966">
        <w:rPr>
          <w:rFonts w:ascii="Times New Roman" w:hAnsi="Times New Roman" w:cs="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C52966" w:rsidRDefault="003F52A2" w:rsidP="003F52A2">
      <w:pPr>
        <w:spacing w:after="0" w:line="240" w:lineRule="auto"/>
        <w:rPr>
          <w:rFonts w:ascii="Times New Roman" w:eastAsia="Times New Roman" w:hAnsi="Times New Roman" w:cs="Times New Roman"/>
          <w:color w:val="4472C4" w:themeColor="accent1"/>
          <w:sz w:val="24"/>
          <w:szCs w:val="24"/>
        </w:rPr>
      </w:pPr>
      <w:r w:rsidRPr="00C52966">
        <w:rPr>
          <w:rFonts w:ascii="Times New Roman" w:hAnsi="Times New Roman" w:cs="Times New Roman"/>
          <w:color w:val="4472C4" w:themeColor="accent1"/>
          <w:sz w:val="24"/>
        </w:rPr>
        <w:t>[Statement 1- if HMO covers dental in Milwaukee, Kenosha, Ozaukee, Racine, Washington, or Waukesha counties]</w:t>
      </w:r>
    </w:p>
    <w:p w14:paraId="1415ED15" w14:textId="1CB87028" w:rsidR="003F52A2" w:rsidRPr="00C52966" w:rsidRDefault="00E63234" w:rsidP="00611669">
      <w:pPr>
        <w:wordWrap w:val="0"/>
        <w:spacing w:after="0" w:line="240" w:lineRule="auto"/>
        <w:rPr>
          <w:rFonts w:ascii="Times New Roman" w:eastAsia="Times New Roman" w:hAnsi="Times New Roman" w:cs="Times New Roman"/>
          <w:sz w:val="24"/>
          <w:szCs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ໃຫ້ບໍລິການດ້ານທັນຕະກຳທີ່ຄຸ້ມຄອງທັງໝົດຜ່ານ</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Dental Benefit Manager]</w:t>
      </w:r>
      <w:r w:rsidR="003F52A2" w:rsidRPr="00C52966">
        <w:rPr>
          <w:rFonts w:ascii="Times New Roman" w:hAnsi="Times New Roman" w:cs="Times New Roman"/>
          <w:sz w:val="24"/>
          <w:szCs w:val="24"/>
        </w:rPr>
        <w:t xml:space="preserve">. </w:t>
      </w:r>
      <w:r w:rsidR="003F52A2" w:rsidRPr="00C52966">
        <w:rPr>
          <w:rFonts w:ascii="Phetsarath OT" w:hAnsi="Phetsarath OT" w:cs="Phetsarath OT"/>
          <w:sz w:val="24"/>
          <w:szCs w:val="24"/>
        </w:rPr>
        <w:t>ທ່ານຕ້ອງໄປຫາທັນຕະແພດ</w:t>
      </w:r>
      <w:r w:rsidR="003F52A2" w:rsidRPr="00C52966">
        <w:rPr>
          <w:rFonts w:ascii="Times New Roman" w:hAnsi="Times New Roman" w:cs="Times New Roman"/>
          <w:sz w:val="24"/>
          <w:szCs w:val="24"/>
        </w:rPr>
        <w:t xml:space="preserve"> </w:t>
      </w:r>
      <w:r w:rsidRPr="00C52966">
        <w:rPr>
          <w:rFonts w:ascii="Times New Roman" w:hAnsi="Times New Roman" w:cs="Times New Roman"/>
          <w:i/>
          <w:color w:val="4472C4" w:themeColor="accent1"/>
          <w:sz w:val="24"/>
        </w:rPr>
        <w:t>[HMO or Dental Benefit Manager]</w:t>
      </w:r>
      <w:r w:rsidRPr="00C52966">
        <w:rPr>
          <w:rFonts w:ascii="Times New Roman" w:hAnsi="Times New Roman" w:cs="Times New Roman"/>
          <w:sz w:val="24"/>
        </w:rPr>
        <w:t xml:space="preserve">. </w:t>
      </w:r>
      <w:r w:rsidRPr="00C52966">
        <w:rPr>
          <w:rFonts w:ascii="Phetsarath OT" w:hAnsi="Phetsarath OT" w:cs="Phetsarath OT"/>
          <w:sz w:val="24"/>
        </w:rPr>
        <w:t>ເບິ່ງລາຍຊື່ຜູ້ໃຫ້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ໂທຫາພະແນກໜ່ວຍບໍລິການລູກຄ້າຂອງພວກເຮົາທີ່</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ສໍາລັບການສອບຖາມຊື່ຂອງທັນຕະແພດ</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 or Dental Benefit Manager]</w:t>
      </w:r>
      <w:r w:rsidRPr="00C52966">
        <w:rPr>
          <w:rFonts w:ascii="Times New Roman" w:hAnsi="Times New Roman" w:cs="Times New Roman"/>
          <w:sz w:val="24"/>
        </w:rPr>
        <w:t xml:space="preserve"> </w:t>
      </w:r>
      <w:r w:rsidRPr="00C52966">
        <w:rPr>
          <w:rFonts w:ascii="Phetsarath OT" w:hAnsi="Phetsarath OT" w:cs="Phetsarath OT"/>
          <w:sz w:val="24"/>
        </w:rPr>
        <w:t>ທີ່ທ່ານສາມາດໄປຫາໄດ້</w:t>
      </w:r>
      <w:r w:rsidRPr="00C52966">
        <w:rPr>
          <w:rFonts w:ascii="Times New Roman" w:hAnsi="Times New Roman" w:cs="Times New Roman"/>
          <w:sz w:val="24"/>
        </w:rPr>
        <w:t xml:space="preserve">. </w:t>
      </w:r>
    </w:p>
    <w:p w14:paraId="4E36D15A" w14:textId="02F6C809" w:rsidR="00DE1340" w:rsidRPr="00C52966" w:rsidRDefault="00DE1340" w:rsidP="00DE1340">
      <w:pPr>
        <w:spacing w:after="0" w:line="240" w:lineRule="auto"/>
        <w:rPr>
          <w:rFonts w:ascii="Times New Roman" w:eastAsia="Times New Roman" w:hAnsi="Times New Roman" w:cs="Times New Roman"/>
          <w:sz w:val="24"/>
          <w:szCs w:val="24"/>
        </w:rPr>
      </w:pPr>
      <w:r w:rsidRPr="00C52966">
        <w:rPr>
          <w:rFonts w:ascii="Phetsarath OT" w:hAnsi="Phetsarath OT" w:cs="Phetsarath OT"/>
          <w:b/>
          <w:sz w:val="24"/>
        </w:rPr>
        <w:lastRenderedPageBreak/>
        <w:t>ທ່ານມີສິດໄດ້ຮັບການນັດໝາຍເລື່ອງທັນຕະກຳເປັນປະຈຳພາຍໃນ</w:t>
      </w:r>
      <w:r w:rsidRPr="00C52966">
        <w:rPr>
          <w:rFonts w:ascii="Times New Roman" w:hAnsi="Times New Roman" w:cs="Times New Roman"/>
          <w:b/>
          <w:sz w:val="24"/>
        </w:rPr>
        <w:t xml:space="preserve"> 90 </w:t>
      </w:r>
      <w:r w:rsidRPr="00C52966">
        <w:rPr>
          <w:rFonts w:ascii="Phetsarath OT" w:hAnsi="Phetsarath OT" w:cs="Phetsarath OT"/>
          <w:b/>
          <w:sz w:val="24"/>
        </w:rPr>
        <w:t>ວັນຫຼັງຈາກຄຳຮ້ອງຂໍການນັດໝາຍຂອງທ່ານ</w:t>
      </w:r>
      <w:r w:rsidRPr="00C52966">
        <w:rPr>
          <w:rFonts w:ascii="Times New Roman" w:hAnsi="Times New Roman" w:cs="Times New Roman"/>
          <w:sz w:val="24"/>
        </w:rPr>
        <w:t xml:space="preserve">. </w:t>
      </w:r>
      <w:r w:rsidRPr="00C52966">
        <w:rPr>
          <w:rFonts w:ascii="Phetsarath OT" w:hAnsi="Phetsarath OT" w:cs="Phetsarath OT"/>
          <w:sz w:val="24"/>
        </w:rPr>
        <w:t>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w:t>
      </w:r>
      <w:r w:rsidRPr="00C52966">
        <w:rPr>
          <w:rFonts w:ascii="Times New Roman" w:hAnsi="Times New Roman" w:cs="Times New Roman"/>
          <w:i/>
          <w:color w:val="4472C4" w:themeColor="accent1"/>
          <w:sz w:val="24"/>
        </w:rPr>
        <w:t xml:space="preserve"> [800-xxx-xxxx]</w:t>
      </w:r>
      <w:r w:rsidRPr="00C52966">
        <w:rPr>
          <w:rFonts w:ascii="Times New Roman" w:hAnsi="Times New Roman" w:cs="Times New Roman"/>
          <w:sz w:val="24"/>
        </w:rPr>
        <w:t xml:space="preserve"> </w:t>
      </w:r>
      <w:r w:rsidRPr="00C52966">
        <w:rPr>
          <w:rFonts w:ascii="Phetsarath OT" w:hAnsi="Phetsarath OT" w:cs="Phetsarath OT"/>
          <w:sz w:val="24"/>
        </w:rPr>
        <w:t>ຖ້າທ່ານບໍ່ສາມາດຮັບການນັດໝາຍເລື່ອງທັນຕະກຳພາຍໃນ</w:t>
      </w:r>
      <w:r w:rsidRPr="00C52966">
        <w:rPr>
          <w:rFonts w:ascii="Times New Roman" w:hAnsi="Times New Roman" w:cs="Times New Roman"/>
          <w:sz w:val="24"/>
        </w:rPr>
        <w:t xml:space="preserve"> 90 </w:t>
      </w:r>
      <w:r w:rsidRPr="00C52966">
        <w:rPr>
          <w:rFonts w:ascii="Phetsarath OT" w:hAnsi="Phetsarath OT" w:cs="Phetsarath OT"/>
          <w:sz w:val="24"/>
        </w:rPr>
        <w:t>ມື້</w:t>
      </w:r>
      <w:r w:rsidRPr="00C52966">
        <w:rPr>
          <w:rFonts w:ascii="Times New Roman" w:hAnsi="Times New Roman" w:cs="Times New Roman"/>
          <w:sz w:val="24"/>
        </w:rPr>
        <w:t xml:space="preserve">. </w:t>
      </w:r>
    </w:p>
    <w:p w14:paraId="280A3693" w14:textId="77777777" w:rsidR="00DE1340" w:rsidRPr="00C52966" w:rsidRDefault="00DE1340" w:rsidP="00DE1340">
      <w:pPr>
        <w:spacing w:after="0" w:line="240" w:lineRule="auto"/>
        <w:rPr>
          <w:rFonts w:ascii="Times New Roman" w:eastAsia="Times New Roman" w:hAnsi="Times New Roman" w:cs="Times New Roman"/>
          <w:sz w:val="24"/>
          <w:szCs w:val="24"/>
        </w:rPr>
      </w:pPr>
    </w:p>
    <w:p w14:paraId="2ADC66D1" w14:textId="03BD4848" w:rsidR="00DE1340" w:rsidRPr="00C52966" w:rsidRDefault="00DE1340" w:rsidP="00212ACA">
      <w:pPr>
        <w:wordWrap w:val="0"/>
        <w:spacing w:after="0" w:line="240" w:lineRule="auto"/>
        <w:ind w:right="-279"/>
        <w:rPr>
          <w:rFonts w:ascii="Times New Roman" w:eastAsia="Times New Roman" w:hAnsi="Times New Roman" w:cs="Times New Roman"/>
          <w:sz w:val="24"/>
          <w:szCs w:val="24"/>
        </w:rPr>
      </w:pPr>
      <w:r w:rsidRPr="00C52966">
        <w:rPr>
          <w:rFonts w:ascii="Phetsarath OT" w:hAnsi="Phetsarath OT" w:cs="Phetsarath OT"/>
          <w:sz w:val="24"/>
        </w:rPr>
        <w:t>ໂທຫາຜູ້ຈັດການ</w:t>
      </w:r>
      <w:r w:rsidRPr="00C52966">
        <w:rPr>
          <w:rFonts w:ascii="Times New Roman" w:hAnsi="Times New Roman" w:cs="Times New Roman"/>
          <w:sz w:val="24"/>
        </w:rPr>
        <w:t xml:space="preserve"> </w:t>
      </w:r>
      <w:r w:rsidRPr="00C52966">
        <w:rPr>
          <w:rFonts w:ascii="Times New Roman" w:hAnsi="Times New Roman" w:cs="Times New Roman"/>
          <w:sz w:val="24"/>
          <w:szCs w:val="24"/>
        </w:rPr>
        <w:t>Wisconsin</w:t>
      </w:r>
      <w:r w:rsidRPr="00C52966">
        <w:rPr>
          <w:rFonts w:ascii="Times New Roman" w:hAnsi="Times New Roman" w:cs="Times New Roman"/>
          <w:sz w:val="24"/>
        </w:rPr>
        <w:t xml:space="preserve"> </w:t>
      </w:r>
      <w:r w:rsidRPr="00C52966">
        <w:rPr>
          <w:rFonts w:ascii="Phetsarath OT" w:hAnsi="Phetsarath OT" w:cs="Phetsarath OT"/>
          <w:sz w:val="24"/>
        </w:rPr>
        <w:t>ການເດີນທາງທີ່ບໍ່ສຸກເສີນທາງການແພດ</w:t>
      </w:r>
      <w:r w:rsidRPr="00C52966">
        <w:rPr>
          <w:rFonts w:ascii="Times New Roman" w:hAnsi="Times New Roman" w:cs="Times New Roman"/>
          <w:sz w:val="24"/>
        </w:rPr>
        <w:t xml:space="preserve"> (non-emergency medical transportation) (NEMT) </w:t>
      </w:r>
      <w:r w:rsidRPr="00C52966">
        <w:rPr>
          <w:rFonts w:ascii="Phetsarath OT" w:hAnsi="Phetsarath OT" w:cs="Phetsarath OT"/>
          <w:sz w:val="24"/>
        </w:rPr>
        <w:t>ທີ່</w:t>
      </w:r>
      <w:r w:rsidRPr="00C52966">
        <w:rPr>
          <w:rFonts w:ascii="Times New Roman" w:hAnsi="Times New Roman" w:cs="Times New Roman"/>
          <w:sz w:val="24"/>
        </w:rPr>
        <w:t xml:space="preserve"> </w:t>
      </w:r>
      <w:r w:rsidRPr="00C52966">
        <w:rPr>
          <w:rFonts w:ascii="Times New Roman" w:hAnsi="Times New Roman" w:cs="Times New Roman"/>
          <w:sz w:val="24"/>
          <w:szCs w:val="24"/>
        </w:rPr>
        <w:t>866-907-1493</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TTY </w:t>
      </w:r>
      <w:r w:rsidRPr="00C52966">
        <w:rPr>
          <w:rFonts w:ascii="Times New Roman" w:hAnsi="Times New Roman" w:cs="Times New Roman"/>
          <w:sz w:val="24"/>
          <w:szCs w:val="24"/>
        </w:rPr>
        <w:t>711</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ຄວາມຊ່ວຍເຫຼືອໃນ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ຈາກການໄ</w:t>
      </w:r>
      <w:r w:rsidR="00D40936" w:rsidRPr="00C52966">
        <w:rPr>
          <w:rFonts w:ascii="Phetsarath OT" w:hAnsi="Phetsarath OT" w:cs="Phetsarath OT"/>
          <w:sz w:val="24"/>
          <w:cs/>
          <w:lang w:bidi="lo-LA"/>
        </w:rPr>
        <w:br/>
      </w:r>
      <w:r w:rsidRPr="00C52966">
        <w:rPr>
          <w:rFonts w:ascii="Phetsarath OT" w:hAnsi="Phetsarath OT" w:cs="Phetsarath OT"/>
          <w:sz w:val="24"/>
        </w:rPr>
        <w:t>ປພົບທັນຕະແພດ</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ຊ່ວຍທ່ານໃນການເດີນທາງຮັບສົ່ງໄດ້</w:t>
      </w:r>
      <w:r w:rsidRPr="00C52966">
        <w:rPr>
          <w:rFonts w:ascii="Times New Roman" w:hAnsi="Times New Roman" w:cs="Times New Roman"/>
          <w:sz w:val="24"/>
        </w:rPr>
        <w:t>.</w:t>
      </w:r>
    </w:p>
    <w:p w14:paraId="6461295B" w14:textId="77777777" w:rsidR="00DE1340" w:rsidRPr="00C52966"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C52966" w:rsidRDefault="00DE1340"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b/>
          <w:sz w:val="24"/>
        </w:rPr>
        <w:t>ຖ້າຫາກທ່ານມີເຫດການສຸກເສີນດ້ານທັນຕະກຳ</w:t>
      </w:r>
      <w:r w:rsidRPr="00C52966">
        <w:rPr>
          <w:rFonts w:ascii="Times New Roman" w:hAnsi="Times New Roman" w:cs="Times New Roman"/>
          <w:b/>
          <w:sz w:val="24"/>
        </w:rPr>
        <w:t xml:space="preserve">, </w:t>
      </w:r>
      <w:r w:rsidRPr="00C52966">
        <w:rPr>
          <w:rFonts w:ascii="Phetsarath OT" w:hAnsi="Phetsarath OT" w:cs="Phetsarath OT"/>
          <w:b/>
          <w:sz w:val="24"/>
        </w:rPr>
        <w:t>ທ່ານມີສິດໃນການປິ່ນປົວພາຍໃນ</w:t>
      </w:r>
      <w:r w:rsidRPr="00C52966">
        <w:rPr>
          <w:rFonts w:ascii="Times New Roman" w:hAnsi="Times New Roman" w:cs="Times New Roman"/>
          <w:b/>
          <w:sz w:val="24"/>
        </w:rPr>
        <w:t xml:space="preserve"> 24 </w:t>
      </w:r>
      <w:r w:rsidRPr="00C52966">
        <w:rPr>
          <w:rFonts w:ascii="Phetsarath OT" w:hAnsi="Phetsarath OT" w:cs="Phetsarath OT"/>
          <w:b/>
          <w:sz w:val="24"/>
        </w:rPr>
        <w:t>ຊົ່ວໂມງ</w:t>
      </w:r>
      <w:r w:rsidRPr="00C52966">
        <w:rPr>
          <w:rFonts w:ascii="Times New Roman" w:hAnsi="Times New Roman" w:cs="Times New Roman"/>
          <w:b/>
          <w:sz w:val="24"/>
        </w:rPr>
        <w:t xml:space="preserve"> </w:t>
      </w:r>
      <w:r w:rsidRPr="00C52966">
        <w:rPr>
          <w:rFonts w:ascii="Phetsarath OT" w:hAnsi="Phetsarath OT" w:cs="Phetsarath OT"/>
          <w:b/>
          <w:sz w:val="24"/>
        </w:rPr>
        <w:t>ນັບຈາກການຮ້ອງຂໍນັດໝາຍຂອງທ່ານ</w:t>
      </w:r>
      <w:r w:rsidRPr="00C52966">
        <w:rPr>
          <w:rFonts w:ascii="Times New Roman" w:hAnsi="Times New Roman" w:cs="Times New Roman"/>
          <w:sz w:val="24"/>
        </w:rPr>
        <w:t xml:space="preserve">. </w:t>
      </w:r>
      <w:r w:rsidRPr="00C52966">
        <w:rPr>
          <w:rFonts w:ascii="Phetsarath OT" w:hAnsi="Phetsarath OT" w:cs="Phetsarath OT"/>
          <w:sz w:val="24"/>
        </w:rPr>
        <w:t>ພາວະສຸກເສີນທາງທັນຕະກຳແມ່ນເຈັບແຂ້ວຮ້າຍແຮງ</w:t>
      </w:r>
      <w:r w:rsidRPr="00C52966">
        <w:rPr>
          <w:rFonts w:ascii="Times New Roman" w:hAnsi="Times New Roman" w:cs="Times New Roman"/>
          <w:sz w:val="24"/>
        </w:rPr>
        <w:t xml:space="preserve">, </w:t>
      </w:r>
      <w:r w:rsidRPr="00C52966">
        <w:rPr>
          <w:rFonts w:ascii="Phetsarath OT" w:hAnsi="Phetsarath OT" w:cs="Phetsarath OT"/>
          <w:sz w:val="24"/>
        </w:rPr>
        <w:t>ບວມ</w:t>
      </w:r>
      <w:r w:rsidRPr="00C52966">
        <w:rPr>
          <w:rFonts w:ascii="Times New Roman" w:hAnsi="Times New Roman" w:cs="Times New Roman"/>
          <w:sz w:val="24"/>
        </w:rPr>
        <w:t xml:space="preserve">, </w:t>
      </w:r>
      <w:r w:rsidRPr="00C52966">
        <w:rPr>
          <w:rFonts w:ascii="Phetsarath OT" w:hAnsi="Phetsarath OT" w:cs="Phetsarath OT"/>
          <w:sz w:val="24"/>
        </w:rPr>
        <w:t>ໄຂ້</w:t>
      </w:r>
      <w:r w:rsidRPr="00C52966">
        <w:rPr>
          <w:rFonts w:ascii="Times New Roman" w:hAnsi="Times New Roman" w:cs="Times New Roman"/>
          <w:sz w:val="24"/>
        </w:rPr>
        <w:t xml:space="preserve">, </w:t>
      </w:r>
      <w:r w:rsidRPr="00C52966">
        <w:rPr>
          <w:rFonts w:ascii="Phetsarath OT" w:hAnsi="Phetsarath OT" w:cs="Phetsarath OT"/>
          <w:sz w:val="24"/>
        </w:rPr>
        <w:t>ຕິດເຊື້ອ</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ແຂ້ວໄດ້ຮັບບາດເຈັບ</w:t>
      </w:r>
      <w:r w:rsidRPr="00C52966">
        <w:rPr>
          <w:rFonts w:ascii="Times New Roman" w:hAnsi="Times New Roman" w:cs="Times New Roman"/>
          <w:sz w:val="24"/>
        </w:rPr>
        <w:t xml:space="preserve">. </w:t>
      </w:r>
      <w:r w:rsidRPr="00C52966">
        <w:rPr>
          <w:rFonts w:ascii="Phetsarath OT" w:hAnsi="Phetsarath OT" w:cs="Phetsarath OT"/>
          <w:sz w:val="24"/>
        </w:rPr>
        <w:t>ຖ້າຫາກວ່າທ່ານກໍາລັງມີເຫດສຸກເສີນດ້ານທັນຕະກຳ</w:t>
      </w:r>
      <w:r w:rsidRPr="00C52966">
        <w:rPr>
          <w:rFonts w:ascii="Times New Roman" w:hAnsi="Times New Roman" w:cs="Times New Roman"/>
          <w:sz w:val="24"/>
        </w:rPr>
        <w:t>:</w:t>
      </w:r>
    </w:p>
    <w:p w14:paraId="04D005B7" w14:textId="77777777" w:rsidR="00DE1340" w:rsidRPr="00C52966"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C52966"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ຖ້າຫາກທ່ານມີທັນຕະແພດຜູ້ທີ່ເຮັດວຽກກັບ</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HMO/DBM]</w:t>
      </w:r>
      <w:r w:rsidRPr="00C52966">
        <w:rPr>
          <w:rFonts w:ascii="Times New Roman" w:hAnsi="Times New Roman" w:cs="Times New Roman"/>
          <w:sz w:val="24"/>
        </w:rPr>
        <w:t>:</w:t>
      </w:r>
    </w:p>
    <w:p w14:paraId="00DFD5A6" w14:textId="77777777" w:rsidR="00DE1340" w:rsidRPr="00C52966"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ໂທໄປທີ່ຫ້ອງການຂອງທັນຕະແພດ</w:t>
      </w:r>
      <w:r w:rsidRPr="00C52966">
        <w:rPr>
          <w:rFonts w:ascii="Times New Roman" w:hAnsi="Times New Roman" w:cs="Times New Roman"/>
          <w:sz w:val="24"/>
        </w:rPr>
        <w:t>.</w:t>
      </w:r>
    </w:p>
    <w:p w14:paraId="2613F6BB" w14:textId="77777777" w:rsidR="00DE1340" w:rsidRPr="00C52966"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ບອກຫ້ອງການຂອງທັນຕະແພດວ່າ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ຂອງທ່ານແມ່ນຢູ່ໃນພາວະສຸກເສີນທາງທັນຕະກຳ</w:t>
      </w:r>
      <w:r w:rsidRPr="00C52966">
        <w:rPr>
          <w:rFonts w:ascii="Times New Roman" w:hAnsi="Times New Roman" w:cs="Times New Roman"/>
          <w:sz w:val="24"/>
        </w:rPr>
        <w:t>.</w:t>
      </w:r>
    </w:p>
    <w:p w14:paraId="66ED2AF7" w14:textId="77777777" w:rsidR="00DE1340" w:rsidRPr="00C52966"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ບອກຫ້ອງການທັນຕະແພດວ່າບັນຫາທາງທັນຕະກຳທີ່ແທ້ຈິງແມ່ນຫຍັງ</w:t>
      </w:r>
      <w:r w:rsidRPr="00C52966">
        <w:rPr>
          <w:rFonts w:ascii="Times New Roman" w:hAnsi="Times New Roman" w:cs="Times New Roman"/>
          <w:sz w:val="24"/>
        </w:rPr>
        <w:t xml:space="preserve">. </w:t>
      </w:r>
      <w:r w:rsidRPr="00C52966">
        <w:rPr>
          <w:rFonts w:ascii="Phetsarath OT" w:hAnsi="Phetsarath OT" w:cs="Phetsarath OT"/>
          <w:sz w:val="24"/>
        </w:rPr>
        <w:t>ເຊິ່ງອາດຈະແມ່ນບາງຢ່າງ</w:t>
      </w:r>
      <w:r w:rsidRPr="00C52966">
        <w:rPr>
          <w:rFonts w:ascii="Times New Roman" w:hAnsi="Times New Roman" w:cs="Times New Roman"/>
          <w:sz w:val="24"/>
        </w:rPr>
        <w:t xml:space="preserve"> </w:t>
      </w:r>
      <w:r w:rsidRPr="00C52966">
        <w:rPr>
          <w:rFonts w:ascii="Phetsarath OT" w:hAnsi="Phetsarath OT" w:cs="Phetsarath OT"/>
          <w:sz w:val="24"/>
        </w:rPr>
        <w:t>ເຊັ່ນ</w:t>
      </w:r>
      <w:r w:rsidRPr="00C52966">
        <w:rPr>
          <w:rFonts w:ascii="Times New Roman" w:hAnsi="Times New Roman" w:cs="Times New Roman"/>
          <w:sz w:val="24"/>
        </w:rPr>
        <w:t xml:space="preserve">: </w:t>
      </w:r>
      <w:r w:rsidRPr="00C52966">
        <w:rPr>
          <w:rFonts w:ascii="Phetsarath OT" w:hAnsi="Phetsarath OT" w:cs="Phetsarath OT"/>
          <w:sz w:val="24"/>
        </w:rPr>
        <w:t>ການເຈັບແຂ້ວຮຸນແຮ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າບວມ</w:t>
      </w:r>
      <w:r w:rsidRPr="00C52966">
        <w:rPr>
          <w:rFonts w:ascii="Times New Roman" w:hAnsi="Times New Roman" w:cs="Times New Roman"/>
          <w:sz w:val="24"/>
        </w:rPr>
        <w:t>.</w:t>
      </w:r>
    </w:p>
    <w:p w14:paraId="33963291" w14:textId="77777777" w:rsidR="00DE1340" w:rsidRPr="00C52966"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ໂທຫາພວກເຮົາຖ້າຫາກທ່ານຕ້ອງການຄວາມຊ່ວຍເຫຼືອໃນການຮັບສົ່ງສຳລັບການນັດໝາຍເລື່ອງທັນຕະກຳຂອງທ່ານ</w:t>
      </w:r>
      <w:r w:rsidRPr="00C52966">
        <w:rPr>
          <w:rFonts w:ascii="Times New Roman" w:hAnsi="Times New Roman" w:cs="Times New Roman"/>
          <w:sz w:val="24"/>
        </w:rPr>
        <w:t>.</w:t>
      </w:r>
    </w:p>
    <w:p w14:paraId="241EA4F7" w14:textId="77777777" w:rsidR="00DE1340" w:rsidRPr="00C52966"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C52966"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ຖ້າຫາກຕອນນີ້ທ່ານຍັງບໍ່ມີທັນຕະແພດຜູ້ທີ່ເຮັດວຽກກັບ</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HMO/DBM]</w:t>
      </w:r>
      <w:r w:rsidRPr="00C52966">
        <w:rPr>
          <w:rFonts w:ascii="Times New Roman" w:hAnsi="Times New Roman" w:cs="Times New Roman"/>
          <w:sz w:val="24"/>
        </w:rPr>
        <w:t>:</w:t>
      </w:r>
    </w:p>
    <w:p w14:paraId="395089CD" w14:textId="193B408E" w:rsidR="00DE1340" w:rsidRPr="00C52966" w:rsidRDefault="00DE1340" w:rsidP="00DE1340">
      <w:pPr>
        <w:numPr>
          <w:ilvl w:val="0"/>
          <w:numId w:val="4"/>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ທຫາ</w:t>
      </w:r>
      <w:r w:rsidRPr="00C52966">
        <w:rPr>
          <w:rFonts w:ascii="Times New Roman" w:hAnsi="Times New Roman" w:cs="Times New Roman"/>
          <w:color w:val="4472C4" w:themeColor="accent1"/>
          <w:sz w:val="24"/>
        </w:rPr>
        <w:t xml:space="preserve"> [Note to HMO: insert dental benefits manager or HMO, as appropriate.]</w:t>
      </w:r>
      <w:r w:rsidRPr="00C52966">
        <w:rPr>
          <w:rFonts w:ascii="Times New Roman" w:hAnsi="Times New Roman" w:cs="Times New Roman"/>
          <w:sz w:val="24"/>
          <w:szCs w:val="24"/>
        </w:rPr>
        <w:t>.</w:t>
      </w:r>
      <w:r w:rsidRPr="00C52966">
        <w:rPr>
          <w:rFonts w:ascii="Times New Roman" w:hAnsi="Times New Roman" w:cs="Times New Roman"/>
          <w:sz w:val="24"/>
        </w:rPr>
        <w:t xml:space="preserve"> </w:t>
      </w:r>
      <w:r w:rsidRPr="00C52966">
        <w:rPr>
          <w:rFonts w:ascii="Phetsarath OT" w:hAnsi="Phetsarath OT" w:cs="Phetsarath OT"/>
          <w:sz w:val="24"/>
        </w:rPr>
        <w:t>ບອກພວກເຮົາວ່າ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ຂອງທ່ານແມ່ນຢູ່ໃນພາວະສຸກເສີນທາງທັນຕະກຳ</w:t>
      </w:r>
      <w:r w:rsidRPr="00C52966">
        <w:rPr>
          <w:rFonts w:ascii="Times New Roman" w:hAnsi="Times New Roman" w:cs="Times New Roman"/>
          <w:sz w:val="24"/>
        </w:rPr>
        <w:t xml:space="preserve">. </w:t>
      </w:r>
      <w:r w:rsidRPr="00C52966">
        <w:rPr>
          <w:rFonts w:ascii="Phetsarath OT" w:hAnsi="Phetsarath OT" w:cs="Phetsarath OT"/>
          <w:sz w:val="24"/>
        </w:rPr>
        <w:t>ພວກເຮົາສາມາດຊ່ວຍທ່ານໃຫ້ໄດ້ຮັບການບໍລິການທາງທັນຕະກຳ</w:t>
      </w:r>
      <w:r w:rsidRPr="00C52966">
        <w:rPr>
          <w:rFonts w:ascii="Times New Roman" w:hAnsi="Times New Roman" w:cs="Times New Roman"/>
          <w:sz w:val="24"/>
        </w:rPr>
        <w:t>.</w:t>
      </w:r>
    </w:p>
    <w:p w14:paraId="61C33F08" w14:textId="77777777" w:rsidR="00DE1340" w:rsidRPr="00C52966" w:rsidRDefault="00DE1340" w:rsidP="00DE1340">
      <w:pPr>
        <w:numPr>
          <w:ilvl w:val="0"/>
          <w:numId w:val="4"/>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ບອກພວກເຮົາ</w:t>
      </w:r>
      <w:r w:rsidRPr="00C52966">
        <w:rPr>
          <w:rFonts w:ascii="Times New Roman" w:hAnsi="Times New Roman" w:cs="Times New Roman"/>
          <w:sz w:val="24"/>
        </w:rPr>
        <w:t xml:space="preserve">, </w:t>
      </w:r>
      <w:r w:rsidRPr="00C52966">
        <w:rPr>
          <w:rFonts w:ascii="Phetsarath OT" w:hAnsi="Phetsarath OT" w:cs="Phetsarath OT"/>
          <w:sz w:val="24"/>
        </w:rPr>
        <w:t>ຖ້າຫາກວ່າທ່ານຕ້ອງການຄວາມຊ່ວຍເຫຼືອໃນ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ຈາກຫ້ອງການທັນຕະແພດ</w:t>
      </w:r>
      <w:r w:rsidRPr="00C52966">
        <w:rPr>
          <w:rFonts w:ascii="Times New Roman" w:hAnsi="Times New Roman" w:cs="Times New Roman"/>
          <w:sz w:val="24"/>
        </w:rPr>
        <w:t>.</w:t>
      </w:r>
    </w:p>
    <w:p w14:paraId="795B09AD"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C52966" w:rsidRDefault="003F52A2" w:rsidP="003F52A2">
      <w:pPr>
        <w:spacing w:after="0" w:line="240" w:lineRule="auto"/>
        <w:rPr>
          <w:rFonts w:ascii="Times New Roman" w:eastAsia="Times New Roman" w:hAnsi="Times New Roman" w:cs="Times New Roman"/>
          <w:color w:val="4472C4" w:themeColor="accent1"/>
          <w:sz w:val="24"/>
          <w:szCs w:val="24"/>
        </w:rPr>
      </w:pPr>
      <w:r w:rsidRPr="00C52966">
        <w:rPr>
          <w:rFonts w:ascii="Times New Roman" w:hAnsi="Times New Roman" w:cs="Times New Roman"/>
          <w:color w:val="4472C4" w:themeColor="accent1"/>
          <w:sz w:val="24"/>
        </w:rPr>
        <w:t>[Statement 2- for all other counties]</w:t>
      </w:r>
    </w:p>
    <w:p w14:paraId="74B68C16" w14:textId="0FCB24EB" w:rsidR="003F52A2"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ບໍລິການທັນຕະກໍາແມ່ນຄຸ້ມຄອງສໍາລັບທ່ານ</w:t>
      </w:r>
      <w:r w:rsidRPr="00C52966">
        <w:rPr>
          <w:rFonts w:ascii="Times New Roman" w:hAnsi="Times New Roman" w:cs="Times New Roman"/>
          <w:sz w:val="24"/>
        </w:rPr>
        <w:t xml:space="preserve">. </w:t>
      </w:r>
      <w:r w:rsidRPr="00C52966">
        <w:rPr>
          <w:rFonts w:ascii="Phetsarath OT" w:hAnsi="Phetsarath OT" w:cs="Phetsarath OT"/>
          <w:sz w:val="24"/>
        </w:rPr>
        <w:t>ທ່ານອາດຈະໄດ້ຮັບການບໍລິການດ້ານທັນຕະກໍາທີ່ໄດ້ຮັບການຄຸ້ມຄອງຈາກຜູ້ໃຫ້ບໍລິການທີ່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 xml:space="preserve"> </w:t>
      </w:r>
      <w:r w:rsidRPr="00C52966">
        <w:rPr>
          <w:rFonts w:ascii="Phetsarath OT" w:hAnsi="Phetsarath OT" w:cs="Phetsarath OT"/>
          <w:sz w:val="24"/>
        </w:rPr>
        <w:t>ເຊິ່ງຈະຍອມຮັບ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ຊອກຫາຜູ້ໃຫ້ບໍລິການ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w:t>
      </w:r>
    </w:p>
    <w:p w14:paraId="1A290DBF"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C52966"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34" w:name="_Hlk114645065"/>
      <w:r w:rsidRPr="00C52966">
        <w:rPr>
          <w:rFonts w:ascii="Phetsarath OT" w:hAnsi="Phetsarath OT" w:cs="Phetsarath OT"/>
          <w:sz w:val="24"/>
          <w:lang w:bidi="lo-LA"/>
        </w:rPr>
        <w:t>ເຂົ້າໄປ</w:t>
      </w:r>
      <w:r w:rsidRPr="00C52966">
        <w:rPr>
          <w:rFonts w:ascii="Times New Roman" w:hAnsi="Times New Roman" w:cs="Times New Roman"/>
          <w:sz w:val="24"/>
        </w:rPr>
        <w:t xml:space="preserve"> </w:t>
      </w:r>
      <w:hyperlink r:id="rId17" w:history="1">
        <w:r w:rsidR="00AF5E60" w:rsidRPr="00C52966">
          <w:rPr>
            <w:rStyle w:val="Hyperlink"/>
            <w:rFonts w:ascii="Times New Roman" w:hAnsi="Times New Roman" w:cs="Times New Roman"/>
            <w:sz w:val="24"/>
            <w:szCs w:val="24"/>
          </w:rPr>
          <w:t>www.forwardhealth.wi.gov</w:t>
        </w:r>
      </w:hyperlink>
      <w:r w:rsidRPr="00C52966">
        <w:rPr>
          <w:rFonts w:ascii="Times New Roman" w:hAnsi="Times New Roman" w:cs="Times New Roman"/>
          <w:sz w:val="24"/>
          <w:szCs w:val="24"/>
        </w:rPr>
        <w:t>.</w:t>
      </w:r>
    </w:p>
    <w:p w14:paraId="2B0DC278" w14:textId="77777777" w:rsidR="003F52A2" w:rsidRPr="00C52966"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ສະມາຊິກ</w:t>
      </w:r>
      <w:r w:rsidRPr="00C52966">
        <w:rPr>
          <w:rFonts w:ascii="Times New Roman" w:hAnsi="Times New Roman" w:cs="Times New Roman"/>
          <w:sz w:val="24"/>
          <w:szCs w:val="24"/>
        </w:rPr>
        <w:t xml:space="preserve"> (Member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ໄອຄອນຢູ່ໃນສ່ວນກາງຂອງໜ້າ</w:t>
      </w:r>
      <w:r w:rsidRPr="00C52966">
        <w:rPr>
          <w:rFonts w:ascii="Times New Roman" w:hAnsi="Times New Roman" w:cs="Times New Roman"/>
          <w:sz w:val="24"/>
        </w:rPr>
        <w:t>.</w:t>
      </w:r>
    </w:p>
    <w:p w14:paraId="49EA50C8" w14:textId="77777777" w:rsidR="003F52A2" w:rsidRPr="00C52966"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ລື່ອນລົ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ລິກໃສ່ແຖບ</w:t>
      </w:r>
      <w:r w:rsidRPr="00C52966">
        <w:rPr>
          <w:rFonts w:ascii="Times New Roman" w:hAnsi="Times New Roman" w:cs="Times New Roman"/>
          <w:sz w:val="24"/>
        </w:rPr>
        <w:t xml:space="preserve"> </w:t>
      </w:r>
      <w:r w:rsidRPr="00C52966">
        <w:rPr>
          <w:rFonts w:ascii="Phetsarath OT" w:hAnsi="Phetsarath OT" w:cs="Phetsarath OT"/>
          <w:sz w:val="24"/>
          <w:szCs w:val="24"/>
        </w:rPr>
        <w:t>ຊັບພະຍາກອນ</w:t>
      </w:r>
      <w:r w:rsidRPr="00C52966">
        <w:rPr>
          <w:rFonts w:ascii="Times New Roman" w:hAnsi="Times New Roman" w:cs="Times New Roman"/>
          <w:sz w:val="24"/>
          <w:szCs w:val="24"/>
        </w:rPr>
        <w:t xml:space="preserve"> (Resources)</w:t>
      </w:r>
      <w:r w:rsidRPr="00C52966">
        <w:rPr>
          <w:rFonts w:ascii="Times New Roman" w:hAnsi="Times New Roman" w:cs="Times New Roman"/>
          <w:sz w:val="24"/>
        </w:rPr>
        <w:t>.</w:t>
      </w:r>
    </w:p>
    <w:p w14:paraId="3D29E4AB" w14:textId="77777777" w:rsidR="003F52A2" w:rsidRPr="00C52966"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ຊອກຫາຜູ້ໃຫ້ບໍລິການ</w:t>
      </w:r>
      <w:r w:rsidRPr="00C52966">
        <w:rPr>
          <w:rFonts w:ascii="Times New Roman" w:hAnsi="Times New Roman" w:cs="Times New Roman"/>
          <w:sz w:val="24"/>
          <w:szCs w:val="24"/>
        </w:rPr>
        <w:t xml:space="preserve"> (Find a Provider)</w:t>
      </w:r>
      <w:r w:rsidRPr="00C52966">
        <w:rPr>
          <w:rFonts w:ascii="Times New Roman" w:hAnsi="Times New Roman" w:cs="Times New Roman"/>
          <w:sz w:val="24"/>
        </w:rPr>
        <w:t>.</w:t>
      </w:r>
    </w:p>
    <w:p w14:paraId="0B365010" w14:textId="3864A1F4" w:rsidR="003F52A2" w:rsidRPr="00C52966"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lang w:bidi="lo-LA"/>
        </w:rPr>
        <w:t>ພາຍໃຕ້</w:t>
      </w:r>
      <w:r w:rsidRPr="00C52966">
        <w:rPr>
          <w:rFonts w:ascii="Times New Roman" w:hAnsi="Times New Roman" w:cs="Times New Roman"/>
          <w:sz w:val="24"/>
        </w:rPr>
        <w:t xml:space="preserve"> </w:t>
      </w:r>
      <w:r w:rsidRPr="00C52966">
        <w:rPr>
          <w:rFonts w:ascii="Phetsarath OT" w:hAnsi="Phetsarath OT" w:cs="Phetsarath OT"/>
          <w:sz w:val="24"/>
          <w:szCs w:val="24"/>
          <w:lang w:bidi="lo-LA"/>
        </w:rPr>
        <w:t>ໂຄງການ</w:t>
      </w:r>
      <w:r w:rsidR="00CC5AD0" w:rsidRPr="00C52966">
        <w:rPr>
          <w:rFonts w:ascii="Phetsarath OT" w:hAnsi="Phetsarath OT" w:cs="Phetsarath OT" w:hint="cs"/>
          <w:sz w:val="24"/>
          <w:szCs w:val="24"/>
          <w:rtl/>
        </w:rPr>
        <w:t xml:space="preserve"> </w:t>
      </w:r>
      <w:r w:rsidR="00CC5AD0" w:rsidRPr="00C52966">
        <w:rPr>
          <w:rFonts w:ascii="Times New Roman" w:hAnsi="Times New Roman" w:cs="Times New Roman"/>
          <w:sz w:val="24"/>
          <w:szCs w:val="24"/>
        </w:rPr>
        <w:t>(</w:t>
      </w:r>
      <w:r w:rsidR="00CC5AD0" w:rsidRPr="00C52966">
        <w:rPr>
          <w:rFonts w:ascii="Times New Roman" w:hAnsi="Times New Roman" w:cs="Times New Roman" w:hint="cs"/>
          <w:sz w:val="24"/>
          <w:szCs w:val="24"/>
          <w:rtl/>
        </w:rPr>
        <w:t>Program</w:t>
      </w:r>
      <w:r w:rsidR="00CC5AD0" w:rsidRPr="00C52966">
        <w:rPr>
          <w:rFonts w:ascii="Times New Roman" w:hAnsi="Times New Roman" w:cs="Times New Roman"/>
          <w:sz w:val="24"/>
          <w:szCs w:val="24"/>
        </w:rPr>
        <w:t>)</w:t>
      </w:r>
      <w:r w:rsidRPr="00C52966">
        <w:rPr>
          <w:rFonts w:ascii="Times New Roman" w:hAnsi="Times New Roman" w:cs="Times New Roman"/>
          <w:sz w:val="24"/>
        </w:rPr>
        <w:t xml:space="preserve">, </w:t>
      </w:r>
      <w:r w:rsidRPr="00C52966">
        <w:rPr>
          <w:rFonts w:ascii="Phetsarath OT" w:hAnsi="Phetsarath OT" w:cs="Phetsarath OT"/>
          <w:sz w:val="24"/>
          <w:lang w:bidi="lo-LA"/>
        </w:rPr>
        <w:t>ເລືອກ</w:t>
      </w:r>
      <w:r w:rsidRPr="00C52966">
        <w:rPr>
          <w:rFonts w:ascii="Times New Roman" w:hAnsi="Times New Roman" w:cs="Times New Roman"/>
          <w:sz w:val="24"/>
        </w:rPr>
        <w:t xml:space="preserve"> BadgerCare/Medicaid.</w:t>
      </w:r>
    </w:p>
    <w:bookmarkEnd w:id="34"/>
    <w:p w14:paraId="4343F5F6" w14:textId="09F87FE9" w:rsidR="003F52A2" w:rsidRPr="00C52966" w:rsidRDefault="003F52A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ະມາຊິກໄດ້ທີ່</w:t>
      </w:r>
      <w:r w:rsidRPr="00C52966">
        <w:rPr>
          <w:rFonts w:ascii="Times New Roman" w:hAnsi="Times New Roman" w:cs="Times New Roman"/>
          <w:sz w:val="24"/>
        </w:rPr>
        <w:t xml:space="preserve"> </w:t>
      </w:r>
      <w:r w:rsidRPr="00C52966">
        <w:rPr>
          <w:rFonts w:ascii="Times New Roman" w:hAnsi="Times New Roman" w:cs="Times New Roman"/>
          <w:sz w:val="24"/>
          <w:szCs w:val="24"/>
        </w:rPr>
        <w:t>800-362-3002</w:t>
      </w:r>
      <w:r w:rsidRPr="00C52966">
        <w:rPr>
          <w:rFonts w:ascii="Times New Roman" w:hAnsi="Times New Roman" w:cs="Times New Roman"/>
          <w:sz w:val="24"/>
        </w:rPr>
        <w:t xml:space="preserve">. </w:t>
      </w:r>
    </w:p>
    <w:p w14:paraId="1A909B3C" w14:textId="38A00718" w:rsidR="00A16A8B" w:rsidRPr="00C52966" w:rsidRDefault="00A16A8B" w:rsidP="003F52A2">
      <w:pPr>
        <w:spacing w:after="0" w:line="240" w:lineRule="auto"/>
        <w:rPr>
          <w:rFonts w:ascii="Times New Roman" w:eastAsia="Times New Roman" w:hAnsi="Times New Roman" w:cs="Times New Roman"/>
          <w:sz w:val="24"/>
          <w:szCs w:val="24"/>
        </w:rPr>
      </w:pPr>
    </w:p>
    <w:p w14:paraId="35AA384C" w14:textId="3D63E5CF" w:rsidR="00DE1340" w:rsidRPr="00C52966" w:rsidRDefault="00A16A8B" w:rsidP="00611669">
      <w:pPr>
        <w:wordWrap w:val="0"/>
        <w:spacing w:after="0" w:line="240" w:lineRule="auto"/>
        <w:rPr>
          <w:rFonts w:ascii="Times New Roman" w:eastAsia="Times New Roman" w:hAnsi="Times New Roman" w:cs="Times New Roman"/>
          <w:sz w:val="24"/>
          <w:szCs w:val="24"/>
        </w:rPr>
      </w:pPr>
      <w:bookmarkStart w:id="35" w:name="_Hlk142990721"/>
      <w:r w:rsidRPr="00C52966">
        <w:rPr>
          <w:rFonts w:ascii="Phetsarath OT" w:hAnsi="Phetsarath OT" w:cs="Phetsarath OT"/>
          <w:b/>
          <w:sz w:val="24"/>
        </w:rPr>
        <w:lastRenderedPageBreak/>
        <w:t>ທ່ານມີສິດໄດ້ຮັບການນັດໝາຍເລື່ອງທັນຕະກຳເປັນປະຈຳພາຍໃນ</w:t>
      </w:r>
      <w:r w:rsidRPr="00C52966">
        <w:rPr>
          <w:rFonts w:ascii="Times New Roman" w:hAnsi="Times New Roman" w:cs="Times New Roman"/>
          <w:b/>
          <w:sz w:val="24"/>
        </w:rPr>
        <w:t xml:space="preserve"> 90 </w:t>
      </w:r>
      <w:r w:rsidRPr="00C52966">
        <w:rPr>
          <w:rFonts w:ascii="Phetsarath OT" w:hAnsi="Phetsarath OT" w:cs="Phetsarath OT"/>
          <w:b/>
          <w:sz w:val="24"/>
        </w:rPr>
        <w:t>ວັນຫຼັງຈາກຄຳຮ້ອງຂໍການນັດໝາຍຂອງທ່ານ</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Pr="00C52966">
        <w:rPr>
          <w:rFonts w:ascii="Phetsarath OT" w:hAnsi="Phetsarath OT" w:cs="Phetsarath OT"/>
          <w:sz w:val="24"/>
        </w:rPr>
        <w:t>ໂທຫາ</w:t>
      </w:r>
      <w:r w:rsidRPr="00C52966">
        <w:rPr>
          <w:rFonts w:ascii="Times New Roman" w:hAnsi="Times New Roman" w:cs="Times New Roman"/>
          <w:sz w:val="24"/>
        </w:rPr>
        <w:t xml:space="preserve"> </w:t>
      </w:r>
      <w:r w:rsidR="00DE1340"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ບໍລິການສະມາຊິກທີ່</w:t>
      </w:r>
      <w:r w:rsidRPr="00C52966">
        <w:rPr>
          <w:rFonts w:ascii="Times New Roman" w:hAnsi="Times New Roman" w:cs="Times New Roman"/>
          <w:sz w:val="24"/>
        </w:rPr>
        <w:t xml:space="preserve"> 800-362-3002 </w:t>
      </w:r>
      <w:r w:rsidRPr="00C52966">
        <w:rPr>
          <w:rFonts w:ascii="Phetsarath OT" w:hAnsi="Phetsarath OT" w:cs="Phetsarath OT"/>
          <w:sz w:val="24"/>
        </w:rPr>
        <w:t>ຖ້າທ່ານບໍ່ສາມາດຮັບການນັດໝາຍເລື່ອງທັນຕະກຳພາຍໃນ</w:t>
      </w:r>
      <w:r w:rsidRPr="00C52966">
        <w:rPr>
          <w:rFonts w:ascii="Times New Roman" w:hAnsi="Times New Roman" w:cs="Times New Roman"/>
          <w:sz w:val="24"/>
        </w:rPr>
        <w:t xml:space="preserve"> 90 </w:t>
      </w:r>
      <w:r w:rsidRPr="00C52966">
        <w:rPr>
          <w:rFonts w:ascii="Phetsarath OT" w:hAnsi="Phetsarath OT" w:cs="Phetsarath OT"/>
          <w:sz w:val="24"/>
        </w:rPr>
        <w:t>ມື້</w:t>
      </w:r>
      <w:r w:rsidRPr="00C52966">
        <w:rPr>
          <w:rFonts w:ascii="Times New Roman" w:hAnsi="Times New Roman" w:cs="Times New Roman"/>
          <w:sz w:val="24"/>
        </w:rPr>
        <w:t xml:space="preserve">. </w:t>
      </w:r>
    </w:p>
    <w:p w14:paraId="66DC66BB" w14:textId="77777777" w:rsidR="00DE1340" w:rsidRPr="00C52966" w:rsidRDefault="00DE1340" w:rsidP="003F52A2">
      <w:pPr>
        <w:spacing w:after="0" w:line="240" w:lineRule="auto"/>
        <w:rPr>
          <w:rFonts w:ascii="Times New Roman" w:eastAsia="Times New Roman" w:hAnsi="Times New Roman" w:cs="Times New Roman"/>
          <w:sz w:val="24"/>
          <w:szCs w:val="24"/>
        </w:rPr>
      </w:pPr>
    </w:p>
    <w:p w14:paraId="6E3CE355" w14:textId="62778221" w:rsidR="00A16A8B" w:rsidRPr="00C52966" w:rsidRDefault="00DE1340"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ທຫາຜູ້ຈັດການ</w:t>
      </w:r>
      <w:r w:rsidRPr="00C52966">
        <w:rPr>
          <w:rFonts w:ascii="Times New Roman" w:hAnsi="Times New Roman" w:cs="Times New Roman"/>
          <w:sz w:val="24"/>
        </w:rPr>
        <w:t xml:space="preserve"> Wisconsin </w:t>
      </w:r>
      <w:r w:rsidRPr="00C52966">
        <w:rPr>
          <w:rFonts w:ascii="Phetsarath OT" w:hAnsi="Phetsarath OT" w:cs="Phetsarath OT"/>
          <w:sz w:val="24"/>
          <w:szCs w:val="24"/>
        </w:rPr>
        <w:t>ການເດີນທາງທີ່ບໍ່ສຸກເສີນທາງການແພດ</w:t>
      </w:r>
      <w:r w:rsidRPr="00C52966">
        <w:rPr>
          <w:rFonts w:ascii="Times New Roman" w:hAnsi="Times New Roman" w:cs="Times New Roman"/>
          <w:sz w:val="24"/>
          <w:szCs w:val="24"/>
        </w:rPr>
        <w:t xml:space="preserve"> (non-emergency medical transportation)</w:t>
      </w:r>
      <w:r w:rsidRPr="00C52966">
        <w:rPr>
          <w:rFonts w:ascii="Times New Roman" w:hAnsi="Times New Roman" w:cs="Times New Roman"/>
          <w:sz w:val="24"/>
        </w:rPr>
        <w:t xml:space="preserve"> NEMT </w:t>
      </w:r>
      <w:r w:rsidRPr="00C52966">
        <w:rPr>
          <w:rFonts w:ascii="Phetsarath OT" w:hAnsi="Phetsarath OT" w:cs="Phetsarath OT"/>
          <w:sz w:val="24"/>
        </w:rPr>
        <w:t>ທີ່</w:t>
      </w:r>
      <w:r w:rsidRPr="00C52966">
        <w:rPr>
          <w:rFonts w:ascii="Times New Roman" w:hAnsi="Times New Roman" w:cs="Times New Roman"/>
          <w:sz w:val="24"/>
        </w:rPr>
        <w:t xml:space="preserve"> </w:t>
      </w:r>
      <w:r w:rsidRPr="00C52966">
        <w:rPr>
          <w:rFonts w:ascii="Times New Roman" w:hAnsi="Times New Roman" w:cs="Times New Roman"/>
          <w:sz w:val="24"/>
          <w:szCs w:val="24"/>
        </w:rPr>
        <w:t>866-907-1493</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TTY </w:t>
      </w:r>
      <w:r w:rsidRPr="00C52966">
        <w:rPr>
          <w:rFonts w:ascii="Times New Roman" w:hAnsi="Times New Roman" w:cs="Times New Roman"/>
          <w:sz w:val="24"/>
          <w:szCs w:val="24"/>
        </w:rPr>
        <w:t>711</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ຄວາມຊ່ວຍເຫຼືອໃນ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ຈາກການໄປພົບທັນຕະແພດ</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ຊ່ວຍທ່ານໃນການເດີນທາງຮັບສົ່ງໄດ້</w:t>
      </w:r>
      <w:r w:rsidRPr="00C52966">
        <w:rPr>
          <w:rFonts w:ascii="Times New Roman" w:hAnsi="Times New Roman" w:cs="Times New Roman"/>
          <w:sz w:val="24"/>
        </w:rPr>
        <w:t>.</w:t>
      </w:r>
    </w:p>
    <w:p w14:paraId="213FB716"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C52966" w:rsidRDefault="003F52A2" w:rsidP="00611669">
      <w:pPr>
        <w:wordWrap w:val="0"/>
        <w:spacing w:after="0" w:line="240" w:lineRule="auto"/>
        <w:rPr>
          <w:rFonts w:ascii="Times New Roman" w:eastAsia="Times New Roman" w:hAnsi="Times New Roman" w:cs="Times New Roman"/>
          <w:sz w:val="24"/>
          <w:szCs w:val="24"/>
          <w:lang w:val="en-IN"/>
        </w:rPr>
      </w:pPr>
      <w:r w:rsidRPr="00C52966">
        <w:rPr>
          <w:rFonts w:ascii="Phetsarath OT" w:hAnsi="Phetsarath OT" w:cs="Phetsarath OT"/>
          <w:b/>
          <w:sz w:val="24"/>
          <w:lang w:bidi="lo-LA"/>
        </w:rPr>
        <w:t>ຖ້າຫາກທ່ານມີເຫດການສຸກເສີນດ້ານທັນຕະກຳ</w:t>
      </w:r>
      <w:r w:rsidRPr="00C52966">
        <w:rPr>
          <w:rFonts w:ascii="Times New Roman" w:hAnsi="Times New Roman" w:cs="Times New Roman"/>
          <w:b/>
          <w:sz w:val="24"/>
        </w:rPr>
        <w:t xml:space="preserve">, </w:t>
      </w:r>
      <w:r w:rsidRPr="00C52966">
        <w:rPr>
          <w:rFonts w:ascii="Phetsarath OT" w:hAnsi="Phetsarath OT" w:cs="Phetsarath OT"/>
          <w:b/>
          <w:sz w:val="24"/>
          <w:lang w:bidi="lo-LA"/>
        </w:rPr>
        <w:t>ທ່ານມີສິດໃນການປິ່ນປົວພາຍໃນ</w:t>
      </w:r>
      <w:r w:rsidRPr="00C52966">
        <w:rPr>
          <w:rFonts w:ascii="Times New Roman" w:hAnsi="Times New Roman" w:cs="Times New Roman"/>
          <w:b/>
          <w:sz w:val="24"/>
        </w:rPr>
        <w:t xml:space="preserve"> 24 </w:t>
      </w:r>
      <w:r w:rsidRPr="00C52966">
        <w:rPr>
          <w:rFonts w:ascii="Phetsarath OT" w:hAnsi="Phetsarath OT" w:cs="Phetsarath OT"/>
          <w:b/>
          <w:sz w:val="24"/>
          <w:lang w:bidi="lo-LA"/>
        </w:rPr>
        <w:t>ຊົ່ວໂມງ</w:t>
      </w:r>
      <w:r w:rsidRPr="00C52966">
        <w:rPr>
          <w:rFonts w:ascii="Times New Roman" w:hAnsi="Times New Roman" w:cs="Times New Roman"/>
          <w:b/>
          <w:sz w:val="24"/>
        </w:rPr>
        <w:t xml:space="preserve"> </w:t>
      </w:r>
      <w:r w:rsidRPr="00C52966">
        <w:rPr>
          <w:rFonts w:ascii="Phetsarath OT" w:hAnsi="Phetsarath OT" w:cs="Phetsarath OT"/>
          <w:b/>
          <w:sz w:val="24"/>
          <w:lang w:bidi="lo-LA"/>
        </w:rPr>
        <w:t>ນັບຈາກການຮ້ອງຂໍນັດໝາຍຂອງທ່ານ</w:t>
      </w:r>
      <w:r w:rsidRPr="00C52966">
        <w:rPr>
          <w:rFonts w:ascii="Times New Roman" w:hAnsi="Times New Roman" w:cs="Times New Roman"/>
          <w:sz w:val="24"/>
        </w:rPr>
        <w:t xml:space="preserve">. </w:t>
      </w:r>
      <w:r w:rsidRPr="00C52966">
        <w:rPr>
          <w:rFonts w:ascii="Phetsarath OT" w:hAnsi="Phetsarath OT" w:cs="Phetsarath OT"/>
          <w:sz w:val="24"/>
          <w:lang w:bidi="lo-LA"/>
        </w:rPr>
        <w:t>ພາວະສຸກເສີນທາງທັນຕະກຳແມ່ນເຈັບແຂ້ວຮ້າຍແຮງ</w:t>
      </w:r>
      <w:r w:rsidRPr="00C52966">
        <w:rPr>
          <w:rFonts w:ascii="Times New Roman" w:hAnsi="Times New Roman" w:cs="Times New Roman"/>
          <w:sz w:val="24"/>
        </w:rPr>
        <w:t xml:space="preserve">, </w:t>
      </w:r>
      <w:r w:rsidRPr="00C52966">
        <w:rPr>
          <w:rFonts w:ascii="Phetsarath OT" w:hAnsi="Phetsarath OT" w:cs="Phetsarath OT"/>
          <w:sz w:val="24"/>
          <w:lang w:bidi="lo-LA"/>
        </w:rPr>
        <w:t>ບວມ</w:t>
      </w:r>
      <w:r w:rsidRPr="00C52966">
        <w:rPr>
          <w:rFonts w:ascii="Times New Roman" w:hAnsi="Times New Roman" w:cs="Times New Roman"/>
          <w:sz w:val="24"/>
        </w:rPr>
        <w:t xml:space="preserve">, </w:t>
      </w:r>
      <w:r w:rsidRPr="00C52966">
        <w:rPr>
          <w:rFonts w:ascii="Phetsarath OT" w:hAnsi="Phetsarath OT" w:cs="Phetsarath OT"/>
          <w:sz w:val="24"/>
          <w:lang w:bidi="lo-LA"/>
        </w:rPr>
        <w:t>ໄຂ້</w:t>
      </w:r>
      <w:r w:rsidRPr="00C52966">
        <w:rPr>
          <w:rFonts w:ascii="Times New Roman" w:hAnsi="Times New Roman" w:cs="Times New Roman"/>
          <w:sz w:val="24"/>
        </w:rPr>
        <w:t xml:space="preserve">, </w:t>
      </w:r>
      <w:r w:rsidRPr="00C52966">
        <w:rPr>
          <w:rFonts w:ascii="Phetsarath OT" w:hAnsi="Phetsarath OT" w:cs="Phetsarath OT"/>
          <w:sz w:val="24"/>
          <w:lang w:bidi="lo-LA"/>
        </w:rPr>
        <w:t>ຕິດເຊື້ອ</w:t>
      </w:r>
      <w:r w:rsidRPr="00C52966">
        <w:rPr>
          <w:rFonts w:ascii="Times New Roman" w:hAnsi="Times New Roman" w:cs="Times New Roman"/>
          <w:sz w:val="24"/>
        </w:rPr>
        <w:t xml:space="preserve"> </w:t>
      </w:r>
      <w:r w:rsidRPr="00C52966">
        <w:rPr>
          <w:rFonts w:ascii="Phetsarath OT" w:hAnsi="Phetsarath OT" w:cs="Phetsarath OT"/>
          <w:sz w:val="24"/>
          <w:lang w:bidi="lo-LA"/>
        </w:rPr>
        <w:t>ຫຼື</w:t>
      </w:r>
      <w:r w:rsidRPr="00C52966">
        <w:rPr>
          <w:rFonts w:ascii="Times New Roman" w:hAnsi="Times New Roman" w:cs="Times New Roman"/>
          <w:sz w:val="24"/>
        </w:rPr>
        <w:t xml:space="preserve"> </w:t>
      </w:r>
      <w:r w:rsidRPr="00C52966">
        <w:rPr>
          <w:rFonts w:ascii="Phetsarath OT" w:hAnsi="Phetsarath OT" w:cs="Phetsarath OT"/>
          <w:sz w:val="24"/>
          <w:lang w:bidi="lo-LA"/>
        </w:rPr>
        <w:t>ແຂ້ວໄດ້ຮັບບາດເຈັບ</w:t>
      </w:r>
      <w:r w:rsidRPr="00C52966">
        <w:rPr>
          <w:rFonts w:ascii="Times New Roman" w:hAnsi="Times New Roman" w:cs="Times New Roman"/>
          <w:sz w:val="24"/>
        </w:rPr>
        <w:t xml:space="preserve">. </w:t>
      </w:r>
      <w:r w:rsidRPr="00C52966">
        <w:rPr>
          <w:rFonts w:ascii="Phetsarath OT" w:hAnsi="Phetsarath OT" w:cs="Phetsarath OT"/>
          <w:sz w:val="24"/>
          <w:lang w:bidi="lo-LA"/>
        </w:rPr>
        <w:t>ຖ້າຫາກວ່າທ່ານກໍາລັງມີເຫດສຸກເສີນດ້ານທັນຕະກຳ</w:t>
      </w:r>
      <w:r w:rsidRPr="00C52966">
        <w:rPr>
          <w:rFonts w:ascii="Times New Roman" w:hAnsi="Times New Roman" w:cs="Times New Roman"/>
          <w:sz w:val="24"/>
        </w:rPr>
        <w:t>:</w:t>
      </w:r>
    </w:p>
    <w:p w14:paraId="7E461B20"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C52966"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ຖ້າທ່ານມີທັນຕະແພດຜູ້ທີ່ເຮັດວຽກກັບ</w:t>
      </w:r>
      <w:r w:rsidRPr="00C52966">
        <w:rPr>
          <w:rFonts w:ascii="Times New Roman" w:hAnsi="Times New Roman" w:cs="Times New Roman"/>
          <w:sz w:val="24"/>
        </w:rPr>
        <w:t xml:space="preserve"> </w:t>
      </w:r>
      <w:r w:rsidR="00942E64" w:rsidRPr="00C52966">
        <w:rPr>
          <w:rFonts w:ascii="Times New Roman" w:hAnsi="Times New Roman" w:cs="Times New Roman"/>
          <w:sz w:val="24"/>
          <w:szCs w:val="24"/>
        </w:rPr>
        <w:t>ForwardHealth</w:t>
      </w:r>
      <w:r w:rsidRPr="00C52966">
        <w:rPr>
          <w:rFonts w:ascii="Times New Roman" w:hAnsi="Times New Roman" w:cs="Times New Roman"/>
          <w:sz w:val="24"/>
        </w:rPr>
        <w:t>:</w:t>
      </w:r>
    </w:p>
    <w:p w14:paraId="5BAB5E58" w14:textId="77777777" w:rsidR="003F52A2" w:rsidRPr="00C52966"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ໂທໄປທີ່ຫ້ອງການຂອງທັນຕະແພດ</w:t>
      </w:r>
      <w:r w:rsidRPr="00C52966">
        <w:rPr>
          <w:rFonts w:ascii="Times New Roman" w:hAnsi="Times New Roman" w:cs="Times New Roman"/>
          <w:sz w:val="24"/>
        </w:rPr>
        <w:t>.</w:t>
      </w:r>
    </w:p>
    <w:p w14:paraId="584F3CFE" w14:textId="1D7BB151" w:rsidR="003F52A2" w:rsidRPr="00C52966"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ບອກຫ້ອງການຂອງທັນຕະແພດວ່າ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ຂອງທ່ານແມ່ນຢູ່ໃນພາວະສຸກເສີນທາງທັນຕະກຳ</w:t>
      </w:r>
      <w:r w:rsidRPr="00C52966">
        <w:rPr>
          <w:rFonts w:ascii="Times New Roman" w:hAnsi="Times New Roman" w:cs="Times New Roman"/>
          <w:sz w:val="24"/>
        </w:rPr>
        <w:t>.</w:t>
      </w:r>
    </w:p>
    <w:p w14:paraId="72E3D31B" w14:textId="77777777" w:rsidR="003F52A2" w:rsidRPr="00C52966" w:rsidRDefault="003F52A2" w:rsidP="00611669">
      <w:pPr>
        <w:numPr>
          <w:ilvl w:val="0"/>
          <w:numId w:val="3"/>
        </w:numPr>
        <w:wordWrap w:val="0"/>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ບອກຫ້ອງການທັນຕະແພດວ່າບັນຫາທາງທັນຕະກຳທີ່ແທ້ຈິງແມ່ນຫຍັງ</w:t>
      </w:r>
      <w:r w:rsidRPr="00C52966">
        <w:rPr>
          <w:rFonts w:ascii="Times New Roman" w:hAnsi="Times New Roman" w:cs="Times New Roman"/>
          <w:sz w:val="24"/>
        </w:rPr>
        <w:t xml:space="preserve">. </w:t>
      </w:r>
      <w:r w:rsidRPr="00C52966">
        <w:rPr>
          <w:rFonts w:ascii="Phetsarath OT" w:hAnsi="Phetsarath OT" w:cs="Phetsarath OT"/>
          <w:sz w:val="24"/>
        </w:rPr>
        <w:t>ເຊິ່ງອາດຈະແມ່ນບາງຢ່າງ</w:t>
      </w:r>
      <w:r w:rsidRPr="00C52966">
        <w:rPr>
          <w:rFonts w:ascii="Times New Roman" w:hAnsi="Times New Roman" w:cs="Times New Roman"/>
          <w:sz w:val="24"/>
        </w:rPr>
        <w:t xml:space="preserve"> </w:t>
      </w:r>
      <w:r w:rsidRPr="00C52966">
        <w:rPr>
          <w:rFonts w:ascii="Phetsarath OT" w:hAnsi="Phetsarath OT" w:cs="Phetsarath OT"/>
          <w:sz w:val="24"/>
        </w:rPr>
        <w:t>ເຊັ່ນ</w:t>
      </w:r>
      <w:r w:rsidRPr="00C52966">
        <w:rPr>
          <w:rFonts w:ascii="Times New Roman" w:hAnsi="Times New Roman" w:cs="Times New Roman"/>
          <w:sz w:val="24"/>
        </w:rPr>
        <w:t xml:space="preserve">: </w:t>
      </w:r>
      <w:r w:rsidRPr="00C52966">
        <w:rPr>
          <w:rFonts w:ascii="Phetsarath OT" w:hAnsi="Phetsarath OT" w:cs="Phetsarath OT"/>
          <w:sz w:val="24"/>
        </w:rPr>
        <w:t>ການເຈັບແຂ້ວຮຸນແຮ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າບວມ</w:t>
      </w:r>
      <w:r w:rsidRPr="00C52966">
        <w:rPr>
          <w:rFonts w:ascii="Times New Roman" w:hAnsi="Times New Roman" w:cs="Times New Roman"/>
          <w:sz w:val="24"/>
        </w:rPr>
        <w:t>.</w:t>
      </w:r>
    </w:p>
    <w:p w14:paraId="2926B629" w14:textId="67BB9527" w:rsidR="003F52A2" w:rsidRPr="00C52966" w:rsidRDefault="003F52A2" w:rsidP="00611669">
      <w:pPr>
        <w:numPr>
          <w:ilvl w:val="0"/>
          <w:numId w:val="3"/>
        </w:numPr>
        <w:wordWrap w:val="0"/>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ໂທຫາຜູ້ຈັດການ</w:t>
      </w:r>
      <w:r w:rsidRPr="00C52966">
        <w:rPr>
          <w:rFonts w:ascii="Times New Roman" w:hAnsi="Times New Roman" w:cs="Times New Roman"/>
          <w:sz w:val="24"/>
        </w:rPr>
        <w:t xml:space="preserve"> </w:t>
      </w:r>
      <w:r w:rsidR="005A1D72" w:rsidRPr="00C52966">
        <w:rPr>
          <w:rFonts w:ascii="Times New Roman" w:hAnsi="Times New Roman" w:cs="Times New Roman"/>
          <w:sz w:val="24"/>
          <w:szCs w:val="24"/>
        </w:rPr>
        <w:t>NEMT</w:t>
      </w:r>
      <w:r w:rsidRPr="00C52966">
        <w:rPr>
          <w:rFonts w:ascii="Times New Roman" w:hAnsi="Times New Roman" w:cs="Times New Roman"/>
          <w:sz w:val="24"/>
        </w:rPr>
        <w:t xml:space="preserve"> </w:t>
      </w:r>
      <w:r w:rsidRPr="00C52966">
        <w:rPr>
          <w:rFonts w:ascii="Phetsarath OT" w:hAnsi="Phetsarath OT" w:cs="Phetsarath OT"/>
          <w:sz w:val="24"/>
        </w:rPr>
        <w:t>ທີ່</w:t>
      </w:r>
      <w:r w:rsidRPr="00C52966">
        <w:rPr>
          <w:rFonts w:ascii="Times New Roman" w:hAnsi="Times New Roman" w:cs="Times New Roman"/>
          <w:sz w:val="24"/>
        </w:rPr>
        <w:t xml:space="preserve"> </w:t>
      </w:r>
      <w:r w:rsidR="005A1D72" w:rsidRPr="00C52966">
        <w:rPr>
          <w:rFonts w:ascii="Times New Roman" w:hAnsi="Times New Roman" w:cs="Times New Roman"/>
          <w:sz w:val="24"/>
          <w:szCs w:val="24"/>
        </w:rPr>
        <w:t>866-907-1493</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5A1D72"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ບໍລິການສະມາຊິກທີ່</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005A1D72" w:rsidRPr="00C52966">
        <w:rPr>
          <w:rFonts w:ascii="Times New Roman" w:hAnsi="Times New Roman" w:cs="Times New Roman"/>
          <w:sz w:val="24"/>
          <w:szCs w:val="24"/>
        </w:rPr>
        <w:t>800-362-3002</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ຄວາມຊ່ວຍເຫຼືອໃນ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ຈາກການນັດໝາຍເລື່ອງທັນຕະກຳຂອງທ່ານ</w:t>
      </w:r>
      <w:r w:rsidRPr="00C52966">
        <w:rPr>
          <w:rFonts w:ascii="Times New Roman" w:hAnsi="Times New Roman" w:cs="Times New Roman"/>
          <w:sz w:val="24"/>
        </w:rPr>
        <w:t>.</w:t>
      </w:r>
    </w:p>
    <w:p w14:paraId="4D270668" w14:textId="77777777" w:rsidR="003F52A2" w:rsidRPr="00C52966" w:rsidRDefault="003F52A2" w:rsidP="00611669">
      <w:pPr>
        <w:wordWrap w:val="0"/>
        <w:spacing w:after="0" w:line="240" w:lineRule="auto"/>
        <w:rPr>
          <w:rFonts w:ascii="Times New Roman" w:eastAsia="Times New Roman" w:hAnsi="Times New Roman" w:cs="Times New Roman"/>
          <w:sz w:val="24"/>
          <w:szCs w:val="24"/>
        </w:rPr>
      </w:pPr>
    </w:p>
    <w:p w14:paraId="080DA512" w14:textId="2CEDECCA" w:rsidR="003F52A2" w:rsidRPr="00C52966" w:rsidRDefault="003F52A2" w:rsidP="00611669">
      <w:pPr>
        <w:numPr>
          <w:ilvl w:val="0"/>
          <w:numId w:val="10"/>
        </w:numPr>
        <w:tabs>
          <w:tab w:val="left" w:pos="360"/>
        </w:tabs>
        <w:wordWrap w:val="0"/>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ຖ້າຫາກຕອນນີ້ທ່ານຍັງບໍ່ມີທັນຕະແພດຜູ້ທີ່ເຮັດວຽກກັບ</w:t>
      </w:r>
      <w:r w:rsidRPr="00C52966">
        <w:rPr>
          <w:rFonts w:ascii="Times New Roman" w:hAnsi="Times New Roman" w:cs="Times New Roman"/>
          <w:sz w:val="24"/>
        </w:rPr>
        <w:t xml:space="preserve"> </w:t>
      </w:r>
      <w:r w:rsidR="00942E64" w:rsidRPr="00C52966">
        <w:rPr>
          <w:rFonts w:ascii="Times New Roman" w:hAnsi="Times New Roman" w:cs="Times New Roman"/>
          <w:sz w:val="24"/>
          <w:szCs w:val="24"/>
        </w:rPr>
        <w:t>ForwardHealth</w:t>
      </w:r>
      <w:r w:rsidRPr="00C52966">
        <w:rPr>
          <w:rFonts w:ascii="Times New Roman" w:hAnsi="Times New Roman" w:cs="Times New Roman"/>
          <w:sz w:val="24"/>
        </w:rPr>
        <w:t>:</w:t>
      </w:r>
    </w:p>
    <w:p w14:paraId="0E824EED" w14:textId="3BBBE1F3" w:rsidR="003F52A2" w:rsidRPr="00C52966" w:rsidRDefault="003F52A2" w:rsidP="00611669">
      <w:pPr>
        <w:numPr>
          <w:ilvl w:val="0"/>
          <w:numId w:val="4"/>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ທຫາ</w:t>
      </w:r>
      <w:r w:rsidRPr="00C52966">
        <w:rPr>
          <w:rFonts w:ascii="Times New Roman" w:hAnsi="Times New Roman" w:cs="Times New Roman"/>
          <w:sz w:val="24"/>
        </w:rPr>
        <w:t xml:space="preserve"> </w:t>
      </w:r>
      <w:r w:rsidR="005A1D72"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ບໍລິການສະມາຊິກທີ່</w:t>
      </w:r>
      <w:r w:rsidRPr="00C52966">
        <w:rPr>
          <w:rFonts w:ascii="Times New Roman" w:hAnsi="Times New Roman" w:cs="Times New Roman"/>
          <w:sz w:val="24"/>
        </w:rPr>
        <w:t xml:space="preserve"> </w:t>
      </w:r>
      <w:r w:rsidR="005A1D72" w:rsidRPr="00C52966">
        <w:rPr>
          <w:rFonts w:ascii="Times New Roman" w:hAnsi="Times New Roman" w:cs="Times New Roman"/>
          <w:sz w:val="24"/>
          <w:szCs w:val="24"/>
        </w:rPr>
        <w:t>800-362-3002</w:t>
      </w:r>
      <w:r w:rsidRPr="00C52966">
        <w:rPr>
          <w:rFonts w:ascii="Times New Roman" w:hAnsi="Times New Roman" w:cs="Times New Roman"/>
          <w:sz w:val="24"/>
        </w:rPr>
        <w:t xml:space="preserve">. </w:t>
      </w:r>
      <w:r w:rsidRPr="00C52966">
        <w:rPr>
          <w:rFonts w:ascii="Phetsarath OT" w:hAnsi="Phetsarath OT" w:cs="Phetsarath OT"/>
          <w:sz w:val="24"/>
        </w:rPr>
        <w:t>ບອກພວກເຂົາວ່າ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ລູກຂອງທ່ານແມ່ນຢູ່ໃນພາວະສຸກເສີນທາງທັນຕະກຳ</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ຊ່ວຍໃຫ້ທ່ານໄດ້ຮັບການບໍລິການທາງທັນຕະກໍາ</w:t>
      </w:r>
      <w:r w:rsidRPr="00C52966">
        <w:rPr>
          <w:rFonts w:ascii="Times New Roman" w:hAnsi="Times New Roman" w:cs="Times New Roman"/>
          <w:sz w:val="24"/>
        </w:rPr>
        <w:t>.</w:t>
      </w:r>
    </w:p>
    <w:p w14:paraId="218139E4" w14:textId="446C52FA" w:rsidR="003F52A2" w:rsidRPr="00C52966" w:rsidRDefault="003F52A2" w:rsidP="00F2797D">
      <w:pPr>
        <w:widowControl w:val="0"/>
        <w:numPr>
          <w:ilvl w:val="0"/>
          <w:numId w:val="4"/>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ແຈ້ງພວກເຂົາ</w:t>
      </w:r>
      <w:r w:rsidRPr="00C52966">
        <w:rPr>
          <w:rFonts w:ascii="Times New Roman" w:hAnsi="Times New Roman" w:cs="Times New Roman"/>
          <w:sz w:val="24"/>
        </w:rPr>
        <w:t xml:space="preserve">, </w:t>
      </w:r>
      <w:r w:rsidRPr="00C52966">
        <w:rPr>
          <w:rFonts w:ascii="Phetsarath OT" w:hAnsi="Phetsarath OT" w:cs="Phetsarath OT"/>
          <w:sz w:val="24"/>
        </w:rPr>
        <w:t>ຖ້າຫາກວ່າທ່ານຕ້ອງການຄວາມຊ່ວຍເຫຼືອໃນການຮັບສົ່ງໄປ</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ຈາກຫ້ອງການທັນຕະແພດ</w:t>
      </w:r>
      <w:r w:rsidRPr="00C52966">
        <w:rPr>
          <w:rFonts w:ascii="Times New Roman" w:hAnsi="Times New Roman" w:cs="Times New Roman"/>
          <w:sz w:val="24"/>
        </w:rPr>
        <w:t>.</w:t>
      </w:r>
    </w:p>
    <w:bookmarkEnd w:id="35"/>
    <w:p w14:paraId="6AC33444" w14:textId="77777777" w:rsidR="00D666D2" w:rsidRPr="00C52966" w:rsidRDefault="00D666D2" w:rsidP="00F2797D">
      <w:pPr>
        <w:widowControl w:val="0"/>
        <w:spacing w:after="0" w:line="240" w:lineRule="auto"/>
        <w:ind w:left="720"/>
        <w:contextualSpacing/>
        <w:rPr>
          <w:rFonts w:ascii="Times New Roman" w:eastAsia="Times New Roman" w:hAnsi="Times New Roman" w:cs="Times New Roman"/>
          <w:sz w:val="24"/>
          <w:szCs w:val="24"/>
        </w:rPr>
      </w:pPr>
    </w:p>
    <w:p w14:paraId="3133D8D2" w14:textId="057BD884" w:rsidR="00D666D2" w:rsidRPr="00C52966" w:rsidRDefault="00D666D2" w:rsidP="00F2797D">
      <w:pPr>
        <w:pStyle w:val="Heading1"/>
        <w:keepNext w:val="0"/>
        <w:keepLines w:val="0"/>
        <w:widowControl w:val="0"/>
        <w:rPr>
          <w:rFonts w:cs="Times New Roman"/>
        </w:rPr>
      </w:pPr>
      <w:bookmarkStart w:id="36" w:name="_Toc146987104"/>
      <w:r w:rsidRPr="00C52966">
        <w:rPr>
          <w:rFonts w:ascii="Phetsarath OT" w:hAnsi="Phetsarath OT" w:cs="Phetsarath OT"/>
        </w:rPr>
        <w:t>ການບໍລິການທີ່ຄຸ້ມຄອງໂດຍ</w:t>
      </w:r>
      <w:r w:rsidRPr="00C52966">
        <w:rPr>
          <w:rFonts w:cs="Times New Roman"/>
        </w:rPr>
        <w:t xml:space="preserve"> </w:t>
      </w:r>
      <w:r w:rsidR="00167F20" w:rsidRPr="00C52966">
        <w:rPr>
          <w:rFonts w:cs="Times New Roman"/>
        </w:rPr>
        <w:t>FORWARDHEALTH</w:t>
      </w:r>
      <w:bookmarkEnd w:id="36"/>
    </w:p>
    <w:p w14:paraId="1F4466E3" w14:textId="1FE33E52" w:rsidR="00D666D2" w:rsidRPr="00C52966" w:rsidRDefault="00D666D2" w:rsidP="00F2797D">
      <w:pPr>
        <w:widowControl w:val="0"/>
        <w:spacing w:after="0" w:line="240" w:lineRule="auto"/>
        <w:rPr>
          <w:rFonts w:ascii="Times New Roman" w:eastAsia="Calibri" w:hAnsi="Times New Roman" w:cs="Times New Roman"/>
          <w:color w:val="4472C4" w:themeColor="accent1"/>
          <w:sz w:val="26"/>
        </w:rPr>
      </w:pPr>
      <w:r w:rsidRPr="00C52966">
        <w:rPr>
          <w:rFonts w:ascii="Times New Roman" w:hAnsi="Times New Roman" w:cs="Times New Roman"/>
          <w:color w:val="4472C4" w:themeColor="accent1"/>
          <w:sz w:val="26"/>
        </w:rPr>
        <w:t>[Note to HMO: Insert Dental services in this section if not covered by HMO]</w:t>
      </w:r>
    </w:p>
    <w:p w14:paraId="2DF167E7" w14:textId="0280AE05" w:rsidR="003F52A2" w:rsidRPr="00C52966" w:rsidRDefault="006D732A" w:rsidP="007B1C33">
      <w:pPr>
        <w:pStyle w:val="Heading2"/>
        <w:rPr>
          <w:rFonts w:eastAsia="Calibri" w:cs="Times New Roman"/>
          <w:b/>
          <w:bCs/>
        </w:rPr>
      </w:pPr>
      <w:bookmarkStart w:id="37" w:name="_Toc146987105"/>
      <w:r w:rsidRPr="00C52966">
        <w:rPr>
          <w:rFonts w:ascii="Phetsarath OT" w:hAnsi="Phetsarath OT" w:cs="Phetsarath OT"/>
          <w:b/>
        </w:rPr>
        <w:t>ການບໍລິການການປິ່ນປົວທາງດ້ານພຶດຕິກໍາ</w:t>
      </w:r>
      <w:r w:rsidRPr="00C52966">
        <w:rPr>
          <w:rFonts w:cs="Times New Roman"/>
          <w:b/>
        </w:rPr>
        <w:t xml:space="preserve"> (</w:t>
      </w:r>
      <w:r w:rsidRPr="00C52966">
        <w:rPr>
          <w:rFonts w:ascii="Phetsarath OT" w:hAnsi="Phetsarath OT" w:cs="Phetsarath OT"/>
          <w:b/>
        </w:rPr>
        <w:t>ອໍຕີສຕິກ</w:t>
      </w:r>
      <w:r w:rsidRPr="00C52966">
        <w:rPr>
          <w:rFonts w:cs="Times New Roman"/>
          <w:b/>
        </w:rPr>
        <w:t>)</w:t>
      </w:r>
      <w:bookmarkEnd w:id="37"/>
    </w:p>
    <w:p w14:paraId="212BC2EA" w14:textId="7F540E21" w:rsidR="003F52A2" w:rsidRPr="00C52966" w:rsidRDefault="003F52A2" w:rsidP="00611669">
      <w:pPr>
        <w:wordWrap w:val="0"/>
        <w:spacing w:after="200" w:line="276" w:lineRule="auto"/>
        <w:rPr>
          <w:rFonts w:ascii="Times New Roman" w:eastAsia="Times New Roman" w:hAnsi="Times New Roman" w:cs="Times New Roman"/>
          <w:sz w:val="24"/>
          <w:szCs w:val="24"/>
        </w:rPr>
      </w:pPr>
      <w:r w:rsidRPr="00C52966">
        <w:rPr>
          <w:rFonts w:ascii="Phetsarath OT" w:hAnsi="Phetsarath OT" w:cs="Phetsarath OT"/>
          <w:sz w:val="24"/>
        </w:rPr>
        <w:t>ບໍລິການປິ່ນປົວພຶດຕິກຳແມ່ນຄຸ້ມຄອງພາຍໃຕ້</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BadgerCare Plus]</w:t>
      </w:r>
      <w:r w:rsidRPr="00C52966">
        <w:rPr>
          <w:rFonts w:ascii="Times New Roman" w:hAnsi="Times New Roman" w:cs="Times New Roman"/>
          <w:sz w:val="24"/>
        </w:rPr>
        <w:t xml:space="preserve">. </w:t>
      </w:r>
      <w:r w:rsidRPr="00C52966">
        <w:rPr>
          <w:rFonts w:ascii="Phetsarath OT" w:hAnsi="Phetsarath OT" w:cs="Phetsarath OT"/>
          <w:sz w:val="24"/>
        </w:rPr>
        <w:t>ການບໍລິການການບຳບັດພຶດຕິກໍາແມ່ນຖືກນໍາໃຊ້ເພື່ອບຳບັດ</w:t>
      </w:r>
      <w:r w:rsidRPr="00C52966">
        <w:rPr>
          <w:rFonts w:ascii="Times New Roman" w:hAnsi="Times New Roman" w:cs="Times New Roman"/>
          <w:sz w:val="24"/>
        </w:rPr>
        <w:t xml:space="preserve"> </w:t>
      </w:r>
      <w:r w:rsidRPr="00C52966">
        <w:rPr>
          <w:rFonts w:ascii="Phetsarath OT" w:hAnsi="Phetsarath OT" w:cs="Phetsarath OT"/>
          <w:sz w:val="24"/>
        </w:rPr>
        <w:t>ອໍຕີສຕິກ</w:t>
      </w:r>
      <w:r w:rsidRPr="00C52966">
        <w:rPr>
          <w:rFonts w:ascii="Times New Roman" w:hAnsi="Times New Roman" w:cs="Times New Roman"/>
          <w:sz w:val="24"/>
        </w:rPr>
        <w:t xml:space="preserve">. </w:t>
      </w:r>
      <w:r w:rsidRPr="00C52966">
        <w:rPr>
          <w:rFonts w:ascii="Phetsarath OT" w:hAnsi="Phetsarath OT" w:cs="Phetsarath OT"/>
          <w:sz w:val="24"/>
        </w:rPr>
        <w:t>ທ່ານສາມາດຮັບການບໍລິການບຳບັດ</w:t>
      </w:r>
      <w:r w:rsidRPr="00C52966">
        <w:rPr>
          <w:rFonts w:ascii="Times New Roman" w:hAnsi="Times New Roman" w:cs="Times New Roman"/>
          <w:sz w:val="24"/>
        </w:rPr>
        <w:t xml:space="preserve"> </w:t>
      </w:r>
      <w:r w:rsidRPr="00C52966">
        <w:rPr>
          <w:rFonts w:ascii="Phetsarath OT" w:hAnsi="Phetsarath OT" w:cs="Phetsarath OT"/>
          <w:sz w:val="24"/>
        </w:rPr>
        <w:t>ອໍຕີສຕິກ</w:t>
      </w:r>
      <w:r w:rsidRPr="00C52966">
        <w:rPr>
          <w:rFonts w:ascii="Times New Roman" w:hAnsi="Times New Roman" w:cs="Times New Roman"/>
          <w:sz w:val="24"/>
        </w:rPr>
        <w:t xml:space="preserve"> </w:t>
      </w:r>
      <w:r w:rsidRPr="00C52966">
        <w:rPr>
          <w:rFonts w:ascii="Phetsarath OT" w:hAnsi="Phetsarath OT" w:cs="Phetsarath OT"/>
          <w:sz w:val="24"/>
        </w:rPr>
        <w:t>ຈາກຜູ້ໃຫ້ບໍລິການທີ່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 xml:space="preserve"> </w:t>
      </w:r>
      <w:r w:rsidRPr="00C52966">
        <w:rPr>
          <w:rFonts w:ascii="Phetsarath OT" w:hAnsi="Phetsarath OT" w:cs="Phetsarath OT"/>
          <w:sz w:val="24"/>
        </w:rPr>
        <w:t>ເຊິ່ງຈະຍອມຮັບ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ຊອກຫາຜູ້ໃຫ້ບໍລິການ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w:t>
      </w:r>
    </w:p>
    <w:p w14:paraId="26E1551D" w14:textId="5617EA4F" w:rsidR="003F52A2" w:rsidRPr="00C52966"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lastRenderedPageBreak/>
        <w:t>ເຂົ້າໄປ</w:t>
      </w:r>
      <w:r w:rsidRPr="00C52966">
        <w:rPr>
          <w:rFonts w:ascii="Times New Roman" w:hAnsi="Times New Roman" w:cs="Times New Roman"/>
          <w:sz w:val="24"/>
        </w:rPr>
        <w:t xml:space="preserve"> </w:t>
      </w:r>
      <w:hyperlink r:id="rId18" w:history="1">
        <w:r w:rsidR="00AF5E60" w:rsidRPr="00C52966">
          <w:rPr>
            <w:rStyle w:val="Hyperlink"/>
            <w:rFonts w:ascii="Times New Roman" w:hAnsi="Times New Roman" w:cs="Times New Roman"/>
            <w:sz w:val="24"/>
            <w:szCs w:val="24"/>
          </w:rPr>
          <w:t>www.forwardhealth.wi.gov</w:t>
        </w:r>
      </w:hyperlink>
      <w:r w:rsidRPr="00C52966">
        <w:rPr>
          <w:rFonts w:ascii="Times New Roman" w:hAnsi="Times New Roman" w:cs="Times New Roman"/>
          <w:sz w:val="24"/>
          <w:szCs w:val="24"/>
        </w:rPr>
        <w:t>.</w:t>
      </w:r>
    </w:p>
    <w:p w14:paraId="2D8B05AA" w14:textId="77777777" w:rsidR="003F52A2" w:rsidRPr="00C52966"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ສະມາຊິກ</w:t>
      </w:r>
      <w:r w:rsidRPr="00C52966">
        <w:rPr>
          <w:rFonts w:ascii="Times New Roman" w:hAnsi="Times New Roman" w:cs="Times New Roman"/>
          <w:sz w:val="24"/>
          <w:szCs w:val="24"/>
        </w:rPr>
        <w:t xml:space="preserve"> (Member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ໄອຄອນຢູ່ໃນສ່ວນກາງຂອງໜ້າ</w:t>
      </w:r>
      <w:r w:rsidRPr="00C52966">
        <w:rPr>
          <w:rFonts w:ascii="Times New Roman" w:hAnsi="Times New Roman" w:cs="Times New Roman"/>
          <w:sz w:val="24"/>
        </w:rPr>
        <w:t>.</w:t>
      </w:r>
    </w:p>
    <w:p w14:paraId="49651337" w14:textId="77777777" w:rsidR="003F52A2" w:rsidRPr="00C52966"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ລື່ອນລົ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ລິກໃສ່ແຖບ</w:t>
      </w:r>
      <w:r w:rsidRPr="00C52966">
        <w:rPr>
          <w:rFonts w:ascii="Times New Roman" w:hAnsi="Times New Roman" w:cs="Times New Roman"/>
          <w:sz w:val="24"/>
        </w:rPr>
        <w:t xml:space="preserve"> </w:t>
      </w:r>
      <w:r w:rsidRPr="00C52966">
        <w:rPr>
          <w:rFonts w:ascii="Phetsarath OT" w:hAnsi="Phetsarath OT" w:cs="Phetsarath OT"/>
          <w:sz w:val="24"/>
          <w:szCs w:val="24"/>
        </w:rPr>
        <w:t>ຊັບພະຍາກອນ</w:t>
      </w:r>
      <w:r w:rsidRPr="00C52966">
        <w:rPr>
          <w:rFonts w:ascii="Times New Roman" w:hAnsi="Times New Roman" w:cs="Times New Roman"/>
          <w:sz w:val="24"/>
          <w:szCs w:val="24"/>
        </w:rPr>
        <w:t xml:space="preserve"> (Resources)</w:t>
      </w:r>
      <w:r w:rsidRPr="00C52966">
        <w:rPr>
          <w:rFonts w:ascii="Times New Roman" w:hAnsi="Times New Roman" w:cs="Times New Roman"/>
          <w:sz w:val="24"/>
        </w:rPr>
        <w:t>.</w:t>
      </w:r>
    </w:p>
    <w:p w14:paraId="459EF142" w14:textId="77777777" w:rsidR="003F52A2" w:rsidRPr="00C52966"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ຊອກຫາຜູ້ໃຫ້ບໍລິການ</w:t>
      </w:r>
      <w:r w:rsidRPr="00C52966">
        <w:rPr>
          <w:rFonts w:ascii="Times New Roman" w:hAnsi="Times New Roman" w:cs="Times New Roman"/>
          <w:sz w:val="24"/>
          <w:szCs w:val="24"/>
        </w:rPr>
        <w:t xml:space="preserve"> (Find a Provider)</w:t>
      </w:r>
      <w:r w:rsidRPr="00C52966">
        <w:rPr>
          <w:rFonts w:ascii="Times New Roman" w:hAnsi="Times New Roman" w:cs="Times New Roman"/>
          <w:sz w:val="24"/>
        </w:rPr>
        <w:t>.</w:t>
      </w:r>
    </w:p>
    <w:p w14:paraId="7D9A475E" w14:textId="69A6671F" w:rsidR="003F52A2" w:rsidRPr="00C52966"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lang w:bidi="lo-LA"/>
        </w:rPr>
        <w:t>ພາຍໃຕ້</w:t>
      </w:r>
      <w:r w:rsidRPr="00C52966">
        <w:rPr>
          <w:rFonts w:ascii="Times New Roman" w:hAnsi="Times New Roman" w:cs="Times New Roman"/>
          <w:sz w:val="24"/>
        </w:rPr>
        <w:t xml:space="preserve"> </w:t>
      </w:r>
      <w:r w:rsidR="00CC5AD0" w:rsidRPr="00C52966">
        <w:rPr>
          <w:rFonts w:ascii="Phetsarath OT" w:hAnsi="Phetsarath OT" w:cs="Phetsarath OT"/>
          <w:sz w:val="24"/>
          <w:szCs w:val="24"/>
          <w:lang w:bidi="lo-LA"/>
        </w:rPr>
        <w:t>ໂຄງການ</w:t>
      </w:r>
      <w:r w:rsidR="00CC5AD0" w:rsidRPr="00C52966">
        <w:rPr>
          <w:rFonts w:ascii="Phetsarath OT" w:hAnsi="Phetsarath OT" w:cs="Phetsarath OT" w:hint="cs"/>
          <w:sz w:val="24"/>
          <w:szCs w:val="24"/>
          <w:rtl/>
        </w:rPr>
        <w:t xml:space="preserve"> </w:t>
      </w:r>
      <w:r w:rsidR="00CC5AD0" w:rsidRPr="00C52966">
        <w:rPr>
          <w:rFonts w:ascii="Times New Roman" w:hAnsi="Times New Roman" w:cs="Times New Roman"/>
          <w:sz w:val="24"/>
          <w:szCs w:val="24"/>
        </w:rPr>
        <w:t>(</w:t>
      </w:r>
      <w:r w:rsidR="00CC5AD0" w:rsidRPr="00C52966">
        <w:rPr>
          <w:rFonts w:ascii="Times New Roman" w:hAnsi="Times New Roman" w:cs="Times New Roman" w:hint="cs"/>
          <w:sz w:val="24"/>
          <w:szCs w:val="24"/>
          <w:rtl/>
        </w:rPr>
        <w:t>Program</w:t>
      </w:r>
      <w:r w:rsidR="00CC5AD0" w:rsidRPr="00C52966">
        <w:rPr>
          <w:rFonts w:ascii="Times New Roman" w:hAnsi="Times New Roman" w:cs="Times New Roman"/>
          <w:sz w:val="24"/>
          <w:szCs w:val="24"/>
        </w:rPr>
        <w:t>)</w:t>
      </w:r>
      <w:r w:rsidRPr="00C52966">
        <w:rPr>
          <w:rFonts w:ascii="Times New Roman" w:hAnsi="Times New Roman" w:cs="Times New Roman"/>
          <w:sz w:val="24"/>
        </w:rPr>
        <w:t xml:space="preserve">, </w:t>
      </w:r>
      <w:r w:rsidRPr="00C52966">
        <w:rPr>
          <w:rFonts w:ascii="Phetsarath OT" w:hAnsi="Phetsarath OT" w:cs="Phetsarath OT"/>
          <w:sz w:val="24"/>
          <w:lang w:bidi="lo-LA"/>
        </w:rPr>
        <w:t>ເລືອກ</w:t>
      </w:r>
      <w:r w:rsidRPr="00C52966">
        <w:rPr>
          <w:rFonts w:ascii="Times New Roman" w:hAnsi="Times New Roman" w:cs="Times New Roman"/>
          <w:sz w:val="24"/>
        </w:rPr>
        <w:t xml:space="preserve"> BadgerCare/Medicaid.</w:t>
      </w:r>
    </w:p>
    <w:p w14:paraId="22B0CB8C"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Pr="00C52966" w:rsidRDefault="003F52A2" w:rsidP="003F52A2">
      <w:pPr>
        <w:spacing w:after="200" w:line="276" w:lineRule="auto"/>
        <w:rPr>
          <w:rFonts w:ascii="Times New Roman" w:eastAsia="Times New Roman" w:hAnsi="Times New Roman" w:cs="Times New Roman"/>
          <w:sz w:val="24"/>
          <w:szCs w:val="24"/>
        </w:rPr>
      </w:pP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ະມາຊິກໄດ້ທີ່</w:t>
      </w:r>
      <w:r w:rsidRPr="00C52966">
        <w:rPr>
          <w:rFonts w:ascii="Times New Roman" w:hAnsi="Times New Roman" w:cs="Times New Roman"/>
          <w:sz w:val="24"/>
        </w:rPr>
        <w:t xml:space="preserve"> </w:t>
      </w:r>
      <w:r w:rsidRPr="00C52966">
        <w:rPr>
          <w:rFonts w:ascii="Times New Roman" w:hAnsi="Times New Roman" w:cs="Times New Roman"/>
          <w:sz w:val="24"/>
          <w:szCs w:val="24"/>
        </w:rPr>
        <w:t>800-362-3002</w:t>
      </w:r>
      <w:r w:rsidRPr="00C52966">
        <w:rPr>
          <w:rFonts w:ascii="Times New Roman" w:hAnsi="Times New Roman" w:cs="Times New Roman"/>
          <w:sz w:val="24"/>
        </w:rPr>
        <w:t xml:space="preserve">. </w:t>
      </w:r>
    </w:p>
    <w:p w14:paraId="5BF34247" w14:textId="4D0D7A31" w:rsidR="00006DA0" w:rsidRPr="00C52966" w:rsidRDefault="00006DA0" w:rsidP="007B1C33">
      <w:pPr>
        <w:pStyle w:val="Heading2"/>
        <w:rPr>
          <w:rFonts w:ascii="Phetsarath OT" w:eastAsia="Times New Roman" w:hAnsi="Phetsarath OT" w:cs="Phetsarath OT"/>
          <w:b/>
          <w:bCs/>
          <w:sz w:val="24"/>
          <w:szCs w:val="24"/>
        </w:rPr>
      </w:pPr>
      <w:bookmarkStart w:id="38" w:name="_Toc146987106"/>
      <w:r w:rsidRPr="00C52966">
        <w:rPr>
          <w:rFonts w:ascii="Phetsarath OT" w:hAnsi="Phetsarath OT" w:cs="Phetsarath OT"/>
          <w:b/>
        </w:rPr>
        <w:t>ການບໍລິການບຳບັດໂດຍການຈັດກະດູກ</w:t>
      </w:r>
      <w:bookmarkEnd w:id="38"/>
      <w:r w:rsidRPr="00C52966">
        <w:rPr>
          <w:rFonts w:ascii="Phetsarath OT" w:hAnsi="Phetsarath OT" w:cs="Phetsarath OT"/>
          <w:b/>
        </w:rPr>
        <w:t xml:space="preserve"> </w:t>
      </w:r>
    </w:p>
    <w:p w14:paraId="79613796" w14:textId="4B9B66F2" w:rsidR="00006DA0" w:rsidRPr="00C52966" w:rsidRDefault="00006DA0" w:rsidP="00006DA0">
      <w:pPr>
        <w:keepNext/>
        <w:keepLine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ການບໍລິການບຳບັດໂດຍການຈັດກະດູກແມ່ນຄຸ້ມຄອງພາຍໃຕ້</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BadgerCare Plus and/or Medicaid SSI]</w:t>
      </w:r>
      <w:r w:rsidRPr="00C52966">
        <w:rPr>
          <w:rFonts w:ascii="Times New Roman" w:hAnsi="Times New Roman" w:cs="Times New Roman"/>
          <w:sz w:val="24"/>
        </w:rPr>
        <w:t xml:space="preserve">. </w:t>
      </w:r>
      <w:r w:rsidRPr="00C52966">
        <w:rPr>
          <w:rFonts w:ascii="Phetsarath OT" w:hAnsi="Phetsarath OT" w:cs="Phetsarath OT"/>
          <w:sz w:val="24"/>
        </w:rPr>
        <w:t>ທ່ານສາມາດຮັບບໍລິການບຳບັດໂດຍການຈັດກະດູກຈາກຜູ້ໃຫ້ບໍລິການທີ່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 xml:space="preserve"> </w:t>
      </w:r>
      <w:r w:rsidRPr="00C52966">
        <w:rPr>
          <w:rFonts w:ascii="Phetsarath OT" w:hAnsi="Phetsarath OT" w:cs="Phetsarath OT"/>
          <w:sz w:val="24"/>
        </w:rPr>
        <w:t>ເຊິ່ງຈະຍອມຮັບ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ເພື່ອຊອກຫາຜູ້ໃຫ້ບໍລິການ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w:t>
      </w:r>
      <w:r w:rsidRPr="00C52966">
        <w:rPr>
          <w:rFonts w:ascii="Times New Roman" w:hAnsi="Times New Roman" w:cs="Times New Roman"/>
          <w:sz w:val="24"/>
        </w:rPr>
        <w:t>:</w:t>
      </w:r>
    </w:p>
    <w:p w14:paraId="219E6D74" w14:textId="77777777" w:rsidR="00006DA0" w:rsidRPr="00C52966"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C52966"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ຂົ້າໄປ</w:t>
      </w:r>
      <w:r w:rsidRPr="00C52966">
        <w:rPr>
          <w:rFonts w:ascii="Times New Roman" w:hAnsi="Times New Roman" w:cs="Times New Roman"/>
          <w:sz w:val="24"/>
        </w:rPr>
        <w:t xml:space="preserve"> </w:t>
      </w:r>
      <w:hyperlink r:id="rId19" w:history="1">
        <w:r w:rsidR="00AF5E60" w:rsidRPr="00C52966">
          <w:rPr>
            <w:rStyle w:val="Hyperlink"/>
            <w:rFonts w:ascii="Times New Roman" w:hAnsi="Times New Roman" w:cs="Times New Roman"/>
            <w:sz w:val="24"/>
            <w:szCs w:val="24"/>
          </w:rPr>
          <w:t>www.forwardhealth.wi.gov</w:t>
        </w:r>
      </w:hyperlink>
      <w:r w:rsidRPr="00C52966">
        <w:rPr>
          <w:rFonts w:ascii="Times New Roman" w:hAnsi="Times New Roman" w:cs="Times New Roman"/>
          <w:sz w:val="24"/>
          <w:szCs w:val="24"/>
        </w:rPr>
        <w:t>.</w:t>
      </w:r>
    </w:p>
    <w:p w14:paraId="1FB2BF88" w14:textId="77777777" w:rsidR="00006DA0" w:rsidRPr="00C52966"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ສະມາຊິກ</w:t>
      </w:r>
      <w:r w:rsidRPr="00C52966">
        <w:rPr>
          <w:rFonts w:ascii="Times New Roman" w:hAnsi="Times New Roman" w:cs="Times New Roman"/>
          <w:sz w:val="24"/>
          <w:szCs w:val="24"/>
        </w:rPr>
        <w:t xml:space="preserve"> (Member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ໄອຄອນຢູ່ໃນສ່ວນກາງຂອງໜ້າ</w:t>
      </w:r>
      <w:r w:rsidRPr="00C52966">
        <w:rPr>
          <w:rFonts w:ascii="Times New Roman" w:hAnsi="Times New Roman" w:cs="Times New Roman"/>
          <w:sz w:val="24"/>
        </w:rPr>
        <w:t>.</w:t>
      </w:r>
    </w:p>
    <w:p w14:paraId="276A8BAA" w14:textId="77777777" w:rsidR="00006DA0" w:rsidRPr="00C52966"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ເລື່ອນລົ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ລິກໃສ່ແຖບ</w:t>
      </w:r>
      <w:r w:rsidRPr="00C52966">
        <w:rPr>
          <w:rFonts w:ascii="Times New Roman" w:hAnsi="Times New Roman" w:cs="Times New Roman"/>
          <w:sz w:val="24"/>
        </w:rPr>
        <w:t xml:space="preserve"> </w:t>
      </w:r>
      <w:r w:rsidRPr="00C52966">
        <w:rPr>
          <w:rFonts w:ascii="Phetsarath OT" w:hAnsi="Phetsarath OT" w:cs="Phetsarath OT"/>
          <w:sz w:val="24"/>
          <w:szCs w:val="24"/>
        </w:rPr>
        <w:t>ຊັບພະຍາກອນ</w:t>
      </w:r>
      <w:r w:rsidRPr="00C52966">
        <w:rPr>
          <w:rFonts w:ascii="Times New Roman" w:hAnsi="Times New Roman" w:cs="Times New Roman"/>
          <w:sz w:val="24"/>
          <w:szCs w:val="24"/>
        </w:rPr>
        <w:t xml:space="preserve"> (Resources)</w:t>
      </w:r>
      <w:r w:rsidRPr="00C52966">
        <w:rPr>
          <w:rFonts w:ascii="Times New Roman" w:hAnsi="Times New Roman" w:cs="Times New Roman"/>
          <w:sz w:val="24"/>
        </w:rPr>
        <w:t>.</w:t>
      </w:r>
    </w:p>
    <w:p w14:paraId="3D7CC8A2" w14:textId="77777777" w:rsidR="00006DA0" w:rsidRPr="00C52966"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ຄລິກທີ່ລິ້ງ</w:t>
      </w:r>
      <w:r w:rsidRPr="00C52966">
        <w:rPr>
          <w:rFonts w:ascii="Times New Roman" w:hAnsi="Times New Roman" w:cs="Times New Roman"/>
          <w:sz w:val="24"/>
        </w:rPr>
        <w:t xml:space="preserve"> </w:t>
      </w:r>
      <w:r w:rsidRPr="00C52966">
        <w:rPr>
          <w:rFonts w:ascii="Phetsarath OT" w:hAnsi="Phetsarath OT" w:cs="Phetsarath OT"/>
          <w:sz w:val="24"/>
          <w:szCs w:val="24"/>
        </w:rPr>
        <w:t>ຊອກຫາຜູ້ໃຫ້ບໍລິການ</w:t>
      </w:r>
      <w:r w:rsidRPr="00C52966">
        <w:rPr>
          <w:rFonts w:ascii="Times New Roman" w:hAnsi="Times New Roman" w:cs="Times New Roman"/>
          <w:sz w:val="24"/>
          <w:szCs w:val="24"/>
        </w:rPr>
        <w:t xml:space="preserve"> (Find a Provider)</w:t>
      </w:r>
      <w:r w:rsidRPr="00C52966">
        <w:rPr>
          <w:rFonts w:ascii="Times New Roman" w:hAnsi="Times New Roman" w:cs="Times New Roman"/>
          <w:sz w:val="24"/>
        </w:rPr>
        <w:t>.</w:t>
      </w:r>
    </w:p>
    <w:p w14:paraId="7729BA73" w14:textId="34C601C4" w:rsidR="00006DA0" w:rsidRPr="00C52966"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lang w:bidi="lo-LA"/>
        </w:rPr>
        <w:t>ພາຍໃຕ້</w:t>
      </w:r>
      <w:r w:rsidRPr="00C52966">
        <w:rPr>
          <w:rFonts w:ascii="Times New Roman" w:hAnsi="Times New Roman" w:cs="Times New Roman"/>
          <w:sz w:val="24"/>
        </w:rPr>
        <w:t xml:space="preserve"> </w:t>
      </w:r>
      <w:r w:rsidR="00CC5AD0" w:rsidRPr="00C52966">
        <w:rPr>
          <w:rFonts w:ascii="Phetsarath OT" w:hAnsi="Phetsarath OT" w:cs="Phetsarath OT"/>
          <w:sz w:val="24"/>
          <w:szCs w:val="24"/>
          <w:lang w:bidi="lo-LA"/>
        </w:rPr>
        <w:t>ໂຄງການ</w:t>
      </w:r>
      <w:r w:rsidR="00CC5AD0" w:rsidRPr="00C52966">
        <w:rPr>
          <w:rFonts w:ascii="Phetsarath OT" w:hAnsi="Phetsarath OT" w:cs="Phetsarath OT" w:hint="cs"/>
          <w:sz w:val="24"/>
          <w:szCs w:val="24"/>
          <w:rtl/>
        </w:rPr>
        <w:t xml:space="preserve"> </w:t>
      </w:r>
      <w:r w:rsidR="00CC5AD0" w:rsidRPr="00C52966">
        <w:rPr>
          <w:rFonts w:ascii="Times New Roman" w:hAnsi="Times New Roman" w:cs="Times New Roman"/>
          <w:sz w:val="24"/>
          <w:szCs w:val="24"/>
        </w:rPr>
        <w:t>(</w:t>
      </w:r>
      <w:r w:rsidR="00CC5AD0" w:rsidRPr="00C52966">
        <w:rPr>
          <w:rFonts w:ascii="Times New Roman" w:hAnsi="Times New Roman" w:cs="Times New Roman" w:hint="cs"/>
          <w:sz w:val="24"/>
          <w:szCs w:val="24"/>
          <w:rtl/>
        </w:rPr>
        <w:t>Program</w:t>
      </w:r>
      <w:r w:rsidR="00CC5AD0" w:rsidRPr="00C52966">
        <w:rPr>
          <w:rFonts w:ascii="Times New Roman" w:hAnsi="Times New Roman" w:cs="Times New Roman"/>
          <w:sz w:val="24"/>
          <w:szCs w:val="24"/>
        </w:rPr>
        <w:t>)</w:t>
      </w:r>
      <w:r w:rsidRPr="00C52966">
        <w:rPr>
          <w:rFonts w:ascii="Times New Roman" w:hAnsi="Times New Roman" w:cs="Times New Roman"/>
          <w:sz w:val="24"/>
        </w:rPr>
        <w:t xml:space="preserve">, </w:t>
      </w:r>
      <w:r w:rsidRPr="00C52966">
        <w:rPr>
          <w:rFonts w:ascii="Phetsarath OT" w:hAnsi="Phetsarath OT" w:cs="Phetsarath OT"/>
          <w:sz w:val="24"/>
          <w:lang w:bidi="lo-LA"/>
        </w:rPr>
        <w:t>ເລືອກ</w:t>
      </w:r>
      <w:r w:rsidRPr="00C52966">
        <w:rPr>
          <w:rFonts w:ascii="Times New Roman" w:hAnsi="Times New Roman" w:cs="Times New Roman"/>
          <w:sz w:val="24"/>
        </w:rPr>
        <w:t xml:space="preserve"> BadgerCare/Medicaid.</w:t>
      </w:r>
    </w:p>
    <w:p w14:paraId="16E2D88C" w14:textId="77777777" w:rsidR="00006DA0" w:rsidRPr="00C52966"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4A7A6B1E" w:rsidR="00006DA0" w:rsidRPr="00C52966" w:rsidRDefault="00006DA0" w:rsidP="00006DA0">
      <w:pPr>
        <w:keepNext/>
        <w:keepLine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ະມາຊິກໄດ້ທີ່</w:t>
      </w:r>
      <w:r w:rsidRPr="00C52966">
        <w:rPr>
          <w:rFonts w:ascii="Times New Roman" w:hAnsi="Times New Roman" w:cs="Times New Roman"/>
          <w:sz w:val="24"/>
        </w:rPr>
        <w:t xml:space="preserve"> </w:t>
      </w:r>
      <w:r w:rsidRPr="00C52966">
        <w:rPr>
          <w:rFonts w:ascii="Times New Roman" w:hAnsi="Times New Roman" w:cs="Times New Roman"/>
          <w:sz w:val="24"/>
          <w:szCs w:val="24"/>
        </w:rPr>
        <w:t>800-362-3002.</w:t>
      </w:r>
    </w:p>
    <w:p w14:paraId="7BD514A4" w14:textId="77777777" w:rsidR="00006DA0" w:rsidRPr="00C52966"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C52966" w:rsidRDefault="003F52A2" w:rsidP="007B1C33">
      <w:pPr>
        <w:pStyle w:val="Heading2"/>
        <w:rPr>
          <w:rFonts w:ascii="Phetsarath OT" w:eastAsia="Calibri" w:hAnsi="Phetsarath OT" w:cs="Phetsarath OT"/>
          <w:b/>
          <w:bCs/>
        </w:rPr>
      </w:pPr>
      <w:bookmarkStart w:id="39" w:name="_Toc146987107"/>
      <w:r w:rsidRPr="00C52966">
        <w:rPr>
          <w:rFonts w:ascii="Phetsarath OT" w:hAnsi="Phetsarath OT" w:cs="Phetsarath OT"/>
          <w:b/>
        </w:rPr>
        <w:t>ບໍລິການເລື່ອງການເດີນທາງ</w:t>
      </w:r>
      <w:bookmarkEnd w:id="39"/>
    </w:p>
    <w:p w14:paraId="3B50067C" w14:textId="1E5D34E5" w:rsidR="003F52A2" w:rsidRPr="00C52966" w:rsidRDefault="009517A0" w:rsidP="00F2797D">
      <w:pPr>
        <w:widowControl w:val="0"/>
        <w:spacing w:after="200" w:line="276" w:lineRule="auto"/>
        <w:rPr>
          <w:rFonts w:ascii="Times New Roman" w:eastAsia="Calibri" w:hAnsi="Times New Roman" w:cs="Times New Roman"/>
          <w:sz w:val="26"/>
        </w:rPr>
      </w:pPr>
      <w:r w:rsidRPr="00C52966">
        <w:rPr>
          <w:rFonts w:ascii="Phetsarath OT" w:hAnsi="Phetsarath OT" w:cs="Phetsarath OT"/>
          <w:sz w:val="24"/>
        </w:rPr>
        <w:t>ທ່ານສາມາດຮັບການບໍລິການ</w:t>
      </w:r>
      <w:r w:rsidRPr="00C52966">
        <w:rPr>
          <w:rFonts w:ascii="Times New Roman" w:hAnsi="Times New Roman" w:cs="Times New Roman"/>
          <w:sz w:val="24"/>
        </w:rPr>
        <w:t xml:space="preserve"> </w:t>
      </w:r>
      <w:r w:rsidRPr="00C52966">
        <w:rPr>
          <w:rFonts w:ascii="Phetsarath OT" w:hAnsi="Phetsarath OT" w:cs="Phetsarath OT"/>
          <w:sz w:val="24"/>
        </w:rPr>
        <w:t>ການເດີນທາງທີ່ບໍ່ສຸກເສີນທາງການແພດ</w:t>
      </w:r>
      <w:r w:rsidRPr="00C52966">
        <w:rPr>
          <w:rFonts w:ascii="Times New Roman" w:hAnsi="Times New Roman" w:cs="Times New Roman"/>
          <w:sz w:val="24"/>
        </w:rPr>
        <w:t xml:space="preserve"> (non-emergency medical transportation) (NEMT) </w:t>
      </w:r>
      <w:r w:rsidRPr="00C52966">
        <w:rPr>
          <w:rFonts w:ascii="Phetsarath OT" w:hAnsi="Phetsarath OT" w:cs="Phetsarath OT"/>
          <w:sz w:val="24"/>
        </w:rPr>
        <w:t>ຜ່ານຜູ້ຈັດການ</w:t>
      </w:r>
      <w:r w:rsidRPr="00C52966">
        <w:rPr>
          <w:rFonts w:ascii="Times New Roman" w:hAnsi="Times New Roman" w:cs="Times New Roman"/>
          <w:sz w:val="24"/>
        </w:rPr>
        <w:t xml:space="preserve"> Wisconsin NEMT. </w:t>
      </w:r>
      <w:r w:rsidRPr="00C52966">
        <w:rPr>
          <w:rFonts w:ascii="Phetsarath OT" w:hAnsi="Phetsarath OT" w:cs="Phetsarath OT"/>
          <w:sz w:val="24"/>
        </w:rPr>
        <w:t>ຜູ້ຈັດການ</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NEMT</w:t>
      </w:r>
      <w:r w:rsidRPr="00C52966">
        <w:rPr>
          <w:rFonts w:ascii="Times New Roman" w:hAnsi="Times New Roman" w:cs="Times New Roman"/>
          <w:sz w:val="24"/>
        </w:rPr>
        <w:t xml:space="preserve"> </w:t>
      </w:r>
      <w:r w:rsidRPr="00C52966">
        <w:rPr>
          <w:rFonts w:ascii="Phetsarath OT" w:hAnsi="Phetsarath OT" w:cs="Phetsarath OT"/>
          <w:sz w:val="24"/>
        </w:rPr>
        <w:t>ຈະຈັດຫາ</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ຈ່າຍຄ່າຮັບສົ່ງສຳລັບການບໍລິການທີ່ໄດ້ຮັບການຄຸ້ມຄອງໃຫ້ສະມາຊິກທີ່ບໍ່ມີວິທີອື່ນທີ່ຈະໄປເຖິງບ່ອນນັ້ນ</w:t>
      </w:r>
      <w:r w:rsidRPr="00C52966">
        <w:rPr>
          <w:rFonts w:ascii="Times New Roman" w:hAnsi="Times New Roman" w:cs="Times New Roman"/>
          <w:sz w:val="24"/>
        </w:rPr>
        <w:t xml:space="preserve">. </w:t>
      </w:r>
      <w:r w:rsidR="007E4973" w:rsidRPr="00C52966">
        <w:rPr>
          <w:rFonts w:ascii="Times New Roman" w:hAnsi="Times New Roman" w:cs="Times New Roman"/>
          <w:sz w:val="24"/>
          <w:szCs w:val="24"/>
        </w:rPr>
        <w:t>NEMT</w:t>
      </w:r>
      <w:r w:rsidRPr="00C52966">
        <w:rPr>
          <w:rFonts w:ascii="Times New Roman" w:hAnsi="Times New Roman" w:cs="Times New Roman"/>
          <w:sz w:val="24"/>
        </w:rPr>
        <w:t xml:space="preserve"> </w:t>
      </w:r>
      <w:r w:rsidRPr="00C52966">
        <w:rPr>
          <w:rFonts w:ascii="Phetsarath OT" w:hAnsi="Phetsarath OT" w:cs="Phetsarath OT"/>
          <w:sz w:val="24"/>
        </w:rPr>
        <w:t>ອາດລວມມີການເດີນທາງໂດຍໃຊ້</w:t>
      </w:r>
      <w:r w:rsidRPr="00C52966">
        <w:rPr>
          <w:rFonts w:ascii="Times New Roman" w:hAnsi="Times New Roman" w:cs="Times New Roman"/>
          <w:sz w:val="24"/>
        </w:rPr>
        <w:t>:</w:t>
      </w:r>
    </w:p>
    <w:p w14:paraId="0815A37C" w14:textId="77777777" w:rsidR="003F52A2" w:rsidRPr="00C52966" w:rsidRDefault="003F52A2" w:rsidP="00F2797D">
      <w:pPr>
        <w:widowControl w:val="0"/>
        <w:numPr>
          <w:ilvl w:val="0"/>
          <w:numId w:val="7"/>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ການຂົນສົ່ງສາທາລະນະ</w:t>
      </w:r>
      <w:r w:rsidRPr="00C52966">
        <w:rPr>
          <w:rFonts w:ascii="Times New Roman" w:hAnsi="Times New Roman" w:cs="Times New Roman"/>
          <w:sz w:val="24"/>
        </w:rPr>
        <w:t xml:space="preserve"> </w:t>
      </w:r>
      <w:r w:rsidRPr="00C52966">
        <w:rPr>
          <w:rFonts w:ascii="Phetsarath OT" w:hAnsi="Phetsarath OT" w:cs="Phetsarath OT"/>
          <w:sz w:val="24"/>
        </w:rPr>
        <w:t>ເຊັ່ນ</w:t>
      </w:r>
      <w:r w:rsidRPr="00C52966">
        <w:rPr>
          <w:rFonts w:ascii="Times New Roman" w:hAnsi="Times New Roman" w:cs="Times New Roman"/>
          <w:sz w:val="24"/>
        </w:rPr>
        <w:t xml:space="preserve">: </w:t>
      </w:r>
      <w:r w:rsidRPr="00C52966">
        <w:rPr>
          <w:rFonts w:ascii="Phetsarath OT" w:hAnsi="Phetsarath OT" w:cs="Phetsarath OT"/>
          <w:sz w:val="24"/>
        </w:rPr>
        <w:t>ລົດເມໃນເມືອງ</w:t>
      </w:r>
      <w:r w:rsidRPr="00C52966">
        <w:rPr>
          <w:rFonts w:ascii="Times New Roman" w:hAnsi="Times New Roman" w:cs="Times New Roman"/>
          <w:sz w:val="24"/>
        </w:rPr>
        <w:t xml:space="preserve"> </w:t>
      </w:r>
    </w:p>
    <w:p w14:paraId="412D76C2" w14:textId="77777777" w:rsidR="003F52A2" w:rsidRPr="00C52966" w:rsidRDefault="003F52A2" w:rsidP="00F2797D">
      <w:pPr>
        <w:widowControl w:val="0"/>
        <w:numPr>
          <w:ilvl w:val="0"/>
          <w:numId w:val="7"/>
        </w:numPr>
        <w:spacing w:after="0" w:line="240" w:lineRule="auto"/>
        <w:contextualSpacing/>
        <w:rPr>
          <w:rFonts w:ascii="Phetsarath OT" w:eastAsia="Times New Roman" w:hAnsi="Phetsarath OT" w:cs="Phetsarath OT"/>
          <w:sz w:val="24"/>
          <w:szCs w:val="24"/>
        </w:rPr>
      </w:pPr>
      <w:r w:rsidRPr="00C52966">
        <w:rPr>
          <w:rFonts w:ascii="Phetsarath OT" w:hAnsi="Phetsarath OT" w:cs="Phetsarath OT"/>
          <w:sz w:val="24"/>
        </w:rPr>
        <w:t xml:space="preserve">ລົດໂຮງໝໍສຳລັບເຫດການທີ່ບໍ່ສຸກເສີນ </w:t>
      </w:r>
    </w:p>
    <w:p w14:paraId="0831B87D" w14:textId="77777777" w:rsidR="003F52A2" w:rsidRPr="00C52966" w:rsidRDefault="003F52A2" w:rsidP="00F2797D">
      <w:pPr>
        <w:widowControl w:val="0"/>
        <w:numPr>
          <w:ilvl w:val="0"/>
          <w:numId w:val="7"/>
        </w:numPr>
        <w:spacing w:after="0" w:line="240" w:lineRule="auto"/>
        <w:contextualSpacing/>
        <w:rPr>
          <w:rFonts w:ascii="Phetsarath OT" w:eastAsia="Times New Roman" w:hAnsi="Phetsarath OT" w:cs="Phetsarath OT"/>
          <w:sz w:val="24"/>
          <w:szCs w:val="24"/>
        </w:rPr>
      </w:pPr>
      <w:r w:rsidRPr="00C52966">
        <w:rPr>
          <w:rFonts w:ascii="Phetsarath OT" w:hAnsi="Phetsarath OT" w:cs="Phetsarath OT"/>
          <w:sz w:val="24"/>
        </w:rPr>
        <w:t xml:space="preserve">ພາຫະນະທາງການແພດໂດຍສະເພາະ </w:t>
      </w:r>
    </w:p>
    <w:p w14:paraId="767F35E0" w14:textId="77777777" w:rsidR="003F52A2" w:rsidRPr="00C52966" w:rsidRDefault="003F52A2" w:rsidP="00F2797D">
      <w:pPr>
        <w:widowControl w:val="0"/>
        <w:numPr>
          <w:ilvl w:val="0"/>
          <w:numId w:val="7"/>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ພາຫະນະປະເພດອື່ນໆ</w:t>
      </w:r>
      <w:r w:rsidRPr="00C52966">
        <w:rPr>
          <w:rFonts w:ascii="Times New Roman" w:hAnsi="Times New Roman" w:cs="Times New Roman"/>
          <w:sz w:val="24"/>
        </w:rPr>
        <w:t xml:space="preserve">, </w:t>
      </w:r>
      <w:r w:rsidRPr="00C52966">
        <w:rPr>
          <w:rFonts w:ascii="Phetsarath OT" w:hAnsi="Phetsarath OT" w:cs="Phetsarath OT"/>
          <w:sz w:val="24"/>
        </w:rPr>
        <w:t>ຂຶ້ນກັບຄວາມຈຳເປັນດ້ານການ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ເດີນທາງຂອງສະມາຊິກ</w:t>
      </w:r>
      <w:r w:rsidRPr="00C52966">
        <w:rPr>
          <w:rFonts w:ascii="Times New Roman" w:hAnsi="Times New Roman" w:cs="Times New Roman"/>
          <w:sz w:val="24"/>
        </w:rPr>
        <w:t xml:space="preserve"> </w:t>
      </w:r>
    </w:p>
    <w:p w14:paraId="76CC1CCD" w14:textId="77777777" w:rsidR="009517A0" w:rsidRPr="00C52966" w:rsidRDefault="009517A0" w:rsidP="003F52A2">
      <w:pPr>
        <w:keepNext/>
        <w:keepLines/>
        <w:spacing w:after="0" w:line="240" w:lineRule="auto"/>
        <w:rPr>
          <w:rFonts w:ascii="Times New Roman" w:eastAsia="Times New Roman" w:hAnsi="Times New Roman" w:cs="Times New Roman"/>
          <w:sz w:val="24"/>
          <w:szCs w:val="24"/>
        </w:rPr>
      </w:pPr>
    </w:p>
    <w:p w14:paraId="6105E6FF" w14:textId="01302E28" w:rsidR="003F52A2" w:rsidRPr="00C52966" w:rsidRDefault="00E271A0" w:rsidP="003F52A2">
      <w:pPr>
        <w:keepNext/>
        <w:keepLine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ມີລົ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ສາມາດຂັບໄປເອງຕາມນັດໝາຍຂອງທ່ານໄດ້</w:t>
      </w:r>
      <w:r w:rsidRPr="00C52966">
        <w:rPr>
          <w:rFonts w:ascii="Times New Roman" w:hAnsi="Times New Roman" w:cs="Times New Roman"/>
          <w:sz w:val="24"/>
        </w:rPr>
        <w:t xml:space="preserve"> </w:t>
      </w:r>
      <w:r w:rsidRPr="00C52966">
        <w:rPr>
          <w:rFonts w:ascii="Phetsarath OT" w:hAnsi="Phetsarath OT" w:cs="Phetsarath OT"/>
          <w:sz w:val="24"/>
        </w:rPr>
        <w:t>ແຕ່ບໍ່ມີເງິນຈ່າຍຄ່ານ້ຳມັນ</w:t>
      </w:r>
      <w:r w:rsidRPr="00C52966">
        <w:rPr>
          <w:rFonts w:ascii="Times New Roman" w:hAnsi="Times New Roman" w:cs="Times New Roman"/>
          <w:sz w:val="24"/>
        </w:rPr>
        <w:t xml:space="preserve">, </w:t>
      </w:r>
      <w:r w:rsidRPr="00C52966">
        <w:rPr>
          <w:rFonts w:ascii="Phetsarath OT" w:hAnsi="Phetsarath OT" w:cs="Phetsarath OT"/>
          <w:sz w:val="24"/>
        </w:rPr>
        <w:t>ທ່ານອາດມີສິດໄດ້ຮັບການຊົດເຊີຍຕາມໄລຍະທາງ</w:t>
      </w:r>
      <w:r w:rsidRPr="00C52966">
        <w:rPr>
          <w:rFonts w:ascii="Times New Roman" w:hAnsi="Times New Roman" w:cs="Times New Roman"/>
          <w:sz w:val="24"/>
        </w:rPr>
        <w:t xml:space="preserve"> (</w:t>
      </w:r>
      <w:r w:rsidRPr="00C52966">
        <w:rPr>
          <w:rFonts w:ascii="Phetsarath OT" w:hAnsi="Phetsarath OT" w:cs="Phetsarath OT"/>
          <w:sz w:val="24"/>
        </w:rPr>
        <w:t>ເງິນຄ່ານໍ້າມັນ</w:t>
      </w:r>
      <w:r w:rsidRPr="00C52966">
        <w:rPr>
          <w:rFonts w:ascii="Times New Roman" w:hAnsi="Times New Roman" w:cs="Times New Roman"/>
          <w:sz w:val="24"/>
        </w:rPr>
        <w:t>).</w:t>
      </w:r>
    </w:p>
    <w:p w14:paraId="3A7BB7E1" w14:textId="77777777" w:rsidR="003F52A2" w:rsidRPr="00C52966" w:rsidRDefault="003F52A2" w:rsidP="003F52A2">
      <w:pPr>
        <w:keepNext/>
        <w:keepLines/>
        <w:spacing w:after="0" w:line="240" w:lineRule="auto"/>
        <w:rPr>
          <w:rFonts w:ascii="Times New Roman" w:eastAsia="Times New Roman" w:hAnsi="Times New Roman" w:cs="Times New Roman"/>
          <w:sz w:val="24"/>
          <w:szCs w:val="24"/>
        </w:rPr>
      </w:pPr>
    </w:p>
    <w:p w14:paraId="3749F427" w14:textId="2209CCC0" w:rsidR="003F52A2" w:rsidRPr="00C52966" w:rsidRDefault="003F52A2" w:rsidP="00611669">
      <w:pPr>
        <w:wordWrap w:val="0"/>
        <w:spacing w:after="200" w:line="276" w:lineRule="auto"/>
        <w:rPr>
          <w:rFonts w:ascii="Times New Roman" w:eastAsia="Times New Roman" w:hAnsi="Times New Roman" w:cs="Times New Roman"/>
          <w:sz w:val="24"/>
          <w:szCs w:val="24"/>
        </w:rPr>
      </w:pPr>
      <w:r w:rsidRPr="00C52966">
        <w:rPr>
          <w:rFonts w:ascii="Phetsarath OT" w:hAnsi="Phetsarath OT" w:cs="Phetsarath OT"/>
          <w:sz w:val="24"/>
        </w:rPr>
        <w:t>ທ່ານຕ້ອງກຳນົດເວລາການເດີນທາງຢ່າງໜ້ອຍສອງວັນທາງລັດຖະການກ່ອນການນັດໝາຍຂອງທ່ານ</w:t>
      </w:r>
      <w:r w:rsidRPr="00C52966">
        <w:rPr>
          <w:rFonts w:ascii="Times New Roman" w:hAnsi="Times New Roman" w:cs="Times New Roman"/>
          <w:sz w:val="24"/>
        </w:rPr>
        <w:t xml:space="preserve">. </w:t>
      </w:r>
      <w:r w:rsidRPr="00C52966">
        <w:rPr>
          <w:rFonts w:ascii="Phetsarath OT" w:hAnsi="Phetsarath OT" w:cs="Phetsarath OT"/>
          <w:sz w:val="24"/>
        </w:rPr>
        <w:t>ໂທຫາຜູ້ຈັດການ</w:t>
      </w:r>
      <w:r w:rsidRPr="00C52966">
        <w:rPr>
          <w:rFonts w:ascii="Times New Roman" w:hAnsi="Times New Roman" w:cs="Times New Roman"/>
          <w:sz w:val="24"/>
        </w:rPr>
        <w:t xml:space="preserve"> </w:t>
      </w:r>
      <w:r w:rsidRPr="00C52966">
        <w:rPr>
          <w:rFonts w:ascii="Times New Roman" w:hAnsi="Times New Roman" w:cs="Times New Roman"/>
          <w:sz w:val="24"/>
          <w:szCs w:val="24"/>
        </w:rPr>
        <w:t>NEMT</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Pr="00C52966">
        <w:rPr>
          <w:rFonts w:ascii="Times New Roman" w:hAnsi="Times New Roman" w:cs="Times New Roman"/>
          <w:sz w:val="24"/>
          <w:szCs w:val="24"/>
        </w:rPr>
        <w:t>866-907-1493</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TTY </w:t>
      </w:r>
      <w:r w:rsidRPr="00C52966">
        <w:rPr>
          <w:rFonts w:ascii="Times New Roman" w:hAnsi="Times New Roman" w:cs="Times New Roman"/>
          <w:sz w:val="24"/>
          <w:szCs w:val="24"/>
        </w:rPr>
        <w:t>711</w:t>
      </w:r>
      <w:r w:rsidRPr="00C52966">
        <w:rPr>
          <w:rFonts w:ascii="Times New Roman" w:hAnsi="Times New Roman" w:cs="Times New Roman"/>
          <w:sz w:val="24"/>
        </w:rPr>
        <w:t xml:space="preserve">), </w:t>
      </w:r>
      <w:r w:rsidRPr="00C52966">
        <w:rPr>
          <w:rFonts w:ascii="Phetsarath OT" w:hAnsi="Phetsarath OT" w:cs="Phetsarath OT"/>
          <w:sz w:val="24"/>
        </w:rPr>
        <w:t>ວັນຈັນເຖິງວັນສຸກ</w:t>
      </w:r>
      <w:r w:rsidRPr="00C52966">
        <w:rPr>
          <w:rFonts w:ascii="Times New Roman" w:hAnsi="Times New Roman" w:cs="Times New Roman"/>
          <w:sz w:val="24"/>
        </w:rPr>
        <w:t xml:space="preserve">, </w:t>
      </w:r>
      <w:r w:rsidRPr="00C52966">
        <w:rPr>
          <w:rFonts w:ascii="Phetsarath OT" w:hAnsi="Phetsarath OT" w:cs="Phetsarath OT"/>
          <w:sz w:val="24"/>
        </w:rPr>
        <w:t>ເວລາ</w:t>
      </w:r>
      <w:r w:rsidRPr="00C52966">
        <w:rPr>
          <w:rFonts w:ascii="Times New Roman" w:hAnsi="Times New Roman" w:cs="Times New Roman"/>
          <w:sz w:val="24"/>
        </w:rPr>
        <w:t xml:space="preserve"> 7 </w:t>
      </w:r>
      <w:r w:rsidRPr="00C52966">
        <w:rPr>
          <w:rFonts w:ascii="Phetsarath OT" w:hAnsi="Phetsarath OT" w:cs="Phetsarath OT"/>
          <w:sz w:val="24"/>
        </w:rPr>
        <w:t>ໂ</w:t>
      </w:r>
      <w:r w:rsidRPr="00C52966">
        <w:rPr>
          <w:rFonts w:ascii="Phetsarath OT" w:hAnsi="Phetsarath OT" w:cs="Phetsarath OT"/>
          <w:sz w:val="24"/>
        </w:rPr>
        <w:lastRenderedPageBreak/>
        <w:t>ມງເຊົ້າ</w:t>
      </w:r>
      <w:r w:rsidRPr="00C52966">
        <w:rPr>
          <w:rFonts w:ascii="Times New Roman" w:hAnsi="Times New Roman" w:cs="Times New Roman"/>
          <w:sz w:val="24"/>
        </w:rPr>
        <w:t xml:space="preserve"> </w:t>
      </w:r>
      <w:r w:rsidRPr="00C52966">
        <w:rPr>
          <w:rFonts w:ascii="Phetsarath OT" w:hAnsi="Phetsarath OT" w:cs="Phetsarath OT"/>
          <w:sz w:val="24"/>
        </w:rPr>
        <w:t>ຫາ</w:t>
      </w:r>
      <w:r w:rsidRPr="00C52966">
        <w:rPr>
          <w:rFonts w:ascii="Times New Roman" w:hAnsi="Times New Roman" w:cs="Times New Roman"/>
          <w:sz w:val="24"/>
        </w:rPr>
        <w:t xml:space="preserve"> 6 </w:t>
      </w:r>
      <w:r w:rsidRPr="00C52966">
        <w:rPr>
          <w:rFonts w:ascii="Phetsarath OT" w:hAnsi="Phetsarath OT" w:cs="Phetsarath OT"/>
          <w:sz w:val="24"/>
        </w:rPr>
        <w:t>ໂມງແລງ</w:t>
      </w:r>
      <w:r w:rsidRPr="00C52966">
        <w:rPr>
          <w:rFonts w:ascii="Times New Roman" w:hAnsi="Times New Roman" w:cs="Times New Roman"/>
          <w:sz w:val="24"/>
        </w:rPr>
        <w:t xml:space="preserve">. </w:t>
      </w:r>
      <w:r w:rsidRPr="00C52966">
        <w:rPr>
          <w:rFonts w:ascii="Phetsarath OT" w:hAnsi="Phetsarath OT" w:cs="Phetsarath OT"/>
          <w:sz w:val="24"/>
        </w:rPr>
        <w:t>ທ່ານອາດຈະສາມາດກຳນົດເວລາການເດີນທາງສຳລັບການນັດໝາຍທີ່ເລັ່ງດ່ວນໄດ້</w:t>
      </w:r>
      <w:r w:rsidRPr="00C52966">
        <w:rPr>
          <w:rFonts w:ascii="Times New Roman" w:hAnsi="Times New Roman" w:cs="Times New Roman"/>
          <w:sz w:val="24"/>
        </w:rPr>
        <w:t xml:space="preserve">. </w:t>
      </w:r>
      <w:r w:rsidRPr="00C52966">
        <w:rPr>
          <w:rFonts w:ascii="Phetsarath OT" w:hAnsi="Phetsarath OT" w:cs="Phetsarath OT"/>
          <w:sz w:val="24"/>
        </w:rPr>
        <w:t>ການເດີນທາງໄປຕາມການນັດໝາຍທີ່ເລັ່ງດ່ວນຈະສາມາດໃຫ້ບໍລິການໄດ້ພາຍໃນສາມຊົ່ວໂມ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ອຍກວ່ານັ້ນ</w:t>
      </w:r>
      <w:r w:rsidRPr="00C52966">
        <w:rPr>
          <w:rFonts w:ascii="Times New Roman" w:hAnsi="Times New Roman" w:cs="Times New Roman"/>
          <w:sz w:val="24"/>
        </w:rPr>
        <w:t>.</w:t>
      </w:r>
    </w:p>
    <w:p w14:paraId="2B284599" w14:textId="2D6803A5" w:rsidR="003F52A2" w:rsidRPr="00C52966" w:rsidRDefault="003F52A2" w:rsidP="007B1C33">
      <w:pPr>
        <w:pStyle w:val="Heading2"/>
        <w:rPr>
          <w:rFonts w:ascii="Phetsarath OT" w:eastAsia="Calibri" w:hAnsi="Phetsarath OT" w:cs="Phetsarath OT"/>
          <w:b/>
          <w:bCs/>
        </w:rPr>
      </w:pPr>
      <w:bookmarkStart w:id="40" w:name="_Toc146987108"/>
      <w:r w:rsidRPr="00C52966">
        <w:rPr>
          <w:rFonts w:ascii="Phetsarath OT" w:hAnsi="Phetsarath OT" w:cs="Phetsarath OT"/>
          <w:b/>
        </w:rPr>
        <w:t>ຜົນປະໂຫຍດຂອງຮ້ານຂາຍຢາ</w:t>
      </w:r>
      <w:bookmarkEnd w:id="40"/>
    </w:p>
    <w:p w14:paraId="4302D8B9" w14:textId="23C91FEB" w:rsidR="003F52A2" w:rsidRPr="00C52966" w:rsidRDefault="003F52A2" w:rsidP="00611669">
      <w:pPr>
        <w:wordWrap w:val="0"/>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ທ່ານອາດຈະໄດ້ຮັບໃບສັ່ງຢາຈາກຜູ້ໃຫ້ບໍລິການ</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HMO Name]</w:t>
      </w:r>
      <w:r w:rsidRPr="00C52966">
        <w:rPr>
          <w:rFonts w:ascii="Times New Roman" w:hAnsi="Times New Roman" w:cs="Times New Roman"/>
          <w:sz w:val="24"/>
        </w:rPr>
        <w:t xml:space="preserve">, </w:t>
      </w:r>
      <w:r w:rsidRPr="00C52966">
        <w:rPr>
          <w:rFonts w:ascii="Phetsarath OT" w:hAnsi="Phetsarath OT" w:cs="Phetsarath OT"/>
          <w:sz w:val="24"/>
        </w:rPr>
        <w:t>ຜູ້ຊ່ຽວຊ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ນຕະແພດ</w:t>
      </w:r>
      <w:r w:rsidRPr="00C52966">
        <w:rPr>
          <w:rFonts w:ascii="Times New Roman" w:hAnsi="Times New Roman" w:cs="Times New Roman"/>
          <w:sz w:val="24"/>
        </w:rPr>
        <w:t xml:space="preserve">. </w:t>
      </w:r>
      <w:r w:rsidRPr="00C52966">
        <w:rPr>
          <w:rFonts w:ascii="Phetsarath OT" w:hAnsi="Phetsarath OT" w:cs="Phetsarath OT"/>
          <w:sz w:val="24"/>
        </w:rPr>
        <w:t>ທ່ານສາມາດຮັບເອົາໃບສັ່ງຢາທີ່ໄດ້ຮັບການຄຸ້ມຄອ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ລາຍການຢາທີ່ບໍ່ມີໃບສັ່ງແພດຢູ່ທີ່ຮ້ານຂາຍຢາທີ່ຍອມຮັບ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w:t>
      </w:r>
    </w:p>
    <w:p w14:paraId="5F40F863" w14:textId="77777777" w:rsidR="003F52A2" w:rsidRPr="00C52966"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C52966" w:rsidRDefault="003F52A2" w:rsidP="00611669">
      <w:pPr>
        <w:wordWrap w:val="0"/>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ທ່ານອາດຈະມີຄ່າການຮ່ວມຈ່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ມີຂີດຈຳກັດຕໍ່ກັບຢາທີ່ໄດ້ຮັບການຄຸ້ມຄອງ</w:t>
      </w:r>
      <w:r w:rsidRPr="00C52966">
        <w:rPr>
          <w:rFonts w:ascii="Times New Roman" w:hAnsi="Times New Roman" w:cs="Times New Roman"/>
          <w:sz w:val="24"/>
        </w:rPr>
        <w:t xml:space="preserve">. </w:t>
      </w:r>
      <w:r w:rsidRPr="00C52966">
        <w:rPr>
          <w:rFonts w:ascii="Phetsarath OT" w:hAnsi="Phetsarath OT" w:cs="Phetsarath OT"/>
          <w:sz w:val="24"/>
        </w:rPr>
        <w:t>ເຖິງວ່າທ່ານບໍ່ສາມາດຈ່າຍຄ່າການຮ່ວມຈ່າຍໄດ້</w:t>
      </w:r>
      <w:r w:rsidRPr="00C52966">
        <w:rPr>
          <w:rFonts w:ascii="Times New Roman" w:hAnsi="Times New Roman" w:cs="Times New Roman"/>
          <w:sz w:val="24"/>
        </w:rPr>
        <w:t xml:space="preserve">, </w:t>
      </w:r>
      <w:r w:rsidRPr="00C52966">
        <w:rPr>
          <w:rFonts w:ascii="Phetsarath OT" w:hAnsi="Phetsarath OT" w:cs="Phetsarath OT"/>
          <w:sz w:val="24"/>
        </w:rPr>
        <w:t>ທ່ານຍັງຈະໄດ້ຮັບໃບສັ່ງຢາຂອງທ່ານ</w:t>
      </w:r>
      <w:r w:rsidRPr="00C52966">
        <w:rPr>
          <w:rFonts w:ascii="Times New Roman" w:hAnsi="Times New Roman" w:cs="Times New Roman"/>
          <w:sz w:val="24"/>
        </w:rPr>
        <w:t>.</w:t>
      </w:r>
    </w:p>
    <w:p w14:paraId="27B91FFB" w14:textId="040C99E2" w:rsidR="00BB74EA" w:rsidRPr="00C52966" w:rsidRDefault="00BB74EA" w:rsidP="003F52A2">
      <w:pPr>
        <w:spacing w:after="0" w:line="240" w:lineRule="auto"/>
        <w:rPr>
          <w:rFonts w:ascii="Times New Roman" w:eastAsia="Times New Roman" w:hAnsi="Times New Roman" w:cs="Times New Roman"/>
          <w:sz w:val="24"/>
          <w:szCs w:val="20"/>
        </w:rPr>
      </w:pPr>
    </w:p>
    <w:p w14:paraId="72782154" w14:textId="246289B2" w:rsidR="00BB74EA" w:rsidRPr="00C52966" w:rsidRDefault="00BB74EA" w:rsidP="003F52A2">
      <w:p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ຖ້າທ່ານມີຄໍາຖາມໃດໆກ່ຽວກັບຢາທີ່ຄຸ້ມຄອງພາຍໃຕ້</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Badgercare Plus or Medicaid SSI]</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ຊໍາລະຄ່າທຳນຽມຢາ</w:t>
      </w:r>
      <w:r w:rsidRPr="00C52966">
        <w:rPr>
          <w:rFonts w:ascii="Times New Roman" w:hAnsi="Times New Roman" w:cs="Times New Roman"/>
          <w:sz w:val="24"/>
        </w:rPr>
        <w:t xml:space="preserve">, </w:t>
      </w:r>
      <w:r w:rsidRPr="00C52966">
        <w:rPr>
          <w:rFonts w:ascii="Phetsarath OT" w:hAnsi="Phetsarath OT" w:cs="Phetsarath OT"/>
          <w:sz w:val="24"/>
        </w:rPr>
        <w:t>ກະລຸນາຕິດຕໍ່ການບໍລິການສະມາຊິກ</w:t>
      </w:r>
      <w:r w:rsidRPr="00C52966">
        <w:rPr>
          <w:rFonts w:ascii="Times New Roman" w:hAnsi="Times New Roman" w:cs="Times New Roman"/>
          <w:sz w:val="24"/>
        </w:rPr>
        <w:t xml:space="preserve"> </w:t>
      </w:r>
      <w:r w:rsidRPr="00C52966">
        <w:rPr>
          <w:rFonts w:ascii="Times New Roman" w:hAnsi="Times New Roman" w:cs="Times New Roman"/>
          <w:sz w:val="24"/>
          <w:szCs w:val="20"/>
        </w:rPr>
        <w:t>ForwardHealth</w:t>
      </w:r>
      <w:r w:rsidRPr="00C52966">
        <w:rPr>
          <w:rFonts w:ascii="Times New Roman" w:hAnsi="Times New Roman" w:cs="Times New Roman"/>
          <w:sz w:val="24"/>
        </w:rPr>
        <w:t xml:space="preserve"> </w:t>
      </w:r>
      <w:r w:rsidRPr="00C52966">
        <w:rPr>
          <w:rFonts w:ascii="Phetsarath OT" w:hAnsi="Phetsarath OT" w:cs="Phetsarath OT"/>
          <w:sz w:val="24"/>
        </w:rPr>
        <w:t>ທີ່</w:t>
      </w:r>
      <w:r w:rsidRPr="00C52966">
        <w:rPr>
          <w:rFonts w:ascii="Times New Roman" w:hAnsi="Times New Roman" w:cs="Times New Roman"/>
          <w:sz w:val="24"/>
        </w:rPr>
        <w:t xml:space="preserve"> </w:t>
      </w:r>
      <w:r w:rsidRPr="00C52966">
        <w:rPr>
          <w:rFonts w:ascii="Times New Roman" w:hAnsi="Times New Roman" w:cs="Times New Roman"/>
          <w:sz w:val="24"/>
          <w:szCs w:val="24"/>
        </w:rPr>
        <w:t xml:space="preserve">800-362-3002. </w:t>
      </w:r>
    </w:p>
    <w:p w14:paraId="044CFE61" w14:textId="18C79287" w:rsidR="00C21011" w:rsidRPr="00C52966" w:rsidRDefault="00C21011" w:rsidP="003F52A2">
      <w:pPr>
        <w:spacing w:after="0" w:line="240" w:lineRule="auto"/>
        <w:rPr>
          <w:rFonts w:ascii="Times New Roman" w:eastAsia="Times New Roman" w:hAnsi="Times New Roman" w:cs="Times New Roman"/>
          <w:sz w:val="24"/>
          <w:szCs w:val="20"/>
        </w:rPr>
      </w:pPr>
    </w:p>
    <w:p w14:paraId="6569E86B" w14:textId="77FE8288" w:rsidR="00C21011" w:rsidRPr="00C52966" w:rsidRDefault="00C21011" w:rsidP="007001EF">
      <w:pPr>
        <w:pStyle w:val="Heading1"/>
        <w:rPr>
          <w:rFonts w:cs="Times New Roman"/>
        </w:rPr>
      </w:pPr>
      <w:bookmarkStart w:id="41" w:name="_Toc146987109"/>
      <w:r w:rsidRPr="00C52966">
        <w:rPr>
          <w:rFonts w:ascii="Phetsarath OT" w:hAnsi="Phetsarath OT" w:cs="Phetsarath OT"/>
        </w:rPr>
        <w:t>ການບໍລິການບໍ່ໄດ້ຄຸ້ມຄອງພາຍໃຕ້</w:t>
      </w:r>
      <w:r w:rsidRPr="00C52966">
        <w:rPr>
          <w:rFonts w:cs="Times New Roman"/>
        </w:rPr>
        <w:t xml:space="preserve"> </w:t>
      </w:r>
      <w:r w:rsidRPr="00C52966">
        <w:rPr>
          <w:rFonts w:cs="Times New Roman"/>
          <w:i/>
          <w:iCs/>
          <w:color w:val="0070C0"/>
        </w:rPr>
        <w:t>[BADGERCARE PLUS and/or MEDICAID SSI]</w:t>
      </w:r>
      <w:bookmarkEnd w:id="41"/>
    </w:p>
    <w:p w14:paraId="2C4738BD" w14:textId="2C368549" w:rsidR="00C21011" w:rsidRPr="00C52966" w:rsidRDefault="00C21011" w:rsidP="003F52A2">
      <w:p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ບໍລິການຂ້າງລຸ່ມນີ້ບໍ່ໄດ້ຄຸ້ມຄອງພາຍໃຕ້</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0"/>
        </w:rPr>
        <w:t>[BadgerCare Plus and/or Medicaid SSI]</w:t>
      </w:r>
      <w:r w:rsidRPr="00C52966">
        <w:rPr>
          <w:rFonts w:ascii="Times New Roman" w:hAnsi="Times New Roman" w:cs="Times New Roman"/>
          <w:sz w:val="24"/>
        </w:rPr>
        <w:t>:</w:t>
      </w:r>
    </w:p>
    <w:p w14:paraId="24B379CD" w14:textId="145483DE" w:rsidR="00C21011" w:rsidRPr="00C52966"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C52966" w:rsidRDefault="00C21011" w:rsidP="00F32B30">
      <w:pPr>
        <w:pStyle w:val="ListParagraph"/>
        <w:numPr>
          <w:ilvl w:val="0"/>
          <w:numId w:val="32"/>
        </w:numPr>
        <w:spacing w:after="0" w:line="240" w:lineRule="auto"/>
        <w:rPr>
          <w:rFonts w:ascii="Phetsarath OT" w:eastAsia="Times New Roman" w:hAnsi="Phetsarath OT" w:cs="Phetsarath OT"/>
          <w:sz w:val="24"/>
          <w:szCs w:val="20"/>
        </w:rPr>
      </w:pPr>
      <w:r w:rsidRPr="00C52966">
        <w:rPr>
          <w:rFonts w:ascii="Phetsarath OT" w:hAnsi="Phetsarath OT" w:cs="Phetsarath OT"/>
          <w:sz w:val="24"/>
        </w:rPr>
        <w:t>ການບໍລິການທີ່ບໍ່ຈໍາເປັນທາງການແພດ</w:t>
      </w:r>
    </w:p>
    <w:p w14:paraId="20A87F7C" w14:textId="4162E17A" w:rsidR="00C21011" w:rsidRPr="00C52966"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ບໍລິການທີ່ບໍ່ໄດ້ຮັບການອະນຸມັດ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ດູແລເບື້ອງຕົ້ນຂອງທ່ານ</w:t>
      </w:r>
      <w:r w:rsidRPr="00C52966">
        <w:rPr>
          <w:rFonts w:ascii="Times New Roman" w:hAnsi="Times New Roman" w:cs="Times New Roman"/>
          <w:sz w:val="24"/>
        </w:rPr>
        <w:t xml:space="preserve"> </w:t>
      </w:r>
      <w:r w:rsidRPr="00C52966">
        <w:rPr>
          <w:rFonts w:ascii="Phetsarath OT" w:hAnsi="Phetsarath OT" w:cs="Phetsarath OT"/>
          <w:sz w:val="24"/>
        </w:rPr>
        <w:t>ເມື່ອຕ້ອງມີການອະນຸມັດ</w:t>
      </w:r>
    </w:p>
    <w:p w14:paraId="3940B70A" w14:textId="5B9DB46E" w:rsidR="00C168B1" w:rsidRPr="00C52966" w:rsidRDefault="00706811" w:rsidP="00F32B30">
      <w:pPr>
        <w:pStyle w:val="ListParagraph"/>
        <w:numPr>
          <w:ilvl w:val="0"/>
          <w:numId w:val="32"/>
        </w:numPr>
        <w:rPr>
          <w:rFonts w:ascii="Times New Roman" w:eastAsia="Times New Roman" w:hAnsi="Times New Roman" w:cs="Times New Roman"/>
          <w:sz w:val="24"/>
          <w:szCs w:val="20"/>
        </w:rPr>
      </w:pPr>
      <w:r w:rsidRPr="00C52966">
        <w:rPr>
          <w:rFonts w:ascii="Phetsarath OT" w:hAnsi="Phetsarath OT" w:cs="Phetsarath OT"/>
          <w:sz w:val="24"/>
        </w:rPr>
        <w:t>ຄ່າໃຊ້ຈ່າຍໃນການດໍາລົງຊີວິດປົກກະຕິ</w:t>
      </w:r>
      <w:r w:rsidRPr="00C52966">
        <w:rPr>
          <w:rFonts w:ascii="Times New Roman" w:hAnsi="Times New Roman" w:cs="Times New Roman"/>
          <w:sz w:val="24"/>
        </w:rPr>
        <w:t xml:space="preserve"> </w:t>
      </w:r>
      <w:r w:rsidRPr="00C52966">
        <w:rPr>
          <w:rFonts w:ascii="Phetsarath OT" w:hAnsi="Phetsarath OT" w:cs="Phetsarath OT"/>
          <w:sz w:val="24"/>
        </w:rPr>
        <w:t>ເຊັ່ນ</w:t>
      </w:r>
      <w:r w:rsidRPr="00C52966">
        <w:rPr>
          <w:rFonts w:ascii="Times New Roman" w:hAnsi="Times New Roman" w:cs="Times New Roman"/>
          <w:sz w:val="24"/>
        </w:rPr>
        <w:t xml:space="preserve">: </w:t>
      </w:r>
      <w:r w:rsidRPr="00C52966">
        <w:rPr>
          <w:rFonts w:ascii="Phetsarath OT" w:hAnsi="Phetsarath OT" w:cs="Phetsarath OT"/>
          <w:sz w:val="24"/>
        </w:rPr>
        <w:t>ຄ່າເຊົ່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ຈໍານອງ</w:t>
      </w:r>
      <w:r w:rsidRPr="00C52966">
        <w:rPr>
          <w:rFonts w:ascii="Times New Roman" w:hAnsi="Times New Roman" w:cs="Times New Roman"/>
          <w:sz w:val="24"/>
        </w:rPr>
        <w:t xml:space="preserve">, </w:t>
      </w:r>
      <w:r w:rsidRPr="00C52966">
        <w:rPr>
          <w:rFonts w:ascii="Phetsarath OT" w:hAnsi="Phetsarath OT" w:cs="Phetsarath OT"/>
          <w:sz w:val="24"/>
        </w:rPr>
        <w:t>ອາຫານ</w:t>
      </w:r>
      <w:r w:rsidRPr="00C52966">
        <w:rPr>
          <w:rFonts w:ascii="Times New Roman" w:hAnsi="Times New Roman" w:cs="Times New Roman"/>
          <w:sz w:val="24"/>
        </w:rPr>
        <w:t xml:space="preserve">, </w:t>
      </w:r>
      <w:r w:rsidRPr="00C52966">
        <w:rPr>
          <w:rFonts w:ascii="Phetsarath OT" w:hAnsi="Phetsarath OT" w:cs="Phetsarath OT"/>
          <w:sz w:val="24"/>
        </w:rPr>
        <w:t>ສາທາລະນະສຸກ</w:t>
      </w:r>
      <w:r w:rsidRPr="00C52966">
        <w:rPr>
          <w:rFonts w:ascii="Times New Roman" w:hAnsi="Times New Roman" w:cs="Times New Roman"/>
          <w:sz w:val="24"/>
        </w:rPr>
        <w:t xml:space="preserve">, </w:t>
      </w:r>
      <w:r w:rsidRPr="00C52966">
        <w:rPr>
          <w:rFonts w:ascii="Phetsarath OT" w:hAnsi="Phetsarath OT" w:cs="Phetsarath OT"/>
          <w:sz w:val="24"/>
        </w:rPr>
        <w:t>ການບັນເທີງ</w:t>
      </w:r>
      <w:r w:rsidRPr="00C52966">
        <w:rPr>
          <w:rFonts w:ascii="Times New Roman" w:hAnsi="Times New Roman" w:cs="Times New Roman"/>
          <w:sz w:val="24"/>
        </w:rPr>
        <w:t xml:space="preserve">, </w:t>
      </w:r>
      <w:r w:rsidRPr="00C52966">
        <w:rPr>
          <w:rFonts w:ascii="Phetsarath OT" w:hAnsi="Phetsarath OT" w:cs="Phetsarath OT"/>
          <w:sz w:val="24"/>
        </w:rPr>
        <w:t>ເຄື່ອງນຸ່ງຫົ່ມ</w:t>
      </w:r>
      <w:r w:rsidRPr="00C52966">
        <w:rPr>
          <w:rFonts w:ascii="Times New Roman" w:hAnsi="Times New Roman" w:cs="Times New Roman"/>
          <w:sz w:val="24"/>
        </w:rPr>
        <w:t xml:space="preserve">, </w:t>
      </w:r>
      <w:r w:rsidRPr="00C52966">
        <w:rPr>
          <w:rFonts w:ascii="Phetsarath OT" w:hAnsi="Phetsarath OT" w:cs="Phetsarath OT"/>
          <w:sz w:val="24"/>
        </w:rPr>
        <w:t>ເຄື່ອງເຟີນີເຈີ</w:t>
      </w:r>
      <w:r w:rsidRPr="00C52966">
        <w:rPr>
          <w:rFonts w:ascii="Times New Roman" w:hAnsi="Times New Roman" w:cs="Times New Roman"/>
          <w:sz w:val="24"/>
        </w:rPr>
        <w:t xml:space="preserve">, </w:t>
      </w:r>
      <w:r w:rsidRPr="00C52966">
        <w:rPr>
          <w:rFonts w:ascii="Phetsarath OT" w:hAnsi="Phetsarath OT" w:cs="Phetsarath OT"/>
          <w:sz w:val="24"/>
        </w:rPr>
        <w:t>ອຸປະກອນຂອງຄອບຄົວ</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ປະກັນໄພ</w:t>
      </w:r>
    </w:p>
    <w:p w14:paraId="4D51FFFC" w14:textId="1F61C8B9" w:rsidR="00706811" w:rsidRPr="00C52966"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ຂັ້ນຕອນການທົດລອງກ່ຽວກັບຄວາມງາມ</w:t>
      </w:r>
      <w:r w:rsidRPr="00C52966">
        <w:rPr>
          <w:rFonts w:ascii="Times New Roman" w:hAnsi="Times New Roman" w:cs="Times New Roman"/>
          <w:sz w:val="24"/>
        </w:rPr>
        <w:t xml:space="preserve"> </w:t>
      </w:r>
    </w:p>
    <w:p w14:paraId="3A0D8533" w14:textId="2607B5DE" w:rsidR="00EA0EF2" w:rsidRPr="00C52966"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ຮັກສ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ປິ່ນປົວພາວະການມີລູກຍາກ</w:t>
      </w:r>
    </w:p>
    <w:p w14:paraId="10D8D3CD" w14:textId="6687CDDE" w:rsidR="00997E25" w:rsidRPr="00C52966" w:rsidRDefault="00997E25" w:rsidP="00F32B30">
      <w:pPr>
        <w:pStyle w:val="ListParagraph"/>
        <w:numPr>
          <w:ilvl w:val="0"/>
          <w:numId w:val="32"/>
        </w:numPr>
        <w:spacing w:after="0" w:line="240" w:lineRule="auto"/>
        <w:rPr>
          <w:rFonts w:ascii="Phetsarath OT" w:eastAsia="Times New Roman" w:hAnsi="Phetsarath OT" w:cs="Phetsarath OT"/>
          <w:sz w:val="24"/>
          <w:szCs w:val="20"/>
        </w:rPr>
      </w:pPr>
      <w:r w:rsidRPr="00C52966">
        <w:rPr>
          <w:rFonts w:ascii="Phetsarath OT" w:hAnsi="Phetsarath OT" w:cs="Phetsarath OT"/>
          <w:sz w:val="24"/>
        </w:rPr>
        <w:t>ຄືນພາວະການການຈະເລີນພັນຈາກການເປັນໝັນແບບສະໝັກໃຈ</w:t>
      </w:r>
    </w:p>
    <w:p w14:paraId="02F1A820" w14:textId="74FD2BAA" w:rsidR="00997E25" w:rsidRPr="00C52966" w:rsidRDefault="00997E25" w:rsidP="00611669">
      <w:pPr>
        <w:pStyle w:val="ListParagraph"/>
        <w:numPr>
          <w:ilvl w:val="0"/>
          <w:numId w:val="32"/>
        </w:numPr>
        <w:wordWrap w:val="0"/>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ສຸຂະພາບຈິດຂອງຜູ້ປ່ວຍທີ່ຢູ່ໃນຫ້ອງພັກໂຮງໝໍສໍາລັບສະມາຊິກອາຍຸ</w:t>
      </w:r>
      <w:r w:rsidRPr="00C52966">
        <w:rPr>
          <w:rFonts w:ascii="Times New Roman" w:hAnsi="Times New Roman" w:cs="Times New Roman"/>
          <w:sz w:val="24"/>
        </w:rPr>
        <w:t xml:space="preserve"> 22-64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ເວັ້ນເສຍແຕ່ວ່າຈະຈັດສັນໃຫ້ໜ້ອຍກວ່າ</w:t>
      </w:r>
      <w:r w:rsidRPr="00C52966">
        <w:rPr>
          <w:rFonts w:ascii="Times New Roman" w:hAnsi="Times New Roman" w:cs="Times New Roman"/>
          <w:sz w:val="24"/>
        </w:rPr>
        <w:t xml:space="preserve"> 15 </w:t>
      </w:r>
      <w:r w:rsidRPr="00C52966">
        <w:rPr>
          <w:rFonts w:ascii="Phetsarath OT" w:hAnsi="Phetsarath OT" w:cs="Phetsarath OT"/>
          <w:sz w:val="24"/>
        </w:rPr>
        <w:t>ມື້ແທນທີ່ການປິ່ນປົວແບບດັ້ງເດີມ</w:t>
      </w:r>
      <w:r w:rsidRPr="00C52966">
        <w:rPr>
          <w:rFonts w:ascii="Times New Roman" w:hAnsi="Times New Roman" w:cs="Times New Roman"/>
          <w:sz w:val="24"/>
        </w:rPr>
        <w:t>.</w:t>
      </w:r>
    </w:p>
    <w:p w14:paraId="25849404" w14:textId="1725F337" w:rsidR="00290665" w:rsidRPr="00C52966"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ຄ່າຫ້ອ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ອາຫານ</w:t>
      </w:r>
    </w:p>
    <w:p w14:paraId="25F05588" w14:textId="2A63D79A" w:rsidR="00204CD7" w:rsidRPr="00C52966"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C52966" w:rsidRDefault="00204CD7" w:rsidP="00BD1C80">
      <w:pPr>
        <w:pStyle w:val="Heading1"/>
        <w:rPr>
          <w:rFonts w:eastAsia="Times New Roman" w:cs="Times New Roman"/>
        </w:rPr>
      </w:pPr>
      <w:bookmarkStart w:id="42" w:name="_Toc146987110"/>
      <w:r w:rsidRPr="00C52966">
        <w:rPr>
          <w:rFonts w:ascii="Phetsarath OT" w:hAnsi="Phetsarath OT" w:cs="Phetsarath OT"/>
        </w:rPr>
        <w:t>ການທົດແທນການບໍລິການ</w:t>
      </w:r>
      <w:r w:rsidRPr="00C52966">
        <w:rPr>
          <w:rFonts w:cs="Times New Roman"/>
        </w:rPr>
        <w:t xml:space="preserve"> </w:t>
      </w:r>
      <w:r w:rsidRPr="00C52966">
        <w:rPr>
          <w:rFonts w:ascii="Phetsarath OT" w:hAnsi="Phetsarath OT" w:cs="Phetsarath OT"/>
        </w:rPr>
        <w:t>ຫຼື</w:t>
      </w:r>
      <w:r w:rsidRPr="00C52966">
        <w:rPr>
          <w:rFonts w:cs="Times New Roman"/>
        </w:rPr>
        <w:t xml:space="preserve"> </w:t>
      </w:r>
      <w:r w:rsidRPr="00C52966">
        <w:rPr>
          <w:rFonts w:ascii="Phetsarath OT" w:hAnsi="Phetsarath OT" w:cs="Phetsarath OT"/>
        </w:rPr>
        <w:t>ສະຖານທີ່ປິ່ນປົວ</w:t>
      </w:r>
      <w:bookmarkEnd w:id="42"/>
    </w:p>
    <w:p w14:paraId="196BD99F" w14:textId="499B6029" w:rsidR="004E11E3" w:rsidRPr="00C52966" w:rsidRDefault="00E63234" w:rsidP="00204CD7">
      <w:pPr>
        <w:spacing w:after="0" w:line="240" w:lineRule="auto"/>
        <w:rPr>
          <w:rFonts w:ascii="Times New Roman" w:eastAsia="Times New Roman" w:hAnsi="Times New Roman" w:cs="Times New Roman"/>
          <w:sz w:val="24"/>
          <w:szCs w:val="20"/>
        </w:rPr>
      </w:pPr>
      <w:r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ອາດຈະຄຸ້ມຄອງບາງ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ຖານທີ່ສຳລັບການດູແລທີ່ປົກກະຕິບໍ່ໄດ້ຄຸ້ມຄອງໃນ</w:t>
      </w:r>
      <w:r w:rsidRPr="00C52966">
        <w:rPr>
          <w:rFonts w:ascii="Times New Roman" w:hAnsi="Times New Roman" w:cs="Times New Roman"/>
          <w:sz w:val="24"/>
        </w:rPr>
        <w:t xml:space="preserve"> </w:t>
      </w:r>
      <w:r w:rsidR="000F4A7F" w:rsidRPr="00C52966">
        <w:rPr>
          <w:rFonts w:ascii="Times New Roman" w:hAnsi="Times New Roman" w:cs="Times New Roman"/>
          <w:sz w:val="24"/>
          <w:szCs w:val="20"/>
        </w:rPr>
        <w:t>Wisconsin</w:t>
      </w:r>
      <w:r w:rsidRPr="00C52966">
        <w:rPr>
          <w:rFonts w:ascii="Times New Roman" w:hAnsi="Times New Roman" w:cs="Times New Roman"/>
          <w:sz w:val="24"/>
        </w:rPr>
        <w:t xml:space="preserve"> Medicaid. </w:t>
      </w:r>
      <w:r w:rsidRPr="00C52966">
        <w:rPr>
          <w:rFonts w:ascii="Phetsarath OT" w:hAnsi="Phetsarath OT" w:cs="Phetsarath OT"/>
          <w:sz w:val="24"/>
        </w:rPr>
        <w:t>ການບໍລິການເຫຼົ່ານີ້ເອີ້ນວ່າ</w:t>
      </w:r>
      <w:r w:rsidRPr="00C52966">
        <w:rPr>
          <w:rFonts w:ascii="Times New Roman" w:hAnsi="Times New Roman" w:cs="Times New Roman"/>
          <w:sz w:val="24"/>
        </w:rPr>
        <w:t xml:space="preserve"> “</w:t>
      </w:r>
      <w:r w:rsidRPr="00C52966">
        <w:rPr>
          <w:rFonts w:ascii="Phetsarath OT" w:hAnsi="Phetsarath OT" w:cs="Phetsarath OT"/>
          <w:sz w:val="24"/>
        </w:rPr>
        <w:t>ການທົດແທນ</w:t>
      </w:r>
      <w:r w:rsidRPr="00C52966">
        <w:rPr>
          <w:rFonts w:ascii="Times New Roman" w:hAnsi="Times New Roman" w:cs="Times New Roman"/>
          <w:sz w:val="24"/>
        </w:rPr>
        <w:t xml:space="preserve">” </w:t>
      </w:r>
      <w:r w:rsidRPr="00C52966">
        <w:rPr>
          <w:rFonts w:ascii="Phetsarath OT" w:hAnsi="Phetsarath OT" w:cs="Phetsarath OT"/>
          <w:sz w:val="24"/>
        </w:rPr>
        <w:t>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ຖານທີ່ປິ່ນປົວ</w:t>
      </w:r>
      <w:r w:rsidRPr="00C52966">
        <w:rPr>
          <w:rFonts w:ascii="Times New Roman" w:hAnsi="Times New Roman" w:cs="Times New Roman"/>
          <w:sz w:val="24"/>
        </w:rPr>
        <w:t xml:space="preserve">. </w:t>
      </w:r>
    </w:p>
    <w:p w14:paraId="6201E267" w14:textId="77777777" w:rsidR="004E11E3" w:rsidRPr="00C52966"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C52966" w:rsidRDefault="00204CD7" w:rsidP="00204CD7">
      <w:p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ສິ່ງຕໍ່ໄປນີ້ທົດແທນ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ຖານທີ່ປິ່ນປົວແມ່ນໄດ້ຮັບການຄຸ້ມຄອງພາຍໃຕ້</w:t>
      </w:r>
      <w:r w:rsidRPr="00C52966">
        <w:rPr>
          <w:rFonts w:ascii="Times New Roman" w:hAnsi="Times New Roman" w:cs="Times New Roman"/>
          <w:sz w:val="24"/>
        </w:rPr>
        <w:t xml:space="preserve"> </w:t>
      </w:r>
      <w:r w:rsidR="004E11E3" w:rsidRPr="00C52966">
        <w:rPr>
          <w:rFonts w:ascii="Times New Roman" w:hAnsi="Times New Roman" w:cs="Times New Roman"/>
          <w:sz w:val="24"/>
          <w:szCs w:val="20"/>
        </w:rPr>
        <w:t>BadgerCare Plu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4E11E3" w:rsidRPr="00C52966">
        <w:rPr>
          <w:rFonts w:ascii="Times New Roman" w:hAnsi="Times New Roman" w:cs="Times New Roman"/>
          <w:sz w:val="24"/>
          <w:szCs w:val="20"/>
        </w:rPr>
        <w:t>Medicaid SSI</w:t>
      </w:r>
      <w:r w:rsidRPr="00C52966">
        <w:rPr>
          <w:rFonts w:ascii="Times New Roman" w:hAnsi="Times New Roman" w:cs="Times New Roman"/>
          <w:sz w:val="24"/>
        </w:rPr>
        <w:t>:</w:t>
      </w:r>
    </w:p>
    <w:p w14:paraId="6F5EB743" w14:textId="53F2EFAB" w:rsidR="00204CD7" w:rsidRPr="00C52966" w:rsidRDefault="00204CD7" w:rsidP="00F32B30">
      <w:pPr>
        <w:numPr>
          <w:ilvl w:val="0"/>
          <w:numId w:val="43"/>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lastRenderedPageBreak/>
        <w:t>ການບໍລິການດ້ານສຸຂະພາບຈິດຜູ້ປ່ວຍໃນຢູ່ໃນ</w:t>
      </w:r>
      <w:r w:rsidRPr="00C52966">
        <w:rPr>
          <w:rFonts w:ascii="Times New Roman" w:hAnsi="Times New Roman" w:cs="Times New Roman"/>
          <w:sz w:val="24"/>
        </w:rPr>
        <w:t xml:space="preserve"> </w:t>
      </w:r>
      <w:r w:rsidRPr="00C52966">
        <w:rPr>
          <w:rFonts w:ascii="Phetsarath OT" w:hAnsi="Phetsarath OT" w:cs="Phetsarath OT"/>
          <w:sz w:val="24"/>
        </w:rPr>
        <w:t>ສະຖາບັນພະຍາດທາງຈິດ</w:t>
      </w:r>
      <w:r w:rsidRPr="00C52966">
        <w:rPr>
          <w:rFonts w:ascii="Times New Roman" w:hAnsi="Times New Roman" w:cs="Times New Roman"/>
          <w:sz w:val="24"/>
        </w:rPr>
        <w:t xml:space="preserve"> (institute of mental disease) </w:t>
      </w:r>
      <w:r w:rsidRPr="00C52966">
        <w:rPr>
          <w:rFonts w:ascii="Times New Roman" w:hAnsi="Times New Roman" w:cs="Times New Roman"/>
          <w:sz w:val="24"/>
          <w:szCs w:val="20"/>
        </w:rPr>
        <w:t>(IMD)</w:t>
      </w:r>
      <w:r w:rsidRPr="00C52966">
        <w:rPr>
          <w:rFonts w:ascii="Times New Roman" w:hAnsi="Times New Roman" w:cs="Times New Roman"/>
          <w:sz w:val="24"/>
        </w:rPr>
        <w:t xml:space="preserve"> </w:t>
      </w:r>
      <w:r w:rsidRPr="00C52966">
        <w:rPr>
          <w:rFonts w:ascii="Phetsarath OT" w:hAnsi="Phetsarath OT" w:cs="Phetsarath OT"/>
          <w:sz w:val="24"/>
        </w:rPr>
        <w:t>ສໍາລັບບຸກຄົນອາຍຸ</w:t>
      </w:r>
      <w:r w:rsidRPr="00C52966">
        <w:rPr>
          <w:rFonts w:ascii="Times New Roman" w:hAnsi="Times New Roman" w:cs="Times New Roman"/>
          <w:sz w:val="24"/>
        </w:rPr>
        <w:t xml:space="preserve"> 22-64 </w:t>
      </w:r>
      <w:r w:rsidRPr="00C52966">
        <w:rPr>
          <w:rFonts w:ascii="Phetsarath OT" w:hAnsi="Phetsarath OT" w:cs="Phetsarath OT"/>
          <w:sz w:val="24"/>
        </w:rPr>
        <w:t>ປີ</w:t>
      </w:r>
      <w:r w:rsidRPr="00C52966">
        <w:rPr>
          <w:rFonts w:ascii="Times New Roman" w:hAnsi="Times New Roman" w:cs="Times New Roman"/>
          <w:sz w:val="24"/>
        </w:rPr>
        <w:t xml:space="preserve"> </w:t>
      </w:r>
      <w:r w:rsidRPr="00C52966">
        <w:rPr>
          <w:rFonts w:ascii="Phetsarath OT" w:hAnsi="Phetsarath OT" w:cs="Phetsarath OT"/>
          <w:sz w:val="24"/>
        </w:rPr>
        <w:t>ເປັນເວລາບໍ່ເກີນ</w:t>
      </w:r>
      <w:r w:rsidRPr="00C52966">
        <w:rPr>
          <w:rFonts w:ascii="Times New Roman" w:hAnsi="Times New Roman" w:cs="Times New Roman"/>
          <w:sz w:val="24"/>
        </w:rPr>
        <w:t xml:space="preserve"> 15 </w:t>
      </w:r>
      <w:r w:rsidRPr="00C52966">
        <w:rPr>
          <w:rFonts w:ascii="Phetsarath OT" w:hAnsi="Phetsarath OT" w:cs="Phetsarath OT"/>
          <w:sz w:val="24"/>
        </w:rPr>
        <w:t>ມື້ໃນໜຶ່ງເດືອນ</w:t>
      </w:r>
      <w:r w:rsidRPr="00C52966">
        <w:rPr>
          <w:rFonts w:ascii="Times New Roman" w:hAnsi="Times New Roman" w:cs="Times New Roman"/>
          <w:sz w:val="24"/>
        </w:rPr>
        <w:t>.</w:t>
      </w:r>
    </w:p>
    <w:p w14:paraId="1FA9719D" w14:textId="5279E760" w:rsidR="00204CD7" w:rsidRPr="00C52966" w:rsidRDefault="00204CD7" w:rsidP="00F32B30">
      <w:pPr>
        <w:numPr>
          <w:ilvl w:val="0"/>
          <w:numId w:val="43"/>
        </w:num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ປິ່ນປົວທາງດ້ານຄລີນິກໃນຊຸມຊົນແບບກຶ່ງສາຫັດ</w:t>
      </w:r>
      <w:r w:rsidRPr="00C52966">
        <w:rPr>
          <w:rFonts w:ascii="Times New Roman" w:hAnsi="Times New Roman" w:cs="Times New Roman"/>
          <w:sz w:val="24"/>
        </w:rPr>
        <w:t xml:space="preserve"> (</w:t>
      </w:r>
      <w:r w:rsidRPr="00C52966">
        <w:rPr>
          <w:rFonts w:ascii="Phetsarath OT" w:hAnsi="Phetsarath OT" w:cs="Phetsarath OT"/>
          <w:sz w:val="24"/>
        </w:rPr>
        <w:t>ການບໍລິການສຸຂະພາບຈິດໃນທີ່ຢູ່ອາໄສໄລຍະສັ້ນ</w:t>
      </w:r>
      <w:r w:rsidRPr="00C52966">
        <w:rPr>
          <w:rFonts w:ascii="Times New Roman" w:hAnsi="Times New Roman" w:cs="Times New Roman"/>
          <w:sz w:val="24"/>
        </w:rPr>
        <w:t>).</w:t>
      </w:r>
    </w:p>
    <w:p w14:paraId="7B5D8344" w14:textId="77777777" w:rsidR="00204CD7" w:rsidRPr="00C52966" w:rsidRDefault="00204CD7" w:rsidP="00204CD7">
      <w:pPr>
        <w:spacing w:after="0" w:line="240" w:lineRule="auto"/>
        <w:rPr>
          <w:rFonts w:ascii="Times New Roman" w:eastAsia="Times New Roman" w:hAnsi="Times New Roman" w:cs="Times New Roman"/>
          <w:sz w:val="24"/>
          <w:szCs w:val="20"/>
        </w:rPr>
      </w:pPr>
    </w:p>
    <w:p w14:paraId="2C872757" w14:textId="6650A50F" w:rsidR="00204CD7" w:rsidRPr="00C52966" w:rsidRDefault="00204CD7" w:rsidP="00611669">
      <w:pPr>
        <w:wordWrap w:val="0"/>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ການຕັດສິນໃຈວ່າ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ະຖານທີ່ປິ່ນປົວ</w:t>
      </w:r>
      <w:r w:rsidRPr="00C52966">
        <w:rPr>
          <w:rFonts w:ascii="Times New Roman" w:hAnsi="Times New Roman" w:cs="Times New Roman"/>
          <w:sz w:val="24"/>
        </w:rPr>
        <w:t xml:space="preserve"> "</w:t>
      </w:r>
      <w:r w:rsidRPr="00C52966">
        <w:rPr>
          <w:rFonts w:ascii="Phetsarath OT" w:hAnsi="Phetsarath OT" w:cs="Phetsarath OT"/>
          <w:sz w:val="24"/>
        </w:rPr>
        <w:t>ທົດແທນ</w:t>
      </w:r>
      <w:r w:rsidRPr="00C52966">
        <w:rPr>
          <w:rFonts w:ascii="Times New Roman" w:hAnsi="Times New Roman" w:cs="Times New Roman"/>
          <w:sz w:val="24"/>
        </w:rPr>
        <w:t xml:space="preserve">" </w:t>
      </w:r>
      <w:r w:rsidRPr="00C52966">
        <w:rPr>
          <w:rFonts w:ascii="Phetsarath OT" w:hAnsi="Phetsarath OT" w:cs="Phetsarath OT"/>
          <w:sz w:val="24"/>
        </w:rPr>
        <w:t>ແມ່ນເໝາະສົມສໍາລັບທ່ານ</w:t>
      </w:r>
      <w:r w:rsidRPr="00C52966">
        <w:rPr>
          <w:rFonts w:ascii="Times New Roman" w:hAnsi="Times New Roman" w:cs="Times New Roman"/>
          <w:sz w:val="24"/>
        </w:rPr>
        <w:t xml:space="preserve"> </w:t>
      </w:r>
      <w:r w:rsidRPr="00C52966">
        <w:rPr>
          <w:rFonts w:ascii="Phetsarath OT" w:hAnsi="Phetsarath OT" w:cs="Phetsarath OT"/>
          <w:sz w:val="24"/>
        </w:rPr>
        <w:t>ແມ່ນຄວາມພະຍາຍາມຂອງທີມງ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0"/>
        </w:rPr>
        <w:t>[HMO]</w:t>
      </w:r>
      <w:r w:rsidRPr="00C52966">
        <w:rPr>
          <w:rFonts w:ascii="Times New Roman" w:hAnsi="Times New Roman" w:cs="Times New Roman"/>
          <w:sz w:val="24"/>
        </w:rPr>
        <w:t xml:space="preserve"> </w:t>
      </w:r>
      <w:r w:rsidRPr="00C52966">
        <w:rPr>
          <w:rFonts w:ascii="Phetsarath OT" w:hAnsi="Phetsarath OT" w:cs="Phetsarath OT"/>
          <w:sz w:val="24"/>
        </w:rPr>
        <w:t>ຈະເຮັດວຽກຮ່ວມກັບ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ໃຫ້ບໍລິການຂອງທ່ານເພື່ອຊ່ວຍທ່ານເລືອກໃຫ້ດີທີ່ສຸດ</w:t>
      </w:r>
      <w:r w:rsidRPr="00C52966">
        <w:rPr>
          <w:rFonts w:ascii="Times New Roman" w:hAnsi="Times New Roman" w:cs="Times New Roman"/>
          <w:sz w:val="24"/>
        </w:rPr>
        <w:t>. </w:t>
      </w:r>
      <w:r w:rsidRPr="00C52966">
        <w:rPr>
          <w:rFonts w:ascii="Phetsarath OT" w:hAnsi="Phetsarath OT" w:cs="Phetsarath OT"/>
          <w:b/>
          <w:sz w:val="24"/>
        </w:rPr>
        <w:t>ທ່ານມີສິດທີ່ຈະເລືອກບໍ່ເຂົ້າຮ່ວມໃນໜຶ່ງໃນສະຖານທີ່ປິ່ນປົວ</w:t>
      </w:r>
      <w:r w:rsidRPr="00C52966">
        <w:rPr>
          <w:rFonts w:ascii="Times New Roman" w:hAnsi="Times New Roman" w:cs="Times New Roman"/>
          <w:b/>
          <w:sz w:val="24"/>
        </w:rPr>
        <w:t xml:space="preserve"> </w:t>
      </w: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ການປິ່ນປົວເຫຼົ່ານີ້</w:t>
      </w:r>
      <w:r w:rsidRPr="00C52966">
        <w:rPr>
          <w:rFonts w:ascii="Times New Roman" w:hAnsi="Times New Roman" w:cs="Times New Roman"/>
          <w:b/>
          <w:sz w:val="24"/>
        </w:rPr>
        <w:t>.</w:t>
      </w:r>
    </w:p>
    <w:p w14:paraId="5C851685" w14:textId="77777777" w:rsidR="003F52A2" w:rsidRPr="00C52966" w:rsidRDefault="003F52A2" w:rsidP="00611669">
      <w:pPr>
        <w:wordWrap w:val="0"/>
        <w:spacing w:after="0" w:line="240" w:lineRule="auto"/>
        <w:rPr>
          <w:rFonts w:ascii="Times New Roman" w:eastAsia="Times New Roman" w:hAnsi="Times New Roman" w:cs="Times New Roman"/>
          <w:sz w:val="24"/>
          <w:szCs w:val="20"/>
        </w:rPr>
      </w:pPr>
    </w:p>
    <w:p w14:paraId="6AAECF43" w14:textId="77777777" w:rsidR="00A74192" w:rsidRPr="00C52966" w:rsidRDefault="00A74192" w:rsidP="00611669">
      <w:pPr>
        <w:pStyle w:val="Heading1"/>
        <w:wordWrap w:val="0"/>
        <w:rPr>
          <w:rFonts w:ascii="Phetsarath OT" w:eastAsia="Calibri" w:hAnsi="Phetsarath OT" w:cs="Phetsarath OT"/>
        </w:rPr>
      </w:pPr>
      <w:bookmarkStart w:id="43" w:name="_Toc146987111"/>
      <w:r w:rsidRPr="00C52966">
        <w:rPr>
          <w:rFonts w:ascii="Phetsarath OT" w:hAnsi="Phetsarath OT" w:cs="Phetsarath OT"/>
        </w:rPr>
        <w:t>ການຮັບເອົາຄວາມຄິດເຫັນທີສອງທາງການແພດ</w:t>
      </w:r>
      <w:bookmarkEnd w:id="43"/>
    </w:p>
    <w:p w14:paraId="725A3FD9" w14:textId="24B7E365" w:rsidR="00A74192" w:rsidRPr="00C52966" w:rsidRDefault="00A7419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ຫາກທ່ານບໍ່ເຫັນດີຕໍ່ກັບຄຳແນະນຳການປິ່ນປົວຂອງທ່ານໝໍ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ອາດຈະສາມາດໄດ້ຮັບຄວາມຄິດເຫັນທີສອງທາງການແພດ</w:t>
      </w:r>
      <w:r w:rsidRPr="00C52966">
        <w:rPr>
          <w:rFonts w:ascii="Times New Roman" w:hAnsi="Times New Roman" w:cs="Times New Roman"/>
          <w:sz w:val="24"/>
        </w:rPr>
        <w:t xml:space="preserve">. </w:t>
      </w:r>
      <w:r w:rsidRPr="00C52966">
        <w:rPr>
          <w:rFonts w:ascii="Phetsarath OT" w:hAnsi="Phetsarath OT" w:cs="Phetsarath OT"/>
          <w:sz w:val="24"/>
        </w:rPr>
        <w:t>ຕິດຕໍ່ຜູ້ໃຫ້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ພະແນກໜ່ວຍບໍລິການລູກຄ້າ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800-xxx-xxxx]</w:t>
      </w:r>
      <w:r w:rsidRPr="00C52966">
        <w:rPr>
          <w:rFonts w:ascii="Times New Roman" w:hAnsi="Times New Roman" w:cs="Times New Roman"/>
          <w:sz w:val="24"/>
        </w:rPr>
        <w:t xml:space="preserve"> </w:t>
      </w:r>
      <w:r w:rsidRPr="00C52966">
        <w:rPr>
          <w:rFonts w:ascii="Phetsarath OT" w:hAnsi="Phetsarath OT" w:cs="Phetsarath OT"/>
          <w:sz w:val="24"/>
        </w:rPr>
        <w:t>ສໍາລັບຂໍ້ມູນ</w:t>
      </w:r>
      <w:r w:rsidRPr="00C52966">
        <w:rPr>
          <w:rFonts w:ascii="Times New Roman" w:hAnsi="Times New Roman" w:cs="Times New Roman"/>
          <w:sz w:val="24"/>
        </w:rPr>
        <w:t xml:space="preserve">. </w:t>
      </w:r>
    </w:p>
    <w:p w14:paraId="16755D51" w14:textId="77777777" w:rsidR="00A74192" w:rsidRPr="00C52966" w:rsidRDefault="00A74192" w:rsidP="00611669">
      <w:pPr>
        <w:wordWrap w:val="0"/>
        <w:spacing w:after="0" w:line="240" w:lineRule="auto"/>
        <w:rPr>
          <w:rFonts w:ascii="Times New Roman" w:eastAsia="Times New Roman" w:hAnsi="Times New Roman" w:cs="Times New Roman"/>
          <w:sz w:val="24"/>
          <w:szCs w:val="24"/>
        </w:rPr>
      </w:pPr>
    </w:p>
    <w:p w14:paraId="78BDD058" w14:textId="18B3D634" w:rsidR="003F52A2" w:rsidRPr="00C52966" w:rsidRDefault="003F52A2" w:rsidP="00611669">
      <w:pPr>
        <w:pStyle w:val="Heading1"/>
        <w:wordWrap w:val="0"/>
        <w:rPr>
          <w:rFonts w:eastAsia="Calibri" w:cs="Times New Roman"/>
        </w:rPr>
      </w:pPr>
      <w:bookmarkStart w:id="44" w:name="_Toc146987112"/>
      <w:r w:rsidRPr="00C52966">
        <w:rPr>
          <w:rFonts w:ascii="Phetsarath OT" w:hAnsi="Phetsarath OT" w:cs="Phetsarath OT"/>
        </w:rPr>
        <w:t>ການຈັດການຄຸ້ມຄອງການດູແລ</w:t>
      </w:r>
      <w:r w:rsidRPr="00C52966">
        <w:rPr>
          <w:rFonts w:cs="Times New Roman"/>
        </w:rPr>
        <w:t xml:space="preserve"> (</w:t>
      </w:r>
      <w:r w:rsidRPr="00C52966">
        <w:rPr>
          <w:rFonts w:ascii="Phetsarath OT" w:hAnsi="Phetsarath OT" w:cs="Phetsarath OT"/>
        </w:rPr>
        <w:t>ການປະສານງານ</w:t>
      </w:r>
      <w:r w:rsidRPr="00C52966">
        <w:rPr>
          <w:rFonts w:cs="Times New Roman"/>
        </w:rPr>
        <w:t>)</w:t>
      </w:r>
      <w:bookmarkEnd w:id="44"/>
    </w:p>
    <w:p w14:paraId="563840ED" w14:textId="2670AFB1" w:rsidR="00624187"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ໃນຖານະສະມາຊິກ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ານສາມາດເຂົ້າເຖິງທີມງານຈັດການຄຸ້ມຄອງການດູແລໄດ້</w:t>
      </w:r>
      <w:r w:rsidRPr="00C52966">
        <w:rPr>
          <w:rFonts w:ascii="Times New Roman" w:hAnsi="Times New Roman" w:cs="Times New Roman"/>
          <w:sz w:val="24"/>
        </w:rPr>
        <w:t xml:space="preserve">. </w:t>
      </w:r>
      <w:r w:rsidRPr="00C52966">
        <w:rPr>
          <w:rFonts w:ascii="Phetsarath OT" w:hAnsi="Phetsarath OT" w:cs="Phetsarath OT"/>
          <w:sz w:val="24"/>
        </w:rPr>
        <w:t>ການຈັດການຄຸ້ມຄອງການດູແລແມ່ນການບໍລິການຟຣີສໍາລັບສະມາຊິ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ມັນຈະຊ່ວຍໃຫ້ທ່ານກໍານົ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ຕອບສະໜອງເປົ້າໝາຍສຸຂະພາບ</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ວາມເປັນຢູ່ທີ່ດີຂອງທ່ານ</w:t>
      </w:r>
      <w:r w:rsidRPr="00C52966">
        <w:rPr>
          <w:rFonts w:ascii="Times New Roman" w:hAnsi="Times New Roman" w:cs="Times New Roman"/>
          <w:sz w:val="24"/>
        </w:rPr>
        <w:t xml:space="preserve">. </w:t>
      </w:r>
      <w:r w:rsidRPr="00C52966">
        <w:rPr>
          <w:rFonts w:ascii="Phetsarath OT" w:hAnsi="Phetsarath OT" w:cs="Phetsarath OT"/>
          <w:sz w:val="24"/>
        </w:rPr>
        <w:t>ທີມງານຈັດການຄຸ້ມຄອງການດູແລຍັງຈະຕິດຕໍ່ທ່ານໃຫ້ກັບຜູ້ໃຫ້ບໍລິການ</w:t>
      </w:r>
      <w:r w:rsidRPr="00C52966">
        <w:rPr>
          <w:rFonts w:ascii="Times New Roman" w:hAnsi="Times New Roman" w:cs="Times New Roman"/>
          <w:sz w:val="24"/>
        </w:rPr>
        <w:t xml:space="preserve">, </w:t>
      </w:r>
      <w:r w:rsidRPr="00C52966">
        <w:rPr>
          <w:rFonts w:ascii="Phetsarath OT" w:hAnsi="Phetsarath OT" w:cs="Phetsarath OT"/>
          <w:sz w:val="24"/>
        </w:rPr>
        <w:t>ການບໍລິການຊຸມຊົ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ຊ່ວຍເຫຼືອສັງຄົມ</w:t>
      </w:r>
      <w:r w:rsidRPr="00C52966">
        <w:rPr>
          <w:rFonts w:ascii="Times New Roman" w:hAnsi="Times New Roman" w:cs="Times New Roman"/>
          <w:sz w:val="24"/>
        </w:rPr>
        <w:t xml:space="preserve">.  </w:t>
      </w:r>
    </w:p>
    <w:p w14:paraId="6A37EF61" w14:textId="77777777" w:rsidR="00624187" w:rsidRPr="00C52966" w:rsidRDefault="00624187" w:rsidP="003F52A2">
      <w:pPr>
        <w:spacing w:after="0" w:line="240" w:lineRule="auto"/>
        <w:rPr>
          <w:rFonts w:ascii="Times New Roman" w:eastAsia="Times New Roman" w:hAnsi="Times New Roman" w:cs="Times New Roman"/>
          <w:sz w:val="24"/>
          <w:szCs w:val="24"/>
        </w:rPr>
      </w:pPr>
    </w:p>
    <w:p w14:paraId="516BD4B1" w14:textId="02F74190" w:rsidR="00624187" w:rsidRPr="00C52966" w:rsidRDefault="0062418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ເມື່ອທ່ານສະໝັກແຜນຂອງພວກເຮົາ</w:t>
      </w:r>
      <w:r w:rsidRPr="00C52966">
        <w:rPr>
          <w:rFonts w:ascii="Times New Roman" w:hAnsi="Times New Roman" w:cs="Times New Roman"/>
          <w:sz w:val="24"/>
        </w:rPr>
        <w:t xml:space="preserve">, </w:t>
      </w:r>
      <w:r w:rsidRPr="00C52966">
        <w:rPr>
          <w:rFonts w:ascii="Phetsarath OT" w:hAnsi="Phetsarath OT" w:cs="Phetsarath OT"/>
          <w:sz w:val="24"/>
        </w:rPr>
        <w:t>ທ່ານຈະໄດ້ຮັບຈົດໝາຍຕິດ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ໂທຫາເພື່ອສົນທະນາກ່ຽວກັບຄວາມຕ້ອງການດ້ານສຸຂະພາບສະເພາະຂອງທ່ານ</w:t>
      </w:r>
      <w:r w:rsidRPr="00C52966">
        <w:rPr>
          <w:rFonts w:ascii="Times New Roman" w:hAnsi="Times New Roman" w:cs="Times New Roman"/>
          <w:sz w:val="24"/>
        </w:rPr>
        <w:t xml:space="preserve">. </w:t>
      </w:r>
      <w:r w:rsidRPr="00C52966">
        <w:rPr>
          <w:rFonts w:ascii="Phetsarath OT" w:hAnsi="Phetsarath OT" w:cs="Phetsarath OT"/>
          <w:sz w:val="24"/>
        </w:rPr>
        <w:t>ມັນເປັນສິ່ງສຳຄັນທີ່ຈະຕອບສະໜອງເພື່ອໃຫ້ພວກເຮົາຮູ້ວິທີທີ່ຈະຕອບສະ</w:t>
      </w:r>
      <w:r w:rsidRPr="00C52966">
        <w:rPr>
          <w:rFonts w:ascii="Times New Roman" w:hAnsi="Times New Roman" w:cs="Times New Roman"/>
          <w:sz w:val="24"/>
        </w:rPr>
        <w:t xml:space="preserve"> </w:t>
      </w:r>
      <w:r w:rsidRPr="00C52966">
        <w:rPr>
          <w:rFonts w:ascii="Phetsarath OT" w:hAnsi="Phetsarath OT" w:cs="Phetsarath OT"/>
          <w:sz w:val="24"/>
        </w:rPr>
        <w:t>ໜອງຄວາມຕ້ອງການຂອງທ່ານໄດ້ດີທີ່ສຸດ</w:t>
      </w:r>
      <w:r w:rsidRPr="00C52966">
        <w:rPr>
          <w:rFonts w:ascii="Times New Roman" w:hAnsi="Times New Roman" w:cs="Times New Roman"/>
          <w:sz w:val="24"/>
        </w:rPr>
        <w:t xml:space="preserve">. </w:t>
      </w:r>
      <w:r w:rsidRPr="00C52966">
        <w:rPr>
          <w:rFonts w:ascii="Phetsarath OT" w:hAnsi="Phetsarath OT" w:cs="Phetsarath OT"/>
          <w:sz w:val="24"/>
        </w:rPr>
        <w:t>ທ່ານຍັງສາມາດໂທຫາທີມງານຈັດການຄຸ້ມຄອງການດູແລໂດຍກົງໄດ້ທີ່ເບີ</w:t>
      </w:r>
      <w:r w:rsidRPr="00C52966">
        <w:rPr>
          <w:rFonts w:ascii="Times New Roman" w:hAnsi="Times New Roman" w:cs="Times New Roman"/>
          <w:sz w:val="24"/>
        </w:rPr>
        <w:t xml:space="preserve"> </w:t>
      </w:r>
      <w:r w:rsidR="00F2797D" w:rsidRPr="00C52966">
        <w:rPr>
          <w:rFonts w:ascii="Times New Roman" w:hAnsi="Times New Roman" w:cs="DokChampa"/>
          <w:sz w:val="24"/>
          <w:cs/>
          <w:lang w:bidi="lo-LA"/>
        </w:rPr>
        <w:br/>
      </w:r>
      <w:r w:rsidRPr="00C52966">
        <w:rPr>
          <w:rFonts w:ascii="Times New Roman" w:hAnsi="Times New Roman" w:cs="Times New Roman"/>
          <w:i/>
          <w:iCs/>
          <w:color w:val="4472C4" w:themeColor="accent1"/>
          <w:sz w:val="24"/>
          <w:szCs w:val="24"/>
        </w:rPr>
        <w:t>[800-xxx-xxxx].</w:t>
      </w:r>
      <w:r w:rsidRPr="00C52966">
        <w:rPr>
          <w:rFonts w:ascii="Times New Roman" w:hAnsi="Times New Roman" w:cs="Times New Roman"/>
          <w:color w:val="4472C4" w:themeColor="accent1"/>
          <w:sz w:val="24"/>
          <w:szCs w:val="24"/>
        </w:rPr>
        <w:t xml:space="preserve"> </w:t>
      </w:r>
    </w:p>
    <w:p w14:paraId="43520040" w14:textId="72ADAD76" w:rsidR="004C7849" w:rsidRPr="00C52966" w:rsidRDefault="004C7849" w:rsidP="00611669">
      <w:pPr>
        <w:wordWrap w:val="0"/>
        <w:spacing w:after="0" w:line="240" w:lineRule="auto"/>
        <w:rPr>
          <w:rFonts w:ascii="Times New Roman" w:eastAsia="Times New Roman" w:hAnsi="Times New Roman" w:cs="Times New Roman"/>
          <w:sz w:val="24"/>
          <w:szCs w:val="24"/>
        </w:rPr>
      </w:pPr>
    </w:p>
    <w:p w14:paraId="4560CA73" w14:textId="629AE66F" w:rsidR="003F52A2" w:rsidRPr="00C52966" w:rsidRDefault="00B14916" w:rsidP="00611669">
      <w:pPr>
        <w:wordWrap w:val="0"/>
        <w:spacing w:after="0" w:line="240" w:lineRule="auto"/>
        <w:rPr>
          <w:rFonts w:ascii="Times New Roman" w:eastAsia="Times New Roman" w:hAnsi="Times New Roman" w:cs="Times New Roman"/>
          <w:spacing w:val="-2"/>
          <w:sz w:val="24"/>
          <w:szCs w:val="24"/>
        </w:rPr>
      </w:pPr>
      <w:r w:rsidRPr="00C52966">
        <w:rPr>
          <w:rFonts w:ascii="Phetsarath OT" w:hAnsi="Phetsarath OT" w:cs="Phetsarath OT"/>
          <w:spacing w:val="-2"/>
          <w:sz w:val="24"/>
        </w:rPr>
        <w:t>ຜູ້ຈັດການຄຸ້ມຄອງດູແລຂອງທ່ານຍັງສາມາດຊ່ວຍໃຫ້ທ່ານປ່ຽນຈາກໂຮງໝໍ</w:t>
      </w:r>
      <w:r w:rsidRPr="00C52966">
        <w:rPr>
          <w:rFonts w:ascii="Times New Roman" w:hAnsi="Times New Roman" w:cs="Times New Roman"/>
          <w:spacing w:val="-2"/>
          <w:sz w:val="24"/>
        </w:rPr>
        <w:t xml:space="preserve"> </w:t>
      </w:r>
      <w:r w:rsidRPr="00C52966">
        <w:rPr>
          <w:rFonts w:ascii="Phetsarath OT" w:hAnsi="Phetsarath OT" w:cs="Phetsarath OT"/>
          <w:spacing w:val="-2"/>
          <w:sz w:val="24"/>
        </w:rPr>
        <w:t>ຫຼື</w:t>
      </w:r>
      <w:r w:rsidRPr="00C52966">
        <w:rPr>
          <w:rFonts w:ascii="Times New Roman" w:hAnsi="Times New Roman" w:cs="Times New Roman"/>
          <w:spacing w:val="-2"/>
          <w:sz w:val="24"/>
        </w:rPr>
        <w:t xml:space="preserve"> </w:t>
      </w:r>
      <w:r w:rsidRPr="00C52966">
        <w:rPr>
          <w:rFonts w:ascii="Phetsarath OT" w:hAnsi="Phetsarath OT" w:cs="Phetsarath OT"/>
          <w:spacing w:val="-2"/>
          <w:sz w:val="24"/>
        </w:rPr>
        <w:t>ສະຖານທີ່ປິ່ນປົວອື່ນໆໄປເປັນເຮືອນໄດ</w:t>
      </w:r>
      <w:r w:rsidRPr="00C52966">
        <w:rPr>
          <w:rFonts w:ascii="Times New Roman" w:hAnsi="Times New Roman" w:cs="Times New Roman"/>
          <w:spacing w:val="-2"/>
          <w:sz w:val="24"/>
        </w:rPr>
        <w:t xml:space="preserve">. </w:t>
      </w:r>
      <w:r w:rsidRPr="00C52966">
        <w:rPr>
          <w:rFonts w:ascii="Phetsarath OT" w:hAnsi="Phetsarath OT" w:cs="Phetsarath OT"/>
          <w:spacing w:val="-2"/>
          <w:sz w:val="24"/>
        </w:rPr>
        <w:t>ໂທຫາຜູ້ຈັດການການດູແລຂອງທ່ານທີ່</w:t>
      </w:r>
      <w:r w:rsidRPr="00C52966">
        <w:rPr>
          <w:rFonts w:ascii="Times New Roman" w:hAnsi="Times New Roman" w:cs="Times New Roman"/>
          <w:spacing w:val="-2"/>
          <w:sz w:val="24"/>
        </w:rPr>
        <w:t xml:space="preserve"> </w:t>
      </w:r>
      <w:r w:rsidRPr="00C52966">
        <w:rPr>
          <w:rFonts w:ascii="Times New Roman" w:hAnsi="Times New Roman" w:cs="Times New Roman"/>
          <w:i/>
          <w:iCs/>
          <w:color w:val="4472C4" w:themeColor="accent1"/>
          <w:spacing w:val="-2"/>
          <w:sz w:val="24"/>
          <w:szCs w:val="24"/>
        </w:rPr>
        <w:t>[insert phone number or other instructions]</w:t>
      </w:r>
      <w:r w:rsidRPr="00C52966">
        <w:rPr>
          <w:rFonts w:ascii="Times New Roman" w:hAnsi="Times New Roman" w:cs="Times New Roman"/>
          <w:spacing w:val="-2"/>
          <w:sz w:val="24"/>
        </w:rPr>
        <w:t xml:space="preserve"> </w:t>
      </w:r>
      <w:r w:rsidRPr="00C52966">
        <w:rPr>
          <w:rFonts w:ascii="Phetsarath OT" w:hAnsi="Phetsarath OT" w:cs="Phetsarath OT"/>
          <w:spacing w:val="-2"/>
          <w:sz w:val="24"/>
        </w:rPr>
        <w:t>ເພື່ອຂໍຄວາມຊ່ວຍເຫຼືອຖ້າທ່ານນອນໂຮງໝໍ</w:t>
      </w:r>
      <w:r w:rsidRPr="00C52966">
        <w:rPr>
          <w:rFonts w:ascii="Times New Roman" w:hAnsi="Times New Roman" w:cs="Times New Roman"/>
          <w:spacing w:val="-2"/>
          <w:sz w:val="24"/>
        </w:rPr>
        <w:t xml:space="preserve">. </w:t>
      </w:r>
    </w:p>
    <w:p w14:paraId="4ACAD73C" w14:textId="1AAF8070" w:rsidR="00607027" w:rsidRPr="00C52966" w:rsidRDefault="00607027" w:rsidP="003F52A2">
      <w:pPr>
        <w:spacing w:after="0" w:line="240" w:lineRule="auto"/>
        <w:rPr>
          <w:rFonts w:ascii="Times New Roman" w:eastAsia="Times New Roman" w:hAnsi="Times New Roman" w:cs="Times New Roman"/>
          <w:sz w:val="24"/>
          <w:szCs w:val="24"/>
        </w:rPr>
      </w:pPr>
    </w:p>
    <w:p w14:paraId="78889688" w14:textId="5FCAB27D" w:rsidR="00607027" w:rsidRPr="00C52966" w:rsidRDefault="00607027" w:rsidP="0061683E">
      <w:pPr>
        <w:pStyle w:val="Heading1"/>
        <w:rPr>
          <w:rFonts w:eastAsia="Calibri" w:cs="Times New Roman"/>
        </w:rPr>
      </w:pPr>
      <w:bookmarkStart w:id="45" w:name="_Toc146987113"/>
      <w:r w:rsidRPr="00C52966">
        <w:rPr>
          <w:rFonts w:ascii="Phetsarath OT" w:hAnsi="Phetsarath OT" w:cs="Phetsarath OT"/>
        </w:rPr>
        <w:t>ການເຮັດຕາມຄຳສັ່ງລ່ວງໜ້າ</w:t>
      </w:r>
      <w:r w:rsidRPr="00C52966">
        <w:rPr>
          <w:rFonts w:cs="Times New Roman"/>
        </w:rPr>
        <w:t xml:space="preserve">, </w:t>
      </w:r>
      <w:r w:rsidRPr="00C52966">
        <w:rPr>
          <w:rFonts w:ascii="Phetsarath OT" w:hAnsi="Phetsarath OT" w:cs="Phetsarath OT"/>
        </w:rPr>
        <w:t>ພິໄນກຳ</w:t>
      </w:r>
      <w:r w:rsidRPr="00C52966">
        <w:rPr>
          <w:rFonts w:cs="Times New Roman"/>
        </w:rPr>
        <w:t xml:space="preserve"> </w:t>
      </w:r>
      <w:r w:rsidRPr="00C52966">
        <w:rPr>
          <w:rFonts w:ascii="Phetsarath OT" w:hAnsi="Phetsarath OT" w:cs="Phetsarath OT"/>
        </w:rPr>
        <w:t>ຫຼື</w:t>
      </w:r>
      <w:r w:rsidRPr="00C52966">
        <w:rPr>
          <w:rFonts w:cs="Times New Roman"/>
        </w:rPr>
        <w:t xml:space="preserve"> </w:t>
      </w:r>
      <w:r w:rsidRPr="00C52966">
        <w:rPr>
          <w:rFonts w:ascii="Phetsarath OT" w:hAnsi="Phetsarath OT" w:cs="Phetsarath OT"/>
        </w:rPr>
        <w:t>ໜັງສືມອບອຳນາດໃນການດູແລສຸຂະພາບ</w:t>
      </w:r>
      <w:r w:rsidRPr="00C52966">
        <w:rPr>
          <w:rFonts w:cs="Times New Roman"/>
        </w:rPr>
        <w:t xml:space="preserve"> (POWER OF ATTORNEY FOR HEALTH CARE)</w:t>
      </w:r>
      <w:bookmarkEnd w:id="45"/>
    </w:p>
    <w:p w14:paraId="66A11F8A" w14:textId="743ED67A" w:rsidR="00624187" w:rsidRPr="00C52966" w:rsidRDefault="00624187" w:rsidP="00405393">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ມີສິດທີ່ຈະໃຫ້ຄໍາແນະນໍາກ່ຽວກັບສິ່ງທີ່ທ່ານຕ້ອງການທີ່ຈະເຮັດຖ້າຫາກວ່າທ່ານບໍ່ສາມາດຕັດສິນໃຈດ້ວຍຕົວເອງ</w:t>
      </w:r>
      <w:r w:rsidRPr="00C52966">
        <w:rPr>
          <w:rFonts w:ascii="Times New Roman" w:hAnsi="Times New Roman" w:cs="Times New Roman"/>
          <w:sz w:val="24"/>
        </w:rPr>
        <w:t xml:space="preserve">. </w:t>
      </w:r>
      <w:r w:rsidRPr="00C52966">
        <w:rPr>
          <w:rFonts w:ascii="Phetsarath OT" w:hAnsi="Phetsarath OT" w:cs="Phetsarath OT"/>
          <w:sz w:val="24"/>
        </w:rPr>
        <w:lastRenderedPageBreak/>
        <w:t>ບາງຄັ້ງຄົນເຮົາບໍ່ສາມາດຕັດສິນໃຈເລື່ອງການດູແລສຸຂະພາບດ້ວຍຕົນເອງໄດ້ຍ້ອນອຸປະຕິເຫ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ພະຍາດຮ້າຍແຮງ</w:t>
      </w:r>
      <w:r w:rsidRPr="00C52966">
        <w:rPr>
          <w:rFonts w:ascii="Times New Roman" w:hAnsi="Times New Roman" w:cs="Times New Roman"/>
          <w:sz w:val="24"/>
        </w:rPr>
        <w:t xml:space="preserve">. </w:t>
      </w:r>
      <w:r w:rsidRPr="00C52966">
        <w:rPr>
          <w:rFonts w:ascii="Phetsarath OT" w:hAnsi="Phetsarath OT" w:cs="Phetsarath OT"/>
          <w:sz w:val="24"/>
        </w:rPr>
        <w:t>ທ່ານມີສິດທີ່ຈະເວົ້າສິ່ງທີ່ທ່ານຕ້ອງການໃຫ້ເກີດຂຶ້ນໃນສະຖານະການເຫຼົ່ານີ້</w:t>
      </w:r>
      <w:r w:rsidRPr="00C52966">
        <w:rPr>
          <w:rFonts w:ascii="Times New Roman" w:hAnsi="Times New Roman" w:cs="Times New Roman"/>
          <w:sz w:val="24"/>
        </w:rPr>
        <w:t xml:space="preserve">. </w:t>
      </w:r>
      <w:r w:rsidRPr="00C52966">
        <w:rPr>
          <w:rFonts w:ascii="Phetsarath OT" w:hAnsi="Phetsarath OT" w:cs="Phetsarath OT"/>
          <w:sz w:val="24"/>
        </w:rPr>
        <w:t>ເຊິ່ງໝາຍຄວາມວ່າທ່ານສາມາດພັດທະນາ</w:t>
      </w:r>
      <w:r w:rsidRPr="00C52966">
        <w:rPr>
          <w:rFonts w:ascii="Times New Roman" w:hAnsi="Times New Roman" w:cs="Times New Roman"/>
          <w:sz w:val="24"/>
        </w:rPr>
        <w:t xml:space="preserve"> "</w:t>
      </w:r>
      <w:r w:rsidRPr="00C52966">
        <w:rPr>
          <w:rFonts w:ascii="Phetsarath OT" w:hAnsi="Phetsarath OT" w:cs="Phetsarath OT"/>
          <w:sz w:val="24"/>
        </w:rPr>
        <w:t>ຄໍາສັ່ງລ່ວງໜ້າ</w:t>
      </w:r>
      <w:r w:rsidRPr="00C52966">
        <w:rPr>
          <w:rFonts w:ascii="Times New Roman" w:hAnsi="Times New Roman" w:cs="Times New Roman"/>
          <w:sz w:val="24"/>
        </w:rPr>
        <w:t>."</w:t>
      </w:r>
    </w:p>
    <w:p w14:paraId="4E43EF89" w14:textId="77777777" w:rsidR="00624187" w:rsidRPr="00C52966" w:rsidRDefault="00624187" w:rsidP="00405393">
      <w:pPr>
        <w:spacing w:after="0" w:line="240" w:lineRule="auto"/>
        <w:rPr>
          <w:rFonts w:ascii="Times New Roman" w:eastAsia="Times New Roman" w:hAnsi="Times New Roman" w:cs="Times New Roman"/>
          <w:sz w:val="24"/>
          <w:szCs w:val="24"/>
        </w:rPr>
      </w:pPr>
    </w:p>
    <w:p w14:paraId="1F494505" w14:textId="77777777" w:rsidR="00624187" w:rsidRPr="00C52966" w:rsidRDefault="0062418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ຄໍາສັ່ງລ່ວງໜ້າມີຫຼາຍປະເພດທີ່ແຕກຕ່າງກັ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ຊື່ທີ່ແຕກຕ່າງ</w:t>
      </w:r>
      <w:r w:rsidRPr="00C52966">
        <w:rPr>
          <w:rFonts w:ascii="Times New Roman" w:hAnsi="Times New Roman" w:cs="Times New Roman"/>
          <w:sz w:val="24"/>
        </w:rPr>
        <w:t xml:space="preserve">. </w:t>
      </w:r>
      <w:r w:rsidRPr="00C52966">
        <w:rPr>
          <w:rFonts w:ascii="Phetsarath OT" w:hAnsi="Phetsarath OT" w:cs="Phetsarath OT"/>
          <w:sz w:val="24"/>
        </w:rPr>
        <w:t>ເອກະສານທີ່ເອີ້ນວ່າ</w:t>
      </w:r>
      <w:r w:rsidRPr="00C52966">
        <w:rPr>
          <w:rFonts w:ascii="Times New Roman" w:hAnsi="Times New Roman" w:cs="Times New Roman"/>
          <w:sz w:val="24"/>
        </w:rPr>
        <w:t xml:space="preserve"> “</w:t>
      </w:r>
      <w:r w:rsidRPr="00C52966">
        <w:rPr>
          <w:rFonts w:ascii="Phetsarath OT" w:hAnsi="Phetsarath OT" w:cs="Phetsarath OT"/>
          <w:sz w:val="24"/>
        </w:rPr>
        <w:t>ພິໄນກຳ</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szCs w:val="24"/>
        </w:rPr>
        <w:t>ໜັງສືມອບອຳນາດໃນການດູແລສຸຂະພາບ</w:t>
      </w:r>
      <w:r w:rsidRPr="00C52966">
        <w:rPr>
          <w:rFonts w:ascii="Times New Roman" w:hAnsi="Times New Roman" w:cs="Times New Roman"/>
          <w:sz w:val="24"/>
          <w:szCs w:val="24"/>
        </w:rPr>
        <w:t xml:space="preserve"> (power of attorney for health care)</w:t>
      </w:r>
      <w:r w:rsidRPr="00C52966">
        <w:rPr>
          <w:rFonts w:ascii="Times New Roman" w:hAnsi="Times New Roman" w:cs="Times New Roman"/>
          <w:sz w:val="24"/>
        </w:rPr>
        <w:t xml:space="preserve">” </w:t>
      </w:r>
      <w:r w:rsidRPr="00C52966">
        <w:rPr>
          <w:rFonts w:ascii="Phetsarath OT" w:hAnsi="Phetsarath OT" w:cs="Phetsarath OT"/>
          <w:sz w:val="24"/>
        </w:rPr>
        <w:t>ແມ່ນຕົວຢ່າງຂອງຄໍາສັ່ງລ່ວງໜ້າ</w:t>
      </w:r>
      <w:r w:rsidRPr="00C52966">
        <w:rPr>
          <w:rFonts w:ascii="Times New Roman" w:hAnsi="Times New Roman" w:cs="Times New Roman"/>
          <w:sz w:val="24"/>
        </w:rPr>
        <w:t>.</w:t>
      </w:r>
    </w:p>
    <w:p w14:paraId="58E99A05" w14:textId="77777777" w:rsidR="00624187" w:rsidRPr="00C52966" w:rsidRDefault="00624187" w:rsidP="00611669">
      <w:pPr>
        <w:wordWrap w:val="0"/>
        <w:spacing w:after="0" w:line="240" w:lineRule="auto"/>
        <w:rPr>
          <w:rFonts w:ascii="Times New Roman" w:eastAsia="Times New Roman" w:hAnsi="Times New Roman" w:cs="Times New Roman"/>
          <w:sz w:val="24"/>
          <w:szCs w:val="24"/>
        </w:rPr>
      </w:pPr>
    </w:p>
    <w:p w14:paraId="14C69D6B" w14:textId="7B301DA0" w:rsidR="00624187" w:rsidRPr="00C52966" w:rsidRDefault="0062418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ຕັດສິນໃຈວ່າທ່ານຕ້ອງການຄໍາສັ່ງລ່ວງໜ້າຫຼືບໍ່</w:t>
      </w:r>
      <w:r w:rsidRPr="00C52966">
        <w:rPr>
          <w:rFonts w:ascii="Times New Roman" w:hAnsi="Times New Roman" w:cs="Times New Roman"/>
          <w:sz w:val="24"/>
        </w:rPr>
        <w:t xml:space="preserve">. </w:t>
      </w:r>
      <w:r w:rsidRPr="00C52966">
        <w:rPr>
          <w:rFonts w:ascii="Phetsarath OT" w:hAnsi="Phetsarath OT" w:cs="Phetsarath OT"/>
          <w:sz w:val="24"/>
        </w:rPr>
        <w:t>ຜູ້ໃຫ້ບໍລິການຂອງທ່ານສາມາດອະທິບາຍວິທີການສ້າ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ນໍາໃຊ້ຄໍາສັ່ງລ່ວງໜ້າ</w:t>
      </w:r>
      <w:r w:rsidRPr="00C52966">
        <w:rPr>
          <w:rFonts w:ascii="Times New Roman" w:hAnsi="Times New Roman" w:cs="Times New Roman"/>
          <w:sz w:val="24"/>
        </w:rPr>
        <w:t xml:space="preserve">. </w:t>
      </w:r>
      <w:r w:rsidRPr="00C52966">
        <w:rPr>
          <w:rFonts w:ascii="Phetsarath OT" w:hAnsi="Phetsarath OT" w:cs="Phetsarath OT"/>
          <w:sz w:val="24"/>
        </w:rPr>
        <w:t>ແຕ່</w:t>
      </w:r>
      <w:r w:rsidRPr="00C52966">
        <w:rPr>
          <w:rFonts w:ascii="Times New Roman" w:hAnsi="Times New Roman" w:cs="Times New Roman"/>
          <w:sz w:val="24"/>
        </w:rPr>
        <w:t xml:space="preserve">, </w:t>
      </w:r>
      <w:r w:rsidRPr="00C52966">
        <w:rPr>
          <w:rFonts w:ascii="Phetsarath OT" w:hAnsi="Phetsarath OT" w:cs="Phetsarath OT"/>
          <w:sz w:val="24"/>
        </w:rPr>
        <w:t>ພວກເຂົາບໍ່ສາມາດບັງຄັບທ່ານໃຫ້ມີ</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ປະຕິບັດຕໍ່ທ່ານແຕກຕ່າງອອກໄປຖ້າທ່ານບໍ່ມີ</w:t>
      </w:r>
      <w:r w:rsidRPr="00C52966">
        <w:rPr>
          <w:rFonts w:ascii="Times New Roman" w:hAnsi="Times New Roman" w:cs="Times New Roman"/>
          <w:sz w:val="24"/>
        </w:rPr>
        <w:t>.</w:t>
      </w:r>
    </w:p>
    <w:p w14:paraId="2291BF0E" w14:textId="77777777" w:rsidR="00624187" w:rsidRPr="00C52966" w:rsidRDefault="00624187" w:rsidP="00611669">
      <w:pPr>
        <w:wordWrap w:val="0"/>
        <w:spacing w:after="0" w:line="240" w:lineRule="auto"/>
        <w:rPr>
          <w:rFonts w:ascii="Times New Roman" w:eastAsia="Times New Roman" w:hAnsi="Times New Roman" w:cs="Times New Roman"/>
          <w:sz w:val="24"/>
          <w:szCs w:val="24"/>
        </w:rPr>
      </w:pPr>
    </w:p>
    <w:p w14:paraId="4C5B43DE" w14:textId="43777511" w:rsidR="00624187" w:rsidRPr="00C52966" w:rsidRDefault="0062418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ຕິດຕໍ່ຜູ້ໃຫ້ບໍລິການຂອງທ່ານຖ້າທ່ານຕ້ອງການຮູ້ເພີ່ມເຕີມກ່ຽວໃຊ້ຄໍາສັ່ງລ່ວງໜ້າ</w:t>
      </w:r>
      <w:r w:rsidRPr="00C52966">
        <w:rPr>
          <w:rFonts w:ascii="Times New Roman" w:hAnsi="Times New Roman" w:cs="Times New Roman"/>
          <w:sz w:val="24"/>
        </w:rPr>
        <w:t xml:space="preserve">. </w:t>
      </w:r>
      <w:r w:rsidRPr="00C52966">
        <w:rPr>
          <w:rFonts w:ascii="Phetsarath OT" w:hAnsi="Phetsarath OT" w:cs="Phetsarath OT"/>
          <w:sz w:val="24"/>
        </w:rPr>
        <w:t>ທ່ານຍັງສາມາດຊອກຫາແບບຟອມໃຊ້ຄໍາສັ່ງລ່ວງໜ້າໄດ້ຢູ່ໃນເວັບໄຊທ໌</w:t>
      </w:r>
      <w:r w:rsidRPr="00C52966">
        <w:rPr>
          <w:rFonts w:ascii="Times New Roman" w:hAnsi="Times New Roman" w:cs="Times New Roman"/>
          <w:sz w:val="24"/>
        </w:rPr>
        <w:t xml:space="preserve"> </w:t>
      </w:r>
      <w:r w:rsidR="00120940" w:rsidRPr="00C52966">
        <w:rPr>
          <w:rFonts w:ascii="Phetsarath OT" w:hAnsi="Phetsarath OT" w:cs="Phetsarath OT"/>
          <w:sz w:val="24"/>
          <w:szCs w:val="24"/>
        </w:rPr>
        <w:t>ພະແນກບໍລິການດູແລສຸຂະພາບ</w:t>
      </w:r>
      <w:r w:rsidR="00120940" w:rsidRPr="00C52966">
        <w:rPr>
          <w:rFonts w:ascii="Times New Roman" w:hAnsi="Times New Roman" w:cs="Times New Roman"/>
          <w:sz w:val="24"/>
          <w:szCs w:val="24"/>
        </w:rPr>
        <w:t xml:space="preserve"> (Department of Health Service) </w:t>
      </w:r>
      <w:r w:rsidR="00120940" w:rsidRPr="00C52966">
        <w:rPr>
          <w:rFonts w:ascii="Phetsarath OT" w:hAnsi="Phetsarath OT" w:cs="Phetsarath OT"/>
          <w:sz w:val="24"/>
          <w:szCs w:val="24"/>
        </w:rPr>
        <w:t>ຂອງ</w:t>
      </w:r>
      <w:r w:rsidR="00120940" w:rsidRPr="00C52966">
        <w:rPr>
          <w:rFonts w:ascii="Times New Roman" w:hAnsi="Times New Roman" w:cs="Times New Roman"/>
          <w:sz w:val="24"/>
          <w:szCs w:val="24"/>
        </w:rPr>
        <w:t xml:space="preserve"> </w:t>
      </w:r>
      <w:r w:rsidR="00611669" w:rsidRPr="00C52966">
        <w:rPr>
          <w:rFonts w:ascii="Times New Roman" w:hAnsi="Times New Roman" w:cs="DokChampa"/>
          <w:sz w:val="24"/>
          <w:szCs w:val="24"/>
          <w:cs/>
          <w:lang w:bidi="lo-LA"/>
        </w:rPr>
        <w:br/>
      </w:r>
      <w:r w:rsidR="00120940" w:rsidRPr="00C52966">
        <w:rPr>
          <w:rFonts w:ascii="Times New Roman" w:hAnsi="Times New Roman" w:cs="Times New Roman"/>
          <w:sz w:val="24"/>
          <w:szCs w:val="24"/>
        </w:rPr>
        <w:t>Wisconsin (DHS)</w:t>
      </w:r>
      <w:r w:rsidRPr="00C52966">
        <w:rPr>
          <w:rFonts w:ascii="Times New Roman" w:hAnsi="Times New Roman" w:cs="Times New Roman"/>
          <w:sz w:val="24"/>
        </w:rPr>
        <w:t xml:space="preserve"> </w:t>
      </w:r>
      <w:r w:rsidRPr="00C52966">
        <w:rPr>
          <w:rFonts w:ascii="Phetsarath OT" w:hAnsi="Phetsarath OT" w:cs="Phetsarath OT"/>
          <w:sz w:val="24"/>
        </w:rPr>
        <w:t>ທີ່</w:t>
      </w:r>
      <w:r w:rsidRPr="00C52966">
        <w:rPr>
          <w:rFonts w:ascii="Times New Roman" w:hAnsi="Times New Roman" w:cs="Times New Roman"/>
          <w:sz w:val="24"/>
        </w:rPr>
        <w:t xml:space="preserve"> </w:t>
      </w:r>
      <w:hyperlink r:id="rId20" w:history="1">
        <w:r w:rsidR="008E0AFB" w:rsidRPr="00C52966">
          <w:rPr>
            <w:rStyle w:val="Hyperlink"/>
            <w:rFonts w:ascii="Times New Roman" w:hAnsi="Times New Roman" w:cs="Times New Roman"/>
            <w:sz w:val="24"/>
            <w:szCs w:val="24"/>
          </w:rPr>
          <w:t>https://www.dhs.wisconsin.gov/forms/advdirectives</w:t>
        </w:r>
      </w:hyperlink>
      <w:r w:rsidR="008E0AFB" w:rsidRPr="00C52966">
        <w:rPr>
          <w:rFonts w:ascii="Times New Roman" w:hAnsi="Times New Roman" w:cs="Times New Roman"/>
          <w:sz w:val="24"/>
          <w:szCs w:val="24"/>
        </w:rPr>
        <w:t>.</w:t>
      </w:r>
    </w:p>
    <w:p w14:paraId="500AA562" w14:textId="77777777" w:rsidR="00607027" w:rsidRPr="00C52966" w:rsidRDefault="00607027" w:rsidP="00611669">
      <w:pPr>
        <w:wordWrap w:val="0"/>
        <w:spacing w:after="0" w:line="240" w:lineRule="auto"/>
        <w:rPr>
          <w:rFonts w:ascii="Times New Roman" w:eastAsia="Times New Roman" w:hAnsi="Times New Roman" w:cs="Times New Roman"/>
          <w:sz w:val="24"/>
          <w:szCs w:val="24"/>
        </w:rPr>
      </w:pPr>
    </w:p>
    <w:p w14:paraId="3F7C1DFC" w14:textId="102064AF" w:rsidR="003F52A2" w:rsidRPr="00C52966" w:rsidRDefault="0060702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ມີສິດຍື່ນການຮ້ອງທຸກກັບ</w:t>
      </w:r>
      <w:r w:rsidRPr="00C52966">
        <w:rPr>
          <w:rFonts w:ascii="Times New Roman" w:hAnsi="Times New Roman" w:cs="Times New Roman"/>
          <w:sz w:val="24"/>
        </w:rPr>
        <w:t xml:space="preserve"> </w:t>
      </w:r>
      <w:r w:rsidRPr="00C52966">
        <w:rPr>
          <w:rFonts w:ascii="Phetsarath OT" w:hAnsi="Phetsarath OT" w:cs="Phetsarath OT"/>
          <w:sz w:val="24"/>
          <w:szCs w:val="24"/>
        </w:rPr>
        <w:t>ພະແນກຮັບປະກັນຄຸນະພາບຂອງ</w:t>
      </w:r>
      <w:r w:rsidRPr="00C52966">
        <w:rPr>
          <w:rFonts w:ascii="Times New Roman" w:hAnsi="Times New Roman" w:cs="Times New Roman"/>
          <w:sz w:val="24"/>
          <w:szCs w:val="24"/>
        </w:rPr>
        <w:t xml:space="preserve"> (Division of Quality Assurance) DHS</w:t>
      </w:r>
      <w:r w:rsidRPr="00C52966">
        <w:rPr>
          <w:rFonts w:ascii="Times New Roman" w:hAnsi="Times New Roman" w:cs="Times New Roman"/>
          <w:sz w:val="24"/>
        </w:rPr>
        <w:t xml:space="preserve"> </w:t>
      </w:r>
      <w:r w:rsidRPr="00C52966">
        <w:rPr>
          <w:rFonts w:ascii="Phetsarath OT" w:hAnsi="Phetsarath OT" w:cs="Phetsarath OT"/>
          <w:sz w:val="24"/>
        </w:rPr>
        <w:t>ຖ້າຄໍາສັ່ງລ່ວງໜ້າ</w:t>
      </w:r>
      <w:r w:rsidRPr="00C52966">
        <w:rPr>
          <w:rFonts w:ascii="Times New Roman" w:hAnsi="Times New Roman" w:cs="Times New Roman"/>
          <w:sz w:val="24"/>
        </w:rPr>
        <w:t xml:space="preserve">, </w:t>
      </w:r>
      <w:r w:rsidRPr="00C52966">
        <w:rPr>
          <w:rFonts w:ascii="Phetsarath OT" w:hAnsi="Phetsarath OT" w:cs="Phetsarath OT"/>
          <w:sz w:val="24"/>
        </w:rPr>
        <w:t>ພິໄນກຳ</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ງສືມອບອຳນາດສຳລັບການດູແລສຸຂະພາບບໍ່ໄດ້ຮັບການປະຕິບັດຕາມ</w:t>
      </w:r>
      <w:r w:rsidRPr="00C52966">
        <w:rPr>
          <w:rFonts w:ascii="Times New Roman" w:hAnsi="Times New Roman" w:cs="Times New Roman"/>
          <w:sz w:val="24"/>
        </w:rPr>
        <w:t xml:space="preserve">. </w:t>
      </w:r>
      <w:r w:rsidRPr="00C52966">
        <w:rPr>
          <w:rFonts w:ascii="Phetsarath OT" w:hAnsi="Phetsarath OT" w:cs="Phetsarath OT"/>
          <w:sz w:val="24"/>
        </w:rPr>
        <w:t>ທ່ານສາມາດຂໍຄວາມຊ່ວຍເຫຼືອໃນການຍື່ນການຮ້ອງທຸກໄດ້ໂດຍການໂທຫາ</w:t>
      </w:r>
      <w:r w:rsidRPr="00C52966">
        <w:rPr>
          <w:rFonts w:ascii="Times New Roman" w:hAnsi="Times New Roman" w:cs="Times New Roman"/>
          <w:sz w:val="24"/>
        </w:rPr>
        <w:t xml:space="preserve"> </w:t>
      </w:r>
      <w:r w:rsidR="002B2F3E" w:rsidRPr="00C52966">
        <w:rPr>
          <w:rFonts w:ascii="Phetsarath OT" w:hAnsi="Phetsarath OT" w:cs="Phetsarath OT"/>
          <w:sz w:val="24"/>
          <w:szCs w:val="24"/>
        </w:rPr>
        <w:t>ພະແນກຮັບປະກັນຄຸນະພາບຂອງ</w:t>
      </w:r>
      <w:r w:rsidR="002B2F3E" w:rsidRPr="00C52966">
        <w:rPr>
          <w:rFonts w:ascii="Times New Roman" w:hAnsi="Times New Roman" w:cs="Times New Roman"/>
          <w:sz w:val="24"/>
          <w:szCs w:val="24"/>
        </w:rPr>
        <w:t xml:space="preserve"> (Division of Quality Assurance) DHS</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00A74192" w:rsidRPr="00C52966">
        <w:rPr>
          <w:rFonts w:ascii="Times New Roman" w:hAnsi="Times New Roman" w:cs="Times New Roman"/>
          <w:sz w:val="24"/>
          <w:szCs w:val="24"/>
        </w:rPr>
        <w:t>800-642-6552</w:t>
      </w:r>
      <w:r w:rsidRPr="00C52966">
        <w:rPr>
          <w:rFonts w:ascii="Times New Roman" w:hAnsi="Times New Roman" w:cs="Times New Roman"/>
          <w:sz w:val="24"/>
        </w:rPr>
        <w:t xml:space="preserve">. </w:t>
      </w:r>
    </w:p>
    <w:p w14:paraId="17971515" w14:textId="6F1C5229" w:rsidR="003F52A2" w:rsidRPr="00C52966" w:rsidRDefault="003F52A2" w:rsidP="0061683E">
      <w:pPr>
        <w:pStyle w:val="Heading1"/>
        <w:rPr>
          <w:rFonts w:eastAsia="Calibri" w:cs="Times New Roman"/>
        </w:rPr>
      </w:pPr>
      <w:bookmarkStart w:id="46" w:name="_Toc146987114"/>
      <w:r w:rsidRPr="00C52966">
        <w:rPr>
          <w:rFonts w:ascii="Phetsarath OT" w:hAnsi="Phetsarath OT" w:cs="Phetsarath OT"/>
        </w:rPr>
        <w:t>ການປິ່ນປົວ</w:t>
      </w:r>
      <w:r w:rsidRPr="00C52966">
        <w:rPr>
          <w:rFonts w:cs="Times New Roman"/>
        </w:rPr>
        <w:t xml:space="preserve"> </w:t>
      </w:r>
      <w:r w:rsidRPr="00C52966">
        <w:rPr>
          <w:rFonts w:ascii="Phetsarath OT" w:hAnsi="Phetsarath OT" w:cs="Phetsarath OT"/>
        </w:rPr>
        <w:t>ແລະ</w:t>
      </w:r>
      <w:r w:rsidRPr="00C52966">
        <w:rPr>
          <w:rFonts w:cs="Times New Roman"/>
        </w:rPr>
        <w:t xml:space="preserve"> </w:t>
      </w:r>
      <w:r w:rsidRPr="00C52966">
        <w:rPr>
          <w:rFonts w:ascii="Phetsarath OT" w:hAnsi="Phetsarath OT" w:cs="Phetsarath OT"/>
        </w:rPr>
        <w:t>ການບໍລິການໃໝ່</w:t>
      </w:r>
      <w:bookmarkEnd w:id="46"/>
    </w:p>
    <w:p w14:paraId="1A107383" w14:textId="2FC69C19" w:rsidR="003F52A2" w:rsidRPr="00C52966" w:rsidRDefault="00E63234" w:rsidP="00611669">
      <w:pPr>
        <w:wordWrap w:val="0"/>
        <w:spacing w:after="0" w:line="276" w:lineRule="auto"/>
        <w:rPr>
          <w:rFonts w:ascii="Times New Roman" w:eastAsia="Calibri" w:hAnsi="Times New Roman" w:cs="Times New Roman"/>
          <w:sz w:val="24"/>
          <w:szCs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ມີຂະບວນການກວດສອບການບໍລິກ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ປິ່ນປົວປະເພດໃໝ່</w:t>
      </w:r>
      <w:r w:rsidRPr="00C52966">
        <w:rPr>
          <w:rFonts w:ascii="Times New Roman" w:hAnsi="Times New Roman" w:cs="Times New Roman"/>
          <w:sz w:val="24"/>
        </w:rPr>
        <w:t xml:space="preserve">. </w:t>
      </w:r>
      <w:r w:rsidRPr="00C52966">
        <w:rPr>
          <w:rFonts w:ascii="Phetsarath OT" w:hAnsi="Phetsarath OT" w:cs="Phetsarath OT"/>
          <w:sz w:val="24"/>
        </w:rPr>
        <w:t>ເປັນສ່ວນໜຶ່ງຂອງຂະບວນການກວດສອ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HMO]</w:t>
      </w:r>
      <w:r w:rsidR="003F52A2" w:rsidRPr="00C52966">
        <w:rPr>
          <w:rFonts w:ascii="Times New Roman" w:hAnsi="Times New Roman" w:cs="Times New Roman"/>
          <w:sz w:val="24"/>
          <w:szCs w:val="24"/>
        </w:rPr>
        <w:t>:</w:t>
      </w:r>
    </w:p>
    <w:p w14:paraId="042C3ADD" w14:textId="77777777" w:rsidR="003F52A2" w:rsidRPr="00C52966"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C52966">
        <w:rPr>
          <w:rFonts w:ascii="Phetsarath OT" w:hAnsi="Phetsarath OT" w:cs="Phetsarath OT"/>
          <w:sz w:val="24"/>
        </w:rPr>
        <w:t>ການກວດສອບທາງການວິທະຍາສາ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ມາດຕະຖານການດູແລເພື່ອຮັບປະກັນວ່າການປິ່ນປົວ</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ບໍລິການໃໝ່ແມ່ນປອດໄພ</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ເປັນປະໂຫຍດ</w:t>
      </w:r>
      <w:r w:rsidRPr="00C52966">
        <w:rPr>
          <w:rFonts w:ascii="Times New Roman" w:hAnsi="Times New Roman" w:cs="Times New Roman"/>
          <w:sz w:val="24"/>
        </w:rPr>
        <w:t xml:space="preserve">. </w:t>
      </w:r>
    </w:p>
    <w:p w14:paraId="2FDAF4B2" w14:textId="77777777" w:rsidR="003F52A2" w:rsidRPr="00C52966"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C52966">
        <w:rPr>
          <w:rFonts w:ascii="Phetsarath OT" w:hAnsi="Phetsarath OT" w:cs="Phetsarath OT"/>
          <w:sz w:val="24"/>
        </w:rPr>
        <w:t>ເບິ່ງວ່າລັດຖະບານໄດ້ອະນຸມັດການປິ່ນປົວ</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ບໍລິການແລ້ວຫຼືບໍ່</w:t>
      </w:r>
      <w:r w:rsidRPr="00C52966">
        <w:rPr>
          <w:rFonts w:ascii="Times New Roman" w:hAnsi="Times New Roman" w:cs="Times New Roman"/>
          <w:sz w:val="24"/>
        </w:rPr>
        <w:t xml:space="preserve">. </w:t>
      </w:r>
    </w:p>
    <w:p w14:paraId="0D6FEF6B" w14:textId="7C8ED360" w:rsidR="00F15A9E" w:rsidRPr="00C52966" w:rsidRDefault="003F52A2" w:rsidP="00405393">
      <w:pPr>
        <w:spacing w:after="0" w:line="276" w:lineRule="auto"/>
        <w:rPr>
          <w:rFonts w:ascii="Times New Roman" w:eastAsia="Calibri" w:hAnsi="Times New Roman" w:cs="Times New Roman"/>
          <w:color w:val="4472C4" w:themeColor="accent1"/>
          <w:sz w:val="24"/>
          <w:szCs w:val="24"/>
        </w:rPr>
      </w:pPr>
      <w:r w:rsidRPr="00C52966">
        <w:rPr>
          <w:rFonts w:ascii="Times New Roman" w:hAnsi="Times New Roman" w:cs="Times New Roman"/>
          <w:color w:val="4472C4" w:themeColor="accent1"/>
          <w:sz w:val="24"/>
        </w:rPr>
        <w:t>[Note to HMO: Include additional language in this section for any plan specific policies and procedures related to review of new technologies or treatments.</w:t>
      </w:r>
      <w:r w:rsidRPr="00C52966">
        <w:rPr>
          <w:rFonts w:ascii="Times New Roman" w:hAnsi="Times New Roman" w:cs="Times New Roman"/>
          <w:color w:val="4472C4" w:themeColor="accent1"/>
          <w:sz w:val="24"/>
          <w:szCs w:val="24"/>
        </w:rPr>
        <w:t>]</w:t>
      </w:r>
    </w:p>
    <w:p w14:paraId="4BBEA39D" w14:textId="5D993CFF" w:rsidR="00356EE3" w:rsidRPr="00C52966" w:rsidRDefault="00356EE3" w:rsidP="0061683E">
      <w:pPr>
        <w:pStyle w:val="Heading1"/>
        <w:rPr>
          <w:rFonts w:ascii="Phetsarath OT" w:eastAsia="Calibri" w:hAnsi="Phetsarath OT" w:cs="Phetsarath OT"/>
        </w:rPr>
      </w:pPr>
      <w:bookmarkStart w:id="47" w:name="_Toc146987115"/>
      <w:r w:rsidRPr="00C52966">
        <w:rPr>
          <w:rFonts w:ascii="Phetsarath OT" w:hAnsi="Phetsarath OT" w:cs="Phetsarath OT"/>
        </w:rPr>
        <w:t>ປະກັນໄພອື່ນໆ</w:t>
      </w:r>
      <w:bookmarkEnd w:id="47"/>
    </w:p>
    <w:p w14:paraId="33340C55" w14:textId="58D2F82C" w:rsidR="00356EE3" w:rsidRPr="00C52966" w:rsidRDefault="00E966BA" w:rsidP="00356EE3">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ແຈ້ງຜູ້ໃຫ້ບໍລິການຂອງທ່ານຖ້າທ່ານມີປະກັນໄພອື່ນນອກຈາ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or Medicaid SSI]</w:t>
      </w:r>
      <w:r w:rsidRPr="00C52966">
        <w:rPr>
          <w:rFonts w:ascii="Times New Roman" w:hAnsi="Times New Roman" w:cs="Times New Roman"/>
          <w:sz w:val="24"/>
        </w:rPr>
        <w:t xml:space="preserve">. </w:t>
      </w:r>
      <w:r w:rsidRPr="00C52966">
        <w:rPr>
          <w:rFonts w:ascii="Phetsarath OT" w:hAnsi="Phetsarath OT" w:cs="Phetsarath OT"/>
          <w:sz w:val="24"/>
        </w:rPr>
        <w:t>ຜູ້ໃຫ້ບໍລິການຂອງທ່ານຕ້ອງອອກໃບບິນຄ່າປະກັນໄພອື່ນຂອງທ່ານກ່ອນອອກໃບບິ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ຖ້າ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ບໍ່ຍອມຮັບປະກັນໄພອື່ນຂອງທ່ານ</w:t>
      </w:r>
      <w:r w:rsidRPr="00C52966">
        <w:rPr>
          <w:rFonts w:ascii="Times New Roman" w:hAnsi="Times New Roman" w:cs="Times New Roman"/>
          <w:sz w:val="24"/>
        </w:rPr>
        <w:t xml:space="preserve">, </w:t>
      </w:r>
      <w:r w:rsidRPr="00C52966">
        <w:rPr>
          <w:rFonts w:ascii="Phetsarath OT" w:hAnsi="Phetsarath OT" w:cs="Phetsarath OT"/>
          <w:sz w:val="24"/>
        </w:rPr>
        <w:t>ໃຫ້ໂທຫາຜູ້ຊ່ຽວຊານດ້ານການລົງທະບຽນ</w:t>
      </w:r>
      <w:r w:rsidRPr="00C52966">
        <w:rPr>
          <w:rFonts w:ascii="Times New Roman" w:hAnsi="Times New Roman" w:cs="Times New Roman"/>
          <w:sz w:val="24"/>
        </w:rPr>
        <w:t xml:space="preserve"> </w:t>
      </w:r>
      <w:r w:rsidR="00356EE3"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00356EE3" w:rsidRPr="00C52966">
        <w:rPr>
          <w:rFonts w:ascii="Times New Roman" w:hAnsi="Times New Roman" w:cs="Times New Roman"/>
          <w:sz w:val="24"/>
          <w:szCs w:val="24"/>
        </w:rPr>
        <w:t>800-291-2002</w:t>
      </w:r>
      <w:r w:rsidRPr="00C52966">
        <w:rPr>
          <w:rFonts w:ascii="Times New Roman" w:hAnsi="Times New Roman" w:cs="Times New Roman"/>
          <w:sz w:val="24"/>
        </w:rPr>
        <w:t xml:space="preserve">. </w:t>
      </w:r>
      <w:r w:rsidRPr="00C52966">
        <w:rPr>
          <w:rFonts w:ascii="Phetsarath OT" w:hAnsi="Phetsarath OT" w:cs="Phetsarath OT"/>
          <w:sz w:val="24"/>
        </w:rPr>
        <w:t>ພວກເຂົາສາມາດບອກທ່ານກ່ຽວກັບວິທີການນໍາໃຊ້ແຜນປະກັນທັງສອງໄດ້</w:t>
      </w:r>
      <w:r w:rsidRPr="00C52966">
        <w:rPr>
          <w:rFonts w:ascii="Times New Roman" w:hAnsi="Times New Roman" w:cs="Times New Roman"/>
          <w:sz w:val="24"/>
        </w:rPr>
        <w:t>.</w:t>
      </w:r>
    </w:p>
    <w:p w14:paraId="6EC9D6D8" w14:textId="7C651F3B" w:rsidR="00356EE3" w:rsidRPr="00C52966" w:rsidRDefault="00356EE3" w:rsidP="0061683E">
      <w:pPr>
        <w:pStyle w:val="Heading1"/>
        <w:rPr>
          <w:rFonts w:ascii="Phetsarath OT" w:eastAsia="Times New Roman" w:hAnsi="Phetsarath OT" w:cs="Phetsarath OT"/>
        </w:rPr>
      </w:pPr>
      <w:bookmarkStart w:id="48" w:name="_Toc146987116"/>
      <w:r w:rsidRPr="00C52966">
        <w:rPr>
          <w:rFonts w:ascii="Phetsarath OT" w:hAnsi="Phetsarath OT" w:cs="Phetsarath OT"/>
        </w:rPr>
        <w:lastRenderedPageBreak/>
        <w:t>ຖ້າຫາກທ່ານຍ້າຍ</w:t>
      </w:r>
      <w:bookmarkEnd w:id="48"/>
    </w:p>
    <w:p w14:paraId="5043FEA0" w14:textId="55251E52" w:rsidR="00356EE3" w:rsidRPr="00C52966" w:rsidRDefault="00356EE3"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ກໍາລັງວາງແຜນທີ່ຈະຍ້າຍອອກ</w:t>
      </w:r>
      <w:r w:rsidRPr="00C52966">
        <w:rPr>
          <w:rFonts w:ascii="Times New Roman" w:hAnsi="Times New Roman" w:cs="Times New Roman"/>
          <w:sz w:val="24"/>
        </w:rPr>
        <w:t xml:space="preserve">, </w:t>
      </w:r>
      <w:r w:rsidRPr="00C52966">
        <w:rPr>
          <w:rFonts w:ascii="Phetsarath OT" w:hAnsi="Phetsarath OT" w:cs="Phetsarath OT"/>
          <w:sz w:val="24"/>
        </w:rPr>
        <w:t>ໃຫ້ຕິດຕໍ່ທາງຄາວ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ງການຊົນເຜົ່າຂອງທ່ານ</w:t>
      </w:r>
      <w:r w:rsidRPr="00C52966">
        <w:rPr>
          <w:rFonts w:ascii="Times New Roman" w:hAnsi="Times New Roman" w:cs="Times New Roman"/>
          <w:sz w:val="24"/>
        </w:rPr>
        <w:t xml:space="preserve">. </w:t>
      </w:r>
      <w:r w:rsidRPr="00C52966">
        <w:rPr>
          <w:rFonts w:ascii="Phetsarath OT" w:hAnsi="Phetsarath OT" w:cs="Phetsarath OT"/>
          <w:sz w:val="24"/>
        </w:rPr>
        <w:t>ຖ້າທ່ານຍ້າຍໄປຢູ່ໃນຄາວຕີ້ອື່ນ</w:t>
      </w:r>
      <w:r w:rsidRPr="00C52966">
        <w:rPr>
          <w:rFonts w:ascii="Times New Roman" w:hAnsi="Times New Roman" w:cs="Times New Roman"/>
          <w:sz w:val="24"/>
        </w:rPr>
        <w:t xml:space="preserve">, </w:t>
      </w:r>
      <w:r w:rsidRPr="00C52966">
        <w:rPr>
          <w:rFonts w:ascii="Phetsarath OT" w:hAnsi="Phetsarath OT" w:cs="Phetsarath OT"/>
          <w:sz w:val="24"/>
        </w:rPr>
        <w:t>ທ່ານຕ້ອງຕິດຕໍ່ກັບຄາວ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ງການຊົນເຜົ່າໃນຄາວຕີ້ໃໝ່ຂອງທ່ານເພື່ອອັບເດດສິດຂອງທ່ານສຳລັບ</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Pr="00C52966">
        <w:rPr>
          <w:rFonts w:ascii="Times New Roman" w:hAnsi="Times New Roman" w:cs="Times New Roman"/>
          <w:sz w:val="24"/>
          <w:szCs w:val="24"/>
        </w:rPr>
        <w:t>BadgerCare Plus</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Times New Roman" w:hAnsi="Times New Roman" w:cs="Times New Roman"/>
          <w:sz w:val="24"/>
          <w:szCs w:val="24"/>
        </w:rPr>
        <w:t>Medicaid SSI</w:t>
      </w:r>
      <w:r w:rsidRPr="00C52966">
        <w:rPr>
          <w:rFonts w:ascii="Times New Roman" w:hAnsi="Times New Roman" w:cs="Times New Roman"/>
          <w:sz w:val="24"/>
        </w:rPr>
        <w:t>.</w:t>
      </w:r>
    </w:p>
    <w:p w14:paraId="5B8C182A" w14:textId="77777777" w:rsidR="00356EE3" w:rsidRPr="00C52966" w:rsidRDefault="00356EE3" w:rsidP="00356EE3">
      <w:pPr>
        <w:spacing w:after="0" w:line="240" w:lineRule="auto"/>
        <w:rPr>
          <w:rFonts w:ascii="Times New Roman" w:eastAsia="Times New Roman" w:hAnsi="Times New Roman" w:cs="Times New Roman"/>
          <w:sz w:val="24"/>
          <w:szCs w:val="24"/>
        </w:rPr>
      </w:pPr>
    </w:p>
    <w:p w14:paraId="0F5BE656" w14:textId="0C0915EB" w:rsidR="00583D24" w:rsidRPr="00C52966" w:rsidRDefault="00356EE3" w:rsidP="00356EE3">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ຍ້າຍອອກຈາກພື້ນທີ່ບໍລິກາ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ຫ້ໂທຫາຜູ້ຊ່ຽວຊານດ້ານການລົງທະບຽນ</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00611669" w:rsidRPr="00C52966">
        <w:rPr>
          <w:rFonts w:ascii="Times New Roman" w:hAnsi="Times New Roman" w:cs="DokChampa"/>
          <w:sz w:val="24"/>
          <w:cs/>
          <w:lang w:bidi="lo-LA"/>
        </w:rPr>
        <w:br/>
      </w:r>
      <w:r w:rsidRPr="00C52966">
        <w:rPr>
          <w:rFonts w:ascii="Times New Roman" w:hAnsi="Times New Roman" w:cs="Times New Roman"/>
          <w:sz w:val="24"/>
          <w:szCs w:val="24"/>
        </w:rPr>
        <w:t>800-291-2002</w:t>
      </w:r>
      <w:r w:rsidRPr="00C52966">
        <w:rPr>
          <w:rFonts w:ascii="Times New Roman" w:hAnsi="Times New Roman" w:cs="Times New Roman"/>
          <w:sz w:val="24"/>
        </w:rPr>
        <w:t xml:space="preserve">. </w:t>
      </w:r>
      <w:r w:rsidRPr="00C52966">
        <w:rPr>
          <w:rFonts w:ascii="Phetsarath OT" w:hAnsi="Phetsarath OT" w:cs="Phetsarath OT"/>
          <w:sz w:val="24"/>
        </w:rPr>
        <w:t>ພວກເຂົາຈະຊ່ວຍໃຫ້ທ່ານເລືອກ</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ໝ່ທີ່ໃຫ້ບໍລິການພື້ນທີ່ໃໝ່ຂອງທ່ານ</w:t>
      </w:r>
      <w:r w:rsidRPr="00C52966">
        <w:rPr>
          <w:rFonts w:ascii="Times New Roman" w:hAnsi="Times New Roman" w:cs="Times New Roman"/>
          <w:sz w:val="24"/>
        </w:rPr>
        <w:t>.</w:t>
      </w:r>
    </w:p>
    <w:p w14:paraId="15A5CE77" w14:textId="1F81583F" w:rsidR="00583D24" w:rsidRPr="00C52966" w:rsidRDefault="0084171B" w:rsidP="0061683E">
      <w:pPr>
        <w:pStyle w:val="Heading1"/>
        <w:rPr>
          <w:rFonts w:eastAsia="Calibri" w:cs="Times New Roman"/>
        </w:rPr>
      </w:pPr>
      <w:bookmarkStart w:id="49" w:name="_Toc146987117"/>
      <w:r w:rsidRPr="00C52966">
        <w:rPr>
          <w:rFonts w:ascii="Phetsarath OT" w:hAnsi="Phetsarath OT" w:cs="Phetsarath OT"/>
        </w:rPr>
        <w:t>ການປ່ຽນແປງໃນການຄຸ້ມຄອງ</w:t>
      </w:r>
      <w:r w:rsidRPr="00C52966">
        <w:rPr>
          <w:rFonts w:cs="Times New Roman"/>
        </w:rPr>
        <w:t xml:space="preserve"> MEDICAID </w:t>
      </w:r>
      <w:r w:rsidRPr="00C52966">
        <w:rPr>
          <w:rFonts w:ascii="Phetsarath OT" w:hAnsi="Phetsarath OT" w:cs="Phetsarath OT"/>
        </w:rPr>
        <w:t>ຂອງທ່ານ</w:t>
      </w:r>
      <w:bookmarkEnd w:id="49"/>
    </w:p>
    <w:p w14:paraId="14EE57F7" w14:textId="4A3230D0" w:rsidR="00583D24" w:rsidRPr="00C52966" w:rsidRDefault="00583D24" w:rsidP="00583D24">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ໄດ້ຍ້າຍຈາກ</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Times New Roman" w:hAnsi="Times New Roman" w:cs="Times New Roman"/>
          <w:i/>
          <w:color w:val="0070C0"/>
          <w:sz w:val="24"/>
        </w:rPr>
        <w:t>[BadgerCare Plus or Medicaid SSI]</w:t>
      </w:r>
      <w:r w:rsidRPr="00C52966">
        <w:rPr>
          <w:rFonts w:ascii="Times New Roman" w:hAnsi="Times New Roman" w:cs="Times New Roman"/>
          <w:sz w:val="24"/>
        </w:rPr>
        <w:t xml:space="preserve"> HMO </w:t>
      </w:r>
      <w:r w:rsidRPr="00C52966">
        <w:rPr>
          <w:rFonts w:ascii="Phetsarath OT" w:hAnsi="Phetsarath OT" w:cs="Phetsarath OT"/>
          <w:sz w:val="24"/>
        </w:rPr>
        <w:t>ໄປຫາ</w:t>
      </w:r>
      <w:r w:rsidRPr="00C52966">
        <w:rPr>
          <w:rFonts w:ascii="Times New Roman" w:hAnsi="Times New Roman" w:cs="Times New Roman"/>
          <w:sz w:val="24"/>
        </w:rPr>
        <w:t xml:space="preserve"> </w:t>
      </w:r>
      <w:r w:rsidRPr="00C52966">
        <w:rPr>
          <w:rFonts w:ascii="Times New Roman" w:hAnsi="Times New Roman" w:cs="Times New Roman"/>
          <w:i/>
          <w:color w:val="0070C0"/>
          <w:sz w:val="24"/>
        </w:rPr>
        <w:t>[BadgerCare Plus or Medicaid SSI]</w:t>
      </w:r>
      <w:r w:rsidRPr="00C52966">
        <w:rPr>
          <w:rFonts w:ascii="Times New Roman" w:hAnsi="Times New Roman" w:cs="Times New Roman"/>
          <w:sz w:val="24"/>
        </w:rPr>
        <w:t xml:space="preserve"> HMO </w:t>
      </w:r>
      <w:r w:rsidRPr="00C52966">
        <w:rPr>
          <w:rFonts w:ascii="Phetsarath OT" w:hAnsi="Phetsarath OT" w:cs="Phetsarath OT"/>
          <w:sz w:val="24"/>
        </w:rPr>
        <w:t>ໃໝ່</w:t>
      </w:r>
      <w:r w:rsidRPr="00C52966">
        <w:rPr>
          <w:rFonts w:ascii="Times New Roman" w:hAnsi="Times New Roman" w:cs="Times New Roman"/>
          <w:sz w:val="24"/>
        </w:rPr>
        <w:t xml:space="preserve">, </w:t>
      </w:r>
      <w:r w:rsidRPr="00C52966">
        <w:rPr>
          <w:rFonts w:ascii="Phetsarath OT" w:hAnsi="Phetsarath OT" w:cs="Phetsarath OT"/>
          <w:sz w:val="24"/>
        </w:rPr>
        <w:t>ທ່ານມີສິດທີ່ຈະ</w:t>
      </w:r>
      <w:r w:rsidRPr="00C52966">
        <w:rPr>
          <w:rFonts w:ascii="Times New Roman" w:hAnsi="Times New Roman" w:cs="Times New Roman"/>
          <w:sz w:val="24"/>
        </w:rPr>
        <w:t>:</w:t>
      </w:r>
    </w:p>
    <w:p w14:paraId="16B16311" w14:textId="0D347F69" w:rsidR="00583D24" w:rsidRPr="00C52966" w:rsidRDefault="00583D24" w:rsidP="00611669">
      <w:pPr>
        <w:numPr>
          <w:ilvl w:val="0"/>
          <w:numId w:val="16"/>
        </w:numPr>
        <w:wordWrap w:val="0"/>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ການສືບຕໍ່ໄປພົບຜູ້ໃຫ້ບໍລິການໃນປະຈຸບັນຂອ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ເຂົ້າເຖິງບໍລິການໃນປະຈຸບັນຂອງທ່ານເປັນເວລາ</w:t>
      </w:r>
      <w:r w:rsidRPr="00C52966">
        <w:rPr>
          <w:rFonts w:ascii="Times New Roman" w:hAnsi="Times New Roman" w:cs="Times New Roman"/>
          <w:sz w:val="24"/>
        </w:rPr>
        <w:t xml:space="preserve"> 90 </w:t>
      </w:r>
      <w:r w:rsidRPr="00C52966">
        <w:rPr>
          <w:rFonts w:ascii="Phetsarath OT" w:hAnsi="Phetsarath OT" w:cs="Phetsarath OT"/>
          <w:sz w:val="24"/>
        </w:rPr>
        <w:t>ວັນ</w:t>
      </w:r>
      <w:r w:rsidRPr="00C52966">
        <w:rPr>
          <w:rFonts w:ascii="Times New Roman" w:hAnsi="Times New Roman" w:cs="Times New Roman"/>
          <w:sz w:val="24"/>
        </w:rPr>
        <w:t xml:space="preserve">. </w:t>
      </w:r>
      <w:r w:rsidRPr="00C52966">
        <w:rPr>
          <w:rFonts w:ascii="Phetsarath OT" w:hAnsi="Phetsarath OT" w:cs="Phetsarath OT"/>
          <w:sz w:val="24"/>
        </w:rPr>
        <w:t>ກະລຸນາ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ໝ່ຂອງທ່ານເມື່ອທ່ານລົງທະບຽນເພື່ອໃຫ້ພວກເຂົາຮູ້ວ່າຜູ້ໃຫ້ບໍລິການຂອງທ່ານແມ່ນໃຜ</w:t>
      </w:r>
      <w:r w:rsidRPr="00C52966">
        <w:rPr>
          <w:rFonts w:ascii="Times New Roman" w:hAnsi="Times New Roman" w:cs="Times New Roman"/>
          <w:sz w:val="24"/>
        </w:rPr>
        <w:t xml:space="preserve">. </w:t>
      </w:r>
      <w:r w:rsidRPr="00C52966">
        <w:rPr>
          <w:rFonts w:ascii="Phetsarath OT" w:hAnsi="Phetsarath OT" w:cs="Phetsarath OT"/>
          <w:sz w:val="24"/>
        </w:rPr>
        <w:t>ຖ້າຜູ້ໃຫ້ບໍລິການນີ້ຍັງບໍ່ຢູ່ໃນເຄືອຂ່າຍ</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ງຈາກ</w:t>
      </w:r>
      <w:r w:rsidRPr="00C52966">
        <w:rPr>
          <w:rFonts w:ascii="Times New Roman" w:hAnsi="Times New Roman" w:cs="Times New Roman"/>
          <w:sz w:val="24"/>
        </w:rPr>
        <w:t xml:space="preserve"> 90 </w:t>
      </w:r>
      <w:r w:rsidRPr="00C52966">
        <w:rPr>
          <w:rFonts w:ascii="Phetsarath OT" w:hAnsi="Phetsarath OT" w:cs="Phetsarath OT"/>
          <w:sz w:val="24"/>
        </w:rPr>
        <w:t>ມື້</w:t>
      </w:r>
      <w:r w:rsidRPr="00C52966">
        <w:rPr>
          <w:rFonts w:ascii="Times New Roman" w:hAnsi="Times New Roman" w:cs="Times New Roman"/>
          <w:sz w:val="24"/>
        </w:rPr>
        <w:t xml:space="preserve">, </w:t>
      </w:r>
      <w:r w:rsidRPr="00C52966">
        <w:rPr>
          <w:rFonts w:ascii="Phetsarath OT" w:hAnsi="Phetsarath OT" w:cs="Phetsarath OT"/>
          <w:sz w:val="24"/>
        </w:rPr>
        <w:t>ທ່ານຈະຕ້ອງເລືອກຜູ້ໃຫ້ບໍລິການໃໝ່ທີ່ຢູ່ໃນເຄືອຂ່າຍ</w:t>
      </w:r>
      <w:r w:rsidRPr="00C52966">
        <w:rPr>
          <w:rFonts w:ascii="Times New Roman" w:hAnsi="Times New Roman" w:cs="Times New Roman"/>
          <w:sz w:val="24"/>
        </w:rPr>
        <w:t xml:space="preserve"> </w:t>
      </w:r>
      <w:r w:rsidR="0017646D" w:rsidRPr="00C52966">
        <w:rPr>
          <w:rFonts w:ascii="Times New Roman" w:hAnsi="Times New Roman" w:cs="Times New Roman"/>
          <w:sz w:val="24"/>
          <w:szCs w:val="24"/>
        </w:rPr>
        <w:t>HMO</w:t>
      </w:r>
      <w:r w:rsidRPr="00C52966">
        <w:rPr>
          <w:rFonts w:ascii="Times New Roman" w:hAnsi="Times New Roman" w:cs="Times New Roman"/>
          <w:sz w:val="24"/>
        </w:rPr>
        <w:t>.</w:t>
      </w:r>
    </w:p>
    <w:p w14:paraId="3B57789F" w14:textId="7F349ACD" w:rsidR="00526C08" w:rsidRPr="00C52966"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ໄດ້ຮັບການບໍລິການທີ່ທ່ານຕ້ອງການເພື່ອຫຼີກເວັ້ນຄວາມສ່ຽງດ້ານສຸຂະພາບທີ່ຮ້າຍແຮ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ເຂົ້າໂຮງໝໍ</w:t>
      </w:r>
      <w:r w:rsidRPr="00C52966">
        <w:rPr>
          <w:rFonts w:ascii="Times New Roman" w:hAnsi="Times New Roman" w:cs="Times New Roman"/>
          <w:sz w:val="24"/>
        </w:rPr>
        <w:t>.</w:t>
      </w:r>
    </w:p>
    <w:p w14:paraId="44651938" w14:textId="1FAC8389" w:rsidR="00583D24" w:rsidRPr="00C52966" w:rsidRDefault="00583D24" w:rsidP="00526C08">
      <w:pPr>
        <w:spacing w:after="0" w:line="240" w:lineRule="auto"/>
        <w:contextualSpacing/>
        <w:rPr>
          <w:rFonts w:ascii="Times New Roman" w:eastAsia="Times New Roman" w:hAnsi="Times New Roman" w:cs="Times New Roman"/>
          <w:sz w:val="24"/>
          <w:szCs w:val="24"/>
        </w:rPr>
      </w:pPr>
    </w:p>
    <w:p w14:paraId="1A7ED346" w14:textId="31ECEB09" w:rsidR="003F52A2" w:rsidRPr="00C52966" w:rsidRDefault="00526C08" w:rsidP="00611669">
      <w:pPr>
        <w:wordWrap w:val="0"/>
        <w:spacing w:after="0" w:line="240" w:lineRule="auto"/>
        <w:contextualSpacing/>
        <w:rPr>
          <w:rFonts w:ascii="Times New Roman" w:eastAsia="Times New Roman" w:hAnsi="Times New Roman" w:cs="Times New Roman"/>
          <w:sz w:val="24"/>
          <w:szCs w:val="24"/>
        </w:rPr>
      </w:pPr>
      <w:r w:rsidRPr="00C52966">
        <w:rPr>
          <w:rFonts w:ascii="Phetsarath OT" w:hAnsi="Phetsarath OT" w:cs="Phetsarath OT"/>
          <w:sz w:val="24"/>
        </w:rPr>
        <w:t>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ໜ່ວຍບໍລິການລູກຄ້າ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ສໍາລັບຂໍ້ມູນເພີ່ມເຕີມກ່ຽວກັບການປ່ຽນແປງໃນການຄຸ້ມຄອງຂອງທ່ານ</w:t>
      </w:r>
      <w:r w:rsidRPr="00C52966">
        <w:rPr>
          <w:rFonts w:ascii="Times New Roman" w:hAnsi="Times New Roman" w:cs="Times New Roman"/>
          <w:sz w:val="24"/>
        </w:rPr>
        <w:t xml:space="preserve">. </w:t>
      </w:r>
    </w:p>
    <w:p w14:paraId="0E7BD450" w14:textId="75DF5F0E" w:rsidR="003F52A2" w:rsidRPr="00C52966" w:rsidRDefault="003F52A2" w:rsidP="0061683E">
      <w:pPr>
        <w:pStyle w:val="Heading1"/>
        <w:rPr>
          <w:rFonts w:eastAsia="Calibri" w:cs="Times New Roman"/>
        </w:rPr>
      </w:pPr>
      <w:bookmarkStart w:id="50" w:name="_Toc146987118"/>
      <w:r w:rsidRPr="00C52966">
        <w:rPr>
          <w:rFonts w:ascii="Phetsarath OT" w:hAnsi="Phetsarath OT" w:cs="Phetsarath OT"/>
        </w:rPr>
        <w:t>ການຍົກເວັ້ນ</w:t>
      </w:r>
      <w:r w:rsidRPr="00C52966">
        <w:rPr>
          <w:rFonts w:cs="Times New Roman"/>
        </w:rPr>
        <w:t xml:space="preserve"> HMO</w:t>
      </w:r>
      <w:bookmarkEnd w:id="50"/>
      <w:r w:rsidRPr="00C52966">
        <w:rPr>
          <w:rFonts w:cs="Times New Roman"/>
        </w:rPr>
        <w:t xml:space="preserve"> </w:t>
      </w:r>
    </w:p>
    <w:p w14:paraId="573C2955" w14:textId="7AC53F8F" w:rsidR="007A287D" w:rsidRPr="00C52966" w:rsidRDefault="00E63234" w:rsidP="007A287D">
      <w:pPr>
        <w:spacing w:after="0" w:line="240" w:lineRule="auto"/>
        <w:rPr>
          <w:rFonts w:ascii="Times New Roman" w:eastAsia="Calibri" w:hAnsi="Times New Roman" w:cs="Times New Roman"/>
          <w:sz w:val="26"/>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ມ່ນ</w:t>
      </w:r>
      <w:r w:rsidRPr="00C52966">
        <w:rPr>
          <w:rFonts w:ascii="Times New Roman" w:hAnsi="Times New Roman" w:cs="Times New Roman"/>
          <w:sz w:val="24"/>
        </w:rPr>
        <w:t xml:space="preserve"> </w:t>
      </w:r>
      <w:r w:rsidRPr="00C52966">
        <w:rPr>
          <w:rFonts w:ascii="Phetsarath OT" w:hAnsi="Phetsarath OT" w:cs="Phetsarath OT"/>
          <w:sz w:val="24"/>
        </w:rPr>
        <w:t>ອົງການຮັກສາດູແລສຸຂະພາບ</w:t>
      </w:r>
      <w:r w:rsidRPr="00C52966">
        <w:rPr>
          <w:rFonts w:ascii="Times New Roman" w:hAnsi="Times New Roman" w:cs="Times New Roman"/>
          <w:sz w:val="24"/>
        </w:rPr>
        <w:t xml:space="preserve"> (health maintenance organization) </w:t>
      </w:r>
      <w:r w:rsidRPr="00C52966">
        <w:rPr>
          <w:rFonts w:ascii="Phetsarath OT" w:hAnsi="Phetsarath OT" w:cs="Phetsarath OT"/>
          <w:sz w:val="24"/>
        </w:rPr>
        <w:t>ຫຼື</w:t>
      </w:r>
      <w:r w:rsidRPr="00C52966">
        <w:rPr>
          <w:rFonts w:ascii="Times New Roman" w:hAnsi="Times New Roman" w:cs="Times New Roman"/>
          <w:sz w:val="24"/>
        </w:rPr>
        <w:t xml:space="preserve"> </w:t>
      </w:r>
      <w:r w:rsidR="007A287D"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007A287D" w:rsidRPr="00C52966">
        <w:rPr>
          <w:rFonts w:ascii="Times New Roman" w:hAnsi="Times New Roman" w:cs="Times New Roman"/>
          <w:sz w:val="24"/>
          <w:szCs w:val="24"/>
        </w:rPr>
        <w:t>HMOs</w:t>
      </w:r>
      <w:r w:rsidRPr="00C52966">
        <w:rPr>
          <w:rFonts w:ascii="Times New Roman" w:hAnsi="Times New Roman" w:cs="Times New Roman"/>
          <w:sz w:val="24"/>
        </w:rPr>
        <w:t xml:space="preserve"> </w:t>
      </w:r>
      <w:r w:rsidRPr="00C52966">
        <w:rPr>
          <w:rFonts w:ascii="Phetsarath OT" w:hAnsi="Phetsarath OT" w:cs="Phetsarath OT"/>
          <w:sz w:val="24"/>
        </w:rPr>
        <w:t>ແມ່ນບໍລິສັດປະກັນໄພທີ່ໃຫ້ບໍລິການຈາກຜູ້ໃຫ້ບໍລິການທີ່ເລືອກ</w:t>
      </w:r>
      <w:r w:rsidRPr="00C52966">
        <w:rPr>
          <w:rFonts w:ascii="Times New Roman" w:hAnsi="Times New Roman" w:cs="Times New Roman"/>
          <w:sz w:val="24"/>
        </w:rPr>
        <w:t>.</w:t>
      </w:r>
    </w:p>
    <w:p w14:paraId="111F32E4" w14:textId="77777777" w:rsidR="007A287D" w:rsidRPr="00C52966" w:rsidRDefault="007A287D" w:rsidP="00405393">
      <w:pPr>
        <w:spacing w:after="0" w:line="240" w:lineRule="auto"/>
        <w:rPr>
          <w:rFonts w:ascii="Times New Roman" w:eastAsia="Calibri" w:hAnsi="Times New Roman" w:cs="Times New Roman"/>
          <w:sz w:val="26"/>
        </w:rPr>
      </w:pPr>
    </w:p>
    <w:p w14:paraId="145B7F48" w14:textId="7CBA644A" w:rsidR="003F52A2"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ດຍທົ່ວໄປແລ້ວ</w:t>
      </w:r>
      <w:r w:rsidRPr="00C52966">
        <w:rPr>
          <w:rFonts w:ascii="Times New Roman" w:hAnsi="Times New Roman" w:cs="Times New Roman"/>
          <w:sz w:val="24"/>
        </w:rPr>
        <w:t xml:space="preserve">, </w:t>
      </w:r>
      <w:r w:rsidRPr="00C52966">
        <w:rPr>
          <w:rFonts w:ascii="Phetsarath OT" w:hAnsi="Phetsarath OT" w:cs="Phetsarath OT"/>
          <w:sz w:val="24"/>
        </w:rPr>
        <w:t>ທ່ານຕ້ອງລົງທະບຽນໃນ</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ເພື່ອຮັບຜົນປະໂຫຍດການດູແລສຸຂະພາບຜ່ານ</w:t>
      </w:r>
      <w:r w:rsidRPr="00C52966">
        <w:rPr>
          <w:rFonts w:ascii="Times New Roman" w:hAnsi="Times New Roman" w:cs="Times New Roman"/>
          <w:sz w:val="24"/>
        </w:rPr>
        <w:t xml:space="preserve"> </w:t>
      </w:r>
      <w:r w:rsidRPr="00C52966">
        <w:rPr>
          <w:rFonts w:ascii="Times New Roman" w:hAnsi="Times New Roman" w:cs="Times New Roman"/>
          <w:sz w:val="24"/>
          <w:szCs w:val="24"/>
        </w:rPr>
        <w:t xml:space="preserve">BadgerCare </w:t>
      </w:r>
      <w:r w:rsidR="00611669" w:rsidRPr="00C52966">
        <w:rPr>
          <w:rFonts w:ascii="Times New Roman" w:hAnsi="Times New Roman" w:cs="DokChampa"/>
          <w:sz w:val="24"/>
          <w:szCs w:val="24"/>
          <w:cs/>
          <w:lang w:bidi="lo-LA"/>
        </w:rPr>
        <w:br/>
      </w:r>
      <w:r w:rsidRPr="00C52966">
        <w:rPr>
          <w:rFonts w:ascii="Times New Roman" w:hAnsi="Times New Roman" w:cs="Times New Roman"/>
          <w:sz w:val="24"/>
          <w:szCs w:val="24"/>
        </w:rPr>
        <w:t>Plus</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Pr="00C52966">
        <w:rPr>
          <w:rFonts w:ascii="Phetsarath OT" w:hAnsi="Phetsarath OT" w:cs="Phetsarath OT"/>
          <w:sz w:val="24"/>
        </w:rPr>
        <w:t>ການຍົກເວັ້ນ</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ໝາຍຄວາມວ່າ</w:t>
      </w:r>
      <w:r w:rsidRPr="00C52966">
        <w:rPr>
          <w:rFonts w:ascii="Times New Roman" w:hAnsi="Times New Roman" w:cs="Times New Roman"/>
          <w:sz w:val="24"/>
        </w:rPr>
        <w:t xml:space="preserve"> </w:t>
      </w:r>
      <w:r w:rsidRPr="00C52966">
        <w:rPr>
          <w:rFonts w:ascii="Phetsarath OT" w:hAnsi="Phetsarath OT" w:cs="Phetsarath OT"/>
          <w:sz w:val="24"/>
        </w:rPr>
        <w:t>ທ່ານບໍ່ຈໍາເປັນຕ້ອງເຂົ້າຮ່ວມ</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ເພື່ອຮັບຜົນປະໂຫຍດ</w:t>
      </w:r>
      <w:r w:rsidRPr="00C52966">
        <w:rPr>
          <w:rFonts w:ascii="Times New Roman" w:hAnsi="Times New Roman" w:cs="Times New Roman"/>
          <w:sz w:val="24"/>
        </w:rPr>
        <w:t xml:space="preserve"> BadgerCare Plus </w:t>
      </w:r>
      <w:r w:rsidRPr="00C52966">
        <w:rPr>
          <w:rFonts w:ascii="Phetsarath OT" w:hAnsi="Phetsarath OT" w:cs="Phetsarath OT"/>
          <w:sz w:val="24"/>
        </w:rPr>
        <w:t>ຫຼື</w:t>
      </w:r>
      <w:r w:rsidRPr="00C52966">
        <w:rPr>
          <w:rFonts w:ascii="Times New Roman" w:hAnsi="Times New Roman" w:cs="Times New Roman"/>
          <w:sz w:val="24"/>
        </w:rPr>
        <w:t xml:space="preserve"> </w:t>
      </w:r>
      <w:r w:rsidR="007A287D"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 xml:space="preserve">. </w:t>
      </w:r>
      <w:r w:rsidRPr="00C52966">
        <w:rPr>
          <w:rFonts w:ascii="Phetsarath OT" w:hAnsi="Phetsarath OT" w:cs="Phetsarath OT"/>
          <w:sz w:val="24"/>
        </w:rPr>
        <w:t>ການຍົກເວັ້ນສ່ວນໃຫຍ່ແມ່ນຈະໄດ້ຮັບພຽງແຕ່ໄລຍະເວລາສັ້ນໆເທົ່ານັ້ນ</w:t>
      </w:r>
      <w:r w:rsidRPr="00C52966">
        <w:rPr>
          <w:rFonts w:ascii="Times New Roman" w:hAnsi="Times New Roman" w:cs="Times New Roman"/>
          <w:sz w:val="24"/>
        </w:rPr>
        <w:t xml:space="preserve">. </w:t>
      </w:r>
      <w:r w:rsidRPr="00C52966">
        <w:rPr>
          <w:rFonts w:ascii="Phetsarath OT" w:hAnsi="Phetsarath OT" w:cs="Phetsarath OT"/>
          <w:sz w:val="24"/>
        </w:rPr>
        <w:t>ໂດຍປົກກະຕິແລ້ວມັນຊ່ວຍໃຫ້ທ່ານສາມາດເຂົ້າຮັບການປິ່ນປົວໄດ້ກ່ອນທີ່ທ່ານຈະລົງທະບຽນຢູ່ໃນ</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ຖ້າຫາກທ່ານຄິດວ່າທ່ານຕ້ອງການໃຫ້ມີການຍົກເວັ້ນຈາກການລົງທະບຽນໃນ</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ໂທຫາຜູ້ຊ່ຽວຊານດ້ານການລົງທະບຽນ</w:t>
      </w:r>
      <w:r w:rsidRPr="00C52966">
        <w:rPr>
          <w:rFonts w:ascii="Times New Roman" w:hAnsi="Times New Roman" w:cs="Times New Roman"/>
          <w:sz w:val="24"/>
        </w:rPr>
        <w:t xml:space="preserve"> </w:t>
      </w:r>
      <w:bookmarkStart w:id="51" w:name="_Hlk121317535"/>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Pr="00C52966">
        <w:rPr>
          <w:rFonts w:ascii="Times New Roman" w:hAnsi="Times New Roman" w:cs="Times New Roman"/>
          <w:sz w:val="24"/>
          <w:szCs w:val="24"/>
        </w:rPr>
        <w:t xml:space="preserve">800-291-2002 </w:t>
      </w:r>
      <w:r w:rsidRPr="00C52966">
        <w:rPr>
          <w:rFonts w:ascii="Times New Roman" w:hAnsi="Times New Roman" w:cs="Times New Roman"/>
          <w:sz w:val="24"/>
        </w:rPr>
        <w:t xml:space="preserve"> </w:t>
      </w:r>
      <w:bookmarkEnd w:id="51"/>
      <w:r w:rsidRPr="00C52966">
        <w:rPr>
          <w:rFonts w:ascii="Phetsarath OT" w:hAnsi="Phetsarath OT" w:cs="Phetsarath OT"/>
          <w:sz w:val="24"/>
        </w:rPr>
        <w:t>ສຳລັບຂໍ້ມູນເພີ່ມເຕີມ</w:t>
      </w:r>
      <w:r w:rsidRPr="00C52966">
        <w:rPr>
          <w:rFonts w:ascii="Times New Roman" w:hAnsi="Times New Roman" w:cs="Times New Roman"/>
          <w:sz w:val="24"/>
        </w:rPr>
        <w:t>.</w:t>
      </w:r>
    </w:p>
    <w:p w14:paraId="4C4DAB16"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C52966" w:rsidRDefault="003F52A2" w:rsidP="0061683E">
      <w:pPr>
        <w:pStyle w:val="Heading1"/>
        <w:rPr>
          <w:rFonts w:eastAsia="Calibri" w:cs="Times New Roman"/>
        </w:rPr>
      </w:pPr>
      <w:bookmarkStart w:id="52" w:name="_Toc146987119"/>
      <w:r w:rsidRPr="00C52966">
        <w:rPr>
          <w:rFonts w:ascii="Phetsarath OT" w:hAnsi="Phetsarath OT" w:cs="Phetsarath OT"/>
        </w:rPr>
        <w:t>ການຍື່ນຄຳຮ້ອງທຸກ</w:t>
      </w:r>
      <w:r w:rsidRPr="00C52966">
        <w:rPr>
          <w:rFonts w:cs="Times New Roman"/>
        </w:rPr>
        <w:t xml:space="preserve"> </w:t>
      </w:r>
      <w:r w:rsidRPr="00C52966">
        <w:rPr>
          <w:rFonts w:ascii="Phetsarath OT" w:hAnsi="Phetsarath OT" w:cs="Phetsarath OT"/>
        </w:rPr>
        <w:t>ຫຼື</w:t>
      </w:r>
      <w:r w:rsidRPr="00C52966">
        <w:rPr>
          <w:rFonts w:cs="Times New Roman"/>
        </w:rPr>
        <w:t xml:space="preserve"> </w:t>
      </w:r>
      <w:r w:rsidRPr="00C52966">
        <w:rPr>
          <w:rFonts w:ascii="Phetsarath OT" w:hAnsi="Phetsarath OT" w:cs="Phetsarath OT"/>
        </w:rPr>
        <w:t>ການຂໍອຸທອນ</w:t>
      </w:r>
      <w:bookmarkEnd w:id="52"/>
    </w:p>
    <w:p w14:paraId="3907D652" w14:textId="5D5D15B4" w:rsidR="007E4BF9" w:rsidRPr="00C52966" w:rsidRDefault="003F52A2" w:rsidP="007B1C33">
      <w:pPr>
        <w:pStyle w:val="Heading2"/>
        <w:rPr>
          <w:rFonts w:ascii="Phetsarath OT" w:eastAsia="Calibri" w:hAnsi="Phetsarath OT" w:cs="Phetsarath OT"/>
          <w:b/>
          <w:bCs/>
        </w:rPr>
      </w:pPr>
      <w:bookmarkStart w:id="53" w:name="_Toc146987120"/>
      <w:r w:rsidRPr="00C52966">
        <w:rPr>
          <w:rFonts w:ascii="Phetsarath OT" w:hAnsi="Phetsarath OT" w:cs="Phetsarath OT"/>
          <w:b/>
        </w:rPr>
        <w:t>ຄຳຮ້ອງທຸກ</w:t>
      </w:r>
      <w:bookmarkEnd w:id="53"/>
    </w:p>
    <w:p w14:paraId="6EB2D332" w14:textId="77777777" w:rsidR="007E4BF9" w:rsidRPr="00C52966" w:rsidRDefault="007E4BF9" w:rsidP="003F52A2">
      <w:pPr>
        <w:spacing w:after="0" w:line="240" w:lineRule="auto"/>
        <w:rPr>
          <w:rFonts w:ascii="Times New Roman" w:eastAsia="Times New Roman" w:hAnsi="Times New Roman" w:cs="Times New Roman"/>
          <w:b/>
          <w:bCs/>
          <w:sz w:val="24"/>
          <w:szCs w:val="24"/>
        </w:rPr>
      </w:pPr>
      <w:bookmarkStart w:id="54" w:name="_Hlk120700435"/>
      <w:r w:rsidRPr="00C52966">
        <w:rPr>
          <w:rFonts w:ascii="Phetsarath OT" w:hAnsi="Phetsarath OT" w:cs="Phetsarath OT"/>
          <w:b/>
          <w:sz w:val="24"/>
        </w:rPr>
        <w:t>ການຮ້ອງທຸກແມ່ນຫຍັງ</w:t>
      </w:r>
      <w:r w:rsidRPr="00C52966">
        <w:rPr>
          <w:rFonts w:ascii="Times New Roman" w:hAnsi="Times New Roman" w:cs="Times New Roman"/>
          <w:b/>
          <w:sz w:val="24"/>
        </w:rPr>
        <w:t xml:space="preserve">? </w:t>
      </w:r>
    </w:p>
    <w:bookmarkEnd w:id="54"/>
    <w:p w14:paraId="236E90E8" w14:textId="676DDA9D" w:rsidR="003F52A2" w:rsidRPr="00C52966" w:rsidRDefault="007E4BF9"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ທ່ານມີສິດທີ່ຈະຍື່ນການຮ້ອງທຸກຖ້າຫາກວ່າທ່ານບໍ່ພໍໃຈກັບແຜນ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ຂອງພວກເຮົາ</w:t>
      </w:r>
      <w:r w:rsidRPr="00C52966">
        <w:rPr>
          <w:rFonts w:ascii="Times New Roman" w:hAnsi="Times New Roman" w:cs="Times New Roman"/>
          <w:sz w:val="24"/>
        </w:rPr>
        <w:t xml:space="preserve">. </w:t>
      </w:r>
      <w:r w:rsidRPr="00C52966">
        <w:rPr>
          <w:rFonts w:ascii="Phetsarath OT" w:hAnsi="Phetsarath OT" w:cs="Phetsarath OT"/>
          <w:sz w:val="24"/>
        </w:rPr>
        <w:t>ການຮ້ອງທຸກແມ່ນການຮ້ອງຮຽນຕ່າງໆກ່ຽວ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ເຄືອຂ່າຍທີ່ບໍ່ກ່ຽວຂ້ອງກັບການຕັດສິນໃຈ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 xml:space="preserve">[HMO] </w:t>
      </w:r>
      <w:r w:rsidRPr="00C52966">
        <w:rPr>
          <w:rFonts w:ascii="Phetsarath OT" w:hAnsi="Phetsarath OT" w:cs="Phetsarath OT"/>
          <w:sz w:val="24"/>
        </w:rPr>
        <w:t>ກ່ຽວກັບການບໍລິການດູແລສຸຂະພາບ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ອາດຈະຍື່ນການຮ້ອງທຸກກ່ຽວກັບສິ່ງຕ່າງໆເຊັ່ນວ່າຄຸນນະພາບຂອງການ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ດູແລ</w:t>
      </w:r>
      <w:r w:rsidRPr="00C52966">
        <w:rPr>
          <w:rFonts w:ascii="Times New Roman" w:hAnsi="Times New Roman" w:cs="Times New Roman"/>
          <w:sz w:val="24"/>
        </w:rPr>
        <w:t xml:space="preserve">, </w:t>
      </w:r>
      <w:r w:rsidRPr="00C52966">
        <w:rPr>
          <w:rFonts w:ascii="Phetsarath OT" w:hAnsi="Phetsarath OT" w:cs="Phetsarath OT"/>
          <w:sz w:val="24"/>
        </w:rPr>
        <w:t>ຄວາມຫຍາບຄາຍຈາກຜູ້ໃຫ້ບໍລິ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ພະນັກງ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ບໍ່ເຄົາລົບສິດທິຂອງທ່ານໃນຖານະສະມາຊິກ</w:t>
      </w:r>
      <w:r w:rsidRPr="00C52966">
        <w:rPr>
          <w:rFonts w:ascii="Times New Roman" w:hAnsi="Times New Roman" w:cs="Times New Roman"/>
          <w:sz w:val="24"/>
        </w:rPr>
        <w:t xml:space="preserve">. </w:t>
      </w:r>
    </w:p>
    <w:p w14:paraId="5C2AA672" w14:textId="6B404E2F" w:rsidR="007E4BF9" w:rsidRPr="00C52966"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C52966" w:rsidRDefault="007E4BF9"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ໃຜສາມາດຍື່ນການຮ້ອງທຸກໄດ້ແດ່</w:t>
      </w:r>
      <w:r w:rsidRPr="00C52966">
        <w:rPr>
          <w:rFonts w:ascii="Times New Roman" w:hAnsi="Times New Roman" w:cs="Times New Roman"/>
          <w:b/>
          <w:sz w:val="24"/>
        </w:rPr>
        <w:t>?</w:t>
      </w:r>
    </w:p>
    <w:p w14:paraId="4856415A" w14:textId="717CB621" w:rsidR="007E4BF9" w:rsidRPr="00C52966" w:rsidRDefault="007E4BF9" w:rsidP="00611669">
      <w:pPr>
        <w:wordWrap w:val="0"/>
        <w:spacing w:after="0" w:line="240" w:lineRule="auto"/>
        <w:rPr>
          <w:rFonts w:ascii="Times New Roman" w:eastAsia="Times New Roman" w:hAnsi="Times New Roman" w:cs="Times New Roman"/>
          <w:sz w:val="24"/>
          <w:szCs w:val="24"/>
        </w:rPr>
      </w:pPr>
      <w:bookmarkStart w:id="55" w:name="_Hlk120700767"/>
      <w:r w:rsidRPr="00C52966">
        <w:rPr>
          <w:rFonts w:ascii="Phetsarath OT" w:hAnsi="Phetsarath OT" w:cs="Phetsarath OT"/>
          <w:sz w:val="24"/>
        </w:rPr>
        <w:t>ທ່ານສາມາດຍື່ນການຮ້ອງທຸກໄດ້</w:t>
      </w:r>
      <w:r w:rsidRPr="00C52966">
        <w:rPr>
          <w:rFonts w:ascii="Times New Roman" w:hAnsi="Times New Roman" w:cs="Times New Roman"/>
          <w:sz w:val="24"/>
        </w:rPr>
        <w:t xml:space="preserve">. </w:t>
      </w:r>
      <w:r w:rsidRPr="00C52966">
        <w:rPr>
          <w:rFonts w:ascii="Phetsarath OT" w:hAnsi="Phetsarath OT" w:cs="Phetsarath OT"/>
          <w:sz w:val="24"/>
        </w:rPr>
        <w:t>ຜູ້ຕາງໜ້າທີ່ໄດ້ຮັບອະນຸມັດ</w:t>
      </w:r>
      <w:r w:rsidRPr="00C52966">
        <w:rPr>
          <w:rFonts w:ascii="Times New Roman" w:hAnsi="Times New Roman" w:cs="Times New Roman"/>
          <w:sz w:val="24"/>
        </w:rPr>
        <w:t xml:space="preserve">, </w:t>
      </w:r>
      <w:r w:rsidRPr="00C52966">
        <w:rPr>
          <w:rFonts w:ascii="Phetsarath OT" w:hAnsi="Phetsarath OT" w:cs="Phetsarath OT"/>
          <w:sz w:val="24"/>
        </w:rPr>
        <w:t>ຜູ້ມີອຳນາດຕັດສິນໃຈທາງດ້ານກົດໝ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ຍັງສາມາດຍື່ນການຮ້ອງທຸກໃຫ້ທ່ານໄດ້ເຊັ່ນກັນ</w:t>
      </w:r>
      <w:r w:rsidRPr="00C52966">
        <w:rPr>
          <w:rFonts w:ascii="Times New Roman" w:hAnsi="Times New Roman" w:cs="Times New Roman"/>
          <w:sz w:val="24"/>
        </w:rPr>
        <w:t xml:space="preserve">. </w:t>
      </w:r>
      <w:r w:rsidRPr="00C52966">
        <w:rPr>
          <w:rFonts w:ascii="Phetsarath OT" w:hAnsi="Phetsarath OT" w:cs="Phetsarath OT"/>
          <w:sz w:val="24"/>
        </w:rPr>
        <w:t>ພວກເຮົາຈະຕິດຕໍ່ຫາທ່ານເພື່ອຂໍການອະນຸຍາດຈາກທ່ານ</w:t>
      </w:r>
      <w:r w:rsidRPr="00C52966">
        <w:rPr>
          <w:rFonts w:ascii="Times New Roman" w:hAnsi="Times New Roman" w:cs="Times New Roman"/>
          <w:sz w:val="24"/>
        </w:rPr>
        <w:t xml:space="preserve"> </w:t>
      </w:r>
      <w:r w:rsidRPr="00C52966">
        <w:rPr>
          <w:rFonts w:ascii="Phetsarath OT" w:hAnsi="Phetsarath OT" w:cs="Phetsarath OT"/>
          <w:sz w:val="24"/>
        </w:rPr>
        <w:t>ຖ້າຕົວແທ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ທີ່ໄດ້ຮັບອະນຸມັດສົ່ງການຮ້ອງທຸກໃຫ້ທ່ານ</w:t>
      </w:r>
      <w:r w:rsidRPr="00C52966">
        <w:rPr>
          <w:rFonts w:ascii="Times New Roman" w:hAnsi="Times New Roman" w:cs="Times New Roman"/>
          <w:sz w:val="24"/>
        </w:rPr>
        <w:t xml:space="preserve">. </w:t>
      </w:r>
    </w:p>
    <w:bookmarkEnd w:id="55"/>
    <w:p w14:paraId="544DC10F" w14:textId="45F44859" w:rsidR="007E4BF9" w:rsidRPr="00C52966"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C52966" w:rsidRDefault="007E4BF9"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ສາມາດຍື່ນການຮ້ອງທຸກໄດ້ເມື່ອໃດ</w:t>
      </w:r>
      <w:r w:rsidRPr="00C52966">
        <w:rPr>
          <w:rFonts w:ascii="Times New Roman" w:hAnsi="Times New Roman" w:cs="Times New Roman"/>
          <w:b/>
          <w:sz w:val="24"/>
        </w:rPr>
        <w:t xml:space="preserve">? </w:t>
      </w:r>
    </w:p>
    <w:p w14:paraId="63B9D012" w14:textId="7D20BC5F" w:rsidR="003F52A2" w:rsidRPr="00C52966" w:rsidRDefault="007E4BF9"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ຕົວແທນຂອງທ່ານ</w:t>
      </w:r>
      <w:r w:rsidRPr="00C52966">
        <w:rPr>
          <w:rFonts w:ascii="Times New Roman" w:hAnsi="Times New Roman" w:cs="Times New Roman"/>
          <w:sz w:val="24"/>
        </w:rPr>
        <w:t xml:space="preserve">) </w:t>
      </w:r>
      <w:r w:rsidRPr="00C52966">
        <w:rPr>
          <w:rFonts w:ascii="Phetsarath OT" w:hAnsi="Phetsarath OT" w:cs="Phetsarath OT"/>
          <w:sz w:val="24"/>
        </w:rPr>
        <w:t>ສາມາດຍື່ນການຮ້ອງທຸກໄດ້ທຸກເວລາ</w:t>
      </w:r>
      <w:r w:rsidRPr="00C52966">
        <w:rPr>
          <w:rFonts w:ascii="Times New Roman" w:hAnsi="Times New Roman" w:cs="Times New Roman"/>
          <w:sz w:val="24"/>
        </w:rPr>
        <w:t xml:space="preserve">. </w:t>
      </w:r>
    </w:p>
    <w:p w14:paraId="6AE5B674" w14:textId="77777777" w:rsidR="007E4BF9" w:rsidRPr="00C52966"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C52966" w:rsidRDefault="007E4BF9" w:rsidP="003F52A2">
      <w:pPr>
        <w:spacing w:after="0" w:line="240" w:lineRule="auto"/>
        <w:rPr>
          <w:rFonts w:ascii="Times New Roman" w:eastAsia="Times New Roman" w:hAnsi="Times New Roman" w:cs="Times New Roman"/>
          <w:b/>
          <w:bCs/>
          <w:sz w:val="24"/>
          <w:szCs w:val="24"/>
        </w:rPr>
      </w:pPr>
      <w:bookmarkStart w:id="56" w:name="_Hlk120701191"/>
      <w:r w:rsidRPr="00C52966">
        <w:rPr>
          <w:rFonts w:ascii="Phetsarath OT" w:hAnsi="Phetsarath OT" w:cs="Phetsarath OT"/>
          <w:b/>
          <w:sz w:val="24"/>
        </w:rPr>
        <w:t>ຂ້າພະເຈົ້າຈະຍື່ນການຮ້ອງທຸກກັບ</w:t>
      </w:r>
      <w:r w:rsidRPr="00C52966">
        <w:rPr>
          <w:rFonts w:ascii="Times New Roman" w:hAnsi="Times New Roman" w:cs="Times New Roman"/>
          <w:b/>
          <w:sz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ໄດ້ແນວໃດ</w:t>
      </w:r>
      <w:r w:rsidRPr="00C52966">
        <w:rPr>
          <w:rFonts w:ascii="Times New Roman" w:hAnsi="Times New Roman" w:cs="Times New Roman"/>
          <w:b/>
          <w:sz w:val="24"/>
        </w:rPr>
        <w:t>?</w:t>
      </w:r>
    </w:p>
    <w:bookmarkEnd w:id="56"/>
    <w:p w14:paraId="6A7040CA" w14:textId="129D2220" w:rsidR="003F52A2" w:rsidRPr="00C52966" w:rsidRDefault="00861A60"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ທ</w:t>
      </w:r>
      <w:r w:rsidRPr="00C52966">
        <w:rPr>
          <w:rFonts w:ascii="Times New Roman" w:hAnsi="Times New Roman" w:cs="Times New Roman"/>
          <w:sz w:val="24"/>
        </w:rPr>
        <w:t>​</w:t>
      </w:r>
      <w:r w:rsidRPr="00C52966">
        <w:rPr>
          <w:rFonts w:ascii="Phetsarath OT" w:hAnsi="Phetsarath OT" w:cs="Phetsarath OT"/>
          <w:sz w:val="24"/>
        </w:rPr>
        <w:t>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ສະ</w:t>
      </w:r>
      <w:r w:rsidRPr="00C52966">
        <w:rPr>
          <w:rFonts w:ascii="Times New Roman" w:hAnsi="Times New Roman" w:cs="Times New Roman"/>
          <w:sz w:val="24"/>
        </w:rPr>
        <w:t>​</w:t>
      </w:r>
      <w:r w:rsidRPr="00C52966">
        <w:rPr>
          <w:rFonts w:ascii="Phetsarath OT" w:hAnsi="Phetsarath OT" w:cs="Phetsarath OT"/>
          <w:sz w:val="24"/>
        </w:rPr>
        <w:t>ມາ</w:t>
      </w:r>
      <w:r w:rsidRPr="00C52966">
        <w:rPr>
          <w:rFonts w:ascii="Times New Roman" w:hAnsi="Times New Roman" w:cs="Times New Roman"/>
          <w:sz w:val="24"/>
        </w:rPr>
        <w:t>​</w:t>
      </w:r>
      <w:r w:rsidRPr="00C52966">
        <w:rPr>
          <w:rFonts w:ascii="Phetsarath OT" w:hAnsi="Phetsarath OT" w:cs="Phetsarath OT"/>
          <w:sz w:val="24"/>
        </w:rPr>
        <w:t>ຊິກສະໜັບສະໜູນທີ່</w:t>
      </w:r>
      <w:r w:rsidRPr="00C52966">
        <w:rPr>
          <w:rFonts w:ascii="Times New Roman" w:hAnsi="Times New Roman" w:cs="Times New Roman"/>
          <w:sz w:val="24"/>
        </w:rPr>
        <w:t>​</w:t>
      </w:r>
      <w:bookmarkStart w:id="57" w:name="_Hlk120701890"/>
      <w:r w:rsidRPr="00C52966">
        <w:rPr>
          <w:rFonts w:ascii="Phetsarath OT" w:hAnsi="Phetsarath OT" w:cs="Phetsarath OT"/>
          <w:sz w:val="24"/>
        </w:rPr>
        <w:t>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bookmarkEnd w:id="57"/>
      <w:r w:rsidR="00222FAE" w:rsidRPr="00C52966">
        <w:rPr>
          <w:rFonts w:ascii="Times New Roman" w:hAnsi="Times New Roman" w:cs="Times New Roman"/>
          <w:i/>
          <w:iCs/>
          <w:color w:val="4472C4" w:themeColor="accent1"/>
          <w:sz w:val="24"/>
          <w:szCs w:val="24"/>
        </w:rPr>
        <w:t>]</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ຂຽນ</w:t>
      </w:r>
      <w:r w:rsidRPr="00C52966">
        <w:rPr>
          <w:rFonts w:ascii="Times New Roman" w:hAnsi="Times New Roman" w:cs="Times New Roman"/>
          <w:sz w:val="24"/>
        </w:rPr>
        <w:t>​</w:t>
      </w:r>
      <w:r w:rsidRPr="00C52966">
        <w:rPr>
          <w:rFonts w:ascii="Phetsarath OT" w:hAnsi="Phetsarath OT" w:cs="Phetsarath OT"/>
          <w:sz w:val="24"/>
        </w:rPr>
        <w:t>ຫາ</w:t>
      </w:r>
      <w:r w:rsidRPr="00C52966">
        <w:rPr>
          <w:rFonts w:ascii="Times New Roman" w:hAnsi="Times New Roman" w:cs="Times New Roman"/>
          <w:sz w:val="24"/>
        </w:rPr>
        <w:t>​</w:t>
      </w:r>
      <w:r w:rsidRPr="00C52966">
        <w:rPr>
          <w:rFonts w:ascii="Phetsarath OT" w:hAnsi="Phetsarath OT" w:cs="Phetsarath OT"/>
          <w:sz w:val="24"/>
        </w:rPr>
        <w:t>ພວກ</w:t>
      </w:r>
      <w:r w:rsidRPr="00C52966">
        <w:rPr>
          <w:rFonts w:ascii="Times New Roman" w:hAnsi="Times New Roman" w:cs="Times New Roman"/>
          <w:sz w:val="24"/>
        </w:rPr>
        <w:t>​</w:t>
      </w:r>
      <w:r w:rsidRPr="00C52966">
        <w:rPr>
          <w:rFonts w:ascii="Phetsarath OT" w:hAnsi="Phetsarath OT" w:cs="Phetsarath OT"/>
          <w:sz w:val="24"/>
        </w:rPr>
        <w:t>ເຮົາ</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ຢູ່</w:t>
      </w:r>
      <w:r w:rsidRPr="00C52966">
        <w:rPr>
          <w:rFonts w:ascii="Times New Roman" w:hAnsi="Times New Roman" w:cs="Times New Roman"/>
          <w:sz w:val="24"/>
        </w:rPr>
        <w:t>​</w:t>
      </w:r>
      <w:r w:rsidRPr="00C52966">
        <w:rPr>
          <w:rFonts w:ascii="Phetsarath OT" w:hAnsi="Phetsarath OT" w:cs="Phetsarath OT"/>
          <w:sz w:val="24"/>
        </w:rPr>
        <w:t>ດັ່ງ</w:t>
      </w:r>
      <w:r w:rsidRPr="00C52966">
        <w:rPr>
          <w:rFonts w:ascii="Times New Roman" w:hAnsi="Times New Roman" w:cs="Times New Roman"/>
          <w:sz w:val="24"/>
        </w:rPr>
        <w:t>​</w:t>
      </w:r>
      <w:r w:rsidRPr="00C52966">
        <w:rPr>
          <w:rFonts w:ascii="Phetsarath OT" w:hAnsi="Phetsarath OT" w:cs="Phetsarath OT"/>
          <w:sz w:val="24"/>
        </w:rPr>
        <w:t>ຕໍ່</w:t>
      </w:r>
      <w:r w:rsidRPr="00C52966">
        <w:rPr>
          <w:rFonts w:ascii="Times New Roman" w:hAnsi="Times New Roman" w:cs="Times New Roman"/>
          <w:sz w:val="24"/>
        </w:rPr>
        <w:t>​</w:t>
      </w:r>
      <w:r w:rsidRPr="00C52966">
        <w:rPr>
          <w:rFonts w:ascii="Phetsarath OT" w:hAnsi="Phetsarath OT" w:cs="Phetsarath OT"/>
          <w:sz w:val="24"/>
        </w:rPr>
        <w:t>ໄປ</w:t>
      </w:r>
      <w:r w:rsidRPr="00C52966">
        <w:rPr>
          <w:rFonts w:ascii="Times New Roman" w:hAnsi="Times New Roman" w:cs="Times New Roman"/>
          <w:sz w:val="24"/>
        </w:rPr>
        <w:t>​</w:t>
      </w:r>
      <w:r w:rsidRPr="00C52966">
        <w:rPr>
          <w:rFonts w:ascii="Phetsarath OT" w:hAnsi="Phetsarath OT" w:cs="Phetsarath OT"/>
          <w:sz w:val="24"/>
        </w:rPr>
        <w:t>ນີ້</w:t>
      </w:r>
      <w:r w:rsidRPr="00C52966">
        <w:rPr>
          <w:rFonts w:ascii="Times New Roman" w:hAnsi="Times New Roman" w:cs="Times New Roman"/>
          <w:sz w:val="24"/>
        </w:rPr>
        <w:t xml:space="preserve"> ​</w:t>
      </w:r>
      <w:r w:rsidRPr="00C52966">
        <w:rPr>
          <w:rFonts w:ascii="Phetsarath OT" w:hAnsi="Phetsarath OT" w:cs="Phetsarath OT"/>
          <w:sz w:val="24"/>
        </w:rPr>
        <w:t>ຖ້າ</w:t>
      </w:r>
      <w:r w:rsidRPr="00C52966">
        <w:rPr>
          <w:rFonts w:ascii="Times New Roman" w:hAnsi="Times New Roman" w:cs="Times New Roman"/>
          <w:sz w:val="24"/>
        </w:rPr>
        <w:t>​</w:t>
      </w:r>
      <w:r w:rsidRPr="00C52966">
        <w:rPr>
          <w:rFonts w:ascii="Phetsarath OT" w:hAnsi="Phetsarath OT" w:cs="Phetsarath OT"/>
          <w:sz w:val="24"/>
        </w:rPr>
        <w:t>ຫາກ</w:t>
      </w:r>
      <w:r w:rsidRPr="00C52966">
        <w:rPr>
          <w:rFonts w:ascii="Times New Roman" w:hAnsi="Times New Roman" w:cs="Times New Roman"/>
          <w:sz w:val="24"/>
        </w:rPr>
        <w:t>​</w:t>
      </w:r>
      <w:r w:rsidRPr="00C52966">
        <w:rPr>
          <w:rFonts w:ascii="Phetsarath OT" w:hAnsi="Phetsarath OT" w:cs="Phetsarath OT"/>
          <w:sz w:val="24"/>
        </w:rPr>
        <w:t>ວ່າ</w:t>
      </w:r>
      <w:r w:rsidRPr="00C52966">
        <w:rPr>
          <w:rFonts w:ascii="Times New Roman" w:hAnsi="Times New Roman" w:cs="Times New Roman"/>
          <w:sz w:val="24"/>
        </w:rPr>
        <w:t>​</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ມີການຮ້ອງທຸກ</w:t>
      </w:r>
      <w:r w:rsidRPr="00C52966">
        <w:rPr>
          <w:rFonts w:ascii="Times New Roman" w:hAnsi="Times New Roman" w:cs="Times New Roman"/>
          <w:sz w:val="24"/>
        </w:rPr>
        <w:t>:</w:t>
      </w:r>
    </w:p>
    <w:p w14:paraId="6F72880E"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C52966" w:rsidRDefault="003F52A2" w:rsidP="003F52A2">
      <w:pPr>
        <w:spacing w:after="0" w:line="240" w:lineRule="auto"/>
        <w:ind w:firstLine="720"/>
        <w:rPr>
          <w:rFonts w:ascii="Times New Roman" w:eastAsia="Times New Roman" w:hAnsi="Times New Roman" w:cs="Times New Roman"/>
          <w:i/>
          <w:iCs/>
          <w:sz w:val="24"/>
          <w:szCs w:val="24"/>
        </w:rPr>
      </w:pPr>
      <w:bookmarkStart w:id="58" w:name="_Hlk120701969"/>
      <w:r w:rsidRPr="00C52966">
        <w:rPr>
          <w:rFonts w:ascii="Times New Roman" w:hAnsi="Times New Roman" w:cs="Times New Roman"/>
          <w:i/>
          <w:iCs/>
          <w:color w:val="4472C4" w:themeColor="accent1"/>
          <w:sz w:val="24"/>
          <w:szCs w:val="24"/>
        </w:rPr>
        <w:t>[HMO Name and Mailing Address]</w:t>
      </w:r>
    </w:p>
    <w:bookmarkEnd w:id="58"/>
    <w:p w14:paraId="454AFF8F" w14:textId="693AF2CE" w:rsidR="008D5B22" w:rsidRPr="00C52966" w:rsidRDefault="008D5B22" w:rsidP="008D5B22">
      <w:pPr>
        <w:spacing w:after="0" w:line="240" w:lineRule="auto"/>
        <w:rPr>
          <w:rFonts w:ascii="Times New Roman" w:eastAsia="Times New Roman" w:hAnsi="Times New Roman" w:cs="Times New Roman"/>
          <w:sz w:val="24"/>
          <w:szCs w:val="24"/>
        </w:rPr>
      </w:pPr>
    </w:p>
    <w:p w14:paraId="10386761" w14:textId="28CFB7FF" w:rsidR="008D5B22" w:rsidRPr="00C52966" w:rsidRDefault="008D5B22" w:rsidP="00405393">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ຍື່ນຄໍາຮ້ອງທຸກ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ານຈະມີໂອກາດທີ່ຈະປາກົດຕົວຕໍ່ໜ້າ</w:t>
      </w:r>
      <w:r w:rsidRPr="00C52966">
        <w:rPr>
          <w:rFonts w:ascii="Times New Roman" w:hAnsi="Times New Roman" w:cs="Times New Roman"/>
          <w:sz w:val="24"/>
        </w:rPr>
        <w:t xml:space="preserve"> </w:t>
      </w:r>
      <w:r w:rsidR="00E63234" w:rsidRPr="00C52966">
        <w:rPr>
          <w:rFonts w:ascii="Phetsarath OT" w:hAnsi="Phetsarath OT" w:cs="Phetsarath OT"/>
          <w:i/>
          <w:iCs/>
          <w:color w:val="4472C4" w:themeColor="accent1"/>
          <w:sz w:val="24"/>
          <w:szCs w:val="24"/>
        </w:rPr>
        <w:t>ຄະນະກໍາມະການຮ້ອງທຸກ</w:t>
      </w:r>
      <w:r w:rsidR="00E63234" w:rsidRPr="00C52966">
        <w:rPr>
          <w:rFonts w:ascii="Times New Roman" w:hAnsi="Times New Roman" w:cs="Times New Roman"/>
          <w:i/>
          <w:iCs/>
          <w:color w:val="4472C4" w:themeColor="accent1"/>
          <w:sz w:val="24"/>
          <w:szCs w:val="24"/>
        </w:rPr>
        <w:t xml:space="preserve"> </w:t>
      </w:r>
      <w:r w:rsidR="00E63234" w:rsidRPr="00C52966">
        <w:rPr>
          <w:rFonts w:ascii="Phetsarath OT" w:hAnsi="Phetsarath OT" w:cs="Phetsarath OT"/>
          <w:i/>
          <w:iCs/>
          <w:color w:val="4472C4" w:themeColor="accent1"/>
          <w:sz w:val="24"/>
          <w:szCs w:val="24"/>
        </w:rPr>
        <w:t>ແລະ</w:t>
      </w:r>
      <w:r w:rsidR="00E63234" w:rsidRPr="00C52966">
        <w:rPr>
          <w:rFonts w:ascii="Times New Roman" w:hAnsi="Times New Roman" w:cs="Times New Roman"/>
          <w:i/>
          <w:iCs/>
          <w:color w:val="4472C4" w:themeColor="accent1"/>
          <w:sz w:val="24"/>
          <w:szCs w:val="24"/>
        </w:rPr>
        <w:t xml:space="preserve"> </w:t>
      </w:r>
      <w:r w:rsidR="00E63234" w:rsidRPr="00C52966">
        <w:rPr>
          <w:rFonts w:ascii="Phetsarath OT" w:hAnsi="Phetsarath OT" w:cs="Phetsarath OT"/>
          <w:i/>
          <w:iCs/>
          <w:color w:val="4472C4" w:themeColor="accent1"/>
          <w:sz w:val="24"/>
          <w:szCs w:val="24"/>
        </w:rPr>
        <w:t>ການຂໍອຸທອນ</w:t>
      </w:r>
      <w:r w:rsidR="00E63234" w:rsidRPr="00C52966">
        <w:rPr>
          <w:rFonts w:ascii="Times New Roman" w:hAnsi="Times New Roman" w:cs="Times New Roman"/>
          <w:i/>
          <w:iCs/>
          <w:color w:val="4472C4" w:themeColor="accent1"/>
          <w:sz w:val="24"/>
          <w:szCs w:val="24"/>
        </w:rPr>
        <w:t xml:space="preserve"> (Grievance and Appeal Committee)</w:t>
      </w:r>
      <w:r w:rsidRPr="00C52966">
        <w:rPr>
          <w:rFonts w:ascii="Times New Roman" w:hAnsi="Times New Roman" w:cs="Times New Roman"/>
          <w:sz w:val="24"/>
        </w:rPr>
        <w:t xml:space="preserve"> </w:t>
      </w:r>
      <w:r w:rsidRPr="00C52966">
        <w:rPr>
          <w:rFonts w:ascii="Phetsarath OT" w:hAnsi="Phetsarath OT" w:cs="Phetsarath OT"/>
          <w:sz w:val="24"/>
        </w:rPr>
        <w:t>ຂອງ</w:t>
      </w:r>
      <w:r w:rsidRPr="00C52966">
        <w:rPr>
          <w:rFonts w:ascii="Times New Roman" w:hAnsi="Times New Roman" w:cs="Times New Roman"/>
          <w:sz w:val="24"/>
        </w:rPr>
        <w:t xml:space="preserve"> </w:t>
      </w:r>
      <w:r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ຈະມີເວລາ</w:t>
      </w:r>
      <w:r w:rsidRPr="00C52966">
        <w:rPr>
          <w:rFonts w:ascii="Times New Roman" w:hAnsi="Times New Roman" w:cs="Times New Roman"/>
          <w:sz w:val="24"/>
        </w:rPr>
        <w:t xml:space="preserve"> 30 </w:t>
      </w:r>
      <w:r w:rsidRPr="00C52966">
        <w:rPr>
          <w:rFonts w:ascii="Phetsarath OT" w:hAnsi="Phetsarath OT" w:cs="Phetsarath OT"/>
          <w:sz w:val="24"/>
        </w:rPr>
        <w:t>ວັນນັບຈາກມື້ທີ່ໄດ້ຮັບການຮ້ອງທຸກ</w:t>
      </w:r>
      <w:r w:rsidRPr="00C52966">
        <w:rPr>
          <w:rFonts w:ascii="Times New Roman" w:hAnsi="Times New Roman" w:cs="Times New Roman"/>
          <w:sz w:val="24"/>
        </w:rPr>
        <w:t xml:space="preserve"> </w:t>
      </w:r>
      <w:r w:rsidRPr="00C52966">
        <w:rPr>
          <w:rFonts w:ascii="Phetsarath OT" w:hAnsi="Phetsarath OT" w:cs="Phetsarath OT"/>
          <w:sz w:val="24"/>
        </w:rPr>
        <w:t>ເພື່ອໃຫ້ທ່ານຕັດສິນໃຈແກ້ໄຂການຮ້ອງທຸກໄດ້</w:t>
      </w:r>
      <w:r w:rsidRPr="00C52966">
        <w:rPr>
          <w:rFonts w:ascii="Times New Roman" w:hAnsi="Times New Roman" w:cs="Times New Roman"/>
          <w:sz w:val="24"/>
        </w:rPr>
        <w:t xml:space="preserve">. </w:t>
      </w:r>
    </w:p>
    <w:p w14:paraId="335CD41D" w14:textId="0B1FC48E" w:rsidR="003F52A2" w:rsidRPr="00C52966"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C52966" w:rsidRDefault="007E4BF9"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ໃຜສາມາດຊ່ວຍຂ້າພະເຈົ້າຍື່ນການຮ້ອງທຸກໄດ້ແດ່</w:t>
      </w:r>
      <w:r w:rsidRPr="00C52966">
        <w:rPr>
          <w:rFonts w:ascii="Times New Roman" w:hAnsi="Times New Roman" w:cs="Times New Roman"/>
          <w:b/>
          <w:sz w:val="24"/>
        </w:rPr>
        <w:t>?</w:t>
      </w:r>
    </w:p>
    <w:p w14:paraId="3B0B8D67" w14:textId="7D942C21" w:rsidR="007E4BF9" w:rsidRPr="00C52966" w:rsidRDefault="00E63234"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iCs/>
          <w:sz w:val="24"/>
        </w:rPr>
        <w:t>ຜູ້ສະໜັບສະໜູນສະມາຊິກຂອງ</w:t>
      </w:r>
      <w:r w:rsidRPr="00C52966">
        <w:rPr>
          <w:rFonts w:ascii="Times New Roman" w:hAnsi="Times New Roman" w:cs="Times New Roman"/>
          <w:i/>
          <w:sz w:val="24"/>
        </w:rPr>
        <w:t xml:space="preserve"> </w:t>
      </w:r>
      <w:r w:rsidRPr="00C52966">
        <w:rPr>
          <w:rFonts w:ascii="Times New Roman" w:hAnsi="Times New Roman" w:cs="Times New Roman"/>
          <w:i/>
          <w:color w:val="4472C4" w:themeColor="accent1"/>
          <w:sz w:val="24"/>
        </w:rPr>
        <w:t>[HMO]</w:t>
      </w:r>
      <w:r w:rsidR="007E4BF9" w:rsidRPr="00C52966">
        <w:rPr>
          <w:rFonts w:ascii="Times New Roman" w:hAnsi="Times New Roman" w:cs="Times New Roman"/>
          <w:sz w:val="24"/>
          <w:szCs w:val="24"/>
        </w:rPr>
        <w:t xml:space="preserve"> </w:t>
      </w:r>
      <w:r w:rsidR="007E4BF9" w:rsidRPr="00C52966">
        <w:rPr>
          <w:rFonts w:ascii="Phetsarath OT" w:hAnsi="Phetsarath OT" w:cs="Phetsarath OT"/>
          <w:sz w:val="24"/>
          <w:szCs w:val="24"/>
        </w:rPr>
        <w:t>ສາມາດເຮັດວຽກຮ່ວມກັບທ່ານເພື່ອແກ້ໄຂບັນຫາ</w:t>
      </w:r>
      <w:r w:rsidR="007E4BF9" w:rsidRPr="00C52966">
        <w:rPr>
          <w:rFonts w:ascii="Times New Roman" w:hAnsi="Times New Roman" w:cs="Times New Roman"/>
          <w:sz w:val="24"/>
          <w:szCs w:val="24"/>
        </w:rPr>
        <w:t xml:space="preserve"> </w:t>
      </w:r>
      <w:r w:rsidR="007E4BF9" w:rsidRPr="00C52966">
        <w:rPr>
          <w:rFonts w:ascii="Phetsarath OT" w:hAnsi="Phetsarath OT" w:cs="Phetsarath OT"/>
          <w:sz w:val="24"/>
          <w:szCs w:val="24"/>
        </w:rPr>
        <w:t>ຫຼື</w:t>
      </w:r>
      <w:r w:rsidR="007E4BF9" w:rsidRPr="00C52966">
        <w:rPr>
          <w:rFonts w:ascii="Times New Roman" w:hAnsi="Times New Roman" w:cs="Times New Roman"/>
          <w:sz w:val="24"/>
          <w:szCs w:val="24"/>
        </w:rPr>
        <w:t xml:space="preserve"> </w:t>
      </w:r>
      <w:r w:rsidR="007E4BF9" w:rsidRPr="00C52966">
        <w:rPr>
          <w:rFonts w:ascii="Phetsarath OT" w:hAnsi="Phetsarath OT" w:cs="Phetsarath OT"/>
          <w:sz w:val="24"/>
          <w:szCs w:val="24"/>
        </w:rPr>
        <w:t>ຊ່ວຍທ່ານຍື່ນການຮ້ອງທຸກໄດ້</w:t>
      </w:r>
      <w:r w:rsidR="007E4BF9" w:rsidRPr="00C52966">
        <w:rPr>
          <w:rFonts w:ascii="Times New Roman" w:hAnsi="Times New Roman" w:cs="Times New Roman"/>
          <w:sz w:val="24"/>
          <w:szCs w:val="24"/>
        </w:rPr>
        <w:t xml:space="preserve">. </w:t>
      </w:r>
    </w:p>
    <w:p w14:paraId="072CFAD1" w14:textId="1C03BD37" w:rsidR="007E4BF9" w:rsidRPr="00C52966" w:rsidRDefault="003F52A2" w:rsidP="00CC5AD0">
      <w:pPr>
        <w:wordWrap w:val="0"/>
        <w:spacing w:after="0" w:line="240" w:lineRule="auto"/>
        <w:ind w:right="-138"/>
        <w:rPr>
          <w:rFonts w:ascii="Times New Roman" w:eastAsia="Times New Roman" w:hAnsi="Times New Roman" w:cs="Times New Roman"/>
          <w:sz w:val="24"/>
          <w:szCs w:val="24"/>
        </w:rPr>
      </w:pPr>
      <w:r w:rsidRPr="00C52966">
        <w:rPr>
          <w:rFonts w:ascii="Phetsarath OT" w:hAnsi="Phetsarath OT" w:cs="Phetsarath OT"/>
          <w:sz w:val="24"/>
          <w:lang w:bidi="lo-LA"/>
        </w:rPr>
        <w:t>ຖ້າທ່ານຕ້ອງການລົມກັບຄົນພາຍນອ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lang w:bidi="lo-LA"/>
        </w:rPr>
        <w:t>ກ່ຽວກັບບັນຫາ</w:t>
      </w:r>
      <w:r w:rsidRPr="00C52966">
        <w:rPr>
          <w:rFonts w:ascii="Times New Roman" w:hAnsi="Times New Roman" w:cs="Times New Roman"/>
          <w:sz w:val="24"/>
        </w:rPr>
        <w:t xml:space="preserve">, </w:t>
      </w:r>
      <w:r w:rsidRPr="00C52966">
        <w:rPr>
          <w:rFonts w:ascii="Phetsarath OT" w:hAnsi="Phetsarath OT" w:cs="Phetsarath OT"/>
          <w:sz w:val="24"/>
          <w:lang w:bidi="lo-LA"/>
        </w:rPr>
        <w:t>ທ່ານສາມາດໂທຫາໂຄງການ</w:t>
      </w:r>
      <w:r w:rsidRPr="00C52966">
        <w:rPr>
          <w:rFonts w:ascii="Times New Roman" w:hAnsi="Times New Roman" w:cs="Times New Roman"/>
          <w:sz w:val="24"/>
        </w:rPr>
        <w:t xml:space="preserve"> </w:t>
      </w:r>
      <w:r w:rsidR="0025582D" w:rsidRPr="00C52966">
        <w:rPr>
          <w:rFonts w:ascii="Times New Roman" w:hAnsi="Times New Roman" w:cs="Times New Roman"/>
          <w:sz w:val="24"/>
          <w:szCs w:val="24"/>
        </w:rPr>
        <w:t>Wisconsin</w:t>
      </w:r>
      <w:r w:rsidRPr="00C52966">
        <w:rPr>
          <w:rFonts w:ascii="Times New Roman" w:hAnsi="Times New Roman" w:cs="Times New Roman"/>
          <w:sz w:val="24"/>
        </w:rPr>
        <w:t xml:space="preserve"> HMO</w:t>
      </w:r>
      <w:r w:rsidR="00CC5AD0" w:rsidRPr="00C52966">
        <w:rPr>
          <w:rFonts w:ascii="Times New Roman" w:hAnsi="Times New Roman" w:cs="DokChampa"/>
          <w:sz w:val="24"/>
          <w:cs/>
          <w:lang w:bidi="lo-LA"/>
        </w:rPr>
        <w:br/>
      </w:r>
      <w:r w:rsidR="00CC5AD0" w:rsidRPr="00C52966">
        <w:rPr>
          <w:rFonts w:ascii="Times New Roman" w:hAnsi="Times New Roman" w:cs="Times New Roman" w:hint="cs"/>
          <w:sz w:val="24"/>
          <w:rtl/>
        </w:rPr>
        <w:t xml:space="preserve"> </w:t>
      </w:r>
      <w:r w:rsidRPr="00C52966">
        <w:rPr>
          <w:rFonts w:ascii="Phetsarath OT" w:hAnsi="Phetsarath OT" w:cs="Phetsarath OT"/>
          <w:sz w:val="24"/>
          <w:lang w:bidi="lo-LA"/>
        </w:rPr>
        <w:t>ຜູ້ກວດກາ</w:t>
      </w:r>
      <w:r w:rsidRPr="00C52966">
        <w:rPr>
          <w:rFonts w:ascii="Times New Roman" w:hAnsi="Times New Roman" w:cs="Times New Roman"/>
          <w:sz w:val="24"/>
        </w:rPr>
        <w:t xml:space="preserve"> (Ombuds) </w:t>
      </w:r>
      <w:r w:rsidRPr="00C52966">
        <w:rPr>
          <w:rFonts w:ascii="Phetsarath OT" w:hAnsi="Phetsarath OT" w:cs="Phetsarath OT"/>
          <w:sz w:val="24"/>
          <w:lang w:bidi="lo-LA"/>
        </w:rPr>
        <w:t>ທີ່</w:t>
      </w:r>
      <w:r w:rsidRPr="00C52966">
        <w:rPr>
          <w:rFonts w:ascii="Times New Roman" w:hAnsi="Times New Roman" w:cs="Times New Roman"/>
          <w:sz w:val="24"/>
        </w:rPr>
        <w:t xml:space="preserve"> </w:t>
      </w:r>
      <w:r w:rsidR="0025582D" w:rsidRPr="00C52966">
        <w:rPr>
          <w:rFonts w:ascii="Times New Roman" w:hAnsi="Times New Roman" w:cs="Times New Roman"/>
          <w:sz w:val="24"/>
          <w:szCs w:val="24"/>
        </w:rPr>
        <w:t>800-760-0001</w:t>
      </w:r>
      <w:r w:rsidRPr="00C52966">
        <w:rPr>
          <w:rFonts w:ascii="Times New Roman" w:hAnsi="Times New Roman" w:cs="Times New Roman"/>
          <w:sz w:val="24"/>
        </w:rPr>
        <w:t xml:space="preserve">. </w:t>
      </w:r>
      <w:r w:rsidRPr="00C52966">
        <w:rPr>
          <w:rFonts w:ascii="Phetsarath OT" w:hAnsi="Phetsarath OT" w:cs="Phetsarath OT"/>
          <w:sz w:val="24"/>
        </w:rPr>
        <w:t>ໂຄງການ</w:t>
      </w:r>
      <w:r w:rsidRPr="00C52966">
        <w:rPr>
          <w:rFonts w:ascii="Times New Roman" w:hAnsi="Times New Roman" w:cs="Times New Roman"/>
          <w:sz w:val="24"/>
        </w:rPr>
        <w:t xml:space="preserve"> </w:t>
      </w:r>
      <w:r w:rsidR="0025582D" w:rsidRPr="00C52966">
        <w:rPr>
          <w:rFonts w:ascii="Phetsarath OT" w:hAnsi="Phetsarath OT" w:cs="Phetsarath OT"/>
          <w:sz w:val="24"/>
          <w:szCs w:val="24"/>
        </w:rPr>
        <w:t>ຜູ້ກວດກາ</w:t>
      </w:r>
      <w:r w:rsidR="0025582D" w:rsidRPr="00C52966">
        <w:rPr>
          <w:rFonts w:ascii="Times New Roman" w:hAnsi="Times New Roman" w:cs="Times New Roman"/>
          <w:sz w:val="24"/>
          <w:szCs w:val="24"/>
        </w:rPr>
        <w:t xml:space="preserve"> (Ombuds)</w:t>
      </w:r>
      <w:r w:rsidRPr="00C52966">
        <w:rPr>
          <w:rFonts w:ascii="Times New Roman" w:hAnsi="Times New Roman" w:cs="Times New Roman"/>
          <w:sz w:val="24"/>
        </w:rPr>
        <w:t xml:space="preserve"> </w:t>
      </w:r>
      <w:r w:rsidRPr="00C52966">
        <w:rPr>
          <w:rFonts w:ascii="Phetsarath OT" w:hAnsi="Phetsarath OT" w:cs="Phetsarath OT"/>
          <w:sz w:val="24"/>
        </w:rPr>
        <w:t>ອາດຈະສາມາດຊ່ວຍທ່ານແກ້ໄຂບັນຫາ</w:t>
      </w:r>
      <w:r w:rsidRPr="00C52966">
        <w:rPr>
          <w:rFonts w:ascii="Times New Roman" w:hAnsi="Times New Roman" w:cs="Times New Roman"/>
          <w:sz w:val="24"/>
        </w:rPr>
        <w:t xml:space="preserve"> </w:t>
      </w:r>
      <w:r w:rsidRPr="00C52966">
        <w:rPr>
          <w:rFonts w:ascii="Phetsarath OT" w:hAnsi="Phetsarath OT" w:cs="Phetsarath OT"/>
          <w:sz w:val="24"/>
        </w:rPr>
        <w:t>ຫຼືຂຽນການຮ້ອງທຸກຢ່າງເປັນທາງການໄປ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ຖ້າທ່ານລົງທະບຽນຢູ່ໃນໂຄງກາ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SSI</w:t>
      </w:r>
      <w:r w:rsidRPr="00C52966">
        <w:rPr>
          <w:rFonts w:ascii="Times New Roman" w:hAnsi="Times New Roman" w:cs="Times New Roman"/>
          <w:sz w:val="24"/>
        </w:rPr>
        <w:t xml:space="preserve"> </w:t>
      </w:r>
      <w:r w:rsidRPr="00C52966">
        <w:rPr>
          <w:rFonts w:ascii="Phetsarath OT" w:hAnsi="Phetsarath OT" w:cs="Phetsarath OT"/>
          <w:sz w:val="24"/>
        </w:rPr>
        <w:t>ຜູ້ສະໜັບສະໜູນພາຍນອກທີ່</w:t>
      </w:r>
      <w:r w:rsidRPr="00C52966">
        <w:rPr>
          <w:rFonts w:ascii="Times New Roman" w:hAnsi="Times New Roman" w:cs="Times New Roman"/>
          <w:sz w:val="24"/>
        </w:rPr>
        <w:t xml:space="preserve"> </w:t>
      </w:r>
      <w:r w:rsidR="0025582D" w:rsidRPr="00C52966">
        <w:rPr>
          <w:rFonts w:ascii="Times New Roman" w:hAnsi="Times New Roman" w:cs="Times New Roman"/>
          <w:sz w:val="24"/>
          <w:szCs w:val="24"/>
        </w:rPr>
        <w:t>800-928-8778</w:t>
      </w:r>
      <w:r w:rsidRPr="00C52966">
        <w:rPr>
          <w:rFonts w:ascii="Times New Roman" w:hAnsi="Times New Roman" w:cs="Times New Roman"/>
          <w:sz w:val="24"/>
        </w:rPr>
        <w:t xml:space="preserve"> </w:t>
      </w:r>
      <w:r w:rsidRPr="00C52966">
        <w:rPr>
          <w:rFonts w:ascii="Phetsarath OT" w:hAnsi="Phetsarath OT" w:cs="Phetsarath OT"/>
          <w:sz w:val="24"/>
        </w:rPr>
        <w:t>ເພື່ອຂໍຄວາມຊ່ວຍເຫຼືອກັບການຍື່ນການຮ້ອງທຸກ</w:t>
      </w:r>
      <w:r w:rsidRPr="00C52966">
        <w:rPr>
          <w:rFonts w:ascii="Times New Roman" w:hAnsi="Times New Roman" w:cs="Times New Roman"/>
          <w:sz w:val="24"/>
        </w:rPr>
        <w:t>.</w:t>
      </w:r>
    </w:p>
    <w:p w14:paraId="061D7D4D" w14:textId="77777777" w:rsidR="007E4BF9" w:rsidRPr="00C52966"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C52966" w:rsidRDefault="007E4BF9"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ຈະເປັນແນວໃດຖ້າຂ້າພະເຈົ້າບໍ່ເຫັນດີກັບຄໍາຕອບຂອງ</w:t>
      </w:r>
      <w:r w:rsidRPr="00C52966">
        <w:rPr>
          <w:rFonts w:ascii="Times New Roman" w:hAnsi="Times New Roman" w:cs="Times New Roman"/>
          <w:b/>
          <w:sz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sz w:val="24"/>
        </w:rPr>
        <w:t>?</w:t>
      </w:r>
    </w:p>
    <w:p w14:paraId="5EEAB8FC" w14:textId="7F616DB2" w:rsidR="003F52A2" w:rsidRPr="00C52966" w:rsidRDefault="00CC5AD0" w:rsidP="003F52A2">
      <w:pPr>
        <w:keepNext/>
        <w:keepLines/>
        <w:spacing w:after="0" w:line="240" w:lineRule="auto"/>
        <w:rPr>
          <w:rFonts w:ascii="Phetsarath OT" w:eastAsia="Times New Roman" w:hAnsi="Phetsarath OT" w:cs="Phetsarath OT"/>
          <w:snapToGrid w:val="0"/>
          <w:sz w:val="24"/>
          <w:szCs w:val="24"/>
        </w:rPr>
      </w:pPr>
      <w:r w:rsidRPr="00C52966">
        <w:rPr>
          <w:rFonts w:ascii="Phetsarath OT" w:hAnsi="Phetsarath OT" w:cs="Phetsarath OT"/>
          <w:snapToGrid w:val="0"/>
          <w:sz w:val="24"/>
          <w:szCs w:val="24"/>
          <w:cs/>
          <w:lang w:bidi="lo-LA"/>
        </w:rPr>
        <w:lastRenderedPageBreak/>
        <w:t xml:space="preserve">ຖ້າຫາກວ່າທ່ານບໍ່ເຫັນດີກັບ </w:t>
      </w:r>
      <w:r w:rsidRPr="00C52966">
        <w:rPr>
          <w:rFonts w:ascii="Times New Roman" w:hAnsi="Times New Roman" w:cs="Times New Roman"/>
          <w:i/>
          <w:iCs/>
          <w:color w:val="4472C4" w:themeColor="accent1"/>
          <w:sz w:val="24"/>
          <w:szCs w:val="24"/>
        </w:rPr>
        <w:t>[HMO]</w:t>
      </w:r>
      <w:r w:rsidRPr="00C52966">
        <w:rPr>
          <w:rFonts w:ascii="Phetsarath OT" w:hAnsi="Phetsarath OT" w:cs="Phetsarath OT"/>
          <w:snapToGrid w:val="0"/>
          <w:sz w:val="24"/>
          <w:szCs w:val="24"/>
        </w:rPr>
        <w:t xml:space="preserve"> </w:t>
      </w:r>
      <w:r w:rsidRPr="00C52966">
        <w:rPr>
          <w:rFonts w:ascii="Phetsarath OT" w:hAnsi="Phetsarath OT" w:cs="Phetsarath OT"/>
          <w:snapToGrid w:val="0"/>
          <w:sz w:val="24"/>
          <w:szCs w:val="24"/>
          <w:cs/>
          <w:lang w:bidi="lo-LA"/>
        </w:rPr>
        <w:t>ຄຳຕອບຕໍ່ການຮ້ອງທຸກຂອງທ່ານ</w:t>
      </w:r>
      <w:r w:rsidRPr="00C52966">
        <w:rPr>
          <w:rFonts w:ascii="Phetsarath OT" w:hAnsi="Phetsarath OT" w:cs="Phetsarath OT"/>
          <w:snapToGrid w:val="0"/>
          <w:sz w:val="24"/>
          <w:szCs w:val="24"/>
        </w:rPr>
        <w:t xml:space="preserve">, </w:t>
      </w:r>
      <w:r w:rsidRPr="00C52966">
        <w:rPr>
          <w:rFonts w:ascii="Phetsarath OT" w:hAnsi="Phetsarath OT" w:cs="Phetsarath OT"/>
          <w:snapToGrid w:val="0"/>
          <w:sz w:val="24"/>
          <w:szCs w:val="24"/>
          <w:cs/>
          <w:lang w:bidi="lo-LA"/>
        </w:rPr>
        <w:t>ທ່ານສາມາດຮ້ອງຂໍໃຫ້ມີການທົບທວນຄືນການຮ້ອງທຸກຂອງທ່ານກັບ ພະແນກບໍລິການສຸຂະພາບຂອງ</w:t>
      </w:r>
      <w:r w:rsidRPr="00C52966">
        <w:rPr>
          <w:rFonts w:ascii="Phetsarath OT" w:hAnsi="Phetsarath OT" w:cs="Phetsarath OT" w:hint="cs"/>
          <w:snapToGrid w:val="0"/>
          <w:sz w:val="24"/>
          <w:szCs w:val="24"/>
          <w:cs/>
          <w:lang w:bidi="lo-LA"/>
        </w:rPr>
        <w:t xml:space="preserve"> </w:t>
      </w:r>
      <w:r w:rsidRPr="00C52966">
        <w:rPr>
          <w:rFonts w:asciiTheme="majorBidi" w:hAnsiTheme="majorBidi" w:cstheme="majorBidi"/>
          <w:snapToGrid w:val="0"/>
          <w:sz w:val="24"/>
          <w:szCs w:val="24"/>
        </w:rPr>
        <w:t xml:space="preserve">Wisconsin </w:t>
      </w:r>
      <w:r w:rsidRPr="00C52966">
        <w:rPr>
          <w:rFonts w:asciiTheme="majorBidi" w:hAnsiTheme="majorBidi" w:cstheme="majorBidi"/>
          <w:snapToGrid w:val="0"/>
          <w:sz w:val="24"/>
          <w:szCs w:val="24"/>
          <w:rtl/>
        </w:rPr>
        <w:t>)</w:t>
      </w:r>
      <w:r w:rsidR="0025582D" w:rsidRPr="00C52966">
        <w:rPr>
          <w:rFonts w:asciiTheme="majorBidi" w:hAnsiTheme="majorBidi" w:cstheme="majorBidi"/>
          <w:snapToGrid w:val="0"/>
          <w:sz w:val="24"/>
          <w:szCs w:val="24"/>
        </w:rPr>
        <w:t>Wisconsin Department of Health Services</w:t>
      </w:r>
      <w:r w:rsidRPr="00C52966">
        <w:rPr>
          <w:rFonts w:asciiTheme="majorBidi" w:hAnsiTheme="majorBidi" w:cstheme="majorBidi"/>
          <w:snapToGrid w:val="0"/>
          <w:sz w:val="24"/>
          <w:szCs w:val="24"/>
          <w:rtl/>
        </w:rPr>
        <w:t>(</w:t>
      </w:r>
      <w:r w:rsidR="0025582D" w:rsidRPr="00C52966">
        <w:rPr>
          <w:rFonts w:asciiTheme="majorBidi" w:hAnsiTheme="majorBidi" w:cstheme="majorBidi"/>
          <w:snapToGrid w:val="0"/>
          <w:sz w:val="24"/>
          <w:szCs w:val="24"/>
        </w:rPr>
        <w:t xml:space="preserve"> (DHS)</w:t>
      </w:r>
      <w:r w:rsidR="0025582D" w:rsidRPr="00C52966">
        <w:rPr>
          <w:rFonts w:ascii="Phetsarath OT" w:hAnsi="Phetsarath OT" w:cs="Phetsarath OT"/>
          <w:snapToGrid w:val="0"/>
          <w:sz w:val="24"/>
          <w:szCs w:val="24"/>
        </w:rPr>
        <w:t xml:space="preserve"> </w:t>
      </w:r>
      <w:r w:rsidR="0025582D" w:rsidRPr="00C52966">
        <w:rPr>
          <w:rFonts w:ascii="Phetsarath OT" w:hAnsi="Phetsarath OT" w:cs="Phetsarath OT"/>
          <w:snapToGrid w:val="0"/>
          <w:sz w:val="24"/>
          <w:szCs w:val="24"/>
          <w:lang w:bidi="lo-LA"/>
        </w:rPr>
        <w:t>ໄດ້</w:t>
      </w:r>
      <w:r w:rsidR="0025582D" w:rsidRPr="00C52966">
        <w:rPr>
          <w:rFonts w:ascii="Phetsarath OT" w:hAnsi="Phetsarath OT" w:cs="Phetsarath OT"/>
          <w:snapToGrid w:val="0"/>
          <w:sz w:val="24"/>
          <w:szCs w:val="24"/>
        </w:rPr>
        <w:t>.</w:t>
      </w:r>
    </w:p>
    <w:p w14:paraId="6DC7905C" w14:textId="77777777" w:rsidR="003F52A2" w:rsidRPr="00C52966"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C52966" w:rsidRDefault="00B431ED" w:rsidP="003F52A2">
      <w:pPr>
        <w:keepNext/>
        <w:keepLines/>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b/>
          <w:sz w:val="24"/>
        </w:rPr>
        <w:t>ຂຽນຫາ</w:t>
      </w:r>
      <w:r w:rsidRPr="00C52966">
        <w:rPr>
          <w:rFonts w:ascii="Times New Roman" w:hAnsi="Times New Roman" w:cs="Times New Roman"/>
          <w:b/>
          <w:sz w:val="24"/>
        </w:rPr>
        <w:t>:</w:t>
      </w:r>
      <w:r w:rsidRPr="00C52966">
        <w:rPr>
          <w:rFonts w:ascii="Times New Roman" w:hAnsi="Times New Roman" w:cs="Times New Roman"/>
          <w:b/>
          <w:bCs/>
          <w:sz w:val="24"/>
          <w:szCs w:val="24"/>
        </w:rPr>
        <w:tab/>
      </w:r>
      <w:r w:rsidR="003F52A2" w:rsidRPr="00C52966">
        <w:rPr>
          <w:rFonts w:ascii="Times New Roman" w:hAnsi="Times New Roman" w:cs="Times New Roman"/>
          <w:sz w:val="24"/>
          <w:szCs w:val="24"/>
        </w:rPr>
        <w:t>BadgerCare Plus and Medicaid SSI</w:t>
      </w:r>
    </w:p>
    <w:p w14:paraId="5FFBB764" w14:textId="512831CE" w:rsidR="003F52A2" w:rsidRPr="00C52966" w:rsidRDefault="00861A60" w:rsidP="000F4A7F">
      <w:pPr>
        <w:keepNext/>
        <w:keepLines/>
        <w:spacing w:after="0" w:line="240" w:lineRule="auto"/>
        <w:ind w:left="1440" w:firstLine="720"/>
        <w:rPr>
          <w:rFonts w:ascii="Times New Roman" w:eastAsia="Times New Roman" w:hAnsi="Times New Roman" w:cs="Times New Roman"/>
          <w:sz w:val="24"/>
          <w:szCs w:val="24"/>
        </w:rPr>
      </w:pPr>
      <w:r w:rsidRPr="00C52966">
        <w:rPr>
          <w:rFonts w:ascii="Times New Roman" w:hAnsi="Times New Roman" w:cs="Times New Roman"/>
          <w:sz w:val="24"/>
        </w:rPr>
        <w:t>HMO Ombuds</w:t>
      </w:r>
    </w:p>
    <w:p w14:paraId="56B76745" w14:textId="77777777" w:rsidR="003F52A2" w:rsidRPr="00C52966" w:rsidRDefault="003F52A2" w:rsidP="000F4A7F">
      <w:pPr>
        <w:keepNext/>
        <w:keepLines/>
        <w:spacing w:after="0" w:line="240" w:lineRule="auto"/>
        <w:ind w:left="1440" w:firstLine="720"/>
        <w:rPr>
          <w:rFonts w:ascii="Times New Roman" w:eastAsia="Times New Roman" w:hAnsi="Times New Roman" w:cs="Times New Roman"/>
          <w:sz w:val="24"/>
          <w:szCs w:val="24"/>
        </w:rPr>
      </w:pPr>
      <w:r w:rsidRPr="00C52966">
        <w:rPr>
          <w:rFonts w:ascii="Times New Roman" w:hAnsi="Times New Roman" w:cs="Times New Roman"/>
          <w:sz w:val="24"/>
          <w:szCs w:val="24"/>
        </w:rPr>
        <w:t>P.O. Box 6470</w:t>
      </w:r>
    </w:p>
    <w:p w14:paraId="5501AA24" w14:textId="70455E68" w:rsidR="003F52A2" w:rsidRPr="00C52966" w:rsidRDefault="003F52A2" w:rsidP="003C0D8E">
      <w:pPr>
        <w:keepNext/>
        <w:keepLines/>
        <w:spacing w:after="0" w:line="240" w:lineRule="auto"/>
        <w:ind w:left="1440" w:firstLine="720"/>
        <w:rPr>
          <w:rFonts w:ascii="Times New Roman" w:eastAsia="Times New Roman" w:hAnsi="Times New Roman" w:cs="Times New Roman"/>
          <w:sz w:val="24"/>
          <w:szCs w:val="24"/>
        </w:rPr>
      </w:pPr>
      <w:r w:rsidRPr="00C52966">
        <w:rPr>
          <w:rFonts w:ascii="Times New Roman" w:hAnsi="Times New Roman" w:cs="Times New Roman"/>
          <w:sz w:val="24"/>
          <w:szCs w:val="24"/>
        </w:rPr>
        <w:t>Madison, WI 53716-0470</w:t>
      </w:r>
    </w:p>
    <w:p w14:paraId="3BE90C62" w14:textId="08748C9B" w:rsidR="003F52A2" w:rsidRPr="00C52966" w:rsidRDefault="00B431ED" w:rsidP="003F52A2">
      <w:pPr>
        <w:keepNext/>
        <w:keepLines/>
        <w:spacing w:after="0" w:line="240" w:lineRule="auto"/>
        <w:ind w:left="720"/>
        <w:rPr>
          <w:rFonts w:ascii="Times New Roman" w:eastAsia="Times New Roman" w:hAnsi="Times New Roman" w:cs="Times New Roman"/>
          <w:sz w:val="24"/>
          <w:szCs w:val="24"/>
        </w:rPr>
      </w:pPr>
      <w:r w:rsidRPr="00C52966">
        <w:rPr>
          <w:rFonts w:ascii="Phetsarath OT" w:hAnsi="Phetsarath OT" w:cs="Phetsarath OT"/>
          <w:b/>
          <w:sz w:val="24"/>
        </w:rPr>
        <w:t>ຫຼື</w:t>
      </w:r>
      <w:r w:rsidRPr="00C52966">
        <w:rPr>
          <w:rFonts w:ascii="Times New Roman" w:hAnsi="Times New Roman" w:cs="Times New Roman"/>
          <w:b/>
          <w:sz w:val="24"/>
        </w:rPr>
        <w:t xml:space="preserve"> </w:t>
      </w:r>
      <w:r w:rsidRPr="00C52966">
        <w:rPr>
          <w:rFonts w:ascii="Phetsarath OT" w:hAnsi="Phetsarath OT" w:cs="Phetsarath OT"/>
          <w:b/>
          <w:sz w:val="24"/>
        </w:rPr>
        <w:t>ໂທຫາ</w:t>
      </w:r>
      <w:r w:rsidRPr="00C52966">
        <w:rPr>
          <w:rFonts w:ascii="Times New Roman" w:hAnsi="Times New Roman" w:cs="Times New Roman"/>
          <w:b/>
          <w:sz w:val="24"/>
        </w:rPr>
        <w:t>:</w:t>
      </w:r>
      <w:r w:rsidRPr="00C52966">
        <w:rPr>
          <w:rFonts w:ascii="Times New Roman" w:hAnsi="Times New Roman" w:cs="Times New Roman"/>
          <w:sz w:val="24"/>
          <w:szCs w:val="24"/>
        </w:rPr>
        <w:tab/>
      </w:r>
      <w:r w:rsidR="003F52A2" w:rsidRPr="00C52966">
        <w:rPr>
          <w:rFonts w:ascii="Times New Roman" w:hAnsi="Times New Roman" w:cs="Times New Roman"/>
          <w:sz w:val="24"/>
          <w:szCs w:val="24"/>
        </w:rPr>
        <w:t>800-760-0001</w:t>
      </w:r>
    </w:p>
    <w:p w14:paraId="768CD541" w14:textId="5C9650BA" w:rsidR="003F52A2" w:rsidRPr="00C52966"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C52966" w:rsidRDefault="007E4BF9"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ຈະຖືກປະຕິບັດແຕກຕ່າງອອກໄປບໍ່</w:t>
      </w:r>
      <w:r w:rsidRPr="00C52966">
        <w:rPr>
          <w:rFonts w:ascii="Times New Roman" w:hAnsi="Times New Roman" w:cs="Times New Roman"/>
          <w:b/>
          <w:sz w:val="24"/>
        </w:rPr>
        <w:t xml:space="preserve"> </w:t>
      </w:r>
      <w:r w:rsidRPr="00C52966">
        <w:rPr>
          <w:rFonts w:ascii="Phetsarath OT" w:hAnsi="Phetsarath OT" w:cs="Phetsarath OT"/>
          <w:b/>
          <w:sz w:val="24"/>
        </w:rPr>
        <w:t>ຖ້າຂ້າພະເຈົ້າຍື່ນການຮ້ອງທຸກ</w:t>
      </w:r>
      <w:r w:rsidRPr="00C52966">
        <w:rPr>
          <w:rFonts w:ascii="Times New Roman" w:hAnsi="Times New Roman" w:cs="Times New Roman"/>
          <w:b/>
          <w:sz w:val="24"/>
        </w:rPr>
        <w:t>?</w:t>
      </w:r>
    </w:p>
    <w:p w14:paraId="13DE0DA9" w14:textId="0D43E522" w:rsidR="003F52A2" w:rsidRPr="00C52966" w:rsidRDefault="003F52A2" w:rsidP="003F52A2">
      <w:pPr>
        <w:spacing w:after="0" w:line="240" w:lineRule="auto"/>
        <w:rPr>
          <w:rFonts w:ascii="Times New Roman" w:eastAsia="Times New Roman" w:hAnsi="Times New Roman" w:cs="Times New Roman"/>
          <w:sz w:val="24"/>
          <w:szCs w:val="24"/>
        </w:rPr>
      </w:pPr>
      <w:bookmarkStart w:id="59" w:name="_Hlk120707756"/>
      <w:r w:rsidRPr="00C52966">
        <w:rPr>
          <w:rFonts w:ascii="Phetsarath OT" w:hAnsi="Phetsarath OT" w:cs="Phetsarath OT"/>
          <w:sz w:val="24"/>
        </w:rPr>
        <w:t>ທ່ານຈະບໍ່ໄດ້ຮັບການປະຕິບັດທິ່ແຕກຕ່າງຈາກສະມາຊິກອື່ນໆຍ້ອນວ່າທ່ານຍື່ນການຮ້ອງຮຽ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ຮ້ອງທຸກ</w:t>
      </w:r>
      <w:r w:rsidRPr="00C52966">
        <w:rPr>
          <w:rFonts w:ascii="Times New Roman" w:hAnsi="Times New Roman" w:cs="Times New Roman"/>
          <w:sz w:val="24"/>
        </w:rPr>
        <w:t xml:space="preserve">. </w:t>
      </w:r>
      <w:r w:rsidRPr="00C52966">
        <w:rPr>
          <w:rFonts w:ascii="Phetsarath OT" w:hAnsi="Phetsarath OT" w:cs="Phetsarath OT"/>
          <w:sz w:val="24"/>
        </w:rPr>
        <w:t>ຜົນປະໂຫຍດການດູແລສຸຂະພາບຂອງທ່ານຈະບໍ່ໄດ້ຮັບຜົນກະທົບ</w:t>
      </w:r>
      <w:r w:rsidRPr="00C52966">
        <w:rPr>
          <w:rFonts w:ascii="Times New Roman" w:hAnsi="Times New Roman" w:cs="Times New Roman"/>
          <w:sz w:val="24"/>
        </w:rPr>
        <w:t xml:space="preserve">. </w:t>
      </w:r>
    </w:p>
    <w:bookmarkEnd w:id="59"/>
    <w:p w14:paraId="48BEC75D" w14:textId="77777777" w:rsidR="003F52A2" w:rsidRPr="00C52966" w:rsidRDefault="003F52A2" w:rsidP="003F52A2">
      <w:pPr>
        <w:spacing w:after="0" w:line="240" w:lineRule="auto"/>
        <w:rPr>
          <w:rFonts w:ascii="Times New Roman" w:eastAsia="Times New Roman" w:hAnsi="Times New Roman" w:cs="Times New Roman"/>
          <w:sz w:val="16"/>
          <w:szCs w:val="16"/>
        </w:rPr>
      </w:pPr>
    </w:p>
    <w:p w14:paraId="59F312C0" w14:textId="42A9CCC4" w:rsidR="003F52A2" w:rsidRPr="00C52966" w:rsidRDefault="003F52A2" w:rsidP="007B1C33">
      <w:pPr>
        <w:pStyle w:val="Heading2"/>
        <w:rPr>
          <w:rFonts w:ascii="Phetsarath OT" w:eastAsia="Calibri" w:hAnsi="Phetsarath OT" w:cs="Phetsarath OT"/>
          <w:b/>
          <w:bCs/>
        </w:rPr>
      </w:pPr>
      <w:bookmarkStart w:id="60" w:name="_Toc146987121"/>
      <w:r w:rsidRPr="00C52966">
        <w:rPr>
          <w:rFonts w:ascii="Phetsarath OT" w:hAnsi="Phetsarath OT" w:cs="Phetsarath OT"/>
          <w:b/>
        </w:rPr>
        <w:t>ການອຸທອນ</w:t>
      </w:r>
      <w:bookmarkEnd w:id="60"/>
      <w:r w:rsidRPr="00C52966">
        <w:rPr>
          <w:rFonts w:ascii="Phetsarath OT" w:hAnsi="Phetsarath OT" w:cs="Phetsarath OT"/>
          <w:b/>
        </w:rPr>
        <w:t xml:space="preserve"> </w:t>
      </w:r>
    </w:p>
    <w:p w14:paraId="7C5072A2" w14:textId="06337AB0" w:rsidR="00B04C7D" w:rsidRPr="00C52966" w:rsidRDefault="00B04C7D" w:rsidP="00B04C7D">
      <w:pPr>
        <w:spacing w:after="0" w:line="240" w:lineRule="auto"/>
        <w:rPr>
          <w:rFonts w:ascii="Times New Roman" w:eastAsia="Times New Roman" w:hAnsi="Times New Roman" w:cs="Times New Roman"/>
          <w:b/>
          <w:bCs/>
          <w:sz w:val="24"/>
          <w:szCs w:val="24"/>
        </w:rPr>
      </w:pPr>
      <w:bookmarkStart w:id="61" w:name="_Hlk120700738"/>
      <w:r w:rsidRPr="00C52966">
        <w:rPr>
          <w:rFonts w:ascii="Phetsarath OT" w:hAnsi="Phetsarath OT" w:cs="Phetsarath OT"/>
          <w:b/>
          <w:sz w:val="24"/>
        </w:rPr>
        <w:t>ການຂໍອຸທອນແມ່ນຫຍັງ</w:t>
      </w:r>
      <w:r w:rsidRPr="00C52966">
        <w:rPr>
          <w:rFonts w:ascii="Times New Roman" w:hAnsi="Times New Roman" w:cs="Times New Roman"/>
          <w:b/>
          <w:sz w:val="24"/>
        </w:rPr>
        <w:t xml:space="preserve">? </w:t>
      </w:r>
    </w:p>
    <w:bookmarkEnd w:id="61"/>
    <w:p w14:paraId="5D233307" w14:textId="7D4AECF5" w:rsidR="003F52A2" w:rsidRPr="00C52966" w:rsidRDefault="00821B9B"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ມີສິດຮ້ອງຂໍການຂໍອຸທອນ</w:t>
      </w:r>
      <w:r w:rsidRPr="00C52966">
        <w:rPr>
          <w:rFonts w:ascii="Times New Roman" w:hAnsi="Times New Roman" w:cs="Times New Roman"/>
          <w:sz w:val="24"/>
        </w:rPr>
        <w:t xml:space="preserve"> </w:t>
      </w:r>
      <w:r w:rsidRPr="00C52966">
        <w:rPr>
          <w:rFonts w:ascii="Phetsarath OT" w:hAnsi="Phetsarath OT" w:cs="Phetsarath OT"/>
          <w:sz w:val="24"/>
        </w:rPr>
        <w:t>ຖ້າທ່ານບໍ່ພໍໃຈກັບການຕັດສິນໃຈ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ານຂໍອຸທອນແມ່ນການຮ້ອງຂໍໃຫ້</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ບທວນຄືນການຕັດສິນໃຈທີ່ມີຜົນກະທົບຕໍ່ການບໍລິການຂອງທ່ານ</w:t>
      </w:r>
      <w:r w:rsidRPr="00C52966">
        <w:rPr>
          <w:rFonts w:ascii="Times New Roman" w:hAnsi="Times New Roman" w:cs="Times New Roman"/>
          <w:sz w:val="24"/>
        </w:rPr>
        <w:t xml:space="preserve">. </w:t>
      </w:r>
      <w:r w:rsidRPr="00C52966">
        <w:rPr>
          <w:rFonts w:ascii="Phetsarath OT" w:hAnsi="Phetsarath OT" w:cs="Phetsarath OT"/>
          <w:sz w:val="24"/>
        </w:rPr>
        <w:t>ການຕັດສິນໃຈເຫຼົ່ານີ້ເອີ້ນວ່າ</w:t>
      </w:r>
      <w:r w:rsidRPr="00C52966">
        <w:rPr>
          <w:rFonts w:ascii="Times New Roman" w:hAnsi="Times New Roman" w:cs="Times New Roman"/>
          <w:sz w:val="24"/>
        </w:rPr>
        <w:t xml:space="preserve"> </w:t>
      </w:r>
      <w:r w:rsidR="00E611CE" w:rsidRPr="00C52966">
        <w:rPr>
          <w:rFonts w:ascii="Phetsarath OT" w:hAnsi="Phetsarath OT" w:cs="Phetsarath OT"/>
          <w:b/>
          <w:bCs/>
          <w:sz w:val="24"/>
          <w:szCs w:val="24"/>
        </w:rPr>
        <w:t>ການກໍານົດຜົນປະໂຫຍດດ້ານລົບ</w:t>
      </w:r>
      <w:r w:rsidRPr="00C52966">
        <w:rPr>
          <w:rFonts w:ascii="Times New Roman" w:hAnsi="Times New Roman" w:cs="Times New Roman"/>
          <w:sz w:val="24"/>
        </w:rPr>
        <w:t xml:space="preserve">. </w:t>
      </w:r>
    </w:p>
    <w:p w14:paraId="2A69873C" w14:textId="77777777" w:rsidR="003F52A2" w:rsidRPr="00C52966" w:rsidRDefault="003F52A2" w:rsidP="003F52A2">
      <w:pPr>
        <w:spacing w:after="0" w:line="240" w:lineRule="auto"/>
        <w:rPr>
          <w:rFonts w:ascii="Times New Roman" w:eastAsia="Times New Roman" w:hAnsi="Times New Roman" w:cs="Times New Roman"/>
          <w:sz w:val="16"/>
          <w:szCs w:val="16"/>
        </w:rPr>
      </w:pPr>
    </w:p>
    <w:p w14:paraId="2D75CDA8" w14:textId="77777777" w:rsidR="003F52A2" w:rsidRPr="00C52966" w:rsidRDefault="003F52A2" w:rsidP="00725760">
      <w:pPr>
        <w:spacing w:after="120" w:line="276" w:lineRule="auto"/>
        <w:rPr>
          <w:rFonts w:ascii="Times New Roman" w:eastAsia="Calibri" w:hAnsi="Times New Roman" w:cs="Times New Roman"/>
          <w:sz w:val="24"/>
          <w:szCs w:val="24"/>
        </w:rPr>
      </w:pPr>
      <w:r w:rsidRPr="00C52966">
        <w:rPr>
          <w:rFonts w:ascii="Phetsarath OT" w:hAnsi="Phetsarath OT" w:cs="Phetsarath OT"/>
          <w:b/>
          <w:bCs/>
          <w:sz w:val="24"/>
          <w:szCs w:val="24"/>
        </w:rPr>
        <w:t>ການກຳນົດຜົນປະໂຫຍດດ້ານລົບ</w:t>
      </w:r>
      <w:r w:rsidRPr="00C52966">
        <w:rPr>
          <w:rFonts w:ascii="Times New Roman" w:hAnsi="Times New Roman" w:cs="Times New Roman"/>
          <w:b/>
          <w:bCs/>
          <w:sz w:val="24"/>
          <w:szCs w:val="24"/>
        </w:rPr>
        <w:t xml:space="preserve"> </w:t>
      </w:r>
      <w:r w:rsidRPr="00C52966">
        <w:rPr>
          <w:rFonts w:ascii="Phetsarath OT" w:hAnsi="Phetsarath OT" w:cs="Phetsarath OT"/>
          <w:sz w:val="24"/>
        </w:rPr>
        <w:t>ແມ່ນຢ່າງໃດຢ່າງໜຶ່ງຕໍ່ໄປນີ້</w:t>
      </w:r>
      <w:r w:rsidRPr="00C52966">
        <w:rPr>
          <w:rFonts w:ascii="Times New Roman" w:hAnsi="Times New Roman" w:cs="Times New Roman"/>
          <w:sz w:val="24"/>
        </w:rPr>
        <w:t>:</w:t>
      </w:r>
    </w:p>
    <w:p w14:paraId="1B5F7D1A" w14:textId="208E9350"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ວາງແຜນທີ່ຈະຢຸດ</w:t>
      </w:r>
      <w:r w:rsidRPr="00C52966">
        <w:rPr>
          <w:rFonts w:ascii="Times New Roman" w:hAnsi="Times New Roman" w:cs="Times New Roman"/>
          <w:sz w:val="24"/>
        </w:rPr>
        <w:t xml:space="preserve">, </w:t>
      </w:r>
      <w:r w:rsidRPr="00C52966">
        <w:rPr>
          <w:rFonts w:ascii="Phetsarath OT" w:hAnsi="Phetsarath OT" w:cs="Phetsarath OT"/>
          <w:sz w:val="24"/>
        </w:rPr>
        <w:t>ງົ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ດການບໍລິການທີ່ທ່ານໄດ້ຮັບໃນຕອນນີ້</w:t>
      </w:r>
      <w:r w:rsidRPr="00C52966">
        <w:rPr>
          <w:rFonts w:ascii="Times New Roman" w:hAnsi="Times New Roman" w:cs="Times New Roman"/>
          <w:sz w:val="24"/>
        </w:rPr>
        <w:t>.</w:t>
      </w:r>
    </w:p>
    <w:p w14:paraId="394F0478" w14:textId="21E4BEEE"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ດສິນທີ່ຈະປະຕິເສດບໍລິການທີ່ທ່ານໄດ້ຂໍ</w:t>
      </w:r>
      <w:r w:rsidRPr="00C52966">
        <w:rPr>
          <w:rFonts w:ascii="Times New Roman" w:hAnsi="Times New Roman" w:cs="Times New Roman"/>
          <w:sz w:val="24"/>
        </w:rPr>
        <w:t>.</w:t>
      </w:r>
    </w:p>
    <w:p w14:paraId="276B4803" w14:textId="69E28F2D"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ດສິນທີ່ຈະບໍ່ຊຳລະຄ່າບໍລິການ</w:t>
      </w:r>
      <w:r w:rsidRPr="00C52966">
        <w:rPr>
          <w:rFonts w:ascii="Times New Roman" w:hAnsi="Times New Roman" w:cs="Times New Roman"/>
          <w:sz w:val="24"/>
        </w:rPr>
        <w:t>.</w:t>
      </w:r>
    </w:p>
    <w:p w14:paraId="59B65B74" w14:textId="71F81971"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ຂໍໃຫ້ທ່ານຊຳລະເງິນໃນຈຳນວນທີ່ທ່ານເຊື່ອວ່າທ່ານບໍ່ໄດ້ຄ້າງຊຳລະ</w:t>
      </w:r>
      <w:r w:rsidRPr="00C52966">
        <w:rPr>
          <w:rFonts w:ascii="Times New Roman" w:hAnsi="Times New Roman" w:cs="Times New Roman"/>
          <w:sz w:val="24"/>
        </w:rPr>
        <w:t>.</w:t>
      </w:r>
    </w:p>
    <w:p w14:paraId="43DF4C1B" w14:textId="327D7120" w:rsidR="003F52A2" w:rsidRPr="00C52966" w:rsidRDefault="00E63234" w:rsidP="00611669">
      <w:pPr>
        <w:numPr>
          <w:ilvl w:val="0"/>
          <w:numId w:val="17"/>
        </w:numPr>
        <w:wordWrap w:val="0"/>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ດສິນໃຈປະຕິເສດການຮ້ອງຂໍຂອງທ່ານທີ່ຈະໄດ້ຮັບການບໍລິການຈາກຜູ້ໃຫ້ບໍລິການທີ່ບໍ່ແມ່ນເຄືອຂ່າຍເມື່ອທ່ານອາໄສຢູ່ໃນເຂດຊົນນະບົດທີ່ມີ</w:t>
      </w:r>
      <w:r w:rsidRPr="00C52966">
        <w:rPr>
          <w:rFonts w:ascii="Times New Roman" w:hAnsi="Times New Roman" w:cs="Times New Roman"/>
          <w:sz w:val="24"/>
        </w:rPr>
        <w:t xml:space="preserve"> </w:t>
      </w:r>
      <w:r w:rsidR="00B431ED" w:rsidRPr="00C52966">
        <w:rPr>
          <w:rFonts w:ascii="Times New Roman" w:hAnsi="Times New Roman" w:cs="Times New Roman"/>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ບ່ອນດຽວເທົ່ານັ້ນ</w:t>
      </w:r>
      <w:r w:rsidRPr="00C52966">
        <w:rPr>
          <w:rFonts w:ascii="Times New Roman" w:hAnsi="Times New Roman" w:cs="Times New Roman"/>
          <w:sz w:val="24"/>
        </w:rPr>
        <w:t>.</w:t>
      </w:r>
    </w:p>
    <w:p w14:paraId="68776EEA" w14:textId="48949EC5"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00725760" w:rsidRPr="00C52966">
        <w:rPr>
          <w:rFonts w:ascii="Phetsarath OT" w:hAnsi="Phetsarath OT" w:cs="Phetsarath OT" w:hint="cs"/>
          <w:sz w:val="24"/>
          <w:szCs w:val="24"/>
          <w:cs/>
          <w:lang w:bidi="lo-LA"/>
        </w:rPr>
        <w:t>ບໍ່ໄດ້ຈັດ</w:t>
      </w:r>
      <w:r w:rsidR="00725760" w:rsidRPr="00C52966">
        <w:rPr>
          <w:rFonts w:ascii="Phetsarath OT" w:hAnsi="Phetsarath OT" w:cs="Phetsarath OT"/>
          <w:sz w:val="24"/>
          <w:szCs w:val="24"/>
          <w:cs/>
          <w:lang w:bidi="lo-LA"/>
        </w:rPr>
        <w:t xml:space="preserve"> </w:t>
      </w:r>
      <w:r w:rsidR="00725760" w:rsidRPr="00C52966">
        <w:rPr>
          <w:rFonts w:ascii="Phetsarath OT" w:hAnsi="Phetsarath OT" w:cs="Phetsarath OT" w:hint="cs"/>
          <w:sz w:val="24"/>
          <w:szCs w:val="24"/>
          <w:cs/>
          <w:lang w:bidi="lo-LA"/>
        </w:rPr>
        <w:t>ຫຼື</w:t>
      </w:r>
      <w:r w:rsidR="00725760" w:rsidRPr="00C52966">
        <w:rPr>
          <w:rFonts w:ascii="Phetsarath OT" w:hAnsi="Phetsarath OT" w:cs="Phetsarath OT"/>
          <w:sz w:val="24"/>
          <w:szCs w:val="24"/>
          <w:cs/>
          <w:lang w:bidi="lo-LA"/>
        </w:rPr>
        <w:t xml:space="preserve"> </w:t>
      </w:r>
      <w:r w:rsidR="00725760" w:rsidRPr="00C52966">
        <w:rPr>
          <w:rFonts w:ascii="Phetsarath OT" w:hAnsi="Phetsarath OT" w:cs="Phetsarath OT" w:hint="cs"/>
          <w:sz w:val="24"/>
          <w:szCs w:val="24"/>
          <w:cs/>
          <w:lang w:bidi="lo-LA"/>
        </w:rPr>
        <w:t>ໃຫ້ບໍລິການໃຫ້ທັນເວລາ</w:t>
      </w:r>
      <w:r w:rsidR="00725760" w:rsidRPr="00C52966">
        <w:rPr>
          <w:rFonts w:ascii="Phetsarath OT" w:hAnsi="Phetsarath OT" w:cs="Phetsarath OT"/>
          <w:sz w:val="24"/>
          <w:szCs w:val="24"/>
          <w:cs/>
          <w:lang w:bidi="lo-LA"/>
        </w:rPr>
        <w:t>.</w:t>
      </w:r>
    </w:p>
    <w:p w14:paraId="48E6EF4F" w14:textId="02C0AA32" w:rsidR="003F52A2" w:rsidRPr="00C52966"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ບໍ່ກົງກັບໄລຍະເວລາທີ່ກໍານົດໄວ້ເພື່ອແກ້ໄຂຂໍ້ຂ້ອງໃຈ</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ຂໍອຸທອນຂອງທ່ານ</w:t>
      </w:r>
      <w:r w:rsidRPr="00C52966">
        <w:rPr>
          <w:rFonts w:ascii="Times New Roman" w:hAnsi="Times New Roman" w:cs="Times New Roman"/>
          <w:sz w:val="24"/>
        </w:rPr>
        <w:t>.</w:t>
      </w:r>
    </w:p>
    <w:p w14:paraId="36022CBD" w14:textId="0C7B2727" w:rsidR="00821B9B" w:rsidRPr="00C52966" w:rsidRDefault="00821B9B" w:rsidP="00821B9B">
      <w:pPr>
        <w:spacing w:after="200" w:line="276" w:lineRule="auto"/>
        <w:contextualSpacing/>
        <w:rPr>
          <w:rFonts w:ascii="Times New Roman" w:eastAsia="Calibri" w:hAnsi="Times New Roman" w:cs="Times New Roman"/>
          <w:sz w:val="24"/>
          <w:szCs w:val="24"/>
        </w:rPr>
      </w:pPr>
    </w:p>
    <w:p w14:paraId="6B99CA7F" w14:textId="2D4C4EF8" w:rsidR="00821B9B" w:rsidRPr="00C52966" w:rsidRDefault="00E63234" w:rsidP="00821B9B">
      <w:pPr>
        <w:spacing w:after="200" w:line="276" w:lineRule="auto"/>
        <w:contextualSpacing/>
        <w:rPr>
          <w:rFonts w:ascii="Times New Roman" w:eastAsia="Calibri" w:hAnsi="Times New Roman" w:cs="Times New Roman"/>
          <w:sz w:val="24"/>
          <w:szCs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ຈະສົ່ງຈົດໝາຍຫາທ່ານ</w:t>
      </w:r>
      <w:r w:rsidRPr="00C52966">
        <w:rPr>
          <w:rFonts w:ascii="Times New Roman" w:hAnsi="Times New Roman" w:cs="Times New Roman"/>
          <w:sz w:val="24"/>
        </w:rPr>
        <w:t xml:space="preserve"> </w:t>
      </w:r>
      <w:r w:rsidRPr="00C52966">
        <w:rPr>
          <w:rFonts w:ascii="Phetsarath OT" w:hAnsi="Phetsarath OT" w:cs="Phetsarath OT"/>
          <w:sz w:val="24"/>
        </w:rPr>
        <w:t>ຖ້າທ່ານໄດ້ຮັບການກຳນົດຜົນປະໂຫຍດດ້ານລົບ</w:t>
      </w:r>
      <w:r w:rsidRPr="00C52966">
        <w:rPr>
          <w:rFonts w:ascii="Times New Roman" w:hAnsi="Times New Roman" w:cs="Times New Roman"/>
          <w:sz w:val="24"/>
        </w:rPr>
        <w:t xml:space="preserve">. </w:t>
      </w:r>
    </w:p>
    <w:p w14:paraId="4899F008" w14:textId="29B71F59" w:rsidR="00821B9B" w:rsidRPr="00C52966"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C52966" w:rsidRDefault="00821B9B" w:rsidP="00821B9B">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ໃຜສາມາດຍື່ນການຂໍອຸທອນໄດ້</w:t>
      </w:r>
      <w:r w:rsidRPr="00C52966">
        <w:rPr>
          <w:rFonts w:ascii="Times New Roman" w:hAnsi="Times New Roman" w:cs="Times New Roman"/>
          <w:b/>
          <w:sz w:val="24"/>
        </w:rPr>
        <w:t>?</w:t>
      </w:r>
    </w:p>
    <w:p w14:paraId="5719A075" w14:textId="33312C76" w:rsidR="00821B9B" w:rsidRPr="00C52966" w:rsidRDefault="00821B9B" w:rsidP="00821B9B">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ສາມາດຮ້ອງຂໍການຂໍອຸທອນ</w:t>
      </w:r>
      <w:r w:rsidRPr="00C52966">
        <w:rPr>
          <w:rFonts w:ascii="Times New Roman" w:hAnsi="Times New Roman" w:cs="Times New Roman"/>
          <w:sz w:val="24"/>
        </w:rPr>
        <w:t xml:space="preserve">. </w:t>
      </w:r>
      <w:r w:rsidRPr="00C52966">
        <w:rPr>
          <w:rFonts w:ascii="Phetsarath OT" w:hAnsi="Phetsarath OT" w:cs="Phetsarath OT"/>
          <w:sz w:val="24"/>
        </w:rPr>
        <w:t>ຜູ້ຕາງໜ້າທີ່ໄດ້ຮັບອະນຸມັດ</w:t>
      </w:r>
      <w:r w:rsidRPr="00C52966">
        <w:rPr>
          <w:rFonts w:ascii="Times New Roman" w:hAnsi="Times New Roman" w:cs="Times New Roman"/>
          <w:sz w:val="24"/>
        </w:rPr>
        <w:t xml:space="preserve">, </w:t>
      </w:r>
      <w:r w:rsidRPr="00C52966">
        <w:rPr>
          <w:rFonts w:ascii="Phetsarath OT" w:hAnsi="Phetsarath OT" w:cs="Phetsarath OT"/>
          <w:sz w:val="24"/>
        </w:rPr>
        <w:t>ຜູ້ມີອຳນາດຕັດສິນໃຈທາງດ້ານກົດໝ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ຍັງສາມາດຍື່ນການຂໍອຸທອນໃຫ້ທ່ານໄດ້ເຊັ່ນກັນ</w:t>
      </w:r>
      <w:r w:rsidRPr="00C52966">
        <w:rPr>
          <w:rFonts w:ascii="Times New Roman" w:hAnsi="Times New Roman" w:cs="Times New Roman"/>
          <w:sz w:val="24"/>
        </w:rPr>
        <w:t xml:space="preserve">. </w:t>
      </w:r>
      <w:r w:rsidRPr="00C52966">
        <w:rPr>
          <w:rFonts w:ascii="Phetsarath OT" w:hAnsi="Phetsarath OT" w:cs="Phetsarath OT"/>
          <w:sz w:val="24"/>
        </w:rPr>
        <w:t>ພວກເຮົາຈະຕິດຕໍ່ຫາທ່ານ</w:t>
      </w:r>
      <w:r w:rsidRPr="00C52966">
        <w:rPr>
          <w:rFonts w:ascii="Times New Roman" w:hAnsi="Times New Roman" w:cs="Times New Roman"/>
          <w:sz w:val="24"/>
        </w:rPr>
        <w:t xml:space="preserve"> </w:t>
      </w:r>
      <w:r w:rsidRPr="00C52966">
        <w:rPr>
          <w:rFonts w:ascii="Phetsarath OT" w:hAnsi="Phetsarath OT" w:cs="Phetsarath OT"/>
          <w:sz w:val="24"/>
        </w:rPr>
        <w:lastRenderedPageBreak/>
        <w:t>ເພື່ອຂໍການອະນຸຍາດຈາກທ່ານ</w:t>
      </w:r>
      <w:r w:rsidRPr="00C52966">
        <w:rPr>
          <w:rFonts w:ascii="Times New Roman" w:hAnsi="Times New Roman" w:cs="Times New Roman"/>
          <w:sz w:val="24"/>
        </w:rPr>
        <w:t xml:space="preserve"> </w:t>
      </w:r>
      <w:r w:rsidRPr="00C52966">
        <w:rPr>
          <w:rFonts w:ascii="Phetsarath OT" w:hAnsi="Phetsarath OT" w:cs="Phetsarath OT"/>
          <w:sz w:val="24"/>
        </w:rPr>
        <w:t>ຖ້າຕົວແທ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ໃຫ້ບໍລິການທີ່ໄດ້ຮັບອະນຸມັດຮ້ອງຂໍການຂໍອຸທອນໃຫ້ທ່ານ</w:t>
      </w:r>
      <w:r w:rsidRPr="00C52966">
        <w:rPr>
          <w:rFonts w:ascii="Times New Roman" w:hAnsi="Times New Roman" w:cs="Times New Roman"/>
          <w:sz w:val="24"/>
        </w:rPr>
        <w:t xml:space="preserve">. </w:t>
      </w:r>
    </w:p>
    <w:p w14:paraId="6D325A4C" w14:textId="0D2D8A24" w:rsidR="00821B9B" w:rsidRPr="00C52966"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C52966" w:rsidRDefault="00821B9B"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ສາມາດຍື່ນການຂໍອຸທອນໄດ້ເມື່ອໃດ</w:t>
      </w:r>
      <w:r w:rsidRPr="00C52966">
        <w:rPr>
          <w:rFonts w:ascii="Times New Roman" w:hAnsi="Times New Roman" w:cs="Times New Roman"/>
          <w:b/>
          <w:sz w:val="24"/>
        </w:rPr>
        <w:t xml:space="preserve">? </w:t>
      </w:r>
    </w:p>
    <w:p w14:paraId="540EFA83" w14:textId="5B1BA22F" w:rsidR="008D5B22" w:rsidRPr="00C52966" w:rsidRDefault="00821B9B" w:rsidP="00821B9B">
      <w:pPr>
        <w:spacing w:after="200" w:line="276" w:lineRule="auto"/>
        <w:contextualSpacing/>
        <w:rPr>
          <w:rFonts w:ascii="Times New Roman" w:eastAsia="Calibri" w:hAnsi="Times New Roman" w:cs="Times New Roman"/>
          <w:sz w:val="24"/>
          <w:szCs w:val="24"/>
        </w:rPr>
      </w:pPr>
      <w:r w:rsidRPr="00C52966">
        <w:rPr>
          <w:rFonts w:ascii="Phetsarath OT" w:hAnsi="Phetsarath OT" w:cs="Phetsarath OT"/>
          <w:sz w:val="24"/>
        </w:rPr>
        <w:t>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ຕາງໜ້າຂອງທ່ານ</w:t>
      </w:r>
      <w:r w:rsidRPr="00C52966">
        <w:rPr>
          <w:rFonts w:ascii="Times New Roman" w:hAnsi="Times New Roman" w:cs="Times New Roman"/>
          <w:sz w:val="24"/>
        </w:rPr>
        <w:t xml:space="preserve">) </w:t>
      </w:r>
      <w:r w:rsidRPr="00C52966">
        <w:rPr>
          <w:rFonts w:ascii="Phetsarath OT" w:hAnsi="Phetsarath OT" w:cs="Phetsarath OT"/>
          <w:sz w:val="24"/>
        </w:rPr>
        <w:t>ຕ້ອງຮ້ອງຂໍການຂໍອຸທອນພາຍໃນ</w:t>
      </w:r>
      <w:r w:rsidRPr="00C52966">
        <w:rPr>
          <w:rFonts w:ascii="Times New Roman" w:hAnsi="Times New Roman" w:cs="Times New Roman"/>
          <w:sz w:val="24"/>
        </w:rPr>
        <w:t xml:space="preserve"> 60 </w:t>
      </w:r>
      <w:r w:rsidRPr="00C52966">
        <w:rPr>
          <w:rFonts w:ascii="Phetsarath OT" w:hAnsi="Phetsarath OT" w:cs="Phetsarath OT"/>
          <w:sz w:val="24"/>
        </w:rPr>
        <w:t>ວັນຈາກວັນທີໃນຈົດໝາຍທີ່ທ່ານໄດ້ຮັບ</w:t>
      </w:r>
      <w:r w:rsidRPr="00C52966">
        <w:rPr>
          <w:rFonts w:ascii="Times New Roman" w:hAnsi="Times New Roman" w:cs="Times New Roman"/>
          <w:sz w:val="24"/>
        </w:rPr>
        <w:t xml:space="preserve"> </w:t>
      </w:r>
      <w:r w:rsidRPr="00C52966">
        <w:rPr>
          <w:rFonts w:ascii="Phetsarath OT" w:hAnsi="Phetsarath OT" w:cs="Phetsarath OT"/>
          <w:sz w:val="24"/>
        </w:rPr>
        <w:t>ທີ່ໄດ້ອະທິບາຍການພິຈາລະນາຜົນປະໂຫຍດດ້ານລົບ</w:t>
      </w:r>
      <w:r w:rsidRPr="00C52966">
        <w:rPr>
          <w:rFonts w:ascii="Times New Roman" w:hAnsi="Times New Roman" w:cs="Times New Roman"/>
          <w:sz w:val="24"/>
        </w:rPr>
        <w:t>.</w:t>
      </w:r>
    </w:p>
    <w:p w14:paraId="5B18F6CC" w14:textId="67C0D9E8" w:rsidR="008D5B22" w:rsidRPr="00C52966"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C52966" w:rsidRDefault="008D5B22" w:rsidP="008D5B2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ຈະຍື່ນການຂໍອຸທອນກັບ</w:t>
      </w:r>
      <w:r w:rsidRPr="00C52966">
        <w:rPr>
          <w:rFonts w:ascii="Times New Roman" w:hAnsi="Times New Roman" w:cs="Times New Roman"/>
          <w:b/>
          <w:sz w:val="24"/>
        </w:rPr>
        <w:t xml:space="preserve"> </w:t>
      </w:r>
      <w:r w:rsidR="00E63234" w:rsidRPr="00C52966">
        <w:rPr>
          <w:rFonts w:ascii="Times New Roman" w:hAnsi="Times New Roman" w:cs="Times New Roman"/>
          <w:b/>
          <w:bCs/>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ໄດ້ແນວໃດ</w:t>
      </w:r>
      <w:r w:rsidRPr="00C52966">
        <w:rPr>
          <w:rFonts w:ascii="Times New Roman" w:hAnsi="Times New Roman" w:cs="Times New Roman"/>
          <w:b/>
          <w:sz w:val="24"/>
        </w:rPr>
        <w:t>?</w:t>
      </w:r>
    </w:p>
    <w:p w14:paraId="75FB83B4" w14:textId="4A0BA50C" w:rsidR="008D5B22" w:rsidRPr="00C52966" w:rsidRDefault="00783A7F" w:rsidP="008D5B2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ຕ້ອງການອຸທອນການພິຈາລະນາຜົນປະໂຫຍດທາງລົບ</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ສະມາຊິກສະໝັບສະໜູນ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ຂຽນໄປທີ່ທີ່ຢູ່ຕໍ່ໄປນີ້</w:t>
      </w:r>
      <w:r w:rsidRPr="00C52966">
        <w:rPr>
          <w:rFonts w:ascii="Times New Roman" w:hAnsi="Times New Roman" w:cs="Times New Roman"/>
          <w:sz w:val="24"/>
        </w:rPr>
        <w:t xml:space="preserve">: </w:t>
      </w:r>
    </w:p>
    <w:p w14:paraId="1520E294" w14:textId="29A10429" w:rsidR="00783A7F" w:rsidRPr="00C52966"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C52966"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C52966">
        <w:rPr>
          <w:rFonts w:ascii="Times New Roman" w:hAnsi="Times New Roman" w:cs="Times New Roman"/>
          <w:i/>
          <w:iCs/>
          <w:color w:val="4472C4" w:themeColor="accent1"/>
          <w:sz w:val="24"/>
          <w:szCs w:val="24"/>
        </w:rPr>
        <w:t>[HMO Name and Mailing Address]</w:t>
      </w:r>
    </w:p>
    <w:p w14:paraId="21295BCF" w14:textId="133B4E7D" w:rsidR="00783A7F" w:rsidRPr="00C52966" w:rsidRDefault="00783A7F" w:rsidP="00783A7F">
      <w:pPr>
        <w:spacing w:after="0" w:line="240" w:lineRule="auto"/>
        <w:rPr>
          <w:rFonts w:ascii="Times New Roman" w:eastAsia="Times New Roman" w:hAnsi="Times New Roman" w:cs="Times New Roman"/>
          <w:sz w:val="24"/>
          <w:szCs w:val="24"/>
        </w:rPr>
      </w:pPr>
    </w:p>
    <w:p w14:paraId="276D3D9B" w14:textId="0A7ABF25" w:rsidR="00783A7F" w:rsidRPr="00C52966" w:rsidRDefault="00783A7F" w:rsidP="00783A7F">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ຮ້ອງຂໍການຂໍອຸທອນ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ານຈະມີໂອກາດໄດ້ຂໍອຸທອນດ້ວຍຕົນເອງຕໍ່ໜ້າ</w:t>
      </w:r>
      <w:r w:rsidRPr="00C52966">
        <w:rPr>
          <w:rFonts w:ascii="Times New Roman" w:hAnsi="Times New Roman" w:cs="Times New Roman"/>
          <w:sz w:val="24"/>
        </w:rPr>
        <w:t xml:space="preserve"> </w:t>
      </w:r>
      <w:r w:rsidRPr="00C52966">
        <w:rPr>
          <w:rFonts w:ascii="Phetsarath OT" w:hAnsi="Phetsarath OT" w:cs="Phetsarath OT"/>
          <w:sz w:val="24"/>
          <w:szCs w:val="24"/>
        </w:rPr>
        <w:t>ຄະນະກໍາມະການຮ້ອງທຸກ</w:t>
      </w:r>
      <w:r w:rsidRPr="00C52966">
        <w:rPr>
          <w:rFonts w:ascii="Times New Roman" w:hAnsi="Times New Roman" w:cs="Times New Roman"/>
          <w:sz w:val="24"/>
          <w:szCs w:val="24"/>
        </w:rPr>
        <w:t xml:space="preserve"> </w:t>
      </w:r>
      <w:r w:rsidRPr="00C52966">
        <w:rPr>
          <w:rFonts w:ascii="Phetsarath OT" w:hAnsi="Phetsarath OT" w:cs="Phetsarath OT"/>
          <w:sz w:val="24"/>
          <w:szCs w:val="24"/>
        </w:rPr>
        <w:t>ແລະ</w:t>
      </w:r>
      <w:r w:rsidRPr="00C52966">
        <w:rPr>
          <w:rFonts w:ascii="Times New Roman" w:hAnsi="Times New Roman" w:cs="Times New Roman"/>
          <w:sz w:val="24"/>
          <w:szCs w:val="24"/>
        </w:rPr>
        <w:t xml:space="preserve"> </w:t>
      </w:r>
      <w:r w:rsidRPr="00C52966">
        <w:rPr>
          <w:rFonts w:ascii="Phetsarath OT" w:hAnsi="Phetsarath OT" w:cs="Phetsarath OT"/>
          <w:sz w:val="24"/>
          <w:szCs w:val="24"/>
        </w:rPr>
        <w:t>ການຂໍອຸທອນ</w:t>
      </w:r>
      <w:r w:rsidRPr="00C52966">
        <w:rPr>
          <w:rFonts w:ascii="Times New Roman" w:hAnsi="Times New Roman" w:cs="Times New Roman"/>
          <w:sz w:val="24"/>
          <w:szCs w:val="24"/>
        </w:rPr>
        <w:t xml:space="preserve"> (Grievance and Appeal Committee)</w:t>
      </w:r>
      <w:r w:rsidRPr="00C52966">
        <w:rPr>
          <w:rFonts w:ascii="Times New Roman" w:hAnsi="Times New Roman" w:cs="Times New Roman"/>
          <w:sz w:val="24"/>
        </w:rPr>
        <w:t xml:space="preserve"> </w:t>
      </w:r>
      <w:r w:rsidRPr="00C52966">
        <w:rPr>
          <w:rFonts w:ascii="Phetsarath OT" w:hAnsi="Phetsarath OT" w:cs="Phetsarath OT"/>
          <w:sz w:val="24"/>
        </w:rPr>
        <w:t>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ຫຼັງຈາກການຂໍອຸທອນຂອງທ່ານຖືກຮ້ອງຂໍ</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ຈະມີເວລາ</w:t>
      </w:r>
      <w:r w:rsidRPr="00C52966">
        <w:rPr>
          <w:rFonts w:ascii="Times New Roman" w:hAnsi="Times New Roman" w:cs="Times New Roman"/>
          <w:sz w:val="24"/>
        </w:rPr>
        <w:t xml:space="preserve"> 30 </w:t>
      </w:r>
      <w:r w:rsidRPr="00C52966">
        <w:rPr>
          <w:rFonts w:ascii="Phetsarath OT" w:hAnsi="Phetsarath OT" w:cs="Phetsarath OT"/>
          <w:sz w:val="24"/>
        </w:rPr>
        <w:t>ວັນຕາມປະຕິທິນເພື່ອໃຫ້ທ່ານຕັດສິນໃຈ</w:t>
      </w:r>
      <w:r w:rsidRPr="00C52966">
        <w:rPr>
          <w:rFonts w:ascii="Times New Roman" w:hAnsi="Times New Roman" w:cs="Times New Roman"/>
          <w:sz w:val="24"/>
        </w:rPr>
        <w:t xml:space="preserve">. </w:t>
      </w:r>
    </w:p>
    <w:p w14:paraId="18595CE4" w14:textId="374D5BD7" w:rsidR="000D7AA4" w:rsidRPr="00C52966"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C52966" w:rsidRDefault="000D7AA4" w:rsidP="00783A7F">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ຈະເປັນແນວໃດຖ້າຂ້າພະເຈົ້າບໍ່ສາມາດລໍຖ້າການຕັດສິນໃຈເປັນເວລາ</w:t>
      </w:r>
      <w:r w:rsidRPr="00C52966">
        <w:rPr>
          <w:rFonts w:ascii="Times New Roman" w:hAnsi="Times New Roman" w:cs="Times New Roman"/>
          <w:b/>
          <w:sz w:val="24"/>
        </w:rPr>
        <w:t xml:space="preserve"> 30 </w:t>
      </w:r>
      <w:r w:rsidRPr="00C52966">
        <w:rPr>
          <w:rFonts w:ascii="Phetsarath OT" w:hAnsi="Phetsarath OT" w:cs="Phetsarath OT"/>
          <w:b/>
          <w:sz w:val="24"/>
        </w:rPr>
        <w:t>ມື້ໄດ້</w:t>
      </w:r>
      <w:r w:rsidRPr="00C52966">
        <w:rPr>
          <w:rFonts w:ascii="Times New Roman" w:hAnsi="Times New Roman" w:cs="Times New Roman"/>
          <w:b/>
          <w:sz w:val="24"/>
        </w:rPr>
        <w:t>?</w:t>
      </w:r>
    </w:p>
    <w:p w14:paraId="653ECC87" w14:textId="03950173" w:rsidR="00783A7F" w:rsidRPr="00C52966" w:rsidRDefault="00783A7F" w:rsidP="00CF4A60">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ນໝໍຂອງທ່ານຄິດວ່າການລໍຖ້າ</w:t>
      </w:r>
      <w:r w:rsidRPr="00C52966">
        <w:rPr>
          <w:rFonts w:ascii="Times New Roman" w:hAnsi="Times New Roman" w:cs="Times New Roman"/>
          <w:sz w:val="24"/>
        </w:rPr>
        <w:t xml:space="preserve"> 30 </w:t>
      </w:r>
      <w:r w:rsidRPr="00C52966">
        <w:rPr>
          <w:rFonts w:ascii="Phetsarath OT" w:hAnsi="Phetsarath OT" w:cs="Phetsarath OT"/>
          <w:sz w:val="24"/>
        </w:rPr>
        <w:t>ມື້ອາດຈະເປັນອັນຕະລາຍຮ້າຍແຮງຕໍ່ສຸຂະພາບ</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ຄວາມສາມາດໃນການປະຕິບັດກິດຈະກໍາປະຈໍາວັນ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ສາມາດຮ້ອງຂໍການອຸທອນຢ່າງໄວວາໄດ້</w:t>
      </w:r>
      <w:r w:rsidRPr="00C52966">
        <w:rPr>
          <w:rFonts w:ascii="Times New Roman" w:hAnsi="Times New Roman" w:cs="Times New Roman"/>
          <w:sz w:val="24"/>
        </w:rPr>
        <w:t xml:space="preserve">. </w:t>
      </w: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ກລົງວ່າທ່ານຕ້ອງການຂໍອຸທອນຢ່າງວ່ອງໄວ</w:t>
      </w:r>
      <w:r w:rsidRPr="00C52966">
        <w:rPr>
          <w:rFonts w:ascii="Times New Roman" w:hAnsi="Times New Roman" w:cs="Times New Roman"/>
          <w:sz w:val="24"/>
        </w:rPr>
        <w:t xml:space="preserve">, </w:t>
      </w:r>
      <w:r w:rsidRPr="00C52966">
        <w:rPr>
          <w:rFonts w:ascii="Phetsarath OT" w:hAnsi="Phetsarath OT" w:cs="Phetsarath OT"/>
          <w:sz w:val="24"/>
        </w:rPr>
        <w:t>ທ່ານຈະໄດ້ຮັບການຕັດສິນໃຈພາຍໃນ</w:t>
      </w:r>
      <w:r w:rsidRPr="00C52966">
        <w:rPr>
          <w:rFonts w:ascii="Times New Roman" w:hAnsi="Times New Roman" w:cs="Times New Roman"/>
          <w:sz w:val="24"/>
        </w:rPr>
        <w:t xml:space="preserve"> 72 </w:t>
      </w:r>
      <w:r w:rsidRPr="00C52966">
        <w:rPr>
          <w:rFonts w:ascii="Phetsarath OT" w:hAnsi="Phetsarath OT" w:cs="Phetsarath OT"/>
          <w:sz w:val="24"/>
        </w:rPr>
        <w:t>ຊົ່ວໂມງ</w:t>
      </w:r>
      <w:r w:rsidRPr="00C52966">
        <w:rPr>
          <w:rFonts w:ascii="Times New Roman" w:hAnsi="Times New Roman" w:cs="Times New Roman"/>
          <w:sz w:val="24"/>
        </w:rPr>
        <w:t xml:space="preserve">. </w:t>
      </w:r>
    </w:p>
    <w:p w14:paraId="6C748566" w14:textId="77777777" w:rsidR="008D5B22" w:rsidRPr="00C52966"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C52966" w:rsidRDefault="000D7AA4"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ໃຜສາມາດຊ່ວຍຂ້າພະເຈົ້າຮ້ອງຂໍການຂໍອຸທອນແດ່</w:t>
      </w:r>
      <w:r w:rsidRPr="00C52966">
        <w:rPr>
          <w:rFonts w:ascii="Times New Roman" w:hAnsi="Times New Roman" w:cs="Times New Roman"/>
          <w:b/>
          <w:sz w:val="24"/>
        </w:rPr>
        <w:t xml:space="preserve">? </w:t>
      </w:r>
    </w:p>
    <w:p w14:paraId="7047CABE" w14:textId="1F7B916E" w:rsidR="000D7AA4" w:rsidRPr="00C52966" w:rsidRDefault="003F52A2"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lang w:bidi="lo-LA"/>
        </w:rPr>
        <w:t>ຖ້າທ່ານຕ້ອງການຄວາມຊ່ວຍເຫຼືອໃນການຂຽນຄໍາຮ້ອງຂໍການຂໍອຸທອນ</w:t>
      </w:r>
      <w:r w:rsidRPr="00C52966">
        <w:rPr>
          <w:rFonts w:ascii="Times New Roman" w:hAnsi="Times New Roman" w:cs="Times New Roman"/>
          <w:sz w:val="24"/>
        </w:rPr>
        <w:t xml:space="preserve">, </w:t>
      </w:r>
      <w:r w:rsidRPr="00C52966">
        <w:rPr>
          <w:rFonts w:ascii="Phetsarath OT" w:hAnsi="Phetsarath OT" w:cs="Phetsarath OT"/>
          <w:sz w:val="24"/>
          <w:lang w:bidi="lo-LA"/>
        </w:rPr>
        <w:t>ກະລຸນາໂທຫ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lang w:bidi="lo-LA"/>
        </w:rPr>
        <w:t>ສະມາຊິກສະໜັບສະໜູນຂອງທ່ານທີ່ເບີ</w:t>
      </w:r>
      <w:r w:rsidR="00024AF0" w:rsidRPr="00C52966">
        <w:rPr>
          <w:rFonts w:ascii="Phetsarath OT" w:hAnsi="Phetsarath OT" w:cs="Phetsarath OT" w:hint="cs"/>
          <w:sz w:val="24"/>
          <w:rtl/>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p>
    <w:p w14:paraId="7F5714EB" w14:textId="77777777" w:rsidR="000D7AA4" w:rsidRPr="00C52966" w:rsidRDefault="000D7AA4" w:rsidP="003F52A2">
      <w:pPr>
        <w:spacing w:after="0" w:line="240" w:lineRule="auto"/>
        <w:rPr>
          <w:rFonts w:ascii="Times New Roman" w:eastAsia="Times New Roman" w:hAnsi="Times New Roman" w:cs="Times New Roman"/>
          <w:sz w:val="24"/>
          <w:szCs w:val="24"/>
        </w:rPr>
      </w:pPr>
    </w:p>
    <w:p w14:paraId="1DBC9EFA" w14:textId="76934ED7" w:rsidR="003F52A2" w:rsidRPr="00C52966" w:rsidRDefault="000D7AA4"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ທ່ານຕ້ອງການເວົ້າກັບຄົນພາຍນອ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BadgerCare Plus</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 xml:space="preserve">Medicaid SSI </w:t>
      </w:r>
      <w:r w:rsidR="00725760" w:rsidRPr="00C52966">
        <w:rPr>
          <w:rFonts w:ascii="Times New Roman" w:hAnsi="Times New Roman" w:cs="DokChampa"/>
          <w:sz w:val="24"/>
          <w:szCs w:val="24"/>
          <w:cs/>
          <w:lang w:bidi="lo-LA"/>
        </w:rPr>
        <w:br/>
      </w:r>
      <w:r w:rsidR="003F52A2" w:rsidRPr="00C52966">
        <w:rPr>
          <w:rFonts w:ascii="Phetsarath OT" w:hAnsi="Phetsarath OT" w:cs="Phetsarath OT"/>
          <w:sz w:val="24"/>
          <w:szCs w:val="24"/>
        </w:rPr>
        <w:t>ຜູ້ກວດກາ</w:t>
      </w:r>
      <w:r w:rsidR="003F52A2" w:rsidRPr="00C52966">
        <w:rPr>
          <w:rFonts w:ascii="Times New Roman" w:hAnsi="Times New Roman" w:cs="Times New Roman"/>
          <w:sz w:val="24"/>
          <w:szCs w:val="24"/>
        </w:rPr>
        <w:t xml:space="preserve"> (Ombuds)</w:t>
      </w:r>
      <w:r w:rsidRPr="00C52966">
        <w:rPr>
          <w:rFonts w:ascii="Times New Roman" w:hAnsi="Times New Roman" w:cs="Times New Roman"/>
          <w:sz w:val="24"/>
        </w:rPr>
        <w:t xml:space="preserve"> </w:t>
      </w:r>
      <w:r w:rsidRPr="00C52966">
        <w:rPr>
          <w:rFonts w:ascii="Phetsarath OT" w:hAnsi="Phetsarath OT" w:cs="Phetsarath OT"/>
          <w:sz w:val="24"/>
        </w:rPr>
        <w:t>ທີ່</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800-760-0001</w:t>
      </w:r>
      <w:r w:rsidRPr="00C52966">
        <w:rPr>
          <w:rFonts w:ascii="Times New Roman" w:hAnsi="Times New Roman" w:cs="Times New Roman"/>
          <w:sz w:val="24"/>
        </w:rPr>
        <w:t xml:space="preserve">. </w:t>
      </w:r>
      <w:r w:rsidRPr="00C52966">
        <w:rPr>
          <w:rFonts w:ascii="Phetsarath OT" w:hAnsi="Phetsarath OT" w:cs="Phetsarath OT"/>
          <w:sz w:val="24"/>
        </w:rPr>
        <w:t>ຖ້າຫາກທ່ານໄດ້ເຂົ້າຮ່ວມໃນໂຄງການ</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Pr="00C52966">
        <w:rPr>
          <w:rFonts w:ascii="Phetsarath OT" w:hAnsi="Phetsarath OT" w:cs="Phetsarath OT"/>
          <w:sz w:val="24"/>
        </w:rPr>
        <w:t>ທ່ານຍັງສາມາ</w:t>
      </w:r>
      <w:r w:rsidR="00725760" w:rsidRPr="00C52966">
        <w:rPr>
          <w:rFonts w:ascii="Phetsarath OT" w:hAnsi="Phetsarath OT" w:cs="Phetsarath OT"/>
          <w:sz w:val="24"/>
          <w:cs/>
          <w:lang w:bidi="lo-LA"/>
        </w:rPr>
        <w:br/>
      </w:r>
      <w:r w:rsidRPr="00C52966">
        <w:rPr>
          <w:rFonts w:ascii="Phetsarath OT" w:hAnsi="Phetsarath OT" w:cs="Phetsarath OT"/>
          <w:sz w:val="24"/>
        </w:rPr>
        <w:t>ດໂທຫາທີ່ປຶກສາພາຍນອກຂອງ</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SSI</w:t>
      </w:r>
      <w:r w:rsidRPr="00C52966">
        <w:rPr>
          <w:rFonts w:ascii="Times New Roman" w:hAnsi="Times New Roman" w:cs="Times New Roman"/>
          <w:sz w:val="24"/>
        </w:rPr>
        <w:t xml:space="preserve"> </w:t>
      </w:r>
      <w:r w:rsidRPr="00C52966">
        <w:rPr>
          <w:rFonts w:ascii="Phetsarath OT" w:hAnsi="Phetsarath OT" w:cs="Phetsarath OT"/>
          <w:sz w:val="24"/>
        </w:rPr>
        <w:t>ໄດ້ທີ່ເບີ</w:t>
      </w:r>
      <w:r w:rsidRPr="00C52966">
        <w:rPr>
          <w:rFonts w:ascii="Times New Roman" w:hAnsi="Times New Roman" w:cs="Times New Roman"/>
          <w:sz w:val="24"/>
        </w:rPr>
        <w:t xml:space="preserve"> 800-708-3034 </w:t>
      </w:r>
      <w:r w:rsidRPr="00C52966">
        <w:rPr>
          <w:rFonts w:ascii="Phetsarath OT" w:hAnsi="Phetsarath OT" w:cs="Phetsarath OT"/>
          <w:sz w:val="24"/>
        </w:rPr>
        <w:t>ສຳລັບຄວາມຊ່ວຍເຫຼືອໃນການຂໍອຸທອນຂອງທ່ານ</w:t>
      </w:r>
      <w:r w:rsidRPr="00C52966">
        <w:rPr>
          <w:rFonts w:ascii="Times New Roman" w:hAnsi="Times New Roman" w:cs="Times New Roman"/>
          <w:sz w:val="24"/>
        </w:rPr>
        <w:t>.</w:t>
      </w:r>
    </w:p>
    <w:p w14:paraId="1A2C86D0" w14:textId="393CA0E5" w:rsidR="00CF4A60" w:rsidRPr="00C52966"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C52966"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C52966" w:rsidRDefault="00CF4A60"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ສາມາດສືບຕໍ່ໄດ້ຮັບການບໍລິການໃນລະຫວ່າງການຂໍອຸທອນຂອງຂ້າພະເຈົ້າໄດ້ບໍ</w:t>
      </w:r>
      <w:r w:rsidRPr="00C52966">
        <w:rPr>
          <w:rFonts w:ascii="Times New Roman" w:hAnsi="Times New Roman" w:cs="Times New Roman"/>
          <w:b/>
          <w:sz w:val="24"/>
        </w:rPr>
        <w:t>?</w:t>
      </w:r>
    </w:p>
    <w:p w14:paraId="4E483D40" w14:textId="3294F7B4" w:rsidR="00FD71BF" w:rsidRPr="00C52966" w:rsidRDefault="00CF4A60"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ດສິນໃຈຢຸດ</w:t>
      </w:r>
      <w:r w:rsidRPr="00C52966">
        <w:rPr>
          <w:rFonts w:ascii="Times New Roman" w:hAnsi="Times New Roman" w:cs="Times New Roman"/>
          <w:sz w:val="24"/>
        </w:rPr>
        <w:t xml:space="preserve">, </w:t>
      </w:r>
      <w:r w:rsidRPr="00C52966">
        <w:rPr>
          <w:rFonts w:ascii="Phetsarath OT" w:hAnsi="Phetsarath OT" w:cs="Phetsarath OT"/>
          <w:sz w:val="24"/>
        </w:rPr>
        <w:t>ໂຈະ</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ດການບໍລິການທີ່ທ່ານກຳລັງໄດ້ຮັບຢູ່</w:t>
      </w:r>
      <w:r w:rsidRPr="00C52966">
        <w:rPr>
          <w:rFonts w:ascii="Times New Roman" w:hAnsi="Times New Roman" w:cs="Times New Roman"/>
          <w:sz w:val="24"/>
        </w:rPr>
        <w:t xml:space="preserve">, </w:t>
      </w:r>
      <w:r w:rsidRPr="00C52966">
        <w:rPr>
          <w:rFonts w:ascii="Phetsarath OT" w:hAnsi="Phetsarath OT" w:cs="Phetsarath OT"/>
          <w:sz w:val="24"/>
        </w:rPr>
        <w:t>ທ່ານມີສິດຮ້ອງຂໍໃຫ້ສືບຕໍ່ໄດ້ຮັບການບໍລິການຂອງທ່ານໃນລະຫວ່າງການຂໍອຸທອນຂອງທ່ານ</w:t>
      </w:r>
      <w:r w:rsidRPr="00C52966">
        <w:rPr>
          <w:rFonts w:ascii="Times New Roman" w:hAnsi="Times New Roman" w:cs="Times New Roman"/>
          <w:sz w:val="24"/>
        </w:rPr>
        <w:t xml:space="preserve">. </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ຈະ</w:t>
      </w:r>
      <w:r w:rsidRPr="00C52966">
        <w:rPr>
          <w:rFonts w:ascii="Times New Roman" w:hAnsi="Times New Roman" w:cs="Times New Roman"/>
          <w:sz w:val="24"/>
        </w:rPr>
        <w:t>​</w:t>
      </w:r>
      <w:r w:rsidRPr="00C52966">
        <w:rPr>
          <w:rFonts w:ascii="Phetsarath OT" w:hAnsi="Phetsarath OT" w:cs="Phetsarath OT"/>
          <w:sz w:val="24"/>
        </w:rPr>
        <w:t>ຕ້ອງ</w:t>
      </w:r>
      <w:r w:rsidRPr="00C52966">
        <w:rPr>
          <w:rFonts w:ascii="Times New Roman" w:hAnsi="Times New Roman" w:cs="Times New Roman"/>
          <w:sz w:val="24"/>
        </w:rPr>
        <w:t>​</w:t>
      </w:r>
      <w:r w:rsidRPr="00C52966">
        <w:rPr>
          <w:rFonts w:ascii="Phetsarath OT" w:hAnsi="Phetsarath OT" w:cs="Phetsarath OT"/>
          <w:sz w:val="24"/>
        </w:rPr>
        <w:t>ສົ່ງການ</w:t>
      </w:r>
      <w:r w:rsidRPr="00C52966">
        <w:rPr>
          <w:rFonts w:ascii="Times New Roman" w:hAnsi="Times New Roman" w:cs="Times New Roman"/>
          <w:sz w:val="24"/>
        </w:rPr>
        <w:t>​</w:t>
      </w:r>
      <w:r w:rsidRPr="00C52966">
        <w:rPr>
          <w:rFonts w:ascii="Phetsarath OT" w:hAnsi="Phetsarath OT" w:cs="Phetsarath OT"/>
          <w:sz w:val="24"/>
        </w:rPr>
        <w:t>ຮ້ອງ</w:t>
      </w:r>
      <w:r w:rsidRPr="00C52966">
        <w:rPr>
          <w:rFonts w:ascii="Times New Roman" w:hAnsi="Times New Roman" w:cs="Times New Roman"/>
          <w:sz w:val="24"/>
        </w:rPr>
        <w:t>​</w:t>
      </w:r>
      <w:r w:rsidRPr="00C52966">
        <w:rPr>
          <w:rFonts w:ascii="Phetsarath OT" w:hAnsi="Phetsarath OT" w:cs="Phetsarath OT"/>
          <w:sz w:val="24"/>
        </w:rPr>
        <w:t>ຂໍ</w:t>
      </w:r>
      <w:r w:rsidRPr="00C52966">
        <w:rPr>
          <w:rFonts w:ascii="Times New Roman" w:hAnsi="Times New Roman" w:cs="Times New Roman"/>
          <w:sz w:val="24"/>
        </w:rPr>
        <w:t>​</w:t>
      </w:r>
      <w:r w:rsidRPr="00C52966">
        <w:rPr>
          <w:rFonts w:ascii="Phetsarath OT" w:hAnsi="Phetsarath OT" w:cs="Phetsarath OT"/>
          <w:sz w:val="24"/>
        </w:rPr>
        <w:t>ຂອງ</w:t>
      </w:r>
      <w:r w:rsidRPr="00C52966">
        <w:rPr>
          <w:rFonts w:ascii="Times New Roman" w:hAnsi="Times New Roman" w:cs="Times New Roman"/>
          <w:sz w:val="24"/>
        </w:rPr>
        <w:t>​</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ທາງ</w:t>
      </w:r>
      <w:r w:rsidRPr="00C52966">
        <w:rPr>
          <w:rFonts w:ascii="Times New Roman" w:hAnsi="Times New Roman" w:cs="Times New Roman"/>
          <w:sz w:val="24"/>
        </w:rPr>
        <w:t>​</w:t>
      </w:r>
      <w:r w:rsidRPr="00C52966">
        <w:rPr>
          <w:rFonts w:ascii="Phetsarath OT" w:hAnsi="Phetsarath OT" w:cs="Phetsarath OT"/>
          <w:sz w:val="24"/>
        </w:rPr>
        <w:t>ໄປສະນີ</w:t>
      </w:r>
      <w:r w:rsidRPr="00C52966">
        <w:rPr>
          <w:rFonts w:ascii="Times New Roman" w:hAnsi="Times New Roman" w:cs="Times New Roman"/>
          <w:sz w:val="24"/>
        </w:rPr>
        <w:t xml:space="preserve">, </w:t>
      </w:r>
      <w:r w:rsidRPr="00C52966">
        <w:rPr>
          <w:rFonts w:ascii="Phetsarath OT" w:hAnsi="Phetsarath OT" w:cs="Phetsarath OT"/>
          <w:sz w:val="24"/>
        </w:rPr>
        <w:t>ແຟັ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w:t>
      </w:r>
      <w:r w:rsidRPr="00C52966">
        <w:rPr>
          <w:rFonts w:ascii="Times New Roman" w:hAnsi="Times New Roman" w:cs="Times New Roman"/>
          <w:sz w:val="24"/>
        </w:rPr>
        <w:t>​</w:t>
      </w:r>
      <w:r w:rsidRPr="00C52966">
        <w:rPr>
          <w:rFonts w:ascii="Phetsarath OT" w:hAnsi="Phetsarath OT" w:cs="Phetsarath OT"/>
          <w:sz w:val="24"/>
        </w:rPr>
        <w:t>ເມລ</w:t>
      </w:r>
      <w:r w:rsidRPr="00C52966">
        <w:rPr>
          <w:rFonts w:ascii="Times New Roman" w:hAnsi="Times New Roman" w:cs="Times New Roman"/>
          <w:sz w:val="24"/>
        </w:rPr>
        <w:t>​​ ​</w:t>
      </w:r>
      <w:r w:rsidRPr="00C52966">
        <w:rPr>
          <w:rFonts w:ascii="Phetsarath OT" w:hAnsi="Phetsarath OT" w:cs="Phetsarath OT"/>
          <w:sz w:val="24"/>
        </w:rPr>
        <w:t>ພາຍ</w:t>
      </w:r>
      <w:r w:rsidRPr="00C52966">
        <w:rPr>
          <w:rFonts w:ascii="Times New Roman" w:hAnsi="Times New Roman" w:cs="Times New Roman"/>
          <w:sz w:val="24"/>
        </w:rPr>
        <w:t>​</w:t>
      </w:r>
      <w:r w:rsidRPr="00C52966">
        <w:rPr>
          <w:rFonts w:ascii="Phetsarath OT" w:hAnsi="Phetsarath OT" w:cs="Phetsarath OT"/>
          <w:sz w:val="24"/>
        </w:rPr>
        <w:t>ໃນ</w:t>
      </w:r>
      <w:r w:rsidRPr="00C52966">
        <w:rPr>
          <w:rFonts w:ascii="Times New Roman" w:hAnsi="Times New Roman" w:cs="Times New Roman"/>
          <w:sz w:val="24"/>
        </w:rPr>
        <w:t>​</w:t>
      </w:r>
      <w:r w:rsidRPr="00C52966">
        <w:rPr>
          <w:rFonts w:ascii="Phetsarath OT" w:hAnsi="Phetsarath OT" w:cs="Phetsarath OT"/>
          <w:sz w:val="24"/>
        </w:rPr>
        <w:t>ເວລາທີ່ກຳນົດ</w:t>
      </w:r>
      <w:r w:rsidRPr="00C52966">
        <w:rPr>
          <w:rFonts w:ascii="Times New Roman" w:hAnsi="Times New Roman" w:cs="Times New Roman"/>
          <w:sz w:val="24"/>
        </w:rPr>
        <w:t xml:space="preserve">, </w:t>
      </w:r>
      <w:r w:rsidRPr="00C52966">
        <w:rPr>
          <w:rFonts w:ascii="Phetsarath OT" w:hAnsi="Phetsarath OT" w:cs="Phetsarath OT"/>
          <w:sz w:val="24"/>
        </w:rPr>
        <w:t>ຂຶ້ນກັບວ່າໂຕໃດຈະເກີດຂຶ້ນພາຍຫຼັງ</w:t>
      </w:r>
      <w:r w:rsidRPr="00C52966">
        <w:rPr>
          <w:rFonts w:ascii="Times New Roman" w:hAnsi="Times New Roman" w:cs="Times New Roman"/>
          <w:sz w:val="24"/>
        </w:rPr>
        <w:t>:</w:t>
      </w:r>
    </w:p>
    <w:p w14:paraId="2F3C5457" w14:textId="5B9DA5B3" w:rsidR="00FD71BF" w:rsidRPr="00C52966"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ພາຍໃ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ອນວັນທີ</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ມີແຜນທີ່ຈະຢຸ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ດການບໍລິການຂອງທ່ານ</w:t>
      </w:r>
    </w:p>
    <w:p w14:paraId="3D069B79" w14:textId="23411EB8" w:rsidR="00CF4A60" w:rsidRPr="00C52966"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ພາຍໃນ</w:t>
      </w:r>
      <w:r w:rsidRPr="00C52966">
        <w:rPr>
          <w:rFonts w:ascii="Times New Roman" w:hAnsi="Times New Roman" w:cs="Times New Roman"/>
          <w:sz w:val="24"/>
        </w:rPr>
        <w:t xml:space="preserve"> 10 </w:t>
      </w:r>
      <w:r w:rsidRPr="00C52966">
        <w:rPr>
          <w:rFonts w:ascii="Phetsarath OT" w:hAnsi="Phetsarath OT" w:cs="Phetsarath OT"/>
          <w:sz w:val="24"/>
        </w:rPr>
        <w:t>ມື້ຫຼັງຈາກໄດ້ຮັບແຈ້ງການວ່າການບໍລິການຂອງທ່ານຈະຫຼຸດລົງ</w:t>
      </w:r>
      <w:r w:rsidRPr="00C52966">
        <w:rPr>
          <w:rFonts w:ascii="Times New Roman" w:hAnsi="Times New Roman" w:cs="Times New Roman"/>
          <w:sz w:val="24"/>
        </w:rPr>
        <w:t xml:space="preserve"> </w:t>
      </w:r>
    </w:p>
    <w:p w14:paraId="11FDC266" w14:textId="4F176F56" w:rsidR="00C54578" w:rsidRPr="00C52966" w:rsidRDefault="00C54578" w:rsidP="003F52A2">
      <w:pPr>
        <w:spacing w:after="0" w:line="240" w:lineRule="auto"/>
        <w:rPr>
          <w:rFonts w:ascii="Times New Roman" w:eastAsia="Times New Roman" w:hAnsi="Times New Roman" w:cs="Times New Roman"/>
          <w:sz w:val="24"/>
          <w:szCs w:val="24"/>
        </w:rPr>
      </w:pPr>
    </w:p>
    <w:p w14:paraId="51171D7E" w14:textId="2D50A166" w:rsidR="00C54578" w:rsidRPr="00C52966" w:rsidRDefault="00C54578"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ການຕັດສິນໃຈ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ຽວກັບການຂໍອຸທອນຂອງທ່ານບໍ່ເຂົ້າຂ້າງທ່ານ</w:t>
      </w:r>
      <w:r w:rsidRPr="00C52966">
        <w:rPr>
          <w:rFonts w:ascii="Times New Roman" w:hAnsi="Times New Roman" w:cs="Times New Roman"/>
          <w:sz w:val="24"/>
        </w:rPr>
        <w:t xml:space="preserve">, </w:t>
      </w:r>
      <w:r w:rsidRPr="00C52966">
        <w:rPr>
          <w:rFonts w:ascii="Phetsarath OT" w:hAnsi="Phetsarath OT" w:cs="Phetsarath OT"/>
          <w:sz w:val="24"/>
        </w:rPr>
        <w:t>ທ່ານອາດຈະຕ້ອງຈ່າ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ບຄືນສໍາລັບການບໍລິການທີ່ທ່ານໄດ້ຮັບໃນລະຫວ່າງຂັ້ນຕອນການຂໍອຸທອນ</w:t>
      </w:r>
      <w:r w:rsidRPr="00C52966">
        <w:rPr>
          <w:rFonts w:ascii="Times New Roman" w:hAnsi="Times New Roman" w:cs="Times New Roman"/>
          <w:sz w:val="24"/>
        </w:rPr>
        <w:t xml:space="preserve">. </w:t>
      </w:r>
    </w:p>
    <w:bookmarkEnd w:id="62"/>
    <w:p w14:paraId="151FA9CE" w14:textId="7AC20013" w:rsidR="00C87AA7" w:rsidRPr="00C52966"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C52966" w:rsidRDefault="00C87AA7" w:rsidP="003F52A2">
      <w:pPr>
        <w:spacing w:after="0" w:line="240" w:lineRule="auto"/>
        <w:rPr>
          <w:rFonts w:ascii="Times New Roman" w:eastAsia="Times New Roman" w:hAnsi="Times New Roman" w:cs="Times New Roman"/>
          <w:b/>
          <w:bCs/>
          <w:sz w:val="24"/>
          <w:szCs w:val="24"/>
        </w:rPr>
      </w:pPr>
      <w:bookmarkStart w:id="63" w:name="_Hlk120709196"/>
      <w:r w:rsidRPr="00C52966">
        <w:rPr>
          <w:rFonts w:ascii="Phetsarath OT" w:hAnsi="Phetsarath OT" w:cs="Phetsarath OT"/>
          <w:b/>
          <w:sz w:val="24"/>
        </w:rPr>
        <w:t>ຂ້າພະເຈົ້າຈະໄດ້ຮັບການປະຕິບັດທີ່ແຕກຕ່າງອອກໄປບໍ</w:t>
      </w:r>
      <w:r w:rsidRPr="00C52966">
        <w:rPr>
          <w:rFonts w:ascii="Times New Roman" w:hAnsi="Times New Roman" w:cs="Times New Roman"/>
          <w:b/>
          <w:sz w:val="24"/>
        </w:rPr>
        <w:t xml:space="preserve"> </w:t>
      </w:r>
      <w:r w:rsidRPr="00C52966">
        <w:rPr>
          <w:rFonts w:ascii="Phetsarath OT" w:hAnsi="Phetsarath OT" w:cs="Phetsarath OT"/>
          <w:b/>
          <w:sz w:val="24"/>
        </w:rPr>
        <w:t>ຖ້າຂ້າພະເຈົ້າຮ້ອງຂໍການຂໍອຸທອນ</w:t>
      </w:r>
      <w:r w:rsidRPr="00C52966">
        <w:rPr>
          <w:rFonts w:ascii="Times New Roman" w:hAnsi="Times New Roman" w:cs="Times New Roman"/>
          <w:b/>
          <w:sz w:val="24"/>
        </w:rPr>
        <w:t xml:space="preserve">? </w:t>
      </w:r>
    </w:p>
    <w:p w14:paraId="2FB614AA" w14:textId="2296534F" w:rsidR="00C87AA7" w:rsidRPr="00C52966" w:rsidRDefault="00C87AA7"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ຈະບໍ່ຖືກປະຕິບັດທີ່ແຕກຕ່າງຈາກສະມາຊິກຄົນອື່ນໆ</w:t>
      </w:r>
      <w:r w:rsidRPr="00C52966">
        <w:rPr>
          <w:rFonts w:ascii="Times New Roman" w:hAnsi="Times New Roman" w:cs="Times New Roman"/>
          <w:sz w:val="24"/>
        </w:rPr>
        <w:t xml:space="preserve"> </w:t>
      </w:r>
      <w:r w:rsidRPr="00C52966">
        <w:rPr>
          <w:rFonts w:ascii="Phetsarath OT" w:hAnsi="Phetsarath OT" w:cs="Phetsarath OT"/>
          <w:sz w:val="24"/>
        </w:rPr>
        <w:t>ເພາະວ່າທ່ານຮ້ອງຂໍການຂໍອຸທອນ</w:t>
      </w:r>
      <w:r w:rsidRPr="00C52966">
        <w:rPr>
          <w:rFonts w:ascii="Times New Roman" w:hAnsi="Times New Roman" w:cs="Times New Roman"/>
          <w:sz w:val="24"/>
        </w:rPr>
        <w:t xml:space="preserve">. </w:t>
      </w:r>
      <w:r w:rsidRPr="00C52966">
        <w:rPr>
          <w:rFonts w:ascii="Phetsarath OT" w:hAnsi="Phetsarath OT" w:cs="Phetsarath OT"/>
          <w:sz w:val="24"/>
        </w:rPr>
        <w:t>ຄຸນນະພາບຂອງການດູແລສຸຂະພາບຂອ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ນປະໂຫຍດອື່ນໆຈະບໍ່ໄດ້ຮັບຜົນກະທົບ</w:t>
      </w:r>
      <w:r w:rsidRPr="00C52966">
        <w:rPr>
          <w:rFonts w:ascii="Times New Roman" w:hAnsi="Times New Roman" w:cs="Times New Roman"/>
          <w:sz w:val="24"/>
        </w:rPr>
        <w:t xml:space="preserve">. </w:t>
      </w:r>
    </w:p>
    <w:bookmarkEnd w:id="63"/>
    <w:p w14:paraId="39E38693" w14:textId="77777777" w:rsidR="00C87AA7" w:rsidRPr="00C52966"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C52966" w:rsidRDefault="000D7AA4"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b/>
          <w:sz w:val="24"/>
        </w:rPr>
        <w:t>ຈະເປັນແນວໃດຖ້າຂ້າພະເຈົ້າບໍ່ເຫັນດີກັບການຕັດສິນໃຈຂອງ</w:t>
      </w:r>
      <w:r w:rsidRPr="00C52966">
        <w:rPr>
          <w:rFonts w:ascii="Times New Roman" w:hAnsi="Times New Roman" w:cs="Times New Roman"/>
          <w:b/>
          <w:sz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ກ່ຽວກັບການຂໍອຸທອນຂອງຂ້າພະເຈົ້າ</w:t>
      </w:r>
      <w:r w:rsidRPr="00C52966">
        <w:rPr>
          <w:rFonts w:ascii="Times New Roman" w:hAnsi="Times New Roman" w:cs="Times New Roman"/>
          <w:b/>
          <w:sz w:val="24"/>
        </w:rPr>
        <w:t xml:space="preserve">? </w:t>
      </w:r>
    </w:p>
    <w:p w14:paraId="121B8A44" w14:textId="6189133D" w:rsidR="00CF4A60" w:rsidRPr="00C52966" w:rsidRDefault="007E4BF9"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ສາມາດຮ້ອງຂໍການໄຕ່ສວນທີ່ຍຸຕິທຳກັບ</w:t>
      </w:r>
      <w:r w:rsidRPr="00C52966">
        <w:rPr>
          <w:rFonts w:ascii="Times New Roman" w:hAnsi="Times New Roman" w:cs="Times New Roman"/>
          <w:sz w:val="24"/>
        </w:rPr>
        <w:t xml:space="preserve"> </w:t>
      </w:r>
      <w:r w:rsidR="003F52A2" w:rsidRPr="00C52966">
        <w:rPr>
          <w:rFonts w:ascii="Times New Roman" w:hAnsi="Times New Roman" w:cs="Times New Roman"/>
          <w:sz w:val="24"/>
          <w:szCs w:val="24"/>
        </w:rPr>
        <w:t xml:space="preserve">Wisconsin </w:t>
      </w:r>
      <w:r w:rsidR="003F52A2" w:rsidRPr="00C52966">
        <w:rPr>
          <w:rFonts w:ascii="Phetsarath OT" w:hAnsi="Phetsarath OT" w:cs="Phetsarath OT"/>
          <w:sz w:val="24"/>
          <w:szCs w:val="24"/>
        </w:rPr>
        <w:t>ພະແນກການໄຕ່ສວນ</w:t>
      </w:r>
      <w:r w:rsidR="003F52A2" w:rsidRPr="00C52966">
        <w:rPr>
          <w:rFonts w:ascii="Times New Roman" w:hAnsi="Times New Roman" w:cs="Times New Roman"/>
          <w:sz w:val="24"/>
          <w:szCs w:val="24"/>
        </w:rPr>
        <w:t xml:space="preserve"> </w:t>
      </w:r>
      <w:r w:rsidR="003F52A2" w:rsidRPr="00C52966">
        <w:rPr>
          <w:rFonts w:ascii="Phetsarath OT" w:hAnsi="Phetsarath OT" w:cs="Phetsarath OT"/>
          <w:sz w:val="24"/>
          <w:szCs w:val="24"/>
        </w:rPr>
        <w:t>ແລະ</w:t>
      </w:r>
      <w:r w:rsidR="003F52A2" w:rsidRPr="00C52966">
        <w:rPr>
          <w:rFonts w:ascii="Times New Roman" w:hAnsi="Times New Roman" w:cs="Times New Roman"/>
          <w:sz w:val="24"/>
          <w:szCs w:val="24"/>
        </w:rPr>
        <w:t xml:space="preserve"> </w:t>
      </w:r>
      <w:r w:rsidR="003F52A2" w:rsidRPr="00C52966">
        <w:rPr>
          <w:rFonts w:ascii="Phetsarath OT" w:hAnsi="Phetsarath OT" w:cs="Phetsarath OT"/>
          <w:sz w:val="24"/>
          <w:szCs w:val="24"/>
        </w:rPr>
        <w:t>ການອຸທອນ</w:t>
      </w:r>
      <w:r w:rsidR="003F52A2" w:rsidRPr="00C52966">
        <w:rPr>
          <w:rFonts w:ascii="Times New Roman" w:hAnsi="Times New Roman" w:cs="Times New Roman"/>
          <w:sz w:val="24"/>
          <w:szCs w:val="24"/>
        </w:rPr>
        <w:t xml:space="preserve"> (Division of Hearing and Appeals)</w:t>
      </w:r>
      <w:r w:rsidRPr="00C52966">
        <w:rPr>
          <w:rFonts w:ascii="Times New Roman" w:hAnsi="Times New Roman" w:cs="Times New Roman"/>
        </w:rPr>
        <w:t xml:space="preserve"> </w:t>
      </w:r>
      <w:r w:rsidRPr="00C52966">
        <w:rPr>
          <w:rFonts w:ascii="Times New Roman" w:hAnsi="Times New Roman" w:cs="Times New Roman"/>
          <w:sz w:val="24"/>
        </w:rPr>
        <w:t xml:space="preserve"> </w:t>
      </w:r>
      <w:r w:rsidRPr="00C52966">
        <w:rPr>
          <w:rFonts w:ascii="Phetsarath OT" w:hAnsi="Phetsarath OT" w:cs="Phetsarath OT"/>
          <w:sz w:val="24"/>
        </w:rPr>
        <w:t>ຖ້າທ່ານບໍ່ເຫັນດີກັບຄໍາຕັດສິ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ຽວກັບການຂໍອຸທອນຂອງທ່ານ</w:t>
      </w:r>
      <w:r w:rsidRPr="00C52966">
        <w:rPr>
          <w:rFonts w:ascii="Times New Roman" w:hAnsi="Times New Roman" w:cs="Times New Roman"/>
          <w:sz w:val="24"/>
        </w:rPr>
        <w:t xml:space="preserve">. </w:t>
      </w:r>
      <w:r w:rsidRPr="00C52966">
        <w:rPr>
          <w:rFonts w:ascii="Phetsarath OT" w:hAnsi="Phetsarath OT" w:cs="Phetsarath OT"/>
          <w:sz w:val="24"/>
        </w:rPr>
        <w:t>ຮຽນຮູ້ເພີ່ມເຕີມກ່ຽວກັບການໄຕ່ສວນທີ່ຍຸຕິທໍາຂ້າງລຸ່ມນີ້</w:t>
      </w:r>
      <w:r w:rsidRPr="00C52966">
        <w:rPr>
          <w:rFonts w:ascii="Times New Roman" w:hAnsi="Times New Roman" w:cs="Times New Roman"/>
          <w:sz w:val="24"/>
        </w:rPr>
        <w:t xml:space="preserve">. </w:t>
      </w:r>
    </w:p>
    <w:p w14:paraId="16BCCA60" w14:textId="63AC8E3A" w:rsidR="00C87AA7" w:rsidRPr="00C52966"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C52966" w:rsidRDefault="00C87AA7" w:rsidP="007001EF">
      <w:pPr>
        <w:pStyle w:val="Heading2"/>
        <w:rPr>
          <w:rFonts w:ascii="Phetsarath OT" w:hAnsi="Phetsarath OT" w:cs="Phetsarath OT"/>
        </w:rPr>
      </w:pPr>
      <w:bookmarkStart w:id="64" w:name="_Toc146987122"/>
      <w:r w:rsidRPr="00C52966">
        <w:rPr>
          <w:rFonts w:ascii="Phetsarath OT" w:hAnsi="Phetsarath OT" w:cs="Phetsarath OT"/>
          <w:b/>
        </w:rPr>
        <w:t>ການໄຕ່ສວນທີ່ຍຸຕິທໍາ</w:t>
      </w:r>
      <w:bookmarkEnd w:id="64"/>
    </w:p>
    <w:p w14:paraId="18FB6080" w14:textId="5430267A" w:rsidR="00C87AA7" w:rsidRPr="00C52966" w:rsidRDefault="00CF4A60" w:rsidP="003F52A2">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ການໄຕ່ສວນທີ່ຍຸຕິທໍາແມ່ນຫຍັງ</w:t>
      </w:r>
      <w:r w:rsidRPr="00C52966">
        <w:rPr>
          <w:rFonts w:ascii="Times New Roman" w:hAnsi="Times New Roman" w:cs="Times New Roman"/>
          <w:b/>
          <w:sz w:val="24"/>
        </w:rPr>
        <w:t>?</w:t>
      </w:r>
    </w:p>
    <w:p w14:paraId="53769D4E" w14:textId="5973E943" w:rsidR="00CF4A60" w:rsidRPr="00C52966" w:rsidRDefault="00CF4A60" w:rsidP="00611669">
      <w:pPr>
        <w:wordWrap w:val="0"/>
        <w:spacing w:after="0" w:line="240" w:lineRule="auto"/>
        <w:rPr>
          <w:rFonts w:ascii="Times New Roman" w:eastAsia="Times New Roman" w:hAnsi="Times New Roman" w:cs="Times New Roman"/>
          <w:b/>
          <w:bCs/>
          <w:sz w:val="24"/>
          <w:szCs w:val="24"/>
          <w:u w:val="single"/>
        </w:rPr>
      </w:pPr>
      <w:r w:rsidRPr="00C52966">
        <w:rPr>
          <w:rFonts w:ascii="Phetsarath OT" w:hAnsi="Phetsarath OT" w:cs="Phetsarath OT"/>
          <w:sz w:val="24"/>
        </w:rPr>
        <w:t>ການໄຕ່ສວນທີ່ເປັນທໍາແມ່ນການທົບທວນການຕັດສິນໃຈ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ການຂໍອຸທອນຂອງທ່ານໂດຍ</w:t>
      </w:r>
      <w:r w:rsidRPr="00C52966">
        <w:rPr>
          <w:rFonts w:ascii="Times New Roman" w:hAnsi="Times New Roman" w:cs="Times New Roman"/>
          <w:sz w:val="24"/>
        </w:rPr>
        <w:t xml:space="preserve"> </w:t>
      </w:r>
      <w:r w:rsidR="00C87AA7" w:rsidRPr="00C52966">
        <w:rPr>
          <w:rFonts w:ascii="Phetsarath OT" w:hAnsi="Phetsarath OT" w:cs="Phetsarath OT"/>
          <w:sz w:val="24"/>
          <w:szCs w:val="24"/>
        </w:rPr>
        <w:t>ຜູ້ພິພາກສາກົດໝາຍບໍລິຫານ</w:t>
      </w:r>
      <w:r w:rsidR="00C87AA7" w:rsidRPr="00C52966">
        <w:rPr>
          <w:rFonts w:ascii="Times New Roman" w:hAnsi="Times New Roman" w:cs="Times New Roman"/>
          <w:sz w:val="24"/>
          <w:szCs w:val="24"/>
        </w:rPr>
        <w:t xml:space="preserve"> (Administrative Law Judge)</w:t>
      </w:r>
      <w:r w:rsidRPr="00C52966">
        <w:rPr>
          <w:rFonts w:ascii="Times New Roman" w:hAnsi="Times New Roman" w:cs="Times New Roman"/>
          <w:sz w:val="24"/>
        </w:rPr>
        <w:t xml:space="preserve"> </w:t>
      </w:r>
      <w:r w:rsidRPr="00C52966">
        <w:rPr>
          <w:rFonts w:ascii="Phetsarath OT" w:hAnsi="Phetsarath OT" w:cs="Phetsarath OT"/>
          <w:sz w:val="24"/>
        </w:rPr>
        <w:t>ໃນເຂດທີ່ທ່ານອາໄສຢູ່</w:t>
      </w:r>
      <w:r w:rsidRPr="00C52966">
        <w:rPr>
          <w:rFonts w:ascii="Times New Roman" w:hAnsi="Times New Roman" w:cs="Times New Roman"/>
          <w:sz w:val="24"/>
        </w:rPr>
        <w:t xml:space="preserve">. </w:t>
      </w:r>
      <w:r w:rsidR="00C35E64" w:rsidRPr="00C52966">
        <w:rPr>
          <w:rFonts w:ascii="Phetsarath OT" w:hAnsi="Phetsarath OT" w:cs="Phetsarath OT"/>
          <w:b/>
          <w:bCs/>
          <w:sz w:val="24"/>
          <w:szCs w:val="24"/>
        </w:rPr>
        <w:t>ທ່ານຕ້ອງຍື່ນການຂໍອຸທອນຕໍ່</w:t>
      </w:r>
      <w:r w:rsidR="00C35E64" w:rsidRPr="00C52966">
        <w:rPr>
          <w:rFonts w:ascii="Times New Roman" w:hAnsi="Times New Roman" w:cs="Times New Roman"/>
          <w:b/>
          <w:bCs/>
          <w:sz w:val="24"/>
          <w:szCs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sz w:val="24"/>
        </w:rPr>
        <w:t xml:space="preserve"> </w:t>
      </w:r>
      <w:r w:rsidRPr="00C52966">
        <w:rPr>
          <w:rFonts w:ascii="Phetsarath OT" w:hAnsi="Phetsarath OT" w:cs="Phetsarath OT"/>
          <w:b/>
          <w:sz w:val="24"/>
        </w:rPr>
        <w:t>ກ່ອນທີ່ຈະຮ້ອງຂໍການໄຕ່ສວນທີ່ເປັນທໍາ</w:t>
      </w:r>
      <w:r w:rsidRPr="00C52966">
        <w:rPr>
          <w:rFonts w:ascii="Times New Roman" w:hAnsi="Times New Roman" w:cs="Times New Roman"/>
          <w:b/>
          <w:sz w:val="24"/>
        </w:rPr>
        <w:t xml:space="preserve">. </w:t>
      </w:r>
    </w:p>
    <w:p w14:paraId="54673850" w14:textId="77777777" w:rsidR="00CF4A60" w:rsidRPr="00C52966"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C52966" w:rsidRDefault="00EA74B2" w:rsidP="00611669">
      <w:pPr>
        <w:keepNext/>
        <w:keepLines/>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ສາມາດຮ້ອງຂໍການໄຕ່ສວນທີ່ເປັນທໍາໄດ້ເມື່ອໃດ</w:t>
      </w:r>
      <w:r w:rsidRPr="00C52966">
        <w:rPr>
          <w:rFonts w:ascii="Times New Roman" w:hAnsi="Times New Roman" w:cs="Times New Roman"/>
          <w:b/>
          <w:sz w:val="24"/>
        </w:rPr>
        <w:t xml:space="preserve">? </w:t>
      </w:r>
    </w:p>
    <w:p w14:paraId="69CFEAD7" w14:textId="0142F8DB" w:rsidR="003F52A2" w:rsidRPr="00C52966" w:rsidRDefault="00CF4A60" w:rsidP="00611669">
      <w:pPr>
        <w:keepNext/>
        <w:keepLine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ຕ້ອງຮ້ອງຂໍໃຫ້ມີການໄຕ່ສວນທີ່ເປັນທໍາພາຍໃນ</w:t>
      </w:r>
      <w:r w:rsidRPr="00C52966">
        <w:rPr>
          <w:rFonts w:ascii="Times New Roman" w:hAnsi="Times New Roman" w:cs="Times New Roman"/>
          <w:sz w:val="24"/>
        </w:rPr>
        <w:t xml:space="preserve"> 90 </w:t>
      </w:r>
      <w:r w:rsidRPr="00C52966">
        <w:rPr>
          <w:rFonts w:ascii="Phetsarath OT" w:hAnsi="Phetsarath OT" w:cs="Phetsarath OT"/>
          <w:sz w:val="24"/>
        </w:rPr>
        <w:t>ວັນນັບຈາກວັນທີທີ່ທ່ານໄດ້ຮັບຄໍາຕັດສິນເປັນລາຍລັກອັກສອ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ຽວກັບການຂໍອຸທອນຂອງທ່ານ</w:t>
      </w:r>
      <w:r w:rsidRPr="00C52966">
        <w:rPr>
          <w:rFonts w:ascii="Times New Roman" w:hAnsi="Times New Roman" w:cs="Times New Roman"/>
          <w:sz w:val="24"/>
        </w:rPr>
        <w:t>.</w:t>
      </w:r>
    </w:p>
    <w:p w14:paraId="70DDC78D" w14:textId="073D6503" w:rsidR="00EA74B2" w:rsidRPr="00C52966"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C52966" w:rsidRDefault="00EA74B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b/>
          <w:sz w:val="24"/>
        </w:rPr>
        <w:t>ຂ້າພະເຈົ້າຈະຮ້ອງຂໍການໄຕ່ສວນທີ່ເປັນທໍາໄດ້ແນວໃດ</w:t>
      </w:r>
      <w:r w:rsidRPr="00C52966">
        <w:rPr>
          <w:rFonts w:ascii="Times New Roman" w:hAnsi="Times New Roman" w:cs="Times New Roman"/>
          <w:b/>
          <w:sz w:val="24"/>
        </w:rPr>
        <w:t xml:space="preserve">? </w:t>
      </w:r>
    </w:p>
    <w:p w14:paraId="5894F45D" w14:textId="77777777" w:rsidR="003F52A2" w:rsidRPr="00C52966" w:rsidRDefault="003F52A2" w:rsidP="003F52A2">
      <w:pPr>
        <w:keepNext/>
        <w:keepLines/>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ຫາກທ່ານຕ້ອງການໃຫ້ມີການໄຕ່ສວນທີ່ເປັນທຳ</w:t>
      </w:r>
      <w:r w:rsidRPr="00C52966">
        <w:rPr>
          <w:rFonts w:ascii="Times New Roman" w:hAnsi="Times New Roman" w:cs="Times New Roman"/>
          <w:sz w:val="24"/>
        </w:rPr>
        <w:t xml:space="preserve">, </w:t>
      </w:r>
      <w:r w:rsidRPr="00C52966">
        <w:rPr>
          <w:rFonts w:ascii="Phetsarath OT" w:hAnsi="Phetsarath OT" w:cs="Phetsarath OT"/>
          <w:sz w:val="24"/>
        </w:rPr>
        <w:t>ສົ່ງຄຳຮ້ອງທີ່ເປັນລາຍລັກອັກສອນເຖິງ</w:t>
      </w:r>
      <w:r w:rsidRPr="00C52966">
        <w:rPr>
          <w:rFonts w:ascii="Times New Roman" w:hAnsi="Times New Roman" w:cs="Times New Roman"/>
          <w:sz w:val="24"/>
        </w:rPr>
        <w:t>:</w:t>
      </w:r>
    </w:p>
    <w:p w14:paraId="656F83E0" w14:textId="77777777" w:rsidR="003F52A2" w:rsidRPr="00C52966"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C52966" w:rsidRDefault="003F52A2" w:rsidP="003F52A2">
      <w:pPr>
        <w:keepNext/>
        <w:keepLines/>
        <w:spacing w:after="0" w:line="240" w:lineRule="auto"/>
        <w:ind w:left="720"/>
        <w:rPr>
          <w:rFonts w:ascii="Times New Roman" w:eastAsia="Times New Roman" w:hAnsi="Times New Roman" w:cs="Times New Roman"/>
          <w:sz w:val="24"/>
          <w:szCs w:val="24"/>
        </w:rPr>
      </w:pPr>
      <w:r w:rsidRPr="00C52966">
        <w:rPr>
          <w:rFonts w:ascii="Times New Roman" w:hAnsi="Times New Roman" w:cs="Times New Roman"/>
          <w:sz w:val="24"/>
          <w:szCs w:val="24"/>
        </w:rPr>
        <w:t>Department of Administration</w:t>
      </w:r>
    </w:p>
    <w:p w14:paraId="18519907" w14:textId="77777777" w:rsidR="003F52A2" w:rsidRPr="00C52966" w:rsidRDefault="003F52A2" w:rsidP="003F52A2">
      <w:pPr>
        <w:keepNext/>
        <w:keepLines/>
        <w:spacing w:after="0" w:line="240" w:lineRule="auto"/>
        <w:ind w:left="720"/>
        <w:rPr>
          <w:rFonts w:ascii="Times New Roman" w:eastAsia="Times New Roman" w:hAnsi="Times New Roman" w:cs="Times New Roman"/>
          <w:sz w:val="24"/>
          <w:szCs w:val="24"/>
        </w:rPr>
      </w:pPr>
      <w:r w:rsidRPr="00C52966">
        <w:rPr>
          <w:rFonts w:ascii="Times New Roman" w:hAnsi="Times New Roman" w:cs="Times New Roman"/>
          <w:sz w:val="24"/>
          <w:szCs w:val="24"/>
        </w:rPr>
        <w:t>Division of Hearings and Appeals</w:t>
      </w:r>
    </w:p>
    <w:p w14:paraId="0D686BF4" w14:textId="77777777" w:rsidR="003F52A2" w:rsidRPr="00C52966" w:rsidRDefault="003F52A2" w:rsidP="003F52A2">
      <w:pPr>
        <w:keepNext/>
        <w:keepLines/>
        <w:spacing w:after="0" w:line="240" w:lineRule="auto"/>
        <w:ind w:left="720"/>
        <w:rPr>
          <w:rFonts w:ascii="Times New Roman" w:eastAsia="Times New Roman" w:hAnsi="Times New Roman" w:cs="Times New Roman"/>
          <w:sz w:val="24"/>
          <w:szCs w:val="24"/>
        </w:rPr>
      </w:pPr>
      <w:r w:rsidRPr="00C52966">
        <w:rPr>
          <w:rFonts w:ascii="Times New Roman" w:hAnsi="Times New Roman" w:cs="Times New Roman"/>
          <w:sz w:val="24"/>
          <w:szCs w:val="24"/>
        </w:rPr>
        <w:t>P.O. Box 7875</w:t>
      </w:r>
    </w:p>
    <w:p w14:paraId="7A0221EA" w14:textId="3E371968" w:rsidR="003F52A2" w:rsidRPr="00C52966" w:rsidRDefault="003F52A2" w:rsidP="003F52A2">
      <w:pPr>
        <w:keepNext/>
        <w:keepLines/>
        <w:spacing w:after="0" w:line="240" w:lineRule="auto"/>
        <w:ind w:left="720"/>
        <w:rPr>
          <w:rFonts w:ascii="Times New Roman" w:eastAsia="Times New Roman" w:hAnsi="Times New Roman" w:cs="Times New Roman"/>
          <w:sz w:val="24"/>
          <w:szCs w:val="24"/>
        </w:rPr>
      </w:pPr>
      <w:r w:rsidRPr="00C52966">
        <w:rPr>
          <w:rFonts w:ascii="Times New Roman" w:hAnsi="Times New Roman" w:cs="Times New Roman"/>
          <w:sz w:val="24"/>
          <w:szCs w:val="24"/>
        </w:rPr>
        <w:t>Madison, WI  53707-7875</w:t>
      </w:r>
    </w:p>
    <w:p w14:paraId="3EDC09A4" w14:textId="77777777" w:rsidR="003F52A2" w:rsidRPr="00C52966"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Pr="00C52966" w:rsidRDefault="003F52A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ມີສິດໃນການປາກົດຕົວໃນການໄຕ່ສວ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ທ່ານສາມາດເອົາໝູ່ເພື່ອນມາເພື່ອຂໍຄວາມຊ່ວຍເຫຼືອໄດ້</w:t>
      </w:r>
      <w:r w:rsidRPr="00C52966">
        <w:rPr>
          <w:rFonts w:ascii="Times New Roman" w:hAnsi="Times New Roman" w:cs="Times New Roman"/>
          <w:sz w:val="24"/>
        </w:rPr>
        <w:t xml:space="preserve">. </w:t>
      </w:r>
      <w:r w:rsidRPr="00C52966">
        <w:rPr>
          <w:rFonts w:ascii="Phetsarath OT" w:hAnsi="Phetsarath OT" w:cs="Phetsarath OT"/>
          <w:sz w:val="24"/>
        </w:rPr>
        <w:t>ຖ້າທ່ານຕ້ອງການການຈັດສັນພິເສດສໍາລັບຜູ້ພິກ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ສໍາລັບການແປພາສາ</w:t>
      </w:r>
      <w:r w:rsidRPr="00C52966">
        <w:rPr>
          <w:rFonts w:ascii="Times New Roman" w:hAnsi="Times New Roman" w:cs="Times New Roman"/>
          <w:sz w:val="24"/>
        </w:rPr>
        <w:t xml:space="preserve">, </w:t>
      </w:r>
      <w:r w:rsidRPr="00C52966">
        <w:rPr>
          <w:rFonts w:ascii="Phetsarath OT" w:hAnsi="Phetsarath OT" w:cs="Phetsarath OT"/>
          <w:sz w:val="24"/>
        </w:rPr>
        <w:t>ກະລຸນາໂທຫາ</w:t>
      </w:r>
      <w:r w:rsidRPr="00C52966">
        <w:rPr>
          <w:rFonts w:ascii="Times New Roman" w:hAnsi="Times New Roman" w:cs="Times New Roman"/>
          <w:sz w:val="24"/>
        </w:rPr>
        <w:t xml:space="preserve"> </w:t>
      </w:r>
      <w:r w:rsidR="00766756" w:rsidRPr="00C52966">
        <w:rPr>
          <w:rFonts w:ascii="Times New Roman" w:hAnsi="Times New Roman" w:cs="Times New Roman"/>
          <w:sz w:val="24"/>
          <w:szCs w:val="24"/>
        </w:rPr>
        <w:t>608-266-7709</w:t>
      </w:r>
      <w:r w:rsidRPr="00C52966">
        <w:rPr>
          <w:rFonts w:ascii="Times New Roman" w:hAnsi="Times New Roman" w:cs="Times New Roman"/>
          <w:sz w:val="24"/>
        </w:rPr>
        <w:t>.</w:t>
      </w:r>
    </w:p>
    <w:p w14:paraId="4336B199" w14:textId="24482150" w:rsidR="00EA74B2" w:rsidRPr="00C52966"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C52966" w:rsidRDefault="00EA74B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b/>
          <w:sz w:val="24"/>
        </w:rPr>
        <w:lastRenderedPageBreak/>
        <w:t>ໃຜສາມາດຊ່ວຍຂ້າພະເຈົ້າຮ້ອງຂໍການໄຕ່ສວນທີ່ເປັນທຳ</w:t>
      </w:r>
      <w:r w:rsidRPr="00C52966">
        <w:rPr>
          <w:rFonts w:ascii="Times New Roman" w:hAnsi="Times New Roman" w:cs="Times New Roman"/>
          <w:b/>
          <w:sz w:val="24"/>
        </w:rPr>
        <w:t xml:space="preserve">? </w:t>
      </w:r>
    </w:p>
    <w:p w14:paraId="4D736A11" w14:textId="478204EE" w:rsidR="003F52A2" w:rsidRPr="00C52966" w:rsidRDefault="003F52A2"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ຫາກທ່ານຕ້ອງການຄວາມຊ່ວຍເຫຼືອໃນການຂຽນຄຳຮ້ອງຂໍການໄຕ່ສວນທີ່ເປັນທຳ</w:t>
      </w:r>
      <w:r w:rsidRPr="00C52966">
        <w:rPr>
          <w:rFonts w:ascii="Times New Roman" w:hAnsi="Times New Roman" w:cs="Times New Roman"/>
          <w:sz w:val="24"/>
        </w:rPr>
        <w:t xml:space="preserve">, </w:t>
      </w:r>
      <w:r w:rsidRPr="00C52966">
        <w:rPr>
          <w:rFonts w:ascii="Phetsarath OT" w:hAnsi="Phetsarath OT" w:cs="Phetsarath OT"/>
          <w:sz w:val="24"/>
        </w:rPr>
        <w:t>ກະລຸນາ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BadgerCare Plus</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Times New Roman" w:hAnsi="Times New Roman" w:cs="Times New Roman"/>
          <w:sz w:val="24"/>
          <w:szCs w:val="24"/>
        </w:rPr>
        <w:t xml:space="preserve">Medicaid SSI </w:t>
      </w:r>
      <w:r w:rsidRPr="00C52966">
        <w:rPr>
          <w:rFonts w:ascii="Phetsarath OT" w:hAnsi="Phetsarath OT" w:cs="Phetsarath OT"/>
          <w:sz w:val="24"/>
          <w:szCs w:val="24"/>
        </w:rPr>
        <w:t>ຜູ້ກວດກາ</w:t>
      </w:r>
      <w:r w:rsidRPr="00C52966">
        <w:rPr>
          <w:rFonts w:ascii="Times New Roman" w:hAnsi="Times New Roman" w:cs="Times New Roman"/>
          <w:sz w:val="24"/>
          <w:szCs w:val="24"/>
        </w:rPr>
        <w:t xml:space="preserve"> (Ombuds)</w:t>
      </w:r>
      <w:r w:rsidRPr="00C52966">
        <w:rPr>
          <w:rFonts w:ascii="Times New Roman" w:hAnsi="Times New Roman" w:cs="Times New Roman"/>
          <w:sz w:val="24"/>
        </w:rPr>
        <w:t xml:space="preserve"> </w:t>
      </w:r>
      <w:r w:rsidRPr="00C52966">
        <w:rPr>
          <w:rFonts w:ascii="Phetsarath OT" w:hAnsi="Phetsarath OT" w:cs="Phetsarath OT"/>
          <w:sz w:val="24"/>
        </w:rPr>
        <w:t>ທີ່ເບີ</w:t>
      </w:r>
      <w:r w:rsidRPr="00C52966">
        <w:rPr>
          <w:rFonts w:ascii="Times New Roman" w:hAnsi="Times New Roman" w:cs="Times New Roman"/>
          <w:sz w:val="24"/>
        </w:rPr>
        <w:t xml:space="preserve"> </w:t>
      </w:r>
      <w:r w:rsidRPr="00C52966">
        <w:rPr>
          <w:rFonts w:ascii="Times New Roman" w:hAnsi="Times New Roman" w:cs="Times New Roman"/>
          <w:sz w:val="24"/>
          <w:szCs w:val="24"/>
        </w:rPr>
        <w:t>800-760-0001</w:t>
      </w:r>
      <w:r w:rsidRPr="00C52966">
        <w:rPr>
          <w:rFonts w:ascii="Times New Roman" w:hAnsi="Times New Roman" w:cs="Times New Roman"/>
          <w:sz w:val="24"/>
        </w:rPr>
        <w:t xml:space="preserve">. </w:t>
      </w:r>
      <w:r w:rsidRPr="00C52966">
        <w:rPr>
          <w:rFonts w:ascii="Phetsarath OT" w:hAnsi="Phetsarath OT" w:cs="Phetsarath OT"/>
          <w:sz w:val="24"/>
        </w:rPr>
        <w:t>ຖ້າທ່ານລົງທະບຽນຢູ່ໃນໂຄງການ</w:t>
      </w:r>
      <w:r w:rsidRPr="00C52966">
        <w:rPr>
          <w:rFonts w:ascii="Times New Roman" w:hAnsi="Times New Roman" w:cs="Times New Roman"/>
          <w:sz w:val="24"/>
        </w:rPr>
        <w:t xml:space="preserve"> </w:t>
      </w:r>
      <w:r w:rsidRPr="00C52966">
        <w:rPr>
          <w:rFonts w:ascii="Times New Roman" w:hAnsi="Times New Roman" w:cs="Times New Roman"/>
          <w:sz w:val="24"/>
          <w:szCs w:val="24"/>
        </w:rPr>
        <w:t>Medicaid SSI</w:t>
      </w:r>
      <w:r w:rsidRPr="00C52966">
        <w:rPr>
          <w:rFonts w:ascii="Times New Roman" w:hAnsi="Times New Roman" w:cs="Times New Roman"/>
          <w:sz w:val="24"/>
        </w:rPr>
        <w:t xml:space="preserve">, </w:t>
      </w:r>
      <w:r w:rsidRPr="00C52966">
        <w:rPr>
          <w:rFonts w:ascii="Phetsarath OT" w:hAnsi="Phetsarath OT" w:cs="Phetsarath OT"/>
          <w:sz w:val="24"/>
        </w:rPr>
        <w:t>ທ່ານສາມາດໂທຫາ</w:t>
      </w:r>
      <w:r w:rsidRPr="00C52966">
        <w:rPr>
          <w:rFonts w:ascii="Times New Roman" w:hAnsi="Times New Roman" w:cs="Times New Roman"/>
          <w:sz w:val="24"/>
        </w:rPr>
        <w:t xml:space="preserve"> </w:t>
      </w:r>
      <w:r w:rsidRPr="00C52966">
        <w:rPr>
          <w:rFonts w:ascii="Times New Roman" w:hAnsi="Times New Roman" w:cs="Times New Roman"/>
          <w:sz w:val="24"/>
          <w:szCs w:val="24"/>
        </w:rPr>
        <w:t>SSI</w:t>
      </w:r>
      <w:r w:rsidRPr="00C52966">
        <w:rPr>
          <w:rFonts w:ascii="Times New Roman" w:hAnsi="Times New Roman" w:cs="Times New Roman"/>
          <w:sz w:val="24"/>
        </w:rPr>
        <w:t xml:space="preserve"> </w:t>
      </w:r>
      <w:r w:rsidRPr="00C52966">
        <w:rPr>
          <w:rFonts w:ascii="Phetsarath OT" w:hAnsi="Phetsarath OT" w:cs="Phetsarath OT"/>
          <w:sz w:val="24"/>
        </w:rPr>
        <w:t>ຜູ້ສະໜັບສະໜູນພາຍນອກທີ່</w:t>
      </w:r>
      <w:r w:rsidRPr="00C52966">
        <w:rPr>
          <w:rFonts w:ascii="Times New Roman" w:hAnsi="Times New Roman" w:cs="Times New Roman"/>
          <w:sz w:val="24"/>
        </w:rPr>
        <w:t xml:space="preserve"> </w:t>
      </w:r>
      <w:r w:rsidR="007B1BFE" w:rsidRPr="00C52966">
        <w:rPr>
          <w:rFonts w:ascii="Times New Roman" w:hAnsi="Times New Roman" w:cs="Times New Roman"/>
          <w:sz w:val="24"/>
          <w:szCs w:val="24"/>
        </w:rPr>
        <w:t>800-708-3034</w:t>
      </w:r>
      <w:r w:rsidRPr="00C52966">
        <w:rPr>
          <w:rFonts w:ascii="Times New Roman" w:hAnsi="Times New Roman" w:cs="Times New Roman"/>
          <w:sz w:val="24"/>
        </w:rPr>
        <w:t xml:space="preserve"> </w:t>
      </w:r>
      <w:r w:rsidRPr="00C52966">
        <w:rPr>
          <w:rFonts w:ascii="Phetsarath OT" w:hAnsi="Phetsarath OT" w:cs="Phetsarath OT"/>
          <w:sz w:val="24"/>
        </w:rPr>
        <w:t>ເພື່ອຂໍຄວາມຊ່ວຍເຫຼືອ</w:t>
      </w:r>
      <w:r w:rsidRPr="00C52966">
        <w:rPr>
          <w:rFonts w:ascii="Times New Roman" w:hAnsi="Times New Roman" w:cs="Times New Roman"/>
          <w:sz w:val="24"/>
        </w:rPr>
        <w:t>.</w:t>
      </w:r>
    </w:p>
    <w:p w14:paraId="4870E1D6" w14:textId="77777777" w:rsidR="006F32D7" w:rsidRPr="00C52966"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C52966"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ສາມາດສືບຕໍ່ໄດ້ຮັບການບໍລິການໃນລະຫວ່າງການໄຕ່ສວນທີ່ເປັນທໍາຂອງຂ້າພະເຈົ້າໄດ້ບໍ</w:t>
      </w:r>
      <w:r w:rsidRPr="00C52966">
        <w:rPr>
          <w:rFonts w:ascii="Times New Roman" w:hAnsi="Times New Roman" w:cs="Times New Roman"/>
          <w:b/>
          <w:sz w:val="24"/>
        </w:rPr>
        <w:t>?</w:t>
      </w:r>
    </w:p>
    <w:p w14:paraId="3D5CB8E5" w14:textId="6CE31556" w:rsidR="00FD71BF" w:rsidRPr="00C52966" w:rsidRDefault="0074054B" w:rsidP="00611669">
      <w:pPr>
        <w:keepNext/>
        <w:keepLines/>
        <w:widowControl w:val="0"/>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ດສິນໃຈຢຸດ</w:t>
      </w:r>
      <w:r w:rsidRPr="00C52966">
        <w:rPr>
          <w:rFonts w:ascii="Times New Roman" w:hAnsi="Times New Roman" w:cs="Times New Roman"/>
          <w:sz w:val="24"/>
        </w:rPr>
        <w:t xml:space="preserve">, </w:t>
      </w:r>
      <w:r w:rsidRPr="00C52966">
        <w:rPr>
          <w:rFonts w:ascii="Phetsarath OT" w:hAnsi="Phetsarath OT" w:cs="Phetsarath OT"/>
          <w:sz w:val="24"/>
        </w:rPr>
        <w:t>ໂຈະ</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ດຜ່ອນການບໍລິການທີ່ທ່ານໄດ້ຮັບໃນປະຈຸບັນ</w:t>
      </w:r>
      <w:r w:rsidRPr="00C52966">
        <w:rPr>
          <w:rFonts w:ascii="Times New Roman" w:hAnsi="Times New Roman" w:cs="Times New Roman"/>
          <w:sz w:val="24"/>
        </w:rPr>
        <w:t xml:space="preserve">, </w:t>
      </w:r>
      <w:r w:rsidRPr="00C52966">
        <w:rPr>
          <w:rFonts w:ascii="Phetsarath OT" w:hAnsi="Phetsarath OT" w:cs="Phetsarath OT"/>
          <w:sz w:val="24"/>
        </w:rPr>
        <w:t>ທ່ານມີສິດທີ່ຈະຂໍໃຫ້ສືບຕໍ່ໄດ້ຮັບການບໍລິການຂອງທ່ານໃນລະຫວ່າ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ານຂໍອຸທອ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ໄຕ່ສວນທີ່ເປັນທໍາ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ຈະຕ້ອງຮ້ອງຂໍໃຫ້ການບໍລິການສືບຕໍ່ໄປໃນລະຫວ່າງການໄຕ່ສວນທີ່ເປັນທຳຂອງທ່ານ</w:t>
      </w:r>
      <w:r w:rsidRPr="00C52966">
        <w:rPr>
          <w:rFonts w:ascii="Times New Roman" w:hAnsi="Times New Roman" w:cs="Times New Roman"/>
          <w:sz w:val="24"/>
        </w:rPr>
        <w:t xml:space="preserve">, </w:t>
      </w:r>
      <w:r w:rsidRPr="00C52966">
        <w:rPr>
          <w:rFonts w:ascii="Phetsarath OT" w:hAnsi="Phetsarath OT" w:cs="Phetsarath OT"/>
          <w:sz w:val="24"/>
        </w:rPr>
        <w:t>ເຖິງແມ່ນວ່າທ່ານໄດ້ຮ້ອງຂໍໃຫ້ສືບຕໍ່ການບໍລິການໃນລະຫວ່າງການຂໍອຸທອ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ຂອງທ່ານແລ້ວກໍຕາມ</w:t>
      </w:r>
      <w:r w:rsidRPr="00C52966">
        <w:rPr>
          <w:rFonts w:ascii="Times New Roman" w:hAnsi="Times New Roman" w:cs="Times New Roman"/>
          <w:sz w:val="24"/>
        </w:rPr>
        <w:t xml:space="preserve">. </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ຈະ</w:t>
      </w:r>
      <w:r w:rsidRPr="00C52966">
        <w:rPr>
          <w:rFonts w:ascii="Times New Roman" w:hAnsi="Times New Roman" w:cs="Times New Roman"/>
          <w:sz w:val="24"/>
        </w:rPr>
        <w:t>​</w:t>
      </w:r>
      <w:r w:rsidRPr="00C52966">
        <w:rPr>
          <w:rFonts w:ascii="Phetsarath OT" w:hAnsi="Phetsarath OT" w:cs="Phetsarath OT"/>
          <w:sz w:val="24"/>
        </w:rPr>
        <w:t>ຕ້ອງ</w:t>
      </w:r>
      <w:r w:rsidRPr="00C52966">
        <w:rPr>
          <w:rFonts w:ascii="Times New Roman" w:hAnsi="Times New Roman" w:cs="Times New Roman"/>
          <w:sz w:val="24"/>
        </w:rPr>
        <w:t>​</w:t>
      </w:r>
      <w:r w:rsidRPr="00C52966">
        <w:rPr>
          <w:rFonts w:ascii="Phetsarath OT" w:hAnsi="Phetsarath OT" w:cs="Phetsarath OT"/>
          <w:sz w:val="24"/>
        </w:rPr>
        <w:t>ສົ່ງການ</w:t>
      </w:r>
      <w:r w:rsidRPr="00C52966">
        <w:rPr>
          <w:rFonts w:ascii="Times New Roman" w:hAnsi="Times New Roman" w:cs="Times New Roman"/>
          <w:sz w:val="24"/>
        </w:rPr>
        <w:t>​</w:t>
      </w:r>
      <w:r w:rsidRPr="00C52966">
        <w:rPr>
          <w:rFonts w:ascii="Phetsarath OT" w:hAnsi="Phetsarath OT" w:cs="Phetsarath OT"/>
          <w:sz w:val="24"/>
        </w:rPr>
        <w:t>ຮ້ອງ</w:t>
      </w:r>
      <w:r w:rsidRPr="00C52966">
        <w:rPr>
          <w:rFonts w:ascii="Times New Roman" w:hAnsi="Times New Roman" w:cs="Times New Roman"/>
          <w:sz w:val="24"/>
        </w:rPr>
        <w:t>​</w:t>
      </w:r>
      <w:r w:rsidRPr="00C52966">
        <w:rPr>
          <w:rFonts w:ascii="Phetsarath OT" w:hAnsi="Phetsarath OT" w:cs="Phetsarath OT"/>
          <w:sz w:val="24"/>
        </w:rPr>
        <w:t>ຂໍ</w:t>
      </w:r>
      <w:r w:rsidRPr="00C52966">
        <w:rPr>
          <w:rFonts w:ascii="Times New Roman" w:hAnsi="Times New Roman" w:cs="Times New Roman"/>
          <w:sz w:val="24"/>
        </w:rPr>
        <w:t>​</w:t>
      </w:r>
      <w:r w:rsidRPr="00C52966">
        <w:rPr>
          <w:rFonts w:ascii="Phetsarath OT" w:hAnsi="Phetsarath OT" w:cs="Phetsarath OT"/>
          <w:sz w:val="24"/>
        </w:rPr>
        <w:t>ຂອງ</w:t>
      </w:r>
      <w:r w:rsidRPr="00C52966">
        <w:rPr>
          <w:rFonts w:ascii="Times New Roman" w:hAnsi="Times New Roman" w:cs="Times New Roman"/>
          <w:sz w:val="24"/>
        </w:rPr>
        <w:t>​</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ທາງ</w:t>
      </w:r>
      <w:r w:rsidRPr="00C52966">
        <w:rPr>
          <w:rFonts w:ascii="Times New Roman" w:hAnsi="Times New Roman" w:cs="Times New Roman"/>
          <w:sz w:val="24"/>
        </w:rPr>
        <w:t>​</w:t>
      </w:r>
      <w:r w:rsidRPr="00C52966">
        <w:rPr>
          <w:rFonts w:ascii="Phetsarath OT" w:hAnsi="Phetsarath OT" w:cs="Phetsarath OT"/>
          <w:sz w:val="24"/>
        </w:rPr>
        <w:t>ໄປສະນີ</w:t>
      </w:r>
      <w:r w:rsidRPr="00C52966">
        <w:rPr>
          <w:rFonts w:ascii="Times New Roman" w:hAnsi="Times New Roman" w:cs="Times New Roman"/>
          <w:sz w:val="24"/>
        </w:rPr>
        <w:t xml:space="preserve">, </w:t>
      </w:r>
      <w:r w:rsidRPr="00C52966">
        <w:rPr>
          <w:rFonts w:ascii="Phetsarath OT" w:hAnsi="Phetsarath OT" w:cs="Phetsarath OT"/>
          <w:sz w:val="24"/>
        </w:rPr>
        <w:t>ແຟັ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ອີ</w:t>
      </w:r>
      <w:r w:rsidRPr="00C52966">
        <w:rPr>
          <w:rFonts w:ascii="Times New Roman" w:hAnsi="Times New Roman" w:cs="Times New Roman"/>
          <w:sz w:val="24"/>
        </w:rPr>
        <w:t>​</w:t>
      </w:r>
      <w:r w:rsidRPr="00C52966">
        <w:rPr>
          <w:rFonts w:ascii="Phetsarath OT" w:hAnsi="Phetsarath OT" w:cs="Phetsarath OT"/>
          <w:sz w:val="24"/>
        </w:rPr>
        <w:t>ເມລ</w:t>
      </w:r>
      <w:r w:rsidRPr="00C52966">
        <w:rPr>
          <w:rFonts w:ascii="Times New Roman" w:hAnsi="Times New Roman" w:cs="Times New Roman"/>
          <w:sz w:val="24"/>
        </w:rPr>
        <w:t>​​ ​</w:t>
      </w:r>
      <w:r w:rsidRPr="00C52966">
        <w:rPr>
          <w:rFonts w:ascii="Phetsarath OT" w:hAnsi="Phetsarath OT" w:cs="Phetsarath OT"/>
          <w:sz w:val="24"/>
        </w:rPr>
        <w:t>ພາຍ</w:t>
      </w:r>
      <w:r w:rsidRPr="00C52966">
        <w:rPr>
          <w:rFonts w:ascii="Times New Roman" w:hAnsi="Times New Roman" w:cs="Times New Roman"/>
          <w:sz w:val="24"/>
        </w:rPr>
        <w:t>​</w:t>
      </w:r>
      <w:r w:rsidRPr="00C52966">
        <w:rPr>
          <w:rFonts w:ascii="Phetsarath OT" w:hAnsi="Phetsarath OT" w:cs="Phetsarath OT"/>
          <w:sz w:val="24"/>
        </w:rPr>
        <w:t>ໃນ</w:t>
      </w:r>
      <w:r w:rsidRPr="00C52966">
        <w:rPr>
          <w:rFonts w:ascii="Times New Roman" w:hAnsi="Times New Roman" w:cs="Times New Roman"/>
          <w:sz w:val="24"/>
        </w:rPr>
        <w:t>​</w:t>
      </w:r>
      <w:r w:rsidRPr="00C52966">
        <w:rPr>
          <w:rFonts w:ascii="Phetsarath OT" w:hAnsi="Phetsarath OT" w:cs="Phetsarath OT"/>
          <w:sz w:val="24"/>
        </w:rPr>
        <w:t>ເວລາທີ່ກຳນົດ</w:t>
      </w:r>
      <w:r w:rsidRPr="00C52966">
        <w:rPr>
          <w:rFonts w:ascii="Times New Roman" w:hAnsi="Times New Roman" w:cs="Times New Roman"/>
          <w:sz w:val="24"/>
        </w:rPr>
        <w:t xml:space="preserve">, </w:t>
      </w:r>
      <w:r w:rsidRPr="00C52966">
        <w:rPr>
          <w:rFonts w:ascii="Phetsarath OT" w:hAnsi="Phetsarath OT" w:cs="Phetsarath OT"/>
          <w:sz w:val="24"/>
        </w:rPr>
        <w:t>ຂຶ້ນກັບວ່າໂຕໃດຈະເກີດຂຶ້ນພາຍຫຼັງ</w:t>
      </w:r>
      <w:r w:rsidRPr="00C52966">
        <w:rPr>
          <w:rFonts w:ascii="Times New Roman" w:hAnsi="Times New Roman" w:cs="Times New Roman"/>
          <w:sz w:val="24"/>
        </w:rPr>
        <w:t>:</w:t>
      </w:r>
    </w:p>
    <w:p w14:paraId="1EAA94E7" w14:textId="1B5CF73B" w:rsidR="00FD71BF" w:rsidRPr="00C52966"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ພາຍໃ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ອນວັນທີ</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ມີແຜນທີ່ຈະຢຸດ</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ດການບໍລິການຂອງທ່ານ</w:t>
      </w:r>
    </w:p>
    <w:p w14:paraId="6E07B90B" w14:textId="372DBB58" w:rsidR="0074054B" w:rsidRPr="00C52966"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ພາຍໃນ</w:t>
      </w:r>
      <w:r w:rsidRPr="00C52966">
        <w:rPr>
          <w:rFonts w:ascii="Times New Roman" w:hAnsi="Times New Roman" w:cs="Times New Roman"/>
          <w:sz w:val="24"/>
        </w:rPr>
        <w:t xml:space="preserve"> 10 </w:t>
      </w:r>
      <w:r w:rsidRPr="00C52966">
        <w:rPr>
          <w:rFonts w:ascii="Phetsarath OT" w:hAnsi="Phetsarath OT" w:cs="Phetsarath OT"/>
          <w:sz w:val="24"/>
        </w:rPr>
        <w:t>ມື້ຫຼັງຈາກໄດ້ຮັບແຈ້ງການວ່າການບໍລິການຂອງທ່ານຈະຫຼຸດລົງ</w:t>
      </w:r>
      <w:r w:rsidRPr="00C52966">
        <w:rPr>
          <w:rFonts w:ascii="Times New Roman" w:hAnsi="Times New Roman" w:cs="Times New Roman"/>
          <w:sz w:val="24"/>
        </w:rPr>
        <w:t xml:space="preserve"> </w:t>
      </w:r>
    </w:p>
    <w:p w14:paraId="3952BFB3" w14:textId="77777777" w:rsidR="0074054B" w:rsidRPr="00C52966" w:rsidRDefault="0074054B" w:rsidP="0074054B">
      <w:pPr>
        <w:spacing w:after="0" w:line="240" w:lineRule="auto"/>
        <w:rPr>
          <w:rFonts w:ascii="Times New Roman" w:eastAsia="Times New Roman" w:hAnsi="Times New Roman" w:cs="Times New Roman"/>
          <w:sz w:val="24"/>
          <w:szCs w:val="24"/>
        </w:rPr>
      </w:pPr>
    </w:p>
    <w:p w14:paraId="369114AA" w14:textId="0BF76BE6" w:rsidR="0074054B" w:rsidRPr="00C52966" w:rsidRDefault="0074054B" w:rsidP="00611669">
      <w:p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ຖ້າການຕັດສິນໃຈຂອງຜູ້ພິພາກສາກົດໝາຍບໍລິຫານບໍ່ເຂົ້າຂ້າງທ່ານ</w:t>
      </w:r>
      <w:r w:rsidRPr="00C52966">
        <w:rPr>
          <w:rFonts w:ascii="Times New Roman" w:hAnsi="Times New Roman" w:cs="Times New Roman"/>
          <w:sz w:val="24"/>
        </w:rPr>
        <w:t xml:space="preserve">, </w:t>
      </w:r>
      <w:r w:rsidRPr="00C52966">
        <w:rPr>
          <w:rFonts w:ascii="Phetsarath OT" w:hAnsi="Phetsarath OT" w:cs="Phetsarath OT"/>
          <w:sz w:val="24"/>
        </w:rPr>
        <w:t>ທ່ານອາດຈະຕ້ອງຈ່າຍ</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ຫ້ກັບບໍລິການທີ່ທ່ານໄດ້ຮັບໃນລະຫວ່າງຂັ້ນຕອນການຂໍອຸທອນ</w:t>
      </w:r>
      <w:r w:rsidRPr="00C52966">
        <w:rPr>
          <w:rFonts w:ascii="Times New Roman" w:hAnsi="Times New Roman" w:cs="Times New Roman"/>
          <w:sz w:val="24"/>
        </w:rPr>
        <w:t>.</w:t>
      </w:r>
    </w:p>
    <w:p w14:paraId="24286372" w14:textId="3C7BC702" w:rsidR="0074054B" w:rsidRPr="00C52966"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C52966" w:rsidRDefault="0074054B" w:rsidP="0074054B">
      <w:pPr>
        <w:spacing w:after="0" w:line="240" w:lineRule="auto"/>
        <w:rPr>
          <w:rFonts w:ascii="Times New Roman" w:eastAsia="Times New Roman" w:hAnsi="Times New Roman" w:cs="Times New Roman"/>
          <w:b/>
          <w:bCs/>
          <w:sz w:val="24"/>
          <w:szCs w:val="24"/>
        </w:rPr>
      </w:pPr>
      <w:r w:rsidRPr="00C52966">
        <w:rPr>
          <w:rFonts w:ascii="Phetsarath OT" w:hAnsi="Phetsarath OT" w:cs="Phetsarath OT"/>
          <w:b/>
          <w:sz w:val="24"/>
        </w:rPr>
        <w:t>ຂ້າພະເຈົ້າຈະຖືກປະຕິບັດແຕກຕ່າງອອກໄປບໍ່</w:t>
      </w:r>
      <w:r w:rsidRPr="00C52966">
        <w:rPr>
          <w:rFonts w:ascii="Times New Roman" w:hAnsi="Times New Roman" w:cs="Times New Roman"/>
          <w:b/>
          <w:sz w:val="24"/>
        </w:rPr>
        <w:t xml:space="preserve"> </w:t>
      </w:r>
      <w:r w:rsidRPr="00C52966">
        <w:rPr>
          <w:rFonts w:ascii="Phetsarath OT" w:hAnsi="Phetsarath OT" w:cs="Phetsarath OT"/>
          <w:b/>
          <w:sz w:val="24"/>
        </w:rPr>
        <w:t>ຖ້າຂ້າພະເຈົ້າຮ້ອງຂໍການໄຕ່ສວນທີ່ເປັນທໍາ</w:t>
      </w:r>
      <w:r w:rsidRPr="00C52966">
        <w:rPr>
          <w:rFonts w:ascii="Times New Roman" w:hAnsi="Times New Roman" w:cs="Times New Roman"/>
          <w:b/>
          <w:sz w:val="24"/>
        </w:rPr>
        <w:t xml:space="preserve">? </w:t>
      </w:r>
    </w:p>
    <w:p w14:paraId="36F6D267" w14:textId="673AD63B" w:rsidR="0074054B" w:rsidRPr="00C52966" w:rsidRDefault="0074054B" w:rsidP="003F52A2">
      <w:p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ຈະບໍ່ໄດ້ຮັບການປະຕິບັດທິ່ແຕກຕ່າງຈາກສະມາຊິກອື່ນໆຍ້ອນວ່າທ່ານຍື່ນຂໍການໄຕ່ສວນທີ່ເປັນທຳ</w:t>
      </w:r>
      <w:r w:rsidRPr="00C52966">
        <w:rPr>
          <w:rFonts w:ascii="Times New Roman" w:hAnsi="Times New Roman" w:cs="Times New Roman"/>
          <w:sz w:val="24"/>
        </w:rPr>
        <w:t xml:space="preserve">. </w:t>
      </w:r>
      <w:r w:rsidRPr="00C52966">
        <w:rPr>
          <w:rFonts w:ascii="Phetsarath OT" w:hAnsi="Phetsarath OT" w:cs="Phetsarath OT"/>
          <w:sz w:val="24"/>
        </w:rPr>
        <w:t>ຄຸນນະພາບຂອງການດູແລສຸຂະພາບຂອງທ່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ຜົນປະໂຫຍດອື່ນໆຈະບໍ່ໄດ້ຮັບຜົນກະທົບ</w:t>
      </w:r>
      <w:r w:rsidRPr="00C52966">
        <w:rPr>
          <w:rFonts w:ascii="Times New Roman" w:hAnsi="Times New Roman" w:cs="Times New Roman"/>
          <w:sz w:val="24"/>
        </w:rPr>
        <w:t xml:space="preserve">. </w:t>
      </w:r>
    </w:p>
    <w:p w14:paraId="066D8486" w14:textId="77777777" w:rsidR="000E0924" w:rsidRPr="00C52966"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C52966" w:rsidRDefault="003F52A2" w:rsidP="0061683E">
      <w:pPr>
        <w:pStyle w:val="Heading1"/>
        <w:rPr>
          <w:rFonts w:ascii="Phetsarath OT" w:eastAsia="Calibri" w:hAnsi="Phetsarath OT" w:cs="Phetsarath OT"/>
        </w:rPr>
      </w:pPr>
      <w:bookmarkStart w:id="65" w:name="_Toc146987123"/>
      <w:r w:rsidRPr="00C52966">
        <w:rPr>
          <w:rFonts w:ascii="Phetsarath OT" w:hAnsi="Phetsarath OT" w:cs="Phetsarath OT"/>
        </w:rPr>
        <w:t>ສິດຂອງທ່ານ</w:t>
      </w:r>
      <w:bookmarkEnd w:id="65"/>
    </w:p>
    <w:p w14:paraId="6A1ED4B2" w14:textId="4E39E9FA" w:rsidR="001768C4" w:rsidRPr="00C52966"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C52966">
        <w:rPr>
          <w:rFonts w:ascii="Phetsarath OT" w:hAnsi="Phetsarath OT" w:cs="Phetsarath OT"/>
          <w:b/>
          <w:sz w:val="26"/>
        </w:rPr>
        <w:t>ທ່ານມີສິດທີ່ຈະໄດ້ຮັບຂໍ້ມູນໃນວິທີທີ່ໄດ້ຜົນສໍາລັບທ່ານ</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bCs/>
          <w:sz w:val="24"/>
          <w:szCs w:val="24"/>
        </w:rPr>
        <w:t xml:space="preserve">: </w:t>
      </w:r>
    </w:p>
    <w:p w14:paraId="762DDC45" w14:textId="26CFA36D" w:rsidR="001768C4" w:rsidRPr="00C52966"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ສິດຂອງທ່ານທີ່ຈະມີລ່າມແປພາສາຢູ່ກັບທ່ານໃນລະຫວ່າງການບໍລິການທີ່ຄຸ້ມຄອງ</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szCs w:val="24"/>
        </w:rPr>
        <w:t>[BadgerCare Plus, Medicaid SSI]</w:t>
      </w:r>
      <w:r w:rsidRPr="00C52966">
        <w:rPr>
          <w:rFonts w:ascii="Times New Roman" w:hAnsi="Times New Roman" w:cs="Times New Roman"/>
          <w:sz w:val="24"/>
        </w:rPr>
        <w:t xml:space="preserve">. </w:t>
      </w:r>
    </w:p>
    <w:p w14:paraId="2DB91E0D" w14:textId="587CAC6E" w:rsidR="001768C4" w:rsidRPr="00C52966"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ໄດ້ຮັບປຶ້ມຄູ່ມືສະມາຊິກນີ້ເປັນພາສ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ຮູບແບບອື່ນ</w:t>
      </w:r>
      <w:r w:rsidRPr="00C52966">
        <w:rPr>
          <w:rFonts w:ascii="Times New Roman" w:hAnsi="Times New Roman" w:cs="Times New Roman"/>
          <w:sz w:val="24"/>
        </w:rPr>
        <w:t>.</w:t>
      </w:r>
    </w:p>
    <w:p w14:paraId="1F36E3E1" w14:textId="1A97E03B" w:rsidR="001768C4" w:rsidRPr="00C52966" w:rsidRDefault="001768C4"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ໄດ້ຮັບການປະຕິບັດດ້ວຍກຽດສັກສີ</w:t>
      </w:r>
      <w:r w:rsidRPr="00C52966">
        <w:rPr>
          <w:rFonts w:ascii="Times New Roman" w:hAnsi="Times New Roman" w:cs="Times New Roman"/>
          <w:b/>
          <w:sz w:val="26"/>
        </w:rPr>
        <w:t xml:space="preserve">, </w:t>
      </w:r>
      <w:r w:rsidRPr="00C52966">
        <w:rPr>
          <w:rFonts w:ascii="Phetsarath OT" w:hAnsi="Phetsarath OT" w:cs="Phetsarath OT"/>
          <w:b/>
          <w:sz w:val="26"/>
        </w:rPr>
        <w:t>ເຄົາລົບ</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ຍຸຕິທໍາ</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ຄຳນຶງເຖິງຄວາມເປັນສ່ວນຕົວ</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3616CF8D" w14:textId="79D7A9AE" w:rsidR="00C847B2" w:rsidRPr="00C52966" w:rsidRDefault="001768C4" w:rsidP="00611669">
      <w:pPr>
        <w:pStyle w:val="ListParagraph"/>
        <w:numPr>
          <w:ilvl w:val="0"/>
          <w:numId w:val="36"/>
        </w:numPr>
        <w:wordWrap w:val="0"/>
        <w:rPr>
          <w:rFonts w:ascii="Times New Roman" w:eastAsia="Times New Roman" w:hAnsi="Times New Roman" w:cs="Times New Roman"/>
          <w:sz w:val="24"/>
          <w:szCs w:val="24"/>
        </w:rPr>
      </w:pPr>
      <w:r w:rsidRPr="00C52966">
        <w:rPr>
          <w:rFonts w:ascii="Phetsarath OT" w:hAnsi="Phetsarath OT" w:cs="Phetsarath OT"/>
          <w:sz w:val="24"/>
        </w:rPr>
        <w:t>ສິດຂອງທ່ານຈະປາສະຈາກການເລືອກປະຕິບັດ</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ອງປະຕິບັດຕາມກົດໝາຍທີ່ປົກປ້ອງທ່ານຈາກການເລືອກປະຕິບັ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ປະຕິບັດທີ່ບໍ່ເປັນທຳ</w:t>
      </w:r>
      <w:r w:rsidR="00C847B2" w:rsidRPr="00C52966">
        <w:rPr>
          <w:rFonts w:ascii="Times New Roman" w:hAnsi="Times New Roman" w:cs="Times New Roman"/>
          <w:i/>
          <w:iCs/>
          <w:color w:val="4472C4" w:themeColor="accent1"/>
          <w:sz w:val="24"/>
          <w:szCs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ໃຫ້ບໍລິການທີ່ໄດ້ຮັບການຄຸ້ມຄອງແກ່ສະມາຊິກທຸກຄົນທີ່ມີສິດໄດ້ຮັບໂດຍບໍ່ຄຳນຶງເຖິງສິ່ງດັ່ງຕໍ່ໄປນີ້</w:t>
      </w:r>
      <w:r w:rsidRPr="00C52966">
        <w:rPr>
          <w:rFonts w:ascii="Times New Roman" w:hAnsi="Times New Roman" w:cs="Times New Roman"/>
          <w:sz w:val="24"/>
        </w:rPr>
        <w:t>:</w:t>
      </w:r>
    </w:p>
    <w:p w14:paraId="2425211A" w14:textId="77777777" w:rsidR="00C847B2" w:rsidRPr="00C52966" w:rsidRDefault="00C847B2"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ອາຍຸ</w:t>
      </w:r>
    </w:p>
    <w:p w14:paraId="3F73A3DC" w14:textId="77777777" w:rsidR="00C847B2" w:rsidRPr="00C52966" w:rsidRDefault="00C847B2"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ສີຜິວ</w:t>
      </w:r>
    </w:p>
    <w:p w14:paraId="5261F85A" w14:textId="77777777" w:rsidR="00C847B2" w:rsidRPr="00C52966" w:rsidRDefault="00C847B2"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lastRenderedPageBreak/>
        <w:t>ຄວາມພິການ</w:t>
      </w:r>
    </w:p>
    <w:p w14:paraId="13816ED6" w14:textId="77777777" w:rsidR="00C847B2" w:rsidRPr="00C52966" w:rsidRDefault="00C847B2"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ຊາດກຳເນີດ</w:t>
      </w:r>
    </w:p>
    <w:p w14:paraId="6785CEEC" w14:textId="74EEE56C" w:rsidR="00C847B2" w:rsidRPr="00C52966" w:rsidRDefault="00C847B2"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ເຊື້ອຊາດ</w:t>
      </w:r>
    </w:p>
    <w:p w14:paraId="0BE449F6" w14:textId="4A230AD9" w:rsidR="00EF4077" w:rsidRPr="00C52966" w:rsidRDefault="00EF4077"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ເພດ</w:t>
      </w:r>
    </w:p>
    <w:p w14:paraId="61CF0D34" w14:textId="55FD7313" w:rsidR="00EF4077" w:rsidRPr="00C52966" w:rsidRDefault="00EF4077"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ສາສະໜາ</w:t>
      </w:r>
    </w:p>
    <w:p w14:paraId="6A2BAD16" w14:textId="3D6407A4" w:rsidR="00C847B2" w:rsidRPr="00C52966" w:rsidRDefault="00EF4077" w:rsidP="00F32B30">
      <w:pPr>
        <w:pStyle w:val="ListParagraph"/>
        <w:numPr>
          <w:ilvl w:val="1"/>
          <w:numId w:val="36"/>
        </w:numPr>
        <w:rPr>
          <w:rFonts w:ascii="Phetsarath OT" w:eastAsia="Times New Roman" w:hAnsi="Phetsarath OT" w:cs="Phetsarath OT"/>
          <w:sz w:val="24"/>
          <w:szCs w:val="24"/>
        </w:rPr>
      </w:pPr>
      <w:r w:rsidRPr="00C52966">
        <w:rPr>
          <w:rFonts w:ascii="Phetsarath OT" w:hAnsi="Phetsarath OT" w:cs="Phetsarath OT"/>
          <w:sz w:val="24"/>
        </w:rPr>
        <w:t>ລົດສະນິຍົມທາງເພດ</w:t>
      </w:r>
    </w:p>
    <w:p w14:paraId="4185EC21" w14:textId="6B41DFF6" w:rsidR="00EF4077" w:rsidRPr="00C52966" w:rsidRDefault="00EF4077" w:rsidP="00F32B30">
      <w:pPr>
        <w:pStyle w:val="ListParagraph"/>
        <w:numPr>
          <w:ilvl w:val="1"/>
          <w:numId w:val="36"/>
        </w:numPr>
        <w:rPr>
          <w:rFonts w:ascii="Times New Roman" w:eastAsia="Times New Roman" w:hAnsi="Times New Roman" w:cs="Times New Roman"/>
          <w:sz w:val="24"/>
          <w:szCs w:val="24"/>
        </w:rPr>
      </w:pPr>
      <w:r w:rsidRPr="00C52966">
        <w:rPr>
          <w:rFonts w:ascii="Phetsarath OT" w:hAnsi="Phetsarath OT" w:cs="Phetsarath OT"/>
          <w:sz w:val="24"/>
        </w:rPr>
        <w:t>ບົດບາດຍິງ</w:t>
      </w:r>
      <w:r w:rsidRPr="00C52966">
        <w:rPr>
          <w:rFonts w:ascii="Times New Roman" w:hAnsi="Times New Roman" w:cs="Times New Roman"/>
          <w:sz w:val="24"/>
        </w:rPr>
        <w:t>-</w:t>
      </w:r>
      <w:r w:rsidRPr="00C52966">
        <w:rPr>
          <w:rFonts w:ascii="Phetsarath OT" w:hAnsi="Phetsarath OT" w:cs="Phetsarath OT"/>
          <w:sz w:val="24"/>
        </w:rPr>
        <w:t>ຊາຍ</w:t>
      </w:r>
    </w:p>
    <w:p w14:paraId="289C0906" w14:textId="3C9E3EAC" w:rsidR="00C847B2" w:rsidRPr="00C52966" w:rsidRDefault="00C847B2" w:rsidP="00611669">
      <w:pPr>
        <w:pStyle w:val="ListParagraph"/>
        <w:wordWrap w:val="0"/>
        <w:ind w:left="1440"/>
        <w:rPr>
          <w:rFonts w:ascii="Times New Roman" w:eastAsia="Times New Roman" w:hAnsi="Times New Roman" w:cs="Times New Roman"/>
          <w:sz w:val="24"/>
          <w:szCs w:val="24"/>
        </w:rPr>
      </w:pPr>
      <w:r w:rsidRPr="00C52966">
        <w:rPr>
          <w:rFonts w:ascii="Phetsarath OT" w:hAnsi="Phetsarath OT" w:cs="Phetsarath OT"/>
          <w:sz w:val="24"/>
        </w:rPr>
        <w:t>ມີການບໍລິການທີ່ໄດ້ຮັບການຄຸ້ມຄອງທີ່ຈຳເປັນທາງການແພ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ຈະໃຫ້ບໍລິການໃນລັກສະນະດຽວກັນແກ່ສະມາຊິກທັງໝົດ</w:t>
      </w:r>
      <w:r w:rsidRPr="00C52966">
        <w:rPr>
          <w:rFonts w:ascii="Times New Roman" w:hAnsi="Times New Roman" w:cs="Times New Roman"/>
          <w:sz w:val="24"/>
        </w:rPr>
        <w:t xml:space="preserve">. </w:t>
      </w:r>
      <w:r w:rsidRPr="00C52966">
        <w:rPr>
          <w:rFonts w:ascii="Phetsarath OT" w:hAnsi="Phetsarath OT" w:cs="Phetsarath OT"/>
          <w:sz w:val="24"/>
        </w:rPr>
        <w:t>ບຸກຄົ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ກອົງກອນທັງໝົດທີ່ເຊື່ອມ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ທີ່ສົ່ງຕໍ່</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ແນະນຳສະມາຊິກສຳລັບບໍລິການຈະຕ້ອງເຮັດໃນລັກສະນະດຽວກັນກັບສະມາຊິກທັງໝົດ</w:t>
      </w:r>
      <w:r w:rsidRPr="00C52966">
        <w:rPr>
          <w:rFonts w:ascii="Times New Roman" w:hAnsi="Times New Roman" w:cs="Times New Roman"/>
          <w:sz w:val="24"/>
        </w:rPr>
        <w:t>.</w:t>
      </w:r>
    </w:p>
    <w:p w14:paraId="01895CF3" w14:textId="12351C27" w:rsidR="00C847B2" w:rsidRPr="00C52966" w:rsidRDefault="00C847B2" w:rsidP="00611669">
      <w:pPr>
        <w:pStyle w:val="ListParagraph"/>
        <w:numPr>
          <w:ilvl w:val="0"/>
          <w:numId w:val="36"/>
        </w:numPr>
        <w:wordWrap w:val="0"/>
        <w:rPr>
          <w:rFonts w:ascii="Times New Roman" w:eastAsia="Times New Roman" w:hAnsi="Times New Roman" w:cs="Times New Roman"/>
          <w:sz w:val="24"/>
          <w:szCs w:val="24"/>
        </w:rPr>
      </w:pPr>
      <w:r w:rsidRPr="00C52966">
        <w:rPr>
          <w:rFonts w:ascii="Phetsarath OT" w:hAnsi="Phetsarath OT" w:cs="Phetsarath OT"/>
          <w:sz w:val="24"/>
        </w:rPr>
        <w:t>ສິດ</w:t>
      </w:r>
      <w:r w:rsidRPr="00C52966">
        <w:rPr>
          <w:rFonts w:ascii="Times New Roman" w:hAnsi="Times New Roman" w:cs="Times New Roman"/>
          <w:sz w:val="24"/>
        </w:rPr>
        <w:t>​</w:t>
      </w:r>
      <w:r w:rsidRPr="00C52966">
        <w:rPr>
          <w:rFonts w:ascii="Phetsarath OT" w:hAnsi="Phetsarath OT" w:cs="Phetsarath OT"/>
          <w:sz w:val="24"/>
        </w:rPr>
        <w:t>ຂອງ</w:t>
      </w:r>
      <w:r w:rsidRPr="00C52966">
        <w:rPr>
          <w:rFonts w:ascii="Times New Roman" w:hAnsi="Times New Roman" w:cs="Times New Roman"/>
          <w:sz w:val="24"/>
        </w:rPr>
        <w:t>​</w:t>
      </w:r>
      <w:r w:rsidRPr="00C52966">
        <w:rPr>
          <w:rFonts w:ascii="Phetsarath OT" w:hAnsi="Phetsarath OT" w:cs="Phetsarath OT"/>
          <w:sz w:val="24"/>
        </w:rPr>
        <w:t>ທ່ານ</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ຈະ</w:t>
      </w:r>
      <w:r w:rsidRPr="00C52966">
        <w:rPr>
          <w:rFonts w:ascii="Times New Roman" w:hAnsi="Times New Roman" w:cs="Times New Roman"/>
          <w:sz w:val="24"/>
        </w:rPr>
        <w:t>​</w:t>
      </w:r>
      <w:r w:rsidRPr="00C52966">
        <w:rPr>
          <w:rFonts w:ascii="Phetsarath OT" w:hAnsi="Phetsarath OT" w:cs="Phetsarath OT"/>
          <w:sz w:val="24"/>
        </w:rPr>
        <w:t>ເປັນ</w:t>
      </w:r>
      <w:r w:rsidRPr="00C52966">
        <w:rPr>
          <w:rFonts w:ascii="Times New Roman" w:hAnsi="Times New Roman" w:cs="Times New Roman"/>
          <w:sz w:val="24"/>
        </w:rPr>
        <w:t>​</w:t>
      </w:r>
      <w:r w:rsidRPr="00C52966">
        <w:rPr>
          <w:rFonts w:ascii="Phetsarath OT" w:hAnsi="Phetsarath OT" w:cs="Phetsarath OT"/>
          <w:sz w:val="24"/>
        </w:rPr>
        <w:t>ອິດ</w:t>
      </w:r>
      <w:r w:rsidRPr="00C52966">
        <w:rPr>
          <w:rFonts w:ascii="Times New Roman" w:hAnsi="Times New Roman" w:cs="Times New Roman"/>
          <w:sz w:val="24"/>
        </w:rPr>
        <w:t>​</w:t>
      </w:r>
      <w:r w:rsidRPr="00C52966">
        <w:rPr>
          <w:rFonts w:ascii="Phetsarath OT" w:hAnsi="Phetsarath OT" w:cs="Phetsarath OT"/>
          <w:sz w:val="24"/>
        </w:rPr>
        <w:t>ສະລະ</w:t>
      </w:r>
      <w:r w:rsidRPr="00C52966">
        <w:rPr>
          <w:rFonts w:ascii="Times New Roman" w:hAnsi="Times New Roman" w:cs="Times New Roman"/>
          <w:sz w:val="24"/>
        </w:rPr>
        <w:t>​</w:t>
      </w:r>
      <w:r w:rsidRPr="00C52966">
        <w:rPr>
          <w:rFonts w:ascii="Phetsarath OT" w:hAnsi="Phetsarath OT" w:cs="Phetsarath OT"/>
          <w:sz w:val="24"/>
        </w:rPr>
        <w:t>ຈາກ</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ຄວບຄຸມ</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ສັນໂດດທຸກຮູບແບບ</w:t>
      </w:r>
      <w:r w:rsidRPr="00C52966">
        <w:rPr>
          <w:rFonts w:ascii="Times New Roman" w:hAnsi="Times New Roman" w:cs="Times New Roman"/>
          <w:sz w:val="24"/>
        </w:rPr>
        <w:t>​</w:t>
      </w:r>
      <w:r w:rsidRPr="00C52966">
        <w:rPr>
          <w:rFonts w:ascii="Phetsarath OT" w:hAnsi="Phetsarath OT" w:cs="Phetsarath OT"/>
          <w:sz w:val="24"/>
        </w:rPr>
        <w:t>ທີ່</w:t>
      </w:r>
      <w:r w:rsidRPr="00C52966">
        <w:rPr>
          <w:rFonts w:ascii="Times New Roman" w:hAnsi="Times New Roman" w:cs="Times New Roman"/>
          <w:sz w:val="24"/>
        </w:rPr>
        <w:t>​</w:t>
      </w:r>
      <w:r w:rsidRPr="00C52966">
        <w:rPr>
          <w:rFonts w:ascii="Phetsarath OT" w:hAnsi="Phetsarath OT" w:cs="Phetsarath OT"/>
          <w:sz w:val="24"/>
        </w:rPr>
        <w:t>ໃຊ້</w:t>
      </w:r>
      <w:r w:rsidRPr="00C52966">
        <w:rPr>
          <w:rFonts w:ascii="Times New Roman" w:hAnsi="Times New Roman" w:cs="Times New Roman"/>
          <w:sz w:val="24"/>
        </w:rPr>
        <w:t>​</w:t>
      </w:r>
      <w:r w:rsidRPr="00C52966">
        <w:rPr>
          <w:rFonts w:ascii="Phetsarath OT" w:hAnsi="Phetsarath OT" w:cs="Phetsarath OT"/>
          <w:sz w:val="24"/>
        </w:rPr>
        <w:t>ໃນ</w:t>
      </w:r>
      <w:r w:rsidRPr="00C52966">
        <w:rPr>
          <w:rFonts w:ascii="Times New Roman" w:hAnsi="Times New Roman" w:cs="Times New Roman"/>
          <w:sz w:val="24"/>
        </w:rPr>
        <w:t>​</w:t>
      </w:r>
      <w:r w:rsidRPr="00C52966">
        <w:rPr>
          <w:rFonts w:ascii="Phetsarath OT" w:hAnsi="Phetsarath OT" w:cs="Phetsarath OT"/>
          <w:sz w:val="24"/>
        </w:rPr>
        <w:t>ການ</w:t>
      </w:r>
      <w:r w:rsidRPr="00C52966">
        <w:rPr>
          <w:rFonts w:ascii="Times New Roman" w:hAnsi="Times New Roman" w:cs="Times New Roman"/>
          <w:sz w:val="24"/>
        </w:rPr>
        <w:t>​</w:t>
      </w:r>
      <w:r w:rsidRPr="00C52966">
        <w:rPr>
          <w:rFonts w:ascii="Phetsarath OT" w:hAnsi="Phetsarath OT" w:cs="Phetsarath OT"/>
          <w:sz w:val="24"/>
        </w:rPr>
        <w:t>ບີບ</w:t>
      </w:r>
      <w:r w:rsidRPr="00C52966">
        <w:rPr>
          <w:rFonts w:ascii="Times New Roman" w:hAnsi="Times New Roman" w:cs="Times New Roman"/>
          <w:sz w:val="24"/>
        </w:rPr>
        <w:t>​</w:t>
      </w:r>
      <w:r w:rsidRPr="00C52966">
        <w:rPr>
          <w:rFonts w:ascii="Phetsarath OT" w:hAnsi="Phetsarath OT" w:cs="Phetsarath OT"/>
          <w:sz w:val="24"/>
        </w:rPr>
        <w:t>ບັງ</w:t>
      </w:r>
      <w:r w:rsidRPr="00C52966">
        <w:rPr>
          <w:rFonts w:ascii="Times New Roman" w:hAnsi="Times New Roman" w:cs="Times New Roman"/>
          <w:sz w:val="24"/>
        </w:rPr>
        <w:t>​</w:t>
      </w:r>
      <w:r w:rsidRPr="00C52966">
        <w:rPr>
          <w:rFonts w:ascii="Phetsarath OT" w:hAnsi="Phetsarath OT" w:cs="Phetsarath OT"/>
          <w:sz w:val="24"/>
        </w:rPr>
        <w:t>ຄັບ</w:t>
      </w:r>
      <w:r w:rsidRPr="00C52966">
        <w:rPr>
          <w:rFonts w:ascii="Times New Roman" w:hAnsi="Times New Roman" w:cs="Times New Roman"/>
          <w:sz w:val="24"/>
        </w:rPr>
        <w:t xml:space="preserve">, </w:t>
      </w:r>
      <w:r w:rsidRPr="00C52966">
        <w:rPr>
          <w:rFonts w:ascii="Phetsarath OT" w:hAnsi="Phetsarath OT" w:cs="Phetsarath OT"/>
          <w:sz w:val="24"/>
        </w:rPr>
        <w:t>ລົງໂທດທາງ</w:t>
      </w:r>
      <w:r w:rsidRPr="00C52966">
        <w:rPr>
          <w:rFonts w:ascii="Times New Roman" w:hAnsi="Times New Roman" w:cs="Times New Roman"/>
          <w:sz w:val="24"/>
        </w:rPr>
        <w:t>​</w:t>
      </w:r>
      <w:r w:rsidRPr="00C52966">
        <w:rPr>
          <w:rFonts w:ascii="Phetsarath OT" w:hAnsi="Phetsarath OT" w:cs="Phetsarath OT"/>
          <w:sz w:val="24"/>
        </w:rPr>
        <w:t>ວິ</w:t>
      </w:r>
      <w:r w:rsidRPr="00C52966">
        <w:rPr>
          <w:rFonts w:ascii="Times New Roman" w:hAnsi="Times New Roman" w:cs="Times New Roman"/>
          <w:sz w:val="24"/>
        </w:rPr>
        <w:t>​</w:t>
      </w:r>
      <w:r w:rsidRPr="00C52966">
        <w:rPr>
          <w:rFonts w:ascii="Phetsarath OT" w:hAnsi="Phetsarath OT" w:cs="Phetsarath OT"/>
          <w:sz w:val="24"/>
        </w:rPr>
        <w:t>ໄນ</w:t>
      </w:r>
      <w:r w:rsidRPr="00C52966">
        <w:rPr>
          <w:rFonts w:ascii="Times New Roman" w:hAnsi="Times New Roman" w:cs="Times New Roman"/>
          <w:sz w:val="24"/>
        </w:rPr>
        <w:t xml:space="preserve">, </w:t>
      </w:r>
      <w:r w:rsidRPr="00C52966">
        <w:rPr>
          <w:rFonts w:ascii="Phetsarath OT" w:hAnsi="Phetsarath OT" w:cs="Phetsarath OT"/>
          <w:sz w:val="24"/>
        </w:rPr>
        <w:t>ສະດວ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ແກ້</w:t>
      </w:r>
      <w:r w:rsidRPr="00C52966">
        <w:rPr>
          <w:rFonts w:ascii="Times New Roman" w:hAnsi="Times New Roman" w:cs="Times New Roman"/>
          <w:sz w:val="24"/>
        </w:rPr>
        <w:t>​</w:t>
      </w:r>
      <w:r w:rsidRPr="00C52966">
        <w:rPr>
          <w:rFonts w:ascii="Phetsarath OT" w:hAnsi="Phetsarath OT" w:cs="Phetsarath OT"/>
          <w:sz w:val="24"/>
        </w:rPr>
        <w:t>ແຄ້ນ</w:t>
      </w:r>
      <w:r w:rsidRPr="00C52966">
        <w:rPr>
          <w:rFonts w:ascii="Times New Roman" w:hAnsi="Times New Roman" w:cs="Times New Roman"/>
          <w:sz w:val="24"/>
        </w:rPr>
        <w:t xml:space="preserve">. </w:t>
      </w:r>
      <w:r w:rsidRPr="00C52966">
        <w:rPr>
          <w:rFonts w:ascii="Phetsarath OT" w:hAnsi="Phetsarath OT" w:cs="Phetsarath OT"/>
          <w:sz w:val="24"/>
        </w:rPr>
        <w:t>ເຊິ່ງໝາຍຄວາມວ່າທ່ານມີສິດທີ່ຈະເປັນອິດສະຫຼະຈາກການຖືກຄວບຄຸມ</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ກບັງຄັບໃຫ້ຢູ່ຄົນດຽວ</w:t>
      </w:r>
      <w:r w:rsidRPr="00C52966">
        <w:rPr>
          <w:rFonts w:ascii="Times New Roman" w:hAnsi="Times New Roman" w:cs="Times New Roman"/>
          <w:sz w:val="24"/>
        </w:rPr>
        <w:t xml:space="preserve"> </w:t>
      </w:r>
      <w:r w:rsidRPr="00C52966">
        <w:rPr>
          <w:rFonts w:ascii="Phetsarath OT" w:hAnsi="Phetsarath OT" w:cs="Phetsarath OT"/>
          <w:sz w:val="24"/>
        </w:rPr>
        <w:t>ເພື່ອເຮັດໃຫ້ທ່ານປະພຶດຕົວ</w:t>
      </w:r>
      <w:r w:rsidRPr="00C52966">
        <w:rPr>
          <w:rFonts w:ascii="Times New Roman" w:hAnsi="Times New Roman" w:cs="Times New Roman"/>
          <w:sz w:val="24"/>
        </w:rPr>
        <w:t xml:space="preserve">, </w:t>
      </w:r>
      <w:r w:rsidRPr="00C52966">
        <w:rPr>
          <w:rFonts w:ascii="Phetsarath OT" w:hAnsi="Phetsarath OT" w:cs="Phetsarath OT"/>
          <w:sz w:val="24"/>
        </w:rPr>
        <w:t>ລົງໂທດ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ຍ້ອນວ່າມີຜູ້ໃດຜູ້ໜຶ່ງເຫັນວ່າມັນເປັນປະໂຫຍດ</w:t>
      </w:r>
      <w:r w:rsidRPr="00C52966">
        <w:rPr>
          <w:rFonts w:ascii="Times New Roman" w:hAnsi="Times New Roman" w:cs="Times New Roman"/>
          <w:sz w:val="24"/>
        </w:rPr>
        <w:t>.</w:t>
      </w:r>
    </w:p>
    <w:p w14:paraId="7FA0A209" w14:textId="4848B0B3" w:rsidR="001768C4" w:rsidRPr="00C52966" w:rsidRDefault="006A358F" w:rsidP="00611669">
      <w:pPr>
        <w:pStyle w:val="ListParagraph"/>
        <w:numPr>
          <w:ilvl w:val="0"/>
          <w:numId w:val="36"/>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ສ່ວນຕົວຂອງທ່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ຕ້ອງປະຕິບັດຕາມກົດໝາຍປົກປ້ອງຄວາມເປັນສ່ວນຕົວຂອງຂໍ້ມູນສ່ວນຕົວ</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ສຸຂະພາບຂອງທ່ານ</w:t>
      </w:r>
      <w:r w:rsidRPr="00C52966">
        <w:rPr>
          <w:rFonts w:ascii="Times New Roman" w:hAnsi="Times New Roman" w:cs="Times New Roman"/>
          <w:sz w:val="24"/>
        </w:rPr>
        <w:t xml:space="preserve">. </w:t>
      </w:r>
      <w:r w:rsidRPr="00C52966">
        <w:rPr>
          <w:rFonts w:ascii="Phetsarath OT" w:hAnsi="Phetsarath OT" w:cs="Phetsarath OT"/>
          <w:sz w:val="24"/>
        </w:rPr>
        <w:t>ເບິ່ງ</w:t>
      </w:r>
      <w:r w:rsidRPr="00C52966">
        <w:rPr>
          <w:rFonts w:ascii="Times New Roman" w:hAnsi="Times New Roman" w:cs="Times New Roman"/>
          <w:sz w:val="24"/>
        </w:rPr>
        <w:t xml:space="preserve"> </w:t>
      </w:r>
      <w:r w:rsidRPr="00C52966">
        <w:rPr>
          <w:rFonts w:ascii="Phetsarath OT" w:hAnsi="Phetsarath OT" w:cs="Phetsarath OT"/>
          <w:sz w:val="24"/>
          <w:szCs w:val="24"/>
        </w:rPr>
        <w:t>ແຈ້ງການການປະຕິບັດຄວາມເປັນສ່ວນຕົວ</w:t>
      </w:r>
      <w:r w:rsidRPr="00C52966">
        <w:rPr>
          <w:rFonts w:ascii="Times New Roman" w:hAnsi="Times New Roman" w:cs="Times New Roman"/>
          <w:sz w:val="24"/>
          <w:szCs w:val="24"/>
        </w:rPr>
        <w:t xml:space="preserve"> (Notice of </w:t>
      </w:r>
      <w:r w:rsidR="00611669" w:rsidRPr="00C52966">
        <w:rPr>
          <w:rFonts w:ascii="Times New Roman" w:hAnsi="Times New Roman" w:cs="DokChampa"/>
          <w:sz w:val="24"/>
          <w:szCs w:val="24"/>
          <w:cs/>
          <w:lang w:bidi="lo-LA"/>
        </w:rPr>
        <w:br/>
      </w:r>
      <w:r w:rsidRPr="00C52966">
        <w:rPr>
          <w:rFonts w:ascii="Times New Roman" w:hAnsi="Times New Roman" w:cs="Times New Roman"/>
          <w:sz w:val="24"/>
          <w:szCs w:val="24"/>
        </w:rPr>
        <w:t>Privacy Practices)</w:t>
      </w:r>
      <w:r w:rsidRPr="00C52966">
        <w:rPr>
          <w:rFonts w:ascii="Times New Roman" w:hAnsi="Times New Roman" w:cs="Times New Roman"/>
          <w:sz w:val="24"/>
        </w:rPr>
        <w:t xml:space="preserve"> </w:t>
      </w:r>
      <w:r w:rsidRPr="00C52966">
        <w:rPr>
          <w:rFonts w:ascii="Phetsarath OT" w:hAnsi="Phetsarath OT" w:cs="Phetsarath OT"/>
          <w:sz w:val="24"/>
        </w:rPr>
        <w:t>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ສໍາລັບຂໍ້ມູນເພີ່ມເຕີມ</w:t>
      </w:r>
      <w:r w:rsidRPr="00C52966">
        <w:rPr>
          <w:rFonts w:ascii="Times New Roman" w:hAnsi="Times New Roman" w:cs="Times New Roman"/>
          <w:sz w:val="24"/>
        </w:rPr>
        <w:t>.</w:t>
      </w:r>
    </w:p>
    <w:p w14:paraId="4EE38E25" w14:textId="28818522" w:rsidR="006A358F" w:rsidRPr="00C52966" w:rsidRDefault="006A358F"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ໄດ້ຮັບການດູແລສຸຂະພາບຕາມທີີ່ມີໃຫ້ໃນກົດໝາຍລັດ</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ລັດຖະບານກາງ</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0BDD2F57" w14:textId="1A85B03A" w:rsidR="006A358F" w:rsidRPr="00C52966" w:rsidRDefault="006A358F" w:rsidP="00611669">
      <w:pPr>
        <w:pStyle w:val="ListParagraph"/>
        <w:numPr>
          <w:ilvl w:val="0"/>
          <w:numId w:val="37"/>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ບໍລິການທີ່ໄດ້ຮັບການຄຸ້ມຄອງແມ່ນມີຢູ່</w:t>
      </w:r>
      <w:r w:rsidRPr="00C52966">
        <w:rPr>
          <w:rFonts w:ascii="Times New Roman" w:hAnsi="Times New Roman" w:cs="Times New Roman"/>
          <w:sz w:val="24"/>
        </w:rPr>
        <w:t xml:space="preserve"> </w:t>
      </w:r>
      <w:r w:rsidRPr="00C52966">
        <w:rPr>
          <w:rFonts w:ascii="Phetsarath OT" w:hAnsi="Phetsarath OT" w:cs="Phetsarath OT"/>
          <w:sz w:val="24"/>
        </w:rPr>
        <w:t>ແລະສາມາດເຂົ້າເຖິງໄດ້ໃນເວລາທີ່ທ່ານຕ້ອງການ</w:t>
      </w:r>
      <w:r w:rsidRPr="00C52966">
        <w:rPr>
          <w:rFonts w:ascii="Times New Roman" w:hAnsi="Times New Roman" w:cs="Times New Roman"/>
          <w:sz w:val="24"/>
        </w:rPr>
        <w:t xml:space="preserve">. </w:t>
      </w:r>
      <w:r w:rsidRPr="00C52966">
        <w:rPr>
          <w:rFonts w:ascii="Phetsarath OT" w:hAnsi="Phetsarath OT" w:cs="Phetsarath OT"/>
          <w:sz w:val="24"/>
        </w:rPr>
        <w:t>ຕ້ອງມີບໍລິການໃຫ້</w:t>
      </w:r>
      <w:r w:rsidRPr="00C52966">
        <w:rPr>
          <w:rFonts w:ascii="Times New Roman" w:hAnsi="Times New Roman" w:cs="Times New Roman"/>
          <w:sz w:val="24"/>
        </w:rPr>
        <w:t xml:space="preserve"> 24 </w:t>
      </w:r>
      <w:r w:rsidRPr="00C52966">
        <w:rPr>
          <w:rFonts w:ascii="Phetsarath OT" w:hAnsi="Phetsarath OT" w:cs="Phetsarath OT"/>
          <w:sz w:val="24"/>
        </w:rPr>
        <w:t>ຊົ່ວໂມງຕໍ່ວັນ</w:t>
      </w:r>
      <w:r w:rsidRPr="00C52966">
        <w:rPr>
          <w:rFonts w:ascii="Times New Roman" w:hAnsi="Times New Roman" w:cs="Times New Roman"/>
          <w:sz w:val="24"/>
        </w:rPr>
        <w:t xml:space="preserve">, </w:t>
      </w:r>
      <w:r w:rsidRPr="00C52966">
        <w:rPr>
          <w:rFonts w:ascii="Phetsarath OT" w:hAnsi="Phetsarath OT" w:cs="Phetsarath OT"/>
          <w:sz w:val="24"/>
        </w:rPr>
        <w:t>ເຈັດວັນຕໍ່ອາທິດ</w:t>
      </w:r>
      <w:r w:rsidRPr="00C52966">
        <w:rPr>
          <w:rFonts w:ascii="Times New Roman" w:hAnsi="Times New Roman" w:cs="Times New Roman"/>
          <w:sz w:val="24"/>
        </w:rPr>
        <w:t xml:space="preserve">, </w:t>
      </w:r>
      <w:r w:rsidRPr="00C52966">
        <w:rPr>
          <w:rFonts w:ascii="Phetsarath OT" w:hAnsi="Phetsarath OT" w:cs="Phetsarath OT"/>
          <w:sz w:val="24"/>
        </w:rPr>
        <w:t>ຕາມຄວາມເໝາະສົມທາງການແພດ</w:t>
      </w:r>
      <w:r w:rsidRPr="00C52966">
        <w:rPr>
          <w:rFonts w:ascii="Times New Roman" w:hAnsi="Times New Roman" w:cs="Times New Roman"/>
          <w:sz w:val="24"/>
        </w:rPr>
        <w:t>.</w:t>
      </w:r>
    </w:p>
    <w:p w14:paraId="0BD46192" w14:textId="0130DB40" w:rsidR="006A358F" w:rsidRPr="00C52966" w:rsidRDefault="00435AC1"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ໃນການຕັດສິນໃຈກ່ຽວກັບການດູແລສຸຂະພາບຂອງທ່ານ</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51F2962F" w14:textId="649AD8C5" w:rsidR="00525117" w:rsidRPr="00C52966" w:rsidRDefault="00525117" w:rsidP="00611669">
      <w:pPr>
        <w:pStyle w:val="ListParagraph"/>
        <w:numPr>
          <w:ilvl w:val="0"/>
          <w:numId w:val="37"/>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ທີ່ຈະໄດ້ຮັບຂໍ້ມູນກ່ຽວກັບທາງເລືອກການປິ່ນປົວ</w:t>
      </w:r>
      <w:r w:rsidRPr="00C52966">
        <w:rPr>
          <w:rFonts w:ascii="Times New Roman" w:hAnsi="Times New Roman" w:cs="Times New Roman"/>
          <w:sz w:val="24"/>
        </w:rPr>
        <w:t xml:space="preserve">, </w:t>
      </w:r>
      <w:r w:rsidRPr="00C52966">
        <w:rPr>
          <w:rFonts w:ascii="Phetsarath OT" w:hAnsi="Phetsarath OT" w:cs="Phetsarath OT"/>
          <w:sz w:val="24"/>
        </w:rPr>
        <w:t>ໂດຍບໍ່ຄໍານຶງເຖິງການຄຸ້ມຄອງຄ່າໃຊ້ຈ່າຍ</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ຜົນປະໂຫຍດ</w:t>
      </w:r>
      <w:r w:rsidRPr="00C52966">
        <w:rPr>
          <w:rFonts w:ascii="Times New Roman" w:hAnsi="Times New Roman" w:cs="Times New Roman"/>
          <w:sz w:val="24"/>
        </w:rPr>
        <w:t>.</w:t>
      </w:r>
    </w:p>
    <w:p w14:paraId="37387832" w14:textId="78F98E3E" w:rsidR="00525117" w:rsidRPr="00C52966" w:rsidRDefault="00525117" w:rsidP="00611669">
      <w:pPr>
        <w:pStyle w:val="ListParagraph"/>
        <w:numPr>
          <w:ilvl w:val="0"/>
          <w:numId w:val="37"/>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ທີ່ຈະຍອມຮັບ</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ປະຕິເສດການປິ່ນປົວທາງການແພດ</w:t>
      </w:r>
      <w:r w:rsidRPr="00C52966">
        <w:rPr>
          <w:rFonts w:ascii="Times New Roman" w:hAnsi="Times New Roman" w:cs="Times New Roman"/>
          <w:sz w:val="24"/>
        </w:rPr>
        <w:t xml:space="preserve"> </w:t>
      </w:r>
      <w:r w:rsidRPr="00C52966">
        <w:rPr>
          <w:rFonts w:ascii="Phetsarath OT" w:hAnsi="Phetsarath OT" w:cs="Phetsarath OT"/>
          <w:sz w:val="24"/>
        </w:rPr>
        <w:t>ຫຼືການຜ່າຕັ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ມີສ່ວນຮ່ວມໃນການຕັດສິນໃຈກ່ຽວກັບການດູແລຂອງທ່ານ</w:t>
      </w:r>
      <w:r w:rsidRPr="00C52966">
        <w:rPr>
          <w:rFonts w:ascii="Times New Roman" w:hAnsi="Times New Roman" w:cs="Times New Roman"/>
          <w:sz w:val="24"/>
        </w:rPr>
        <w:t>.</w:t>
      </w:r>
    </w:p>
    <w:p w14:paraId="222A2004" w14:textId="55D2656E" w:rsidR="00525117" w:rsidRPr="00C52966" w:rsidRDefault="00525117" w:rsidP="00611669">
      <w:pPr>
        <w:pStyle w:val="ListParagraph"/>
        <w:numPr>
          <w:ilvl w:val="0"/>
          <w:numId w:val="37"/>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ວາງແຜ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ຳນົດປະເພດການດູແລສຸຂະພາບທີ່ທ່ານອາດຈະໄດ້ຮັບໃນອະນາຄົດ</w:t>
      </w:r>
      <w:r w:rsidRPr="00C52966">
        <w:rPr>
          <w:rFonts w:ascii="Times New Roman" w:hAnsi="Times New Roman" w:cs="Times New Roman"/>
          <w:sz w:val="24"/>
        </w:rPr>
        <w:t xml:space="preserve"> </w:t>
      </w:r>
      <w:r w:rsidRPr="00C52966">
        <w:rPr>
          <w:rFonts w:ascii="Phetsarath OT" w:hAnsi="Phetsarath OT" w:cs="Phetsarath OT"/>
          <w:sz w:val="24"/>
        </w:rPr>
        <w:t>ຖ້າທ່ານບໍ່ສາມາດສະແດງຄວາມປາຖະໜາຂອງທ່ານໄດ້</w:t>
      </w:r>
      <w:r w:rsidRPr="00C52966">
        <w:rPr>
          <w:rFonts w:ascii="Times New Roman" w:hAnsi="Times New Roman" w:cs="Times New Roman"/>
          <w:sz w:val="24"/>
        </w:rPr>
        <w:t xml:space="preserve">. </w:t>
      </w:r>
      <w:r w:rsidRPr="00C52966">
        <w:rPr>
          <w:rFonts w:ascii="Phetsarath OT" w:hAnsi="Phetsarath OT" w:cs="Phetsarath OT"/>
          <w:sz w:val="24"/>
        </w:rPr>
        <w:t>ທ່ານສາມາດຕັດສິນໃຈໂດຍການຕື່ມ</w:t>
      </w:r>
      <w:r w:rsidRPr="00C52966">
        <w:rPr>
          <w:rFonts w:ascii="Times New Roman" w:hAnsi="Times New Roman" w:cs="Times New Roman"/>
          <w:sz w:val="24"/>
        </w:rPr>
        <w:t xml:space="preserve"> </w:t>
      </w:r>
      <w:r w:rsidR="002B576D" w:rsidRPr="00C52966">
        <w:rPr>
          <w:rFonts w:ascii="Phetsarath OT" w:hAnsi="Phetsarath OT" w:cs="Phetsarath OT"/>
          <w:b/>
          <w:bCs/>
          <w:sz w:val="24"/>
          <w:szCs w:val="24"/>
        </w:rPr>
        <w:t>ຄໍາສັ່ງລ່ວງໜ້າ</w:t>
      </w:r>
      <w:r w:rsidRPr="00C52966">
        <w:rPr>
          <w:rFonts w:ascii="Times New Roman" w:hAnsi="Times New Roman" w:cs="Times New Roman"/>
          <w:sz w:val="24"/>
        </w:rPr>
        <w:t xml:space="preserve">, </w:t>
      </w:r>
      <w:r w:rsidR="002B576D" w:rsidRPr="00C52966">
        <w:rPr>
          <w:rFonts w:ascii="Phetsarath OT" w:hAnsi="Phetsarath OT" w:cs="Phetsarath OT"/>
          <w:b/>
          <w:bCs/>
          <w:sz w:val="24"/>
          <w:szCs w:val="24"/>
        </w:rPr>
        <w:t>ພິໄນກຳ</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002B576D" w:rsidRPr="00C52966">
        <w:rPr>
          <w:rFonts w:ascii="Phetsarath OT" w:hAnsi="Phetsarath OT" w:cs="Phetsarath OT"/>
          <w:b/>
          <w:bCs/>
          <w:sz w:val="24"/>
          <w:szCs w:val="24"/>
        </w:rPr>
        <w:t>ໜັງສືມອບອຳນາດໃນການດູແລສຸຂະພາບ</w:t>
      </w:r>
      <w:r w:rsidR="002B576D" w:rsidRPr="00C52966">
        <w:rPr>
          <w:rFonts w:ascii="Times New Roman" w:hAnsi="Times New Roman" w:cs="Times New Roman"/>
          <w:b/>
          <w:bCs/>
          <w:sz w:val="24"/>
          <w:szCs w:val="24"/>
        </w:rPr>
        <w:t xml:space="preserve"> (power of attorney </w:t>
      </w:r>
      <w:r w:rsidR="00611669" w:rsidRPr="00C52966">
        <w:rPr>
          <w:rFonts w:ascii="Times New Roman" w:hAnsi="Times New Roman" w:cs="DokChampa"/>
          <w:b/>
          <w:bCs/>
          <w:sz w:val="24"/>
          <w:szCs w:val="24"/>
          <w:cs/>
          <w:lang w:bidi="lo-LA"/>
        </w:rPr>
        <w:br/>
      </w:r>
      <w:r w:rsidR="002B576D" w:rsidRPr="00C52966">
        <w:rPr>
          <w:rFonts w:ascii="Times New Roman" w:hAnsi="Times New Roman" w:cs="Times New Roman"/>
          <w:b/>
          <w:bCs/>
          <w:sz w:val="24"/>
          <w:szCs w:val="24"/>
        </w:rPr>
        <w:t>for health care)</w:t>
      </w:r>
      <w:r w:rsidRPr="00C52966">
        <w:rPr>
          <w:rFonts w:ascii="Times New Roman" w:hAnsi="Times New Roman" w:cs="Times New Roman"/>
          <w:sz w:val="24"/>
        </w:rPr>
        <w:t xml:space="preserve">. </w:t>
      </w:r>
      <w:r w:rsidRPr="00C52966">
        <w:rPr>
          <w:rFonts w:ascii="Phetsarath OT" w:hAnsi="Phetsarath OT" w:cs="Phetsarath OT"/>
          <w:sz w:val="24"/>
        </w:rPr>
        <w:t>ເບິ່ງຂໍ້ມູນເພີ່ມເຕີມໃນໜ້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xx]</w:t>
      </w:r>
      <w:r w:rsidRPr="00C52966">
        <w:rPr>
          <w:rFonts w:ascii="Times New Roman" w:hAnsi="Times New Roman" w:cs="Times New Roman"/>
          <w:sz w:val="24"/>
        </w:rPr>
        <w:t xml:space="preserve">, </w:t>
      </w:r>
      <w:r w:rsidRPr="00C52966">
        <w:rPr>
          <w:rFonts w:ascii="Phetsarath OT" w:hAnsi="Phetsarath OT" w:cs="Phetsarath OT"/>
          <w:sz w:val="24"/>
        </w:rPr>
        <w:t>ການຕື່ມຄໍາສັ່ງລ່ວງໜ້າ</w:t>
      </w:r>
      <w:r w:rsidRPr="00C52966">
        <w:rPr>
          <w:rFonts w:ascii="Times New Roman" w:hAnsi="Times New Roman" w:cs="Times New Roman"/>
          <w:sz w:val="24"/>
        </w:rPr>
        <w:t xml:space="preserve">, </w:t>
      </w:r>
      <w:r w:rsidRPr="00C52966">
        <w:rPr>
          <w:rFonts w:ascii="Phetsarath OT" w:hAnsi="Phetsarath OT" w:cs="Phetsarath OT"/>
          <w:sz w:val="24"/>
        </w:rPr>
        <w:t>ພິໄນກຳ</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ໜັງສືມອບອຳນາດໃນການດູແລສຸຂະພາບ</w:t>
      </w:r>
      <w:r w:rsidRPr="00C52966">
        <w:rPr>
          <w:rFonts w:ascii="Times New Roman" w:hAnsi="Times New Roman" w:cs="Times New Roman"/>
          <w:sz w:val="24"/>
        </w:rPr>
        <w:t>.</w:t>
      </w:r>
    </w:p>
    <w:p w14:paraId="6904519F" w14:textId="2C58EBBD" w:rsidR="00F065DF" w:rsidRPr="00C52966" w:rsidRDefault="00F065DF" w:rsidP="00611669">
      <w:pPr>
        <w:pStyle w:val="ListParagraph"/>
        <w:numPr>
          <w:ilvl w:val="0"/>
          <w:numId w:val="37"/>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ສິດຂອງທ່ານໃນການສະແດງຄວາມຄິດເຫັນທີສອງ</w:t>
      </w:r>
      <w:r w:rsidRPr="00C52966">
        <w:rPr>
          <w:rFonts w:ascii="Times New Roman" w:hAnsi="Times New Roman" w:cs="Times New Roman"/>
          <w:sz w:val="24"/>
        </w:rPr>
        <w:t xml:space="preserve"> </w:t>
      </w:r>
      <w:r w:rsidRPr="00C52966">
        <w:rPr>
          <w:rFonts w:ascii="Phetsarath OT" w:hAnsi="Phetsarath OT" w:cs="Phetsarath OT"/>
          <w:sz w:val="24"/>
        </w:rPr>
        <w:t>ຖ້າທ່ານບໍ່ເຫັນດີກັບຄໍາແນະນໍາການປິ່ນປົວຂອງຜູ້ໃຫ້ບໍລິການຂອງທ່ານ</w:t>
      </w:r>
      <w:r w:rsidRPr="00C52966">
        <w:rPr>
          <w:rFonts w:ascii="Times New Roman" w:hAnsi="Times New Roman" w:cs="Times New Roman"/>
          <w:sz w:val="24"/>
        </w:rPr>
        <w:t xml:space="preserve">. </w:t>
      </w:r>
      <w:r w:rsidRPr="00C52966">
        <w:rPr>
          <w:rFonts w:ascii="Phetsarath OT" w:hAnsi="Phetsarath OT" w:cs="Phetsarath OT"/>
          <w:sz w:val="24"/>
        </w:rPr>
        <w:t>ໂທຫາໜ່ວຍບໍລິການລູກຄ້າສໍາລັບຂໍ້ມູນເພີ່ມເຕີມກ່ຽວກັບວິທີການໄດ້ຮັບຄວາມຄິດເຫັນທີສອງ</w:t>
      </w:r>
      <w:r w:rsidRPr="00C52966">
        <w:rPr>
          <w:rFonts w:ascii="Times New Roman" w:hAnsi="Times New Roman" w:cs="Times New Roman"/>
          <w:sz w:val="24"/>
        </w:rPr>
        <w:t>.</w:t>
      </w:r>
    </w:p>
    <w:p w14:paraId="719F6D80" w14:textId="3C9D0BF8" w:rsidR="00F065DF" w:rsidRPr="00C52966" w:rsidRDefault="00F065DF"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ທີ່ຈະຮູ້ກ່ຽວກັບຜູ້ໃຫ້ບໍລິການຂອງພວກເຮົາ</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ແຜນການຈູງໃຈຂອງແພດ</w:t>
      </w:r>
      <w:r w:rsidRPr="00C52966">
        <w:rPr>
          <w:rFonts w:ascii="Times New Roman" w:hAnsi="Times New Roman" w:cs="Times New Roman"/>
          <w:b/>
          <w:sz w:val="26"/>
        </w:rPr>
        <w:t xml:space="preserve"> </w:t>
      </w:r>
      <w:r w:rsidR="00E63234" w:rsidRPr="00C52966">
        <w:rPr>
          <w:rFonts w:ascii="Times New Roman" w:hAnsi="Times New Roman" w:cs="Times New Roman"/>
          <w:b/>
          <w:bCs/>
          <w:i/>
          <w:iCs/>
          <w:color w:val="4472C4" w:themeColor="accent1"/>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ໃຊ້</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3447F5EB" w14:textId="2531E865" w:rsidR="00F065DF" w:rsidRPr="00C52966" w:rsidRDefault="00F065DF" w:rsidP="00611669">
      <w:pPr>
        <w:pStyle w:val="ListParagraph"/>
        <w:numPr>
          <w:ilvl w:val="0"/>
          <w:numId w:val="38"/>
        </w:numPr>
        <w:wordWrap w:val="0"/>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ຖາມວ່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ມີການຈັດການທາງດ້ານການເງິນພິເສດ</w:t>
      </w:r>
      <w:r w:rsidRPr="00C52966">
        <w:rPr>
          <w:rFonts w:ascii="Times New Roman" w:hAnsi="Times New Roman" w:cs="Times New Roman"/>
          <w:sz w:val="24"/>
        </w:rPr>
        <w:t xml:space="preserve"> (</w:t>
      </w:r>
      <w:r w:rsidRPr="00C52966">
        <w:rPr>
          <w:rFonts w:ascii="Phetsarath OT" w:hAnsi="Phetsarath OT" w:cs="Phetsarath OT"/>
          <w:sz w:val="24"/>
        </w:rPr>
        <w:t>ແຜນແຮງຈູງໃຈຂອງແພດ</w:t>
      </w:r>
      <w:r w:rsidRPr="00C52966">
        <w:rPr>
          <w:rFonts w:ascii="Times New Roman" w:hAnsi="Times New Roman" w:cs="Times New Roman"/>
          <w:sz w:val="24"/>
        </w:rPr>
        <w:t xml:space="preserve">) </w:t>
      </w:r>
      <w:r w:rsidRPr="00C52966">
        <w:rPr>
          <w:rFonts w:ascii="Phetsarath OT" w:hAnsi="Phetsarath OT" w:cs="Phetsarath OT"/>
          <w:sz w:val="24"/>
        </w:rPr>
        <w:t>ກັບແພດຂອງພວກເຮົາ</w:t>
      </w:r>
      <w:r w:rsidRPr="00C52966">
        <w:rPr>
          <w:rFonts w:ascii="Times New Roman" w:hAnsi="Times New Roman" w:cs="Times New Roman"/>
          <w:sz w:val="24"/>
        </w:rPr>
        <w:t xml:space="preserve"> </w:t>
      </w:r>
      <w:r w:rsidRPr="00C52966">
        <w:rPr>
          <w:rFonts w:ascii="Phetsarath OT" w:hAnsi="Phetsarath OT" w:cs="Phetsarath OT"/>
          <w:sz w:val="24"/>
        </w:rPr>
        <w:t>ທີ່ສາມາດສົ່ງຜົນກະທົບຕໍ່ການນໍາໃຊ້ການການແນະນຳ</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ບໍລິການອື່ນໆທີ່ທ່ານອາດຈະຕ້ອງການ</w:t>
      </w:r>
      <w:r w:rsidRPr="00C52966">
        <w:rPr>
          <w:rFonts w:ascii="Times New Roman" w:hAnsi="Times New Roman" w:cs="Times New Roman"/>
          <w:sz w:val="24"/>
        </w:rPr>
        <w:t xml:space="preserve">. </w:t>
      </w:r>
      <w:r w:rsidRPr="00C52966">
        <w:rPr>
          <w:rFonts w:ascii="Phetsarath OT" w:hAnsi="Phetsarath OT" w:cs="Phetsarath OT"/>
          <w:sz w:val="24"/>
        </w:rPr>
        <w:t>ເພື່ອໃຫ້ໄດ້ຮັບຂໍ້ມູນນີ້</w:t>
      </w:r>
      <w:r w:rsidRPr="00C52966">
        <w:rPr>
          <w:rFonts w:ascii="Times New Roman" w:hAnsi="Times New Roman" w:cs="Times New Roman"/>
          <w:sz w:val="24"/>
        </w:rPr>
        <w:t xml:space="preserve">, </w:t>
      </w:r>
      <w:r w:rsidRPr="00C52966">
        <w:rPr>
          <w:rFonts w:ascii="Phetsarath OT" w:hAnsi="Phetsarath OT" w:cs="Phetsarath OT"/>
          <w:sz w:val="24"/>
        </w:rPr>
        <w:t>ໃຫ້ໂທຫາພະແນກໜ່ວຍບໍລິການລູກຄ້າ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ຂໍຂໍ້ມູນກ່ຽວກັບຂໍ້ຕົກລົງທາງການເງິນແບບພິເສດກັບແພດຂອງພວກເຮົາ</w:t>
      </w:r>
      <w:r w:rsidRPr="00C52966">
        <w:rPr>
          <w:rFonts w:ascii="Times New Roman" w:hAnsi="Times New Roman" w:cs="Times New Roman"/>
          <w:sz w:val="24"/>
        </w:rPr>
        <w:t>.</w:t>
      </w:r>
    </w:p>
    <w:p w14:paraId="751AAC2B" w14:textId="3F72EF5B" w:rsidR="00F065DF" w:rsidRPr="00C52966" w:rsidRDefault="00F065DF" w:rsidP="00611669">
      <w:pPr>
        <w:pStyle w:val="ListParagraph"/>
        <w:numPr>
          <w:ilvl w:val="0"/>
          <w:numId w:val="38"/>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ຮ້ອງຂໍຂໍ້ມູນກ່ຽວກັບຜູ້ໃຫ້ບໍລິກ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ລວມທັງການສຶກສາຂອງຜູ້ໃຫ້ບໍລິການ</w:t>
      </w:r>
      <w:r w:rsidRPr="00C52966">
        <w:rPr>
          <w:rFonts w:ascii="Times New Roman" w:hAnsi="Times New Roman" w:cs="Times New Roman"/>
          <w:sz w:val="24"/>
        </w:rPr>
        <w:t xml:space="preserve">, </w:t>
      </w:r>
      <w:r w:rsidRPr="00C52966">
        <w:rPr>
          <w:rFonts w:ascii="Phetsarath OT" w:hAnsi="Phetsarath OT" w:cs="Phetsarath OT"/>
          <w:sz w:val="24"/>
        </w:rPr>
        <w:t>ການຢັ້ງຢືນຈາກຄະນະກຳມະກາ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ຢັ້ງຢືນຊ້ຳ</w:t>
      </w:r>
      <w:r w:rsidRPr="00C52966">
        <w:rPr>
          <w:rFonts w:ascii="Times New Roman" w:hAnsi="Times New Roman" w:cs="Times New Roman"/>
          <w:sz w:val="24"/>
        </w:rPr>
        <w:t xml:space="preserve">. </w:t>
      </w:r>
      <w:r w:rsidRPr="00C52966">
        <w:rPr>
          <w:rFonts w:ascii="Phetsarath OT" w:hAnsi="Phetsarath OT" w:cs="Phetsarath OT"/>
          <w:sz w:val="24"/>
        </w:rPr>
        <w:t>ເພື່ອໃຫ້ໄດ້ຮັບຂໍ້ມູນນີ້</w:t>
      </w:r>
      <w:r w:rsidRPr="00C52966">
        <w:rPr>
          <w:rFonts w:ascii="Times New Roman" w:hAnsi="Times New Roman" w:cs="Times New Roman"/>
          <w:sz w:val="24"/>
        </w:rPr>
        <w:t xml:space="preserve">, </w:t>
      </w:r>
      <w:r w:rsidRPr="00C52966">
        <w:rPr>
          <w:rFonts w:ascii="Phetsarath OT" w:hAnsi="Phetsarath OT" w:cs="Phetsarath OT"/>
          <w:sz w:val="24"/>
        </w:rPr>
        <w:t>ໂທຫາພະແນກໜ່ວຍບໍລິການລູກຄ້າຂອງພວກເຮົາທີ່ເບີ</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szCs w:val="24"/>
        </w:rPr>
        <w:t>.</w:t>
      </w:r>
    </w:p>
    <w:p w14:paraId="52D4CBB2" w14:textId="78837DD4" w:rsidR="00F065DF" w:rsidRPr="00C52966" w:rsidRDefault="00C527E2"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ຮ້ອງຂໍເອົາສໍາເນົາບັນທຶກທາງການແພດຈາກຜູ້ໃຫ້ບໍລິການຂອງທ່ານ</w:t>
      </w:r>
      <w:r w:rsidRPr="00C52966">
        <w:rPr>
          <w:rFonts w:ascii="Times New Roman" w:hAnsi="Times New Roman" w:cs="Times New Roman"/>
          <w:b/>
          <w:sz w:val="26"/>
        </w:rPr>
        <w:t>.</w:t>
      </w:r>
    </w:p>
    <w:p w14:paraId="585468FD" w14:textId="4BCCFDCA" w:rsidR="00C527E2" w:rsidRPr="00C52966" w:rsidRDefault="00C527E2" w:rsidP="00611669">
      <w:pPr>
        <w:pStyle w:val="ListParagraph"/>
        <w:numPr>
          <w:ilvl w:val="0"/>
          <w:numId w:val="39"/>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ທ່ານອາດຈະແກ້ໄຂຂໍ້ມູນທີ່ບໍ່ຖືກຕ້ອງໃຫ້ຖືກຕ້ອງຢູ່ໃນບັນທຶກທາງການແພດຂອງທ່ານ</w:t>
      </w:r>
      <w:r w:rsidRPr="00C52966">
        <w:rPr>
          <w:rFonts w:ascii="Times New Roman" w:hAnsi="Times New Roman" w:cs="Times New Roman"/>
          <w:sz w:val="24"/>
        </w:rPr>
        <w:t xml:space="preserve">, </w:t>
      </w:r>
      <w:r w:rsidRPr="00C52966">
        <w:rPr>
          <w:rFonts w:ascii="Phetsarath OT" w:hAnsi="Phetsarath OT" w:cs="Phetsarath OT"/>
          <w:sz w:val="24"/>
        </w:rPr>
        <w:t>ຖ້າຫາກທ່ານໝໍເຫັນດີຕໍ່ກັບການແກ້ໄຂນັ້ນ</w:t>
      </w:r>
      <w:r w:rsidRPr="00C52966">
        <w:rPr>
          <w:rFonts w:ascii="Times New Roman" w:hAnsi="Times New Roman" w:cs="Times New Roman"/>
          <w:sz w:val="24"/>
        </w:rPr>
        <w:t>.</w:t>
      </w:r>
    </w:p>
    <w:p w14:paraId="43398F20" w14:textId="37154519" w:rsidR="00C527E2" w:rsidRPr="00C52966" w:rsidRDefault="00C527E2" w:rsidP="00611669">
      <w:pPr>
        <w:pStyle w:val="ListParagraph"/>
        <w:numPr>
          <w:ilvl w:val="0"/>
          <w:numId w:val="39"/>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ໂທຫ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800-xxx-xxxx]</w:t>
      </w:r>
      <w:r w:rsidRPr="00C52966">
        <w:rPr>
          <w:rFonts w:ascii="Times New Roman" w:hAnsi="Times New Roman" w:cs="Times New Roman"/>
          <w:sz w:val="24"/>
        </w:rPr>
        <w:t xml:space="preserve"> </w:t>
      </w:r>
      <w:r w:rsidRPr="00C52966">
        <w:rPr>
          <w:rFonts w:ascii="Phetsarath OT" w:hAnsi="Phetsarath OT" w:cs="Phetsarath OT"/>
          <w:sz w:val="24"/>
        </w:rPr>
        <w:t>ເພື່ອຂໍຄວາມຊ່ວຍເຫຼືອໃນການຮ້ອງຂໍສຳເນົາ</w:t>
      </w:r>
      <w:r w:rsidRPr="00C52966">
        <w:rPr>
          <w:rFonts w:ascii="Times New Roman" w:hAnsi="Times New Roman" w:cs="Times New Roman"/>
          <w:sz w:val="24"/>
        </w:rPr>
        <w:t xml:space="preserve"> </w:t>
      </w:r>
      <w:r w:rsidRPr="00C52966">
        <w:rPr>
          <w:rFonts w:ascii="Phetsarath OT" w:hAnsi="Phetsarath OT" w:cs="Phetsarath OT"/>
          <w:sz w:val="24"/>
        </w:rPr>
        <w:t>ຫຼືປ່ຽນບັນທຶກທາງການແພດຂອງທ່ານ</w:t>
      </w:r>
      <w:r w:rsidRPr="00C52966">
        <w:rPr>
          <w:rFonts w:ascii="Times New Roman" w:hAnsi="Times New Roman" w:cs="Times New Roman"/>
          <w:sz w:val="24"/>
        </w:rPr>
        <w:t xml:space="preserve">. </w:t>
      </w:r>
      <w:r w:rsidRPr="00C52966">
        <w:rPr>
          <w:rFonts w:ascii="Phetsarath OT" w:hAnsi="Phetsarath OT" w:cs="Phetsarath OT"/>
          <w:sz w:val="24"/>
        </w:rPr>
        <w:t>ກະລຸນາຮັບຮູ້ວ່າ</w:t>
      </w:r>
      <w:r w:rsidRPr="00C52966">
        <w:rPr>
          <w:rFonts w:ascii="Times New Roman" w:hAnsi="Times New Roman" w:cs="Times New Roman"/>
          <w:sz w:val="24"/>
        </w:rPr>
        <w:t xml:space="preserve"> </w:t>
      </w:r>
      <w:r w:rsidRPr="00C52966">
        <w:rPr>
          <w:rFonts w:ascii="Phetsarath OT" w:hAnsi="Phetsarath OT" w:cs="Phetsarath OT"/>
          <w:sz w:val="24"/>
        </w:rPr>
        <w:t>ທ່ານອາດຈະຕ້ອງຊຳລະເງິນຄ່າສຳເນົາບັນທຶກທາງການແພດຂອງທ່ານ</w:t>
      </w:r>
      <w:r w:rsidRPr="00C52966">
        <w:rPr>
          <w:rFonts w:ascii="Times New Roman" w:hAnsi="Times New Roman" w:cs="Times New Roman"/>
          <w:sz w:val="24"/>
        </w:rPr>
        <w:t>.</w:t>
      </w:r>
    </w:p>
    <w:p w14:paraId="46D07E22" w14:textId="5E1DC547" w:rsidR="006A358F" w:rsidRPr="00C52966" w:rsidRDefault="00D2140F" w:rsidP="003C0D8E">
      <w:pPr>
        <w:pStyle w:val="ListParagraph"/>
        <w:keepNext/>
        <w:keepLines/>
        <w:widowControl w:val="0"/>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ໄດ້ຮັບການແຈ້ງກ່ຽວກັບຜົນປະໂຫຍດຂອງ</w:t>
      </w:r>
      <w:r w:rsidRPr="00C52966">
        <w:rPr>
          <w:rFonts w:ascii="Times New Roman" w:hAnsi="Times New Roman" w:cs="Times New Roman"/>
          <w:b/>
          <w:sz w:val="26"/>
        </w:rPr>
        <w:t xml:space="preserve"> </w:t>
      </w:r>
      <w:r w:rsidRPr="00C52966">
        <w:rPr>
          <w:rFonts w:ascii="Times New Roman" w:hAnsi="Times New Roman" w:cs="Times New Roman"/>
          <w:b/>
          <w:bCs/>
          <w:sz w:val="26"/>
          <w:szCs w:val="26"/>
        </w:rPr>
        <w:t>Medicaid</w:t>
      </w:r>
      <w:r w:rsidRPr="00C52966">
        <w:rPr>
          <w:rFonts w:ascii="Times New Roman" w:hAnsi="Times New Roman" w:cs="Times New Roman"/>
          <w:b/>
          <w:sz w:val="26"/>
        </w:rPr>
        <w:t xml:space="preserve"> </w:t>
      </w:r>
      <w:r w:rsidRPr="00C52966">
        <w:rPr>
          <w:rFonts w:ascii="Phetsarath OT" w:hAnsi="Phetsarath OT" w:cs="Phetsarath OT"/>
          <w:b/>
          <w:sz w:val="26"/>
        </w:rPr>
        <w:t>ທີ່ບໍ່ມີຢູ່ໃນ</w:t>
      </w:r>
      <w:r w:rsidRPr="00C52966">
        <w:rPr>
          <w:rFonts w:ascii="Times New Roman" w:hAnsi="Times New Roman" w:cs="Times New Roman"/>
          <w:b/>
          <w:sz w:val="26"/>
        </w:rPr>
        <w:t xml:space="preserve"> </w:t>
      </w:r>
      <w:r w:rsidR="00E63234" w:rsidRPr="00C52966">
        <w:rPr>
          <w:rFonts w:ascii="Times New Roman" w:hAnsi="Times New Roman" w:cs="Times New Roman"/>
          <w:b/>
          <w:bCs/>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ເນື່ອງຈາກມີການຄັດຄ້ານທາງດ້ານສິນລະທຳ</w:t>
      </w:r>
      <w:r w:rsidRPr="00C52966">
        <w:rPr>
          <w:rFonts w:ascii="Times New Roman" w:hAnsi="Times New Roman" w:cs="Times New Roman"/>
          <w:b/>
          <w:sz w:val="26"/>
        </w:rPr>
        <w:t xml:space="preserve"> </w:t>
      </w:r>
      <w:r w:rsidRPr="00C52966">
        <w:rPr>
          <w:rFonts w:ascii="Phetsarath OT" w:hAnsi="Phetsarath OT" w:cs="Phetsarath OT"/>
          <w:b/>
          <w:sz w:val="26"/>
        </w:rPr>
        <w:t>ຫຼື</w:t>
      </w:r>
      <w:r w:rsidRPr="00C52966">
        <w:rPr>
          <w:rFonts w:ascii="Times New Roman" w:hAnsi="Times New Roman" w:cs="Times New Roman"/>
          <w:b/>
          <w:sz w:val="26"/>
        </w:rPr>
        <w:t xml:space="preserve"> </w:t>
      </w:r>
      <w:r w:rsidRPr="00C52966">
        <w:rPr>
          <w:rFonts w:ascii="Phetsarath OT" w:hAnsi="Phetsarath OT" w:cs="Phetsarath OT"/>
          <w:b/>
          <w:sz w:val="26"/>
        </w:rPr>
        <w:t>ທາງສາສະໜາ</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17F9A511" w14:textId="275BB151" w:rsidR="00D2140F" w:rsidRPr="00C52966"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ທີ່ຈະໄດ້ຮັບການແຈ້ງໃຫ້ຮູ້ກ່ຽວກັບວິທີການເຂົ້າເຖິງການບໍລິການເຫຼົ່ານີ້ຜ່ານ</w:t>
      </w:r>
      <w:r w:rsidRPr="00C52966">
        <w:rPr>
          <w:rFonts w:ascii="Times New Roman" w:hAnsi="Times New Roman" w:cs="Times New Roman"/>
          <w:sz w:val="24"/>
        </w:rPr>
        <w:t xml:space="preserve"> </w:t>
      </w:r>
      <w:r w:rsidR="00F4260F" w:rsidRPr="00C52966">
        <w:rPr>
          <w:rFonts w:ascii="Times New Roman" w:hAnsi="Times New Roman" w:cs="Times New Roman"/>
          <w:sz w:val="24"/>
          <w:szCs w:val="24"/>
        </w:rPr>
        <w:t>FowardHealth</w:t>
      </w:r>
      <w:r w:rsidRPr="00C52966">
        <w:rPr>
          <w:rFonts w:ascii="Times New Roman" w:hAnsi="Times New Roman" w:cs="Times New Roman"/>
          <w:sz w:val="24"/>
        </w:rPr>
        <w:t xml:space="preserve"> </w:t>
      </w:r>
      <w:r w:rsidRPr="00C52966">
        <w:rPr>
          <w:rFonts w:ascii="Phetsarath OT" w:hAnsi="Phetsarath OT" w:cs="Phetsarath OT"/>
          <w:sz w:val="24"/>
        </w:rPr>
        <w:t>ໂດຍໃຊ້ບັດ</w:t>
      </w:r>
      <w:r w:rsidRPr="00C52966">
        <w:rPr>
          <w:rFonts w:ascii="Times New Roman" w:hAnsi="Times New Roman" w:cs="Times New Roman"/>
          <w:sz w:val="24"/>
        </w:rPr>
        <w:t xml:space="preserve"> </w:t>
      </w:r>
      <w:r w:rsidRPr="00C52966">
        <w:rPr>
          <w:rFonts w:ascii="Times New Roman" w:hAnsi="Times New Roman" w:cs="Times New Roman"/>
          <w:sz w:val="24"/>
          <w:szCs w:val="24"/>
        </w:rPr>
        <w:t>ForwardHealth</w:t>
      </w:r>
      <w:r w:rsidRPr="00C52966">
        <w:rPr>
          <w:rFonts w:ascii="Times New Roman" w:hAnsi="Times New Roman" w:cs="Times New Roman"/>
          <w:sz w:val="24"/>
        </w:rPr>
        <w:t xml:space="preserve"> </w:t>
      </w:r>
      <w:r w:rsidRPr="00C52966">
        <w:rPr>
          <w:rFonts w:ascii="Phetsarath OT" w:hAnsi="Phetsarath OT" w:cs="Phetsarath OT"/>
          <w:sz w:val="24"/>
        </w:rPr>
        <w:t>ຂອງທ່ານ</w:t>
      </w:r>
      <w:r w:rsidRPr="00C52966">
        <w:rPr>
          <w:rFonts w:ascii="Times New Roman" w:hAnsi="Times New Roman" w:cs="Times New Roman"/>
          <w:sz w:val="24"/>
        </w:rPr>
        <w:t>.</w:t>
      </w:r>
    </w:p>
    <w:p w14:paraId="0BF1CD37" w14:textId="2661897C" w:rsidR="00C531A5" w:rsidRPr="00C52966" w:rsidRDefault="00C531A5" w:rsidP="00611669">
      <w:pPr>
        <w:pStyle w:val="ListParagraph"/>
        <w:numPr>
          <w:ilvl w:val="0"/>
          <w:numId w:val="40"/>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ຍົກເລີກການລົງທະບຽນຈາ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ບໍ່ຄຸ້ມຄອງການບໍລິການທີ່ທ່ານຕ້ອງການຍ້ອນການຄັດຄ້ານທາງດ້ານສິນທໍ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ງສາສະໜາ</w:t>
      </w:r>
      <w:r w:rsidRPr="00C52966">
        <w:rPr>
          <w:rFonts w:ascii="Times New Roman" w:hAnsi="Times New Roman" w:cs="Times New Roman"/>
          <w:sz w:val="24"/>
        </w:rPr>
        <w:t>.</w:t>
      </w:r>
    </w:p>
    <w:p w14:paraId="38861DFA" w14:textId="787880CA" w:rsidR="00D2140F" w:rsidRPr="00C52966" w:rsidRDefault="00D2140F"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ຍື່ນຄໍາຮ້ອງຟ້ອງ</w:t>
      </w:r>
      <w:r w:rsidRPr="00C52966">
        <w:rPr>
          <w:rFonts w:ascii="Times New Roman" w:hAnsi="Times New Roman" w:cs="Times New Roman"/>
          <w:b/>
          <w:sz w:val="26"/>
        </w:rPr>
        <w:t xml:space="preserve">, </w:t>
      </w:r>
      <w:r w:rsidRPr="00C52966">
        <w:rPr>
          <w:rFonts w:ascii="Phetsarath OT" w:hAnsi="Phetsarath OT" w:cs="Phetsarath OT"/>
          <w:b/>
          <w:sz w:val="26"/>
        </w:rPr>
        <w:t>ຮ້ອງທຸກ</w:t>
      </w:r>
      <w:r w:rsidRPr="00C52966">
        <w:rPr>
          <w:rFonts w:ascii="Times New Roman" w:hAnsi="Times New Roman" w:cs="Times New Roman"/>
          <w:b/>
          <w:sz w:val="26"/>
        </w:rPr>
        <w:t xml:space="preserve"> </w:t>
      </w:r>
      <w:r w:rsidRPr="00C52966">
        <w:rPr>
          <w:rFonts w:ascii="Phetsarath OT" w:hAnsi="Phetsarath OT" w:cs="Phetsarath OT"/>
          <w:b/>
          <w:sz w:val="26"/>
        </w:rPr>
        <w:t>ຫຼື</w:t>
      </w:r>
      <w:r w:rsidRPr="00C52966">
        <w:rPr>
          <w:rFonts w:ascii="Times New Roman" w:hAnsi="Times New Roman" w:cs="Times New Roman"/>
          <w:b/>
          <w:sz w:val="26"/>
        </w:rPr>
        <w:t xml:space="preserve"> </w:t>
      </w:r>
      <w:r w:rsidRPr="00C52966">
        <w:rPr>
          <w:rFonts w:ascii="Phetsarath OT" w:hAnsi="Phetsarath OT" w:cs="Phetsarath OT"/>
          <w:b/>
          <w:sz w:val="26"/>
        </w:rPr>
        <w:t>ການຂໍອຸທອນ</w:t>
      </w:r>
      <w:r w:rsidRPr="00C52966">
        <w:rPr>
          <w:rFonts w:ascii="Times New Roman" w:hAnsi="Times New Roman" w:cs="Times New Roman"/>
          <w:b/>
          <w:sz w:val="26"/>
        </w:rPr>
        <w:t xml:space="preserve"> </w:t>
      </w:r>
      <w:r w:rsidRPr="00C52966">
        <w:rPr>
          <w:rFonts w:ascii="Phetsarath OT" w:hAnsi="Phetsarath OT" w:cs="Phetsarath OT"/>
          <w:b/>
          <w:sz w:val="26"/>
        </w:rPr>
        <w:t>ຖ້າຫາກວ່າທ່ານບໍ່ພໍໃຈກັບການດູແລ</w:t>
      </w:r>
      <w:r w:rsidRPr="00C52966">
        <w:rPr>
          <w:rFonts w:ascii="Times New Roman" w:hAnsi="Times New Roman" w:cs="Times New Roman"/>
          <w:b/>
          <w:sz w:val="26"/>
        </w:rPr>
        <w:t xml:space="preserve"> </w:t>
      </w:r>
      <w:r w:rsidRPr="00C52966">
        <w:rPr>
          <w:rFonts w:ascii="Phetsarath OT" w:hAnsi="Phetsarath OT" w:cs="Phetsarath OT"/>
          <w:b/>
          <w:sz w:val="26"/>
        </w:rPr>
        <w:t>ຫຼື</w:t>
      </w:r>
      <w:r w:rsidRPr="00C52966">
        <w:rPr>
          <w:rFonts w:ascii="Times New Roman" w:hAnsi="Times New Roman" w:cs="Times New Roman"/>
          <w:b/>
          <w:sz w:val="26"/>
        </w:rPr>
        <w:t xml:space="preserve"> </w:t>
      </w:r>
      <w:r w:rsidRPr="00C52966">
        <w:rPr>
          <w:rFonts w:ascii="Phetsarath OT" w:hAnsi="Phetsarath OT" w:cs="Phetsarath OT"/>
          <w:b/>
          <w:sz w:val="26"/>
        </w:rPr>
        <w:t>ການບໍລິການຂອງທ່ານ</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15C24C63" w14:textId="1D7EFEC7" w:rsidR="00D2140F" w:rsidRPr="00C52966" w:rsidRDefault="00D2140F" w:rsidP="00611669">
      <w:pPr>
        <w:pStyle w:val="ListParagraph"/>
        <w:numPr>
          <w:ilvl w:val="0"/>
          <w:numId w:val="40"/>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ຮ້ອງຂໍການໄຕ່ສວນທີ່ເປັນທໍາ</w:t>
      </w:r>
      <w:r w:rsidRPr="00C52966">
        <w:rPr>
          <w:rFonts w:ascii="Times New Roman" w:hAnsi="Times New Roman" w:cs="Times New Roman"/>
          <w:sz w:val="24"/>
        </w:rPr>
        <w:t xml:space="preserve"> </w:t>
      </w:r>
      <w:bookmarkStart w:id="66" w:name="_Hlk121311686"/>
      <w:r w:rsidRPr="00C52966">
        <w:rPr>
          <w:rFonts w:ascii="Phetsarath OT" w:hAnsi="Phetsarath OT" w:cs="Phetsarath OT"/>
          <w:sz w:val="24"/>
        </w:rPr>
        <w:t>ຖ້າທ່ານບໍ່ພໍໃຈກັບການຕັດສິນໃຈ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ຽວກັບ</w:t>
      </w:r>
      <w:r w:rsidRPr="00C52966">
        <w:rPr>
          <w:rFonts w:ascii="Times New Roman" w:hAnsi="Times New Roman" w:cs="Times New Roman"/>
          <w:sz w:val="24"/>
        </w:rPr>
        <w:t xml:space="preserve"> </w:t>
      </w:r>
      <w:bookmarkEnd w:id="66"/>
      <w:r w:rsidRPr="00C52966">
        <w:rPr>
          <w:rFonts w:ascii="Phetsarath OT" w:hAnsi="Phetsarath OT" w:cs="Phetsarath OT"/>
          <w:sz w:val="24"/>
        </w:rPr>
        <w:t>ການຂໍອຸທອນ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ບໍ່ຕອບສະໜອງຕໍ່ການຂໍອຸທອນຂອງທ່ານຢ່າງທັນເວລາ</w:t>
      </w:r>
      <w:r w:rsidRPr="00C52966">
        <w:rPr>
          <w:rFonts w:ascii="Times New Roman" w:hAnsi="Times New Roman" w:cs="Times New Roman"/>
          <w:sz w:val="24"/>
        </w:rPr>
        <w:t xml:space="preserve">.  </w:t>
      </w:r>
    </w:p>
    <w:p w14:paraId="3F317DC1" w14:textId="7A73449F" w:rsidR="00AE2D12" w:rsidRPr="00C52966" w:rsidRDefault="00AE2D12" w:rsidP="00611669">
      <w:pPr>
        <w:pStyle w:val="ListParagraph"/>
        <w:numPr>
          <w:ilvl w:val="0"/>
          <w:numId w:val="40"/>
        </w:numPr>
        <w:wordWrap w:val="0"/>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ຮ້ອງຂໍໃຫ້</w:t>
      </w:r>
      <w:r w:rsidRPr="00C52966">
        <w:rPr>
          <w:rFonts w:ascii="Times New Roman" w:hAnsi="Times New Roman" w:cs="Times New Roman"/>
          <w:sz w:val="24"/>
        </w:rPr>
        <w:t xml:space="preserve"> </w:t>
      </w:r>
      <w:r w:rsidRPr="00C52966">
        <w:rPr>
          <w:rFonts w:ascii="Phetsarath OT" w:hAnsi="Phetsarath OT" w:cs="Phetsarath OT"/>
          <w:sz w:val="24"/>
          <w:szCs w:val="24"/>
        </w:rPr>
        <w:t>ພະແນກບໍລິການສຸຂະພາບ</w:t>
      </w:r>
      <w:r w:rsidRPr="00C52966">
        <w:rPr>
          <w:rFonts w:ascii="Times New Roman" w:hAnsi="Times New Roman" w:cs="Times New Roman"/>
          <w:sz w:val="24"/>
          <w:szCs w:val="24"/>
        </w:rPr>
        <w:t xml:space="preserve"> (Department of Health Services)</w:t>
      </w:r>
      <w:r w:rsidRPr="00C52966">
        <w:rPr>
          <w:rFonts w:ascii="Times New Roman" w:hAnsi="Times New Roman" w:cs="Times New Roman"/>
          <w:sz w:val="24"/>
        </w:rPr>
        <w:t xml:space="preserve"> </w:t>
      </w:r>
      <w:r w:rsidRPr="00C52966">
        <w:rPr>
          <w:rFonts w:ascii="Phetsarath OT" w:hAnsi="Phetsarath OT" w:cs="Phetsarath OT"/>
          <w:sz w:val="24"/>
        </w:rPr>
        <w:t>ທົບທວນຄືນການຮ້ອງທຸກ</w:t>
      </w:r>
      <w:r w:rsidRPr="00C52966">
        <w:rPr>
          <w:rFonts w:ascii="Times New Roman" w:hAnsi="Times New Roman" w:cs="Times New Roman"/>
          <w:sz w:val="24"/>
        </w:rPr>
        <w:t xml:space="preserve"> </w:t>
      </w:r>
      <w:r w:rsidRPr="00C52966">
        <w:rPr>
          <w:rFonts w:ascii="Phetsarath OT" w:hAnsi="Phetsarath OT" w:cs="Phetsarath OT"/>
          <w:sz w:val="24"/>
        </w:rPr>
        <w:t>ຖ້າທ່ານບໍ່ພໍໃຈກັບການຕັດສິນໃຈ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ກ່ຽວກັບຄໍາຮ້ອງທຸກຂອງທ່າ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ຖ້າ</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ບໍ່ຕອບສະໜອງຕໍ່ຄໍາຮ້ອງທຸກຂອງທ່ານໄດ້ທັນເວລາ</w:t>
      </w:r>
      <w:r w:rsidRPr="00C52966">
        <w:rPr>
          <w:rFonts w:ascii="Times New Roman" w:hAnsi="Times New Roman" w:cs="Times New Roman"/>
          <w:sz w:val="24"/>
        </w:rPr>
        <w:t>.</w:t>
      </w:r>
    </w:p>
    <w:p w14:paraId="0C1F94C2" w14:textId="5AC1E82C" w:rsidR="00C531A5" w:rsidRPr="00C52966"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lastRenderedPageBreak/>
        <w:t>ສໍາລັບຂໍ້ມູນເພີ່ມເຕີມກ່ຽວກັບວິທີການຍື່ນການຮ້ອງທຸກ</w:t>
      </w:r>
      <w:r w:rsidRPr="00C52966">
        <w:rPr>
          <w:rFonts w:ascii="Times New Roman" w:hAnsi="Times New Roman" w:cs="Times New Roman"/>
          <w:sz w:val="24"/>
        </w:rPr>
        <w:t xml:space="preserve">, </w:t>
      </w:r>
      <w:r w:rsidRPr="00C52966">
        <w:rPr>
          <w:rFonts w:ascii="Phetsarath OT" w:hAnsi="Phetsarath OT" w:cs="Phetsarath OT"/>
          <w:sz w:val="24"/>
        </w:rPr>
        <w:t>ການອຸທອນ</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ໄຕ່ສວນທີ່ເປັນທໍາ</w:t>
      </w:r>
      <w:r w:rsidRPr="00C52966">
        <w:rPr>
          <w:rFonts w:ascii="Times New Roman" w:hAnsi="Times New Roman" w:cs="Times New Roman"/>
          <w:sz w:val="24"/>
        </w:rPr>
        <w:t xml:space="preserve">, </w:t>
      </w:r>
      <w:r w:rsidRPr="00C52966">
        <w:rPr>
          <w:rFonts w:ascii="Phetsarath OT" w:hAnsi="Phetsarath OT" w:cs="Phetsarath OT"/>
          <w:sz w:val="24"/>
        </w:rPr>
        <w:t>ໃຫ້ເບິ່ງໜ້າ</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xx]</w:t>
      </w:r>
      <w:r w:rsidRPr="00C52966">
        <w:rPr>
          <w:rFonts w:ascii="Times New Roman" w:hAnsi="Times New Roman" w:cs="Times New Roman"/>
          <w:sz w:val="24"/>
        </w:rPr>
        <w:t xml:space="preserve">, </w:t>
      </w:r>
      <w:r w:rsidRPr="00C52966">
        <w:rPr>
          <w:rFonts w:ascii="Phetsarath OT" w:hAnsi="Phetsarath OT" w:cs="Phetsarath OT"/>
          <w:sz w:val="24"/>
        </w:rPr>
        <w:t>ການຍື່ນການຮ້ອງທຸກ</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ຂໍອຸທອນ</w:t>
      </w:r>
      <w:r w:rsidRPr="00C52966">
        <w:rPr>
          <w:rFonts w:ascii="Times New Roman" w:hAnsi="Times New Roman" w:cs="Times New Roman"/>
          <w:sz w:val="24"/>
        </w:rPr>
        <w:t>.</w:t>
      </w:r>
    </w:p>
    <w:p w14:paraId="26018569" w14:textId="666B3990" w:rsidR="00942E64" w:rsidRPr="00C52966" w:rsidRDefault="00C531A5"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ສິດທີ່ຈະໄດ້ຮັບຂໍ້ມູນກ່ຽວກັບ</w:t>
      </w:r>
      <w:r w:rsidRPr="00C52966">
        <w:rPr>
          <w:rFonts w:ascii="Times New Roman" w:hAnsi="Times New Roman" w:cs="Times New Roman"/>
          <w:b/>
          <w:sz w:val="26"/>
        </w:rPr>
        <w:t xml:space="preserve"> </w:t>
      </w:r>
      <w:r w:rsidR="00E63234" w:rsidRPr="00C52966">
        <w:rPr>
          <w:rFonts w:ascii="Times New Roman" w:hAnsi="Times New Roman" w:cs="Times New Roman"/>
          <w:b/>
          <w:bCs/>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ການບໍລິການຂອງຕົນ</w:t>
      </w:r>
      <w:r w:rsidRPr="00C52966">
        <w:rPr>
          <w:rFonts w:ascii="Times New Roman" w:hAnsi="Times New Roman" w:cs="Times New Roman"/>
          <w:b/>
          <w:sz w:val="26"/>
        </w:rPr>
        <w:t xml:space="preserve">, </w:t>
      </w:r>
      <w:r w:rsidRPr="00C52966">
        <w:rPr>
          <w:rFonts w:ascii="Phetsarath OT" w:hAnsi="Phetsarath OT" w:cs="Phetsarath OT"/>
          <w:b/>
          <w:sz w:val="26"/>
        </w:rPr>
        <w:t>ຜູ້ປະຕິບັດ</w:t>
      </w:r>
      <w:r w:rsidRPr="00C52966">
        <w:rPr>
          <w:rFonts w:ascii="Times New Roman" w:hAnsi="Times New Roman" w:cs="Times New Roman"/>
          <w:b/>
          <w:sz w:val="26"/>
        </w:rPr>
        <w:t xml:space="preserve">, </w:t>
      </w:r>
      <w:r w:rsidRPr="00C52966">
        <w:rPr>
          <w:rFonts w:ascii="Phetsarath OT" w:hAnsi="Phetsarath OT" w:cs="Phetsarath OT"/>
          <w:b/>
          <w:sz w:val="26"/>
        </w:rPr>
        <w:t>ຜູ້ໃຫ້ບໍລິການ</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ສິດ</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ຄວາມຮັບຜິດຊອບຂອງສະມາຊິກ</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74394AAC" w14:textId="32FB7DFB" w:rsidR="00C531A5" w:rsidRPr="00C52966" w:rsidRDefault="00942E64" w:rsidP="00611669">
      <w:pPr>
        <w:pStyle w:val="ListParagraph"/>
        <w:numPr>
          <w:ilvl w:val="0"/>
          <w:numId w:val="48"/>
        </w:numPr>
        <w:wordWrap w:val="0"/>
        <w:spacing w:after="0" w:line="240" w:lineRule="auto"/>
        <w:rPr>
          <w:rFonts w:ascii="Times New Roman" w:eastAsia="Times New Roman" w:hAnsi="Times New Roman" w:cs="Times New Roman"/>
          <w:b/>
          <w:bCs/>
          <w:sz w:val="26"/>
          <w:szCs w:val="26"/>
        </w:rPr>
      </w:pPr>
      <w:r w:rsidRPr="00C52966">
        <w:rPr>
          <w:rFonts w:ascii="Phetsarath OT" w:hAnsi="Phetsarath OT" w:cs="Phetsarath OT"/>
          <w:sz w:val="24"/>
        </w:rPr>
        <w:t>ສິດຂອງທ່ານທີ່ຈະຮູ້ກ່ຽວກັບການປ່ຽນແປງອັນໃຫຍ່ຫຼວງ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ຢ່າງໜ້ອຍ</w:t>
      </w:r>
      <w:r w:rsidRPr="00C52966">
        <w:rPr>
          <w:rFonts w:ascii="Times New Roman" w:hAnsi="Times New Roman" w:cs="Times New Roman"/>
          <w:sz w:val="24"/>
        </w:rPr>
        <w:t xml:space="preserve"> 30 </w:t>
      </w:r>
      <w:r w:rsidRPr="00C52966">
        <w:rPr>
          <w:rFonts w:ascii="Phetsarath OT" w:hAnsi="Phetsarath OT" w:cs="Phetsarath OT"/>
          <w:sz w:val="24"/>
        </w:rPr>
        <w:t>ມື້ກ່ອນວັນທີການປ່ຽນແປງທີ່ມີຜົນບັງຄັບໃຊ້</w:t>
      </w:r>
      <w:r w:rsidRPr="00C52966">
        <w:rPr>
          <w:rFonts w:ascii="Times New Roman" w:hAnsi="Times New Roman" w:cs="Times New Roman"/>
          <w:sz w:val="24"/>
        </w:rPr>
        <w:t>.</w:t>
      </w:r>
    </w:p>
    <w:p w14:paraId="56BCB113" w14:textId="6CA35C31" w:rsidR="00067B1A" w:rsidRPr="00C52966" w:rsidRDefault="00067B1A" w:rsidP="00611669">
      <w:pPr>
        <w:pStyle w:val="ListParagraph"/>
        <w:numPr>
          <w:ilvl w:val="0"/>
          <w:numId w:val="34"/>
        </w:numPr>
        <w:wordWrap w:val="0"/>
        <w:spacing w:after="0" w:line="240" w:lineRule="auto"/>
        <w:ind w:left="634"/>
        <w:rPr>
          <w:rFonts w:ascii="Times New Roman" w:eastAsia="Times New Roman" w:hAnsi="Times New Roman" w:cs="Times New Roman"/>
          <w:b/>
          <w:bCs/>
          <w:sz w:val="26"/>
          <w:szCs w:val="26"/>
        </w:rPr>
      </w:pPr>
      <w:r w:rsidRPr="00C52966">
        <w:rPr>
          <w:rFonts w:ascii="Phetsarath OT" w:hAnsi="Phetsarath OT" w:cs="Phetsarath OT"/>
          <w:b/>
          <w:sz w:val="26"/>
        </w:rPr>
        <w:t>ທ່ານມີສິດເສລີໃນການໃຊ້ສິດຂອງທ່ານໂດຍບໍ່ມີການປະຕິບັດດ້ານລົບຈາກ</w:t>
      </w:r>
      <w:r w:rsidRPr="00C52966">
        <w:rPr>
          <w:rFonts w:ascii="Times New Roman" w:hAnsi="Times New Roman" w:cs="Times New Roman"/>
          <w:b/>
          <w:sz w:val="26"/>
        </w:rPr>
        <w:t xml:space="preserve"> </w:t>
      </w:r>
      <w:r w:rsidR="00E63234" w:rsidRPr="00C52966">
        <w:rPr>
          <w:rFonts w:ascii="Times New Roman" w:hAnsi="Times New Roman" w:cs="Times New Roman"/>
          <w:b/>
          <w:bCs/>
          <w:i/>
          <w:iCs/>
          <w:color w:val="4472C4" w:themeColor="accent1"/>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ຜູ້ໃຫ້ບໍລິການເຄືອຂ່າຍ</w:t>
      </w:r>
      <w:r w:rsidRPr="00C52966">
        <w:rPr>
          <w:rFonts w:ascii="Times New Roman" w:hAnsi="Times New Roman" w:cs="Times New Roman"/>
          <w:b/>
          <w:sz w:val="26"/>
        </w:rPr>
        <w:t xml:space="preserve">. </w:t>
      </w:r>
      <w:r w:rsidRPr="00C52966">
        <w:rPr>
          <w:rFonts w:ascii="Phetsarath OT" w:hAnsi="Phetsarath OT" w:cs="Phetsarath OT"/>
          <w:b/>
          <w:sz w:val="26"/>
        </w:rPr>
        <w:t>ເຊິ່ງປະກອບມີ</w:t>
      </w:r>
      <w:r w:rsidRPr="00C52966">
        <w:rPr>
          <w:rFonts w:ascii="Times New Roman" w:hAnsi="Times New Roman" w:cs="Times New Roman"/>
          <w:b/>
          <w:sz w:val="26"/>
        </w:rPr>
        <w:t xml:space="preserve">:  </w:t>
      </w:r>
    </w:p>
    <w:p w14:paraId="5E455999" w14:textId="7CF322AF" w:rsidR="00AE2D12" w:rsidRPr="00C52966"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C52966">
        <w:rPr>
          <w:rFonts w:ascii="Phetsarath OT" w:hAnsi="Phetsarath OT" w:cs="Phetsarath OT"/>
          <w:sz w:val="24"/>
        </w:rPr>
        <w:t>ສິດຂອງທ່ານໃນການສະເໜີແນະກ່ຽວກັບສິດ</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ຄວາມຮັບຜິດຊອບຂອງສະມາຊິກ</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w:t>
      </w:r>
    </w:p>
    <w:p w14:paraId="3DA3EF05" w14:textId="0151D80E" w:rsidR="00067B1A" w:rsidRPr="00C52966"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C52966" w:rsidRDefault="00C531A5" w:rsidP="0061683E">
      <w:pPr>
        <w:pStyle w:val="Heading1"/>
        <w:rPr>
          <w:rFonts w:ascii="Phetsarath OT" w:eastAsia="Times New Roman" w:hAnsi="Phetsarath OT" w:cs="Phetsarath OT"/>
        </w:rPr>
      </w:pPr>
      <w:bookmarkStart w:id="67" w:name="_Toc146987124"/>
      <w:r w:rsidRPr="00C52966">
        <w:rPr>
          <w:rFonts w:ascii="Phetsarath OT" w:hAnsi="Phetsarath OT" w:cs="Phetsarath OT"/>
        </w:rPr>
        <w:t>ຄວາມຮັບຜິດຊອບຂອງທ່ານ</w:t>
      </w:r>
      <w:bookmarkEnd w:id="67"/>
    </w:p>
    <w:p w14:paraId="70DF54A8" w14:textId="42BFB55B" w:rsidR="00C531A5" w:rsidRPr="00C52966"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C52966" w:rsidRDefault="00C531A5" w:rsidP="00F32B30">
      <w:pPr>
        <w:numPr>
          <w:ilvl w:val="0"/>
          <w:numId w:val="18"/>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w:t>
      </w:r>
      <w:r w:rsidRPr="00C52966">
        <w:rPr>
          <w:rFonts w:ascii="Times New Roman" w:hAnsi="Times New Roman" w:cs="Times New Roman"/>
          <w:b/>
          <w:sz w:val="26"/>
        </w:rPr>
        <w:t>​</w:t>
      </w:r>
      <w:r w:rsidRPr="00C52966">
        <w:rPr>
          <w:rFonts w:ascii="Phetsarath OT" w:hAnsi="Phetsarath OT" w:cs="Phetsarath OT"/>
          <w:b/>
          <w:sz w:val="26"/>
        </w:rPr>
        <w:t>ມີ</w:t>
      </w:r>
      <w:r w:rsidRPr="00C52966">
        <w:rPr>
          <w:rFonts w:ascii="Times New Roman" w:hAnsi="Times New Roman" w:cs="Times New Roman"/>
          <w:b/>
          <w:sz w:val="26"/>
        </w:rPr>
        <w:t>​</w:t>
      </w:r>
      <w:r w:rsidRPr="00C52966">
        <w:rPr>
          <w:rFonts w:ascii="Phetsarath OT" w:hAnsi="Phetsarath OT" w:cs="Phetsarath OT"/>
          <w:b/>
          <w:sz w:val="26"/>
        </w:rPr>
        <w:t>ຄວາມ</w:t>
      </w:r>
      <w:r w:rsidRPr="00C52966">
        <w:rPr>
          <w:rFonts w:ascii="Times New Roman" w:hAnsi="Times New Roman" w:cs="Times New Roman"/>
          <w:b/>
          <w:sz w:val="26"/>
        </w:rPr>
        <w:t>​</w:t>
      </w:r>
      <w:r w:rsidRPr="00C52966">
        <w:rPr>
          <w:rFonts w:ascii="Phetsarath OT" w:hAnsi="Phetsarath OT" w:cs="Phetsarath OT"/>
          <w:b/>
          <w:sz w:val="26"/>
        </w:rPr>
        <w:t>ຮັບ</w:t>
      </w:r>
      <w:r w:rsidRPr="00C52966">
        <w:rPr>
          <w:rFonts w:ascii="Times New Roman" w:hAnsi="Times New Roman" w:cs="Times New Roman"/>
          <w:b/>
          <w:sz w:val="26"/>
        </w:rPr>
        <w:t>​</w:t>
      </w:r>
      <w:r w:rsidRPr="00C52966">
        <w:rPr>
          <w:rFonts w:ascii="Phetsarath OT" w:hAnsi="Phetsarath OT" w:cs="Phetsarath OT"/>
          <w:b/>
          <w:sz w:val="26"/>
        </w:rPr>
        <w:t>ຜິດ</w:t>
      </w:r>
      <w:r w:rsidRPr="00C52966">
        <w:rPr>
          <w:rFonts w:ascii="Times New Roman" w:hAnsi="Times New Roman" w:cs="Times New Roman"/>
          <w:b/>
          <w:sz w:val="26"/>
        </w:rPr>
        <w:t>​</w:t>
      </w:r>
      <w:r w:rsidRPr="00C52966">
        <w:rPr>
          <w:rFonts w:ascii="Phetsarath OT" w:hAnsi="Phetsarath OT" w:cs="Phetsarath OT"/>
          <w:b/>
          <w:sz w:val="26"/>
        </w:rPr>
        <w:t>ຊອບ</w:t>
      </w:r>
      <w:r w:rsidRPr="00C52966">
        <w:rPr>
          <w:rFonts w:ascii="Times New Roman" w:hAnsi="Times New Roman" w:cs="Times New Roman"/>
          <w:b/>
          <w:sz w:val="26"/>
        </w:rPr>
        <w:t>​</w:t>
      </w:r>
      <w:r w:rsidRPr="00C52966">
        <w:rPr>
          <w:rFonts w:ascii="Phetsarath OT" w:hAnsi="Phetsarath OT" w:cs="Phetsarath OT"/>
          <w:b/>
          <w:sz w:val="26"/>
        </w:rPr>
        <w:t>ໃນການໃຫ້</w:t>
      </w:r>
      <w:r w:rsidRPr="00C52966">
        <w:rPr>
          <w:rFonts w:ascii="Times New Roman" w:hAnsi="Times New Roman" w:cs="Times New Roman"/>
          <w:b/>
          <w:sz w:val="26"/>
        </w:rPr>
        <w:t>​</w:t>
      </w:r>
      <w:r w:rsidRPr="00C52966">
        <w:rPr>
          <w:rFonts w:ascii="Phetsarath OT" w:hAnsi="Phetsarath OT" w:cs="Phetsarath OT"/>
          <w:b/>
          <w:sz w:val="26"/>
        </w:rPr>
        <w:t>ຂໍ້</w:t>
      </w:r>
      <w:r w:rsidRPr="00C52966">
        <w:rPr>
          <w:rFonts w:ascii="Times New Roman" w:hAnsi="Times New Roman" w:cs="Times New Roman"/>
          <w:b/>
          <w:sz w:val="26"/>
        </w:rPr>
        <w:t>​</w:t>
      </w:r>
      <w:r w:rsidRPr="00C52966">
        <w:rPr>
          <w:rFonts w:ascii="Phetsarath OT" w:hAnsi="Phetsarath OT" w:cs="Phetsarath OT"/>
          <w:b/>
          <w:sz w:val="26"/>
        </w:rPr>
        <w:t>ມູນ</w:t>
      </w:r>
      <w:r w:rsidRPr="00C52966">
        <w:rPr>
          <w:rFonts w:ascii="Times New Roman" w:hAnsi="Times New Roman" w:cs="Times New Roman"/>
          <w:b/>
          <w:sz w:val="26"/>
        </w:rPr>
        <w:t>​</w:t>
      </w:r>
      <w:r w:rsidRPr="00C52966">
        <w:rPr>
          <w:rFonts w:ascii="Phetsarath OT" w:hAnsi="Phetsarath OT" w:cs="Phetsarath OT"/>
          <w:b/>
          <w:sz w:val="26"/>
        </w:rPr>
        <w:t>ທີ່</w:t>
      </w:r>
      <w:r w:rsidRPr="00C52966">
        <w:rPr>
          <w:rFonts w:ascii="Times New Roman" w:hAnsi="Times New Roman" w:cs="Times New Roman"/>
          <w:b/>
          <w:sz w:val="26"/>
        </w:rPr>
        <w:t xml:space="preserve"> </w:t>
      </w:r>
      <w:r w:rsidR="00E63234" w:rsidRPr="00C52966">
        <w:rPr>
          <w:rFonts w:ascii="Times New Roman" w:hAnsi="Times New Roman" w:cs="Times New Roman"/>
          <w:b/>
          <w:bCs/>
          <w:i/>
          <w:iCs/>
          <w:color w:val="4472C4" w:themeColor="accent1"/>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ຜູ້</w:t>
      </w:r>
      <w:r w:rsidRPr="00C52966">
        <w:rPr>
          <w:rFonts w:ascii="Times New Roman" w:hAnsi="Times New Roman" w:cs="Times New Roman"/>
          <w:b/>
          <w:sz w:val="26"/>
        </w:rPr>
        <w:t>​</w:t>
      </w:r>
      <w:r w:rsidRPr="00C52966">
        <w:rPr>
          <w:rFonts w:ascii="Phetsarath OT" w:hAnsi="Phetsarath OT" w:cs="Phetsarath OT"/>
          <w:b/>
          <w:sz w:val="26"/>
        </w:rPr>
        <w:t>ໃຫ້</w:t>
      </w:r>
      <w:r w:rsidRPr="00C52966">
        <w:rPr>
          <w:rFonts w:ascii="Times New Roman" w:hAnsi="Times New Roman" w:cs="Times New Roman"/>
          <w:b/>
          <w:sz w:val="26"/>
        </w:rPr>
        <w:t>​</w:t>
      </w:r>
      <w:r w:rsidRPr="00C52966">
        <w:rPr>
          <w:rFonts w:ascii="Phetsarath OT" w:hAnsi="Phetsarath OT" w:cs="Phetsarath OT"/>
          <w:b/>
          <w:sz w:val="26"/>
        </w:rPr>
        <w:t>ບໍ</w:t>
      </w:r>
      <w:r w:rsidRPr="00C52966">
        <w:rPr>
          <w:rFonts w:ascii="Times New Roman" w:hAnsi="Times New Roman" w:cs="Times New Roman"/>
          <w:b/>
          <w:sz w:val="26"/>
        </w:rPr>
        <w:t>​</w:t>
      </w:r>
      <w:r w:rsidRPr="00C52966">
        <w:rPr>
          <w:rFonts w:ascii="Phetsarath OT" w:hAnsi="Phetsarath OT" w:cs="Phetsarath OT"/>
          <w:b/>
          <w:sz w:val="26"/>
        </w:rPr>
        <w:t>ລິ</w:t>
      </w:r>
      <w:r w:rsidRPr="00C52966">
        <w:rPr>
          <w:rFonts w:ascii="Times New Roman" w:hAnsi="Times New Roman" w:cs="Times New Roman"/>
          <w:b/>
          <w:sz w:val="26"/>
        </w:rPr>
        <w:t>​</w:t>
      </w:r>
      <w:r w:rsidRPr="00C52966">
        <w:rPr>
          <w:rFonts w:ascii="Phetsarath OT" w:hAnsi="Phetsarath OT" w:cs="Phetsarath OT"/>
          <w:b/>
          <w:sz w:val="26"/>
        </w:rPr>
        <w:t>ການ</w:t>
      </w:r>
      <w:r w:rsidRPr="00C52966">
        <w:rPr>
          <w:rFonts w:ascii="Times New Roman" w:hAnsi="Times New Roman" w:cs="Times New Roman"/>
          <w:b/>
          <w:sz w:val="26"/>
        </w:rPr>
        <w:t>​</w:t>
      </w:r>
      <w:r w:rsidRPr="00C52966">
        <w:rPr>
          <w:rFonts w:ascii="Phetsarath OT" w:hAnsi="Phetsarath OT" w:cs="Phetsarath OT"/>
          <w:b/>
          <w:sz w:val="26"/>
        </w:rPr>
        <w:t>ຂອງ</w:t>
      </w:r>
      <w:r w:rsidRPr="00C52966">
        <w:rPr>
          <w:rFonts w:ascii="Times New Roman" w:hAnsi="Times New Roman" w:cs="Times New Roman"/>
          <w:b/>
          <w:sz w:val="26"/>
        </w:rPr>
        <w:t>​</w:t>
      </w:r>
      <w:r w:rsidRPr="00C52966">
        <w:rPr>
          <w:rFonts w:ascii="Phetsarath OT" w:hAnsi="Phetsarath OT" w:cs="Phetsarath OT"/>
          <w:b/>
          <w:sz w:val="26"/>
        </w:rPr>
        <w:t>ຕົນ</w:t>
      </w:r>
      <w:r w:rsidRPr="00C52966">
        <w:rPr>
          <w:rFonts w:ascii="Times New Roman" w:hAnsi="Times New Roman" w:cs="Times New Roman"/>
          <w:b/>
          <w:sz w:val="26"/>
        </w:rPr>
        <w:t>​</w:t>
      </w:r>
      <w:r w:rsidRPr="00C52966">
        <w:rPr>
          <w:rFonts w:ascii="Phetsarath OT" w:hAnsi="Phetsarath OT" w:cs="Phetsarath OT"/>
          <w:b/>
          <w:sz w:val="26"/>
        </w:rPr>
        <w:t>ຕ້ອງ</w:t>
      </w:r>
      <w:r w:rsidRPr="00C52966">
        <w:rPr>
          <w:rFonts w:ascii="Times New Roman" w:hAnsi="Times New Roman" w:cs="Times New Roman"/>
          <w:b/>
          <w:sz w:val="26"/>
        </w:rPr>
        <w:t>​</w:t>
      </w:r>
      <w:r w:rsidRPr="00C52966">
        <w:rPr>
          <w:rFonts w:ascii="Phetsarath OT" w:hAnsi="Phetsarath OT" w:cs="Phetsarath OT"/>
          <w:b/>
          <w:sz w:val="26"/>
        </w:rPr>
        <w:t>ການ</w:t>
      </w:r>
      <w:r w:rsidRPr="00C52966">
        <w:rPr>
          <w:rFonts w:ascii="Times New Roman" w:hAnsi="Times New Roman" w:cs="Times New Roman"/>
          <w:b/>
          <w:sz w:val="26"/>
        </w:rPr>
        <w:t>​</w:t>
      </w:r>
      <w:r w:rsidRPr="00C52966">
        <w:rPr>
          <w:rFonts w:ascii="Phetsarath OT" w:hAnsi="Phetsarath OT" w:cs="Phetsarath OT"/>
          <w:b/>
          <w:sz w:val="26"/>
        </w:rPr>
        <w:t>ໃຫ້</w:t>
      </w:r>
      <w:r w:rsidRPr="00C52966">
        <w:rPr>
          <w:rFonts w:ascii="Times New Roman" w:hAnsi="Times New Roman" w:cs="Times New Roman"/>
          <w:b/>
          <w:sz w:val="26"/>
        </w:rPr>
        <w:t>​</w:t>
      </w:r>
      <w:r w:rsidRPr="00C52966">
        <w:rPr>
          <w:rFonts w:ascii="Phetsarath OT" w:hAnsi="Phetsarath OT" w:cs="Phetsarath OT"/>
          <w:b/>
          <w:sz w:val="26"/>
        </w:rPr>
        <w:t>ການ</w:t>
      </w:r>
      <w:r w:rsidRPr="00C52966">
        <w:rPr>
          <w:rFonts w:ascii="Times New Roman" w:hAnsi="Times New Roman" w:cs="Times New Roman"/>
          <w:b/>
          <w:sz w:val="26"/>
        </w:rPr>
        <w:t>​</w:t>
      </w:r>
      <w:r w:rsidRPr="00C52966">
        <w:rPr>
          <w:rFonts w:ascii="Phetsarath OT" w:hAnsi="Phetsarath OT" w:cs="Phetsarath OT"/>
          <w:b/>
          <w:sz w:val="26"/>
        </w:rPr>
        <w:t>ດູ</w:t>
      </w:r>
      <w:r w:rsidRPr="00C52966">
        <w:rPr>
          <w:rFonts w:ascii="Times New Roman" w:hAnsi="Times New Roman" w:cs="Times New Roman"/>
          <w:b/>
          <w:sz w:val="26"/>
        </w:rPr>
        <w:t>​</w:t>
      </w:r>
      <w:r w:rsidRPr="00C52966">
        <w:rPr>
          <w:rFonts w:ascii="Phetsarath OT" w:hAnsi="Phetsarath OT" w:cs="Phetsarath OT"/>
          <w:b/>
          <w:sz w:val="26"/>
        </w:rPr>
        <w:t>ແລ</w:t>
      </w:r>
      <w:r w:rsidRPr="00C52966">
        <w:rPr>
          <w:rFonts w:ascii="Times New Roman" w:hAnsi="Times New Roman" w:cs="Times New Roman"/>
          <w:b/>
          <w:sz w:val="26"/>
        </w:rPr>
        <w:t>.</w:t>
      </w:r>
    </w:p>
    <w:p w14:paraId="7CD9E6B3" w14:textId="085B4DE3" w:rsidR="00DB094D" w:rsidRPr="00C52966" w:rsidRDefault="00DB094D" w:rsidP="00DB094D">
      <w:pPr>
        <w:spacing w:after="0" w:line="240" w:lineRule="auto"/>
        <w:rPr>
          <w:rFonts w:ascii="Times New Roman" w:eastAsia="Times New Roman" w:hAnsi="Times New Roman" w:cs="Times New Roman"/>
          <w:b/>
          <w:bCs/>
          <w:sz w:val="26"/>
          <w:szCs w:val="26"/>
        </w:rPr>
      </w:pPr>
    </w:p>
    <w:p w14:paraId="31C7B48A" w14:textId="66DE4317" w:rsidR="00DB094D" w:rsidRPr="00C52966" w:rsidRDefault="00DB094D" w:rsidP="00F32B30">
      <w:pPr>
        <w:pStyle w:val="ListParagraph"/>
        <w:numPr>
          <w:ilvl w:val="0"/>
          <w:numId w:val="18"/>
        </w:numPr>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w:t>
      </w:r>
      <w:r w:rsidRPr="00C52966">
        <w:rPr>
          <w:rFonts w:ascii="Times New Roman" w:hAnsi="Times New Roman" w:cs="Times New Roman"/>
          <w:b/>
          <w:sz w:val="26"/>
        </w:rPr>
        <w:t>​</w:t>
      </w:r>
      <w:r w:rsidRPr="00C52966">
        <w:rPr>
          <w:rFonts w:ascii="Phetsarath OT" w:hAnsi="Phetsarath OT" w:cs="Phetsarath OT"/>
          <w:b/>
          <w:sz w:val="26"/>
        </w:rPr>
        <w:t>ມີ</w:t>
      </w:r>
      <w:r w:rsidRPr="00C52966">
        <w:rPr>
          <w:rFonts w:ascii="Times New Roman" w:hAnsi="Times New Roman" w:cs="Times New Roman"/>
          <w:b/>
          <w:sz w:val="26"/>
        </w:rPr>
        <w:t>​</w:t>
      </w:r>
      <w:r w:rsidRPr="00C52966">
        <w:rPr>
          <w:rFonts w:ascii="Phetsarath OT" w:hAnsi="Phetsarath OT" w:cs="Phetsarath OT"/>
          <w:b/>
          <w:sz w:val="26"/>
        </w:rPr>
        <w:t>ຄວາມ</w:t>
      </w:r>
      <w:r w:rsidRPr="00C52966">
        <w:rPr>
          <w:rFonts w:ascii="Times New Roman" w:hAnsi="Times New Roman" w:cs="Times New Roman"/>
          <w:b/>
          <w:sz w:val="26"/>
        </w:rPr>
        <w:t>​</w:t>
      </w:r>
      <w:r w:rsidRPr="00C52966">
        <w:rPr>
          <w:rFonts w:ascii="Phetsarath OT" w:hAnsi="Phetsarath OT" w:cs="Phetsarath OT"/>
          <w:b/>
          <w:sz w:val="26"/>
        </w:rPr>
        <w:t>ຮັບ</w:t>
      </w:r>
      <w:r w:rsidRPr="00C52966">
        <w:rPr>
          <w:rFonts w:ascii="Times New Roman" w:hAnsi="Times New Roman" w:cs="Times New Roman"/>
          <w:b/>
          <w:sz w:val="26"/>
        </w:rPr>
        <w:t>​</w:t>
      </w:r>
      <w:r w:rsidRPr="00C52966">
        <w:rPr>
          <w:rFonts w:ascii="Phetsarath OT" w:hAnsi="Phetsarath OT" w:cs="Phetsarath OT"/>
          <w:b/>
          <w:sz w:val="26"/>
        </w:rPr>
        <w:t>ຜິດ</w:t>
      </w:r>
      <w:r w:rsidRPr="00C52966">
        <w:rPr>
          <w:rFonts w:ascii="Times New Roman" w:hAnsi="Times New Roman" w:cs="Times New Roman"/>
          <w:b/>
          <w:sz w:val="26"/>
        </w:rPr>
        <w:t>​</w:t>
      </w:r>
      <w:r w:rsidRPr="00C52966">
        <w:rPr>
          <w:rFonts w:ascii="Phetsarath OT" w:hAnsi="Phetsarath OT" w:cs="Phetsarath OT"/>
          <w:b/>
          <w:sz w:val="26"/>
        </w:rPr>
        <w:t>ຊອບ</w:t>
      </w:r>
      <w:r w:rsidRPr="00C52966">
        <w:rPr>
          <w:rFonts w:ascii="Times New Roman" w:hAnsi="Times New Roman" w:cs="Times New Roman"/>
          <w:b/>
          <w:sz w:val="26"/>
        </w:rPr>
        <w:t>​</w:t>
      </w:r>
      <w:r w:rsidRPr="00C52966">
        <w:rPr>
          <w:rFonts w:ascii="Phetsarath OT" w:hAnsi="Phetsarath OT" w:cs="Phetsarath OT"/>
          <w:b/>
          <w:sz w:val="26"/>
        </w:rPr>
        <w:t>ທີ່</w:t>
      </w:r>
      <w:r w:rsidRPr="00C52966">
        <w:rPr>
          <w:rFonts w:ascii="Times New Roman" w:hAnsi="Times New Roman" w:cs="Times New Roman"/>
          <w:b/>
          <w:sz w:val="26"/>
        </w:rPr>
        <w:t>​</w:t>
      </w:r>
      <w:r w:rsidRPr="00C52966">
        <w:rPr>
          <w:rFonts w:ascii="Phetsarath OT" w:hAnsi="Phetsarath OT" w:cs="Phetsarath OT"/>
          <w:b/>
          <w:sz w:val="26"/>
        </w:rPr>
        <w:t>ຈະ</w:t>
      </w:r>
      <w:r w:rsidRPr="00C52966">
        <w:rPr>
          <w:rFonts w:ascii="Times New Roman" w:hAnsi="Times New Roman" w:cs="Times New Roman"/>
          <w:b/>
          <w:sz w:val="26"/>
        </w:rPr>
        <w:t>​</w:t>
      </w:r>
      <w:r w:rsidRPr="00C52966">
        <w:rPr>
          <w:rFonts w:ascii="Phetsarath OT" w:hAnsi="Phetsarath OT" w:cs="Phetsarath OT"/>
          <w:b/>
          <w:sz w:val="26"/>
        </w:rPr>
        <w:t>ໃຫ້</w:t>
      </w:r>
      <w:r w:rsidRPr="00C52966">
        <w:rPr>
          <w:rFonts w:ascii="Times New Roman" w:hAnsi="Times New Roman" w:cs="Times New Roman"/>
          <w:b/>
          <w:sz w:val="26"/>
        </w:rPr>
        <w:t xml:space="preserve"> </w:t>
      </w:r>
      <w:r w:rsidR="00E63234" w:rsidRPr="00C52966">
        <w:rPr>
          <w:rFonts w:ascii="Times New Roman" w:hAnsi="Times New Roman" w:cs="Times New Roman"/>
          <w:b/>
          <w:bCs/>
          <w:i/>
          <w:iCs/>
          <w:color w:val="4472C4" w:themeColor="accent1"/>
          <w:sz w:val="26"/>
          <w:szCs w:val="26"/>
        </w:rPr>
        <w:t>[HMO]</w:t>
      </w:r>
      <w:r w:rsidRPr="00C52966">
        <w:rPr>
          <w:rFonts w:ascii="Times New Roman" w:hAnsi="Times New Roman" w:cs="Times New Roman"/>
          <w:b/>
          <w:sz w:val="26"/>
        </w:rPr>
        <w:t xml:space="preserve"> </w:t>
      </w:r>
      <w:r w:rsidRPr="00C52966">
        <w:rPr>
          <w:rFonts w:ascii="Phetsarath OT" w:hAnsi="Phetsarath OT" w:cs="Phetsarath OT"/>
          <w:b/>
          <w:sz w:val="26"/>
        </w:rPr>
        <w:t>ຮູ້</w:t>
      </w:r>
      <w:r w:rsidRPr="00C52966">
        <w:rPr>
          <w:rFonts w:ascii="Times New Roman" w:hAnsi="Times New Roman" w:cs="Times New Roman"/>
          <w:b/>
          <w:sz w:val="26"/>
        </w:rPr>
        <w:t>​</w:t>
      </w:r>
      <w:r w:rsidRPr="00C52966">
        <w:rPr>
          <w:rFonts w:ascii="Phetsarath OT" w:hAnsi="Phetsarath OT" w:cs="Phetsarath OT"/>
          <w:b/>
          <w:sz w:val="26"/>
        </w:rPr>
        <w:t>ວິ</w:t>
      </w:r>
      <w:r w:rsidRPr="00C52966">
        <w:rPr>
          <w:rFonts w:ascii="Times New Roman" w:hAnsi="Times New Roman" w:cs="Times New Roman"/>
          <w:b/>
          <w:sz w:val="26"/>
        </w:rPr>
        <w:t>​</w:t>
      </w:r>
      <w:r w:rsidRPr="00C52966">
        <w:rPr>
          <w:rFonts w:ascii="Phetsarath OT" w:hAnsi="Phetsarath OT" w:cs="Phetsarath OT"/>
          <w:b/>
          <w:sz w:val="26"/>
        </w:rPr>
        <w:t>ທີ</w:t>
      </w:r>
      <w:r w:rsidRPr="00C52966">
        <w:rPr>
          <w:rFonts w:ascii="Times New Roman" w:hAnsi="Times New Roman" w:cs="Times New Roman"/>
          <w:b/>
          <w:sz w:val="26"/>
        </w:rPr>
        <w:t>​</w:t>
      </w:r>
      <w:r w:rsidRPr="00C52966">
        <w:rPr>
          <w:rFonts w:ascii="Phetsarath OT" w:hAnsi="Phetsarath OT" w:cs="Phetsarath OT"/>
          <w:b/>
          <w:sz w:val="26"/>
        </w:rPr>
        <w:t>ທີ່</w:t>
      </w:r>
      <w:r w:rsidRPr="00C52966">
        <w:rPr>
          <w:rFonts w:ascii="Times New Roman" w:hAnsi="Times New Roman" w:cs="Times New Roman"/>
          <w:b/>
          <w:sz w:val="26"/>
        </w:rPr>
        <w:t>​</w:t>
      </w:r>
      <w:r w:rsidRPr="00C52966">
        <w:rPr>
          <w:rFonts w:ascii="Phetsarath OT" w:hAnsi="Phetsarath OT" w:cs="Phetsarath OT"/>
          <w:b/>
          <w:sz w:val="26"/>
        </w:rPr>
        <w:t>ດີ</w:t>
      </w:r>
      <w:r w:rsidRPr="00C52966">
        <w:rPr>
          <w:rFonts w:ascii="Times New Roman" w:hAnsi="Times New Roman" w:cs="Times New Roman"/>
          <w:b/>
          <w:sz w:val="26"/>
        </w:rPr>
        <w:t>​</w:t>
      </w:r>
      <w:r w:rsidRPr="00C52966">
        <w:rPr>
          <w:rFonts w:ascii="Phetsarath OT" w:hAnsi="Phetsarath OT" w:cs="Phetsarath OT"/>
          <w:b/>
          <w:sz w:val="26"/>
        </w:rPr>
        <w:t>ທີ່</w:t>
      </w:r>
      <w:r w:rsidRPr="00C52966">
        <w:rPr>
          <w:rFonts w:ascii="Times New Roman" w:hAnsi="Times New Roman" w:cs="Times New Roman"/>
          <w:b/>
          <w:sz w:val="26"/>
        </w:rPr>
        <w:t>​</w:t>
      </w:r>
      <w:r w:rsidRPr="00C52966">
        <w:rPr>
          <w:rFonts w:ascii="Phetsarath OT" w:hAnsi="Phetsarath OT" w:cs="Phetsarath OT"/>
          <w:b/>
          <w:sz w:val="26"/>
        </w:rPr>
        <w:t>ສຸດ</w:t>
      </w:r>
      <w:r w:rsidRPr="00C52966">
        <w:rPr>
          <w:rFonts w:ascii="Times New Roman" w:hAnsi="Times New Roman" w:cs="Times New Roman"/>
          <w:b/>
          <w:sz w:val="26"/>
        </w:rPr>
        <w:t>​</w:t>
      </w:r>
      <w:r w:rsidRPr="00C52966">
        <w:rPr>
          <w:rFonts w:ascii="Phetsarath OT" w:hAnsi="Phetsarath OT" w:cs="Phetsarath OT"/>
          <w:b/>
          <w:sz w:val="26"/>
        </w:rPr>
        <w:t>ໃນ</w:t>
      </w:r>
      <w:r w:rsidRPr="00C52966">
        <w:rPr>
          <w:rFonts w:ascii="Times New Roman" w:hAnsi="Times New Roman" w:cs="Times New Roman"/>
          <w:b/>
          <w:sz w:val="26"/>
        </w:rPr>
        <w:t>​</w:t>
      </w:r>
      <w:r w:rsidRPr="00C52966">
        <w:rPr>
          <w:rFonts w:ascii="Phetsarath OT" w:hAnsi="Phetsarath OT" w:cs="Phetsarath OT"/>
          <w:b/>
          <w:sz w:val="26"/>
        </w:rPr>
        <w:t>ການ</w:t>
      </w:r>
      <w:r w:rsidRPr="00C52966">
        <w:rPr>
          <w:rFonts w:ascii="Times New Roman" w:hAnsi="Times New Roman" w:cs="Times New Roman"/>
          <w:b/>
          <w:sz w:val="26"/>
        </w:rPr>
        <w:t>​</w:t>
      </w:r>
      <w:r w:rsidRPr="00C52966">
        <w:rPr>
          <w:rFonts w:ascii="Phetsarath OT" w:hAnsi="Phetsarath OT" w:cs="Phetsarath OT"/>
          <w:b/>
          <w:sz w:val="26"/>
        </w:rPr>
        <w:t>ຕິດ</w:t>
      </w:r>
      <w:r w:rsidRPr="00C52966">
        <w:rPr>
          <w:rFonts w:ascii="Times New Roman" w:hAnsi="Times New Roman" w:cs="Times New Roman"/>
          <w:b/>
          <w:sz w:val="26"/>
        </w:rPr>
        <w:t>​</w:t>
      </w:r>
      <w:r w:rsidRPr="00C52966">
        <w:rPr>
          <w:rFonts w:ascii="Phetsarath OT" w:hAnsi="Phetsarath OT" w:cs="Phetsarath OT"/>
          <w:b/>
          <w:sz w:val="26"/>
        </w:rPr>
        <w:t>ຕໍ່</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ສື່</w:t>
      </w:r>
      <w:r w:rsidRPr="00C52966">
        <w:rPr>
          <w:rFonts w:ascii="Times New Roman" w:hAnsi="Times New Roman" w:cs="Times New Roman"/>
          <w:b/>
          <w:sz w:val="26"/>
        </w:rPr>
        <w:t>​</w:t>
      </w:r>
      <w:r w:rsidRPr="00C52966">
        <w:rPr>
          <w:rFonts w:ascii="Phetsarath OT" w:hAnsi="Phetsarath OT" w:cs="Phetsarath OT"/>
          <w:b/>
          <w:sz w:val="26"/>
        </w:rPr>
        <w:t>ສານ</w:t>
      </w:r>
      <w:r w:rsidRPr="00C52966">
        <w:rPr>
          <w:rFonts w:ascii="Times New Roman" w:hAnsi="Times New Roman" w:cs="Times New Roman"/>
          <w:b/>
          <w:sz w:val="26"/>
        </w:rPr>
        <w:t>​</w:t>
      </w:r>
      <w:r w:rsidRPr="00C52966">
        <w:rPr>
          <w:rFonts w:ascii="Phetsarath OT" w:hAnsi="Phetsarath OT" w:cs="Phetsarath OT"/>
          <w:b/>
          <w:sz w:val="26"/>
        </w:rPr>
        <w:t>ກັບ</w:t>
      </w:r>
      <w:r w:rsidRPr="00C52966">
        <w:rPr>
          <w:rFonts w:ascii="Times New Roman" w:hAnsi="Times New Roman" w:cs="Times New Roman"/>
          <w:b/>
          <w:sz w:val="26"/>
        </w:rPr>
        <w:t>​</w:t>
      </w:r>
      <w:r w:rsidRPr="00C52966">
        <w:rPr>
          <w:rFonts w:ascii="Phetsarath OT" w:hAnsi="Phetsarath OT" w:cs="Phetsarath OT"/>
          <w:b/>
          <w:sz w:val="26"/>
        </w:rPr>
        <w:t>ທ່ານ</w:t>
      </w:r>
      <w:r w:rsidRPr="00C52966">
        <w:rPr>
          <w:rFonts w:ascii="Times New Roman" w:hAnsi="Times New Roman" w:cs="Times New Roman"/>
          <w:b/>
          <w:sz w:val="26"/>
        </w:rPr>
        <w:t xml:space="preserve">​. </w:t>
      </w:r>
      <w:r w:rsidRPr="00C52966">
        <w:rPr>
          <w:rFonts w:ascii="Phetsarath OT" w:hAnsi="Phetsarath OT" w:cs="Phetsarath OT"/>
          <w:b/>
          <w:sz w:val="26"/>
        </w:rPr>
        <w:t>ທ່ານມີຄວາມຮັບຜິດຊອບໃນການຕອບສະໜອງຕໍ່ການສື່ສານຈາກ</w:t>
      </w:r>
      <w:r w:rsidRPr="00C52966">
        <w:rPr>
          <w:rFonts w:ascii="Times New Roman" w:hAnsi="Times New Roman" w:cs="Times New Roman"/>
          <w:b/>
          <w:sz w:val="26"/>
        </w:rPr>
        <w:t xml:space="preserve"> </w:t>
      </w:r>
      <w:r w:rsidR="00E63234" w:rsidRPr="00C52966">
        <w:rPr>
          <w:rFonts w:ascii="Times New Roman" w:hAnsi="Times New Roman" w:cs="Times New Roman"/>
          <w:b/>
          <w:bCs/>
          <w:i/>
          <w:iCs/>
          <w:color w:val="4472C4" w:themeColor="accent1"/>
          <w:sz w:val="26"/>
          <w:szCs w:val="26"/>
        </w:rPr>
        <w:t>[HMO]</w:t>
      </w:r>
      <w:r w:rsidRPr="00C52966">
        <w:rPr>
          <w:rFonts w:ascii="Times New Roman" w:hAnsi="Times New Roman" w:cs="Times New Roman"/>
          <w:b/>
          <w:bCs/>
          <w:i/>
          <w:iCs/>
          <w:color w:val="4472C4" w:themeColor="accent1"/>
          <w:sz w:val="26"/>
          <w:szCs w:val="26"/>
        </w:rPr>
        <w:t>.</w:t>
      </w:r>
    </w:p>
    <w:p w14:paraId="0C173378" w14:textId="77777777" w:rsidR="00C531A5" w:rsidRPr="00C52966" w:rsidRDefault="00C531A5" w:rsidP="00C531A5">
      <w:pPr>
        <w:spacing w:after="0" w:line="240" w:lineRule="auto"/>
        <w:rPr>
          <w:rFonts w:ascii="Times New Roman" w:eastAsia="Times New Roman" w:hAnsi="Times New Roman" w:cs="Times New Roman"/>
          <w:b/>
          <w:bCs/>
          <w:sz w:val="26"/>
          <w:szCs w:val="26"/>
        </w:rPr>
      </w:pPr>
    </w:p>
    <w:p w14:paraId="711E3039" w14:textId="4C508A9E" w:rsidR="00C531A5" w:rsidRPr="00C52966" w:rsidRDefault="00C531A5" w:rsidP="00611669">
      <w:pPr>
        <w:numPr>
          <w:ilvl w:val="0"/>
          <w:numId w:val="18"/>
        </w:numPr>
        <w:wordWrap w:val="0"/>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ຄວາມຮັບຜິດຊອບທີ່ຈະປະຕິບັດຕາມແຜນການ</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ຄໍາແນະນໍາສໍາລັບການດູແລທີ່ທ່ານໄດ້ຕົກລົງກັບຜູ້ໃຫ້ບໍລິການຂອງທ່ານ</w:t>
      </w:r>
      <w:r w:rsidRPr="00C52966">
        <w:rPr>
          <w:rFonts w:ascii="Times New Roman" w:hAnsi="Times New Roman" w:cs="Times New Roman"/>
          <w:b/>
          <w:sz w:val="26"/>
        </w:rPr>
        <w:t>.</w:t>
      </w:r>
    </w:p>
    <w:p w14:paraId="2E2CEC4D" w14:textId="77777777" w:rsidR="00C531A5" w:rsidRPr="00C52966" w:rsidRDefault="00C531A5" w:rsidP="00611669">
      <w:pPr>
        <w:wordWrap w:val="0"/>
        <w:spacing w:after="0" w:line="240" w:lineRule="auto"/>
        <w:rPr>
          <w:rFonts w:ascii="Times New Roman" w:eastAsia="Times New Roman" w:hAnsi="Times New Roman" w:cs="Times New Roman"/>
          <w:b/>
          <w:bCs/>
          <w:sz w:val="26"/>
          <w:szCs w:val="26"/>
        </w:rPr>
      </w:pPr>
    </w:p>
    <w:p w14:paraId="0C72078A" w14:textId="651B32EE" w:rsidR="00C531A5" w:rsidRPr="00C52966" w:rsidRDefault="00C531A5" w:rsidP="00611669">
      <w:pPr>
        <w:numPr>
          <w:ilvl w:val="0"/>
          <w:numId w:val="18"/>
        </w:numPr>
        <w:wordWrap w:val="0"/>
        <w:spacing w:after="0" w:line="240" w:lineRule="auto"/>
        <w:rPr>
          <w:rFonts w:ascii="Times New Roman" w:eastAsia="Times New Roman" w:hAnsi="Times New Roman" w:cs="Times New Roman"/>
          <w:b/>
          <w:bCs/>
          <w:sz w:val="26"/>
          <w:szCs w:val="26"/>
        </w:rPr>
      </w:pPr>
      <w:r w:rsidRPr="00C52966">
        <w:rPr>
          <w:rFonts w:ascii="Phetsarath OT" w:hAnsi="Phetsarath OT" w:cs="Phetsarath OT"/>
          <w:b/>
          <w:sz w:val="26"/>
        </w:rPr>
        <w:t>ທ່ານມີຄວາມຮັບຜິດຊອບທີ່ຈະເຂົ້າໃຈບັນຫາສຸຂະພາບຂອງທ່ານ</w:t>
      </w:r>
      <w:r w:rsidRPr="00C52966">
        <w:rPr>
          <w:rFonts w:ascii="Times New Roman" w:hAnsi="Times New Roman" w:cs="Times New Roman"/>
          <w:b/>
          <w:sz w:val="26"/>
        </w:rPr>
        <w:t xml:space="preserve"> </w:t>
      </w:r>
      <w:r w:rsidRPr="00C52966">
        <w:rPr>
          <w:rFonts w:ascii="Phetsarath OT" w:hAnsi="Phetsarath OT" w:cs="Phetsarath OT"/>
          <w:b/>
          <w:sz w:val="26"/>
        </w:rPr>
        <w:t>ແລະ</w:t>
      </w:r>
      <w:r w:rsidRPr="00C52966">
        <w:rPr>
          <w:rFonts w:ascii="Times New Roman" w:hAnsi="Times New Roman" w:cs="Times New Roman"/>
          <w:b/>
          <w:sz w:val="26"/>
        </w:rPr>
        <w:t xml:space="preserve"> </w:t>
      </w:r>
      <w:r w:rsidRPr="00C52966">
        <w:rPr>
          <w:rFonts w:ascii="Phetsarath OT" w:hAnsi="Phetsarath OT" w:cs="Phetsarath OT"/>
          <w:b/>
          <w:sz w:val="26"/>
        </w:rPr>
        <w:t>ມີສ່ວນຮ່ວມໃນການສ້າງເປົ້າໝາຍການປິ່ນປົວກັບຜູ້ໃຫ້ບໍລິການຂອງທ່ານ</w:t>
      </w:r>
      <w:r w:rsidRPr="00C52966">
        <w:rPr>
          <w:rFonts w:ascii="Times New Roman" w:hAnsi="Times New Roman" w:cs="Times New Roman"/>
          <w:b/>
          <w:sz w:val="26"/>
        </w:rPr>
        <w:t>.</w:t>
      </w:r>
    </w:p>
    <w:p w14:paraId="28665D96" w14:textId="77777777" w:rsidR="00166344" w:rsidRPr="00C52966" w:rsidRDefault="00166344" w:rsidP="003F52A2">
      <w:pPr>
        <w:spacing w:after="0" w:line="240" w:lineRule="auto"/>
        <w:rPr>
          <w:rFonts w:ascii="Times New Roman" w:eastAsia="Times New Roman" w:hAnsi="Times New Roman" w:cs="Times New Roman"/>
          <w:sz w:val="24"/>
          <w:szCs w:val="24"/>
        </w:rPr>
      </w:pPr>
    </w:p>
    <w:p w14:paraId="26D5AFF9" w14:textId="77777777" w:rsidR="003F52A2" w:rsidRPr="00C52966" w:rsidRDefault="003F52A2" w:rsidP="00405393">
      <w:pPr>
        <w:spacing w:after="0" w:line="240" w:lineRule="auto"/>
        <w:contextualSpacing/>
        <w:rPr>
          <w:rFonts w:ascii="Times New Roman" w:eastAsia="Times New Roman" w:hAnsi="Times New Roman" w:cs="Times New Roman"/>
          <w:sz w:val="24"/>
          <w:szCs w:val="24"/>
        </w:rPr>
      </w:pPr>
    </w:p>
    <w:p w14:paraId="267BD2E3" w14:textId="38777657" w:rsidR="003F52A2" w:rsidRPr="00C52966" w:rsidRDefault="00166344" w:rsidP="0061683E">
      <w:pPr>
        <w:pStyle w:val="Heading1"/>
        <w:rPr>
          <w:rFonts w:eastAsia="Times New Roman" w:cs="Times New Roman"/>
          <w:sz w:val="24"/>
          <w:szCs w:val="24"/>
        </w:rPr>
      </w:pPr>
      <w:bookmarkStart w:id="68" w:name="_Toc146987125"/>
      <w:r w:rsidRPr="00C52966">
        <w:rPr>
          <w:rFonts w:ascii="Phetsarath OT" w:hAnsi="Phetsarath OT" w:cs="Phetsarath OT"/>
        </w:rPr>
        <w:t>ສິ້ນສຸດການເປັນສະມາຊິກຂອງທ່ານໃນ</w:t>
      </w:r>
      <w:r w:rsidRPr="00C52966">
        <w:rPr>
          <w:rFonts w:cs="Times New Roman"/>
        </w:rPr>
        <w:t xml:space="preserve"> </w:t>
      </w:r>
      <w:r w:rsidR="00E63234" w:rsidRPr="00C52966">
        <w:rPr>
          <w:rFonts w:cs="Times New Roman"/>
          <w:i/>
          <w:iCs/>
          <w:color w:val="4472C4" w:themeColor="accent1"/>
        </w:rPr>
        <w:t>[HMO]</w:t>
      </w:r>
      <w:bookmarkEnd w:id="68"/>
      <w:r w:rsidR="00E63234" w:rsidRPr="00C52966">
        <w:rPr>
          <w:rFonts w:cs="Times New Roman"/>
          <w:i/>
          <w:iCs/>
          <w:color w:val="4472C4" w:themeColor="accent1"/>
        </w:rPr>
        <w:t xml:space="preserve"> </w:t>
      </w:r>
      <w:r w:rsidRPr="00C52966">
        <w:rPr>
          <w:rFonts w:cs="Times New Roman"/>
          <w:color w:val="4472C4" w:themeColor="accent1"/>
        </w:rPr>
        <w:t xml:space="preserve"> </w:t>
      </w:r>
    </w:p>
    <w:p w14:paraId="500F3D7C" w14:textId="76768F93" w:rsidR="00F62995" w:rsidRPr="00C52966" w:rsidRDefault="00B349A0" w:rsidP="00611669">
      <w:pPr>
        <w:wordWrap w:val="0"/>
        <w:spacing w:after="0" w:line="276" w:lineRule="auto"/>
        <w:rPr>
          <w:rFonts w:ascii="Times New Roman" w:eastAsia="Calibri" w:hAnsi="Times New Roman" w:cs="Times New Roman"/>
          <w:sz w:val="24"/>
          <w:szCs w:val="24"/>
        </w:rPr>
      </w:pPr>
      <w:r w:rsidRPr="00C52966">
        <w:rPr>
          <w:rFonts w:ascii="Phetsarath OT" w:hAnsi="Phetsarath OT" w:cs="Phetsarath OT"/>
          <w:b/>
          <w:bCs/>
          <w:sz w:val="24"/>
          <w:szCs w:val="24"/>
        </w:rPr>
        <w:t>ທ່ານສາມາດປ່ຽນ</w:t>
      </w:r>
      <w:r w:rsidRPr="00C52966">
        <w:rPr>
          <w:rFonts w:ascii="Times New Roman" w:hAnsi="Times New Roman" w:cs="Times New Roman"/>
          <w:b/>
          <w:bCs/>
          <w:sz w:val="24"/>
          <w:szCs w:val="24"/>
        </w:rPr>
        <w:t xml:space="preserve"> HMOs </w:t>
      </w:r>
      <w:r w:rsidRPr="00C52966">
        <w:rPr>
          <w:rFonts w:ascii="Phetsarath OT" w:hAnsi="Phetsarath OT" w:cs="Phetsarath OT"/>
          <w:b/>
          <w:bCs/>
          <w:sz w:val="24"/>
          <w:szCs w:val="24"/>
        </w:rPr>
        <w:t>ໄດ້ດ້ວຍເຫດຜົນໃດໆກໍຕາມໃນລະຫວ່າງ</w:t>
      </w:r>
      <w:r w:rsidRPr="00C52966">
        <w:rPr>
          <w:rFonts w:ascii="Times New Roman" w:hAnsi="Times New Roman" w:cs="Times New Roman"/>
          <w:b/>
          <w:bCs/>
          <w:sz w:val="24"/>
          <w:szCs w:val="24"/>
        </w:rPr>
        <w:t xml:space="preserve"> 90 </w:t>
      </w:r>
      <w:r w:rsidRPr="00C52966">
        <w:rPr>
          <w:rFonts w:ascii="Phetsarath OT" w:hAnsi="Phetsarath OT" w:cs="Phetsarath OT"/>
          <w:b/>
          <w:bCs/>
          <w:sz w:val="24"/>
          <w:szCs w:val="24"/>
        </w:rPr>
        <w:t>ມື້ທຳອິດຂອງການລົງທະບຽນໃນ</w:t>
      </w:r>
      <w:r w:rsidRPr="00C52966">
        <w:rPr>
          <w:rFonts w:ascii="Times New Roman" w:hAnsi="Times New Roman" w:cs="Times New Roman"/>
          <w:b/>
          <w:bCs/>
          <w:sz w:val="24"/>
          <w:szCs w:val="24"/>
        </w:rPr>
        <w:t xml:space="preserve"> </w:t>
      </w:r>
      <w:r w:rsidR="00E63234" w:rsidRPr="00C52966">
        <w:rPr>
          <w:rFonts w:ascii="Times New Roman" w:hAnsi="Times New Roman" w:cs="Times New Roman"/>
          <w:b/>
          <w:bCs/>
          <w:i/>
          <w:iCs/>
          <w:color w:val="4472C4" w:themeColor="accent1"/>
          <w:sz w:val="24"/>
          <w:szCs w:val="24"/>
        </w:rPr>
        <w:t>[HMO]</w:t>
      </w:r>
      <w:r w:rsidRPr="00C52966">
        <w:rPr>
          <w:rFonts w:ascii="Times New Roman" w:hAnsi="Times New Roman" w:cs="Times New Roman"/>
          <w:b/>
          <w:bCs/>
          <w:sz w:val="24"/>
          <w:szCs w:val="24"/>
        </w:rPr>
        <w:t>.</w:t>
      </w:r>
      <w:r w:rsidRPr="00C52966">
        <w:rPr>
          <w:rFonts w:ascii="Times New Roman" w:hAnsi="Times New Roman" w:cs="Times New Roman"/>
          <w:sz w:val="24"/>
        </w:rPr>
        <w:t xml:space="preserve"> </w:t>
      </w:r>
      <w:r w:rsidRPr="00C52966">
        <w:rPr>
          <w:rFonts w:ascii="Phetsarath OT" w:hAnsi="Phetsarath OT" w:cs="Phetsarath OT"/>
          <w:sz w:val="24"/>
        </w:rPr>
        <w:t>ຫຼັງຈາກ</w:t>
      </w:r>
      <w:r w:rsidRPr="00C52966">
        <w:rPr>
          <w:rFonts w:ascii="Times New Roman" w:hAnsi="Times New Roman" w:cs="Times New Roman"/>
          <w:sz w:val="24"/>
        </w:rPr>
        <w:t xml:space="preserve"> 90 </w:t>
      </w:r>
      <w:r w:rsidRPr="00C52966">
        <w:rPr>
          <w:rFonts w:ascii="Phetsarath OT" w:hAnsi="Phetsarath OT" w:cs="Phetsarath OT"/>
          <w:sz w:val="24"/>
        </w:rPr>
        <w:t>ມື້ທໍາອິດຂອງທ່ານ</w:t>
      </w:r>
      <w:r w:rsidRPr="00C52966">
        <w:rPr>
          <w:rFonts w:ascii="Times New Roman" w:hAnsi="Times New Roman" w:cs="Times New Roman"/>
          <w:sz w:val="24"/>
        </w:rPr>
        <w:t xml:space="preserve">, </w:t>
      </w:r>
      <w:r w:rsidRPr="00C52966">
        <w:rPr>
          <w:rFonts w:ascii="Phetsarath OT" w:hAnsi="Phetsarath OT" w:cs="Phetsarath OT"/>
          <w:sz w:val="24"/>
        </w:rPr>
        <w:t>ທ່ານຈະຖືກ</w:t>
      </w:r>
      <w:r w:rsidRPr="00C52966">
        <w:rPr>
          <w:rFonts w:ascii="Times New Roman" w:hAnsi="Times New Roman" w:cs="Times New Roman"/>
          <w:sz w:val="24"/>
        </w:rPr>
        <w:t xml:space="preserve"> “</w:t>
      </w:r>
      <w:r w:rsidRPr="00C52966">
        <w:rPr>
          <w:rFonts w:ascii="Phetsarath OT" w:hAnsi="Phetsarath OT" w:cs="Phetsarath OT"/>
          <w:sz w:val="24"/>
        </w:rPr>
        <w:t>ລັອກອິນ</w:t>
      </w:r>
      <w:r w:rsidRPr="00C52966">
        <w:rPr>
          <w:rFonts w:ascii="Times New Roman" w:hAnsi="Times New Roman" w:cs="Times New Roman"/>
          <w:sz w:val="24"/>
        </w:rPr>
        <w:t xml:space="preserve">” </w:t>
      </w:r>
      <w:r w:rsidRPr="00C52966">
        <w:rPr>
          <w:rFonts w:ascii="Phetsarath OT" w:hAnsi="Phetsarath OT" w:cs="Phetsarath OT"/>
          <w:sz w:val="24"/>
        </w:rPr>
        <w:t>ເພື່ອລົງທະບຽນໃ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ສໍາລັບເກົ້າເດືອນຕໍ່ໄປ</w:t>
      </w:r>
      <w:r w:rsidRPr="00C52966">
        <w:rPr>
          <w:rFonts w:ascii="Times New Roman" w:hAnsi="Times New Roman" w:cs="Times New Roman"/>
          <w:sz w:val="24"/>
        </w:rPr>
        <w:t xml:space="preserve">. </w:t>
      </w:r>
      <w:r w:rsidRPr="00C52966">
        <w:rPr>
          <w:rFonts w:ascii="Phetsarath OT" w:hAnsi="Phetsarath OT" w:cs="Phetsarath OT"/>
          <w:sz w:val="24"/>
        </w:rPr>
        <w:t>ທ່ານຈະສາມາດສະຫຼັບ</w:t>
      </w:r>
      <w:r w:rsidRPr="00C52966">
        <w:rPr>
          <w:rFonts w:ascii="Times New Roman" w:hAnsi="Times New Roman" w:cs="Times New Roman"/>
          <w:sz w:val="24"/>
        </w:rPr>
        <w:t xml:space="preserve"> </w:t>
      </w:r>
      <w:r w:rsidR="00F62995" w:rsidRPr="00C52966">
        <w:rPr>
          <w:rFonts w:ascii="Times New Roman" w:hAnsi="Times New Roman" w:cs="Times New Roman"/>
          <w:sz w:val="24"/>
          <w:szCs w:val="24"/>
        </w:rPr>
        <w:t>HMOs</w:t>
      </w:r>
      <w:r w:rsidRPr="00C52966">
        <w:rPr>
          <w:rFonts w:ascii="Times New Roman" w:hAnsi="Times New Roman" w:cs="Times New Roman"/>
          <w:sz w:val="24"/>
        </w:rPr>
        <w:t xml:space="preserve"> </w:t>
      </w:r>
      <w:r w:rsidRPr="00C52966">
        <w:rPr>
          <w:rFonts w:ascii="Phetsarath OT" w:hAnsi="Phetsarath OT" w:cs="Phetsarath OT"/>
          <w:sz w:val="24"/>
        </w:rPr>
        <w:t>ໄດ້ພຽງແຕ່ເມື່ອໄລຍະເວລາ</w:t>
      </w:r>
      <w:r w:rsidRPr="00C52966">
        <w:rPr>
          <w:rFonts w:ascii="Times New Roman" w:hAnsi="Times New Roman" w:cs="Times New Roman"/>
          <w:sz w:val="24"/>
        </w:rPr>
        <w:t xml:space="preserve"> “</w:t>
      </w:r>
      <w:r w:rsidRPr="00C52966">
        <w:rPr>
          <w:rFonts w:ascii="Phetsarath OT" w:hAnsi="Phetsarath OT" w:cs="Phetsarath OT"/>
          <w:sz w:val="24"/>
        </w:rPr>
        <w:t>ລັອກອິນ</w:t>
      </w:r>
      <w:r w:rsidRPr="00C52966">
        <w:rPr>
          <w:rFonts w:ascii="Times New Roman" w:hAnsi="Times New Roman" w:cs="Times New Roman"/>
          <w:sz w:val="24"/>
        </w:rPr>
        <w:t xml:space="preserve">” </w:t>
      </w:r>
      <w:r w:rsidRPr="00C52966">
        <w:rPr>
          <w:rFonts w:ascii="Phetsarath OT" w:hAnsi="Phetsarath OT" w:cs="Phetsarath OT"/>
          <w:sz w:val="24"/>
        </w:rPr>
        <w:t>ນີ້ສິ້ນສຸດລົງ</w:t>
      </w:r>
      <w:r w:rsidRPr="00C52966">
        <w:rPr>
          <w:rFonts w:ascii="Times New Roman" w:hAnsi="Times New Roman" w:cs="Times New Roman"/>
          <w:sz w:val="24"/>
        </w:rPr>
        <w:t xml:space="preserve"> </w:t>
      </w:r>
      <w:r w:rsidRPr="00C52966">
        <w:rPr>
          <w:rFonts w:ascii="Phetsarath OT" w:hAnsi="Phetsarath OT" w:cs="Phetsarath OT"/>
          <w:sz w:val="24"/>
        </w:rPr>
        <w:t>ເວັ້ນເສຍແຕ່ເຫດຜົນໃນການສິ້ນສຸດການເປັນສະມາຊິກຂອງທ່ານໃ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szCs w:val="24"/>
        </w:rPr>
        <w:t>[HMO]</w:t>
      </w:r>
      <w:r w:rsidRPr="00C52966">
        <w:rPr>
          <w:rFonts w:ascii="Times New Roman" w:hAnsi="Times New Roman" w:cs="Times New Roman"/>
          <w:sz w:val="24"/>
        </w:rPr>
        <w:t xml:space="preserve"> </w:t>
      </w:r>
      <w:r w:rsidRPr="00C52966">
        <w:rPr>
          <w:rFonts w:ascii="Phetsarath OT" w:hAnsi="Phetsarath OT" w:cs="Phetsarath OT"/>
          <w:sz w:val="24"/>
        </w:rPr>
        <w:t>ແມ່ນໜຶ່ງໃນເຫດຜົນທີ່ໄດ້ອະທິບາຍໄວ້ຂ້າງລຸ່ມນີ້</w:t>
      </w:r>
      <w:r w:rsidRPr="00C52966">
        <w:rPr>
          <w:rFonts w:ascii="Times New Roman" w:hAnsi="Times New Roman" w:cs="Times New Roman"/>
          <w:sz w:val="24"/>
        </w:rPr>
        <w:t>:</w:t>
      </w:r>
    </w:p>
    <w:p w14:paraId="13B910DF" w14:textId="77777777" w:rsidR="003F52A2" w:rsidRPr="00C52966" w:rsidRDefault="003F52A2" w:rsidP="00405393">
      <w:pPr>
        <w:spacing w:after="0" w:line="276" w:lineRule="auto"/>
        <w:contextualSpacing/>
        <w:rPr>
          <w:rFonts w:ascii="Times New Roman" w:eastAsia="Times New Roman" w:hAnsi="Times New Roman" w:cs="Times New Roman"/>
          <w:sz w:val="24"/>
        </w:rPr>
      </w:pPr>
    </w:p>
    <w:p w14:paraId="3DC8F6CF" w14:textId="727921E9" w:rsidR="003F52A2" w:rsidRPr="00C52966"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C52966">
        <w:rPr>
          <w:rFonts w:ascii="Phetsarath OT" w:hAnsi="Phetsarath OT" w:cs="Phetsarath OT"/>
          <w:sz w:val="24"/>
          <w:lang w:bidi="lo-LA"/>
        </w:rPr>
        <w:t>ທ່ານມີສິດທີ່ຈະປ່ຽນ</w:t>
      </w:r>
      <w:r w:rsidRPr="00C52966">
        <w:rPr>
          <w:rFonts w:ascii="Times New Roman" w:hAnsi="Times New Roman" w:cs="Times New Roman"/>
          <w:sz w:val="24"/>
        </w:rPr>
        <w:t xml:space="preserve"> HMOs, </w:t>
      </w:r>
      <w:r w:rsidRPr="00C52966">
        <w:rPr>
          <w:rFonts w:ascii="Phetsarath OT" w:hAnsi="Phetsarath OT" w:cs="Phetsarath OT"/>
          <w:sz w:val="24"/>
          <w:lang w:bidi="lo-LA"/>
        </w:rPr>
        <w:t>ໂດຍບໍ່ມີເຫດຜົນ</w:t>
      </w:r>
      <w:r w:rsidRPr="00C52966">
        <w:rPr>
          <w:rFonts w:ascii="Times New Roman" w:hAnsi="Times New Roman" w:cs="Times New Roman"/>
          <w:sz w:val="24"/>
        </w:rPr>
        <w:t xml:space="preserve">, </w:t>
      </w:r>
      <w:r w:rsidRPr="00C52966">
        <w:rPr>
          <w:rFonts w:ascii="Phetsarath OT" w:hAnsi="Phetsarath OT" w:cs="Phetsarath OT"/>
          <w:sz w:val="24"/>
          <w:lang w:bidi="lo-LA"/>
        </w:rPr>
        <w:t>ຖ້າ</w:t>
      </w:r>
      <w:r w:rsidRPr="00C52966">
        <w:rPr>
          <w:rFonts w:ascii="Times New Roman" w:hAnsi="Times New Roman" w:cs="Times New Roman"/>
          <w:sz w:val="24"/>
        </w:rPr>
        <w:t xml:space="preserve"> </w:t>
      </w:r>
      <w:r w:rsidR="0084171B" w:rsidRPr="00C52966">
        <w:rPr>
          <w:rFonts w:ascii="Phetsarath OT" w:hAnsi="Phetsarath OT" w:cs="Phetsarath OT"/>
          <w:sz w:val="24"/>
          <w:lang w:bidi="lo-LA"/>
        </w:rPr>
        <w:t>ພະແນກບໍລິການສຸຂະພາບ</w:t>
      </w:r>
      <w:r w:rsidR="0084171B" w:rsidRPr="00C52966">
        <w:rPr>
          <w:rFonts w:ascii="Times New Roman" w:hAnsi="Times New Roman" w:cs="Times New Roman"/>
          <w:sz w:val="24"/>
        </w:rPr>
        <w:t xml:space="preserve"> (Department of Health Services) </w:t>
      </w:r>
      <w:r w:rsidR="0084171B" w:rsidRPr="00C52966">
        <w:rPr>
          <w:rFonts w:ascii="Phetsarath OT" w:hAnsi="Phetsarath OT" w:cs="Phetsarath OT"/>
          <w:sz w:val="24"/>
          <w:lang w:bidi="lo-LA"/>
        </w:rPr>
        <w:t>ຂອງ</w:t>
      </w:r>
      <w:r w:rsidR="0084171B" w:rsidRPr="00C52966">
        <w:rPr>
          <w:rFonts w:ascii="Times New Roman" w:hAnsi="Times New Roman" w:cs="Times New Roman"/>
          <w:sz w:val="24"/>
        </w:rPr>
        <w:t xml:space="preserve"> Wisconsin (DHS)</w:t>
      </w:r>
      <w:r w:rsidRPr="00C52966">
        <w:rPr>
          <w:rFonts w:ascii="Times New Roman" w:hAnsi="Times New Roman" w:cs="Times New Roman"/>
          <w:sz w:val="24"/>
        </w:rPr>
        <w:t xml:space="preserve"> </w:t>
      </w:r>
      <w:r w:rsidRPr="00C52966">
        <w:rPr>
          <w:rFonts w:ascii="Phetsarath OT" w:hAnsi="Phetsarath OT" w:cs="Phetsarath OT"/>
          <w:sz w:val="24"/>
          <w:lang w:bidi="lo-LA"/>
        </w:rPr>
        <w:t>ວາງມາດຕະການລົງໂທດ</w:t>
      </w:r>
      <w:r w:rsidRPr="00C52966">
        <w:rPr>
          <w:rFonts w:ascii="Times New Roman" w:hAnsi="Times New Roman" w:cs="Times New Roman"/>
          <w:sz w:val="24"/>
        </w:rPr>
        <w:t xml:space="preserve"> </w:t>
      </w:r>
      <w:r w:rsidRPr="00C52966">
        <w:rPr>
          <w:rFonts w:ascii="Phetsarath OT" w:hAnsi="Phetsarath OT" w:cs="Phetsarath OT"/>
          <w:sz w:val="24"/>
          <w:lang w:bidi="lo-LA"/>
        </w:rPr>
        <w:t>ຫຼື</w:t>
      </w:r>
      <w:r w:rsidRPr="00C52966">
        <w:rPr>
          <w:rFonts w:ascii="Times New Roman" w:hAnsi="Times New Roman" w:cs="Times New Roman"/>
          <w:sz w:val="24"/>
        </w:rPr>
        <w:t xml:space="preserve"> </w:t>
      </w:r>
      <w:r w:rsidRPr="00C52966">
        <w:rPr>
          <w:rFonts w:ascii="Phetsarath OT" w:hAnsi="Phetsarath OT" w:cs="Phetsarath OT"/>
          <w:sz w:val="24"/>
          <w:lang w:bidi="lo-LA"/>
        </w:rPr>
        <w:t>ເງື່ອນໄຂຊົ່ວຄາວຕໍ່</w:t>
      </w:r>
      <w:r w:rsidR="008876A2" w:rsidRPr="00C52966">
        <w:rPr>
          <w:rFonts w:ascii="Phetsarath OT" w:hAnsi="Phetsarath OT" w:cs="Phetsarath OT" w:hint="cs"/>
          <w:sz w:val="24"/>
          <w:rtl/>
        </w:rPr>
        <w:t xml:space="preserve"> </w:t>
      </w:r>
      <w:r w:rsidR="00E63234" w:rsidRPr="00C52966">
        <w:rPr>
          <w:rFonts w:ascii="Times New Roman" w:hAnsi="Times New Roman" w:cs="Times New Roman"/>
          <w:i/>
          <w:iCs/>
          <w:color w:val="4472C4" w:themeColor="accent1"/>
          <w:sz w:val="24"/>
        </w:rPr>
        <w:t>[HMO]</w:t>
      </w:r>
      <w:r w:rsidRPr="00C52966">
        <w:rPr>
          <w:rFonts w:ascii="Times New Roman" w:hAnsi="Times New Roman" w:cs="Times New Roman"/>
          <w:sz w:val="24"/>
        </w:rPr>
        <w:t>.</w:t>
      </w:r>
    </w:p>
    <w:p w14:paraId="1EFA4EFC" w14:textId="77777777" w:rsidR="003F52A2" w:rsidRPr="00C52966" w:rsidRDefault="003F52A2" w:rsidP="00405393">
      <w:pPr>
        <w:spacing w:after="0" w:line="240" w:lineRule="auto"/>
        <w:ind w:left="630"/>
        <w:rPr>
          <w:rFonts w:ascii="Times New Roman" w:eastAsia="Times New Roman" w:hAnsi="Times New Roman" w:cs="Times New Roman"/>
          <w:sz w:val="24"/>
        </w:rPr>
      </w:pPr>
    </w:p>
    <w:p w14:paraId="03B4DDF6" w14:textId="6AC047FF" w:rsidR="003F52A2" w:rsidRPr="00C52966"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C52966">
        <w:rPr>
          <w:rFonts w:ascii="Phetsarath OT" w:hAnsi="Phetsarath OT" w:cs="Phetsarath OT"/>
          <w:sz w:val="24"/>
        </w:rPr>
        <w:t>ທ່ານມີສິດທີ່ຈະສິ້ນສຸດການເປັນສະມາຊິກຂອງທ່ານກັບ</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ໄດ້ທຸກເວລາຖ້າ</w:t>
      </w:r>
      <w:r w:rsidRPr="00C52966">
        <w:rPr>
          <w:rFonts w:ascii="Times New Roman" w:hAnsi="Times New Roman" w:cs="Times New Roman"/>
          <w:sz w:val="24"/>
        </w:rPr>
        <w:t>:</w:t>
      </w:r>
    </w:p>
    <w:p w14:paraId="4CB3D3A0" w14:textId="77777777" w:rsidR="003F52A2" w:rsidRPr="00C52966" w:rsidRDefault="003F52A2" w:rsidP="00405393">
      <w:pPr>
        <w:spacing w:after="200" w:line="276" w:lineRule="auto"/>
        <w:ind w:left="630"/>
        <w:contextualSpacing/>
        <w:rPr>
          <w:rFonts w:ascii="Times New Roman" w:eastAsia="Times New Roman" w:hAnsi="Times New Roman" w:cs="Times New Roman"/>
          <w:sz w:val="24"/>
        </w:rPr>
      </w:pPr>
    </w:p>
    <w:p w14:paraId="29CA6FE0" w14:textId="175EB07B" w:rsidR="003F52A2" w:rsidRPr="00C52966" w:rsidRDefault="003F52A2" w:rsidP="00F32B30">
      <w:pPr>
        <w:numPr>
          <w:ilvl w:val="1"/>
          <w:numId w:val="6"/>
        </w:numPr>
        <w:spacing w:after="0" w:line="240" w:lineRule="auto"/>
        <w:ind w:left="1170"/>
        <w:rPr>
          <w:rFonts w:ascii="Times New Roman" w:eastAsia="Times New Roman" w:hAnsi="Times New Roman" w:cs="Times New Roman"/>
          <w:sz w:val="24"/>
        </w:rPr>
      </w:pPr>
      <w:r w:rsidRPr="00C52966">
        <w:rPr>
          <w:rFonts w:ascii="Phetsarath OT" w:hAnsi="Phetsarath OT" w:cs="Phetsarath OT"/>
          <w:sz w:val="24"/>
        </w:rPr>
        <w:t>ທ່ານຍ້າຍອອກຈາກພື້ນທີ່ບໍລິການຂອງ</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rPr>
        <w:t>[HMO]</w:t>
      </w:r>
      <w:r w:rsidRPr="00C52966">
        <w:rPr>
          <w:rFonts w:ascii="Times New Roman" w:hAnsi="Times New Roman" w:cs="Times New Roman"/>
          <w:sz w:val="24"/>
        </w:rPr>
        <w:t>.</w:t>
      </w:r>
    </w:p>
    <w:p w14:paraId="5632BA8B" w14:textId="25D8FF04" w:rsidR="003F52A2" w:rsidRPr="00C52966" w:rsidRDefault="00E63234" w:rsidP="009A2594">
      <w:pPr>
        <w:numPr>
          <w:ilvl w:val="1"/>
          <w:numId w:val="6"/>
        </w:numPr>
        <w:wordWrap w:val="0"/>
        <w:spacing w:after="0" w:line="240" w:lineRule="auto"/>
        <w:ind w:left="1166" w:right="-138"/>
        <w:rPr>
          <w:rFonts w:ascii="Times New Roman" w:eastAsia="Times New Roman" w:hAnsi="Times New Roman" w:cs="Times New Roman"/>
          <w:sz w:val="24"/>
        </w:rPr>
      </w:pPr>
      <w:r w:rsidRPr="00C52966">
        <w:rPr>
          <w:rFonts w:ascii="Times New Roman" w:hAnsi="Times New Roman" w:cs="Times New Roman"/>
          <w:i/>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ບໍ່ຄຸ້ມຄອງການບໍລິການທີ່ທ່ານຕ້ອງການ</w:t>
      </w:r>
      <w:r w:rsidRPr="00C52966">
        <w:rPr>
          <w:rFonts w:ascii="Times New Roman" w:hAnsi="Times New Roman" w:cs="Times New Roman"/>
          <w:sz w:val="24"/>
        </w:rPr>
        <w:t xml:space="preserve"> </w:t>
      </w:r>
      <w:r w:rsidRPr="00C52966">
        <w:rPr>
          <w:rFonts w:ascii="Phetsarath OT" w:hAnsi="Phetsarath OT" w:cs="Phetsarath OT"/>
          <w:sz w:val="24"/>
        </w:rPr>
        <w:t>ສໍາລັບການຄັດຄ້ານທາງດ້ານສິນທໍາ</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ທາງສາສະໜາ</w:t>
      </w:r>
      <w:r w:rsidRPr="00C52966">
        <w:rPr>
          <w:rFonts w:ascii="Times New Roman" w:hAnsi="Times New Roman" w:cs="Times New Roman"/>
          <w:sz w:val="24"/>
        </w:rPr>
        <w:t>.</w:t>
      </w:r>
    </w:p>
    <w:p w14:paraId="732B3BFD" w14:textId="3EDEE16C" w:rsidR="003F52A2" w:rsidRPr="00C52966" w:rsidRDefault="003F52A2" w:rsidP="00611669">
      <w:pPr>
        <w:numPr>
          <w:ilvl w:val="1"/>
          <w:numId w:val="6"/>
        </w:numPr>
        <w:wordWrap w:val="0"/>
        <w:spacing w:after="0" w:line="240" w:lineRule="auto"/>
        <w:ind w:left="1166"/>
        <w:rPr>
          <w:rFonts w:ascii="Times New Roman" w:eastAsia="Times New Roman" w:hAnsi="Times New Roman" w:cs="Times New Roman"/>
          <w:sz w:val="24"/>
        </w:rPr>
      </w:pPr>
      <w:r w:rsidRPr="00C52966">
        <w:rPr>
          <w:rFonts w:ascii="Phetsarath OT" w:hAnsi="Phetsarath OT" w:cs="Phetsarath OT"/>
          <w:sz w:val="24"/>
        </w:rPr>
        <w:t>ທ່ານຕ້ອງມີການບໍລິການຢ່າງໜ້ອຍໜຶ່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ຫຼາຍບໍລິການ</w:t>
      </w:r>
      <w:r w:rsidRPr="00C52966">
        <w:rPr>
          <w:rFonts w:ascii="Times New Roman" w:hAnsi="Times New Roman" w:cs="Times New Roman"/>
          <w:sz w:val="24"/>
        </w:rPr>
        <w:t xml:space="preserve"> </w:t>
      </w:r>
      <w:r w:rsidRPr="00C52966">
        <w:rPr>
          <w:rFonts w:ascii="Phetsarath OT" w:hAnsi="Phetsarath OT" w:cs="Phetsarath OT"/>
          <w:sz w:val="24"/>
        </w:rPr>
        <w:t>ໃນເວລາດຽວກັນ</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ທ່ານບໍ່ສາມາດໄດ້ຮັບບໍລິການທັງໝົດພາຍໃນເຄືອຂ່າຍຜູ້ໃຫ້ບໍລິການ</w:t>
      </w:r>
      <w:r w:rsidRPr="00C52966">
        <w:rPr>
          <w:rFonts w:ascii="Times New Roman" w:hAnsi="Times New Roman" w:cs="Times New Roman"/>
          <w:sz w:val="24"/>
        </w:rPr>
        <w:t xml:space="preserve">. </w:t>
      </w:r>
      <w:r w:rsidRPr="00C52966">
        <w:rPr>
          <w:rFonts w:ascii="Phetsarath OT" w:hAnsi="Phetsarath OT" w:cs="Phetsarath OT"/>
          <w:sz w:val="24"/>
        </w:rPr>
        <w:t>ເຊິ່ງໃຊ້ໄດ້</w:t>
      </w:r>
      <w:r w:rsidRPr="00C52966">
        <w:rPr>
          <w:rFonts w:ascii="Times New Roman" w:hAnsi="Times New Roman" w:cs="Times New Roman"/>
          <w:sz w:val="24"/>
        </w:rPr>
        <w:t xml:space="preserve"> </w:t>
      </w:r>
      <w:r w:rsidRPr="00C52966">
        <w:rPr>
          <w:rFonts w:ascii="Phetsarath OT" w:hAnsi="Phetsarath OT" w:cs="Phetsarath OT"/>
          <w:sz w:val="24"/>
        </w:rPr>
        <w:t>ຖ້າຜູ້ໃຫ້ບໍລິການຂອງທ່ານກໍານົດວ່າການໄດ້ຮັບການບໍລິການແຍກກັນ</w:t>
      </w:r>
      <w:r w:rsidRPr="00C52966">
        <w:rPr>
          <w:rFonts w:ascii="Times New Roman" w:hAnsi="Times New Roman" w:cs="Times New Roman"/>
          <w:sz w:val="24"/>
        </w:rPr>
        <w:t xml:space="preserve"> </w:t>
      </w:r>
      <w:r w:rsidRPr="00C52966">
        <w:rPr>
          <w:rFonts w:ascii="Phetsarath OT" w:hAnsi="Phetsarath OT" w:cs="Phetsarath OT"/>
          <w:sz w:val="24"/>
        </w:rPr>
        <w:t>ສາມາດເຮັດໃຫ້ທ່ານມີຄວາມສ່ຽງທີ່ບໍ່ຈໍາເປັນ</w:t>
      </w:r>
      <w:r w:rsidRPr="00C52966">
        <w:rPr>
          <w:rFonts w:ascii="Times New Roman" w:hAnsi="Times New Roman" w:cs="Times New Roman"/>
          <w:sz w:val="24"/>
        </w:rPr>
        <w:t>.</w:t>
      </w:r>
    </w:p>
    <w:p w14:paraId="72C3DDD4" w14:textId="0BFAA3EB" w:rsidR="000F3ACE" w:rsidRPr="00C52966" w:rsidRDefault="003F52A2" w:rsidP="00611669">
      <w:pPr>
        <w:numPr>
          <w:ilvl w:val="1"/>
          <w:numId w:val="6"/>
        </w:numPr>
        <w:wordWrap w:val="0"/>
        <w:spacing w:after="0" w:line="240" w:lineRule="auto"/>
        <w:ind w:left="1166"/>
        <w:rPr>
          <w:rFonts w:ascii="Times New Roman" w:eastAsia="Times New Roman" w:hAnsi="Times New Roman" w:cs="Times New Roman"/>
          <w:sz w:val="24"/>
        </w:rPr>
      </w:pPr>
      <w:r w:rsidRPr="00C52966">
        <w:rPr>
          <w:rFonts w:ascii="Phetsarath OT" w:hAnsi="Phetsarath OT" w:cs="Phetsarath OT"/>
          <w:sz w:val="24"/>
        </w:rPr>
        <w:t>ເຫດຜົນອື່ນໆ</w:t>
      </w:r>
      <w:r w:rsidRPr="00C52966">
        <w:rPr>
          <w:rFonts w:ascii="Times New Roman" w:hAnsi="Times New Roman" w:cs="Times New Roman"/>
          <w:sz w:val="24"/>
        </w:rPr>
        <w:t xml:space="preserve">, </w:t>
      </w:r>
      <w:r w:rsidRPr="00C52966">
        <w:rPr>
          <w:rFonts w:ascii="Phetsarath OT" w:hAnsi="Phetsarath OT" w:cs="Phetsarath OT"/>
          <w:sz w:val="24"/>
        </w:rPr>
        <w:t>ລວມທັງຄຸນນະພາບການດູແລທີ່ບໍ່ດີ</w:t>
      </w:r>
      <w:r w:rsidRPr="00C52966">
        <w:rPr>
          <w:rFonts w:ascii="Times New Roman" w:hAnsi="Times New Roman" w:cs="Times New Roman"/>
          <w:sz w:val="24"/>
        </w:rPr>
        <w:t xml:space="preserve">, </w:t>
      </w:r>
      <w:r w:rsidRPr="00C52966">
        <w:rPr>
          <w:rFonts w:ascii="Phetsarath OT" w:hAnsi="Phetsarath OT" w:cs="Phetsarath OT"/>
          <w:sz w:val="24"/>
        </w:rPr>
        <w:t>ການຂາດການເຂົ້າເຖິງການບໍລິການທີ່ໄດ້ຮັບການຄຸ້ມຄອງ</w:t>
      </w:r>
      <w:r w:rsidRPr="00C52966">
        <w:rPr>
          <w:rFonts w:ascii="Times New Roman" w:hAnsi="Times New Roman" w:cs="Times New Roman"/>
          <w:sz w:val="24"/>
        </w:rPr>
        <w:t xml:space="preserve">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ຂາດການເຂົ້າເຖິງຜູ້ໃຫ້ບໍລິການທີ່ມີປະສົບການໃນການຈັດການກັບຄວາມຕ້ອງການການດູແລຂອງທ່ານ</w:t>
      </w:r>
      <w:r w:rsidRPr="00C52966">
        <w:rPr>
          <w:rFonts w:ascii="Times New Roman" w:hAnsi="Times New Roman" w:cs="Times New Roman"/>
          <w:sz w:val="24"/>
        </w:rPr>
        <w:t xml:space="preserve">. </w:t>
      </w:r>
    </w:p>
    <w:p w14:paraId="092FA62E" w14:textId="0406FB52" w:rsidR="005C5218" w:rsidRPr="00C52966" w:rsidRDefault="005C5218" w:rsidP="003F52A2">
      <w:pPr>
        <w:spacing w:after="0" w:line="240" w:lineRule="auto"/>
        <w:rPr>
          <w:rFonts w:ascii="Times New Roman" w:eastAsia="Times New Roman" w:hAnsi="Times New Roman" w:cs="Times New Roman"/>
          <w:sz w:val="24"/>
        </w:rPr>
      </w:pPr>
    </w:p>
    <w:p w14:paraId="0E138CEB" w14:textId="225870A3" w:rsidR="000F3ACE" w:rsidRPr="00C52966" w:rsidRDefault="000F3ACE" w:rsidP="00611669">
      <w:pPr>
        <w:wordWrap w:val="0"/>
        <w:spacing w:after="0" w:line="240" w:lineRule="auto"/>
        <w:rPr>
          <w:rFonts w:ascii="Times New Roman" w:eastAsia="Times New Roman" w:hAnsi="Times New Roman" w:cs="Times New Roman"/>
          <w:sz w:val="24"/>
        </w:rPr>
      </w:pPr>
      <w:r w:rsidRPr="00C52966">
        <w:rPr>
          <w:rFonts w:ascii="Phetsarath OT" w:hAnsi="Phetsarath OT" w:cs="Phetsarath OT"/>
          <w:sz w:val="24"/>
        </w:rPr>
        <w:t>ຖ້າທ່ານເລືອກທີ່ຈະປ່ຽນ</w:t>
      </w:r>
      <w:r w:rsidRPr="00C52966">
        <w:rPr>
          <w:rFonts w:ascii="Times New Roman" w:hAnsi="Times New Roman" w:cs="Times New Roman"/>
          <w:sz w:val="24"/>
        </w:rPr>
        <w:t xml:space="preserve"> HMO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ຍົກເລີກການລົງທະບຽນຈາກໂຄງການ</w:t>
      </w:r>
      <w:r w:rsidRPr="00C52966">
        <w:rPr>
          <w:rFonts w:ascii="Times New Roman" w:hAnsi="Times New Roman" w:cs="Times New Roman"/>
          <w:sz w:val="24"/>
        </w:rPr>
        <w:t xml:space="preserve"> </w:t>
      </w:r>
      <w:r w:rsidRPr="00C52966">
        <w:rPr>
          <w:rFonts w:ascii="Times New Roman" w:hAnsi="Times New Roman" w:cs="Times New Roman"/>
          <w:i/>
          <w:iCs/>
          <w:color w:val="4472C4" w:themeColor="accent1"/>
          <w:sz w:val="24"/>
        </w:rPr>
        <w:t xml:space="preserve">[BadgerCare Plus or Medicaid </w:t>
      </w:r>
      <w:r w:rsidR="00611669" w:rsidRPr="00C52966">
        <w:rPr>
          <w:rFonts w:ascii="Times New Roman" w:hAnsi="Times New Roman" w:cs="DokChampa"/>
          <w:i/>
          <w:iCs/>
          <w:color w:val="4472C4" w:themeColor="accent1"/>
          <w:sz w:val="24"/>
          <w:cs/>
          <w:lang w:bidi="lo-LA"/>
        </w:rPr>
        <w:br/>
      </w:r>
      <w:r w:rsidRPr="00C52966">
        <w:rPr>
          <w:rFonts w:ascii="Times New Roman" w:hAnsi="Times New Roman" w:cs="Times New Roman"/>
          <w:i/>
          <w:iCs/>
          <w:color w:val="4472C4" w:themeColor="accent1"/>
          <w:sz w:val="24"/>
        </w:rPr>
        <w:t>SSI]</w:t>
      </w:r>
      <w:r w:rsidRPr="00C52966">
        <w:rPr>
          <w:rFonts w:ascii="Times New Roman" w:hAnsi="Times New Roman" w:cs="Times New Roman"/>
          <w:sz w:val="24"/>
        </w:rPr>
        <w:t xml:space="preserve"> </w:t>
      </w:r>
      <w:r w:rsidRPr="00C52966">
        <w:rPr>
          <w:rFonts w:ascii="Phetsarath OT" w:hAnsi="Phetsarath OT" w:cs="Phetsarath OT"/>
          <w:sz w:val="24"/>
        </w:rPr>
        <w:t>ຢ່າງສົມບູນ</w:t>
      </w:r>
      <w:r w:rsidRPr="00C52966">
        <w:rPr>
          <w:rFonts w:ascii="Times New Roman" w:hAnsi="Times New Roman" w:cs="Times New Roman"/>
          <w:sz w:val="24"/>
        </w:rPr>
        <w:t xml:space="preserve">, </w:t>
      </w:r>
      <w:r w:rsidRPr="00C52966">
        <w:rPr>
          <w:rFonts w:ascii="Phetsarath OT" w:hAnsi="Phetsarath OT" w:cs="Phetsarath OT"/>
          <w:sz w:val="24"/>
        </w:rPr>
        <w:t>ທ່ານຕ້ອງສືບຕໍ່ໄດ້ຮັບການບໍລິການດູແລສຸຂະພາບຜ່ານ</w:t>
      </w:r>
      <w:r w:rsidRPr="00C52966">
        <w:rPr>
          <w:rFonts w:ascii="Times New Roman" w:hAnsi="Times New Roman" w:cs="Times New Roman"/>
          <w:sz w:val="24"/>
        </w:rPr>
        <w:t xml:space="preserve"> </w:t>
      </w:r>
      <w:r w:rsidR="00E63234" w:rsidRPr="00C52966">
        <w:rPr>
          <w:rFonts w:ascii="Times New Roman" w:hAnsi="Times New Roman" w:cs="Times New Roman"/>
          <w:i/>
          <w:iCs/>
          <w:color w:val="4472C4" w:themeColor="accent1"/>
          <w:sz w:val="24"/>
        </w:rPr>
        <w:t>[HMO]</w:t>
      </w:r>
      <w:r w:rsidRPr="00C52966">
        <w:rPr>
          <w:rFonts w:ascii="Times New Roman" w:hAnsi="Times New Roman" w:cs="Times New Roman"/>
          <w:sz w:val="24"/>
        </w:rPr>
        <w:t xml:space="preserve"> </w:t>
      </w:r>
      <w:r w:rsidRPr="00C52966">
        <w:rPr>
          <w:rFonts w:ascii="Phetsarath OT" w:hAnsi="Phetsarath OT" w:cs="Phetsarath OT"/>
          <w:sz w:val="24"/>
        </w:rPr>
        <w:t>ຈົນກວ່າການເປັນສະມາຊິກຂອງທ່ານສິ້ນສຸດລົງ</w:t>
      </w:r>
      <w:r w:rsidRPr="00C52966">
        <w:rPr>
          <w:rFonts w:ascii="Times New Roman" w:hAnsi="Times New Roman" w:cs="Times New Roman"/>
          <w:sz w:val="24"/>
        </w:rPr>
        <w:t xml:space="preserve">. </w:t>
      </w:r>
    </w:p>
    <w:p w14:paraId="08931E2C" w14:textId="77777777" w:rsidR="000F3ACE" w:rsidRPr="00C52966" w:rsidRDefault="000F3ACE" w:rsidP="003F52A2">
      <w:pPr>
        <w:spacing w:after="0" w:line="240" w:lineRule="auto"/>
        <w:rPr>
          <w:rFonts w:ascii="Times New Roman" w:eastAsia="Times New Roman" w:hAnsi="Times New Roman" w:cs="Times New Roman"/>
          <w:sz w:val="24"/>
        </w:rPr>
      </w:pPr>
    </w:p>
    <w:p w14:paraId="3CD590F9" w14:textId="0D07F32F" w:rsidR="003F52A2" w:rsidRPr="00C52966" w:rsidRDefault="005C5218" w:rsidP="00405393">
      <w:pPr>
        <w:spacing w:after="0" w:line="240" w:lineRule="auto"/>
        <w:rPr>
          <w:rFonts w:ascii="Times New Roman" w:eastAsia="Times New Roman" w:hAnsi="Times New Roman" w:cs="Times New Roman"/>
          <w:sz w:val="24"/>
          <w:szCs w:val="20"/>
        </w:rPr>
      </w:pPr>
      <w:r w:rsidRPr="00C52966">
        <w:rPr>
          <w:rFonts w:ascii="Phetsarath OT" w:hAnsi="Phetsarath OT" w:cs="Phetsarath OT"/>
          <w:sz w:val="24"/>
        </w:rPr>
        <w:t>ສໍາລັບຂໍ້ມູນເພີ່ມເຕີມກ່ຽວກັບວິທີການປ່ຽນ</w:t>
      </w:r>
      <w:r w:rsidRPr="00C52966">
        <w:rPr>
          <w:rFonts w:ascii="Times New Roman" w:hAnsi="Times New Roman" w:cs="Times New Roman"/>
          <w:sz w:val="24"/>
        </w:rPr>
        <w:t xml:space="preserve"> HMO </w:t>
      </w:r>
      <w:r w:rsidRPr="00C52966">
        <w:rPr>
          <w:rFonts w:ascii="Phetsarath OT" w:hAnsi="Phetsarath OT" w:cs="Phetsarath OT"/>
          <w:sz w:val="24"/>
        </w:rPr>
        <w:t>ຫຼື</w:t>
      </w:r>
      <w:r w:rsidRPr="00C52966">
        <w:rPr>
          <w:rFonts w:ascii="Times New Roman" w:hAnsi="Times New Roman" w:cs="Times New Roman"/>
          <w:sz w:val="24"/>
        </w:rPr>
        <w:t xml:space="preserve"> </w:t>
      </w:r>
      <w:r w:rsidRPr="00C52966">
        <w:rPr>
          <w:rFonts w:ascii="Phetsarath OT" w:hAnsi="Phetsarath OT" w:cs="Phetsarath OT"/>
          <w:sz w:val="24"/>
        </w:rPr>
        <w:t>ການຍົກເລີກການລົງທະບຽນຈາກ</w:t>
      </w:r>
      <w:r w:rsidRPr="00C52966">
        <w:rPr>
          <w:rFonts w:ascii="Times New Roman" w:hAnsi="Times New Roman" w:cs="Times New Roman"/>
          <w:sz w:val="24"/>
        </w:rPr>
        <w:t xml:space="preserve"> </w:t>
      </w:r>
      <w:r w:rsidRPr="00C52966">
        <w:rPr>
          <w:rFonts w:ascii="Times New Roman" w:hAnsi="Times New Roman" w:cs="Times New Roman"/>
          <w:i/>
          <w:color w:val="4472C4" w:themeColor="accent1"/>
          <w:sz w:val="24"/>
        </w:rPr>
        <w:t>[BadgerCare Plus and/or Medicaid SSI]</w:t>
      </w:r>
      <w:r w:rsidRPr="00C52966">
        <w:rPr>
          <w:rFonts w:ascii="Times New Roman" w:hAnsi="Times New Roman" w:cs="Times New Roman"/>
          <w:sz w:val="24"/>
        </w:rPr>
        <w:t xml:space="preserve"> </w:t>
      </w:r>
      <w:r w:rsidRPr="00C52966">
        <w:rPr>
          <w:rFonts w:ascii="Phetsarath OT" w:hAnsi="Phetsarath OT" w:cs="Phetsarath OT"/>
          <w:sz w:val="24"/>
        </w:rPr>
        <w:t>ຢ່າງສົມບູນ</w:t>
      </w:r>
      <w:r w:rsidRPr="00C52966">
        <w:rPr>
          <w:rFonts w:ascii="Times New Roman" w:hAnsi="Times New Roman" w:cs="Times New Roman"/>
          <w:sz w:val="24"/>
        </w:rPr>
        <w:t xml:space="preserve">, </w:t>
      </w:r>
      <w:r w:rsidRPr="00C52966">
        <w:rPr>
          <w:rFonts w:ascii="Phetsarath OT" w:hAnsi="Phetsarath OT" w:cs="Phetsarath OT"/>
          <w:sz w:val="24"/>
        </w:rPr>
        <w:t>ໃຫ້ຕິດຕໍ່ຜູ້ຊ່ຽວຊານດ້ານການລົງທະບຽນ</w:t>
      </w:r>
      <w:r w:rsidRPr="00C52966">
        <w:rPr>
          <w:rFonts w:ascii="Times New Roman" w:hAnsi="Times New Roman" w:cs="Times New Roman"/>
          <w:sz w:val="24"/>
        </w:rPr>
        <w:t xml:space="preserve"> HMO </w:t>
      </w:r>
      <w:r w:rsidRPr="00C52966">
        <w:rPr>
          <w:rFonts w:ascii="Phetsarath OT" w:hAnsi="Phetsarath OT" w:cs="Phetsarath OT"/>
          <w:sz w:val="24"/>
        </w:rPr>
        <w:t>ທີ່</w:t>
      </w:r>
      <w:r w:rsidRPr="00C52966">
        <w:rPr>
          <w:rFonts w:ascii="Times New Roman" w:hAnsi="Times New Roman" w:cs="Times New Roman"/>
          <w:sz w:val="24"/>
        </w:rPr>
        <w:t xml:space="preserve"> 800-291-2002. </w:t>
      </w:r>
    </w:p>
    <w:p w14:paraId="68276949" w14:textId="77777777" w:rsidR="003F52A2" w:rsidRPr="00C52966"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C52966" w:rsidRDefault="00F62995" w:rsidP="0061683E">
      <w:pPr>
        <w:pStyle w:val="Heading1"/>
        <w:rPr>
          <w:rFonts w:eastAsia="Calibri" w:cs="Times New Roman"/>
        </w:rPr>
      </w:pPr>
      <w:bookmarkStart w:id="69" w:name="_Toc146987126"/>
      <w:r w:rsidRPr="00C52966">
        <w:rPr>
          <w:rFonts w:ascii="Phetsarath OT" w:hAnsi="Phetsarath OT" w:cs="Phetsarath OT"/>
        </w:rPr>
        <w:t>ການສໍ້ໂກງ</w:t>
      </w:r>
      <w:r w:rsidRPr="00C52966">
        <w:rPr>
          <w:rFonts w:cs="Times New Roman"/>
        </w:rPr>
        <w:t xml:space="preserve"> </w:t>
      </w:r>
      <w:r w:rsidRPr="00C52966">
        <w:rPr>
          <w:rFonts w:ascii="Phetsarath OT" w:hAnsi="Phetsarath OT" w:cs="Phetsarath OT"/>
        </w:rPr>
        <w:t>ແລະ</w:t>
      </w:r>
      <w:r w:rsidRPr="00C52966">
        <w:rPr>
          <w:rFonts w:cs="Times New Roman"/>
        </w:rPr>
        <w:t xml:space="preserve"> </w:t>
      </w:r>
      <w:r w:rsidRPr="00C52966">
        <w:rPr>
          <w:rFonts w:ascii="Phetsarath OT" w:hAnsi="Phetsarath OT" w:cs="Phetsarath OT"/>
        </w:rPr>
        <w:t>ການລະເມີດ</w:t>
      </w:r>
      <w:bookmarkEnd w:id="69"/>
    </w:p>
    <w:p w14:paraId="3461C95E" w14:textId="77777777" w:rsidR="003F52A2" w:rsidRPr="0086629F" w:rsidRDefault="003F52A2" w:rsidP="003F52A2">
      <w:pPr>
        <w:spacing w:after="200" w:line="276" w:lineRule="auto"/>
        <w:rPr>
          <w:rFonts w:ascii="Times New Roman" w:eastAsia="Calibri" w:hAnsi="Times New Roman" w:cs="Times New Roman"/>
        </w:rPr>
      </w:pPr>
      <w:r w:rsidRPr="00C52966">
        <w:rPr>
          <w:rFonts w:ascii="Phetsarath OT" w:hAnsi="Phetsarath OT" w:cs="Phetsarath OT"/>
          <w:sz w:val="24"/>
        </w:rPr>
        <w:t>ຖ້າຫາກທ່ານສົງໄສກ່ຽວກັບການສໍ້ໂກງ</w:t>
      </w:r>
      <w:r w:rsidRPr="00C52966">
        <w:rPr>
          <w:rFonts w:ascii="Times New Roman" w:hAnsi="Times New Roman" w:cs="Times New Roman"/>
          <w:sz w:val="24"/>
        </w:rPr>
        <w:t xml:space="preserve"> </w:t>
      </w:r>
      <w:r w:rsidRPr="00C52966">
        <w:rPr>
          <w:rFonts w:ascii="Phetsarath OT" w:hAnsi="Phetsarath OT" w:cs="Phetsarath OT"/>
          <w:sz w:val="24"/>
        </w:rPr>
        <w:t>ແລະ</w:t>
      </w:r>
      <w:r w:rsidRPr="00C52966">
        <w:rPr>
          <w:rFonts w:ascii="Times New Roman" w:hAnsi="Times New Roman" w:cs="Times New Roman"/>
          <w:sz w:val="24"/>
        </w:rPr>
        <w:t xml:space="preserve"> </w:t>
      </w:r>
      <w:r w:rsidRPr="00C52966">
        <w:rPr>
          <w:rFonts w:ascii="Phetsarath OT" w:hAnsi="Phetsarath OT" w:cs="Phetsarath OT"/>
          <w:sz w:val="24"/>
        </w:rPr>
        <w:t>ການລະເມີດຕໍ່ໂຄງການ</w:t>
      </w:r>
      <w:r w:rsidRPr="00C52966">
        <w:rPr>
          <w:rFonts w:ascii="Times New Roman" w:hAnsi="Times New Roman" w:cs="Times New Roman"/>
          <w:sz w:val="24"/>
        </w:rPr>
        <w:t xml:space="preserve"> </w:t>
      </w:r>
      <w:r w:rsidRPr="00C52966">
        <w:rPr>
          <w:rFonts w:ascii="Times New Roman" w:hAnsi="Times New Roman" w:cs="Times New Roman"/>
          <w:bCs/>
          <w:sz w:val="24"/>
          <w:szCs w:val="24"/>
        </w:rPr>
        <w:t>Medicaid</w:t>
      </w:r>
      <w:r w:rsidRPr="00C52966">
        <w:rPr>
          <w:rFonts w:ascii="Times New Roman" w:hAnsi="Times New Roman" w:cs="Times New Roman"/>
          <w:sz w:val="24"/>
        </w:rPr>
        <w:t xml:space="preserve">, </w:t>
      </w:r>
      <w:r w:rsidRPr="00C52966">
        <w:rPr>
          <w:rFonts w:ascii="Phetsarath OT" w:hAnsi="Phetsarath OT" w:cs="Phetsarath OT"/>
          <w:sz w:val="24"/>
        </w:rPr>
        <w:t>ທ່ານຄວນລາຍງານ</w:t>
      </w:r>
      <w:r w:rsidRPr="00C52966">
        <w:rPr>
          <w:rFonts w:ascii="Times New Roman" w:hAnsi="Times New Roman" w:cs="Times New Roman"/>
          <w:sz w:val="24"/>
        </w:rPr>
        <w:t xml:space="preserve">. </w:t>
      </w:r>
      <w:r w:rsidRPr="00C52966">
        <w:rPr>
          <w:rFonts w:ascii="Phetsarath OT" w:hAnsi="Phetsarath OT" w:cs="Phetsarath OT"/>
          <w:sz w:val="24"/>
        </w:rPr>
        <w:t>ກະລຸນາເຂົ້າໄປທີ່</w:t>
      </w:r>
      <w:r w:rsidRPr="00C52966">
        <w:rPr>
          <w:rFonts w:ascii="Times New Roman" w:hAnsi="Times New Roman" w:cs="Times New Roman"/>
          <w:sz w:val="24"/>
        </w:rPr>
        <w:t xml:space="preserve"> </w:t>
      </w:r>
      <w:hyperlink r:id="rId21" w:history="1">
        <w:r w:rsidRPr="00C52966">
          <w:rPr>
            <w:rFonts w:ascii="Times New Roman" w:hAnsi="Times New Roman" w:cs="Times New Roman"/>
            <w:bCs/>
            <w:color w:val="0000FF"/>
            <w:sz w:val="24"/>
            <w:szCs w:val="24"/>
            <w:u w:val="single"/>
          </w:rPr>
          <w:t>www.reportfraud.wisconsin.gov</w:t>
        </w:r>
      </w:hyperlink>
      <w:r w:rsidRPr="00C52966">
        <w:rPr>
          <w:rFonts w:ascii="Times New Roman" w:hAnsi="Times New Roman" w:cs="Times New Roman"/>
          <w:bCs/>
          <w:sz w:val="24"/>
          <w:szCs w:val="24"/>
        </w:rPr>
        <w:t>.</w:t>
      </w:r>
    </w:p>
    <w:p w14:paraId="01F1B677" w14:textId="20569CE9" w:rsidR="00346071" w:rsidRPr="0086629F" w:rsidRDefault="00346071" w:rsidP="00A61E30">
      <w:pPr>
        <w:spacing w:after="200" w:line="276" w:lineRule="auto"/>
        <w:rPr>
          <w:rFonts w:ascii="Times New Roman" w:eastAsia="Calibri" w:hAnsi="Times New Roman" w:cs="Times New Roman"/>
        </w:rPr>
      </w:pPr>
    </w:p>
    <w:sectPr w:rsidR="00346071" w:rsidRPr="0086629F">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C61B" w14:textId="77777777" w:rsidR="000C45A7" w:rsidRDefault="000C45A7" w:rsidP="007B1C33">
      <w:pPr>
        <w:spacing w:after="0" w:line="240" w:lineRule="auto"/>
      </w:pPr>
      <w:r>
        <w:separator/>
      </w:r>
    </w:p>
  </w:endnote>
  <w:endnote w:type="continuationSeparator" w:id="0">
    <w:p w14:paraId="2C1C4D8A" w14:textId="77777777" w:rsidR="000C45A7" w:rsidRDefault="000C45A7" w:rsidP="007B1C33">
      <w:pPr>
        <w:spacing w:after="0" w:line="240" w:lineRule="auto"/>
      </w:pPr>
      <w:r>
        <w:continuationSeparator/>
      </w:r>
    </w:p>
  </w:endnote>
  <w:endnote w:type="continuationNotice" w:id="1">
    <w:p w14:paraId="6AE03D9A" w14:textId="77777777" w:rsidR="000C45A7" w:rsidRDefault="000C45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okChampa">
    <w:charset w:val="DE"/>
    <w:family w:val="swiss"/>
    <w:pitch w:val="variable"/>
    <w:sig w:usb0="83000003" w:usb1="00000000" w:usb2="00000000" w:usb3="00000000" w:csb0="00010001" w:csb1="00000000"/>
  </w:font>
  <w:font w:name="Phetsarath OT">
    <w:altName w:val="DokChampa"/>
    <w:charset w:val="00"/>
    <w:family w:val="auto"/>
    <w:pitch w:val="variable"/>
    <w:sig w:usb0="A3002AAF" w:usb1="0000200A" w:usb2="00000000"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684BDF17" w:rsidR="007B1C33" w:rsidRDefault="00CD47AB" w:rsidP="00CD47AB">
        <w:pPr>
          <w:pStyle w:val="Footer"/>
          <w:tabs>
            <w:tab w:val="clear" w:pos="4680"/>
          </w:tabs>
        </w:pPr>
        <w:r>
          <w:rPr>
            <w:rFonts w:hint="cs"/>
            <w:rtl/>
          </w:rPr>
          <w:t>L</w:t>
        </w:r>
        <w:r>
          <w:rPr>
            <w:rFonts w:cs="DokChampa"/>
            <w:cs/>
            <w:lang w:bidi="lo-LA"/>
          </w:rP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7025" w14:textId="77777777" w:rsidR="000C45A7" w:rsidRDefault="000C45A7" w:rsidP="007B1C33">
      <w:pPr>
        <w:spacing w:after="0" w:line="240" w:lineRule="auto"/>
      </w:pPr>
      <w:r>
        <w:separator/>
      </w:r>
    </w:p>
  </w:footnote>
  <w:footnote w:type="continuationSeparator" w:id="0">
    <w:p w14:paraId="712CEE07" w14:textId="77777777" w:rsidR="000C45A7" w:rsidRDefault="000C45A7" w:rsidP="007B1C33">
      <w:pPr>
        <w:spacing w:after="0" w:line="240" w:lineRule="auto"/>
      </w:pPr>
      <w:r>
        <w:continuationSeparator/>
      </w:r>
    </w:p>
  </w:footnote>
  <w:footnote w:type="continuationNotice" w:id="1">
    <w:p w14:paraId="1ADE3B0B" w14:textId="77777777" w:rsidR="000C45A7" w:rsidRDefault="000C45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4AF0"/>
    <w:rsid w:val="00025BE4"/>
    <w:rsid w:val="00030244"/>
    <w:rsid w:val="00030761"/>
    <w:rsid w:val="00032419"/>
    <w:rsid w:val="00032D5F"/>
    <w:rsid w:val="00040981"/>
    <w:rsid w:val="00044FB6"/>
    <w:rsid w:val="000638F9"/>
    <w:rsid w:val="000641EC"/>
    <w:rsid w:val="00067B1A"/>
    <w:rsid w:val="00072AFE"/>
    <w:rsid w:val="00072C97"/>
    <w:rsid w:val="00077751"/>
    <w:rsid w:val="00091F55"/>
    <w:rsid w:val="000959E7"/>
    <w:rsid w:val="000A31F3"/>
    <w:rsid w:val="000A78F5"/>
    <w:rsid w:val="000B66AD"/>
    <w:rsid w:val="000C45A7"/>
    <w:rsid w:val="000C5A01"/>
    <w:rsid w:val="000D1A80"/>
    <w:rsid w:val="000D3E22"/>
    <w:rsid w:val="000D4FEC"/>
    <w:rsid w:val="000D7AA4"/>
    <w:rsid w:val="000E0924"/>
    <w:rsid w:val="000E58B2"/>
    <w:rsid w:val="000E5D02"/>
    <w:rsid w:val="000E7EB3"/>
    <w:rsid w:val="000F0C7C"/>
    <w:rsid w:val="000F3ACE"/>
    <w:rsid w:val="000F4A7F"/>
    <w:rsid w:val="000F53CA"/>
    <w:rsid w:val="000F5593"/>
    <w:rsid w:val="000F56ED"/>
    <w:rsid w:val="000F7817"/>
    <w:rsid w:val="00101798"/>
    <w:rsid w:val="0010313A"/>
    <w:rsid w:val="00111AF7"/>
    <w:rsid w:val="00111F8C"/>
    <w:rsid w:val="00120940"/>
    <w:rsid w:val="0012436C"/>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8450C"/>
    <w:rsid w:val="0019122B"/>
    <w:rsid w:val="001A7FC7"/>
    <w:rsid w:val="001B04E3"/>
    <w:rsid w:val="001B1F0E"/>
    <w:rsid w:val="001B3CF5"/>
    <w:rsid w:val="001B3EF1"/>
    <w:rsid w:val="001B5D9E"/>
    <w:rsid w:val="001C0459"/>
    <w:rsid w:val="001C0DCA"/>
    <w:rsid w:val="001C2FE1"/>
    <w:rsid w:val="001C7FFA"/>
    <w:rsid w:val="001D0DA8"/>
    <w:rsid w:val="001D1104"/>
    <w:rsid w:val="001D1243"/>
    <w:rsid w:val="001D67BC"/>
    <w:rsid w:val="001E3139"/>
    <w:rsid w:val="001F3189"/>
    <w:rsid w:val="00202FAA"/>
    <w:rsid w:val="002040E5"/>
    <w:rsid w:val="00204CD7"/>
    <w:rsid w:val="00206CAA"/>
    <w:rsid w:val="00212ACA"/>
    <w:rsid w:val="00222FAE"/>
    <w:rsid w:val="00225182"/>
    <w:rsid w:val="00230F1F"/>
    <w:rsid w:val="0023428E"/>
    <w:rsid w:val="002406AF"/>
    <w:rsid w:val="00247C7E"/>
    <w:rsid w:val="00251703"/>
    <w:rsid w:val="00254309"/>
    <w:rsid w:val="0025483B"/>
    <w:rsid w:val="0025582D"/>
    <w:rsid w:val="00261D7B"/>
    <w:rsid w:val="002665F0"/>
    <w:rsid w:val="0026693F"/>
    <w:rsid w:val="00270C30"/>
    <w:rsid w:val="00280749"/>
    <w:rsid w:val="00282ADC"/>
    <w:rsid w:val="002866AD"/>
    <w:rsid w:val="00287982"/>
    <w:rsid w:val="00290665"/>
    <w:rsid w:val="00291073"/>
    <w:rsid w:val="002B2F3E"/>
    <w:rsid w:val="002B576D"/>
    <w:rsid w:val="002C41CA"/>
    <w:rsid w:val="002D192B"/>
    <w:rsid w:val="002D2FB2"/>
    <w:rsid w:val="002D6AA7"/>
    <w:rsid w:val="002E078C"/>
    <w:rsid w:val="002E616A"/>
    <w:rsid w:val="002E79C3"/>
    <w:rsid w:val="002F74F6"/>
    <w:rsid w:val="003012E5"/>
    <w:rsid w:val="00302F8A"/>
    <w:rsid w:val="00311EF8"/>
    <w:rsid w:val="003249DE"/>
    <w:rsid w:val="00326FAA"/>
    <w:rsid w:val="00332965"/>
    <w:rsid w:val="00342F27"/>
    <w:rsid w:val="00344119"/>
    <w:rsid w:val="00346071"/>
    <w:rsid w:val="00351044"/>
    <w:rsid w:val="0035253F"/>
    <w:rsid w:val="00355CFA"/>
    <w:rsid w:val="003565E6"/>
    <w:rsid w:val="00356EE3"/>
    <w:rsid w:val="003574B3"/>
    <w:rsid w:val="0036018D"/>
    <w:rsid w:val="00364676"/>
    <w:rsid w:val="0036637B"/>
    <w:rsid w:val="00371C87"/>
    <w:rsid w:val="00373DA4"/>
    <w:rsid w:val="00374B86"/>
    <w:rsid w:val="00376934"/>
    <w:rsid w:val="00382906"/>
    <w:rsid w:val="003833A0"/>
    <w:rsid w:val="00385A93"/>
    <w:rsid w:val="003903EA"/>
    <w:rsid w:val="00391F3B"/>
    <w:rsid w:val="0039343E"/>
    <w:rsid w:val="003A48EC"/>
    <w:rsid w:val="003B47C4"/>
    <w:rsid w:val="003B4EE6"/>
    <w:rsid w:val="003B73E4"/>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460CC"/>
    <w:rsid w:val="0045105B"/>
    <w:rsid w:val="00451C67"/>
    <w:rsid w:val="004542D4"/>
    <w:rsid w:val="004546DE"/>
    <w:rsid w:val="004637B0"/>
    <w:rsid w:val="00464A60"/>
    <w:rsid w:val="00480433"/>
    <w:rsid w:val="004812D2"/>
    <w:rsid w:val="00487501"/>
    <w:rsid w:val="00487589"/>
    <w:rsid w:val="00494D5F"/>
    <w:rsid w:val="00495296"/>
    <w:rsid w:val="004957B2"/>
    <w:rsid w:val="004A00C9"/>
    <w:rsid w:val="004A09F0"/>
    <w:rsid w:val="004A2340"/>
    <w:rsid w:val="004A5F27"/>
    <w:rsid w:val="004A6EFF"/>
    <w:rsid w:val="004A795F"/>
    <w:rsid w:val="004B5CCA"/>
    <w:rsid w:val="004B6835"/>
    <w:rsid w:val="004C4C37"/>
    <w:rsid w:val="004C7849"/>
    <w:rsid w:val="004E11E3"/>
    <w:rsid w:val="004E26A6"/>
    <w:rsid w:val="004E292D"/>
    <w:rsid w:val="004F44E4"/>
    <w:rsid w:val="004F5361"/>
    <w:rsid w:val="004F56A7"/>
    <w:rsid w:val="004F5D3E"/>
    <w:rsid w:val="004F5FBA"/>
    <w:rsid w:val="004F664A"/>
    <w:rsid w:val="00503233"/>
    <w:rsid w:val="00507CFE"/>
    <w:rsid w:val="00513407"/>
    <w:rsid w:val="005172F3"/>
    <w:rsid w:val="00521B6D"/>
    <w:rsid w:val="00522B66"/>
    <w:rsid w:val="00525117"/>
    <w:rsid w:val="00526538"/>
    <w:rsid w:val="00526C08"/>
    <w:rsid w:val="0052712D"/>
    <w:rsid w:val="0053265E"/>
    <w:rsid w:val="00542BAD"/>
    <w:rsid w:val="00543E31"/>
    <w:rsid w:val="005507F0"/>
    <w:rsid w:val="005513AA"/>
    <w:rsid w:val="00554EFF"/>
    <w:rsid w:val="00562E81"/>
    <w:rsid w:val="00565ACA"/>
    <w:rsid w:val="00574740"/>
    <w:rsid w:val="00574A76"/>
    <w:rsid w:val="00574ED6"/>
    <w:rsid w:val="00583D24"/>
    <w:rsid w:val="005900AB"/>
    <w:rsid w:val="00596A69"/>
    <w:rsid w:val="00597C65"/>
    <w:rsid w:val="005A1D72"/>
    <w:rsid w:val="005A5899"/>
    <w:rsid w:val="005C4BFC"/>
    <w:rsid w:val="005C5218"/>
    <w:rsid w:val="005C5CFC"/>
    <w:rsid w:val="005C662C"/>
    <w:rsid w:val="005D3E75"/>
    <w:rsid w:val="005D6532"/>
    <w:rsid w:val="005F50D3"/>
    <w:rsid w:val="00602AC5"/>
    <w:rsid w:val="00607027"/>
    <w:rsid w:val="00611669"/>
    <w:rsid w:val="0061683E"/>
    <w:rsid w:val="00623334"/>
    <w:rsid w:val="00624187"/>
    <w:rsid w:val="0062451D"/>
    <w:rsid w:val="00625EA7"/>
    <w:rsid w:val="00637D4D"/>
    <w:rsid w:val="00641A9A"/>
    <w:rsid w:val="00644B77"/>
    <w:rsid w:val="006507FB"/>
    <w:rsid w:val="00651C79"/>
    <w:rsid w:val="00654F3D"/>
    <w:rsid w:val="00687C05"/>
    <w:rsid w:val="00695CAD"/>
    <w:rsid w:val="00695D27"/>
    <w:rsid w:val="006A1589"/>
    <w:rsid w:val="006A358F"/>
    <w:rsid w:val="006A73D6"/>
    <w:rsid w:val="006B036A"/>
    <w:rsid w:val="006B51FB"/>
    <w:rsid w:val="006C6DB6"/>
    <w:rsid w:val="006D358A"/>
    <w:rsid w:val="006D517B"/>
    <w:rsid w:val="006D529B"/>
    <w:rsid w:val="006D732A"/>
    <w:rsid w:val="006E065B"/>
    <w:rsid w:val="006F32D7"/>
    <w:rsid w:val="007001EF"/>
    <w:rsid w:val="00702B5E"/>
    <w:rsid w:val="00705FCB"/>
    <w:rsid w:val="00706811"/>
    <w:rsid w:val="00707D56"/>
    <w:rsid w:val="00724D66"/>
    <w:rsid w:val="00725760"/>
    <w:rsid w:val="0074054B"/>
    <w:rsid w:val="00744A43"/>
    <w:rsid w:val="007628B1"/>
    <w:rsid w:val="00764731"/>
    <w:rsid w:val="00766756"/>
    <w:rsid w:val="00774AC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E33D0"/>
    <w:rsid w:val="007E4973"/>
    <w:rsid w:val="007E4BF9"/>
    <w:rsid w:val="0080554A"/>
    <w:rsid w:val="00812A1E"/>
    <w:rsid w:val="0081316B"/>
    <w:rsid w:val="008178D7"/>
    <w:rsid w:val="00821B9B"/>
    <w:rsid w:val="0083789F"/>
    <w:rsid w:val="0084171B"/>
    <w:rsid w:val="00843096"/>
    <w:rsid w:val="00856AA6"/>
    <w:rsid w:val="00861A60"/>
    <w:rsid w:val="00863598"/>
    <w:rsid w:val="00863A1F"/>
    <w:rsid w:val="0086629F"/>
    <w:rsid w:val="00870553"/>
    <w:rsid w:val="00881369"/>
    <w:rsid w:val="008814FB"/>
    <w:rsid w:val="00883F43"/>
    <w:rsid w:val="008876A2"/>
    <w:rsid w:val="0089630B"/>
    <w:rsid w:val="008B33AB"/>
    <w:rsid w:val="008C1C04"/>
    <w:rsid w:val="008C20AC"/>
    <w:rsid w:val="008C20C6"/>
    <w:rsid w:val="008D5B22"/>
    <w:rsid w:val="008E0AFB"/>
    <w:rsid w:val="008E1D99"/>
    <w:rsid w:val="008F02BC"/>
    <w:rsid w:val="008F0777"/>
    <w:rsid w:val="008F524A"/>
    <w:rsid w:val="008F778F"/>
    <w:rsid w:val="009018A2"/>
    <w:rsid w:val="00913E3F"/>
    <w:rsid w:val="00914CC4"/>
    <w:rsid w:val="00914FE0"/>
    <w:rsid w:val="00923B94"/>
    <w:rsid w:val="00942E64"/>
    <w:rsid w:val="009474ED"/>
    <w:rsid w:val="009517A0"/>
    <w:rsid w:val="00960BC1"/>
    <w:rsid w:val="00966A33"/>
    <w:rsid w:val="00970DB8"/>
    <w:rsid w:val="00973267"/>
    <w:rsid w:val="00983CD0"/>
    <w:rsid w:val="00987547"/>
    <w:rsid w:val="00997E25"/>
    <w:rsid w:val="009A2594"/>
    <w:rsid w:val="009A73B6"/>
    <w:rsid w:val="009B0D7D"/>
    <w:rsid w:val="009B21AC"/>
    <w:rsid w:val="009B33C1"/>
    <w:rsid w:val="009C0CF8"/>
    <w:rsid w:val="009C151C"/>
    <w:rsid w:val="009C3B4B"/>
    <w:rsid w:val="009C6475"/>
    <w:rsid w:val="009D2791"/>
    <w:rsid w:val="009D5698"/>
    <w:rsid w:val="009F37DB"/>
    <w:rsid w:val="009F4371"/>
    <w:rsid w:val="009F491C"/>
    <w:rsid w:val="009F548E"/>
    <w:rsid w:val="009F5634"/>
    <w:rsid w:val="009F5EC7"/>
    <w:rsid w:val="00A03B1C"/>
    <w:rsid w:val="00A1132B"/>
    <w:rsid w:val="00A15F49"/>
    <w:rsid w:val="00A16A8B"/>
    <w:rsid w:val="00A34779"/>
    <w:rsid w:val="00A367A0"/>
    <w:rsid w:val="00A4268B"/>
    <w:rsid w:val="00A46310"/>
    <w:rsid w:val="00A5017D"/>
    <w:rsid w:val="00A50E51"/>
    <w:rsid w:val="00A53850"/>
    <w:rsid w:val="00A5762C"/>
    <w:rsid w:val="00A61E30"/>
    <w:rsid w:val="00A74192"/>
    <w:rsid w:val="00A74E9D"/>
    <w:rsid w:val="00A777DA"/>
    <w:rsid w:val="00A837DE"/>
    <w:rsid w:val="00A855A9"/>
    <w:rsid w:val="00A86C04"/>
    <w:rsid w:val="00A916A2"/>
    <w:rsid w:val="00AB18E1"/>
    <w:rsid w:val="00AB5C72"/>
    <w:rsid w:val="00AB6272"/>
    <w:rsid w:val="00AC064E"/>
    <w:rsid w:val="00AC519C"/>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14810"/>
    <w:rsid w:val="00B14916"/>
    <w:rsid w:val="00B16B5F"/>
    <w:rsid w:val="00B205B8"/>
    <w:rsid w:val="00B235FF"/>
    <w:rsid w:val="00B237EF"/>
    <w:rsid w:val="00B349A0"/>
    <w:rsid w:val="00B36235"/>
    <w:rsid w:val="00B417ED"/>
    <w:rsid w:val="00B431ED"/>
    <w:rsid w:val="00B554B3"/>
    <w:rsid w:val="00B55A3F"/>
    <w:rsid w:val="00B65D27"/>
    <w:rsid w:val="00B666A2"/>
    <w:rsid w:val="00B70274"/>
    <w:rsid w:val="00B7199F"/>
    <w:rsid w:val="00B74A2F"/>
    <w:rsid w:val="00B82355"/>
    <w:rsid w:val="00B94C03"/>
    <w:rsid w:val="00BA0B83"/>
    <w:rsid w:val="00BA530A"/>
    <w:rsid w:val="00BA743C"/>
    <w:rsid w:val="00BA7CC9"/>
    <w:rsid w:val="00BB1EC4"/>
    <w:rsid w:val="00BB53FD"/>
    <w:rsid w:val="00BB660E"/>
    <w:rsid w:val="00BB74EA"/>
    <w:rsid w:val="00BB79AE"/>
    <w:rsid w:val="00BC00CE"/>
    <w:rsid w:val="00BD1C80"/>
    <w:rsid w:val="00BD703A"/>
    <w:rsid w:val="00BE02ED"/>
    <w:rsid w:val="00BE0E70"/>
    <w:rsid w:val="00BE5D1A"/>
    <w:rsid w:val="00BE614E"/>
    <w:rsid w:val="00BE74E1"/>
    <w:rsid w:val="00C168B1"/>
    <w:rsid w:val="00C21011"/>
    <w:rsid w:val="00C2579A"/>
    <w:rsid w:val="00C35E64"/>
    <w:rsid w:val="00C36A1A"/>
    <w:rsid w:val="00C36B13"/>
    <w:rsid w:val="00C41446"/>
    <w:rsid w:val="00C50F53"/>
    <w:rsid w:val="00C527E2"/>
    <w:rsid w:val="00C52966"/>
    <w:rsid w:val="00C53064"/>
    <w:rsid w:val="00C531A5"/>
    <w:rsid w:val="00C53755"/>
    <w:rsid w:val="00C54578"/>
    <w:rsid w:val="00C54B90"/>
    <w:rsid w:val="00C676DE"/>
    <w:rsid w:val="00C83176"/>
    <w:rsid w:val="00C84551"/>
    <w:rsid w:val="00C847B2"/>
    <w:rsid w:val="00C85F9D"/>
    <w:rsid w:val="00C87AA7"/>
    <w:rsid w:val="00C90EF9"/>
    <w:rsid w:val="00C962F2"/>
    <w:rsid w:val="00CA09A5"/>
    <w:rsid w:val="00CB47D1"/>
    <w:rsid w:val="00CB769A"/>
    <w:rsid w:val="00CC24D8"/>
    <w:rsid w:val="00CC2856"/>
    <w:rsid w:val="00CC5AD0"/>
    <w:rsid w:val="00CD33DF"/>
    <w:rsid w:val="00CD3C07"/>
    <w:rsid w:val="00CD4362"/>
    <w:rsid w:val="00CD4744"/>
    <w:rsid w:val="00CD47AB"/>
    <w:rsid w:val="00CD6D98"/>
    <w:rsid w:val="00CE0204"/>
    <w:rsid w:val="00CE1D2A"/>
    <w:rsid w:val="00CE6A47"/>
    <w:rsid w:val="00CF39C2"/>
    <w:rsid w:val="00CF4A60"/>
    <w:rsid w:val="00D03F5E"/>
    <w:rsid w:val="00D10905"/>
    <w:rsid w:val="00D2140F"/>
    <w:rsid w:val="00D278B8"/>
    <w:rsid w:val="00D27CE4"/>
    <w:rsid w:val="00D34C9E"/>
    <w:rsid w:val="00D36DCC"/>
    <w:rsid w:val="00D40714"/>
    <w:rsid w:val="00D40809"/>
    <w:rsid w:val="00D40936"/>
    <w:rsid w:val="00D44B85"/>
    <w:rsid w:val="00D50FE8"/>
    <w:rsid w:val="00D53A51"/>
    <w:rsid w:val="00D54DEB"/>
    <w:rsid w:val="00D55A32"/>
    <w:rsid w:val="00D571B4"/>
    <w:rsid w:val="00D6255B"/>
    <w:rsid w:val="00D62773"/>
    <w:rsid w:val="00D65BB1"/>
    <w:rsid w:val="00D666D2"/>
    <w:rsid w:val="00D76FF5"/>
    <w:rsid w:val="00D87B77"/>
    <w:rsid w:val="00DA07AB"/>
    <w:rsid w:val="00DA3106"/>
    <w:rsid w:val="00DA5C7E"/>
    <w:rsid w:val="00DB094D"/>
    <w:rsid w:val="00DB510F"/>
    <w:rsid w:val="00DB5F0D"/>
    <w:rsid w:val="00DC0E85"/>
    <w:rsid w:val="00DD7313"/>
    <w:rsid w:val="00DE02E7"/>
    <w:rsid w:val="00DE1340"/>
    <w:rsid w:val="00DF2294"/>
    <w:rsid w:val="00DF72EE"/>
    <w:rsid w:val="00E04CA3"/>
    <w:rsid w:val="00E0614E"/>
    <w:rsid w:val="00E10F7C"/>
    <w:rsid w:val="00E12FB2"/>
    <w:rsid w:val="00E15F35"/>
    <w:rsid w:val="00E1706C"/>
    <w:rsid w:val="00E271A0"/>
    <w:rsid w:val="00E32350"/>
    <w:rsid w:val="00E3392A"/>
    <w:rsid w:val="00E4346A"/>
    <w:rsid w:val="00E447FC"/>
    <w:rsid w:val="00E45C60"/>
    <w:rsid w:val="00E46C92"/>
    <w:rsid w:val="00E517F7"/>
    <w:rsid w:val="00E547FC"/>
    <w:rsid w:val="00E56120"/>
    <w:rsid w:val="00E56B5B"/>
    <w:rsid w:val="00E611CE"/>
    <w:rsid w:val="00E62CDD"/>
    <w:rsid w:val="00E63234"/>
    <w:rsid w:val="00E63C90"/>
    <w:rsid w:val="00E71811"/>
    <w:rsid w:val="00E7498C"/>
    <w:rsid w:val="00E769E6"/>
    <w:rsid w:val="00E808D3"/>
    <w:rsid w:val="00E84F7E"/>
    <w:rsid w:val="00E86A58"/>
    <w:rsid w:val="00E90934"/>
    <w:rsid w:val="00E91234"/>
    <w:rsid w:val="00E92A34"/>
    <w:rsid w:val="00E966BA"/>
    <w:rsid w:val="00EA0469"/>
    <w:rsid w:val="00EA0EF2"/>
    <w:rsid w:val="00EA6E5C"/>
    <w:rsid w:val="00EA74B2"/>
    <w:rsid w:val="00EA7C98"/>
    <w:rsid w:val="00EA7CF9"/>
    <w:rsid w:val="00EB0C71"/>
    <w:rsid w:val="00EB2806"/>
    <w:rsid w:val="00EB405F"/>
    <w:rsid w:val="00EC0B2E"/>
    <w:rsid w:val="00EC7070"/>
    <w:rsid w:val="00ED1B53"/>
    <w:rsid w:val="00ED38AE"/>
    <w:rsid w:val="00ED56E0"/>
    <w:rsid w:val="00ED74BA"/>
    <w:rsid w:val="00EE3359"/>
    <w:rsid w:val="00EF4077"/>
    <w:rsid w:val="00F034E1"/>
    <w:rsid w:val="00F06576"/>
    <w:rsid w:val="00F065DF"/>
    <w:rsid w:val="00F14A51"/>
    <w:rsid w:val="00F15A9E"/>
    <w:rsid w:val="00F264D1"/>
    <w:rsid w:val="00F2797D"/>
    <w:rsid w:val="00F32B30"/>
    <w:rsid w:val="00F347D3"/>
    <w:rsid w:val="00F356D4"/>
    <w:rsid w:val="00F363CA"/>
    <w:rsid w:val="00F4111F"/>
    <w:rsid w:val="00F415E4"/>
    <w:rsid w:val="00F4260F"/>
    <w:rsid w:val="00F60982"/>
    <w:rsid w:val="00F62995"/>
    <w:rsid w:val="00F63E1D"/>
    <w:rsid w:val="00F71115"/>
    <w:rsid w:val="00F713B6"/>
    <w:rsid w:val="00F802A4"/>
    <w:rsid w:val="00F8085A"/>
    <w:rsid w:val="00F92199"/>
    <w:rsid w:val="00F971A7"/>
    <w:rsid w:val="00FA4129"/>
    <w:rsid w:val="00FA4B7C"/>
    <w:rsid w:val="00FC0AE1"/>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o-L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4</Pages>
  <Words>8837</Words>
  <Characters>50372</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85</cp:revision>
  <cp:lastPrinted>2023-10-29T09:02:00Z</cp:lastPrinted>
  <dcterms:created xsi:type="dcterms:W3CDTF">2023-09-05T14:25:00Z</dcterms:created>
  <dcterms:modified xsi:type="dcterms:W3CDTF">2023-11-1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